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DE12D8" w14:textId="7AC2BB41" w:rsidR="00C82EDC" w:rsidRPr="00593C5D" w:rsidRDefault="00C82EDC" w:rsidP="00C82EDC">
      <w:pPr>
        <w:pStyle w:val="Title"/>
        <w:rPr>
          <w:rFonts w:ascii="Times New Roman" w:hAnsi="Times New Roman" w:cs="Times New Roman"/>
          <w:b/>
          <w:bCs/>
          <w:sz w:val="44"/>
          <w:szCs w:val="44"/>
        </w:rPr>
      </w:pPr>
      <w:r w:rsidRPr="00593C5D">
        <w:rPr>
          <w:rFonts w:ascii="Times New Roman" w:eastAsia="Times New Roman" w:hAnsi="Times New Roman" w:cs="Times New Roman"/>
          <w:b/>
          <w:bCs/>
          <w:sz w:val="44"/>
          <w:szCs w:val="44"/>
        </w:rPr>
        <w:t>Ca</w:t>
      </w:r>
      <w:r w:rsidR="00851531" w:rsidRPr="00593C5D">
        <w:rPr>
          <w:rFonts w:ascii="Times New Roman" w:eastAsia="Times New Roman" w:hAnsi="Times New Roman" w:cs="Times New Roman"/>
          <w:b/>
          <w:bCs/>
          <w:sz w:val="44"/>
          <w:szCs w:val="44"/>
        </w:rPr>
        <w:t>u</w:t>
      </w:r>
      <w:r w:rsidRPr="00593C5D">
        <w:rPr>
          <w:rFonts w:ascii="Times New Roman" w:eastAsia="Times New Roman" w:hAnsi="Times New Roman" w:cs="Times New Roman"/>
          <w:b/>
          <w:bCs/>
          <w:sz w:val="44"/>
          <w:szCs w:val="44"/>
        </w:rPr>
        <w:t xml:space="preserve">sal evidence for the role of the </w:t>
      </w:r>
      <w:r w:rsidR="004D223E" w:rsidRPr="00593C5D">
        <w:rPr>
          <w:rFonts w:ascii="Times New Roman" w:eastAsia="Times New Roman" w:hAnsi="Times New Roman" w:cs="Times New Roman"/>
          <w:b/>
          <w:bCs/>
          <w:sz w:val="44"/>
          <w:szCs w:val="44"/>
        </w:rPr>
        <w:t>sensory visual cortex</w:t>
      </w:r>
      <w:r w:rsidRPr="00593C5D">
        <w:rPr>
          <w:rFonts w:ascii="Times New Roman" w:eastAsia="Times New Roman" w:hAnsi="Times New Roman" w:cs="Times New Roman"/>
          <w:b/>
          <w:bCs/>
          <w:sz w:val="44"/>
          <w:szCs w:val="44"/>
        </w:rPr>
        <w:t xml:space="preserve"> in visual short-term memory maintenance </w:t>
      </w:r>
    </w:p>
    <w:p w14:paraId="77859A38" w14:textId="1A221FF4" w:rsidR="00C82EDC" w:rsidRPr="001D443E" w:rsidRDefault="00C82EDC" w:rsidP="00C67758">
      <w:pPr>
        <w:spacing w:line="480" w:lineRule="auto"/>
        <w:rPr>
          <w:vertAlign w:val="superscript"/>
        </w:rPr>
      </w:pPr>
      <w:r w:rsidRPr="001D443E">
        <w:t>Phivos Phylactou</w:t>
      </w:r>
      <w:r w:rsidR="00F75330" w:rsidRPr="001D443E">
        <w:rPr>
          <w:vertAlign w:val="superscript"/>
        </w:rPr>
        <w:t>1</w:t>
      </w:r>
      <w:r w:rsidRPr="001D443E">
        <w:t xml:space="preserve">*, </w:t>
      </w:r>
      <w:r w:rsidR="00F75330" w:rsidRPr="001D443E">
        <w:t>Andria Shimi</w:t>
      </w:r>
      <w:r w:rsidR="00F75330" w:rsidRPr="001D443E">
        <w:rPr>
          <w:vertAlign w:val="superscript"/>
        </w:rPr>
        <w:t>2</w:t>
      </w:r>
      <w:r w:rsidR="00F75330" w:rsidRPr="001D443E">
        <w:t xml:space="preserve">, </w:t>
      </w:r>
      <w:r w:rsidRPr="001D443E">
        <w:t>Nikos Konstantinou</w:t>
      </w:r>
      <w:r w:rsidR="00F75330" w:rsidRPr="001D443E">
        <w:rPr>
          <w:vertAlign w:val="superscript"/>
        </w:rPr>
        <w:t>1</w:t>
      </w:r>
    </w:p>
    <w:p w14:paraId="1C2B1727" w14:textId="1B0A28B6" w:rsidR="00EE7662" w:rsidRPr="001D443E" w:rsidRDefault="00EE7662" w:rsidP="00C67758">
      <w:pPr>
        <w:spacing w:line="480" w:lineRule="auto"/>
      </w:pPr>
      <w:r w:rsidRPr="001D443E">
        <w:rPr>
          <w:vertAlign w:val="superscript"/>
        </w:rPr>
        <w:t>1</w:t>
      </w:r>
      <w:r w:rsidR="00C82EDC" w:rsidRPr="001D443E">
        <w:t>Department of Rehabilitation Sciences,</w:t>
      </w:r>
      <w:r w:rsidR="00DD06DC" w:rsidRPr="001D443E">
        <w:t xml:space="preserve"> Faculty of Health Sciences,</w:t>
      </w:r>
      <w:r w:rsidR="00C82EDC" w:rsidRPr="001D443E">
        <w:t xml:space="preserve"> Cyprus University of Technology</w:t>
      </w:r>
      <w:r w:rsidRPr="001D443E">
        <w:br/>
      </w:r>
      <w:r w:rsidRPr="001D443E">
        <w:rPr>
          <w:vertAlign w:val="superscript"/>
        </w:rPr>
        <w:t>2</w:t>
      </w:r>
      <w:r w:rsidRPr="001D443E">
        <w:t xml:space="preserve">Department of Psychology, Faculty of </w:t>
      </w:r>
      <w:r w:rsidR="001C3194" w:rsidRPr="001D443E">
        <w:t xml:space="preserve">Social Sciences and </w:t>
      </w:r>
      <w:r w:rsidR="00730545" w:rsidRPr="001D443E">
        <w:t xml:space="preserve">Education, </w:t>
      </w:r>
      <w:r w:rsidRPr="001D443E">
        <w:t>Universi</w:t>
      </w:r>
      <w:r w:rsidR="005F474D" w:rsidRPr="001D443E">
        <w:t>t</w:t>
      </w:r>
      <w:r w:rsidRPr="001D443E">
        <w:t>y of Cyprus</w:t>
      </w:r>
    </w:p>
    <w:p w14:paraId="7D182478" w14:textId="77777777" w:rsidR="00C82EDC" w:rsidRPr="001D443E" w:rsidRDefault="00C82EDC" w:rsidP="00C67758">
      <w:pPr>
        <w:spacing w:line="480" w:lineRule="auto"/>
      </w:pPr>
    </w:p>
    <w:p w14:paraId="223C0289" w14:textId="4308561D" w:rsidR="00C82EDC" w:rsidRPr="001D443E" w:rsidRDefault="00C82EDC" w:rsidP="00C67758">
      <w:pPr>
        <w:spacing w:line="480" w:lineRule="auto"/>
      </w:pPr>
      <w:r w:rsidRPr="001D443E">
        <w:t>*Corresponding author: Phivos Phylactou (</w:t>
      </w:r>
      <w:r w:rsidR="00A7640E">
        <w:fldChar w:fldCharType="begin"/>
      </w:r>
      <w:r w:rsidR="00A7640E">
        <w:instrText>HYPERLINK "mailto:pp.phylactou@edu.cut.ac.cy"</w:instrText>
      </w:r>
      <w:r w:rsidR="00A7640E">
        <w:fldChar w:fldCharType="separate"/>
      </w:r>
      <w:r w:rsidRPr="001D443E">
        <w:rPr>
          <w:rStyle w:val="Hyperlink"/>
        </w:rPr>
        <w:t>pp.phylactou@edu.cut.ac.cy</w:t>
      </w:r>
      <w:r w:rsidR="00A7640E">
        <w:rPr>
          <w:rStyle w:val="Hyperlink"/>
        </w:rPr>
        <w:fldChar w:fldCharType="end"/>
      </w:r>
      <w:r w:rsidRPr="001D443E">
        <w:t>)</w:t>
      </w:r>
      <w:r w:rsidR="00851531" w:rsidRPr="001D443E">
        <w:t>.</w:t>
      </w:r>
    </w:p>
    <w:p w14:paraId="31DC667C" w14:textId="6F54759E" w:rsidR="00D20468" w:rsidRPr="001D443E" w:rsidRDefault="00D20468" w:rsidP="00C67758">
      <w:pPr>
        <w:spacing w:line="480" w:lineRule="auto"/>
      </w:pPr>
    </w:p>
    <w:p w14:paraId="16310EAF" w14:textId="730D12C8" w:rsidR="00D20468" w:rsidRPr="001D443E" w:rsidRDefault="00D20468" w:rsidP="00C67758">
      <w:pPr>
        <w:spacing w:line="480" w:lineRule="auto"/>
      </w:pPr>
    </w:p>
    <w:p w14:paraId="5796803C" w14:textId="43C2681F" w:rsidR="00D20468" w:rsidRPr="001D443E" w:rsidRDefault="00D20468" w:rsidP="00C67758">
      <w:pPr>
        <w:spacing w:line="480" w:lineRule="auto"/>
      </w:pPr>
    </w:p>
    <w:p w14:paraId="15A90715" w14:textId="65DF6484" w:rsidR="003A0060" w:rsidRDefault="00D20468" w:rsidP="00381D03">
      <w:pPr>
        <w:spacing w:line="480" w:lineRule="auto"/>
        <w:jc w:val="center"/>
        <w:rPr>
          <w:ins w:id="0" w:author="Phivos P. Phylactou" w:date="2022-12-01T16:21:00Z"/>
        </w:rPr>
      </w:pPr>
      <w:r w:rsidRPr="001D443E">
        <w:t xml:space="preserve">Draft version </w:t>
      </w:r>
      <w:r w:rsidR="00461154" w:rsidRPr="002F7988">
        <w:t>8</w:t>
      </w:r>
      <w:r w:rsidR="00201C8A" w:rsidRPr="001D443E">
        <w:br/>
      </w:r>
      <w:ins w:id="1" w:author="Phivos P. Phylactou" w:date="2022-12-29T11:18:00Z">
        <w:r w:rsidR="00AD0645">
          <w:rPr>
            <w:lang w:val="en-US"/>
          </w:rPr>
          <w:t>29</w:t>
        </w:r>
      </w:ins>
      <w:r w:rsidR="00C50FDD" w:rsidRPr="001D443E">
        <w:t xml:space="preserve"> </w:t>
      </w:r>
      <w:ins w:id="2" w:author="Phivos P. Phylactou" w:date="2022-11-29T10:46:00Z">
        <w:r w:rsidR="00381D03" w:rsidRPr="001D443E">
          <w:t xml:space="preserve">December </w:t>
        </w:r>
      </w:ins>
      <w:r w:rsidR="00201C8A" w:rsidRPr="001D443E">
        <w:t>202</w:t>
      </w:r>
      <w:r w:rsidR="00A05CDF" w:rsidRPr="001D443E">
        <w:t>2</w:t>
      </w:r>
    </w:p>
    <w:p w14:paraId="6586B7B4" w14:textId="2CE62F15" w:rsidR="003A0060" w:rsidRDefault="00201C8A" w:rsidP="00381D03">
      <w:pPr>
        <w:spacing w:line="480" w:lineRule="auto"/>
        <w:jc w:val="center"/>
        <w:rPr>
          <w:ins w:id="3" w:author="Phivos P. Phylactou" w:date="2022-12-01T16:20:00Z"/>
        </w:rPr>
      </w:pPr>
      <w:r w:rsidRPr="001D443E">
        <w:br/>
      </w:r>
      <w:r w:rsidR="00674B6B" w:rsidRPr="001D443E">
        <w:t xml:space="preserve">Version </w:t>
      </w:r>
      <w:r w:rsidR="00A164AB" w:rsidRPr="001D443E">
        <w:t>7</w:t>
      </w:r>
      <w:r w:rsidR="00674B6B" w:rsidRPr="001D443E">
        <w:t>.</w:t>
      </w:r>
      <w:r w:rsidR="00A164AB" w:rsidRPr="001D443E">
        <w:t>1</w:t>
      </w:r>
      <w:r w:rsidR="00674B6B" w:rsidRPr="001D443E">
        <w:t xml:space="preserve"> of t</w:t>
      </w:r>
      <w:r w:rsidRPr="001D443E">
        <w:t xml:space="preserve">his </w:t>
      </w:r>
      <w:r w:rsidR="00734C78" w:rsidRPr="001D443E">
        <w:t xml:space="preserve">registered report </w:t>
      </w:r>
      <w:r w:rsidRPr="001D443E">
        <w:t xml:space="preserve">has </w:t>
      </w:r>
      <w:r w:rsidR="00C06D5C" w:rsidRPr="001D443E">
        <w:t>received in principle acceptance</w:t>
      </w:r>
      <w:r w:rsidR="00594644" w:rsidRPr="001D443E">
        <w:t>.</w:t>
      </w:r>
    </w:p>
    <w:p w14:paraId="3F5E8020" w14:textId="3371D4E0" w:rsidR="00C06D5C" w:rsidRPr="001D443E" w:rsidRDefault="003A0060" w:rsidP="00381D03">
      <w:pPr>
        <w:spacing w:line="480" w:lineRule="auto"/>
        <w:jc w:val="center"/>
      </w:pPr>
      <w:ins w:id="4" w:author="Phivos P. Phylactou" w:date="2022-12-01T16:20:00Z">
        <w:r w:rsidRPr="008A7D0A">
          <w:rPr>
            <w:lang w:val="en-US"/>
          </w:rPr>
          <w:t>(Stage</w:t>
        </w:r>
      </w:ins>
      <w:ins w:id="5" w:author="Phivos P. Phylactou" w:date="2022-12-01T16:21:00Z">
        <w:r w:rsidRPr="008A7D0A">
          <w:rPr>
            <w:lang w:val="en-US"/>
          </w:rPr>
          <w:t xml:space="preserve"> 1 protocol: </w:t>
        </w:r>
        <w:r>
          <w:fldChar w:fldCharType="begin"/>
        </w:r>
        <w:r>
          <w:instrText xml:space="preserve"> HYPERLINK "</w:instrText>
        </w:r>
        <w:r w:rsidRPr="001D443E">
          <w:instrText>https://doi.org/10.17605/OSF.IO/EMPDT</w:instrText>
        </w:r>
        <w:r>
          <w:instrText xml:space="preserve">" </w:instrText>
        </w:r>
        <w:r>
          <w:fldChar w:fldCharType="separate"/>
        </w:r>
        <w:r w:rsidRPr="000A481C">
          <w:rPr>
            <w:rStyle w:val="Hyperlink"/>
          </w:rPr>
          <w:t>https://doi.org/10.17605/OSF.IO/EMPDT</w:t>
        </w:r>
        <w:r>
          <w:fldChar w:fldCharType="end"/>
        </w:r>
        <w:r w:rsidRPr="008A7D0A">
          <w:rPr>
            <w:lang w:val="en-US"/>
          </w:rPr>
          <w:t>)</w:t>
        </w:r>
      </w:ins>
      <w:ins w:id="6" w:author="Phivos P. Phylactou" w:date="2022-11-29T10:46:00Z">
        <w:r w:rsidR="00381D03" w:rsidRPr="001D443E">
          <w:br/>
        </w:r>
      </w:ins>
      <w:r w:rsidR="00C06D5C" w:rsidRPr="001D443E">
        <w:t>The current version has not received peer-review.</w:t>
      </w:r>
    </w:p>
    <w:p w14:paraId="733A0DD2" w14:textId="77777777" w:rsidR="00C82EDC" w:rsidRPr="001D443E" w:rsidRDefault="00C82EDC" w:rsidP="00C67758">
      <w:pPr>
        <w:spacing w:line="480" w:lineRule="auto"/>
      </w:pPr>
      <w:r w:rsidRPr="001D443E">
        <w:br w:type="page"/>
      </w:r>
    </w:p>
    <w:p w14:paraId="1838CADA" w14:textId="713176C8" w:rsidR="00914413" w:rsidRPr="00593C5D" w:rsidRDefault="00C82EDC" w:rsidP="00C67758">
      <w:pPr>
        <w:pStyle w:val="Heading1"/>
        <w:spacing w:line="480" w:lineRule="auto"/>
        <w:rPr>
          <w:rFonts w:ascii="Times New Roman" w:hAnsi="Times New Roman" w:cs="Times New Roman"/>
          <w:b/>
          <w:bCs/>
          <w:color w:val="auto"/>
        </w:rPr>
      </w:pPr>
      <w:r w:rsidRPr="00593C5D">
        <w:rPr>
          <w:rFonts w:ascii="Times New Roman" w:hAnsi="Times New Roman" w:cs="Times New Roman"/>
          <w:b/>
          <w:bCs/>
          <w:color w:val="auto"/>
        </w:rPr>
        <w:lastRenderedPageBreak/>
        <w:t>Abstract</w:t>
      </w:r>
    </w:p>
    <w:p w14:paraId="22C10C5D" w14:textId="3FD8D0EC" w:rsidR="003D4909" w:rsidRPr="000610EA" w:rsidRDefault="00FF62A0" w:rsidP="00846F39">
      <w:pPr>
        <w:spacing w:line="480" w:lineRule="auto"/>
        <w:rPr>
          <w:lang w:val="en-US"/>
        </w:rPr>
      </w:pPr>
      <w:r w:rsidRPr="001D443E">
        <w:t>T</w:t>
      </w:r>
      <w:r w:rsidR="00C81494" w:rsidRPr="001D443E">
        <w:t xml:space="preserve">he </w:t>
      </w:r>
      <w:r w:rsidR="003A1DF7" w:rsidRPr="001D443E">
        <w:t>role</w:t>
      </w:r>
      <w:r w:rsidR="00C81494" w:rsidRPr="001D443E">
        <w:t xml:space="preserve"> of the </w:t>
      </w:r>
      <w:r w:rsidR="004D223E" w:rsidRPr="001D443E">
        <w:t>sensory visual cortex</w:t>
      </w:r>
      <w:r w:rsidR="00C81494" w:rsidRPr="001D443E">
        <w:t xml:space="preserve"> during visual short-term memory (VSTM) </w:t>
      </w:r>
      <w:r w:rsidR="0089100E" w:rsidRPr="001D443E">
        <w:t xml:space="preserve">remains </w:t>
      </w:r>
      <w:r w:rsidRPr="001D443E">
        <w:t>controversial</w:t>
      </w:r>
      <w:r w:rsidR="00AE6E14" w:rsidRPr="001D443E">
        <w:t>. This controversy is</w:t>
      </w:r>
      <w:r w:rsidR="000E5E73" w:rsidRPr="001D443E">
        <w:t xml:space="preserve"> possibly</w:t>
      </w:r>
      <w:r w:rsidRPr="001D443E">
        <w:t xml:space="preserve"> due to methodological issues in previous attempts to investigate the effects of transcranial magnetic stimulation (TMS) on VSTM. </w:t>
      </w:r>
      <w:r w:rsidR="001D75DD" w:rsidRPr="001D443E">
        <w:t>Th</w:t>
      </w:r>
      <w:ins w:id="7" w:author="Phivos P. Phylactou" w:date="2022-11-29T10:39:00Z">
        <w:r w:rsidR="00DF1665" w:rsidRPr="001D443E">
          <w:t>e aim of this</w:t>
        </w:r>
      </w:ins>
      <w:r w:rsidRPr="001D443E">
        <w:t xml:space="preserve"> study</w:t>
      </w:r>
      <w:r w:rsidR="001D75DD" w:rsidRPr="001D443E">
        <w:t xml:space="preserve"> </w:t>
      </w:r>
      <w:ins w:id="8" w:author="Phivos P. Phylactou" w:date="2022-11-29T10:39:00Z">
        <w:r w:rsidR="00DF1665" w:rsidRPr="001D443E">
          <w:t>was to</w:t>
        </w:r>
      </w:ins>
      <w:r w:rsidRPr="001D443E">
        <w:t xml:space="preserve"> use TMS, while covering </w:t>
      </w:r>
      <w:r w:rsidR="00537C97" w:rsidRPr="001D443E">
        <w:t xml:space="preserve">previous </w:t>
      </w:r>
      <w:r w:rsidRPr="001D443E">
        <w:t>methodological deficits.</w:t>
      </w:r>
      <w:r w:rsidR="00766EB9" w:rsidRPr="001D443E">
        <w:t xml:space="preserve"> </w:t>
      </w:r>
      <w:ins w:id="9" w:author="Phivos P. Phylactou" w:date="2022-12-05T21:19:00Z">
        <w:r w:rsidR="00D61424">
          <w:rPr>
            <w:lang w:val="en-US"/>
          </w:rPr>
          <w:t>Sixty</w:t>
        </w:r>
      </w:ins>
      <w:ins w:id="10" w:author="Phivos P. Phylactou" w:date="2022-12-05T21:29:00Z">
        <w:r w:rsidR="00262F95">
          <w:rPr>
            <w:lang w:val="en-US"/>
          </w:rPr>
          <w:t>-</w:t>
        </w:r>
      </w:ins>
      <w:ins w:id="11" w:author="Phivos P. Phylactou" w:date="2022-12-05T21:19:00Z">
        <w:r w:rsidR="00D61424">
          <w:rPr>
            <w:lang w:val="en-US"/>
          </w:rPr>
          <w:t xml:space="preserve">four </w:t>
        </w:r>
        <w:r w:rsidR="00C3509A">
          <w:rPr>
            <w:lang w:val="en-US"/>
          </w:rPr>
          <w:t>y</w:t>
        </w:r>
      </w:ins>
      <w:r w:rsidR="00383FBB" w:rsidRPr="001D443E">
        <w:t xml:space="preserve">oung adults </w:t>
      </w:r>
      <w:ins w:id="12" w:author="Phivos P. Phylactou" w:date="2022-11-29T10:44:00Z">
        <w:r w:rsidR="006B1BEB" w:rsidRPr="001D443E">
          <w:t>were</w:t>
        </w:r>
      </w:ins>
      <w:r w:rsidR="005D3EA8" w:rsidRPr="001D443E">
        <w:t xml:space="preserve"> recruited to participate in </w:t>
      </w:r>
      <w:r w:rsidR="00E00B5B" w:rsidRPr="001D443E">
        <w:t>two experiments</w:t>
      </w:r>
      <w:ins w:id="13" w:author="Phivos P. Phylactou" w:date="2022-12-05T21:19:00Z">
        <w:r w:rsidR="00C3509A">
          <w:rPr>
            <w:lang w:val="en-US"/>
          </w:rPr>
          <w:t xml:space="preserve"> (Experiment 1: </w:t>
        </w:r>
        <w:r w:rsidR="00C3509A">
          <w:rPr>
            <w:i/>
            <w:iCs/>
            <w:lang w:val="en-US"/>
          </w:rPr>
          <w:t xml:space="preserve">n </w:t>
        </w:r>
        <w:r w:rsidR="00C3509A">
          <w:rPr>
            <w:lang w:val="en-US"/>
          </w:rPr>
          <w:t xml:space="preserve">= 36; Experiment 2: </w:t>
        </w:r>
        <w:r w:rsidR="00C3509A">
          <w:rPr>
            <w:i/>
            <w:iCs/>
            <w:lang w:val="en-US"/>
          </w:rPr>
          <w:t xml:space="preserve">n </w:t>
        </w:r>
        <w:r w:rsidR="00C3509A">
          <w:rPr>
            <w:lang w:val="en-US"/>
          </w:rPr>
          <w:t>= 28)</w:t>
        </w:r>
      </w:ins>
      <w:r w:rsidR="00DF145E" w:rsidRPr="001D443E">
        <w:t xml:space="preserve"> using </w:t>
      </w:r>
      <w:r w:rsidR="00A161DC" w:rsidRPr="001D443E">
        <w:t>a</w:t>
      </w:r>
      <w:r w:rsidR="002A574C" w:rsidRPr="001D443E">
        <w:t xml:space="preserve"> </w:t>
      </w:r>
      <w:r w:rsidR="005D3EA8" w:rsidRPr="001D443E">
        <w:t xml:space="preserve">VSTM </w:t>
      </w:r>
      <w:r w:rsidR="00D16DD5" w:rsidRPr="001D443E">
        <w:t>orientation change</w:t>
      </w:r>
      <w:r w:rsidR="00947FE6" w:rsidRPr="001D443E">
        <w:t>-</w:t>
      </w:r>
      <w:r w:rsidR="00D16DD5" w:rsidRPr="001D443E">
        <w:t>detection</w:t>
      </w:r>
      <w:ins w:id="14" w:author="Phivos P. Phylactou" w:date="2022-12-05T21:29:00Z">
        <w:r w:rsidR="00262F95">
          <w:rPr>
            <w:lang w:val="en-US"/>
          </w:rPr>
          <w:t xml:space="preserve"> task</w:t>
        </w:r>
      </w:ins>
      <w:r w:rsidR="00D16DD5" w:rsidRPr="001D443E">
        <w:t xml:space="preserve"> </w:t>
      </w:r>
      <w:r w:rsidR="00383FBB" w:rsidRPr="001D443E">
        <w:t>under TMS</w:t>
      </w:r>
      <w:r w:rsidR="002A574C" w:rsidRPr="001D443E">
        <w:t xml:space="preserve">. </w:t>
      </w:r>
      <w:r w:rsidR="00B34BDE" w:rsidRPr="001D443E">
        <w:t xml:space="preserve">Monocular vision </w:t>
      </w:r>
      <w:ins w:id="15" w:author="Phivos P. Phylactou" w:date="2022-11-29T10:44:00Z">
        <w:r w:rsidR="009F44FA" w:rsidRPr="001D443E">
          <w:t>was</w:t>
        </w:r>
      </w:ins>
      <w:r w:rsidR="00B34BDE" w:rsidRPr="001D443E">
        <w:t xml:space="preserve"> ensured</w:t>
      </w:r>
      <w:r w:rsidR="00CE02E1" w:rsidRPr="001D443E">
        <w:t xml:space="preserve"> </w:t>
      </w:r>
      <w:r w:rsidR="008E2DA0" w:rsidRPr="001D443E">
        <w:t>using</w:t>
      </w:r>
      <w:r w:rsidR="00CE02E1" w:rsidRPr="001D443E">
        <w:t xml:space="preserve"> red-blue goggles </w:t>
      </w:r>
      <w:r w:rsidR="002D5D37" w:rsidRPr="001D443E">
        <w:t>combined with</w:t>
      </w:r>
      <w:r w:rsidR="00CE02E1" w:rsidRPr="001D443E">
        <w:t xml:space="preserve"> red-blue stimuli</w:t>
      </w:r>
      <w:r w:rsidR="00D16DD5" w:rsidRPr="001D443E">
        <w:t xml:space="preserve">. </w:t>
      </w:r>
      <w:r w:rsidR="00C76C13" w:rsidRPr="001D443E">
        <w:t>Double</w:t>
      </w:r>
      <w:r w:rsidR="005D3EA8" w:rsidRPr="001D443E">
        <w:t xml:space="preserve">-pulse TMS </w:t>
      </w:r>
      <w:r w:rsidR="0043178B" w:rsidRPr="001D443E">
        <w:t>w</w:t>
      </w:r>
      <w:ins w:id="16" w:author="Nikos Konstantinou" w:date="2022-12-12T16:00:00Z">
        <w:r w:rsidR="00322B56">
          <w:rPr>
            <w:lang w:val="en-US"/>
          </w:rPr>
          <w:t>as</w:t>
        </w:r>
      </w:ins>
      <w:r w:rsidR="005D3EA8" w:rsidRPr="001D443E">
        <w:t xml:space="preserve"> delivered at different times (</w:t>
      </w:r>
      <w:r w:rsidR="00C76C13" w:rsidRPr="001D443E">
        <w:t>E</w:t>
      </w:r>
      <w:r w:rsidR="007F2638" w:rsidRPr="001D443E">
        <w:t xml:space="preserve">xperiment 1: </w:t>
      </w:r>
      <w:r w:rsidR="005D3EA8" w:rsidRPr="001D443E">
        <w:t>0</w:t>
      </w:r>
      <w:r w:rsidR="007F6EF5" w:rsidRPr="001D443E">
        <w:rPr>
          <w:lang w:val="en-US"/>
        </w:rPr>
        <w:t xml:space="preserve"> </w:t>
      </w:r>
      <w:r w:rsidR="005D3EA8" w:rsidRPr="001D443E">
        <w:t>ms, 2</w:t>
      </w:r>
      <w:r w:rsidR="00A00344" w:rsidRPr="001D443E">
        <w:t>0</w:t>
      </w:r>
      <w:r w:rsidR="005D3EA8" w:rsidRPr="001D443E">
        <w:t>0</w:t>
      </w:r>
      <w:r w:rsidR="007F6EF5" w:rsidRPr="001D443E">
        <w:rPr>
          <w:lang w:val="en-US"/>
        </w:rPr>
        <w:t xml:space="preserve"> </w:t>
      </w:r>
      <w:r w:rsidR="005D3EA8" w:rsidRPr="001D443E">
        <w:t>ms,</w:t>
      </w:r>
      <w:r w:rsidR="0043178B" w:rsidRPr="001D443E">
        <w:t xml:space="preserve"> or</w:t>
      </w:r>
      <w:r w:rsidR="005D3EA8" w:rsidRPr="001D443E">
        <w:t xml:space="preserve"> 10</w:t>
      </w:r>
      <w:r w:rsidR="00A00344" w:rsidRPr="001D443E">
        <w:t>0</w:t>
      </w:r>
      <w:r w:rsidR="005D3EA8" w:rsidRPr="001D443E">
        <w:t>0</w:t>
      </w:r>
      <w:r w:rsidR="007F6EF5" w:rsidRPr="001D443E">
        <w:rPr>
          <w:lang w:val="en-US"/>
        </w:rPr>
        <w:t xml:space="preserve"> </w:t>
      </w:r>
      <w:r w:rsidR="005D3EA8" w:rsidRPr="001D443E">
        <w:t>ms</w:t>
      </w:r>
      <w:r w:rsidR="007F2638" w:rsidRPr="001D443E">
        <w:t xml:space="preserve">; </w:t>
      </w:r>
      <w:r w:rsidR="00C76C13" w:rsidRPr="001D443E">
        <w:t>E</w:t>
      </w:r>
      <w:r w:rsidR="007F2638" w:rsidRPr="001D443E">
        <w:t>xperiment 2: 2</w:t>
      </w:r>
      <w:r w:rsidR="00A00344" w:rsidRPr="001D443E">
        <w:t>0</w:t>
      </w:r>
      <w:r w:rsidR="007F2638" w:rsidRPr="001D443E">
        <w:t>0</w:t>
      </w:r>
      <w:r w:rsidR="007F6EF5" w:rsidRPr="001D443E">
        <w:rPr>
          <w:lang w:val="en-US"/>
        </w:rPr>
        <w:t xml:space="preserve"> </w:t>
      </w:r>
      <w:r w:rsidR="007F2638" w:rsidRPr="001D443E">
        <w:t>ms, 10</w:t>
      </w:r>
      <w:r w:rsidR="00A00344" w:rsidRPr="001D443E">
        <w:t>0</w:t>
      </w:r>
      <w:r w:rsidR="007F2638" w:rsidRPr="001D443E">
        <w:t>0</w:t>
      </w:r>
      <w:r w:rsidR="007F6EF5" w:rsidRPr="001D443E">
        <w:rPr>
          <w:lang w:val="en-US"/>
        </w:rPr>
        <w:t xml:space="preserve"> </w:t>
      </w:r>
      <w:r w:rsidR="007F2638" w:rsidRPr="001D443E">
        <w:t>ms</w:t>
      </w:r>
      <w:r w:rsidR="005D3EA8" w:rsidRPr="001D443E">
        <w:t xml:space="preserve">) during </w:t>
      </w:r>
      <w:r w:rsidR="00900DDD" w:rsidRPr="001D443E">
        <w:t>a 2</w:t>
      </w:r>
      <w:r w:rsidR="00E36B12" w:rsidRPr="001D443E">
        <w:t xml:space="preserve"> </w:t>
      </w:r>
      <w:r w:rsidR="00900DDD" w:rsidRPr="001D443E">
        <w:t>s</w:t>
      </w:r>
      <w:proofErr w:type="spellStart"/>
      <w:ins w:id="17" w:author="Nikos Konstantinou" w:date="2022-12-12T16:01:00Z">
        <w:r w:rsidR="00322B56">
          <w:rPr>
            <w:lang w:val="en-US"/>
          </w:rPr>
          <w:t>econd</w:t>
        </w:r>
      </w:ins>
      <w:proofErr w:type="spellEnd"/>
      <w:r w:rsidR="005D3EA8" w:rsidRPr="001D443E">
        <w:t xml:space="preserve"> </w:t>
      </w:r>
      <w:ins w:id="18" w:author="Nikos Konstantinou" w:date="2022-12-12T16:01:00Z">
        <w:r w:rsidR="00322B56">
          <w:rPr>
            <w:lang w:val="en-US"/>
          </w:rPr>
          <w:t xml:space="preserve">maintenance </w:t>
        </w:r>
      </w:ins>
      <w:r w:rsidR="005D3EA8" w:rsidRPr="001D443E">
        <w:t xml:space="preserve">phase, on one side of the </w:t>
      </w:r>
      <w:r w:rsidR="00C70FD5" w:rsidRPr="001D443E">
        <w:t>occipital</w:t>
      </w:r>
      <w:r w:rsidR="005D3EA8" w:rsidRPr="001D443E">
        <w:t xml:space="preserve"> hemisphere. </w:t>
      </w:r>
      <w:r w:rsidR="00EF01E6" w:rsidRPr="001D443E">
        <w:t xml:space="preserve">In </w:t>
      </w:r>
      <w:ins w:id="19" w:author="Nikos Konstantinou" w:date="2022-12-12T16:01:00Z">
        <w:r w:rsidR="00322B56">
          <w:rPr>
            <w:lang w:val="en-US"/>
          </w:rPr>
          <w:t>E</w:t>
        </w:r>
      </w:ins>
      <w:r w:rsidR="00EF01E6" w:rsidRPr="001D443E">
        <w:t>xperiment</w:t>
      </w:r>
      <w:r w:rsidR="00B70B15" w:rsidRPr="001D443E">
        <w:t xml:space="preserve"> 2</w:t>
      </w:r>
      <w:r w:rsidR="00EF01E6" w:rsidRPr="001D443E">
        <w:t>, a sham</w:t>
      </w:r>
      <w:r w:rsidR="00E36B12" w:rsidRPr="001D443E">
        <w:t>-</w:t>
      </w:r>
      <w:r w:rsidR="00EF01E6" w:rsidRPr="001D443E">
        <w:t xml:space="preserve">TMS condition </w:t>
      </w:r>
      <w:ins w:id="20" w:author="Phivos P. Phylactou" w:date="2022-11-29T10:45:00Z">
        <w:r w:rsidR="000A4261" w:rsidRPr="001D443E">
          <w:t>was</w:t>
        </w:r>
      </w:ins>
      <w:r w:rsidR="00EF01E6" w:rsidRPr="001D443E">
        <w:t xml:space="preserve"> introdu</w:t>
      </w:r>
      <w:r w:rsidR="00302699" w:rsidRPr="001D443E">
        <w:t xml:space="preserve">ced. </w:t>
      </w:r>
      <w:ins w:id="21" w:author="Phivos P. Phylactou" w:date="2022-12-05T21:21:00Z">
        <w:r w:rsidR="00690050">
          <w:rPr>
            <w:lang w:val="en-US"/>
          </w:rPr>
          <w:t xml:space="preserve">Decreased </w:t>
        </w:r>
        <w:r w:rsidR="00E87859">
          <w:rPr>
            <w:lang w:val="en-US"/>
          </w:rPr>
          <w:t xml:space="preserve">detection sensitivity </w:t>
        </w:r>
        <w:r w:rsidR="00E87859" w:rsidRPr="00F902F1">
          <w:rPr>
            <w:lang w:val="en-US"/>
          </w:rPr>
          <w:t>(</w:t>
        </w:r>
        <w:r w:rsidR="00E87859" w:rsidRPr="00E87859">
          <w:rPr>
            <w:i/>
            <w:iCs/>
            <w:lang w:val="en-US"/>
          </w:rPr>
          <w:t>d</w:t>
        </w:r>
        <w:r w:rsidR="00E87859">
          <w:rPr>
            <w:i/>
            <w:iCs/>
            <w:lang w:val="en-US"/>
          </w:rPr>
          <w:t>’</w:t>
        </w:r>
        <w:r w:rsidR="00E87859" w:rsidRPr="00F902F1">
          <w:rPr>
            <w:lang w:val="en-US"/>
          </w:rPr>
          <w:t>)</w:t>
        </w:r>
      </w:ins>
      <w:ins w:id="22" w:author="Phivos P. Phylactou" w:date="2022-12-05T21:22:00Z">
        <w:r w:rsidR="00391ECA">
          <w:rPr>
            <w:lang w:val="en-US"/>
          </w:rPr>
          <w:t xml:space="preserve"> </w:t>
        </w:r>
      </w:ins>
      <w:r w:rsidR="003E3029" w:rsidRPr="001D443E">
        <w:t xml:space="preserve">in the ipsilateral </w:t>
      </w:r>
      <w:r w:rsidR="00C70FD5" w:rsidRPr="001D443E">
        <w:t>occipital</w:t>
      </w:r>
      <w:r w:rsidR="003E3029" w:rsidRPr="001D443E">
        <w:t xml:space="preserve"> hemisphere to visual </w:t>
      </w:r>
      <w:r w:rsidR="0072392E" w:rsidRPr="001D443E">
        <w:t>hemifield</w:t>
      </w:r>
      <w:ins w:id="23" w:author="Phivos P. Phylactou" w:date="2022-12-05T21:23:00Z">
        <w:r w:rsidR="00F13044">
          <w:rPr>
            <w:lang w:val="en-US"/>
          </w:rPr>
          <w:t xml:space="preserve">, and in the real TMS (compared </w:t>
        </w:r>
      </w:ins>
      <w:ins w:id="24" w:author="Phivos P. Phylactou" w:date="2022-12-05T21:24:00Z">
        <w:r w:rsidR="00F13044">
          <w:rPr>
            <w:lang w:val="en-US"/>
          </w:rPr>
          <w:t>to sham TMS) condition</w:t>
        </w:r>
      </w:ins>
      <w:r w:rsidR="0072392E" w:rsidRPr="001D443E">
        <w:t xml:space="preserve"> indicate</w:t>
      </w:r>
      <w:ins w:id="25" w:author="Phivos P. Phylactou" w:date="2022-12-05T21:22:00Z">
        <w:r w:rsidR="00391ECA">
          <w:rPr>
            <w:lang w:val="en-US"/>
          </w:rPr>
          <w:t>d</w:t>
        </w:r>
      </w:ins>
      <w:r w:rsidR="0072392E" w:rsidRPr="001D443E">
        <w:t xml:space="preserve"> </w:t>
      </w:r>
      <w:ins w:id="26" w:author="Phivos P. Phylactou" w:date="2022-12-05T21:24:00Z">
        <w:r w:rsidR="00F13044">
          <w:rPr>
            <w:lang w:val="en-US"/>
          </w:rPr>
          <w:t xml:space="preserve">inhibitory TMS effects, and thus, </w:t>
        </w:r>
      </w:ins>
      <w:r w:rsidR="0072392E" w:rsidRPr="001D443E">
        <w:t xml:space="preserve">a causal involvement of the </w:t>
      </w:r>
      <w:r w:rsidR="00E453F1" w:rsidRPr="001D443E">
        <w:t>sensory visual cortex</w:t>
      </w:r>
      <w:r w:rsidR="0072392E" w:rsidRPr="001D443E">
        <w:t xml:space="preserve"> during </w:t>
      </w:r>
      <w:r w:rsidR="002E7C81" w:rsidRPr="001D443E">
        <w:t>early (200 ms) and late (1000 ms) maintenance</w:t>
      </w:r>
      <w:r w:rsidR="000070A3" w:rsidRPr="001D443E">
        <w:t xml:space="preserve"> </w:t>
      </w:r>
      <w:r w:rsidR="0072392E" w:rsidRPr="001D443E">
        <w:t>in VSTM.</w:t>
      </w:r>
      <w:ins w:id="27" w:author="Phivos P. Phylactou" w:date="2022-12-05T17:42:00Z">
        <w:r w:rsidR="00657D5F">
          <w:rPr>
            <w:lang w:val="en-US"/>
          </w:rPr>
          <w:t xml:space="preserve"> </w:t>
        </w:r>
      </w:ins>
      <w:ins w:id="28" w:author="Phivos P. Phylactou" w:date="2022-12-05T21:25:00Z">
        <w:r w:rsidR="00391BEF">
          <w:rPr>
            <w:lang w:val="en-US"/>
          </w:rPr>
          <w:t xml:space="preserve">These findings are aligned with sensory recruitment, which proposes </w:t>
        </w:r>
        <w:r w:rsidR="00141BD1">
          <w:rPr>
            <w:lang w:val="en-US"/>
          </w:rPr>
          <w:t xml:space="preserve">that </w:t>
        </w:r>
      </w:ins>
      <w:ins w:id="29" w:author="Phivos P. Phylactou" w:date="2022-12-05T21:26:00Z">
        <w:r w:rsidR="00141BD1">
          <w:rPr>
            <w:lang w:val="en-US"/>
          </w:rPr>
          <w:t xml:space="preserve">both perceptual and memory processes </w:t>
        </w:r>
        <w:r w:rsidR="00EA40F2">
          <w:rPr>
            <w:lang w:val="en-US"/>
          </w:rPr>
          <w:t xml:space="preserve">rely upon </w:t>
        </w:r>
      </w:ins>
      <w:ins w:id="30" w:author="Phivos P. Phylactou" w:date="2022-12-05T21:25:00Z">
        <w:r w:rsidR="00141BD1">
          <w:rPr>
            <w:lang w:val="en-US"/>
          </w:rPr>
          <w:t xml:space="preserve">the </w:t>
        </w:r>
      </w:ins>
      <w:ins w:id="31" w:author="Phivos P. Phylactou" w:date="2022-12-05T21:28:00Z">
        <w:r w:rsidR="008F6952">
          <w:rPr>
            <w:lang w:val="en-US"/>
          </w:rPr>
          <w:t xml:space="preserve">same neural substrates in the </w:t>
        </w:r>
      </w:ins>
      <w:ins w:id="32" w:author="Phivos P. Phylactou" w:date="2022-12-05T21:25:00Z">
        <w:r w:rsidR="00141BD1">
          <w:rPr>
            <w:lang w:val="en-US"/>
          </w:rPr>
          <w:t>sensory visual cortex</w:t>
        </w:r>
      </w:ins>
      <w:ins w:id="33" w:author="Phivos P. Phylactou" w:date="2022-12-05T21:29:00Z">
        <w:r w:rsidR="008F6952">
          <w:rPr>
            <w:lang w:val="en-US"/>
          </w:rPr>
          <w:t xml:space="preserve">. </w:t>
        </w:r>
      </w:ins>
      <w:ins w:id="34" w:author="Phivos P. Phylactou" w:date="2022-12-05T17:42:00Z">
        <w:r w:rsidR="00657D5F" w:rsidRPr="001D443E">
          <w:t>The methods utilized in this study were preregistered and ha</w:t>
        </w:r>
        <w:r w:rsidR="00657D5F">
          <w:rPr>
            <w:lang w:val="en-US"/>
          </w:rPr>
          <w:t>d</w:t>
        </w:r>
        <w:r w:rsidR="00657D5F" w:rsidRPr="001D443E">
          <w:t xml:space="preserve"> received in principle acceptance</w:t>
        </w:r>
        <w:r w:rsidR="00657D5F">
          <w:rPr>
            <w:lang w:val="en-US"/>
          </w:rPr>
          <w:t xml:space="preserve"> </w:t>
        </w:r>
        <w:r w:rsidR="00657D5F" w:rsidRPr="001D443E">
          <w:t>on 06 June 2022 (Stage 1 protocol</w:t>
        </w:r>
      </w:ins>
      <w:ins w:id="35" w:author="Phivos P. Phylactou" w:date="2022-12-05T21:24:00Z">
        <w:r w:rsidR="00F902F1">
          <w:rPr>
            <w:lang w:val="en-US"/>
          </w:rPr>
          <w:t xml:space="preserve"> can be found in</w:t>
        </w:r>
      </w:ins>
      <w:ins w:id="36" w:author="Phivos P. Phylactou" w:date="2022-12-05T17:42:00Z">
        <w:r w:rsidR="00657D5F">
          <w:rPr>
            <w:lang w:val="en-US"/>
          </w:rPr>
          <w:t>:</w:t>
        </w:r>
        <w:r w:rsidR="00657D5F" w:rsidRPr="001D443E">
          <w:t xml:space="preserve"> </w:t>
        </w:r>
        <w:r w:rsidR="00657D5F">
          <w:fldChar w:fldCharType="begin"/>
        </w:r>
        <w:r w:rsidR="00657D5F">
          <w:instrText xml:space="preserve"> HYPERLINK "</w:instrText>
        </w:r>
        <w:r w:rsidR="00657D5F" w:rsidRPr="001D443E">
          <w:instrText>https://doi.org/10.17605/OSF.IO/EMPDT</w:instrText>
        </w:r>
        <w:r w:rsidR="00657D5F">
          <w:instrText xml:space="preserve">" </w:instrText>
        </w:r>
        <w:r w:rsidR="00657D5F">
          <w:fldChar w:fldCharType="separate"/>
        </w:r>
        <w:r w:rsidR="00657D5F" w:rsidRPr="004D4B17">
          <w:rPr>
            <w:rStyle w:val="Hyperlink"/>
          </w:rPr>
          <w:t>https://doi.org/10.17605/OSF.IO/EMPDT</w:t>
        </w:r>
        <w:r w:rsidR="00657D5F">
          <w:fldChar w:fldCharType="end"/>
        </w:r>
        <w:r w:rsidR="00657D5F" w:rsidRPr="001D443E">
          <w:t>).</w:t>
        </w:r>
      </w:ins>
    </w:p>
    <w:p w14:paraId="301E5E8A" w14:textId="181DA967" w:rsidR="00BF6ABC" w:rsidRPr="001D443E" w:rsidRDefault="00BF6ABC" w:rsidP="00846F39">
      <w:pPr>
        <w:spacing w:line="480" w:lineRule="auto"/>
      </w:pPr>
    </w:p>
    <w:p w14:paraId="44F8A305" w14:textId="64D9FE0D" w:rsidR="00BF6ABC" w:rsidRPr="001D443E" w:rsidRDefault="00BF6ABC" w:rsidP="00846F39">
      <w:pPr>
        <w:spacing w:line="480" w:lineRule="auto"/>
      </w:pPr>
      <w:r w:rsidRPr="001D443E">
        <w:rPr>
          <w:i/>
          <w:iCs/>
        </w:rPr>
        <w:t xml:space="preserve">Keywords: </w:t>
      </w:r>
      <w:r w:rsidRPr="001D443E">
        <w:t>visual short-term memory</w:t>
      </w:r>
      <w:r w:rsidR="00AA0898" w:rsidRPr="001D443E">
        <w:t xml:space="preserve">, </w:t>
      </w:r>
      <w:r w:rsidR="0062508E" w:rsidRPr="001D443E">
        <w:t>sensory visual cortex</w:t>
      </w:r>
      <w:r w:rsidR="00AA0898" w:rsidRPr="001D443E">
        <w:t>,</w:t>
      </w:r>
      <w:r w:rsidR="0062508E" w:rsidRPr="001D443E">
        <w:t xml:space="preserve"> working memory</w:t>
      </w:r>
      <w:r w:rsidR="00AA0898" w:rsidRPr="001D443E">
        <w:t>,</w:t>
      </w:r>
      <w:r w:rsidR="0062508E" w:rsidRPr="001D443E">
        <w:t xml:space="preserve"> </w:t>
      </w:r>
      <w:r w:rsidR="00AA0898" w:rsidRPr="001D443E">
        <w:t>sensory recruitment.</w:t>
      </w:r>
    </w:p>
    <w:p w14:paraId="1C1860EC" w14:textId="6E4AF481" w:rsidR="003D4909" w:rsidRPr="000610EA" w:rsidRDefault="003D4909" w:rsidP="00C67758">
      <w:pPr>
        <w:pStyle w:val="Heading1"/>
        <w:spacing w:line="480" w:lineRule="auto"/>
        <w:rPr>
          <w:rFonts w:ascii="Times New Roman" w:eastAsiaTheme="minorHAnsi" w:hAnsi="Times New Roman" w:cs="Times New Roman"/>
          <w:b/>
          <w:bCs/>
          <w:color w:val="auto"/>
          <w:sz w:val="22"/>
          <w:szCs w:val="22"/>
        </w:rPr>
      </w:pPr>
    </w:p>
    <w:p w14:paraId="4C92F099" w14:textId="77777777" w:rsidR="003D4909" w:rsidRPr="001D443E" w:rsidRDefault="003D4909" w:rsidP="00F5577E"/>
    <w:p w14:paraId="2AC65BD0" w14:textId="77777777" w:rsidR="00F5577E" w:rsidRPr="001D443E" w:rsidRDefault="00F5577E">
      <w:r w:rsidRPr="001D443E">
        <w:br w:type="page"/>
      </w:r>
    </w:p>
    <w:p w14:paraId="1E38F825" w14:textId="550B3A43" w:rsidR="004B25F8" w:rsidRPr="001D443E" w:rsidRDefault="0012571C" w:rsidP="00C67758">
      <w:pPr>
        <w:spacing w:line="480" w:lineRule="auto"/>
        <w:ind w:firstLine="720"/>
      </w:pPr>
      <w:r w:rsidRPr="001D443E">
        <w:lastRenderedPageBreak/>
        <w:t>V</w:t>
      </w:r>
      <w:r w:rsidR="00273E7A" w:rsidRPr="001D443E">
        <w:t>isual short-term memory (VSTM)</w:t>
      </w:r>
      <w:r w:rsidR="001D3FC2" w:rsidRPr="001D443E">
        <w:t xml:space="preserve"> enables us to maintain</w:t>
      </w:r>
      <w:r w:rsidR="002700E7" w:rsidRPr="001D443E">
        <w:t xml:space="preserve"> in mind, for a short period of time,</w:t>
      </w:r>
      <w:r w:rsidR="001D3FC2" w:rsidRPr="001D443E">
        <w:t xml:space="preserve"> visual representations</w:t>
      </w:r>
      <w:r w:rsidR="00690F5C" w:rsidRPr="001D443E">
        <w:t xml:space="preserve"> that are no longer present</w:t>
      </w:r>
      <w:r w:rsidR="002700E7" w:rsidRPr="001D443E">
        <w:t>,</w:t>
      </w:r>
      <w:r w:rsidR="001D3FC2" w:rsidRPr="001D443E">
        <w:t xml:space="preserve"> in order to complete task-oriented goals. </w:t>
      </w:r>
      <w:r w:rsidR="00690F5C" w:rsidRPr="001D443E">
        <w:t>VSTM protects visual information against interference, making representations available for cognitive processing, and thus provides the essential link between perception and higher cognitive functions</w:t>
      </w:r>
      <w:r w:rsidR="002700E7" w:rsidRPr="001D443E">
        <w:t>, underpinning our ability for complex thought and action</w:t>
      </w:r>
      <w:r w:rsidR="00397B5B" w:rsidRPr="001D443E">
        <w:t xml:space="preserve"> (Luck &amp; Vogel, 2013)</w:t>
      </w:r>
      <w:r w:rsidR="00690F5C" w:rsidRPr="001D443E">
        <w:t xml:space="preserve">. </w:t>
      </w:r>
      <w:r w:rsidR="00273E7A" w:rsidRPr="001D443E">
        <w:t xml:space="preserve">For decades, cognitive scientists have studied </w:t>
      </w:r>
      <w:r w:rsidR="00916C3A" w:rsidRPr="001D443E">
        <w:t>the neural correlates of</w:t>
      </w:r>
      <w:r w:rsidR="00273E7A" w:rsidRPr="001D443E">
        <w:t xml:space="preserve"> VSTM, establishing the role of s</w:t>
      </w:r>
      <w:r w:rsidR="00EB53C3" w:rsidRPr="001D443E">
        <w:t>pecific</w:t>
      </w:r>
      <w:r w:rsidR="00273E7A" w:rsidRPr="001D443E">
        <w:t xml:space="preserve"> brain areas such as the prefrontal and parietal areas</w:t>
      </w:r>
      <w:r w:rsidR="00505B71" w:rsidRPr="001D443E">
        <w:t xml:space="preserve"> in VSTM</w:t>
      </w:r>
      <w:r w:rsidR="0042668E" w:rsidRPr="001D443E">
        <w:t xml:space="preserve"> </w:t>
      </w:r>
      <w:r w:rsidR="00397B5B" w:rsidRPr="001D443E">
        <w:t>(</w:t>
      </w:r>
      <w:r w:rsidR="00C1284E" w:rsidRPr="001D443E">
        <w:t>Bettencourt &amp; Xu, 2016;</w:t>
      </w:r>
      <w:r w:rsidR="002E6CA3" w:rsidRPr="001D443E">
        <w:t xml:space="preserve"> Christophel et al., 2017; </w:t>
      </w:r>
      <w:r w:rsidR="00A218D6" w:rsidRPr="001D443E">
        <w:t>Ester et al., 2015</w:t>
      </w:r>
      <w:r w:rsidR="00C1284E" w:rsidRPr="001D443E">
        <w:t xml:space="preserve">, </w:t>
      </w:r>
      <w:r w:rsidR="00F3008E" w:rsidRPr="001D443E">
        <w:t>Ester, Ra</w:t>
      </w:r>
      <w:r w:rsidR="0036406F" w:rsidRPr="001D443E">
        <w:t xml:space="preserve">demaker, et al., </w:t>
      </w:r>
      <w:r w:rsidR="00C1284E" w:rsidRPr="001D443E">
        <w:t>2016</w:t>
      </w:r>
      <w:r w:rsidR="002E6CA3" w:rsidRPr="001D443E">
        <w:t>;</w:t>
      </w:r>
      <w:r w:rsidR="0019422D" w:rsidRPr="001D443E">
        <w:t xml:space="preserve"> Funa</w:t>
      </w:r>
      <w:r w:rsidR="009B100D" w:rsidRPr="001D443E">
        <w:t xml:space="preserve">hashi, 2017; Lee et al., 2013; </w:t>
      </w:r>
      <w:commentRangeStart w:id="37"/>
      <w:ins w:id="38" w:author="Nikos Konstantinou" w:date="2022-12-13T10:57:00Z">
        <w:r w:rsidR="00B72640" w:rsidRPr="008A7D0A">
          <w:t>Konstantinou</w:t>
        </w:r>
      </w:ins>
      <w:ins w:id="39" w:author="Phivos P. Phylactou" w:date="2022-12-13T14:50:00Z">
        <w:r w:rsidR="00E7296F">
          <w:rPr>
            <w:lang w:val="en-US"/>
          </w:rPr>
          <w:t xml:space="preserve"> et al.</w:t>
        </w:r>
      </w:ins>
      <w:ins w:id="40" w:author="Nikos Konstantinou" w:date="2022-12-13T10:57:00Z">
        <w:r w:rsidR="00B72640" w:rsidRPr="008A7D0A">
          <w:t>, 2017;</w:t>
        </w:r>
      </w:ins>
      <w:commentRangeEnd w:id="37"/>
      <w:ins w:id="41" w:author="Nikos Konstantinou" w:date="2022-12-13T10:58:00Z">
        <w:r w:rsidR="00B72640">
          <w:rPr>
            <w:rStyle w:val="CommentReference"/>
            <w:rFonts w:asciiTheme="minorHAnsi" w:eastAsiaTheme="minorHAnsi" w:hAnsiTheme="minorHAnsi" w:cstheme="minorBidi"/>
            <w:lang w:val="en-GB" w:eastAsia="en-US"/>
          </w:rPr>
          <w:commentReference w:id="37"/>
        </w:r>
      </w:ins>
      <w:ins w:id="42" w:author="Nikos Konstantinou" w:date="2022-12-13T10:57:00Z">
        <w:r w:rsidR="00B72640" w:rsidRPr="008A7D0A">
          <w:t xml:space="preserve"> </w:t>
        </w:r>
      </w:ins>
      <w:r w:rsidR="009B100D" w:rsidRPr="001D443E">
        <w:t xml:space="preserve">Mendoza-Halliday et al., </w:t>
      </w:r>
      <w:r w:rsidR="00DF7112" w:rsidRPr="001D443E">
        <w:t>2014;</w:t>
      </w:r>
      <w:r w:rsidR="002E6CA3" w:rsidRPr="001D443E">
        <w:t xml:space="preserve"> Riley &amp; Constantinidis, 2016; </w:t>
      </w:r>
      <w:r w:rsidR="00C1284E" w:rsidRPr="001D443E">
        <w:t xml:space="preserve">Smith &amp; Jonides, 1999; </w:t>
      </w:r>
      <w:r w:rsidR="00DF7112" w:rsidRPr="001D443E">
        <w:t xml:space="preserve">Stokes, 2015; </w:t>
      </w:r>
      <w:r w:rsidR="00C1284E" w:rsidRPr="001D443E">
        <w:t>Xu, 2017, 2020, 2021</w:t>
      </w:r>
      <w:ins w:id="43" w:author="Nikos Konstantinou" w:date="2022-12-13T10:58:00Z">
        <w:r w:rsidR="00873FE6" w:rsidRPr="008A7D0A">
          <w:t xml:space="preserve">; </w:t>
        </w:r>
        <w:commentRangeStart w:id="44"/>
        <w:r w:rsidR="00873FE6" w:rsidRPr="008A7D0A">
          <w:t>Yiannakkaras et al., 2019</w:t>
        </w:r>
      </w:ins>
      <w:commentRangeEnd w:id="44"/>
      <w:ins w:id="45" w:author="Nikos Konstantinou" w:date="2022-12-13T10:59:00Z">
        <w:r w:rsidR="00873FE6">
          <w:rPr>
            <w:rStyle w:val="CommentReference"/>
            <w:rFonts w:asciiTheme="minorHAnsi" w:eastAsiaTheme="minorHAnsi" w:hAnsiTheme="minorHAnsi" w:cstheme="minorBidi"/>
            <w:lang w:val="en-GB" w:eastAsia="en-US"/>
          </w:rPr>
          <w:commentReference w:id="44"/>
        </w:r>
      </w:ins>
      <w:r w:rsidR="00C1284E" w:rsidRPr="001D443E">
        <w:t>)</w:t>
      </w:r>
      <w:r w:rsidR="00273E7A" w:rsidRPr="001D443E">
        <w:t>.</w:t>
      </w:r>
      <w:r w:rsidR="00046A58" w:rsidRPr="001D443E">
        <w:t xml:space="preserve"> </w:t>
      </w:r>
      <w:r w:rsidR="001A066D" w:rsidRPr="001D443E">
        <w:t xml:space="preserve">Although much research has attempted to understand the neural architecture of VSTM, it is still unclear </w:t>
      </w:r>
      <w:r w:rsidR="001A066D" w:rsidRPr="001D443E">
        <w:rPr>
          <w:bCs/>
        </w:rPr>
        <w:t xml:space="preserve">if activity in </w:t>
      </w:r>
      <w:r w:rsidR="00505B71" w:rsidRPr="001D443E">
        <w:rPr>
          <w:bCs/>
        </w:rPr>
        <w:t xml:space="preserve">the </w:t>
      </w:r>
      <w:r w:rsidR="001A066D" w:rsidRPr="001D443E">
        <w:rPr>
          <w:bCs/>
        </w:rPr>
        <w:t xml:space="preserve">sensory visual cortex (area V1) is required for successfully </w:t>
      </w:r>
      <w:r w:rsidRPr="001D443E">
        <w:rPr>
          <w:bCs/>
        </w:rPr>
        <w:t xml:space="preserve">maintaining </w:t>
      </w:r>
      <w:r w:rsidR="001A066D" w:rsidRPr="001D443E">
        <w:rPr>
          <w:bCs/>
        </w:rPr>
        <w:t xml:space="preserve">visual information </w:t>
      </w:r>
      <w:r w:rsidRPr="001D443E">
        <w:rPr>
          <w:bCs/>
        </w:rPr>
        <w:t>in short-term memory</w:t>
      </w:r>
      <w:r w:rsidR="001A066D" w:rsidRPr="001D443E">
        <w:rPr>
          <w:bCs/>
        </w:rPr>
        <w:t>.</w:t>
      </w:r>
      <w:r w:rsidR="001A066D" w:rsidRPr="001D443E">
        <w:t xml:space="preserve"> </w:t>
      </w:r>
      <w:r w:rsidR="00A4527B" w:rsidRPr="001D443E">
        <w:t xml:space="preserve">Even though </w:t>
      </w:r>
      <w:r w:rsidR="008D1507" w:rsidRPr="001D443E">
        <w:t>i</w:t>
      </w:r>
      <w:r w:rsidR="00A4527B" w:rsidRPr="001D443E">
        <w:t xml:space="preserve">t is </w:t>
      </w:r>
      <w:r w:rsidR="00E36B12" w:rsidRPr="001D443E">
        <w:t xml:space="preserve">established </w:t>
      </w:r>
      <w:r w:rsidR="00A4527B" w:rsidRPr="001D443E">
        <w:t xml:space="preserve">that the sensory visual cortex is primarily engaged in </w:t>
      </w:r>
      <w:r w:rsidR="00AA65F6" w:rsidRPr="001D443E">
        <w:t xml:space="preserve">encoding </w:t>
      </w:r>
      <w:r w:rsidR="00A4527B" w:rsidRPr="001D443E">
        <w:t xml:space="preserve">visual </w:t>
      </w:r>
      <w:r w:rsidR="00AA65F6" w:rsidRPr="001D443E">
        <w:t xml:space="preserve">information </w:t>
      </w:r>
      <w:r w:rsidR="0042668E" w:rsidRPr="001D443E">
        <w:t>(</w:t>
      </w:r>
      <w:r w:rsidR="004D2122" w:rsidRPr="001D443E">
        <w:t xml:space="preserve">D’Esposito &amp; Postle, 2015; </w:t>
      </w:r>
      <w:r w:rsidR="00B871BA" w:rsidRPr="001D443E">
        <w:t xml:space="preserve">de Graaf et al., 2014; </w:t>
      </w:r>
      <w:r w:rsidR="004D2122" w:rsidRPr="001D443E">
        <w:t>Kamme, 2007; Serences, 2016, Xu, 2017)</w:t>
      </w:r>
      <w:r w:rsidR="00A4527B" w:rsidRPr="001D443E">
        <w:t xml:space="preserve">, </w:t>
      </w:r>
      <w:r w:rsidR="00922305" w:rsidRPr="001D443E">
        <w:t xml:space="preserve">results are controversial </w:t>
      </w:r>
      <w:r w:rsidR="00285932" w:rsidRPr="001D443E">
        <w:t>with regards</w:t>
      </w:r>
      <w:r w:rsidR="00A4527B" w:rsidRPr="001D443E">
        <w:t xml:space="preserve"> to its involvement in VSTM maintenance</w:t>
      </w:r>
      <w:r w:rsidR="00BB7244" w:rsidRPr="001D443E">
        <w:t xml:space="preserve"> </w:t>
      </w:r>
      <w:r w:rsidR="004D2122" w:rsidRPr="001D443E">
        <w:t>(</w:t>
      </w:r>
      <w:r w:rsidR="0081032A" w:rsidRPr="001D443E">
        <w:t xml:space="preserve">Awh &amp; Jonides, 2001; </w:t>
      </w:r>
      <w:r w:rsidR="008E7CAB" w:rsidRPr="001D443E">
        <w:t>Christophel et al., 2017;</w:t>
      </w:r>
      <w:r w:rsidR="0081032A" w:rsidRPr="001D443E">
        <w:t xml:space="preserve"> D’Esposito &amp; Postle, 2015;</w:t>
      </w:r>
      <w:r w:rsidR="008E7CAB" w:rsidRPr="001D443E">
        <w:t xml:space="preserve"> </w:t>
      </w:r>
      <w:r w:rsidR="00100ADF" w:rsidRPr="001D443E">
        <w:t xml:space="preserve">Lorenc </w:t>
      </w:r>
      <w:r w:rsidR="0069522F" w:rsidRPr="001D443E">
        <w:t xml:space="preserve">&amp; Sreenivasan, 2021; </w:t>
      </w:r>
      <w:r w:rsidR="008E7CAB" w:rsidRPr="001D443E">
        <w:t>Serences, 2016;</w:t>
      </w:r>
      <w:r w:rsidR="0081032A" w:rsidRPr="001D443E">
        <w:t xml:space="preserve"> Sreenivasan et al., 2014; Tapia &amp; Beck, 2014;</w:t>
      </w:r>
      <w:r w:rsidR="00910E94" w:rsidRPr="001D443E">
        <w:t xml:space="preserve"> Teng &amp; Postle, 2021;</w:t>
      </w:r>
      <w:r w:rsidR="0081032A" w:rsidRPr="001D443E">
        <w:t xml:space="preserve"> van de Ven </w:t>
      </w:r>
      <w:r w:rsidR="00050586" w:rsidRPr="001D443E">
        <w:t>&amp; Sack, 2013;</w:t>
      </w:r>
      <w:r w:rsidR="008E7CAB" w:rsidRPr="001D443E">
        <w:t xml:space="preserve"> Xu, 2017, 2020, 2021</w:t>
      </w:r>
      <w:r w:rsidR="00050586" w:rsidRPr="001D443E">
        <w:t>)</w:t>
      </w:r>
      <w:r w:rsidR="00A4527B" w:rsidRPr="001D443E">
        <w:t xml:space="preserve">. </w:t>
      </w:r>
    </w:p>
    <w:p w14:paraId="23EE7A74" w14:textId="707BCA5A" w:rsidR="002E4BB1" w:rsidRPr="001D443E" w:rsidRDefault="00EB3869" w:rsidP="002E4BB1">
      <w:pPr>
        <w:spacing w:line="480" w:lineRule="auto"/>
        <w:ind w:firstLine="720"/>
      </w:pPr>
      <w:r w:rsidRPr="001D443E">
        <w:t>Traditionally, VSTM was investigated</w:t>
      </w:r>
      <w:r w:rsidR="00F11005" w:rsidRPr="001D443E">
        <w:t xml:space="preserve"> </w:t>
      </w:r>
      <w:r w:rsidR="00B44390" w:rsidRPr="001D443E">
        <w:t>under the scope of sustained</w:t>
      </w:r>
      <w:r w:rsidR="00D94030" w:rsidRPr="001D443E">
        <w:t xml:space="preserve"> neural</w:t>
      </w:r>
      <w:r w:rsidR="00B44390" w:rsidRPr="001D443E">
        <w:t xml:space="preserve"> activity</w:t>
      </w:r>
      <w:r w:rsidR="008272F8" w:rsidRPr="001D443E">
        <w:t xml:space="preserve"> (Leavitt et al., 2017)</w:t>
      </w:r>
      <w:r w:rsidR="00B44390" w:rsidRPr="001D443E">
        <w:t>,</w:t>
      </w:r>
      <w:r w:rsidR="00D94030" w:rsidRPr="001D443E">
        <w:t xml:space="preserve"> </w:t>
      </w:r>
      <w:r w:rsidR="001C0EDD" w:rsidRPr="001D443E">
        <w:t>suggest</w:t>
      </w:r>
      <w:r w:rsidR="00453EAE" w:rsidRPr="001D443E">
        <w:t>ing</w:t>
      </w:r>
      <w:r w:rsidR="007A4DE7" w:rsidRPr="001D443E">
        <w:t xml:space="preserve"> that </w:t>
      </w:r>
      <w:r w:rsidR="001C0EDD" w:rsidRPr="001D443E">
        <w:t>during VSTM</w:t>
      </w:r>
      <w:r w:rsidR="00454DF4" w:rsidRPr="001D443E">
        <w:t xml:space="preserve"> tasks</w:t>
      </w:r>
      <w:r w:rsidR="00E36B12" w:rsidRPr="001D443E">
        <w:t>,</w:t>
      </w:r>
      <w:r w:rsidR="001C0EDD" w:rsidRPr="001D443E">
        <w:t xml:space="preserve"> neural </w:t>
      </w:r>
      <w:r w:rsidR="00E505E1" w:rsidRPr="001D443E">
        <w:t xml:space="preserve">activity </w:t>
      </w:r>
      <w:r w:rsidR="0093539F" w:rsidRPr="001D443E">
        <w:t xml:space="preserve">potentials </w:t>
      </w:r>
      <w:r w:rsidR="007A4DE7" w:rsidRPr="001D443E">
        <w:t>are</w:t>
      </w:r>
      <w:r w:rsidR="00E505E1" w:rsidRPr="001D443E">
        <w:t xml:space="preserve"> maintained online</w:t>
      </w:r>
      <w:r w:rsidR="00454DF4" w:rsidRPr="001D443E">
        <w:t xml:space="preserve"> in</w:t>
      </w:r>
      <w:r w:rsidR="008272F8" w:rsidRPr="001D443E">
        <w:t xml:space="preserve"> </w:t>
      </w:r>
      <w:r w:rsidR="00454DF4" w:rsidRPr="001D443E">
        <w:t xml:space="preserve">frontal and parietal cortical areas </w:t>
      </w:r>
      <w:r w:rsidR="008272F8" w:rsidRPr="001D443E">
        <w:t>(e.g., Chafee &amp; Goldman-Rakic, 1998; Funahashi et al., 1989)</w:t>
      </w:r>
      <w:r w:rsidR="00770A77" w:rsidRPr="001D443E">
        <w:t xml:space="preserve">. </w:t>
      </w:r>
      <w:r w:rsidR="00454DF4" w:rsidRPr="001D443E">
        <w:t>However</w:t>
      </w:r>
      <w:r w:rsidR="00861F58" w:rsidRPr="001D443E">
        <w:t>,</w:t>
      </w:r>
      <w:r w:rsidR="00454DF4" w:rsidRPr="001D443E">
        <w:t xml:space="preserve"> more recently</w:t>
      </w:r>
      <w:r w:rsidR="00861F58" w:rsidRPr="001D443E">
        <w:t xml:space="preserve"> t</w:t>
      </w:r>
      <w:r w:rsidR="00770A77" w:rsidRPr="001D443E">
        <w:t>his traditional view</w:t>
      </w:r>
      <w:r w:rsidR="00A7329A" w:rsidRPr="001D443E">
        <w:t xml:space="preserve"> has been challenged</w:t>
      </w:r>
      <w:r w:rsidR="008272F8" w:rsidRPr="001D443E">
        <w:t xml:space="preserve"> </w:t>
      </w:r>
      <w:r w:rsidR="00772BC4" w:rsidRPr="001D443E">
        <w:t>(</w:t>
      </w:r>
      <w:r w:rsidR="00AC4332" w:rsidRPr="001D443E">
        <w:t xml:space="preserve">Lundqvist et al., 2018; </w:t>
      </w:r>
      <w:r w:rsidR="00772BC4" w:rsidRPr="001D443E">
        <w:t>Masse et al., 2020; Stokes, 2015)</w:t>
      </w:r>
      <w:r w:rsidR="00454DF4" w:rsidRPr="001D443E">
        <w:t xml:space="preserve"> </w:t>
      </w:r>
      <w:r w:rsidR="00AA65F6" w:rsidRPr="001D443E">
        <w:t xml:space="preserve">following </w:t>
      </w:r>
      <w:r w:rsidR="00454DF4" w:rsidRPr="001D443E">
        <w:t xml:space="preserve">methodological advances </w:t>
      </w:r>
      <w:r w:rsidR="00454DF4" w:rsidRPr="001D443E">
        <w:lastRenderedPageBreak/>
        <w:t xml:space="preserve">in </w:t>
      </w:r>
      <w:r w:rsidR="00AA65F6" w:rsidRPr="001D443E">
        <w:t xml:space="preserve">computational methods of </w:t>
      </w:r>
      <w:r w:rsidR="00454DF4" w:rsidRPr="001D443E">
        <w:t>neuroimaging</w:t>
      </w:r>
      <w:r w:rsidR="00AA65F6" w:rsidRPr="001D443E">
        <w:t xml:space="preserve"> data</w:t>
      </w:r>
      <w:r w:rsidR="008C7CC4" w:rsidRPr="001D443E">
        <w:t>.</w:t>
      </w:r>
      <w:r w:rsidR="009200E9" w:rsidRPr="001D443E">
        <w:t xml:space="preserve"> </w:t>
      </w:r>
      <w:r w:rsidR="00454DF4" w:rsidRPr="001D443E">
        <w:t>Specifically, u</w:t>
      </w:r>
      <w:r w:rsidR="00257041" w:rsidRPr="001D443E">
        <w:t xml:space="preserve">sing </w:t>
      </w:r>
      <w:r w:rsidR="00454DF4" w:rsidRPr="001D443E">
        <w:t xml:space="preserve">multivariate analyses, </w:t>
      </w:r>
      <w:r w:rsidR="00B77DE3" w:rsidRPr="001D443E">
        <w:t xml:space="preserve">it </w:t>
      </w:r>
      <w:r w:rsidR="00257041" w:rsidRPr="001D443E">
        <w:t xml:space="preserve">has </w:t>
      </w:r>
      <w:r w:rsidR="00B77DE3" w:rsidRPr="001D443E">
        <w:t xml:space="preserve">been </w:t>
      </w:r>
      <w:r w:rsidR="00257041" w:rsidRPr="001D443E">
        <w:t xml:space="preserve">shown that VSTM contents can be decoded in the sensory visual area, </w:t>
      </w:r>
      <w:r w:rsidR="00AA65F6" w:rsidRPr="001D443E">
        <w:t xml:space="preserve">in the absence of </w:t>
      </w:r>
      <w:r w:rsidR="006119AF" w:rsidRPr="001D443E">
        <w:t xml:space="preserve">sustained </w:t>
      </w:r>
      <w:r w:rsidR="00257041" w:rsidRPr="001D443E">
        <w:t>brain activity</w:t>
      </w:r>
      <w:r w:rsidR="00AC4332" w:rsidRPr="001D443E">
        <w:t xml:space="preserve"> (</w:t>
      </w:r>
      <w:r w:rsidR="00C35690" w:rsidRPr="001D443E">
        <w:t>Harrison &amp; Tong, 2009; Serences et al., 200</w:t>
      </w:r>
      <w:r w:rsidR="008224E0" w:rsidRPr="001D443E">
        <w:t>9</w:t>
      </w:r>
      <w:r w:rsidR="00C35690" w:rsidRPr="001D443E">
        <w:t>)</w:t>
      </w:r>
      <w:r w:rsidR="00257041" w:rsidRPr="001D443E">
        <w:t>. In addition, early visual brain areas were shown to respond to specific visual features during VSTM</w:t>
      </w:r>
      <w:r w:rsidR="00467188" w:rsidRPr="001D443E">
        <w:t xml:space="preserve"> maintena</w:t>
      </w:r>
      <w:r w:rsidR="007F6EF5" w:rsidRPr="001D443E">
        <w:rPr>
          <w:lang w:val="en-US"/>
        </w:rPr>
        <w:t>n</w:t>
      </w:r>
      <w:r w:rsidR="00467188" w:rsidRPr="001D443E">
        <w:t>ce</w:t>
      </w:r>
      <w:r w:rsidR="00257041" w:rsidRPr="001D443E">
        <w:t>, such as orientation</w:t>
      </w:r>
      <w:r w:rsidR="00824520" w:rsidRPr="001D443E">
        <w:t xml:space="preserve"> (Harrison &amp; Tong, 2009; Issa et al., 2008; Serences et al., 2009)</w:t>
      </w:r>
      <w:r w:rsidR="00257041" w:rsidRPr="001D443E">
        <w:t>, contrast</w:t>
      </w:r>
      <w:r w:rsidR="00824520" w:rsidRPr="001D443E">
        <w:t xml:space="preserve"> (Konstantinou et al., 2012)</w:t>
      </w:r>
      <w:r w:rsidR="00257041" w:rsidRPr="001D443E">
        <w:t>, and direction of movement</w:t>
      </w:r>
      <w:r w:rsidR="00C35690" w:rsidRPr="001D443E">
        <w:t xml:space="preserve"> (</w:t>
      </w:r>
      <w:r w:rsidR="00497782" w:rsidRPr="001D443E">
        <w:t>Bisley &amp; Pasternak, 2000</w:t>
      </w:r>
      <w:r w:rsidR="00824520" w:rsidRPr="001D443E">
        <w:t>)</w:t>
      </w:r>
      <w:r w:rsidR="00257041" w:rsidRPr="001D443E">
        <w:t xml:space="preserve">. These findings led to the introduction of the sensory recruitment hypothesis, </w:t>
      </w:r>
      <w:r w:rsidR="005526B5" w:rsidRPr="001D443E">
        <w:t xml:space="preserve">according to which </w:t>
      </w:r>
      <w:r w:rsidR="00DA3DD7" w:rsidRPr="001D443E">
        <w:rPr>
          <w:lang w:val="en-US"/>
        </w:rPr>
        <w:t xml:space="preserve">the </w:t>
      </w:r>
      <w:r w:rsidR="00AA65F6" w:rsidRPr="001D443E">
        <w:t xml:space="preserve">sensory visual cortex is </w:t>
      </w:r>
      <w:r w:rsidR="005526B5" w:rsidRPr="001D443E">
        <w:t xml:space="preserve">an essential </w:t>
      </w:r>
      <w:r w:rsidR="00AA65F6" w:rsidRPr="001D443E">
        <w:t>part</w:t>
      </w:r>
      <w:r w:rsidR="00AA65F6" w:rsidRPr="001D443E">
        <w:rPr>
          <w:rFonts w:eastAsia="Arial Unicode MS"/>
          <w:bdr w:val="nil"/>
        </w:rPr>
        <w:t xml:space="preserve"> </w:t>
      </w:r>
      <w:r w:rsidR="00AA65F6" w:rsidRPr="001D443E">
        <w:t xml:space="preserve">of the brain network responsible for successfully maintaining information about </w:t>
      </w:r>
      <w:r w:rsidR="00B07B57" w:rsidRPr="001D443E">
        <w:t>elemental</w:t>
      </w:r>
      <w:r w:rsidR="00257041" w:rsidRPr="001D443E">
        <w:t xml:space="preserve"> visual features </w:t>
      </w:r>
      <w:r w:rsidR="00AA65F6" w:rsidRPr="001D443E">
        <w:t xml:space="preserve">in </w:t>
      </w:r>
      <w:r w:rsidR="00257041" w:rsidRPr="001D443E">
        <w:t>VSTM</w:t>
      </w:r>
      <w:r w:rsidR="00824520" w:rsidRPr="001D443E">
        <w:t xml:space="preserve"> (</w:t>
      </w:r>
      <w:r w:rsidR="00206311" w:rsidRPr="001D443E">
        <w:t xml:space="preserve">Serences, 2016; Harrison &amp; Tong, 2009; </w:t>
      </w:r>
      <w:r w:rsidR="00C71A99" w:rsidRPr="001D443E">
        <w:t xml:space="preserve">Pasternak &amp; Greenlee, 2005; </w:t>
      </w:r>
      <w:r w:rsidR="00885EC2" w:rsidRPr="001D443E">
        <w:t>Postle, 2005;</w:t>
      </w:r>
      <w:r w:rsidR="00206311" w:rsidRPr="001D443E">
        <w:t xml:space="preserve"> Serences et al., 2009</w:t>
      </w:r>
      <w:r w:rsidR="00885EC2" w:rsidRPr="001D443E">
        <w:t>; Supèr et al., 2001</w:t>
      </w:r>
      <w:r w:rsidR="00FE0CB6" w:rsidRPr="001D443E">
        <w:t xml:space="preserve">; for recent reviews see </w:t>
      </w:r>
      <w:r w:rsidR="006243BF" w:rsidRPr="001D443E">
        <w:t>Lorenc &amp; Sreenivasan, 2021; Teng &amp; Postle, 2021</w:t>
      </w:r>
      <w:r w:rsidR="00206311" w:rsidRPr="001D443E">
        <w:t>)</w:t>
      </w:r>
      <w:r w:rsidR="00257041" w:rsidRPr="001D443E">
        <w:t xml:space="preserve">. </w:t>
      </w:r>
      <w:r w:rsidR="002E4BB1" w:rsidRPr="001D443E">
        <w:t xml:space="preserve">In summary, this evidence indicated that early visual areas (such as area V1) have a dual function: they are </w:t>
      </w:r>
      <w:r w:rsidR="00DA3DD7" w:rsidRPr="001D443E">
        <w:t xml:space="preserve">involved in </w:t>
      </w:r>
      <w:r w:rsidR="002E4BB1" w:rsidRPr="001D443E">
        <w:t>the precise sensory encoding of elemental visual features (e.g.</w:t>
      </w:r>
      <w:r w:rsidR="006243BF" w:rsidRPr="001D443E">
        <w:t>,</w:t>
      </w:r>
      <w:r w:rsidR="002E4BB1" w:rsidRPr="001D443E">
        <w:t xml:space="preserve"> contrast, orientation, spatial frequency, direction of motion, speed of motion), and the short-term maintenance of this information.</w:t>
      </w:r>
    </w:p>
    <w:p w14:paraId="2B4D164F" w14:textId="1FDEDF7D" w:rsidR="00F2735D" w:rsidRPr="001D443E" w:rsidRDefault="005526B5" w:rsidP="00D945E4">
      <w:pPr>
        <w:spacing w:line="480" w:lineRule="auto"/>
        <w:ind w:firstLine="720"/>
      </w:pPr>
      <w:r w:rsidRPr="001D443E">
        <w:t xml:space="preserve">Indeed, </w:t>
      </w:r>
      <w:r w:rsidR="006850EF" w:rsidRPr="001D443E">
        <w:t xml:space="preserve">sensory visual cortex </w:t>
      </w:r>
      <w:r w:rsidRPr="001D443E">
        <w:t xml:space="preserve">neurons </w:t>
      </w:r>
      <w:r w:rsidR="006850EF" w:rsidRPr="001D443E">
        <w:t xml:space="preserve">are ideal candidates for </w:t>
      </w:r>
      <w:r w:rsidRPr="001D443E">
        <w:t xml:space="preserve">short-term maintenance </w:t>
      </w:r>
      <w:r w:rsidR="006850EF" w:rsidRPr="001D443E">
        <w:t xml:space="preserve">because they exhibit highly selective tuning for </w:t>
      </w:r>
      <w:r w:rsidR="00B07B57" w:rsidRPr="001D443E">
        <w:t xml:space="preserve">specific </w:t>
      </w:r>
      <w:r w:rsidR="006850EF" w:rsidRPr="001D443E">
        <w:t xml:space="preserve">visual features. Utilizing specialized regions of </w:t>
      </w:r>
      <w:r w:rsidR="00B07B57" w:rsidRPr="001D443E">
        <w:t xml:space="preserve">the </w:t>
      </w:r>
      <w:r w:rsidR="006850EF" w:rsidRPr="001D443E">
        <w:t xml:space="preserve">visual cortex to support VSTM might be a highly efficient way to avoid recoding remembered information in other distal </w:t>
      </w:r>
      <w:r w:rsidRPr="001D443E">
        <w:t>networks</w:t>
      </w:r>
      <w:r w:rsidR="006850EF" w:rsidRPr="001D443E">
        <w:t xml:space="preserve">. Moreover, the high degree of the sensory visual cortex selectivity is not observed in higher-order areas, whereas such selectivity is critical for remembering subtle distinctions between stimuli. </w:t>
      </w:r>
      <w:r w:rsidR="009C2AE2" w:rsidRPr="001D443E">
        <w:t>Even though</w:t>
      </w:r>
      <w:r w:rsidR="00257041" w:rsidRPr="001D443E">
        <w:t xml:space="preserve"> evidence using multivariate analyses has supported stimulus-specific activation in frontal and parietal areas</w:t>
      </w:r>
      <w:r w:rsidR="00FE0CB6" w:rsidRPr="001D443E">
        <w:t xml:space="preserve"> (</w:t>
      </w:r>
      <w:r w:rsidR="00F11C43" w:rsidRPr="001D443E">
        <w:t>Christophel et al., 2018; Ester</w:t>
      </w:r>
      <w:r w:rsidR="0036406F" w:rsidRPr="001D443E">
        <w:t>, Sutterer,</w:t>
      </w:r>
      <w:r w:rsidR="00F11C43" w:rsidRPr="001D443E">
        <w:t xml:space="preserve"> et al, </w:t>
      </w:r>
      <w:r w:rsidR="00F3008E" w:rsidRPr="001D443E">
        <w:t>2016</w:t>
      </w:r>
      <w:r w:rsidR="00F11C43" w:rsidRPr="001D443E">
        <w:t>)</w:t>
      </w:r>
      <w:r w:rsidR="00257041" w:rsidRPr="001D443E">
        <w:t xml:space="preserve">, this view has recently been </w:t>
      </w:r>
      <w:r w:rsidR="002E4BB1" w:rsidRPr="001D443E">
        <w:t>contended</w:t>
      </w:r>
      <w:r w:rsidR="000101FA" w:rsidRPr="001D443E">
        <w:t xml:space="preserve"> (Postle &amp; Yu, 2020)</w:t>
      </w:r>
      <w:r w:rsidR="00257041" w:rsidRPr="001D443E">
        <w:t xml:space="preserve">. </w:t>
      </w:r>
      <w:r w:rsidR="00DA3DD7" w:rsidRPr="001D443E">
        <w:t>Yet</w:t>
      </w:r>
      <w:r w:rsidR="009C2AE2" w:rsidRPr="001D443E">
        <w:t xml:space="preserve">, others have argued that storing information in </w:t>
      </w:r>
      <w:r w:rsidR="00B07B57" w:rsidRPr="001D443E">
        <w:t>sensory visual cortex</w:t>
      </w:r>
      <w:r w:rsidR="009C2AE2" w:rsidRPr="001D443E">
        <w:t xml:space="preserve"> leaves memory representations susceptible to overwriting as new </w:t>
      </w:r>
      <w:r w:rsidR="009C2AE2" w:rsidRPr="001D443E">
        <w:lastRenderedPageBreak/>
        <w:t xml:space="preserve">stimuli are processed, and that networks in sensory areas are not sufficiently wired to support the type of recurrent activity thought to support </w:t>
      </w:r>
      <w:r w:rsidR="00B07B57" w:rsidRPr="001D443E">
        <w:t>V</w:t>
      </w:r>
      <w:r w:rsidR="009C2AE2" w:rsidRPr="001D443E">
        <w:t>STM</w:t>
      </w:r>
      <w:r w:rsidR="000101FA" w:rsidRPr="001D443E">
        <w:t xml:space="preserve"> (Xu, 2017, 2020, 2021)</w:t>
      </w:r>
      <w:r w:rsidR="009C2AE2" w:rsidRPr="001D443E">
        <w:t>.</w:t>
      </w:r>
      <w:r w:rsidR="006850EF" w:rsidRPr="001D443E">
        <w:t xml:space="preserve"> Given that higher-order brain areas lack the visual selectivity of early sensory areas, it is still unclear how people can maintain specific visual features, such as the precise orientation of a visual stimulus, with minimal decay over some seconds</w:t>
      </w:r>
      <w:r w:rsidR="000101FA" w:rsidRPr="001D443E">
        <w:t xml:space="preserve"> (Magnussen &amp; Greenlee, 1999)</w:t>
      </w:r>
      <w:r w:rsidR="006850EF" w:rsidRPr="001D443E">
        <w:t>.</w:t>
      </w:r>
    </w:p>
    <w:p w14:paraId="2C3250FA" w14:textId="53E90DBC" w:rsidR="00AD43B4" w:rsidRPr="001D443E" w:rsidRDefault="004627CA" w:rsidP="00D945E4">
      <w:pPr>
        <w:spacing w:line="480" w:lineRule="auto"/>
        <w:ind w:firstLine="720"/>
      </w:pPr>
      <w:r w:rsidRPr="001D443E">
        <w:t>T</w:t>
      </w:r>
      <w:r w:rsidR="00F10C1E" w:rsidRPr="001D443E">
        <w:t>h</w:t>
      </w:r>
      <w:r w:rsidR="00D842FC" w:rsidRPr="001D443E">
        <w:t xml:space="preserve">e </w:t>
      </w:r>
      <w:r w:rsidR="00495BAD" w:rsidRPr="001D443E">
        <w:t xml:space="preserve">controversial </w:t>
      </w:r>
      <w:r w:rsidR="007C4BDD" w:rsidRPr="001D443E">
        <w:t>evidence</w:t>
      </w:r>
      <w:r w:rsidR="008178E1" w:rsidRPr="001D443E">
        <w:t xml:space="preserve"> </w:t>
      </w:r>
      <w:r w:rsidR="007476EF" w:rsidRPr="001D443E">
        <w:t>regarding sensory recruitment</w:t>
      </w:r>
      <w:r w:rsidR="001D71B5" w:rsidRPr="001D443E">
        <w:t xml:space="preserve"> (</w:t>
      </w:r>
      <w:r w:rsidR="00C005CA" w:rsidRPr="001D443E">
        <w:t xml:space="preserve">Awh &amp; Jonides, 2001; </w:t>
      </w:r>
      <w:r w:rsidR="001D71B5" w:rsidRPr="001D443E">
        <w:t xml:space="preserve">Christophel et al., 2017; D’Esposito </w:t>
      </w:r>
      <w:r w:rsidR="00C005CA" w:rsidRPr="001D443E">
        <w:t xml:space="preserve">&amp; Postle, 2015; </w:t>
      </w:r>
      <w:r w:rsidR="008B17E1" w:rsidRPr="001D443E">
        <w:t>Lorenc</w:t>
      </w:r>
      <w:r w:rsidR="003C6827" w:rsidRPr="008A7D0A">
        <w:t xml:space="preserve"> </w:t>
      </w:r>
      <w:r w:rsidR="008B17E1" w:rsidRPr="001D443E">
        <w:t xml:space="preserve">&amp; Sreenivasan, 2021; </w:t>
      </w:r>
      <w:r w:rsidR="001D71B5" w:rsidRPr="001D443E">
        <w:t>Serences, 2016;</w:t>
      </w:r>
      <w:r w:rsidR="00C005CA" w:rsidRPr="001D443E">
        <w:t xml:space="preserve"> Sreenivasan et al., 2014; Tapia &amp; Beck, 2014;</w:t>
      </w:r>
      <w:r w:rsidR="008B17E1" w:rsidRPr="001D443E">
        <w:t xml:space="preserve"> Teng &amp; Postle, 2021;</w:t>
      </w:r>
      <w:r w:rsidR="001D71B5" w:rsidRPr="001D443E">
        <w:t xml:space="preserve"> Xu, 2017, 2020, 2021)</w:t>
      </w:r>
      <w:r w:rsidR="007476EF" w:rsidRPr="001D443E">
        <w:t xml:space="preserve"> </w:t>
      </w:r>
      <w:r w:rsidR="007C4BDD" w:rsidRPr="001D443E">
        <w:t>ha</w:t>
      </w:r>
      <w:r w:rsidR="00131BC6" w:rsidRPr="001D443E">
        <w:t>s</w:t>
      </w:r>
      <w:r w:rsidR="007C4BDD" w:rsidRPr="001D443E">
        <w:t xml:space="preserve"> driven a debate in the current literature </w:t>
      </w:r>
      <w:r w:rsidR="005B3755" w:rsidRPr="001D443E">
        <w:t xml:space="preserve">as to whether the sensory visual cortex is </w:t>
      </w:r>
      <w:r w:rsidR="00EE62EB" w:rsidRPr="001D443E">
        <w:t xml:space="preserve">indeed </w:t>
      </w:r>
      <w:r w:rsidR="00E5623C" w:rsidRPr="001D443E">
        <w:t xml:space="preserve">involved in </w:t>
      </w:r>
      <w:r w:rsidR="00440984" w:rsidRPr="001D443E">
        <w:t>VSTM maintenance</w:t>
      </w:r>
      <w:r w:rsidR="00C005CA" w:rsidRPr="001D443E">
        <w:t xml:space="preserve"> (Gayet</w:t>
      </w:r>
      <w:r w:rsidR="00904F2D" w:rsidRPr="001D443E">
        <w:t xml:space="preserve"> et al., 2018; Scimeca et al., 2018)</w:t>
      </w:r>
      <w:r w:rsidR="00440984" w:rsidRPr="001D443E">
        <w:t xml:space="preserve"> or whether it</w:t>
      </w:r>
      <w:r w:rsidR="00034C02" w:rsidRPr="001D443E">
        <w:t>s</w:t>
      </w:r>
      <w:r w:rsidR="007A3316" w:rsidRPr="001D443E">
        <w:t xml:space="preserve"> </w:t>
      </w:r>
      <w:r w:rsidR="00173E4F" w:rsidRPr="001D443E">
        <w:t xml:space="preserve">role is </w:t>
      </w:r>
      <w:r w:rsidR="00946963" w:rsidRPr="001D443E">
        <w:t xml:space="preserve">restricted to </w:t>
      </w:r>
      <w:r w:rsidR="00173E4F" w:rsidRPr="001D443E">
        <w:t>the</w:t>
      </w:r>
      <w:r w:rsidR="00034C02" w:rsidRPr="001D443E">
        <w:t xml:space="preserve"> perception</w:t>
      </w:r>
      <w:r w:rsidR="007A3316" w:rsidRPr="001D443E">
        <w:t xml:space="preserve"> of visual information</w:t>
      </w:r>
      <w:r w:rsidR="00904F2D" w:rsidRPr="001D443E">
        <w:t xml:space="preserve"> (Xu, 2017, 2018, 2020, 2021)</w:t>
      </w:r>
      <w:r w:rsidR="007A3316" w:rsidRPr="001D443E">
        <w:t>.</w:t>
      </w:r>
      <w:r w:rsidR="000737E8" w:rsidRPr="001D443E">
        <w:t xml:space="preserve"> </w:t>
      </w:r>
      <w:r w:rsidR="00586477" w:rsidRPr="00BC5E71">
        <w:t xml:space="preserve">Specifically, Xu (2017, 2018, 2020, 2021) </w:t>
      </w:r>
      <w:r w:rsidR="00285932" w:rsidRPr="00BC5E71">
        <w:t xml:space="preserve">argued </w:t>
      </w:r>
      <w:r w:rsidR="00586477" w:rsidRPr="00BC5E71">
        <w:t xml:space="preserve">that given the essential role of the sensory visual cortex during perception (see Awh &amp; Jonides, 2001; D’Esposito &amp; Postle, 2015; de Graaf et al., 2014; Kammer, 2007; Masse et al., 2020; Serences, 2016), information maintenance by the sensory visual cortex leaves representations susceptible to overwriting as it processes new incoming stimuli. To reaffirm sensory recruitment, counterarguments (e.g., Gayet et al., 2018; Scimeca et al., 2018) proposed that the sensory visual cortex protects representations by utilizing processes, such as between layer top-down signals in area V1 (van Kerkoerle et al., 2017; Zhao et al., 2021). </w:t>
      </w:r>
      <w:r w:rsidR="00586477" w:rsidRPr="001D443E">
        <w:rPr>
          <w:lang w:val="en-US"/>
        </w:rPr>
        <w:t xml:space="preserve">These processes </w:t>
      </w:r>
      <w:proofErr w:type="gramStart"/>
      <w:r w:rsidR="00586477" w:rsidRPr="001D443E">
        <w:rPr>
          <w:lang w:val="en-US"/>
        </w:rPr>
        <w:t>were described as being</w:t>
      </w:r>
      <w:proofErr w:type="gramEnd"/>
      <w:r w:rsidR="00586477" w:rsidRPr="001D443E">
        <w:rPr>
          <w:lang w:val="en-US"/>
        </w:rPr>
        <w:t xml:space="preserve"> similar to those employed by the prefrontal cortex during attention modulation (see </w:t>
      </w:r>
      <w:proofErr w:type="spellStart"/>
      <w:r w:rsidR="00586477" w:rsidRPr="001D443E">
        <w:rPr>
          <w:lang w:val="en-US"/>
        </w:rPr>
        <w:t>Scimeca</w:t>
      </w:r>
      <w:proofErr w:type="spellEnd"/>
      <w:r w:rsidR="00586477" w:rsidRPr="001D443E">
        <w:rPr>
          <w:lang w:val="en-US"/>
        </w:rPr>
        <w:t xml:space="preserve"> et al., 2018), when differentiating between mnemonic and perceptual information (e.g., Knight et al., 1999). Additionally, it has been proposed that the interaction between memory representations and perceptual input might be beneficial instead of detrimental to VSTM. For example, VSTM representations can improve perceptual continuity and goal-related behavior by biasing perceptual input (</w:t>
      </w:r>
      <w:proofErr w:type="spellStart"/>
      <w:r w:rsidR="00586477" w:rsidRPr="001D443E">
        <w:rPr>
          <w:lang w:val="en-US"/>
        </w:rPr>
        <w:t>Gayet</w:t>
      </w:r>
      <w:proofErr w:type="spellEnd"/>
      <w:r w:rsidR="00586477" w:rsidRPr="001D443E">
        <w:rPr>
          <w:lang w:val="en-US"/>
        </w:rPr>
        <w:t xml:space="preserve"> et al., 2013; </w:t>
      </w:r>
      <w:proofErr w:type="spellStart"/>
      <w:r w:rsidR="00586477" w:rsidRPr="001D443E">
        <w:rPr>
          <w:lang w:val="en-US"/>
        </w:rPr>
        <w:t>Kiyonaga</w:t>
      </w:r>
      <w:proofErr w:type="spellEnd"/>
      <w:r w:rsidR="00586477" w:rsidRPr="001D443E">
        <w:rPr>
          <w:lang w:val="en-US"/>
        </w:rPr>
        <w:t xml:space="preserve"> et al., 2017). Further, Xu (2017) </w:t>
      </w:r>
      <w:r w:rsidR="00586477" w:rsidRPr="001D443E">
        <w:rPr>
          <w:lang w:val="en-US"/>
        </w:rPr>
        <w:lastRenderedPageBreak/>
        <w:t xml:space="preserve">pointed out that the sensory visual cortex </w:t>
      </w:r>
      <w:r w:rsidR="00CB0F9B" w:rsidRPr="001D443E">
        <w:rPr>
          <w:lang w:val="en-US"/>
        </w:rPr>
        <w:t>is</w:t>
      </w:r>
      <w:r w:rsidR="00586477" w:rsidRPr="001D443E">
        <w:rPr>
          <w:lang w:val="en-US"/>
        </w:rPr>
        <w:t xml:space="preserve"> not sufficient to support sustained VSTM activity</w:t>
      </w:r>
      <w:r w:rsidR="00592D9C" w:rsidRPr="001D443E">
        <w:rPr>
          <w:lang w:val="en-US"/>
        </w:rPr>
        <w:t xml:space="preserve"> and sustained activity recorded in the sensory visual cortex most likely relates to feedback from higher order brain areas</w:t>
      </w:r>
      <w:r w:rsidR="00586477" w:rsidRPr="001D443E">
        <w:rPr>
          <w:lang w:val="en-US"/>
        </w:rPr>
        <w:t>. However, alternative explanations proposed that sustained activity in the prefrontal cortex, might echo a biasing signal to protect or direct attention towards goal</w:t>
      </w:r>
      <w:r w:rsidR="001A6979" w:rsidRPr="001D443E">
        <w:rPr>
          <w:lang w:val="en-US"/>
        </w:rPr>
        <w:t xml:space="preserve"> </w:t>
      </w:r>
      <w:r w:rsidR="00586477" w:rsidRPr="001D443E">
        <w:rPr>
          <w:lang w:val="en-US"/>
        </w:rPr>
        <w:t xml:space="preserve">related VSTM representations, rather than reflect VSTM representations per se (Curtis &amp; </w:t>
      </w:r>
      <w:proofErr w:type="spellStart"/>
      <w:r w:rsidR="00586477" w:rsidRPr="001D443E">
        <w:rPr>
          <w:lang w:val="en-US"/>
        </w:rPr>
        <w:t>D’Esposito</w:t>
      </w:r>
      <w:proofErr w:type="spellEnd"/>
      <w:r w:rsidR="00586477" w:rsidRPr="001D443E">
        <w:rPr>
          <w:lang w:val="en-US"/>
        </w:rPr>
        <w:t xml:space="preserve">, 2003; Sreenivasan &amp; </w:t>
      </w:r>
      <w:proofErr w:type="spellStart"/>
      <w:r w:rsidR="00586477" w:rsidRPr="001D443E">
        <w:rPr>
          <w:lang w:val="en-US"/>
        </w:rPr>
        <w:t>D’Esposito</w:t>
      </w:r>
      <w:proofErr w:type="spellEnd"/>
      <w:r w:rsidR="00586477" w:rsidRPr="001D443E">
        <w:rPr>
          <w:lang w:val="en-US"/>
        </w:rPr>
        <w:t>, 2019; Masse et al., 2020; Miller &amp; Cohen, 2001; Sreenivasan et al., 2014).</w:t>
      </w:r>
    </w:p>
    <w:p w14:paraId="61520CCC" w14:textId="546CD400" w:rsidR="00C82EDC" w:rsidRPr="001D443E" w:rsidRDefault="00CC4D01" w:rsidP="00D945E4">
      <w:pPr>
        <w:spacing w:line="480" w:lineRule="auto"/>
        <w:ind w:firstLine="720"/>
      </w:pPr>
      <w:r w:rsidRPr="001D443E">
        <w:t>To explore sensory recruitment, r</w:t>
      </w:r>
      <w:r w:rsidR="002C7F25" w:rsidRPr="001D443E">
        <w:t>esearche</w:t>
      </w:r>
      <w:r w:rsidR="004C5525" w:rsidRPr="001D443E">
        <w:t>r</w:t>
      </w:r>
      <w:r w:rsidR="002C7F25" w:rsidRPr="001D443E">
        <w:t xml:space="preserve">s have implemented </w:t>
      </w:r>
      <w:r w:rsidR="00C84DF1" w:rsidRPr="001D443E">
        <w:t>many methodological approaches, such as functional magnetic resonance imaging</w:t>
      </w:r>
      <w:r w:rsidR="00A23D8F" w:rsidRPr="001D443E">
        <w:t xml:space="preserve"> (fMRI)</w:t>
      </w:r>
      <w:r w:rsidR="00C84DF1" w:rsidRPr="001D443E">
        <w:t xml:space="preserve"> and </w:t>
      </w:r>
      <w:r w:rsidR="005A7DE5" w:rsidRPr="001D443E">
        <w:t>psychophysical</w:t>
      </w:r>
      <w:r w:rsidR="00C84DF1" w:rsidRPr="001D443E">
        <w:t xml:space="preserve"> experiments, but </w:t>
      </w:r>
      <w:r w:rsidR="001A6979" w:rsidRPr="001D443E">
        <w:t xml:space="preserve">these </w:t>
      </w:r>
      <w:r w:rsidR="00931F19" w:rsidRPr="001D443E">
        <w:t>have yielded mixed results</w:t>
      </w:r>
      <w:r w:rsidR="00904F2D" w:rsidRPr="001D443E">
        <w:t xml:space="preserve"> (</w:t>
      </w:r>
      <w:r w:rsidR="0059044F" w:rsidRPr="001D443E">
        <w:t xml:space="preserve">e.g., </w:t>
      </w:r>
      <w:r w:rsidR="00904F2D" w:rsidRPr="001D443E">
        <w:t xml:space="preserve">Bettencourt &amp; Xu, 2016; </w:t>
      </w:r>
      <w:r w:rsidR="00B4632C" w:rsidRPr="001D443E">
        <w:t xml:space="preserve">Harrison &amp; Bays, 2018; </w:t>
      </w:r>
      <w:r w:rsidR="00544EDE" w:rsidRPr="001D443E">
        <w:t xml:space="preserve">Rademaker et al., 2019; </w:t>
      </w:r>
      <w:r w:rsidR="0059044F" w:rsidRPr="001D443E">
        <w:t>Yörük et al., 2020)</w:t>
      </w:r>
      <w:r w:rsidR="00931F19" w:rsidRPr="001D443E">
        <w:t>.</w:t>
      </w:r>
      <w:r w:rsidR="00046A58" w:rsidRPr="001D443E">
        <w:t xml:space="preserve"> </w:t>
      </w:r>
      <w:r w:rsidR="00D02C7D" w:rsidRPr="001D443E">
        <w:t xml:space="preserve">Several </w:t>
      </w:r>
      <w:r w:rsidR="0048526B" w:rsidRPr="001D443E">
        <w:t>reasons have been proposed to explain these mixed results</w:t>
      </w:r>
      <w:r w:rsidR="00E33191" w:rsidRPr="001D443E">
        <w:t xml:space="preserve">, </w:t>
      </w:r>
      <w:r w:rsidR="0048526B" w:rsidRPr="001D443E">
        <w:t>such as</w:t>
      </w:r>
      <w:r w:rsidR="007C652F" w:rsidRPr="001D443E">
        <w:t xml:space="preserve"> activity silent mechanisms, feed-forward processes, lack of causal evidence, methodological differences and in some cases methodological oversights</w:t>
      </w:r>
      <w:r w:rsidR="001E5363" w:rsidRPr="001D443E">
        <w:t xml:space="preserve"> (</w:t>
      </w:r>
      <w:r w:rsidR="00AE2EB7" w:rsidRPr="001D443E">
        <w:t xml:space="preserve">D’Esposito et al., 1999; </w:t>
      </w:r>
      <w:r w:rsidR="001E5363" w:rsidRPr="001D443E">
        <w:t xml:space="preserve">D’Esposito &amp; Postle, 2015; </w:t>
      </w:r>
      <w:r w:rsidR="00136DC0" w:rsidRPr="001D443E">
        <w:t xml:space="preserve">Lorenc &amp; Sreenivasan, 2021; </w:t>
      </w:r>
      <w:r w:rsidR="009F1C51" w:rsidRPr="001D443E">
        <w:t xml:space="preserve">Masse et al., 2020; </w:t>
      </w:r>
      <w:r w:rsidR="001E5363" w:rsidRPr="001D443E">
        <w:t>Serences, 2016</w:t>
      </w:r>
      <w:r w:rsidR="00EB3962" w:rsidRPr="001D443E">
        <w:t xml:space="preserve">; </w:t>
      </w:r>
      <w:r w:rsidR="00136DC0" w:rsidRPr="001D443E">
        <w:t xml:space="preserve">Teng &amp; Postle, 2021; </w:t>
      </w:r>
      <w:r w:rsidR="00EB3962" w:rsidRPr="001D443E">
        <w:t>Xu, 2017, 2020, 2021)</w:t>
      </w:r>
      <w:r w:rsidR="00705413" w:rsidRPr="001D443E">
        <w:t>.</w:t>
      </w:r>
      <w:r w:rsidR="00485D85" w:rsidRPr="001D443E">
        <w:t xml:space="preserve"> An ideal hypothetical scenario for investigating </w:t>
      </w:r>
      <w:r w:rsidR="00485D85" w:rsidRPr="001D443E">
        <w:rPr>
          <w:bCs/>
        </w:rPr>
        <w:t xml:space="preserve">whether sensory visual cortex is required for VSTM maintenance </w:t>
      </w:r>
      <w:r w:rsidR="00485D85" w:rsidRPr="001D443E">
        <w:t xml:space="preserve">would involve its complete inactivation during the retention interval of a VSTM task and reactivation </w:t>
      </w:r>
      <w:r w:rsidR="00946963" w:rsidRPr="001D443E">
        <w:t xml:space="preserve">at the onset of </w:t>
      </w:r>
      <w:r w:rsidR="00485D85" w:rsidRPr="001D443E">
        <w:t>the memory probe display</w:t>
      </w:r>
      <w:r w:rsidR="00AE2EB7" w:rsidRPr="001D443E">
        <w:t xml:space="preserve"> (Gayet et al., 2018)</w:t>
      </w:r>
      <w:r w:rsidR="00485D85" w:rsidRPr="001D443E">
        <w:t xml:space="preserve">. </w:t>
      </w:r>
      <w:r w:rsidR="00B77DE3" w:rsidRPr="001D443E">
        <w:t xml:space="preserve">Such an experimental design could yield causal evidence as to whether </w:t>
      </w:r>
      <w:r w:rsidR="0048526B" w:rsidRPr="001D443E">
        <w:t xml:space="preserve">the </w:t>
      </w:r>
      <w:r w:rsidR="00B77DE3" w:rsidRPr="001D443E">
        <w:t xml:space="preserve">sensory visual cortex is a necessary component of the brain network responsible for the </w:t>
      </w:r>
      <w:r w:rsidR="00946963" w:rsidRPr="001D443E">
        <w:t xml:space="preserve">short-term </w:t>
      </w:r>
      <w:r w:rsidR="00B77DE3" w:rsidRPr="001D443E">
        <w:t xml:space="preserve">maintenance of elemental visual features. </w:t>
      </w:r>
      <w:r w:rsidR="00485D85" w:rsidRPr="001D443E">
        <w:t xml:space="preserve">Although such an experiment is impossible to be carried out, brain stimulation using </w:t>
      </w:r>
      <w:r w:rsidR="009166C7" w:rsidRPr="001D443E">
        <w:t>transcranial magnetic stimulation (</w:t>
      </w:r>
      <w:r w:rsidR="00485D85" w:rsidRPr="001D443E">
        <w:t>TMS</w:t>
      </w:r>
      <w:r w:rsidR="009166C7" w:rsidRPr="001D443E">
        <w:t>)</w:t>
      </w:r>
      <w:r w:rsidR="00485D85" w:rsidRPr="001D443E">
        <w:t xml:space="preserve"> during the retention interval </w:t>
      </w:r>
      <w:r w:rsidR="0048526B" w:rsidRPr="001D443E">
        <w:t xml:space="preserve">of a VSTM task </w:t>
      </w:r>
      <w:r w:rsidR="00485D85" w:rsidRPr="001D443E">
        <w:t xml:space="preserve">can approximate this scenario. </w:t>
      </w:r>
      <w:r w:rsidR="00D945E4" w:rsidRPr="001D443E">
        <w:t xml:space="preserve">TMS uses a coil to transfer electromagnetic stimulation at </w:t>
      </w:r>
      <w:r w:rsidR="00AE2EB7" w:rsidRPr="001D443E">
        <w:t>localized</w:t>
      </w:r>
      <w:r w:rsidR="00D945E4" w:rsidRPr="001D443E">
        <w:t xml:space="preserve"> brain areas. TMS targeted at the sensory visual cortex has been </w:t>
      </w:r>
      <w:r w:rsidR="00D945E4" w:rsidRPr="001D443E">
        <w:lastRenderedPageBreak/>
        <w:t>shown to directly interfere with cortical activity, making the exploration of causal evidence plausible</w:t>
      </w:r>
      <w:r w:rsidR="00AE2EB7" w:rsidRPr="001D443E">
        <w:t xml:space="preserve"> (de Graaf et al., </w:t>
      </w:r>
      <w:r w:rsidR="00071627" w:rsidRPr="001D443E">
        <w:t xml:space="preserve">2014; </w:t>
      </w:r>
      <w:r w:rsidR="00E039A0" w:rsidRPr="001D443E">
        <w:t>Pitcher et al., 202</w:t>
      </w:r>
      <w:r w:rsidR="00EA7336" w:rsidRPr="001D443E">
        <w:t>0</w:t>
      </w:r>
      <w:r w:rsidR="00E039A0" w:rsidRPr="001D443E">
        <w:t xml:space="preserve">; </w:t>
      </w:r>
      <w:r w:rsidR="00071627" w:rsidRPr="001D443E">
        <w:t>Tapia &amp; Beck, 2014)</w:t>
      </w:r>
      <w:r w:rsidR="00D945E4" w:rsidRPr="001D443E">
        <w:t xml:space="preserve">. </w:t>
      </w:r>
    </w:p>
    <w:p w14:paraId="2EC67543" w14:textId="71BE5018" w:rsidR="00F36006" w:rsidRPr="001D443E" w:rsidRDefault="0043445D" w:rsidP="00C67758">
      <w:pPr>
        <w:spacing w:line="480" w:lineRule="auto"/>
        <w:ind w:firstLine="720"/>
      </w:pPr>
      <w:r w:rsidRPr="001D443E">
        <w:t xml:space="preserve">Previous studies have attempted to </w:t>
      </w:r>
      <w:r w:rsidR="00B05F7C" w:rsidRPr="001D443E">
        <w:t>investigate the role of the sensory visual cortex in VSTM using TMS</w:t>
      </w:r>
      <w:r w:rsidR="008D4BC6" w:rsidRPr="001D443E">
        <w:t>,</w:t>
      </w:r>
      <w:r w:rsidR="00E14375" w:rsidRPr="001D443E">
        <w:t xml:space="preserve"> </w:t>
      </w:r>
      <w:r w:rsidR="008D4BC6" w:rsidRPr="001D443E">
        <w:t>combined with delayed change</w:t>
      </w:r>
      <w:r w:rsidR="001A6979" w:rsidRPr="001D443E">
        <w:t>-</w:t>
      </w:r>
      <w:r w:rsidR="008D4BC6" w:rsidRPr="001D443E">
        <w:t xml:space="preserve">detection or match-to-sample tasks </w:t>
      </w:r>
      <w:r w:rsidR="00E14375" w:rsidRPr="001D443E">
        <w:t xml:space="preserve">(Cattanea et al., 2009; Jia et al., 2021; </w:t>
      </w:r>
      <w:r w:rsidR="00A54005" w:rsidRPr="001D443E">
        <w:t xml:space="preserve">Rademaker et al., 2017; </w:t>
      </w:r>
      <w:r w:rsidR="00E14375" w:rsidRPr="001D443E">
        <w:t>Silvanto &amp; Cattaneo, 2010; van de Ven &amp; Sack, 2012; van Lamsweerde &amp; Johnson, 2017</w:t>
      </w:r>
      <w:ins w:id="46" w:author="Phivos P. Phylactou" w:date="2022-12-01T08:51:00Z">
        <w:r w:rsidR="002F576E" w:rsidRPr="001D443E">
          <w:t>; for a review see Phylactou et al., 2022</w:t>
        </w:r>
      </w:ins>
      <w:r w:rsidR="00E14375" w:rsidRPr="001D443E">
        <w:t>)</w:t>
      </w:r>
      <w:r w:rsidR="00BA2BCD" w:rsidRPr="001D443E">
        <w:t>.</w:t>
      </w:r>
      <w:r w:rsidR="00C128AE" w:rsidRPr="001D443E">
        <w:t xml:space="preserve"> </w:t>
      </w:r>
      <w:r w:rsidR="00F708B5" w:rsidRPr="001D443E">
        <w:t xml:space="preserve">In these tasks, a </w:t>
      </w:r>
      <w:r w:rsidR="008D4BC6" w:rsidRPr="001D443E">
        <w:t>memory array</w:t>
      </w:r>
      <w:r w:rsidR="00946963" w:rsidRPr="001D443E">
        <w:t xml:space="preserve"> (i.e.</w:t>
      </w:r>
      <w:r w:rsidR="00F36006" w:rsidRPr="001D443E">
        <w:t>,</w:t>
      </w:r>
      <w:r w:rsidR="001A6979" w:rsidRPr="001D443E">
        <w:t xml:space="preserve"> a</w:t>
      </w:r>
      <w:r w:rsidR="00946963" w:rsidRPr="001D443E">
        <w:t xml:space="preserve"> set of stimuli that participants are asked to remember)</w:t>
      </w:r>
      <w:r w:rsidR="008D4BC6" w:rsidRPr="001D443E">
        <w:t xml:space="preserve"> </w:t>
      </w:r>
      <w:r w:rsidR="00F708B5" w:rsidRPr="001D443E">
        <w:t>is presented to participants</w:t>
      </w:r>
      <w:r w:rsidR="008D4BC6" w:rsidRPr="001D443E">
        <w:t>,</w:t>
      </w:r>
      <w:r w:rsidR="00F708B5" w:rsidRPr="001D443E">
        <w:t xml:space="preserve"> followed by a maintenance delay period</w:t>
      </w:r>
      <w:r w:rsidR="008D4BC6" w:rsidRPr="001D443E">
        <w:t>. Subsequently,</w:t>
      </w:r>
      <w:r w:rsidR="00F708B5" w:rsidRPr="001D443E">
        <w:t xml:space="preserve"> </w:t>
      </w:r>
      <w:r w:rsidR="008D4BC6" w:rsidRPr="001D443E">
        <w:t>participants</w:t>
      </w:r>
      <w:r w:rsidR="00F708B5" w:rsidRPr="001D443E">
        <w:t xml:space="preserve"> are requested to compare (or match) a probe with the </w:t>
      </w:r>
      <w:r w:rsidR="008D4BC6" w:rsidRPr="001D443E">
        <w:t>earlier memory array</w:t>
      </w:r>
      <w:r w:rsidR="00F708B5" w:rsidRPr="001D443E">
        <w:t>. T</w:t>
      </w:r>
      <w:r w:rsidR="00D5604B" w:rsidRPr="001D443E">
        <w:t xml:space="preserve">he sensory visual cortex </w:t>
      </w:r>
      <w:r w:rsidR="00F708B5" w:rsidRPr="001D443E">
        <w:t>is</w:t>
      </w:r>
      <w:r w:rsidR="00312C35" w:rsidRPr="001D443E">
        <w:t xml:space="preserve"> stimulat</w:t>
      </w:r>
      <w:r w:rsidR="00D5604B" w:rsidRPr="001D443E">
        <w:t>ed</w:t>
      </w:r>
      <w:r w:rsidR="00312C35" w:rsidRPr="001D443E">
        <w:t xml:space="preserve"> </w:t>
      </w:r>
      <w:r w:rsidR="002D47E6" w:rsidRPr="001D443E">
        <w:t xml:space="preserve">at different </w:t>
      </w:r>
      <w:r w:rsidR="001A6979" w:rsidRPr="001D443E">
        <w:t>time</w:t>
      </w:r>
      <w:r w:rsidR="00946963" w:rsidRPr="001D443E">
        <w:t>points during the maintenance delay period</w:t>
      </w:r>
      <w:r w:rsidR="00154A6C" w:rsidRPr="001D443E">
        <w:t>, in order</w:t>
      </w:r>
      <w:r w:rsidR="002D47E6" w:rsidRPr="001D443E">
        <w:t xml:space="preserve"> </w:t>
      </w:r>
      <w:r w:rsidR="00922B0B" w:rsidRPr="001D443E">
        <w:t xml:space="preserve">to make </w:t>
      </w:r>
      <w:r w:rsidR="00C348FE" w:rsidRPr="001D443E">
        <w:t xml:space="preserve">causal </w:t>
      </w:r>
      <w:r w:rsidR="00922B0B" w:rsidRPr="001D443E">
        <w:t xml:space="preserve">inferences </w:t>
      </w:r>
      <w:r w:rsidR="00D83192" w:rsidRPr="001D443E">
        <w:t>based on the temporal point of the TMS interference</w:t>
      </w:r>
      <w:r w:rsidR="002F3AE8" w:rsidRPr="001D443E">
        <w:t xml:space="preserve">. In most </w:t>
      </w:r>
      <w:r w:rsidR="00B33FB5" w:rsidRPr="001D443E">
        <w:t>experiments, stimulation was induced on the sensory visual cortex of one hemisphere</w:t>
      </w:r>
      <w:r w:rsidR="00C54D65" w:rsidRPr="001D443E">
        <w:t xml:space="preserve">, while stimuli were presented </w:t>
      </w:r>
      <w:r w:rsidR="001B7823" w:rsidRPr="001D443E">
        <w:t xml:space="preserve">either </w:t>
      </w:r>
      <w:r w:rsidR="003E3A5D" w:rsidRPr="001D443E">
        <w:t>i</w:t>
      </w:r>
      <w:r w:rsidR="001B7823" w:rsidRPr="001D443E">
        <w:t xml:space="preserve">n the ipsilateral or contralateral (to the stimulation site) </w:t>
      </w:r>
      <w:r w:rsidR="00BA6D3A" w:rsidRPr="001D443E">
        <w:t>visual</w:t>
      </w:r>
      <w:r w:rsidR="008644C6" w:rsidRPr="001D443E">
        <w:t xml:space="preserve"> hemifield in a counterbalanced manner</w:t>
      </w:r>
      <w:r w:rsidR="00A54005" w:rsidRPr="001D443E">
        <w:t xml:space="preserve"> (Cattaneo et al., 2009</w:t>
      </w:r>
      <w:r w:rsidR="00E97C94" w:rsidRPr="001D443E">
        <w:t>; Rademaker et al., 2017; van de Ven &amp; Sack, 2012; van Lamsweerde &amp; Johnson, 2017)</w:t>
      </w:r>
      <w:r w:rsidR="008644C6" w:rsidRPr="001D443E">
        <w:t>.</w:t>
      </w:r>
      <w:r w:rsidR="0065666F" w:rsidRPr="001D443E">
        <w:t xml:space="preserve"> </w:t>
      </w:r>
      <w:r w:rsidR="00FE1CEC" w:rsidRPr="001D443E">
        <w:t xml:space="preserve">To draw </w:t>
      </w:r>
      <w:r w:rsidR="006121EB" w:rsidRPr="001D443E">
        <w:t xml:space="preserve">evidence and reach a conclusion, comparisons between the ipsilateral </w:t>
      </w:r>
      <w:r w:rsidR="00D61EC2" w:rsidRPr="001D443E">
        <w:t>versus the</w:t>
      </w:r>
      <w:r w:rsidR="006121EB" w:rsidRPr="001D443E">
        <w:t xml:space="preserve"> contralateral</w:t>
      </w:r>
      <w:r w:rsidR="00634F54" w:rsidRPr="001D443E">
        <w:t xml:space="preserve"> conditions</w:t>
      </w:r>
      <w:r w:rsidR="00240F73" w:rsidRPr="001D443E">
        <w:t xml:space="preserve"> (Cattaneo et al., 2009; Rademaker et al., 2017; van de Ven &amp; Sack, 2012; van Lamsweerde &amp; Johnson, 2017)</w:t>
      </w:r>
      <w:r w:rsidR="00634F54" w:rsidRPr="001D443E">
        <w:t xml:space="preserve">, and between real </w:t>
      </w:r>
      <w:r w:rsidR="00D61EC2" w:rsidRPr="001D443E">
        <w:t xml:space="preserve">versus </w:t>
      </w:r>
      <w:r w:rsidR="00224D5A" w:rsidRPr="001D443E">
        <w:t xml:space="preserve">sham </w:t>
      </w:r>
      <w:r w:rsidR="00634F54" w:rsidRPr="001D443E">
        <w:t>TMS</w:t>
      </w:r>
      <w:r w:rsidR="00240F73" w:rsidRPr="001D443E">
        <w:t xml:space="preserve"> (Cattaneo et al., 2009; Jia et al., 2021; </w:t>
      </w:r>
      <w:r w:rsidR="00FD48DB" w:rsidRPr="001D443E">
        <w:t>Rademaker et al., 2017; Silvanto &amp; Cattaneo, 2010)</w:t>
      </w:r>
      <w:r w:rsidR="00634F54" w:rsidRPr="001D443E">
        <w:t xml:space="preserve"> were </w:t>
      </w:r>
      <w:r w:rsidR="00946963" w:rsidRPr="001D443E">
        <w:t>considered</w:t>
      </w:r>
      <w:r w:rsidR="00634F54" w:rsidRPr="001D443E">
        <w:t>.</w:t>
      </w:r>
    </w:p>
    <w:p w14:paraId="0A77006F" w14:textId="368316D3" w:rsidR="00032129" w:rsidRPr="001D443E" w:rsidRDefault="00183475" w:rsidP="007F1877">
      <w:pPr>
        <w:spacing w:line="480" w:lineRule="auto"/>
        <w:ind w:firstLine="720"/>
      </w:pPr>
      <w:r w:rsidRPr="001D443E">
        <w:t>As with different methodological approache</w:t>
      </w:r>
      <w:r w:rsidR="00941094" w:rsidRPr="001D443E">
        <w:t>s</w:t>
      </w:r>
      <w:r w:rsidRPr="001D443E">
        <w:t xml:space="preserve">, results from previous TMS studies were </w:t>
      </w:r>
      <w:r w:rsidR="00BE0148" w:rsidRPr="001D443E">
        <w:t xml:space="preserve">mixed with regards to </w:t>
      </w:r>
      <w:r w:rsidR="000B15F7" w:rsidRPr="001D443E">
        <w:t>the sensory recruitment hypothesis</w:t>
      </w:r>
      <w:r w:rsidR="00E55CD4" w:rsidRPr="001D443E">
        <w:t>.</w:t>
      </w:r>
      <w:r w:rsidR="000B15F7" w:rsidRPr="001D443E">
        <w:t xml:space="preserve"> </w:t>
      </w:r>
      <w:r w:rsidR="00BE0148" w:rsidRPr="001D443E">
        <w:t>Specifically, s</w:t>
      </w:r>
      <w:r w:rsidR="000B15F7" w:rsidRPr="001D443E">
        <w:t xml:space="preserve">ome of the studies </w:t>
      </w:r>
      <w:r w:rsidR="00BE0148" w:rsidRPr="001D443E">
        <w:t>supported the</w:t>
      </w:r>
      <w:r w:rsidR="000B15F7" w:rsidRPr="001D443E">
        <w:t xml:space="preserve"> sensory recruitment</w:t>
      </w:r>
      <w:r w:rsidR="00BE0148" w:rsidRPr="001D443E">
        <w:t xml:space="preserve"> hypothesis</w:t>
      </w:r>
      <w:r w:rsidR="00D63367" w:rsidRPr="001D443E">
        <w:t xml:space="preserve"> (Cattaneo et al., 2009; Jia et al., 2021; Silvanto &amp; Cattaneo, 2010)</w:t>
      </w:r>
      <w:r w:rsidR="000B15F7" w:rsidRPr="001D443E">
        <w:t xml:space="preserve">, </w:t>
      </w:r>
      <w:r w:rsidR="00A34CFD" w:rsidRPr="001D443E">
        <w:t>some rejected it</w:t>
      </w:r>
      <w:r w:rsidR="001F7E5F" w:rsidRPr="001D443E">
        <w:t xml:space="preserve"> (Rademaker et al., 2017; van Lamsweerde &amp; Johnson, 2017)</w:t>
      </w:r>
      <w:r w:rsidR="00A34CFD" w:rsidRPr="001D443E">
        <w:t>, while others were unclear</w:t>
      </w:r>
      <w:r w:rsidR="001F7E5F" w:rsidRPr="001D443E">
        <w:t xml:space="preserve"> (van de Ven </w:t>
      </w:r>
      <w:r w:rsidR="005B2AEC" w:rsidRPr="001D443E">
        <w:t>et al., 2012)</w:t>
      </w:r>
      <w:r w:rsidR="00A34CFD" w:rsidRPr="001D443E">
        <w:t>.</w:t>
      </w:r>
      <w:r w:rsidR="006D1964" w:rsidRPr="001D443E">
        <w:t xml:space="preserve"> </w:t>
      </w:r>
      <w:r w:rsidR="00886E71" w:rsidRPr="001D443E">
        <w:t>After a careful exami</w:t>
      </w:r>
      <w:r w:rsidR="00D6062E" w:rsidRPr="001D443E">
        <w:t xml:space="preserve">nation of the </w:t>
      </w:r>
      <w:r w:rsidR="00D6062E" w:rsidRPr="001D443E">
        <w:lastRenderedPageBreak/>
        <w:t>methods used in previous TMS</w:t>
      </w:r>
      <w:r w:rsidR="00946963" w:rsidRPr="001D443E">
        <w:t xml:space="preserve"> studies</w:t>
      </w:r>
      <w:r w:rsidR="00D6062E" w:rsidRPr="001D443E">
        <w:t>, w</w:t>
      </w:r>
      <w:r w:rsidR="00C82EDC" w:rsidRPr="001D443E">
        <w:t xml:space="preserve">e suggest that </w:t>
      </w:r>
      <w:r w:rsidR="00B227DD" w:rsidRPr="001D443E">
        <w:t xml:space="preserve">the inconclusive </w:t>
      </w:r>
      <w:r w:rsidR="00AF1DD0" w:rsidRPr="001D443E">
        <w:t>findings</w:t>
      </w:r>
      <w:r w:rsidR="00B227DD" w:rsidRPr="001D443E">
        <w:t xml:space="preserve"> </w:t>
      </w:r>
      <w:r w:rsidR="00AF1DD0" w:rsidRPr="001D443E">
        <w:t xml:space="preserve">are </w:t>
      </w:r>
      <w:r w:rsidR="00C82EDC" w:rsidRPr="001D443E">
        <w:t xml:space="preserve">due to </w:t>
      </w:r>
      <w:r w:rsidR="00A95C65" w:rsidRPr="001D443E">
        <w:t>several</w:t>
      </w:r>
      <w:r w:rsidR="006D1964" w:rsidRPr="001D443E">
        <w:t xml:space="preserve"> important methodological </w:t>
      </w:r>
      <w:r w:rsidR="00BE0148" w:rsidRPr="001D443E">
        <w:t xml:space="preserve">issues </w:t>
      </w:r>
      <w:r w:rsidR="006D1964" w:rsidRPr="001D443E">
        <w:t>that may have underestimated the contribution of the sensory visual cortex in VSTM.</w:t>
      </w:r>
      <w:r w:rsidR="00C82EDC" w:rsidRPr="001D443E">
        <w:t xml:space="preserve"> </w:t>
      </w:r>
      <w:r w:rsidR="00BA384B" w:rsidRPr="001D443E">
        <w:t>The most vital issue in the majority of the</w:t>
      </w:r>
      <w:r w:rsidR="00A7090D" w:rsidRPr="001D443E">
        <w:t>se</w:t>
      </w:r>
      <w:r w:rsidR="00BA384B" w:rsidRPr="001D443E">
        <w:t xml:space="preserve"> TMS studies is that previous researchers considered that</w:t>
      </w:r>
      <w:r w:rsidR="00E86CBE" w:rsidRPr="001D443E">
        <w:t>,</w:t>
      </w:r>
      <w:r w:rsidR="00BA384B" w:rsidRPr="001D443E">
        <w:t xml:space="preserve"> when information was presented on one side of the visual hemifield (either right or left side near the centre of the monitor), the </w:t>
      </w:r>
      <w:r w:rsidR="009115FB" w:rsidRPr="001D443E">
        <w:rPr>
          <w:lang w:val="en-US"/>
        </w:rPr>
        <w:t xml:space="preserve">information was processed by the </w:t>
      </w:r>
      <w:r w:rsidR="00BA384B" w:rsidRPr="001D443E">
        <w:t xml:space="preserve">contralateral sensory visual cortex. Therefore, stimuli were </w:t>
      </w:r>
      <w:r w:rsidR="00E86CBE" w:rsidRPr="001D443E">
        <w:t xml:space="preserve">always </w:t>
      </w:r>
      <w:r w:rsidR="00BA384B" w:rsidRPr="001D443E">
        <w:t xml:space="preserve">presented binocularly to the participants either in the left or right visual field, and a contralateral sensory visual cortex TMS was applied </w:t>
      </w:r>
      <w:r w:rsidR="009115FB" w:rsidRPr="001D443E">
        <w:t>and</w:t>
      </w:r>
      <w:r w:rsidR="00BA384B" w:rsidRPr="001D443E">
        <w:t xml:space="preserve"> compared to an ipsilateral control condition</w:t>
      </w:r>
      <w:r w:rsidR="00394096" w:rsidRPr="001D443E">
        <w:t xml:space="preserve"> (see Figure 1</w:t>
      </w:r>
      <w:r w:rsidR="005F4B30" w:rsidRPr="001D443E">
        <w:t>A</w:t>
      </w:r>
      <w:r w:rsidR="00394096" w:rsidRPr="001D443E">
        <w:t>)</w:t>
      </w:r>
      <w:r w:rsidR="00BA384B" w:rsidRPr="001D443E">
        <w:t xml:space="preserve">. </w:t>
      </w:r>
      <w:r w:rsidR="00F65681" w:rsidRPr="001D443E">
        <w:t xml:space="preserve">However, </w:t>
      </w:r>
      <w:r w:rsidR="006E7F77" w:rsidRPr="001D443E">
        <w:t xml:space="preserve">considering the neuroanatomy of the visual pathway system, the </w:t>
      </w:r>
      <w:r w:rsidR="00032129" w:rsidRPr="001D443E">
        <w:t xml:space="preserve">binocular </w:t>
      </w:r>
      <w:r w:rsidR="006E7F77" w:rsidRPr="001D443E">
        <w:t xml:space="preserve">presentation of stimuli either left or right close to the </w:t>
      </w:r>
      <w:r w:rsidR="0025710F" w:rsidRPr="001D443E">
        <w:t>midline of the visual field</w:t>
      </w:r>
      <w:r w:rsidR="006E7F77" w:rsidRPr="001D443E">
        <w:t xml:space="preserve"> -as </w:t>
      </w:r>
      <w:r w:rsidR="0025710F" w:rsidRPr="001D443E">
        <w:t xml:space="preserve">was the case </w:t>
      </w:r>
      <w:r w:rsidR="006E7F77" w:rsidRPr="001D443E">
        <w:t xml:space="preserve">in the majority of the previous studies- does not accurately correspond to the contralateral </w:t>
      </w:r>
      <w:r w:rsidR="00E876F9" w:rsidRPr="001D443E">
        <w:t>sensory visual cortex</w:t>
      </w:r>
      <w:r w:rsidR="006E7F77" w:rsidRPr="001D443E">
        <w:t xml:space="preserve">, and could in fact be processed by the ipsilateral </w:t>
      </w:r>
      <w:r w:rsidR="001A6979" w:rsidRPr="001D443E">
        <w:t xml:space="preserve">cortex </w:t>
      </w:r>
      <w:r w:rsidR="0025710F" w:rsidRPr="001D443E">
        <w:t>if presented within 15</w:t>
      </w:r>
      <w:r w:rsidR="0025710F" w:rsidRPr="001D443E">
        <w:rPr>
          <w:vertAlign w:val="superscript"/>
        </w:rPr>
        <w:t>o</w:t>
      </w:r>
      <w:r w:rsidR="005B2AEC" w:rsidRPr="001D443E">
        <w:t xml:space="preserve"> </w:t>
      </w:r>
      <w:r w:rsidR="00DF0E01" w:rsidRPr="001D443E">
        <w:t xml:space="preserve">of visual angle </w:t>
      </w:r>
      <w:r w:rsidR="0025710F" w:rsidRPr="001D443E">
        <w:t xml:space="preserve">from midline </w:t>
      </w:r>
      <w:r w:rsidR="005B2AEC" w:rsidRPr="001D443E">
        <w:t>(</w:t>
      </w:r>
      <w:r w:rsidR="00831D28" w:rsidRPr="001D443E">
        <w:t xml:space="preserve">Joukal, 2017; </w:t>
      </w:r>
      <w:r w:rsidR="005B2AEC" w:rsidRPr="001D443E">
        <w:t>Wichmann</w:t>
      </w:r>
      <w:r w:rsidR="002754DA" w:rsidRPr="001D443E">
        <w:t xml:space="preserve"> &amp; </w:t>
      </w:r>
      <w:r w:rsidR="00831D28" w:rsidRPr="001D443E">
        <w:t>Müller-Forell, 2004)</w:t>
      </w:r>
      <w:r w:rsidR="0080705C" w:rsidRPr="001D443E">
        <w:t xml:space="preserve">. </w:t>
      </w:r>
      <w:r w:rsidR="005D2621" w:rsidRPr="001D443E">
        <w:t>It is a</w:t>
      </w:r>
      <w:r w:rsidR="0080705C" w:rsidRPr="001D443E">
        <w:t>lso</w:t>
      </w:r>
      <w:r w:rsidR="005D2621" w:rsidRPr="001D443E">
        <w:t xml:space="preserve"> </w:t>
      </w:r>
      <w:r w:rsidR="0080705C" w:rsidRPr="001D443E">
        <w:t>possible that information enters the sensory visual cortex in both brain hemispheres</w:t>
      </w:r>
      <w:r w:rsidR="00831D28" w:rsidRPr="001D443E">
        <w:t xml:space="preserve"> (Tong et al., </w:t>
      </w:r>
      <w:r w:rsidR="00307616" w:rsidRPr="001D443E">
        <w:t>2006</w:t>
      </w:r>
      <w:r w:rsidR="0083121A" w:rsidRPr="001D443E">
        <w:t>; Zhao et al., 2021</w:t>
      </w:r>
      <w:r w:rsidR="00307616" w:rsidRPr="001D443E">
        <w:t>)</w:t>
      </w:r>
      <w:r w:rsidR="0080705C" w:rsidRPr="001D443E">
        <w:t xml:space="preserve"> since the visual field</w:t>
      </w:r>
      <w:r w:rsidR="005D2621" w:rsidRPr="001D443E">
        <w:t>s</w:t>
      </w:r>
      <w:r w:rsidR="0080705C" w:rsidRPr="001D443E">
        <w:t xml:space="preserve"> of both eyes overlap</w:t>
      </w:r>
      <w:r w:rsidR="00E86CBE" w:rsidRPr="001D443E">
        <w:t>s</w:t>
      </w:r>
      <w:r w:rsidR="0080705C" w:rsidRPr="001D443E">
        <w:t xml:space="preserve"> in certain areas</w:t>
      </w:r>
      <w:r w:rsidR="005F4B30" w:rsidRPr="001D443E">
        <w:t xml:space="preserve"> (</w:t>
      </w:r>
      <w:r w:rsidR="004F6C34" w:rsidRPr="001D443E">
        <w:t>within</w:t>
      </w:r>
      <w:r w:rsidR="005F4B30" w:rsidRPr="001D443E">
        <w:t xml:space="preserve"> 15° of visual angle</w:t>
      </w:r>
      <w:r w:rsidR="005D2621" w:rsidRPr="001D443E">
        <w:t xml:space="preserve">, </w:t>
      </w:r>
      <w:r w:rsidR="005F4B30" w:rsidRPr="001D443E">
        <w:t>see Figure 1B</w:t>
      </w:r>
      <w:r w:rsidR="00307616" w:rsidRPr="001D443E">
        <w:t>; Wichmann &amp; Müller-Forell, 2004</w:t>
      </w:r>
      <w:r w:rsidR="005F4B30" w:rsidRPr="001D443E">
        <w:t>).</w:t>
      </w:r>
      <w:r w:rsidR="00723DFA" w:rsidRPr="001D443E">
        <w:t xml:space="preserve"> </w:t>
      </w:r>
      <w:r w:rsidR="0080705C" w:rsidRPr="001D443E">
        <w:t xml:space="preserve">Consequently, </w:t>
      </w:r>
      <w:r w:rsidR="00E86CBE" w:rsidRPr="001D443E">
        <w:t>some TMS effects can</w:t>
      </w:r>
      <w:r w:rsidR="0080705C" w:rsidRPr="001D443E">
        <w:t xml:space="preserve"> </w:t>
      </w:r>
      <w:r w:rsidR="00B67ED1" w:rsidRPr="001D443E">
        <w:t xml:space="preserve">be falsely interpreted or </w:t>
      </w:r>
      <w:r w:rsidR="0080705C" w:rsidRPr="001D443E">
        <w:t>remain undetectable</w:t>
      </w:r>
      <w:r w:rsidR="00AF1923" w:rsidRPr="001D443E">
        <w:t xml:space="preserve"> </w:t>
      </w:r>
      <w:r w:rsidR="0080705C" w:rsidRPr="001D443E">
        <w:t>(e.g.</w:t>
      </w:r>
      <w:r w:rsidR="00307616" w:rsidRPr="001D443E">
        <w:t>,</w:t>
      </w:r>
      <w:r w:rsidR="0080705C" w:rsidRPr="001D443E">
        <w:t xml:space="preserve"> if information processing happens in both hemispheres despite the contralateral and ipsilateral conditions</w:t>
      </w:r>
      <w:r w:rsidR="00892F2F" w:rsidRPr="001D443E">
        <w:t>; de Graaf &amp; Sack, 2011</w:t>
      </w:r>
      <w:r w:rsidR="006239BC" w:rsidRPr="001D443E">
        <w:t>; see also Pitcher et al., 2020</w:t>
      </w:r>
      <w:r w:rsidR="0080705C" w:rsidRPr="001D443E">
        <w:t>).</w:t>
      </w:r>
      <w:r w:rsidR="00230021" w:rsidRPr="001D443E">
        <w:t xml:space="preserve"> </w:t>
      </w:r>
      <w:r w:rsidR="005D2621" w:rsidRPr="001D443E">
        <w:t>For</w:t>
      </w:r>
      <w:r w:rsidR="00FD16A2" w:rsidRPr="001D443E">
        <w:t xml:space="preserve"> example, as pointed </w:t>
      </w:r>
      <w:r w:rsidR="005D2621" w:rsidRPr="001D443E">
        <w:t xml:space="preserve">out </w:t>
      </w:r>
      <w:r w:rsidR="00FD16A2" w:rsidRPr="001D443E">
        <w:t xml:space="preserve">in a recent review of the </w:t>
      </w:r>
      <w:r w:rsidR="00DF4D5C" w:rsidRPr="001D443E">
        <w:t xml:space="preserve">sensory visual cortex </w:t>
      </w:r>
      <w:r w:rsidR="00FD16A2" w:rsidRPr="001D443E">
        <w:t xml:space="preserve">TMS </w:t>
      </w:r>
      <w:r w:rsidR="00DF4D5C" w:rsidRPr="001D443E">
        <w:t xml:space="preserve">VSTM </w:t>
      </w:r>
      <w:r w:rsidR="00FD16A2" w:rsidRPr="001D443E">
        <w:t>literature (Phylactou et al., 202</w:t>
      </w:r>
      <w:ins w:id="47" w:author="Phivos P. Phylactou" w:date="2022-12-01T08:53:00Z">
        <w:r w:rsidR="002F576E" w:rsidRPr="001D443E">
          <w:t>2</w:t>
        </w:r>
      </w:ins>
      <w:r w:rsidR="00FD16A2" w:rsidRPr="001D443E">
        <w:t xml:space="preserve">), a study </w:t>
      </w:r>
      <w:r w:rsidR="001A6979" w:rsidRPr="001D443E">
        <w:t xml:space="preserve">that </w:t>
      </w:r>
      <w:r w:rsidR="005D2621" w:rsidRPr="001D443E">
        <w:t>consider</w:t>
      </w:r>
      <w:r w:rsidR="001A6979" w:rsidRPr="001D443E">
        <w:t>s</w:t>
      </w:r>
      <w:r w:rsidR="00FD16A2" w:rsidRPr="001D443E">
        <w:t xml:space="preserve"> the contralateral TMS condition as the experimental condition and the ipsilateral side as the control condition will interpret a performance drop (e.g., contralateral performance &lt; ipsilateral performance) as an inhibitory TMS effect. </w:t>
      </w:r>
      <w:r w:rsidR="001A6979" w:rsidRPr="001D443E">
        <w:t>Nevertheless</w:t>
      </w:r>
      <w:r w:rsidR="00FD16A2" w:rsidRPr="001D443E">
        <w:t xml:space="preserve">, considering the evidence supporting the role of the ipsilateral sensory visual cortex in visual processing (Zhao et al., 2021) and the </w:t>
      </w:r>
      <w:r w:rsidR="00FD16A2" w:rsidRPr="001D443E">
        <w:lastRenderedPageBreak/>
        <w:t>neuroanatomy of the visual pathway (Wichmann &amp; Müller-Forell, 2004), it is possible that the ipsilateral sensory visual cortex is in reality the experimental condition. As such, the conclusion of th</w:t>
      </w:r>
      <w:r w:rsidR="00F26677" w:rsidRPr="001D443E">
        <w:t>is</w:t>
      </w:r>
      <w:r w:rsidR="00FD16A2" w:rsidRPr="001D443E">
        <w:t xml:space="preserve"> study, might turn out to be the opposite (e.g., facilitation effects since ipsilateral accuracy &gt; contralateral accuracy), if the experimental and control conditions are </w:t>
      </w:r>
      <w:r w:rsidR="00DF4D5C" w:rsidRPr="001D443E">
        <w:t xml:space="preserve">inversely </w:t>
      </w:r>
      <w:r w:rsidR="00FD16A2" w:rsidRPr="001D443E">
        <w:t>defined.</w:t>
      </w:r>
    </w:p>
    <w:p w14:paraId="172F1728" w14:textId="13BAE7C2" w:rsidR="00BA08FF" w:rsidRPr="001D443E" w:rsidRDefault="008D026E" w:rsidP="00007656">
      <w:pPr>
        <w:spacing w:line="480" w:lineRule="auto"/>
        <w:ind w:firstLine="720"/>
      </w:pPr>
      <w:r w:rsidRPr="001D443E">
        <w:rPr>
          <w:lang w:val="en-US"/>
        </w:rPr>
        <w:t xml:space="preserve">Another important shortcoming </w:t>
      </w:r>
      <w:r w:rsidR="00F26677" w:rsidRPr="001D443E">
        <w:rPr>
          <w:lang w:val="en-US"/>
        </w:rPr>
        <w:t xml:space="preserve">of the TMS literature </w:t>
      </w:r>
      <w:r w:rsidRPr="001D443E">
        <w:rPr>
          <w:lang w:val="en-US"/>
        </w:rPr>
        <w:t>relates to the complexity of the stimuli used in the memory array.</w:t>
      </w:r>
      <w:r w:rsidR="00206BC5" w:rsidRPr="001D443E">
        <w:rPr>
          <w:lang w:val="en-US"/>
        </w:rPr>
        <w:t xml:space="preserve"> </w:t>
      </w:r>
      <w:proofErr w:type="gramStart"/>
      <w:r w:rsidR="00876B38" w:rsidRPr="001D443E">
        <w:rPr>
          <w:lang w:val="en-US"/>
        </w:rPr>
        <w:t>In a given</w:t>
      </w:r>
      <w:proofErr w:type="gramEnd"/>
      <w:r w:rsidR="00876B38" w:rsidRPr="001D443E">
        <w:rPr>
          <w:lang w:val="en-US"/>
        </w:rPr>
        <w:t xml:space="preserve"> memory array, there is a minimal representational requirement</w:t>
      </w:r>
      <w:r w:rsidR="001475C7" w:rsidRPr="001D443E">
        <w:rPr>
          <w:lang w:val="en-US"/>
        </w:rPr>
        <w:t xml:space="preserve"> for VSTM</w:t>
      </w:r>
      <w:r w:rsidR="00876B38" w:rsidRPr="001D443E">
        <w:rPr>
          <w:lang w:val="en-US"/>
        </w:rPr>
        <w:t xml:space="preserve">, based on the </w:t>
      </w:r>
      <w:r w:rsidR="001475C7" w:rsidRPr="001D443E">
        <w:rPr>
          <w:lang w:val="en-US"/>
        </w:rPr>
        <w:t>core features</w:t>
      </w:r>
      <w:r w:rsidR="00876B38" w:rsidRPr="001D443E">
        <w:rPr>
          <w:lang w:val="en-US"/>
        </w:rPr>
        <w:t xml:space="preserve"> </w:t>
      </w:r>
      <w:r w:rsidR="001475C7" w:rsidRPr="001D443E">
        <w:rPr>
          <w:lang w:val="en-US"/>
        </w:rPr>
        <w:t>(e.g., color, orientation, shape) of stimuli. A greater combination of stimuli features increases complexity and VSTM capacity requirements</w:t>
      </w:r>
      <w:r w:rsidR="00F26677" w:rsidRPr="001D443E">
        <w:rPr>
          <w:lang w:val="en-US"/>
        </w:rPr>
        <w:t xml:space="preserve"> (Alvarez &amp; Cavanagh, 2004)</w:t>
      </w:r>
      <w:r w:rsidR="001475C7" w:rsidRPr="001D443E">
        <w:rPr>
          <w:lang w:val="en-US"/>
        </w:rPr>
        <w:t xml:space="preserve">. </w:t>
      </w:r>
      <w:r w:rsidRPr="001D443E">
        <w:rPr>
          <w:lang w:val="en-US"/>
        </w:rPr>
        <w:t xml:space="preserve">Previous TMS studies used various stimuli in their memory tasks, some of which were complex stimuli such as abstract shapes (van de Ven et al., 2012). However, the evidence leading to the sensory recruitment hypothesis emphasized the selective engagement of the sensory visual cortex in elemental visual features such as orientation, contrast, and direction of movement (Harrison &amp; Tong, 2009; Issa et al., 2008; </w:t>
      </w:r>
      <w:proofErr w:type="spellStart"/>
      <w:r w:rsidRPr="001D443E">
        <w:rPr>
          <w:lang w:val="en-US"/>
        </w:rPr>
        <w:t>Konstantinou</w:t>
      </w:r>
      <w:proofErr w:type="spellEnd"/>
      <w:r w:rsidRPr="001D443E">
        <w:rPr>
          <w:lang w:val="en-US"/>
        </w:rPr>
        <w:t xml:space="preserve"> et al., 2012; </w:t>
      </w:r>
      <w:proofErr w:type="spellStart"/>
      <w:r w:rsidRPr="001D443E">
        <w:rPr>
          <w:lang w:val="en-US"/>
        </w:rPr>
        <w:t>Serences</w:t>
      </w:r>
      <w:proofErr w:type="spellEnd"/>
      <w:r w:rsidRPr="001D443E">
        <w:rPr>
          <w:lang w:val="en-US"/>
        </w:rPr>
        <w:t xml:space="preserve"> et al., 2009). For example, Jia and colleagues (2021), indeed found a strong TMS effect in a VSTM task requiring participants to remember the elemental visual feature of orientation of one grating</w:t>
      </w:r>
      <w:r w:rsidR="009932A2" w:rsidRPr="001D443E">
        <w:rPr>
          <w:lang w:val="en-US"/>
        </w:rPr>
        <w:t>. However,</w:t>
      </w:r>
      <w:r w:rsidRPr="001D443E">
        <w:rPr>
          <w:lang w:val="en-US"/>
        </w:rPr>
        <w:t xml:space="preserve"> in a study requiring participants to remember either one (low load) or three (high load) abstract shapes (that are thought to be complex stimuli consisting of a combination of elemental visual features; van de Ven et al., 2012), TMS did not affect performance in the low load condition of remembering a complex shape (TMS effects were evident </w:t>
      </w:r>
      <w:r w:rsidR="00F26677" w:rsidRPr="001D443E">
        <w:rPr>
          <w:lang w:val="en-US"/>
        </w:rPr>
        <w:t xml:space="preserve">only </w:t>
      </w:r>
      <w:r w:rsidRPr="001D443E">
        <w:rPr>
          <w:lang w:val="en-US"/>
        </w:rPr>
        <w:t>during the high load condition). Such findings suggest that when stimul</w:t>
      </w:r>
      <w:r w:rsidR="00F26677" w:rsidRPr="001D443E">
        <w:rPr>
          <w:lang w:val="en-US"/>
        </w:rPr>
        <w:t>us</w:t>
      </w:r>
      <w:r w:rsidRPr="001D443E">
        <w:rPr>
          <w:lang w:val="en-US"/>
        </w:rPr>
        <w:t xml:space="preserve"> complexity increases, higher order brain areas, such as the intraparietal sulcus (Xu &amp; Chun, 2006; Xu, 2007) and the posterior parietal cortex (Song &amp; Jiang, 2006)</w:t>
      </w:r>
      <w:r w:rsidR="00F26677" w:rsidRPr="001D443E">
        <w:rPr>
          <w:lang w:val="en-US"/>
        </w:rPr>
        <w:t>, might be more actively recruited for VSTM</w:t>
      </w:r>
      <w:r w:rsidRPr="001D443E">
        <w:rPr>
          <w:lang w:val="en-US"/>
        </w:rPr>
        <w:t xml:space="preserve">. Thus, the neural processes required for successful </w:t>
      </w:r>
      <w:r w:rsidR="00F26677" w:rsidRPr="001D443E">
        <w:rPr>
          <w:lang w:val="en-US"/>
        </w:rPr>
        <w:t>maintenance of</w:t>
      </w:r>
      <w:r w:rsidRPr="001D443E">
        <w:rPr>
          <w:lang w:val="en-US"/>
        </w:rPr>
        <w:t xml:space="preserve"> complex visual stimuli in VSTM might be </w:t>
      </w:r>
      <w:r w:rsidRPr="001D443E">
        <w:rPr>
          <w:lang w:val="en-US"/>
        </w:rPr>
        <w:lastRenderedPageBreak/>
        <w:t xml:space="preserve">more dependent on higher order brain areas than </w:t>
      </w:r>
      <w:r w:rsidR="00F26677" w:rsidRPr="001D443E">
        <w:rPr>
          <w:lang w:val="en-US"/>
        </w:rPr>
        <w:t xml:space="preserve">those required for </w:t>
      </w:r>
      <w:r w:rsidRPr="001D443E">
        <w:rPr>
          <w:lang w:val="en-US"/>
        </w:rPr>
        <w:t xml:space="preserve">simple stimuli consisting of elemental visual features, given the high selectivity of sensory visual cortex in processing of elemental features (Teng &amp; </w:t>
      </w:r>
      <w:proofErr w:type="spellStart"/>
      <w:r w:rsidRPr="001D443E">
        <w:rPr>
          <w:lang w:val="en-US"/>
        </w:rPr>
        <w:t>Postle</w:t>
      </w:r>
      <w:proofErr w:type="spellEnd"/>
      <w:r w:rsidRPr="001D443E">
        <w:rPr>
          <w:lang w:val="en-US"/>
        </w:rPr>
        <w:t>, 2021). This might explain some of the null effects of sensory visual cortex TMS during the memory delay, since complex representations are likely protected through a more distributed VSTM network (</w:t>
      </w:r>
      <w:proofErr w:type="spellStart"/>
      <w:r w:rsidRPr="001D443E">
        <w:rPr>
          <w:lang w:val="en-US"/>
        </w:rPr>
        <w:t>Lorenc</w:t>
      </w:r>
      <w:proofErr w:type="spellEnd"/>
      <w:r w:rsidRPr="001D443E">
        <w:rPr>
          <w:lang w:val="en-US"/>
        </w:rPr>
        <w:t xml:space="preserve"> &amp; Sreenivasan, 2021; see also </w:t>
      </w:r>
      <w:proofErr w:type="spellStart"/>
      <w:r w:rsidRPr="001D443E">
        <w:rPr>
          <w:lang w:val="en-US"/>
        </w:rPr>
        <w:t>Gayet</w:t>
      </w:r>
      <w:proofErr w:type="spellEnd"/>
      <w:r w:rsidRPr="001D443E">
        <w:rPr>
          <w:lang w:val="en-US"/>
        </w:rPr>
        <w:t xml:space="preserve"> et al., 2018; </w:t>
      </w:r>
      <w:proofErr w:type="spellStart"/>
      <w:r w:rsidRPr="001D443E">
        <w:rPr>
          <w:lang w:val="en-US"/>
        </w:rPr>
        <w:t>Scimeca</w:t>
      </w:r>
      <w:proofErr w:type="spellEnd"/>
      <w:r w:rsidRPr="001D443E">
        <w:rPr>
          <w:lang w:val="en-US"/>
        </w:rPr>
        <w:t xml:space="preserve"> et al., 2018). Hence, it is possible that some of the previous studies failed to find evidence </w:t>
      </w:r>
      <w:r w:rsidR="00F26677" w:rsidRPr="001D443E">
        <w:rPr>
          <w:lang w:val="en-US"/>
        </w:rPr>
        <w:t xml:space="preserve">in favor of </w:t>
      </w:r>
      <w:r w:rsidRPr="001D443E">
        <w:rPr>
          <w:lang w:val="en-US"/>
        </w:rPr>
        <w:t>the sensory visual cortex involvement in VSTM due to using complex</w:t>
      </w:r>
      <w:r w:rsidR="00F26677" w:rsidRPr="001D443E">
        <w:rPr>
          <w:lang w:val="en-US"/>
        </w:rPr>
        <w:t>, rather than simple,</w:t>
      </w:r>
      <w:r w:rsidRPr="001D443E">
        <w:rPr>
          <w:lang w:val="en-US"/>
        </w:rPr>
        <w:t xml:space="preserve"> stimuli</w:t>
      </w:r>
      <w:r w:rsidR="007A0AC5" w:rsidRPr="001D443E">
        <w:t>.</w:t>
      </w:r>
    </w:p>
    <w:p w14:paraId="52FEA9F0" w14:textId="4478E167" w:rsidR="00DD392F" w:rsidRPr="001D443E" w:rsidRDefault="00BA08FF" w:rsidP="007F1877">
      <w:pPr>
        <w:spacing w:line="480" w:lineRule="auto"/>
        <w:ind w:firstLine="720"/>
      </w:pPr>
      <w:r w:rsidRPr="001D443E">
        <w:t xml:space="preserve">Therefore, in order to </w:t>
      </w:r>
      <w:r w:rsidR="002E403B" w:rsidRPr="001D443E">
        <w:t>provide</w:t>
      </w:r>
      <w:r w:rsidR="004F507C" w:rsidRPr="001D443E">
        <w:t xml:space="preserve"> causal evidence for the role of the sensory </w:t>
      </w:r>
      <w:r w:rsidR="007216BC" w:rsidRPr="001D443E">
        <w:t>visual cortex during VSTM</w:t>
      </w:r>
      <w:r w:rsidR="007226F9" w:rsidRPr="001D443E">
        <w:t xml:space="preserve"> maintenance</w:t>
      </w:r>
      <w:r w:rsidR="002E403B" w:rsidRPr="001D443E">
        <w:t xml:space="preserve"> more reliably</w:t>
      </w:r>
      <w:r w:rsidR="007216BC" w:rsidRPr="001D443E">
        <w:t xml:space="preserve">, </w:t>
      </w:r>
      <w:r w:rsidR="002E403B" w:rsidRPr="001D443E">
        <w:t xml:space="preserve">the </w:t>
      </w:r>
      <w:r w:rsidR="007216BC" w:rsidRPr="001D443E">
        <w:t xml:space="preserve">methodological </w:t>
      </w:r>
      <w:r w:rsidR="002E403B" w:rsidRPr="001D443E">
        <w:t xml:space="preserve">limitations of previous </w:t>
      </w:r>
      <w:r w:rsidR="007216BC" w:rsidRPr="001D443E">
        <w:t>TMS studies need to be address</w:t>
      </w:r>
      <w:r w:rsidR="00075080" w:rsidRPr="001D443E">
        <w:t>ed</w:t>
      </w:r>
      <w:r w:rsidR="007216BC" w:rsidRPr="001D443E">
        <w:t>. In particular,</w:t>
      </w:r>
      <w:r w:rsidR="00B9136D" w:rsidRPr="001D443E">
        <w:t xml:space="preserve"> the </w:t>
      </w:r>
      <w:r w:rsidR="002E403B" w:rsidRPr="001D443E">
        <w:t xml:space="preserve">two </w:t>
      </w:r>
      <w:r w:rsidR="00B9136D" w:rsidRPr="001D443E">
        <w:t>visual hemifield</w:t>
      </w:r>
      <w:r w:rsidR="002E403B" w:rsidRPr="001D443E">
        <w:t>s</w:t>
      </w:r>
      <w:r w:rsidR="00B9136D" w:rsidRPr="001D443E">
        <w:t xml:space="preserve"> must be </w:t>
      </w:r>
      <w:r w:rsidR="005E1773" w:rsidRPr="001D443E">
        <w:t xml:space="preserve">reliably </w:t>
      </w:r>
      <w:r w:rsidR="005977DA" w:rsidRPr="001D443E">
        <w:t>separated</w:t>
      </w:r>
      <w:r w:rsidR="00B9136D" w:rsidRPr="001D443E">
        <w:t xml:space="preserve"> </w:t>
      </w:r>
      <w:r w:rsidR="005977DA" w:rsidRPr="001D443E">
        <w:t>so that</w:t>
      </w:r>
      <w:r w:rsidR="00F918E8" w:rsidRPr="001D443E">
        <w:t xml:space="preserve"> the visual </w:t>
      </w:r>
      <w:r w:rsidR="002E403B" w:rsidRPr="001D443E">
        <w:t xml:space="preserve">input </w:t>
      </w:r>
      <w:r w:rsidR="005977DA" w:rsidRPr="001D443E">
        <w:t>is</w:t>
      </w:r>
      <w:r w:rsidR="00F918E8" w:rsidRPr="001D443E">
        <w:t xml:space="preserve"> processed by</w:t>
      </w:r>
      <w:r w:rsidR="00CA6F28" w:rsidRPr="001D443E">
        <w:t xml:space="preserve"> only</w:t>
      </w:r>
      <w:r w:rsidR="00F918E8" w:rsidRPr="001D443E">
        <w:t xml:space="preserve"> one </w:t>
      </w:r>
      <w:r w:rsidR="005977DA" w:rsidRPr="001D443E">
        <w:t xml:space="preserve">occipital </w:t>
      </w:r>
      <w:r w:rsidR="00F918E8" w:rsidRPr="001D443E">
        <w:t xml:space="preserve">hemisphere. </w:t>
      </w:r>
      <w:r w:rsidR="00A9558C" w:rsidRPr="001D443E">
        <w:t>O</w:t>
      </w:r>
      <w:r w:rsidR="00733C26" w:rsidRPr="001D443E">
        <w:t xml:space="preserve">ne way to reliably </w:t>
      </w:r>
      <w:r w:rsidR="002C1694" w:rsidRPr="001D443E">
        <w:t>separate</w:t>
      </w:r>
      <w:r w:rsidR="00991CE2" w:rsidRPr="001D443E">
        <w:t xml:space="preserve"> the sensory visual cortex hemisphere </w:t>
      </w:r>
      <w:r w:rsidR="000646AB" w:rsidRPr="001D443E">
        <w:t>that</w:t>
      </w:r>
      <w:r w:rsidR="005A1C8A" w:rsidRPr="001D443E">
        <w:t xml:space="preserve"> processes</w:t>
      </w:r>
      <w:r w:rsidR="00991CE2" w:rsidRPr="001D443E">
        <w:t xml:space="preserve"> </w:t>
      </w:r>
      <w:r w:rsidR="002C1694" w:rsidRPr="001D443E">
        <w:t>the information entering the visual field</w:t>
      </w:r>
      <w:r w:rsidR="00D451C4" w:rsidRPr="001D443E">
        <w:t xml:space="preserve"> is to </w:t>
      </w:r>
      <w:r w:rsidR="00185155" w:rsidRPr="001D443E">
        <w:t xml:space="preserve">present the stimuli monocularly. </w:t>
      </w:r>
      <w:r w:rsidR="002E403B" w:rsidRPr="001D443E">
        <w:t>T</w:t>
      </w:r>
      <w:r w:rsidR="00181A0F" w:rsidRPr="001D443E">
        <w:t xml:space="preserve">o achieve monocular stimulus presentation, similar methodological principles as those </w:t>
      </w:r>
      <w:r w:rsidR="002E403B" w:rsidRPr="001D443E">
        <w:t xml:space="preserve">used </w:t>
      </w:r>
      <w:r w:rsidR="00181A0F" w:rsidRPr="001D443E">
        <w:t xml:space="preserve">in binocular rivalry can be </w:t>
      </w:r>
      <w:r w:rsidR="002E403B" w:rsidRPr="001D443E">
        <w:t>implemented</w:t>
      </w:r>
      <w:r w:rsidR="00DF0E01" w:rsidRPr="001D443E">
        <w:t xml:space="preserve"> </w:t>
      </w:r>
      <w:r w:rsidR="006F51F3" w:rsidRPr="001D443E">
        <w:t>(Carmel et al., 2010)</w:t>
      </w:r>
      <w:r w:rsidR="008A1913" w:rsidRPr="001D443E">
        <w:t xml:space="preserve">. </w:t>
      </w:r>
      <w:r w:rsidR="00181A0F" w:rsidRPr="001D443E">
        <w:t>In b</w:t>
      </w:r>
      <w:r w:rsidR="005977DA" w:rsidRPr="001D443E">
        <w:t>inocular rivalry</w:t>
      </w:r>
      <w:r w:rsidR="00181A0F" w:rsidRPr="001D443E">
        <w:t xml:space="preserve">, </w:t>
      </w:r>
      <w:r w:rsidR="00185155" w:rsidRPr="001D443E">
        <w:t xml:space="preserve">different images </w:t>
      </w:r>
      <w:r w:rsidR="00181A0F" w:rsidRPr="001D443E">
        <w:t xml:space="preserve">overlapping in the visual field are presented separately to each eye. </w:t>
      </w:r>
      <w:r w:rsidR="00047203" w:rsidRPr="001D443E">
        <w:t xml:space="preserve">Therefore, by presenting </w:t>
      </w:r>
      <w:r w:rsidR="009C6CFB" w:rsidRPr="001D443E">
        <w:t xml:space="preserve">an </w:t>
      </w:r>
      <w:r w:rsidR="00047203" w:rsidRPr="001D443E">
        <w:t>image corresponding only to one eye</w:t>
      </w:r>
      <w:r w:rsidR="00D90E34" w:rsidRPr="001D443E">
        <w:t xml:space="preserve"> (thus avoiding rivalry)</w:t>
      </w:r>
      <w:r w:rsidR="00047203" w:rsidRPr="001D443E">
        <w:t xml:space="preserve">, stimuli </w:t>
      </w:r>
      <w:r w:rsidR="00F74C01" w:rsidRPr="001D443E">
        <w:t>will enter the sensory visual cortex</w:t>
      </w:r>
      <w:r w:rsidR="00047203" w:rsidRPr="001D443E">
        <w:t xml:space="preserve"> monocularly</w:t>
      </w:r>
      <w:r w:rsidR="006F51F3" w:rsidRPr="001D443E">
        <w:t xml:space="preserve"> (Polonsky et al., 2010)</w:t>
      </w:r>
      <w:r w:rsidR="00047203" w:rsidRPr="001D443E">
        <w:t>.</w:t>
      </w:r>
      <w:r w:rsidR="00CA6F28" w:rsidRPr="001D443E">
        <w:t xml:space="preserve"> Also, </w:t>
      </w:r>
      <w:r w:rsidR="006B138F" w:rsidRPr="001D443E">
        <w:t xml:space="preserve">given the V1 neuronal response to specific visual features, the memory </w:t>
      </w:r>
      <w:r w:rsidR="002E403B" w:rsidRPr="001D443E">
        <w:t xml:space="preserve">array </w:t>
      </w:r>
      <w:r w:rsidR="006B138F" w:rsidRPr="001D443E">
        <w:t xml:space="preserve">should </w:t>
      </w:r>
      <w:r w:rsidR="00CA6F28" w:rsidRPr="001D443E">
        <w:t>consist of an elemental visual feature known to selectively correspond to the sensory visual cortex, such as orientation</w:t>
      </w:r>
      <w:r w:rsidR="006F51F3" w:rsidRPr="001D443E">
        <w:t xml:space="preserve"> </w:t>
      </w:r>
      <w:r w:rsidR="00B12332" w:rsidRPr="001D443E">
        <w:t>(Harrison &amp; Tong, 2009; Issa et al., 2008; Jia et al., 2021; Serences et al., 2009</w:t>
      </w:r>
      <w:r w:rsidR="008E6442" w:rsidRPr="001D443E">
        <w:t>; Swisher et al., 2010)</w:t>
      </w:r>
      <w:r w:rsidR="00CA6F28" w:rsidRPr="001D443E">
        <w:t>.</w:t>
      </w:r>
    </w:p>
    <w:p w14:paraId="5F9D12BE" w14:textId="3CF4E132" w:rsidR="007F1877" w:rsidRPr="001D443E" w:rsidRDefault="00E929D0" w:rsidP="00DD392F">
      <w:pPr>
        <w:spacing w:line="480" w:lineRule="auto"/>
        <w:ind w:firstLine="720"/>
      </w:pPr>
      <w:r w:rsidRPr="001D443E">
        <w:t xml:space="preserve">Previous </w:t>
      </w:r>
      <w:r w:rsidR="00727361" w:rsidRPr="00BC5E71">
        <w:t xml:space="preserve">TMS studies, </w:t>
      </w:r>
      <w:r w:rsidR="00B60E67" w:rsidRPr="00BC5E71">
        <w:t>stimulated the sensory visual cortex at various timepoints during VSTM</w:t>
      </w:r>
      <w:r w:rsidR="00727361" w:rsidRPr="00BC5E71">
        <w:t xml:space="preserve"> maintenance</w:t>
      </w:r>
      <w:r w:rsidR="00B60E67" w:rsidRPr="00BC5E71">
        <w:t>, with variable results</w:t>
      </w:r>
      <w:r w:rsidR="00727361" w:rsidRPr="00BC5E71">
        <w:t xml:space="preserve"> (e.g., Rademaker et al., 2017; van de Ven et al., 2012; van Lamsweerde et al., 2017; </w:t>
      </w:r>
      <w:r w:rsidR="007573F7" w:rsidRPr="00BC5E71">
        <w:t xml:space="preserve">for reviews </w:t>
      </w:r>
      <w:r w:rsidR="00727361" w:rsidRPr="00BC5E71">
        <w:t>see</w:t>
      </w:r>
      <w:r w:rsidR="007573F7" w:rsidRPr="00BC5E71">
        <w:t xml:space="preserve"> </w:t>
      </w:r>
      <w:r w:rsidR="00CC3A24" w:rsidRPr="00BC5E71">
        <w:t xml:space="preserve">Phylactou et al, </w:t>
      </w:r>
      <w:r w:rsidR="006F5EC7" w:rsidRPr="00BC5E71">
        <w:t>2022</w:t>
      </w:r>
      <w:r w:rsidR="00CC3A24" w:rsidRPr="00BC5E71">
        <w:t xml:space="preserve">; </w:t>
      </w:r>
      <w:r w:rsidR="00727361" w:rsidRPr="00BC5E71">
        <w:t xml:space="preserve">Xu, 2017). </w:t>
      </w:r>
      <w:r w:rsidR="00B60E67" w:rsidRPr="001D443E">
        <w:rPr>
          <w:lang w:val="en-US"/>
        </w:rPr>
        <w:t xml:space="preserve">For </w:t>
      </w:r>
      <w:r w:rsidR="00B60E67" w:rsidRPr="001D443E">
        <w:rPr>
          <w:lang w:val="en-US"/>
        </w:rPr>
        <w:lastRenderedPageBreak/>
        <w:t xml:space="preserve">example, </w:t>
      </w:r>
      <w:proofErr w:type="spellStart"/>
      <w:r w:rsidR="00B60E67" w:rsidRPr="001D443E">
        <w:rPr>
          <w:lang w:val="en-US"/>
        </w:rPr>
        <w:t>Rademaker</w:t>
      </w:r>
      <w:proofErr w:type="spellEnd"/>
      <w:r w:rsidR="00B60E67" w:rsidRPr="001D443E">
        <w:rPr>
          <w:lang w:val="en-US"/>
        </w:rPr>
        <w:t xml:space="preserve"> et al. </w:t>
      </w:r>
      <w:r w:rsidR="00C741B0" w:rsidRPr="001D443E">
        <w:rPr>
          <w:lang w:val="en-US"/>
        </w:rPr>
        <w:t>(</w:t>
      </w:r>
      <w:r w:rsidR="00B60E67" w:rsidRPr="001D443E">
        <w:rPr>
          <w:lang w:val="en-US"/>
        </w:rPr>
        <w:t>2017</w:t>
      </w:r>
      <w:r w:rsidR="00C741B0" w:rsidRPr="001D443E">
        <w:rPr>
          <w:lang w:val="en-US"/>
        </w:rPr>
        <w:t>)</w:t>
      </w:r>
      <w:r w:rsidR="00B60E67" w:rsidRPr="001D443E">
        <w:rPr>
          <w:lang w:val="en-US"/>
        </w:rPr>
        <w:t xml:space="preserve"> interfered with sensory visual cortex TMS at 0 </w:t>
      </w:r>
      <w:proofErr w:type="spellStart"/>
      <w:r w:rsidR="00B60E67" w:rsidRPr="001D443E">
        <w:rPr>
          <w:lang w:val="en-US"/>
        </w:rPr>
        <w:t>ms</w:t>
      </w:r>
      <w:proofErr w:type="spellEnd"/>
      <w:r w:rsidR="00B60E67" w:rsidRPr="001D443E">
        <w:rPr>
          <w:lang w:val="en-US"/>
        </w:rPr>
        <w:t xml:space="preserve"> and 900 </w:t>
      </w:r>
      <w:proofErr w:type="spellStart"/>
      <w:r w:rsidR="00B60E67" w:rsidRPr="001D443E">
        <w:rPr>
          <w:lang w:val="en-US"/>
        </w:rPr>
        <w:t>ms</w:t>
      </w:r>
      <w:proofErr w:type="spellEnd"/>
      <w:r w:rsidR="00B60E67" w:rsidRPr="001D443E">
        <w:rPr>
          <w:lang w:val="en-US"/>
        </w:rPr>
        <w:t xml:space="preserve"> into</w:t>
      </w:r>
      <w:r w:rsidR="00D73D59" w:rsidRPr="001D443E">
        <w:rPr>
          <w:lang w:val="en-US"/>
        </w:rPr>
        <w:t xml:space="preserve"> a 2 second</w:t>
      </w:r>
      <w:r w:rsidR="00B60E67" w:rsidRPr="001D443E">
        <w:rPr>
          <w:lang w:val="en-US"/>
        </w:rPr>
        <w:t xml:space="preserve"> delay period,</w:t>
      </w:r>
      <w:r w:rsidR="00D73D59" w:rsidRPr="001D443E">
        <w:rPr>
          <w:lang w:val="en-US"/>
        </w:rPr>
        <w:t xml:space="preserve"> after the offset of a memory array presented for 200 </w:t>
      </w:r>
      <w:proofErr w:type="spellStart"/>
      <w:r w:rsidR="00D73D59" w:rsidRPr="001D443E">
        <w:rPr>
          <w:lang w:val="en-US"/>
        </w:rPr>
        <w:t>ms.</w:t>
      </w:r>
      <w:proofErr w:type="spellEnd"/>
      <w:r w:rsidR="00D73D59" w:rsidRPr="001D443E">
        <w:rPr>
          <w:lang w:val="en-US"/>
        </w:rPr>
        <w:t xml:space="preserve"> Similarly,</w:t>
      </w:r>
      <w:r w:rsidR="00B60E67" w:rsidRPr="001D443E">
        <w:rPr>
          <w:lang w:val="en-US"/>
        </w:rPr>
        <w:t xml:space="preserve"> van </w:t>
      </w:r>
      <w:proofErr w:type="spellStart"/>
      <w:r w:rsidR="00B60E67" w:rsidRPr="001D443E">
        <w:rPr>
          <w:lang w:val="en-US"/>
        </w:rPr>
        <w:t>Lamsweerde</w:t>
      </w:r>
      <w:proofErr w:type="spellEnd"/>
      <w:r w:rsidR="00B60E67" w:rsidRPr="001D443E">
        <w:rPr>
          <w:lang w:val="en-US"/>
        </w:rPr>
        <w:t xml:space="preserve"> et al. </w:t>
      </w:r>
      <w:r w:rsidR="00C741B0" w:rsidRPr="001D443E">
        <w:rPr>
          <w:lang w:val="en-US"/>
        </w:rPr>
        <w:t>(</w:t>
      </w:r>
      <w:r w:rsidR="00B60E67" w:rsidRPr="001D443E">
        <w:rPr>
          <w:lang w:val="en-US"/>
        </w:rPr>
        <w:t>2017</w:t>
      </w:r>
      <w:r w:rsidR="00C741B0" w:rsidRPr="001D443E">
        <w:rPr>
          <w:lang w:val="en-US"/>
        </w:rPr>
        <w:t>)</w:t>
      </w:r>
      <w:r w:rsidR="00B60E67" w:rsidRPr="001D443E">
        <w:rPr>
          <w:lang w:val="en-US"/>
        </w:rPr>
        <w:t xml:space="preserve"> </w:t>
      </w:r>
      <w:r w:rsidR="00D73D59" w:rsidRPr="001D443E">
        <w:rPr>
          <w:lang w:val="en-US"/>
        </w:rPr>
        <w:t xml:space="preserve">stimulated </w:t>
      </w:r>
      <w:r w:rsidR="00B60E67" w:rsidRPr="001D443E">
        <w:rPr>
          <w:lang w:val="en-US"/>
        </w:rPr>
        <w:t xml:space="preserve">at 0 </w:t>
      </w:r>
      <w:proofErr w:type="spellStart"/>
      <w:r w:rsidR="00B60E67" w:rsidRPr="001D443E">
        <w:rPr>
          <w:lang w:val="en-US"/>
        </w:rPr>
        <w:t>ms</w:t>
      </w:r>
      <w:proofErr w:type="spellEnd"/>
      <w:r w:rsidR="00B60E67" w:rsidRPr="001D443E">
        <w:rPr>
          <w:lang w:val="en-US"/>
        </w:rPr>
        <w:t xml:space="preserve">, 100 </w:t>
      </w:r>
      <w:proofErr w:type="spellStart"/>
      <w:r w:rsidR="00B60E67" w:rsidRPr="001D443E">
        <w:rPr>
          <w:lang w:val="en-US"/>
        </w:rPr>
        <w:t>ms</w:t>
      </w:r>
      <w:proofErr w:type="spellEnd"/>
      <w:r w:rsidR="00B60E67" w:rsidRPr="001D443E">
        <w:rPr>
          <w:lang w:val="en-US"/>
        </w:rPr>
        <w:t xml:space="preserve">, and 200 </w:t>
      </w:r>
      <w:proofErr w:type="spellStart"/>
      <w:r w:rsidR="00B60E67" w:rsidRPr="001D443E">
        <w:rPr>
          <w:lang w:val="en-US"/>
        </w:rPr>
        <w:t>ms</w:t>
      </w:r>
      <w:proofErr w:type="spellEnd"/>
      <w:r w:rsidR="00D73D59" w:rsidRPr="001D443E">
        <w:rPr>
          <w:lang w:val="en-US"/>
        </w:rPr>
        <w:t xml:space="preserve"> during a 1 second delay period</w:t>
      </w:r>
      <w:r w:rsidR="00B60E67" w:rsidRPr="001D443E">
        <w:rPr>
          <w:lang w:val="en-US"/>
        </w:rPr>
        <w:t>,</w:t>
      </w:r>
      <w:r w:rsidR="00D73D59" w:rsidRPr="001D443E">
        <w:rPr>
          <w:lang w:val="en-US"/>
        </w:rPr>
        <w:t xml:space="preserve"> which followed a 100 </w:t>
      </w:r>
      <w:proofErr w:type="spellStart"/>
      <w:r w:rsidR="00D73D59" w:rsidRPr="001D443E">
        <w:rPr>
          <w:lang w:val="en-US"/>
        </w:rPr>
        <w:t>ms</w:t>
      </w:r>
      <w:proofErr w:type="spellEnd"/>
      <w:r w:rsidR="00D73D59" w:rsidRPr="001D443E">
        <w:rPr>
          <w:lang w:val="en-US"/>
        </w:rPr>
        <w:t xml:space="preserve"> memory array.</w:t>
      </w:r>
      <w:r w:rsidR="00B60E67" w:rsidRPr="001D443E">
        <w:rPr>
          <w:lang w:val="en-US"/>
        </w:rPr>
        <w:t xml:space="preserve"> </w:t>
      </w:r>
      <w:r w:rsidR="00D73D59" w:rsidRPr="001D443E">
        <w:rPr>
          <w:lang w:val="en-US"/>
        </w:rPr>
        <w:t>In another study,</w:t>
      </w:r>
      <w:r w:rsidR="00B60E67" w:rsidRPr="001D443E">
        <w:rPr>
          <w:lang w:val="en-US"/>
        </w:rPr>
        <w:t xml:space="preserve"> van de Ven et al.</w:t>
      </w:r>
      <w:r w:rsidR="00C741B0" w:rsidRPr="001D443E">
        <w:rPr>
          <w:lang w:val="en-US"/>
        </w:rPr>
        <w:t xml:space="preserve"> (</w:t>
      </w:r>
      <w:r w:rsidR="00B60E67" w:rsidRPr="001D443E">
        <w:rPr>
          <w:lang w:val="en-US"/>
        </w:rPr>
        <w:t>2012</w:t>
      </w:r>
      <w:r w:rsidR="00C741B0" w:rsidRPr="001D443E">
        <w:rPr>
          <w:lang w:val="en-US"/>
        </w:rPr>
        <w:t>)</w:t>
      </w:r>
      <w:r w:rsidR="00326C72" w:rsidRPr="001D443E">
        <w:rPr>
          <w:lang w:val="en-US"/>
        </w:rPr>
        <w:t xml:space="preserve"> </w:t>
      </w:r>
      <w:r w:rsidR="005A2CB5" w:rsidRPr="001D443E">
        <w:rPr>
          <w:lang w:val="en-US"/>
        </w:rPr>
        <w:t>induced TMS</w:t>
      </w:r>
      <w:r w:rsidR="00B60E67" w:rsidRPr="001D443E">
        <w:rPr>
          <w:lang w:val="en-US"/>
        </w:rPr>
        <w:t xml:space="preserve"> at 100 </w:t>
      </w:r>
      <w:proofErr w:type="spellStart"/>
      <w:r w:rsidR="00B60E67" w:rsidRPr="001D443E">
        <w:rPr>
          <w:lang w:val="en-US"/>
        </w:rPr>
        <w:t>ms</w:t>
      </w:r>
      <w:proofErr w:type="spellEnd"/>
      <w:r w:rsidR="00B60E67" w:rsidRPr="001D443E">
        <w:rPr>
          <w:lang w:val="en-US"/>
        </w:rPr>
        <w:t xml:space="preserve">, 200 </w:t>
      </w:r>
      <w:proofErr w:type="spellStart"/>
      <w:r w:rsidR="00B60E67" w:rsidRPr="001D443E">
        <w:rPr>
          <w:lang w:val="en-US"/>
        </w:rPr>
        <w:t>ms</w:t>
      </w:r>
      <w:proofErr w:type="spellEnd"/>
      <w:r w:rsidR="00B60E67" w:rsidRPr="001D443E">
        <w:rPr>
          <w:lang w:val="en-US"/>
        </w:rPr>
        <w:t xml:space="preserve">, and 400 </w:t>
      </w:r>
      <w:proofErr w:type="spellStart"/>
      <w:r w:rsidR="00B60E67" w:rsidRPr="001D443E">
        <w:rPr>
          <w:lang w:val="en-US"/>
        </w:rPr>
        <w:t>ms</w:t>
      </w:r>
      <w:proofErr w:type="spellEnd"/>
      <w:r w:rsidR="00326C72" w:rsidRPr="001D443E">
        <w:rPr>
          <w:lang w:val="en-US"/>
        </w:rPr>
        <w:t xml:space="preserve"> of a 1.5 second delay period, after the presentation of a 150 </w:t>
      </w:r>
      <w:proofErr w:type="spellStart"/>
      <w:r w:rsidR="00326C72" w:rsidRPr="001D443E">
        <w:rPr>
          <w:lang w:val="en-US"/>
        </w:rPr>
        <w:t>ms</w:t>
      </w:r>
      <w:proofErr w:type="spellEnd"/>
      <w:r w:rsidR="00326C72" w:rsidRPr="001D443E">
        <w:rPr>
          <w:lang w:val="en-US"/>
        </w:rPr>
        <w:t xml:space="preserve"> memory array.</w:t>
      </w:r>
      <w:r w:rsidR="00B60E67" w:rsidRPr="001D443E">
        <w:rPr>
          <w:lang w:val="en-US"/>
        </w:rPr>
        <w:t xml:space="preserve"> </w:t>
      </w:r>
      <w:r w:rsidR="00196586" w:rsidRPr="001D443E">
        <w:rPr>
          <w:lang w:val="en-US"/>
        </w:rPr>
        <w:t>Some studies indicated that TMS effects were s</w:t>
      </w:r>
      <w:r w:rsidR="00775C2F" w:rsidRPr="001D443E">
        <w:rPr>
          <w:lang w:val="en-US"/>
        </w:rPr>
        <w:t xml:space="preserve">tronger for </w:t>
      </w:r>
      <w:r w:rsidR="00196586" w:rsidRPr="001D443E">
        <w:rPr>
          <w:lang w:val="en-US"/>
        </w:rPr>
        <w:t xml:space="preserve">earlier </w:t>
      </w:r>
      <w:r w:rsidR="00775C2F" w:rsidRPr="001D443E">
        <w:rPr>
          <w:lang w:val="en-US"/>
        </w:rPr>
        <w:t>stimulation</w:t>
      </w:r>
      <w:r w:rsidR="00196586" w:rsidRPr="001D443E">
        <w:rPr>
          <w:lang w:val="en-US"/>
        </w:rPr>
        <w:t xml:space="preserve"> (up to 200 </w:t>
      </w:r>
      <w:proofErr w:type="spellStart"/>
      <w:r w:rsidR="00196586" w:rsidRPr="001D443E">
        <w:rPr>
          <w:lang w:val="en-US"/>
        </w:rPr>
        <w:t>ms</w:t>
      </w:r>
      <w:proofErr w:type="spellEnd"/>
      <w:r w:rsidR="00196586" w:rsidRPr="001D443E">
        <w:rPr>
          <w:lang w:val="en-US"/>
        </w:rPr>
        <w:t xml:space="preserve">; </w:t>
      </w:r>
      <w:proofErr w:type="spellStart"/>
      <w:r w:rsidR="00775C2F" w:rsidRPr="001D443E">
        <w:rPr>
          <w:lang w:val="en-US"/>
        </w:rPr>
        <w:t>Rademaker</w:t>
      </w:r>
      <w:proofErr w:type="spellEnd"/>
      <w:r w:rsidR="00775C2F" w:rsidRPr="001D443E">
        <w:rPr>
          <w:lang w:val="en-US"/>
        </w:rPr>
        <w:t xml:space="preserve"> et al., 2017; van </w:t>
      </w:r>
      <w:proofErr w:type="spellStart"/>
      <w:r w:rsidR="00775C2F" w:rsidRPr="001D443E">
        <w:rPr>
          <w:lang w:val="en-US"/>
        </w:rPr>
        <w:t>Lamsweerde</w:t>
      </w:r>
      <w:proofErr w:type="spellEnd"/>
      <w:r w:rsidR="00775C2F" w:rsidRPr="001D443E">
        <w:rPr>
          <w:lang w:val="en-US"/>
        </w:rPr>
        <w:t xml:space="preserve"> et al., 2017), compared to later stimulation at 400 </w:t>
      </w:r>
      <w:proofErr w:type="spellStart"/>
      <w:r w:rsidR="00775C2F" w:rsidRPr="001D443E">
        <w:rPr>
          <w:lang w:val="en-US"/>
        </w:rPr>
        <w:t>ms</w:t>
      </w:r>
      <w:proofErr w:type="spellEnd"/>
      <w:r w:rsidR="00775C2F" w:rsidRPr="001D443E">
        <w:rPr>
          <w:lang w:val="en-US"/>
        </w:rPr>
        <w:t xml:space="preserve"> (van de Ven et al. 2012), and 900 </w:t>
      </w:r>
      <w:proofErr w:type="spellStart"/>
      <w:r w:rsidR="00775C2F" w:rsidRPr="001D443E">
        <w:rPr>
          <w:lang w:val="en-US"/>
        </w:rPr>
        <w:t>ms</w:t>
      </w:r>
      <w:proofErr w:type="spellEnd"/>
      <w:r w:rsidR="00775C2F" w:rsidRPr="001D443E">
        <w:rPr>
          <w:lang w:val="en-US"/>
        </w:rPr>
        <w:t xml:space="preserve"> (</w:t>
      </w:r>
      <w:proofErr w:type="spellStart"/>
      <w:r w:rsidR="00775C2F" w:rsidRPr="001D443E">
        <w:rPr>
          <w:lang w:val="en-US"/>
        </w:rPr>
        <w:t>Rademaker</w:t>
      </w:r>
      <w:proofErr w:type="spellEnd"/>
      <w:r w:rsidR="00775C2F" w:rsidRPr="001D443E">
        <w:rPr>
          <w:lang w:val="en-US"/>
        </w:rPr>
        <w:t xml:space="preserve"> et al., 2017)</w:t>
      </w:r>
      <w:r w:rsidR="00196586" w:rsidRPr="001D443E">
        <w:rPr>
          <w:lang w:val="en-US"/>
        </w:rPr>
        <w:t xml:space="preserve">, however other studies indicated that TMS after 200 </w:t>
      </w:r>
      <w:proofErr w:type="spellStart"/>
      <w:r w:rsidR="00196586" w:rsidRPr="001D443E">
        <w:rPr>
          <w:lang w:val="en-US"/>
        </w:rPr>
        <w:t>ms</w:t>
      </w:r>
      <w:proofErr w:type="spellEnd"/>
      <w:r w:rsidR="00196586" w:rsidRPr="001D443E">
        <w:rPr>
          <w:lang w:val="en-US"/>
        </w:rPr>
        <w:t xml:space="preserve"> was stronger (van de Ven et al., 2012)</w:t>
      </w:r>
      <w:r w:rsidR="00775C2F" w:rsidRPr="001D443E">
        <w:rPr>
          <w:lang w:val="en-US"/>
        </w:rPr>
        <w:t xml:space="preserve">. </w:t>
      </w:r>
      <w:r w:rsidR="00B60E67" w:rsidRPr="001D443E">
        <w:rPr>
          <w:lang w:val="en-US"/>
        </w:rPr>
        <w:t>Based on a</w:t>
      </w:r>
      <w:r w:rsidR="007573F7" w:rsidRPr="001D443E">
        <w:rPr>
          <w:lang w:val="en-US"/>
        </w:rPr>
        <w:t xml:space="preserve"> recent meta-analysis examining the effects of TMS on VSTM performance during the maintenance period, </w:t>
      </w:r>
      <w:r w:rsidR="00B60E67" w:rsidRPr="001D443E">
        <w:rPr>
          <w:lang w:val="en-US"/>
        </w:rPr>
        <w:t>most studies</w:t>
      </w:r>
      <w:r w:rsidR="00C741B0" w:rsidRPr="001D443E">
        <w:rPr>
          <w:lang w:val="en-US"/>
        </w:rPr>
        <w:t xml:space="preserve"> differentiated between </w:t>
      </w:r>
      <w:r w:rsidR="007573F7" w:rsidRPr="001D443E">
        <w:rPr>
          <w:lang w:val="en-US"/>
        </w:rPr>
        <w:t>earlier</w:t>
      </w:r>
      <w:r w:rsidR="00C741B0" w:rsidRPr="001D443E">
        <w:rPr>
          <w:lang w:val="en-US"/>
        </w:rPr>
        <w:t xml:space="preserve"> (</w:t>
      </w:r>
      <w:r w:rsidR="007573F7" w:rsidRPr="001D443E">
        <w:rPr>
          <w:lang w:val="en-US"/>
        </w:rPr>
        <w:t xml:space="preserve">up to 200 </w:t>
      </w:r>
      <w:proofErr w:type="spellStart"/>
      <w:r w:rsidR="007573F7" w:rsidRPr="001D443E">
        <w:rPr>
          <w:lang w:val="en-US"/>
        </w:rPr>
        <w:t>ms</w:t>
      </w:r>
      <w:proofErr w:type="spellEnd"/>
      <w:r w:rsidR="00C741B0" w:rsidRPr="001D443E">
        <w:rPr>
          <w:lang w:val="en-US"/>
        </w:rPr>
        <w:t xml:space="preserve"> into the maintenance period</w:t>
      </w:r>
      <w:r w:rsidR="007573F7" w:rsidRPr="001D443E">
        <w:rPr>
          <w:lang w:val="en-US"/>
        </w:rPr>
        <w:t xml:space="preserve">) </w:t>
      </w:r>
      <w:r w:rsidR="00C741B0" w:rsidRPr="001D443E">
        <w:rPr>
          <w:lang w:val="en-US"/>
        </w:rPr>
        <w:t xml:space="preserve">and </w:t>
      </w:r>
      <w:r w:rsidR="007573F7" w:rsidRPr="001D443E">
        <w:rPr>
          <w:lang w:val="en-US"/>
        </w:rPr>
        <w:t>later</w:t>
      </w:r>
      <w:r w:rsidR="00C741B0" w:rsidRPr="001D443E">
        <w:rPr>
          <w:lang w:val="en-US"/>
        </w:rPr>
        <w:t xml:space="preserve"> </w:t>
      </w:r>
      <w:r w:rsidR="007573F7" w:rsidRPr="001D443E">
        <w:rPr>
          <w:lang w:val="en-US"/>
        </w:rPr>
        <w:t xml:space="preserve">(after 200 </w:t>
      </w:r>
      <w:proofErr w:type="spellStart"/>
      <w:r w:rsidR="007573F7" w:rsidRPr="001D443E">
        <w:rPr>
          <w:lang w:val="en-US"/>
        </w:rPr>
        <w:t>ms</w:t>
      </w:r>
      <w:proofErr w:type="spellEnd"/>
      <w:r w:rsidR="00C741B0" w:rsidRPr="001D443E">
        <w:rPr>
          <w:lang w:val="en-US"/>
        </w:rPr>
        <w:t xml:space="preserve">; usually </w:t>
      </w:r>
      <w:r w:rsidR="00BA21B6" w:rsidRPr="001D443E">
        <w:rPr>
          <w:lang w:val="en-US"/>
        </w:rPr>
        <w:t>halfway into</w:t>
      </w:r>
      <w:r w:rsidR="00C741B0" w:rsidRPr="001D443E">
        <w:rPr>
          <w:lang w:val="en-US"/>
        </w:rPr>
        <w:t xml:space="preserve"> the maintenance period</w:t>
      </w:r>
      <w:r w:rsidR="007573F7" w:rsidRPr="001D443E">
        <w:rPr>
          <w:lang w:val="en-US"/>
        </w:rPr>
        <w:t>) stimulation</w:t>
      </w:r>
      <w:r w:rsidR="00C741B0" w:rsidRPr="001D443E">
        <w:rPr>
          <w:lang w:val="en-US"/>
        </w:rPr>
        <w:t xml:space="preserve"> </w:t>
      </w:r>
      <w:r w:rsidR="007573F7" w:rsidRPr="001D443E">
        <w:rPr>
          <w:lang w:val="en-US"/>
        </w:rPr>
        <w:t>(</w:t>
      </w:r>
      <w:proofErr w:type="spellStart"/>
      <w:r w:rsidR="007573F7" w:rsidRPr="001D443E">
        <w:rPr>
          <w:lang w:val="en-US"/>
        </w:rPr>
        <w:t>Phylactou</w:t>
      </w:r>
      <w:proofErr w:type="spellEnd"/>
      <w:r w:rsidR="007573F7" w:rsidRPr="001D443E">
        <w:rPr>
          <w:lang w:val="en-US"/>
        </w:rPr>
        <w:t xml:space="preserve"> et al., </w:t>
      </w:r>
      <w:r w:rsidR="006F5EC7" w:rsidRPr="001D443E">
        <w:rPr>
          <w:lang w:val="en-US"/>
        </w:rPr>
        <w:t>2022</w:t>
      </w:r>
      <w:r w:rsidR="007573F7" w:rsidRPr="001D443E">
        <w:rPr>
          <w:lang w:val="en-US"/>
        </w:rPr>
        <w:t>)</w:t>
      </w:r>
      <w:r w:rsidR="007573F7" w:rsidRPr="001D443E">
        <w:t>.</w:t>
      </w:r>
      <w:r w:rsidR="00775C2F" w:rsidRPr="001D443E">
        <w:rPr>
          <w:lang w:val="en-US"/>
        </w:rPr>
        <w:t xml:space="preserve"> </w:t>
      </w:r>
      <w:r w:rsidR="00BB6ABB" w:rsidRPr="001D443E">
        <w:rPr>
          <w:lang w:val="en-US"/>
        </w:rPr>
        <w:t>The meta-analysis provided evidence for a strong TMS effect (</w:t>
      </w:r>
      <w:r w:rsidR="00BB6ABB" w:rsidRPr="001D443E">
        <w:rPr>
          <w:i/>
          <w:iCs/>
          <w:lang w:val="en-US"/>
        </w:rPr>
        <w:t xml:space="preserve">g </w:t>
      </w:r>
      <w:r w:rsidR="00BB6ABB" w:rsidRPr="001D443E">
        <w:rPr>
          <w:lang w:val="en-US"/>
        </w:rPr>
        <w:t>= 0.8) during earlier TMS, and a moderate effect (</w:t>
      </w:r>
      <w:r w:rsidR="00BB6ABB" w:rsidRPr="001D443E">
        <w:rPr>
          <w:i/>
          <w:iCs/>
          <w:lang w:val="en-US"/>
        </w:rPr>
        <w:t>g</w:t>
      </w:r>
      <w:r w:rsidR="00BB6ABB" w:rsidRPr="001D443E">
        <w:rPr>
          <w:lang w:val="en-US"/>
        </w:rPr>
        <w:t xml:space="preserve"> =</w:t>
      </w:r>
      <w:r w:rsidR="00BB6ABB" w:rsidRPr="001D443E">
        <w:rPr>
          <w:i/>
          <w:iCs/>
          <w:lang w:val="en-US"/>
        </w:rPr>
        <w:t xml:space="preserve"> </w:t>
      </w:r>
      <w:r w:rsidR="00BB6ABB" w:rsidRPr="001D443E">
        <w:rPr>
          <w:lang w:val="en-US"/>
        </w:rPr>
        <w:t xml:space="preserve">0.5) during later TMS; however, further analyses indicated that the TMS effects were not significantly different between the </w:t>
      </w:r>
      <w:proofErr w:type="gramStart"/>
      <w:r w:rsidR="00BB6ABB" w:rsidRPr="001D443E">
        <w:rPr>
          <w:lang w:val="en-US"/>
        </w:rPr>
        <w:t>two timing</w:t>
      </w:r>
      <w:proofErr w:type="gramEnd"/>
      <w:r w:rsidR="00BB6ABB" w:rsidRPr="001D443E">
        <w:rPr>
          <w:lang w:val="en-US"/>
        </w:rPr>
        <w:t xml:space="preserve"> conditions (</w:t>
      </w:r>
      <w:r w:rsidR="00D35B7B" w:rsidRPr="001D443E">
        <w:rPr>
          <w:lang w:val="en-US"/>
        </w:rPr>
        <w:t xml:space="preserve">overall effect </w:t>
      </w:r>
      <w:r w:rsidR="00BB6ABB" w:rsidRPr="001D443E">
        <w:rPr>
          <w:i/>
          <w:iCs/>
          <w:lang w:val="en-US"/>
        </w:rPr>
        <w:t xml:space="preserve">g = </w:t>
      </w:r>
      <w:r w:rsidR="00BB6ABB" w:rsidRPr="001D443E">
        <w:rPr>
          <w:lang w:val="en-US"/>
        </w:rPr>
        <w:t xml:space="preserve">0.58). </w:t>
      </w:r>
      <w:r w:rsidR="00727361" w:rsidRPr="001D443E">
        <w:rPr>
          <w:lang w:val="en-US"/>
        </w:rPr>
        <w:t xml:space="preserve">In the current work, we </w:t>
      </w:r>
      <w:r w:rsidR="00BA21B6" w:rsidRPr="001D443E">
        <w:rPr>
          <w:lang w:val="en-US"/>
        </w:rPr>
        <w:t xml:space="preserve">also </w:t>
      </w:r>
      <w:r w:rsidR="00727361" w:rsidRPr="001D443E">
        <w:rPr>
          <w:lang w:val="en-US"/>
        </w:rPr>
        <w:t xml:space="preserve">differentiated between early and late </w:t>
      </w:r>
      <w:r w:rsidRPr="001D443E">
        <w:rPr>
          <w:lang w:val="en-US"/>
        </w:rPr>
        <w:t>TMS</w:t>
      </w:r>
      <w:r w:rsidR="00727361" w:rsidRPr="001D443E">
        <w:rPr>
          <w:lang w:val="en-US"/>
        </w:rPr>
        <w:t>, by considering</w:t>
      </w:r>
      <w:r w:rsidR="007573F7" w:rsidRPr="001D443E">
        <w:rPr>
          <w:lang w:val="en-US"/>
        </w:rPr>
        <w:t xml:space="preserve"> the </w:t>
      </w:r>
      <w:r w:rsidR="00E46E5C" w:rsidRPr="001D443E">
        <w:rPr>
          <w:lang w:val="en-US"/>
        </w:rPr>
        <w:t>outcomes</w:t>
      </w:r>
      <w:r w:rsidR="007573F7" w:rsidRPr="001D443E">
        <w:rPr>
          <w:lang w:val="en-US"/>
        </w:rPr>
        <w:t xml:space="preserve"> of</w:t>
      </w:r>
      <w:r w:rsidR="00727361" w:rsidRPr="001D443E">
        <w:rPr>
          <w:lang w:val="en-US"/>
        </w:rPr>
        <w:t xml:space="preserve"> previous </w:t>
      </w:r>
      <w:r w:rsidR="007573F7" w:rsidRPr="001D443E">
        <w:rPr>
          <w:lang w:val="en-US"/>
        </w:rPr>
        <w:t>s</w:t>
      </w:r>
      <w:r w:rsidR="00727361" w:rsidRPr="001D443E">
        <w:rPr>
          <w:lang w:val="en-US"/>
        </w:rPr>
        <w:t>tudies (</w:t>
      </w:r>
      <w:proofErr w:type="spellStart"/>
      <w:r w:rsidR="00727361" w:rsidRPr="001D443E">
        <w:rPr>
          <w:lang w:val="en-US"/>
        </w:rPr>
        <w:t>Rademaker</w:t>
      </w:r>
      <w:proofErr w:type="spellEnd"/>
      <w:r w:rsidR="00727361" w:rsidRPr="001D443E">
        <w:rPr>
          <w:lang w:val="en-US"/>
        </w:rPr>
        <w:t xml:space="preserve"> et al., 2017; van de Ven et al., 2012; van </w:t>
      </w:r>
      <w:proofErr w:type="spellStart"/>
      <w:r w:rsidR="00727361" w:rsidRPr="001D443E">
        <w:rPr>
          <w:lang w:val="en-US"/>
        </w:rPr>
        <w:t>Lamsweerde</w:t>
      </w:r>
      <w:proofErr w:type="spellEnd"/>
      <w:r w:rsidR="00727361" w:rsidRPr="001D443E">
        <w:rPr>
          <w:lang w:val="en-US"/>
        </w:rPr>
        <w:t xml:space="preserve"> et al., 2017)</w:t>
      </w:r>
      <w:r w:rsidR="007573F7" w:rsidRPr="001D443E">
        <w:rPr>
          <w:lang w:val="en-US"/>
        </w:rPr>
        <w:t xml:space="preserve">, </w:t>
      </w:r>
      <w:r w:rsidR="005D6F07" w:rsidRPr="001D443E">
        <w:rPr>
          <w:lang w:val="en-US"/>
        </w:rPr>
        <w:t>and thus, to test our main question of whether the sensory visual cortex is involved in visual short-term memory we examine</w:t>
      </w:r>
      <w:ins w:id="48" w:author="Phivos P. Phylactou" w:date="2022-11-29T10:57:00Z">
        <w:r w:rsidR="000F0BE2" w:rsidRPr="001D443E">
          <w:rPr>
            <w:lang w:val="en-US"/>
          </w:rPr>
          <w:t>d</w:t>
        </w:r>
      </w:ins>
      <w:r w:rsidR="005D6F07" w:rsidRPr="001D443E">
        <w:rPr>
          <w:lang w:val="en-US"/>
        </w:rPr>
        <w:t xml:space="preserve"> the effects of TMS on behavioral performance separately for stimulation induced at 200 </w:t>
      </w:r>
      <w:proofErr w:type="spellStart"/>
      <w:r w:rsidR="005D6F07" w:rsidRPr="001D443E">
        <w:rPr>
          <w:lang w:val="en-US"/>
        </w:rPr>
        <w:t>ms</w:t>
      </w:r>
      <w:proofErr w:type="spellEnd"/>
      <w:r w:rsidR="005D6F07" w:rsidRPr="001D443E">
        <w:rPr>
          <w:lang w:val="en-US"/>
        </w:rPr>
        <w:t xml:space="preserve"> and 1000 </w:t>
      </w:r>
      <w:proofErr w:type="spellStart"/>
      <w:r w:rsidR="005D6F07" w:rsidRPr="001D443E">
        <w:rPr>
          <w:lang w:val="en-US"/>
        </w:rPr>
        <w:t>ms</w:t>
      </w:r>
      <w:proofErr w:type="spellEnd"/>
      <w:r w:rsidR="005D6F07" w:rsidRPr="001D443E">
        <w:rPr>
          <w:lang w:val="en-US"/>
        </w:rPr>
        <w:t xml:space="preserve"> (halfway) into the delay period. Further to our main hypotheses, exploratory analyses </w:t>
      </w:r>
      <w:ins w:id="49" w:author="Phivos P. Phylactou" w:date="2022-11-29T10:58:00Z">
        <w:r w:rsidR="000F0BE2" w:rsidRPr="001D443E">
          <w:rPr>
            <w:lang w:val="en-US"/>
          </w:rPr>
          <w:t>were</w:t>
        </w:r>
      </w:ins>
      <w:r w:rsidR="005D6F07" w:rsidRPr="001D443E">
        <w:rPr>
          <w:lang w:val="en-US"/>
        </w:rPr>
        <w:t xml:space="preserve"> performed </w:t>
      </w:r>
      <w:proofErr w:type="gramStart"/>
      <w:r w:rsidR="00E46E5C" w:rsidRPr="001D443E">
        <w:rPr>
          <w:lang w:val="en-US"/>
        </w:rPr>
        <w:t>in order to</w:t>
      </w:r>
      <w:proofErr w:type="gramEnd"/>
      <w:r w:rsidR="00E46E5C" w:rsidRPr="001D443E">
        <w:rPr>
          <w:lang w:val="en-US"/>
        </w:rPr>
        <w:t xml:space="preserve"> replicate and explore any similar findings concerning a different TMS effect size for earlier compared to later stimulation.</w:t>
      </w:r>
    </w:p>
    <w:p w14:paraId="1716EB29" w14:textId="6B9A6A8A" w:rsidR="0019014C" w:rsidRPr="001D443E" w:rsidRDefault="00DC54C8" w:rsidP="0019014C">
      <w:pPr>
        <w:spacing w:line="480" w:lineRule="auto"/>
        <w:ind w:firstLine="720"/>
      </w:pPr>
      <w:r w:rsidRPr="001D443E">
        <w:lastRenderedPageBreak/>
        <w:t>In short</w:t>
      </w:r>
      <w:r w:rsidR="00C82EDC" w:rsidRPr="001D443E">
        <w:t xml:space="preserve">, the objective of </w:t>
      </w:r>
      <w:r w:rsidRPr="001D443E">
        <w:t xml:space="preserve">the </w:t>
      </w:r>
      <w:r w:rsidR="00AD6282" w:rsidRPr="001D443E">
        <w:t>current</w:t>
      </w:r>
      <w:r w:rsidRPr="001D443E">
        <w:t xml:space="preserve"> </w:t>
      </w:r>
      <w:r w:rsidR="00C82EDC" w:rsidRPr="001D443E">
        <w:t xml:space="preserve">study </w:t>
      </w:r>
      <w:ins w:id="50" w:author="Phivos P. Phylactou" w:date="2022-11-29T10:57:00Z">
        <w:r w:rsidR="00EC4B5C" w:rsidRPr="001D443E">
          <w:t>was</w:t>
        </w:r>
      </w:ins>
      <w:r w:rsidR="00C82EDC" w:rsidRPr="001D443E">
        <w:t xml:space="preserve"> to provide ca</w:t>
      </w:r>
      <w:r w:rsidR="00E139A9" w:rsidRPr="001D443E">
        <w:t>u</w:t>
      </w:r>
      <w:r w:rsidR="00C82EDC" w:rsidRPr="001D443E">
        <w:t xml:space="preserve">sal evidence for the role of the </w:t>
      </w:r>
      <w:r w:rsidR="00EE7516" w:rsidRPr="001D443E">
        <w:t>sensory visual cortex</w:t>
      </w:r>
      <w:r w:rsidR="00C82EDC" w:rsidRPr="001D443E">
        <w:t xml:space="preserve"> during </w:t>
      </w:r>
      <w:r w:rsidR="007226F9" w:rsidRPr="001D443E">
        <w:t xml:space="preserve">early (200 ms) and/or late (1000 ms) </w:t>
      </w:r>
      <w:r w:rsidR="00C82EDC" w:rsidRPr="001D443E">
        <w:t xml:space="preserve">VSTM maintenance using TMS, while ensuring </w:t>
      </w:r>
      <w:r w:rsidR="00090989" w:rsidRPr="001D443E">
        <w:t>monocular vision</w:t>
      </w:r>
      <w:r w:rsidR="00C82EDC" w:rsidRPr="001D443E">
        <w:t xml:space="preserve">. </w:t>
      </w:r>
      <w:r w:rsidRPr="001D443E">
        <w:t>In t</w:t>
      </w:r>
      <w:ins w:id="51" w:author="Phivos P. Phylactou" w:date="2022-11-29T10:58:00Z">
        <w:r w:rsidR="00E30AFC" w:rsidRPr="001D443E">
          <w:t xml:space="preserve">wo </w:t>
        </w:r>
      </w:ins>
      <w:r w:rsidRPr="001D443E">
        <w:t>experiments</w:t>
      </w:r>
      <w:r w:rsidR="00A4661E" w:rsidRPr="001D443E">
        <w:t xml:space="preserve">, </w:t>
      </w:r>
      <w:r w:rsidR="00141625" w:rsidRPr="001D443E">
        <w:t xml:space="preserve">stimuli </w:t>
      </w:r>
      <w:ins w:id="52" w:author="Phivos P. Phylactou" w:date="2022-11-29T10:58:00Z">
        <w:r w:rsidR="00E30AFC" w:rsidRPr="001D443E">
          <w:t>were</w:t>
        </w:r>
      </w:ins>
      <w:r w:rsidRPr="001D443E">
        <w:t xml:space="preserve"> presented</w:t>
      </w:r>
      <w:r w:rsidR="00141625" w:rsidRPr="001D443E">
        <w:t xml:space="preserve"> in the </w:t>
      </w:r>
      <w:r w:rsidR="002055AB" w:rsidRPr="001D443E">
        <w:t>center</w:t>
      </w:r>
      <w:r w:rsidR="00141625" w:rsidRPr="001D443E">
        <w:t xml:space="preserve"> of the </w:t>
      </w:r>
      <w:r w:rsidR="002B1362" w:rsidRPr="001D443E">
        <w:t>visual field</w:t>
      </w:r>
      <w:ins w:id="53" w:author="Phivos P. Phylactou" w:date="2022-11-29T10:58:00Z">
        <w:r w:rsidR="00B97B14" w:rsidRPr="001D443E">
          <w:t>,</w:t>
        </w:r>
      </w:ins>
      <w:r w:rsidR="002B1362" w:rsidRPr="001D443E">
        <w:t xml:space="preserve"> </w:t>
      </w:r>
      <w:ins w:id="54" w:author="Phivos P. Phylactou" w:date="2022-11-29T10:58:00Z">
        <w:r w:rsidR="00B97B14" w:rsidRPr="001D443E">
          <w:t>which were</w:t>
        </w:r>
      </w:ins>
      <w:r w:rsidR="005632A0" w:rsidRPr="001D443E">
        <w:t xml:space="preserve"> viewed monocularly</w:t>
      </w:r>
      <w:r w:rsidR="00432C0D" w:rsidRPr="001D443E">
        <w:t>.</w:t>
      </w:r>
      <w:r w:rsidR="00637C34" w:rsidRPr="001D443E">
        <w:t xml:space="preserve"> </w:t>
      </w:r>
      <w:r w:rsidR="00432C0D" w:rsidRPr="001D443E">
        <w:t>T</w:t>
      </w:r>
      <w:r w:rsidR="005632A0" w:rsidRPr="001D443E">
        <w:t>herefore</w:t>
      </w:r>
      <w:r w:rsidR="00CA2D90" w:rsidRPr="001D443E">
        <w:t>,</w:t>
      </w:r>
      <w:r w:rsidRPr="001D443E">
        <w:t xml:space="preserve"> based on the neuroanatomy of the visual pathway (Joukal, 2017; Tong et al., 2006; Wichmann &amp; Müller-Forell, 2004), </w:t>
      </w:r>
      <w:r w:rsidR="00C52D8A" w:rsidRPr="001D443E">
        <w:t xml:space="preserve">it </w:t>
      </w:r>
      <w:ins w:id="55" w:author="Phivos P. Phylactou" w:date="2022-11-29T10:59:00Z">
        <w:r w:rsidR="00B97B14" w:rsidRPr="001D443E">
          <w:t>wa</w:t>
        </w:r>
      </w:ins>
      <w:r w:rsidR="00C52D8A" w:rsidRPr="001D443E">
        <w:t xml:space="preserve">s expected </w:t>
      </w:r>
      <w:r w:rsidR="00F634B2" w:rsidRPr="001D443E">
        <w:t xml:space="preserve">that </w:t>
      </w:r>
      <w:r w:rsidR="002D1F6E" w:rsidRPr="001D443E">
        <w:t>visual information</w:t>
      </w:r>
      <w:r w:rsidR="009611A6" w:rsidRPr="001D443E">
        <w:t xml:space="preserve"> </w:t>
      </w:r>
      <w:r w:rsidR="00554A64" w:rsidRPr="001D443E">
        <w:t xml:space="preserve">will </w:t>
      </w:r>
      <w:r w:rsidR="00827F33" w:rsidRPr="001D443E">
        <w:t xml:space="preserve">initially </w:t>
      </w:r>
      <w:r w:rsidR="00554A64" w:rsidRPr="001D443E">
        <w:t xml:space="preserve">be processed </w:t>
      </w:r>
      <w:r w:rsidR="00827F33" w:rsidRPr="001D443E">
        <w:t xml:space="preserve">solely </w:t>
      </w:r>
      <w:r w:rsidR="00554A64" w:rsidRPr="001D443E">
        <w:t xml:space="preserve">by the ipsilateral </w:t>
      </w:r>
      <w:r w:rsidR="00F26949" w:rsidRPr="001D443E">
        <w:t>(</w:t>
      </w:r>
      <w:r w:rsidR="00554A64" w:rsidRPr="001D443E">
        <w:t>to the eye receiving the information</w:t>
      </w:r>
      <w:r w:rsidR="00F26949" w:rsidRPr="001D443E">
        <w:t xml:space="preserve">) </w:t>
      </w:r>
      <w:r w:rsidR="00A47875" w:rsidRPr="001D443E">
        <w:t>sensory visual cortex</w:t>
      </w:r>
      <w:r w:rsidR="00554A64" w:rsidRPr="001D443E">
        <w:t xml:space="preserve">. </w:t>
      </w:r>
      <w:r w:rsidR="003217C7" w:rsidRPr="001D443E">
        <w:t>As a result</w:t>
      </w:r>
      <w:r w:rsidR="00554A64" w:rsidRPr="001D443E">
        <w:t xml:space="preserve">, </w:t>
      </w:r>
      <w:r w:rsidR="003217C7" w:rsidRPr="001D443E">
        <w:t xml:space="preserve">and </w:t>
      </w:r>
      <w:r w:rsidR="00554A64" w:rsidRPr="001D443E">
        <w:t xml:space="preserve">contrary to </w:t>
      </w:r>
      <w:r w:rsidR="003217C7" w:rsidRPr="001D443E">
        <w:t xml:space="preserve">past </w:t>
      </w:r>
      <w:r w:rsidR="00554A64" w:rsidRPr="001D443E">
        <w:t xml:space="preserve">experiments, the contralateral </w:t>
      </w:r>
      <w:r w:rsidR="00325616" w:rsidRPr="001D443E">
        <w:t>sensory visual cortex</w:t>
      </w:r>
      <w:r w:rsidR="003B575F" w:rsidRPr="001D443E">
        <w:t xml:space="preserve"> </w:t>
      </w:r>
      <w:ins w:id="56" w:author="Phivos P. Phylactou" w:date="2022-11-29T10:59:00Z">
        <w:r w:rsidR="00B97B14" w:rsidRPr="001D443E">
          <w:t>was</w:t>
        </w:r>
      </w:ins>
      <w:r w:rsidR="003217C7" w:rsidRPr="001D443E">
        <w:t xml:space="preserve"> the</w:t>
      </w:r>
      <w:r w:rsidR="003B575F" w:rsidRPr="001D443E">
        <w:t xml:space="preserve"> control condition.</w:t>
      </w:r>
      <w:r w:rsidR="002D1F6E" w:rsidRPr="001D443E">
        <w:t xml:space="preserve"> </w:t>
      </w:r>
      <w:r w:rsidR="00514FD5" w:rsidRPr="001D443E">
        <w:t>To explore our main questio</w:t>
      </w:r>
      <w:r w:rsidR="00575EDA" w:rsidRPr="001D443E">
        <w:t>n of</w:t>
      </w:r>
      <w:r w:rsidR="008F1F79" w:rsidRPr="001D443E">
        <w:t xml:space="preserve"> whether the sensory visual cortex is involved in VSTM maintenance, our hypotheses focus</w:t>
      </w:r>
      <w:ins w:id="57" w:author="Phivos P. Phylactou" w:date="2022-11-29T10:59:00Z">
        <w:r w:rsidR="00B97B14" w:rsidRPr="001D443E">
          <w:t>ed</w:t>
        </w:r>
      </w:ins>
      <w:r w:rsidR="008F1F79" w:rsidRPr="001D443E">
        <w:t xml:space="preserve"> </w:t>
      </w:r>
      <w:r w:rsidR="00081AE0" w:rsidRPr="001D443E">
        <w:t xml:space="preserve">on </w:t>
      </w:r>
      <w:r w:rsidR="00C82EDC" w:rsidRPr="001D443E">
        <w:t>test</w:t>
      </w:r>
      <w:r w:rsidR="00081AE0" w:rsidRPr="001D443E">
        <w:t>ing</w:t>
      </w:r>
      <w:r w:rsidR="00187EAA" w:rsidRPr="001D443E">
        <w:t xml:space="preserve"> </w:t>
      </w:r>
      <w:r w:rsidR="00A00E4E" w:rsidRPr="001D443E">
        <w:t>differences in</w:t>
      </w:r>
      <w:r w:rsidR="00C82EDC" w:rsidRPr="001D443E">
        <w:t xml:space="preserve"> detection sensitivity</w:t>
      </w:r>
      <w:r w:rsidR="002055AB" w:rsidRPr="001D443E">
        <w:t xml:space="preserve"> (Stanislaw &amp; Todorov, 1999)</w:t>
      </w:r>
      <w:r w:rsidR="00090989" w:rsidRPr="001D443E">
        <w:t xml:space="preserve"> </w:t>
      </w:r>
      <w:r w:rsidR="00883088" w:rsidRPr="001D443E">
        <w:t xml:space="preserve">for </w:t>
      </w:r>
      <w:r w:rsidR="00C82EDC" w:rsidRPr="001D443E">
        <w:t>a VSTM task</w:t>
      </w:r>
      <w:r w:rsidR="00883088" w:rsidRPr="001D443E">
        <w:t xml:space="preserve"> in two experiments. In Experiment 1, detection sensitivity </w:t>
      </w:r>
      <w:ins w:id="58" w:author="Phivos P. Phylactou" w:date="2022-11-29T10:59:00Z">
        <w:r w:rsidR="000B0A16" w:rsidRPr="001D443E">
          <w:t>was</w:t>
        </w:r>
      </w:ins>
      <w:r w:rsidR="00883088" w:rsidRPr="001D443E">
        <w:t xml:space="preserve"> compared</w:t>
      </w:r>
      <w:r w:rsidR="00C82EDC" w:rsidRPr="001D443E">
        <w:t xml:space="preserve"> between the ipsilateral and contralateral conditions when</w:t>
      </w:r>
      <w:r w:rsidR="00E378DB" w:rsidRPr="001D443E">
        <w:t xml:space="preserve"> stimuli </w:t>
      </w:r>
      <w:ins w:id="59" w:author="Phivos P. Phylactou" w:date="2022-11-29T10:59:00Z">
        <w:r w:rsidR="000B0A16" w:rsidRPr="001D443E">
          <w:t>we</w:t>
        </w:r>
      </w:ins>
      <w:r w:rsidR="00E378DB" w:rsidRPr="001D443E">
        <w:t>re presented monocularly and</w:t>
      </w:r>
      <w:r w:rsidR="00C82EDC" w:rsidRPr="001D443E">
        <w:t xml:space="preserve"> TMS </w:t>
      </w:r>
      <w:ins w:id="60" w:author="Phivos P. Phylactou" w:date="2022-11-29T10:59:00Z">
        <w:r w:rsidR="000B0A16" w:rsidRPr="001D443E">
          <w:t>wa</w:t>
        </w:r>
      </w:ins>
      <w:r w:rsidR="00C82EDC" w:rsidRPr="001D443E">
        <w:t>s applied (1)</w:t>
      </w:r>
      <w:r w:rsidR="00522EF3" w:rsidRPr="001D443E">
        <w:t xml:space="preserve"> </w:t>
      </w:r>
      <w:r w:rsidR="00DB6ADC" w:rsidRPr="001D443E">
        <w:t xml:space="preserve">during perceptual processing </w:t>
      </w:r>
      <w:r w:rsidR="00522EF3" w:rsidRPr="001D443E">
        <w:t>(</w:t>
      </w:r>
      <w:r w:rsidR="00AE6067" w:rsidRPr="001D443E">
        <w:t xml:space="preserve">outcome neutral </w:t>
      </w:r>
      <w:r w:rsidR="00B23C59" w:rsidRPr="001D443E">
        <w:t xml:space="preserve">condition; </w:t>
      </w:r>
      <w:r w:rsidR="00522EF3" w:rsidRPr="001D443E">
        <w:t>0</w:t>
      </w:r>
      <w:r w:rsidR="00655DED" w:rsidRPr="001D443E">
        <w:t xml:space="preserve"> </w:t>
      </w:r>
      <w:r w:rsidR="00522EF3" w:rsidRPr="001D443E">
        <w:t>ms after stimulus o</w:t>
      </w:r>
      <w:r w:rsidR="00AD501E" w:rsidRPr="001D443E">
        <w:t>n</w:t>
      </w:r>
      <w:r w:rsidR="00522EF3" w:rsidRPr="001D443E">
        <w:t>set</w:t>
      </w:r>
      <w:ins w:id="61" w:author="Phivos P. Phylactou" w:date="2022-12-01T09:00:00Z">
        <w:r w:rsidR="003258CD" w:rsidRPr="001D443E">
          <w:t>; H1</w:t>
        </w:r>
      </w:ins>
      <w:r w:rsidR="00522EF3" w:rsidRPr="001D443E">
        <w:t>)</w:t>
      </w:r>
      <w:r w:rsidR="00A17A29" w:rsidRPr="001D443E">
        <w:t>, (2)</w:t>
      </w:r>
      <w:r w:rsidR="00C82EDC" w:rsidRPr="001D443E">
        <w:t xml:space="preserve"> during</w:t>
      </w:r>
      <w:r w:rsidR="00F11E5C" w:rsidRPr="001D443E">
        <w:t xml:space="preserve"> early</w:t>
      </w:r>
      <w:r w:rsidR="00C82EDC" w:rsidRPr="001D443E">
        <w:t xml:space="preserve"> information </w:t>
      </w:r>
      <w:r w:rsidR="008D7D68" w:rsidRPr="001D443E">
        <w:t>maintenance</w:t>
      </w:r>
      <w:r w:rsidR="00C82EDC" w:rsidRPr="001D443E">
        <w:t xml:space="preserve"> (</w:t>
      </w:r>
      <w:r w:rsidR="00522EF3" w:rsidRPr="001D443E">
        <w:t>200</w:t>
      </w:r>
      <w:r w:rsidR="00655DED" w:rsidRPr="001D443E">
        <w:t xml:space="preserve"> </w:t>
      </w:r>
      <w:r w:rsidR="00C82EDC" w:rsidRPr="001D443E">
        <w:t>ms after stimulus o</w:t>
      </w:r>
      <w:r w:rsidR="00AD501E" w:rsidRPr="001D443E">
        <w:t>n</w:t>
      </w:r>
      <w:r w:rsidR="00C82EDC" w:rsidRPr="001D443E">
        <w:t>set</w:t>
      </w:r>
      <w:ins w:id="62" w:author="Phivos P. Phylactou" w:date="2022-12-01T09:00:00Z">
        <w:r w:rsidR="003258CD" w:rsidRPr="001D443E">
          <w:t>; H2</w:t>
        </w:r>
      </w:ins>
      <w:r w:rsidR="00C82EDC" w:rsidRPr="001D443E">
        <w:t xml:space="preserve">), </w:t>
      </w:r>
      <w:r w:rsidR="00A415F6" w:rsidRPr="001D443E">
        <w:t xml:space="preserve">or </w:t>
      </w:r>
      <w:r w:rsidR="00C82EDC" w:rsidRPr="001D443E">
        <w:t>(</w:t>
      </w:r>
      <w:r w:rsidR="00A17A29" w:rsidRPr="001D443E">
        <w:t>3</w:t>
      </w:r>
      <w:r w:rsidR="00C82EDC" w:rsidRPr="001D443E">
        <w:t xml:space="preserve">) during </w:t>
      </w:r>
      <w:r w:rsidR="008D7D68" w:rsidRPr="001D443E">
        <w:t>late information</w:t>
      </w:r>
      <w:r w:rsidR="00C82EDC" w:rsidRPr="001D443E">
        <w:t xml:space="preserve"> maintenance (</w:t>
      </w:r>
      <w:r w:rsidR="00522EF3" w:rsidRPr="001D443E">
        <w:t>1000</w:t>
      </w:r>
      <w:r w:rsidR="00655DED" w:rsidRPr="001D443E">
        <w:t xml:space="preserve"> </w:t>
      </w:r>
      <w:r w:rsidR="00C82EDC" w:rsidRPr="001D443E">
        <w:t xml:space="preserve">ms </w:t>
      </w:r>
      <w:r w:rsidR="0038217F" w:rsidRPr="001D443E">
        <w:t>after stimulu</w:t>
      </w:r>
      <w:r w:rsidR="00C82EDC" w:rsidRPr="001D443E">
        <w:t>s o</w:t>
      </w:r>
      <w:r w:rsidR="00AD501E" w:rsidRPr="001D443E">
        <w:t>n</w:t>
      </w:r>
      <w:r w:rsidR="00C82EDC" w:rsidRPr="001D443E">
        <w:t>set</w:t>
      </w:r>
      <w:ins w:id="63" w:author="Phivos P. Phylactou" w:date="2022-12-01T09:00:00Z">
        <w:r w:rsidR="003258CD" w:rsidRPr="001D443E">
          <w:t>; H3</w:t>
        </w:r>
      </w:ins>
      <w:r w:rsidR="00C82EDC" w:rsidRPr="001D443E">
        <w:t xml:space="preserve">). </w:t>
      </w:r>
      <w:r w:rsidR="00883088" w:rsidRPr="001D443E">
        <w:t>More specifically, Experiment 1 enable</w:t>
      </w:r>
      <w:ins w:id="64" w:author="Phivos P. Phylactou" w:date="2022-11-29T11:00:00Z">
        <w:r w:rsidR="000B0A16" w:rsidRPr="001D443E">
          <w:t>d</w:t>
        </w:r>
      </w:ins>
      <w:r w:rsidR="00883088" w:rsidRPr="001D443E">
        <w:t xml:space="preserve"> us to replicate previous, similar, TMS studies, </w:t>
      </w:r>
      <w:r w:rsidR="008A3709" w:rsidRPr="001D443E">
        <w:t xml:space="preserve">at two different temporal points during the memory delay period, at an early (200 ms condition) and late (1000 ms) maintenance timepoint. Given the established role of the sensory visual cortex during perceptual processing (0 ms condition), the outcome neutral condition in Experiment 1 </w:t>
      </w:r>
      <w:r w:rsidR="009D0F56" w:rsidRPr="001D443E">
        <w:t>(</w:t>
      </w:r>
      <w:r w:rsidR="0004241A" w:rsidRPr="001D443E">
        <w:t xml:space="preserve">ipsilateral vs contralateral </w:t>
      </w:r>
      <w:r w:rsidR="0004241A" w:rsidRPr="001D443E">
        <w:rPr>
          <w:i/>
          <w:iCs/>
        </w:rPr>
        <w:t>d’</w:t>
      </w:r>
      <w:r w:rsidR="0004241A" w:rsidRPr="001D443E">
        <w:t xml:space="preserve"> in 0 ms TMS condition; see H1 in Table 1</w:t>
      </w:r>
      <w:r w:rsidR="009D0F56" w:rsidRPr="001D443E">
        <w:t xml:space="preserve">) </w:t>
      </w:r>
      <w:r w:rsidR="008A3709" w:rsidRPr="001D443E">
        <w:t>w</w:t>
      </w:r>
      <w:ins w:id="65" w:author="Phivos P. Phylactou" w:date="2022-11-29T11:00:00Z">
        <w:r w:rsidR="0063012F" w:rsidRPr="001D443E">
          <w:t>as</w:t>
        </w:r>
      </w:ins>
      <w:r w:rsidR="008A3709" w:rsidRPr="001D443E">
        <w:t xml:space="preserve"> employed to evaluate the sufficiency of our methods to successfully manipulate sensory visual cortex activity with TMS. However, as discussed below, it is likely that </w:t>
      </w:r>
      <w:r w:rsidR="00A13C0A" w:rsidRPr="001D443E">
        <w:t>a comparison between the ipsilateral and contralateral conditions alone, is inadequate to explore the effects of TMS, for example, due to feedback and/or feedforward processes</w:t>
      </w:r>
      <w:r w:rsidR="008A3709" w:rsidRPr="001D443E">
        <w:t xml:space="preserve"> </w:t>
      </w:r>
      <w:r w:rsidR="00A13C0A" w:rsidRPr="001D443E">
        <w:t xml:space="preserve">or due to TMS interference affecting both sensory visual cortex hemispheres (see </w:t>
      </w:r>
      <w:r w:rsidR="00A13C0A" w:rsidRPr="001D443E">
        <w:rPr>
          <w:i/>
          <w:iCs/>
        </w:rPr>
        <w:lastRenderedPageBreak/>
        <w:t>Experimental Design</w:t>
      </w:r>
      <w:r w:rsidR="00A13C0A" w:rsidRPr="001D443E">
        <w:t>). Therefore</w:t>
      </w:r>
      <w:r w:rsidR="00C82EDC" w:rsidRPr="001D443E">
        <w:t xml:space="preserve">, </w:t>
      </w:r>
      <w:r w:rsidR="005F4D04" w:rsidRPr="001D443E">
        <w:t>in a</w:t>
      </w:r>
      <w:r w:rsidR="00CF64C8" w:rsidRPr="001D443E">
        <w:t xml:space="preserve"> second </w:t>
      </w:r>
      <w:r w:rsidR="005F4D04" w:rsidRPr="001D443E">
        <w:t>experiment</w:t>
      </w:r>
      <w:r w:rsidR="00AD6282" w:rsidRPr="001D443E">
        <w:t>,</w:t>
      </w:r>
      <w:r w:rsidR="005F4D04" w:rsidRPr="001D443E">
        <w:t xml:space="preserve"> </w:t>
      </w:r>
      <w:r w:rsidR="00A13C0A" w:rsidRPr="001D443E">
        <w:t>further to the ipsilateral versus contralateral comparison</w:t>
      </w:r>
      <w:ins w:id="66" w:author="Phivos P. Phylactou" w:date="2022-12-01T09:01:00Z">
        <w:r w:rsidR="00B81335" w:rsidRPr="001D443E">
          <w:t xml:space="preserve"> (H4 and H6)</w:t>
        </w:r>
      </w:ins>
      <w:r w:rsidR="00A13C0A" w:rsidRPr="001D443E">
        <w:t xml:space="preserve">, </w:t>
      </w:r>
      <w:r w:rsidR="00C82EDC" w:rsidRPr="001D443E">
        <w:t>we test</w:t>
      </w:r>
      <w:ins w:id="67" w:author="Phivos P. Phylactou" w:date="2022-11-29T11:00:00Z">
        <w:r w:rsidR="0063012F" w:rsidRPr="001D443E">
          <w:t>ed</w:t>
        </w:r>
      </w:ins>
      <w:r w:rsidR="00C82EDC" w:rsidRPr="001D443E">
        <w:t xml:space="preserve"> whether VSTM performance differ</w:t>
      </w:r>
      <w:ins w:id="68" w:author="Phivos P. Phylactou" w:date="2022-11-29T11:01:00Z">
        <w:r w:rsidR="0063012F" w:rsidRPr="001D443E">
          <w:t>ed</w:t>
        </w:r>
      </w:ins>
      <w:r w:rsidR="00C82EDC" w:rsidRPr="001D443E">
        <w:t xml:space="preserve"> between a TMS and a sham TMS condition</w:t>
      </w:r>
      <w:r w:rsidR="003F614A" w:rsidRPr="001D443E">
        <w:t xml:space="preserve"> (1) during </w:t>
      </w:r>
      <w:r w:rsidR="002F743F" w:rsidRPr="001D443E">
        <w:t xml:space="preserve">early information </w:t>
      </w:r>
      <w:r w:rsidR="0027194C" w:rsidRPr="001D443E">
        <w:t>maintenance</w:t>
      </w:r>
      <w:r w:rsidR="002F743F" w:rsidRPr="001D443E">
        <w:t xml:space="preserve"> </w:t>
      </w:r>
      <w:r w:rsidR="003F614A" w:rsidRPr="001D443E">
        <w:t>(200</w:t>
      </w:r>
      <w:r w:rsidR="00655DED" w:rsidRPr="001D443E">
        <w:t xml:space="preserve"> </w:t>
      </w:r>
      <w:r w:rsidR="003F614A" w:rsidRPr="001D443E">
        <w:t xml:space="preserve">ms after stimulus </w:t>
      </w:r>
      <w:r w:rsidR="00951869" w:rsidRPr="001D443E">
        <w:t>onset</w:t>
      </w:r>
      <w:ins w:id="69" w:author="Phivos P. Phylactou" w:date="2022-12-01T09:01:00Z">
        <w:r w:rsidR="00B81335" w:rsidRPr="001D443E">
          <w:t>; H5</w:t>
        </w:r>
      </w:ins>
      <w:r w:rsidR="003F614A" w:rsidRPr="001D443E">
        <w:t xml:space="preserve">) and (2) during </w:t>
      </w:r>
      <w:r w:rsidR="0027194C" w:rsidRPr="001D443E">
        <w:t>late</w:t>
      </w:r>
      <w:r w:rsidR="00FE6519" w:rsidRPr="001D443E">
        <w:t xml:space="preserve"> information</w:t>
      </w:r>
      <w:r w:rsidR="003F614A" w:rsidRPr="001D443E">
        <w:t xml:space="preserve"> maintenance (1000</w:t>
      </w:r>
      <w:r w:rsidR="00655DED" w:rsidRPr="001D443E">
        <w:t xml:space="preserve"> </w:t>
      </w:r>
      <w:r w:rsidR="003F614A" w:rsidRPr="001D443E">
        <w:t xml:space="preserve">ms after stimulus </w:t>
      </w:r>
      <w:r w:rsidR="00951869" w:rsidRPr="001D443E">
        <w:t>onset</w:t>
      </w:r>
      <w:ins w:id="70" w:author="Phivos P. Phylactou" w:date="2022-12-01T09:01:00Z">
        <w:r w:rsidR="00B81335" w:rsidRPr="001D443E">
          <w:t>; H7</w:t>
        </w:r>
      </w:ins>
      <w:r w:rsidR="005F4D04" w:rsidRPr="001D443E">
        <w:t>)</w:t>
      </w:r>
      <w:r w:rsidR="00C82EDC" w:rsidRPr="001D443E">
        <w:t xml:space="preserve">. </w:t>
      </w:r>
      <w:r w:rsidR="002F648A" w:rsidRPr="001D443E">
        <w:t xml:space="preserve">Table 1 presents </w:t>
      </w:r>
      <w:r w:rsidR="004822DF" w:rsidRPr="001D443E">
        <w:t xml:space="preserve">a detailed description </w:t>
      </w:r>
      <w:r w:rsidR="00722C89" w:rsidRPr="001D443E">
        <w:t xml:space="preserve">of </w:t>
      </w:r>
      <w:r w:rsidR="002F648A" w:rsidRPr="001D443E">
        <w:t xml:space="preserve">the </w:t>
      </w:r>
      <w:r w:rsidR="007226F9" w:rsidRPr="001D443E">
        <w:t xml:space="preserve">main </w:t>
      </w:r>
      <w:r w:rsidR="002F648A" w:rsidRPr="001D443E">
        <w:t>research hypotheses for each experiment</w:t>
      </w:r>
      <w:r w:rsidR="0019014C" w:rsidRPr="001D443E">
        <w:t>al condition</w:t>
      </w:r>
      <w:r w:rsidR="00C82EDC" w:rsidRPr="001D443E">
        <w:t>.</w:t>
      </w:r>
    </w:p>
    <w:p w14:paraId="15C17CCE" w14:textId="031DFEF3" w:rsidR="00C82EDC" w:rsidRPr="00FE13EC" w:rsidRDefault="00C82EDC" w:rsidP="00AF77C7">
      <w:pPr>
        <w:pStyle w:val="Heading1"/>
        <w:spacing w:line="480" w:lineRule="auto"/>
        <w:rPr>
          <w:ins w:id="71" w:author="Phivos P. Phylactou" w:date="2022-11-29T11:35:00Z"/>
          <w:rFonts w:ascii="Times New Roman" w:hAnsi="Times New Roman" w:cs="Times New Roman"/>
          <w:b/>
          <w:bCs/>
          <w:color w:val="auto"/>
        </w:rPr>
      </w:pPr>
      <w:r w:rsidRPr="00FE13EC">
        <w:rPr>
          <w:rFonts w:ascii="Times New Roman" w:hAnsi="Times New Roman" w:cs="Times New Roman"/>
          <w:b/>
          <w:bCs/>
          <w:color w:val="auto"/>
        </w:rPr>
        <w:t>Methods</w:t>
      </w:r>
    </w:p>
    <w:p w14:paraId="3A501D1E" w14:textId="22A51FC3" w:rsidR="00DB5455" w:rsidRPr="00FE13EC" w:rsidRDefault="00413332" w:rsidP="008A7D0A">
      <w:pPr>
        <w:spacing w:line="480" w:lineRule="auto"/>
        <w:ind w:firstLine="720"/>
        <w:rPr>
          <w:rFonts w:eastAsiaTheme="minorHAnsi"/>
          <w:sz w:val="22"/>
          <w:szCs w:val="22"/>
        </w:rPr>
      </w:pPr>
      <w:ins w:id="72" w:author="Phivos P. Phylactou" w:date="2022-11-29T11:35:00Z">
        <w:r w:rsidRPr="001D443E">
          <w:t>The hypotheses and methods of this study were preregistered</w:t>
        </w:r>
      </w:ins>
      <w:ins w:id="73" w:author="Phivos P. Phylactou" w:date="2022-11-29T11:36:00Z">
        <w:r w:rsidRPr="001D443E">
          <w:t xml:space="preserve"> and have received in principle acceptance on </w:t>
        </w:r>
        <w:r w:rsidR="005B018F" w:rsidRPr="001D443E">
          <w:t>06 June 2022</w:t>
        </w:r>
      </w:ins>
      <w:ins w:id="74" w:author="Phivos P. Phylactou" w:date="2022-11-29T17:04:00Z">
        <w:r w:rsidR="00843224" w:rsidRPr="001D443E">
          <w:t xml:space="preserve"> after undergoi</w:t>
        </w:r>
      </w:ins>
      <w:ins w:id="75" w:author="Phivos P. Phylactou" w:date="2022-11-29T17:05:00Z">
        <w:r w:rsidR="00843224" w:rsidRPr="001D443E">
          <w:t>ng peer review</w:t>
        </w:r>
      </w:ins>
      <w:ins w:id="76" w:author="Phivos P. Phylactou" w:date="2022-11-29T11:36:00Z">
        <w:r w:rsidR="005B018F" w:rsidRPr="001D443E">
          <w:t xml:space="preserve">. The accepted Stage 1 protocol can be </w:t>
        </w:r>
      </w:ins>
      <w:ins w:id="77" w:author="Phivos P. Phylactou" w:date="2022-11-29T18:13:00Z">
        <w:r w:rsidR="00902C8F" w:rsidRPr="001D443E">
          <w:t>accessed</w:t>
        </w:r>
      </w:ins>
      <w:ins w:id="78" w:author="Phivos P. Phylactou" w:date="2022-11-29T11:36:00Z">
        <w:r w:rsidR="005B018F" w:rsidRPr="001D443E">
          <w:t xml:space="preserve"> </w:t>
        </w:r>
      </w:ins>
      <w:ins w:id="79" w:author="Phivos P. Phylactou" w:date="2022-11-29T11:37:00Z">
        <w:r w:rsidR="00F95A26" w:rsidRPr="001D443E">
          <w:t>at</w:t>
        </w:r>
      </w:ins>
      <w:ins w:id="80" w:author="Phivos P. Phylactou" w:date="2022-11-29T11:36:00Z">
        <w:r w:rsidR="005B018F" w:rsidRPr="001D443E">
          <w:t xml:space="preserve"> https://doi.org/10.17605/OSF.IO/EMPDT</w:t>
        </w:r>
      </w:ins>
      <w:ins w:id="81" w:author="Phivos P. Phylactou" w:date="2022-11-29T11:37:00Z">
        <w:r w:rsidR="00F95A26" w:rsidRPr="001D443E">
          <w:t>.</w:t>
        </w:r>
      </w:ins>
    </w:p>
    <w:p w14:paraId="673F647E" w14:textId="5B15B936" w:rsidR="00C82EDC" w:rsidRPr="00FE13EC" w:rsidRDefault="00C82EDC" w:rsidP="00AF77C7">
      <w:pPr>
        <w:pStyle w:val="Heading2"/>
        <w:spacing w:line="480" w:lineRule="auto"/>
        <w:rPr>
          <w:rFonts w:ascii="Times New Roman" w:hAnsi="Times New Roman" w:cs="Times New Roman"/>
          <w:b/>
          <w:i/>
          <w:color w:val="auto"/>
          <w:sz w:val="28"/>
          <w:szCs w:val="28"/>
        </w:rPr>
      </w:pPr>
      <w:r w:rsidRPr="00FE13EC">
        <w:rPr>
          <w:rFonts w:ascii="Times New Roman" w:hAnsi="Times New Roman" w:cs="Times New Roman"/>
          <w:b/>
          <w:bCs/>
          <w:i/>
          <w:iCs/>
          <w:color w:val="auto"/>
          <w:sz w:val="28"/>
          <w:szCs w:val="28"/>
        </w:rPr>
        <w:t>Ethics information</w:t>
      </w:r>
    </w:p>
    <w:p w14:paraId="05FF32E8" w14:textId="7F4123E4" w:rsidR="00C82EDC" w:rsidRPr="001D443E" w:rsidRDefault="00C82EDC" w:rsidP="00C67758">
      <w:pPr>
        <w:spacing w:line="480" w:lineRule="auto"/>
      </w:pPr>
      <w:r w:rsidRPr="001D443E">
        <w:t xml:space="preserve">The study has been approved by the Cyprus </w:t>
      </w:r>
      <w:r w:rsidR="00487B2D" w:rsidRPr="001D443E">
        <w:t xml:space="preserve">National Bioethics </w:t>
      </w:r>
      <w:r w:rsidRPr="001D443E">
        <w:t>Committee</w:t>
      </w:r>
      <w:r w:rsidR="00487B2D" w:rsidRPr="001D443E">
        <w:t xml:space="preserve"> (</w:t>
      </w:r>
      <w:r w:rsidR="00AD501E" w:rsidRPr="001D443E">
        <w:t>ΕΕΒΚ/ΕΠ/2016/37</w:t>
      </w:r>
      <w:r w:rsidR="00487B2D" w:rsidRPr="001D443E">
        <w:t>)</w:t>
      </w:r>
      <w:r w:rsidR="00AD501E" w:rsidRPr="001D443E">
        <w:t>.</w:t>
      </w:r>
    </w:p>
    <w:p w14:paraId="744E8AA5" w14:textId="7301E47B" w:rsidR="00C82EDC" w:rsidRPr="00FE13EC" w:rsidRDefault="00C82EDC" w:rsidP="00AF77C7">
      <w:pPr>
        <w:pStyle w:val="Heading2"/>
        <w:spacing w:line="480" w:lineRule="auto"/>
        <w:rPr>
          <w:rFonts w:ascii="Times New Roman" w:hAnsi="Times New Roman" w:cs="Times New Roman"/>
          <w:b/>
          <w:i/>
          <w:color w:val="auto"/>
          <w:sz w:val="28"/>
          <w:szCs w:val="28"/>
        </w:rPr>
      </w:pPr>
      <w:r w:rsidRPr="00FE13EC">
        <w:rPr>
          <w:rFonts w:ascii="Times New Roman" w:hAnsi="Times New Roman" w:cs="Times New Roman"/>
          <w:b/>
          <w:bCs/>
          <w:i/>
          <w:iCs/>
          <w:color w:val="auto"/>
          <w:sz w:val="28"/>
          <w:szCs w:val="28"/>
        </w:rPr>
        <w:t>Design</w:t>
      </w:r>
      <w:r w:rsidRPr="00FE13EC">
        <w:rPr>
          <w:rFonts w:ascii="Times New Roman" w:hAnsi="Times New Roman" w:cs="Times New Roman"/>
        </w:rPr>
        <w:tab/>
      </w:r>
    </w:p>
    <w:p w14:paraId="0429C12C" w14:textId="77777777" w:rsidR="00C82EDC" w:rsidRPr="00FE13EC" w:rsidRDefault="00C82EDC" w:rsidP="00C67758">
      <w:pPr>
        <w:pStyle w:val="Heading3"/>
        <w:spacing w:line="480" w:lineRule="auto"/>
        <w:rPr>
          <w:rFonts w:ascii="Times New Roman" w:hAnsi="Times New Roman" w:cs="Times New Roman"/>
          <w:i/>
          <w:iCs/>
          <w:color w:val="auto"/>
        </w:rPr>
      </w:pPr>
      <w:r w:rsidRPr="00FE13EC">
        <w:rPr>
          <w:rFonts w:ascii="Times New Roman" w:hAnsi="Times New Roman" w:cs="Times New Roman"/>
          <w:i/>
          <w:iCs/>
          <w:color w:val="auto"/>
        </w:rPr>
        <w:t>Apparatus and stimuli</w:t>
      </w:r>
    </w:p>
    <w:p w14:paraId="67D2AE28" w14:textId="7CF56838" w:rsidR="00C82EDC" w:rsidRPr="001D443E" w:rsidRDefault="00C82EDC" w:rsidP="004048BB">
      <w:pPr>
        <w:spacing w:line="480" w:lineRule="auto"/>
        <w:ind w:firstLine="720"/>
      </w:pPr>
      <w:r w:rsidRPr="001D443E">
        <w:t xml:space="preserve">A Magstim </w:t>
      </w:r>
      <w:r w:rsidR="001168C2" w:rsidRPr="001D443E">
        <w:t xml:space="preserve">Super </w:t>
      </w:r>
      <w:r w:rsidRPr="001D443E">
        <w:t>Rapid</w:t>
      </w:r>
      <w:r w:rsidRPr="001D443E">
        <w:rPr>
          <w:vertAlign w:val="superscript"/>
        </w:rPr>
        <w:t>2</w:t>
      </w:r>
      <w:r w:rsidRPr="001D443E">
        <w:t xml:space="preserve"> (MagStim, Whitland, Wales, UK SA34 OHR) stimulator </w:t>
      </w:r>
      <w:ins w:id="82" w:author="Phivos P. Phylactou" w:date="2022-11-29T11:01:00Z">
        <w:r w:rsidR="00113CDF" w:rsidRPr="001D443E">
          <w:t>was</w:t>
        </w:r>
      </w:ins>
      <w:r w:rsidRPr="001D443E">
        <w:t xml:space="preserve"> used for inducing TMS. A </w:t>
      </w:r>
      <w:r w:rsidR="005452E7" w:rsidRPr="001D443E">
        <w:t xml:space="preserve">Magstim </w:t>
      </w:r>
      <w:r w:rsidRPr="001D443E">
        <w:t>D70 Alpha Flat Coil (Uncoated) deliver</w:t>
      </w:r>
      <w:ins w:id="83" w:author="Phivos P. Phylactou" w:date="2022-11-29T11:01:00Z">
        <w:r w:rsidR="00113CDF" w:rsidRPr="001D443E">
          <w:t>e</w:t>
        </w:r>
      </w:ins>
      <w:ins w:id="84" w:author="Phivos P. Phylactou" w:date="2022-11-29T11:02:00Z">
        <w:r w:rsidR="00113CDF" w:rsidRPr="001D443E">
          <w:t>d</w:t>
        </w:r>
      </w:ins>
      <w:r w:rsidRPr="001D443E">
        <w:t xml:space="preserve"> a </w:t>
      </w:r>
      <w:r w:rsidR="008D5222" w:rsidRPr="001D443E">
        <w:t>double</w:t>
      </w:r>
      <w:r w:rsidR="002E603C" w:rsidRPr="001D443E">
        <w:t>-</w:t>
      </w:r>
      <w:r w:rsidRPr="001D443E">
        <w:t>p</w:t>
      </w:r>
      <w:r w:rsidR="008C6F59" w:rsidRPr="001D443E">
        <w:t xml:space="preserve">ulse </w:t>
      </w:r>
      <w:r w:rsidRPr="001D443E">
        <w:t xml:space="preserve">TMS at the different experimental conditions, while a sham coil </w:t>
      </w:r>
      <w:ins w:id="85" w:author="Phivos P. Phylactou" w:date="2022-11-29T11:02:00Z">
        <w:r w:rsidR="00113CDF" w:rsidRPr="001D443E">
          <w:t>was</w:t>
        </w:r>
      </w:ins>
      <w:r w:rsidRPr="001D443E">
        <w:t xml:space="preserve"> used to control for noise and other TMS artefacts</w:t>
      </w:r>
      <w:r w:rsidR="00D24AAA" w:rsidRPr="001D443E">
        <w:t xml:space="preserve"> (in </w:t>
      </w:r>
      <w:r w:rsidR="005452E7" w:rsidRPr="001D443E">
        <w:t>Experiment</w:t>
      </w:r>
      <w:r w:rsidR="00D24AAA" w:rsidRPr="001D443E">
        <w:t xml:space="preserve"> 2)</w:t>
      </w:r>
      <w:r w:rsidRPr="001D443E">
        <w:t>.</w:t>
      </w:r>
      <w:r w:rsidR="0066106A" w:rsidRPr="001D443E">
        <w:t xml:space="preserve"> The sham coil look</w:t>
      </w:r>
      <w:ins w:id="86" w:author="Phivos P. Phylactou" w:date="2022-11-29T11:02:00Z">
        <w:r w:rsidR="00883B31" w:rsidRPr="001D443E">
          <w:t>s</w:t>
        </w:r>
      </w:ins>
      <w:r w:rsidR="0066106A" w:rsidRPr="001D443E">
        <w:t xml:space="preserve"> identical to the D70 Alpha Flat Coil,</w:t>
      </w:r>
      <w:r w:rsidR="008666A1" w:rsidRPr="001D443E">
        <w:t xml:space="preserve"> but it is equipped with</w:t>
      </w:r>
      <w:r w:rsidR="0066106A" w:rsidRPr="001D443E">
        <w:t xml:space="preserve"> thicker shield</w:t>
      </w:r>
      <w:r w:rsidR="008666A1" w:rsidRPr="001D443E">
        <w:t>, restricting it from inducing magnetic fields</w:t>
      </w:r>
      <w:r w:rsidR="00BA21B6" w:rsidRPr="001D443E">
        <w:t xml:space="preserve"> that </w:t>
      </w:r>
      <w:r w:rsidR="008666A1" w:rsidRPr="001D443E">
        <w:t>interfere with brain activity.</w:t>
      </w:r>
      <w:r w:rsidRPr="001D443E">
        <w:t xml:space="preserve"> </w:t>
      </w:r>
      <w:r w:rsidR="008D5222" w:rsidRPr="001D443E">
        <w:t>The double</w:t>
      </w:r>
      <w:r w:rsidR="002E603C" w:rsidRPr="001D443E">
        <w:t>-</w:t>
      </w:r>
      <w:r w:rsidR="008D5222" w:rsidRPr="001D443E">
        <w:t>pulse TMS w</w:t>
      </w:r>
      <w:ins w:id="87" w:author="Phivos P. Phylactou" w:date="2022-11-29T11:02:00Z">
        <w:r w:rsidR="00883B31" w:rsidRPr="001D443E">
          <w:t>as</w:t>
        </w:r>
      </w:ins>
      <w:r w:rsidR="008D5222" w:rsidRPr="001D443E">
        <w:t xml:space="preserve"> </w:t>
      </w:r>
      <w:r w:rsidR="0054465B" w:rsidRPr="001D443E">
        <w:t>induced</w:t>
      </w:r>
      <w:r w:rsidR="008D5222" w:rsidRPr="001D443E">
        <w:t xml:space="preserve"> </w:t>
      </w:r>
      <w:r w:rsidR="0054465B" w:rsidRPr="001D443E">
        <w:t>with a frequency of 10</w:t>
      </w:r>
      <w:r w:rsidR="00FE6519" w:rsidRPr="001D443E">
        <w:t xml:space="preserve"> </w:t>
      </w:r>
      <w:r w:rsidR="0054465B" w:rsidRPr="001D443E">
        <w:t>Hz, meaning that stimulation w</w:t>
      </w:r>
      <w:ins w:id="88" w:author="Phivos P. Phylactou" w:date="2022-11-29T11:02:00Z">
        <w:r w:rsidR="00883B31" w:rsidRPr="001D443E">
          <w:t>as</w:t>
        </w:r>
      </w:ins>
      <w:r w:rsidR="0054465B" w:rsidRPr="001D443E">
        <w:t xml:space="preserve"> delivered by two pulses separated by a duration of 100 ms. </w:t>
      </w:r>
      <w:r w:rsidR="00FE6519" w:rsidRPr="001D443E">
        <w:t xml:space="preserve">A 10 Hz double-pulse TMS was chosen </w:t>
      </w:r>
      <w:r w:rsidR="00B66E7A" w:rsidRPr="001D443E">
        <w:t>to ensure the reliability of</w:t>
      </w:r>
      <w:r w:rsidR="00FE6519" w:rsidRPr="001D443E">
        <w:t xml:space="preserve"> the outcome neutral condition</w:t>
      </w:r>
      <w:r w:rsidR="00B66E7A" w:rsidRPr="001D443E">
        <w:t>. Specifically,</w:t>
      </w:r>
      <w:r w:rsidR="00FE6519" w:rsidRPr="001D443E">
        <w:t xml:space="preserve"> </w:t>
      </w:r>
      <w:r w:rsidR="00B66E7A" w:rsidRPr="001D443E">
        <w:t>the first</w:t>
      </w:r>
      <w:r w:rsidR="00FE6519" w:rsidRPr="001D443E">
        <w:t xml:space="preserve"> pulse </w:t>
      </w:r>
      <w:ins w:id="89" w:author="Phivos P. Phylactou" w:date="2022-11-29T11:03:00Z">
        <w:r w:rsidR="00883B31" w:rsidRPr="001D443E">
          <w:t>was</w:t>
        </w:r>
      </w:ins>
      <w:r w:rsidR="00FE6519" w:rsidRPr="001D443E">
        <w:t xml:space="preserve"> </w:t>
      </w:r>
      <w:r w:rsidR="00B66E7A" w:rsidRPr="001D443E">
        <w:t>induced</w:t>
      </w:r>
      <w:r w:rsidR="00FE6519" w:rsidRPr="001D443E">
        <w:t xml:space="preserve"> </w:t>
      </w:r>
      <w:r w:rsidR="00B66E7A" w:rsidRPr="001D443E">
        <w:t xml:space="preserve">at the beginning of stimulus </w:t>
      </w:r>
      <w:r w:rsidR="00B66E7A" w:rsidRPr="001D443E">
        <w:lastRenderedPageBreak/>
        <w:t>presentation and the second pulse at stimulus offset (see below). Given th</w:t>
      </w:r>
      <w:r w:rsidR="00DF4E56" w:rsidRPr="001D443E">
        <w:t>e possibility that a</w:t>
      </w:r>
      <w:r w:rsidR="00B66E7A" w:rsidRPr="001D443E">
        <w:t xml:space="preserve"> </w:t>
      </w:r>
      <w:r w:rsidR="00DF4E56" w:rsidRPr="001D443E">
        <w:t>long encoding time</w:t>
      </w:r>
      <w:r w:rsidR="00F10713" w:rsidRPr="001D443E">
        <w:t xml:space="preserve"> (~100 ms)</w:t>
      </w:r>
      <w:r w:rsidR="00DF4E56" w:rsidRPr="001D443E">
        <w:t xml:space="preserve"> can lead to successful consolidation </w:t>
      </w:r>
      <w:r w:rsidR="00A32DE2" w:rsidRPr="001D443E">
        <w:t xml:space="preserve">despite masking interference </w:t>
      </w:r>
      <w:r w:rsidR="00DF4E56" w:rsidRPr="001D443E">
        <w:t xml:space="preserve">(Ye et al., 2017, 2021; Zhang &amp; Luck, 2008), the double-pulse TMS </w:t>
      </w:r>
      <w:r w:rsidR="00B66E7A" w:rsidRPr="001D443E">
        <w:t>ensure</w:t>
      </w:r>
      <w:ins w:id="90" w:author="Phivos P. Phylactou" w:date="2022-11-29T11:03:00Z">
        <w:r w:rsidR="00C24DEC" w:rsidRPr="001D443E">
          <w:t>d</w:t>
        </w:r>
      </w:ins>
      <w:r w:rsidR="00B66E7A" w:rsidRPr="001D443E">
        <w:t xml:space="preserve"> that </w:t>
      </w:r>
      <w:r w:rsidR="00DF4E56" w:rsidRPr="001D443E">
        <w:t xml:space="preserve">interference with regular brain activity </w:t>
      </w:r>
      <w:r w:rsidR="00A32DE2" w:rsidRPr="001D443E">
        <w:t>is</w:t>
      </w:r>
      <w:r w:rsidR="00DF4E56" w:rsidRPr="001D443E">
        <w:t xml:space="preserve"> introduced throughout the</w:t>
      </w:r>
      <w:r w:rsidR="00CE0DC2" w:rsidRPr="001D443E">
        <w:t xml:space="preserve"> consolidation process</w:t>
      </w:r>
      <w:r w:rsidR="00B66E7A" w:rsidRPr="001D443E">
        <w:t xml:space="preserve"> </w:t>
      </w:r>
      <w:r w:rsidR="00DF4E56" w:rsidRPr="001D443E">
        <w:t xml:space="preserve">(Ye et al., 2017, 2021). </w:t>
      </w:r>
      <w:r w:rsidR="00A32DE2" w:rsidRPr="001D443E">
        <w:t>For comparison and consistency reasons, the double-pulse TMS w</w:t>
      </w:r>
      <w:ins w:id="91" w:author="Phivos P. Phylactou" w:date="2022-11-29T11:03:00Z">
        <w:r w:rsidR="00C24DEC" w:rsidRPr="001D443E">
          <w:t>as</w:t>
        </w:r>
      </w:ins>
      <w:r w:rsidR="00A32DE2" w:rsidRPr="001D443E">
        <w:t xml:space="preserve"> used in all </w:t>
      </w:r>
      <w:r w:rsidR="00A10B87" w:rsidRPr="001D443E">
        <w:t xml:space="preserve">experimental </w:t>
      </w:r>
      <w:r w:rsidR="00A32DE2" w:rsidRPr="001D443E">
        <w:t xml:space="preserve">conditions. </w:t>
      </w:r>
      <w:r w:rsidRPr="001D443E">
        <w:t xml:space="preserve">The stimuli and </w:t>
      </w:r>
      <w:r w:rsidR="00BC64F9" w:rsidRPr="001D443E">
        <w:t>all</w:t>
      </w:r>
      <w:r w:rsidRPr="001D443E">
        <w:t xml:space="preserve"> experimental </w:t>
      </w:r>
      <w:r w:rsidR="00BC64F9" w:rsidRPr="001D443E">
        <w:t xml:space="preserve">procedures </w:t>
      </w:r>
      <w:r w:rsidRPr="001D443E">
        <w:t>w</w:t>
      </w:r>
      <w:ins w:id="92" w:author="Phivos P. Phylactou" w:date="2022-11-29T11:03:00Z">
        <w:r w:rsidR="00C24DEC" w:rsidRPr="001D443E">
          <w:t>ere</w:t>
        </w:r>
      </w:ins>
      <w:r w:rsidRPr="001D443E">
        <w:t xml:space="preserve"> designed </w:t>
      </w:r>
      <w:r w:rsidR="00023FA1" w:rsidRPr="001D443E">
        <w:t xml:space="preserve">and controlled </w:t>
      </w:r>
      <w:r w:rsidRPr="001D443E">
        <w:t>using Python and PsychoPy</w:t>
      </w:r>
      <w:r w:rsidR="00740DAD" w:rsidRPr="001D443E">
        <w:t xml:space="preserve"> (Peirce et al., 2019)</w:t>
      </w:r>
      <w:r w:rsidR="00DC308C" w:rsidRPr="001D443E">
        <w:t>,</w:t>
      </w:r>
      <w:r w:rsidRPr="001D443E">
        <w:t xml:space="preserve"> which </w:t>
      </w:r>
      <w:ins w:id="93" w:author="Phivos P. Phylactou" w:date="2022-11-29T11:03:00Z">
        <w:r w:rsidR="00C24DEC" w:rsidRPr="001D443E">
          <w:t>were</w:t>
        </w:r>
      </w:ins>
      <w:r w:rsidRPr="001D443E">
        <w:t xml:space="preserve"> run on an HP PRODESK desktop computer.</w:t>
      </w:r>
      <w:r w:rsidR="002224F7" w:rsidRPr="001D443E">
        <w:t xml:space="preserve"> </w:t>
      </w:r>
      <w:r w:rsidR="00EF17C7" w:rsidRPr="001D443E">
        <w:t>To control</w:t>
      </w:r>
      <w:r w:rsidR="002224F7" w:rsidRPr="001D443E">
        <w:t xml:space="preserve"> the TMS, the MagPy TMS package </w:t>
      </w:r>
      <w:ins w:id="94" w:author="Phivos P. Phylactou" w:date="2022-11-29T11:04:00Z">
        <w:r w:rsidR="00C24DEC" w:rsidRPr="001D443E">
          <w:t>was</w:t>
        </w:r>
      </w:ins>
      <w:r w:rsidR="002224F7" w:rsidRPr="001D443E">
        <w:t xml:space="preserve"> used</w:t>
      </w:r>
      <w:r w:rsidR="00740DAD" w:rsidRPr="001D443E">
        <w:t xml:space="preserve"> (McNair, 2017)</w:t>
      </w:r>
      <w:r w:rsidR="002224F7" w:rsidRPr="001D443E">
        <w:t>.</w:t>
      </w:r>
      <w:r w:rsidRPr="001D443E">
        <w:t xml:space="preserve"> Stimuli </w:t>
      </w:r>
      <w:ins w:id="95" w:author="Phivos P. Phylactou" w:date="2022-11-29T11:04:00Z">
        <w:r w:rsidR="00C24DEC" w:rsidRPr="001D443E">
          <w:t>were</w:t>
        </w:r>
      </w:ins>
      <w:r w:rsidRPr="001D443E">
        <w:t xml:space="preserve"> presented on a 21.5” Philips 226V</w:t>
      </w:r>
      <w:r w:rsidRPr="001D443E">
        <w:rPr>
          <w:vertAlign w:val="superscript"/>
        </w:rPr>
        <w:t>la</w:t>
      </w:r>
      <w:r w:rsidRPr="001D443E">
        <w:t xml:space="preserve"> monitor with a 60</w:t>
      </w:r>
      <w:r w:rsidR="00FE6519" w:rsidRPr="001D443E">
        <w:t xml:space="preserve"> </w:t>
      </w:r>
      <w:r w:rsidRPr="001D443E">
        <w:t xml:space="preserve">Hz refresh rate. A chinrest </w:t>
      </w:r>
      <w:ins w:id="96" w:author="Phivos P. Phylactou" w:date="2022-11-29T11:04:00Z">
        <w:r w:rsidR="00C24DEC" w:rsidRPr="001D443E">
          <w:t>was</w:t>
        </w:r>
      </w:ins>
      <w:r w:rsidRPr="001D443E">
        <w:t xml:space="preserve"> placed to ensure that participants maintain</w:t>
      </w:r>
      <w:ins w:id="97" w:author="Phivos P. Phylactou" w:date="2022-11-29T11:04:00Z">
        <w:r w:rsidR="00A03E39" w:rsidRPr="001D443E">
          <w:t>ed</w:t>
        </w:r>
      </w:ins>
      <w:r w:rsidRPr="001D443E">
        <w:t xml:space="preserve"> a</w:t>
      </w:r>
      <w:r w:rsidR="00BC5FD6" w:rsidRPr="001D443E">
        <w:t xml:space="preserve"> </w:t>
      </w:r>
      <w:r w:rsidRPr="001D443E">
        <w:t>viewing distance of 57</w:t>
      </w:r>
      <w:r w:rsidR="004A712E" w:rsidRPr="001D443E">
        <w:t xml:space="preserve"> </w:t>
      </w:r>
      <w:r w:rsidRPr="001D443E">
        <w:t>cm from the monitor. Stimuli consist</w:t>
      </w:r>
      <w:ins w:id="98" w:author="Phivos P. Phylactou" w:date="2022-11-29T11:04:00Z">
        <w:r w:rsidR="00A03E39" w:rsidRPr="001D443E">
          <w:t>ed</w:t>
        </w:r>
      </w:ins>
      <w:r w:rsidRPr="001D443E">
        <w:t xml:space="preserve"> of </w:t>
      </w:r>
      <w:r w:rsidR="0018526D" w:rsidRPr="001D443E">
        <w:t>either a</w:t>
      </w:r>
      <w:r w:rsidRPr="001D443E">
        <w:t xml:space="preserve"> red</w:t>
      </w:r>
      <w:r w:rsidR="00AE0B23" w:rsidRPr="001D443E">
        <w:t xml:space="preserve"> (</w:t>
      </w:r>
      <w:r w:rsidR="00894BEA" w:rsidRPr="001D443E">
        <w:t xml:space="preserve">RGB: </w:t>
      </w:r>
      <w:r w:rsidR="0034277B" w:rsidRPr="001D443E">
        <w:t>255, 0, 0)</w:t>
      </w:r>
      <w:r w:rsidRPr="001D443E">
        <w:t xml:space="preserve"> or </w:t>
      </w:r>
      <w:r w:rsidR="00691A2D" w:rsidRPr="001D443E">
        <w:t xml:space="preserve">a </w:t>
      </w:r>
      <w:r w:rsidRPr="001D443E">
        <w:t>blue</w:t>
      </w:r>
      <w:r w:rsidR="0034277B" w:rsidRPr="001D443E">
        <w:t xml:space="preserve"> (RGB: 0, 0, 255)</w:t>
      </w:r>
      <w:r w:rsidR="00AD501E" w:rsidRPr="001D443E">
        <w:t xml:space="preserve"> Gabor patch</w:t>
      </w:r>
      <w:r w:rsidR="00BA21B6" w:rsidRPr="001D443E">
        <w:t>,</w:t>
      </w:r>
      <w:r w:rsidR="00D97D52" w:rsidRPr="001D443E">
        <w:t xml:space="preserve"> </w:t>
      </w:r>
      <w:r w:rsidR="00D76084" w:rsidRPr="001D443E">
        <w:t>w</w:t>
      </w:r>
      <w:r w:rsidR="00AD501E" w:rsidRPr="001D443E">
        <w:t>h</w:t>
      </w:r>
      <w:r w:rsidR="00D76084" w:rsidRPr="001D443E">
        <w:t>i</w:t>
      </w:r>
      <w:r w:rsidR="00AD501E" w:rsidRPr="001D443E">
        <w:t>ch w</w:t>
      </w:r>
      <w:ins w:id="99" w:author="Phivos P. Phylactou" w:date="2022-11-29T11:04:00Z">
        <w:r w:rsidR="00A03E39" w:rsidRPr="001D443E">
          <w:t>as</w:t>
        </w:r>
      </w:ins>
      <w:r w:rsidR="00AD501E" w:rsidRPr="001D443E">
        <w:t xml:space="preserve"> oriented either horizontally or with a clockwise or </w:t>
      </w:r>
      <w:r w:rsidR="00834C71" w:rsidRPr="001D443E">
        <w:t>counter-clockwise</w:t>
      </w:r>
      <w:r w:rsidR="00AD501E" w:rsidRPr="001D443E">
        <w:t xml:space="preserve"> tilt</w:t>
      </w:r>
      <w:r w:rsidR="00F25F3E" w:rsidRPr="001D443E">
        <w:t xml:space="preserve"> </w:t>
      </w:r>
      <w:r w:rsidR="00AD501E" w:rsidRPr="001D443E">
        <w:t>from the horizontal axis</w:t>
      </w:r>
      <w:r w:rsidR="00636150" w:rsidRPr="001D443E">
        <w:t xml:space="preserve">, presented on a black </w:t>
      </w:r>
      <w:r w:rsidR="00615C1C" w:rsidRPr="001D443E">
        <w:t xml:space="preserve">(RGB: 0, 0, 0) </w:t>
      </w:r>
      <w:r w:rsidR="00606D1B" w:rsidRPr="001D443E">
        <w:t>background</w:t>
      </w:r>
      <w:r w:rsidR="00593339" w:rsidRPr="001D443E">
        <w:t xml:space="preserve"> (Fig</w:t>
      </w:r>
      <w:r w:rsidR="009A0DCB" w:rsidRPr="001D443E">
        <w:t>ure</w:t>
      </w:r>
      <w:r w:rsidR="00593339" w:rsidRPr="001D443E">
        <w:t xml:space="preserve"> </w:t>
      </w:r>
      <w:r w:rsidR="00740DAD" w:rsidRPr="001D443E">
        <w:t>2</w:t>
      </w:r>
      <w:r w:rsidR="00593339" w:rsidRPr="001D443E">
        <w:t>)</w:t>
      </w:r>
      <w:r w:rsidRPr="001D443E">
        <w:t xml:space="preserve">. The </w:t>
      </w:r>
      <w:r w:rsidR="00D97D52" w:rsidRPr="001D443E">
        <w:t xml:space="preserve">Gabor patch </w:t>
      </w:r>
      <w:r w:rsidR="002507D2" w:rsidRPr="001D443E">
        <w:t>consist</w:t>
      </w:r>
      <w:ins w:id="100" w:author="Phivos P. Phylactou" w:date="2022-11-29T11:04:00Z">
        <w:r w:rsidR="00A03E39" w:rsidRPr="001D443E">
          <w:t>ed</w:t>
        </w:r>
      </w:ins>
      <w:r w:rsidR="002507D2" w:rsidRPr="001D443E">
        <w:t xml:space="preserve"> of a gaus</w:t>
      </w:r>
      <w:r w:rsidR="00EE1C9D" w:rsidRPr="001D443E">
        <w:t>s</w:t>
      </w:r>
      <w:r w:rsidR="002507D2" w:rsidRPr="001D443E">
        <w:t xml:space="preserve">ian envelope with </w:t>
      </w:r>
      <w:r w:rsidR="00F70AA2" w:rsidRPr="001D443E">
        <w:t>a</w:t>
      </w:r>
      <w:r w:rsidR="00A25B53" w:rsidRPr="001D443E">
        <w:t xml:space="preserve"> standard deviation of</w:t>
      </w:r>
      <w:r w:rsidR="00F70AA2" w:rsidRPr="001D443E">
        <w:t xml:space="preserve"> </w:t>
      </w:r>
      <w:r w:rsidR="00A664C5" w:rsidRPr="001D443E">
        <w:t>0.39</w:t>
      </w:r>
      <w:r w:rsidR="009A29E2" w:rsidRPr="001D443E">
        <w:t>° (in degrees of visual angle</w:t>
      </w:r>
      <w:r w:rsidR="00321E1C" w:rsidRPr="001D443E">
        <w:t>)</w:t>
      </w:r>
      <w:r w:rsidR="009A29E2" w:rsidRPr="001D443E">
        <w:t>,</w:t>
      </w:r>
      <w:r w:rsidR="002507D2" w:rsidRPr="001D443E">
        <w:t xml:space="preserve"> 0.0</w:t>
      </w:r>
      <w:r w:rsidR="009A29E2" w:rsidRPr="001D443E">
        <w:t>01</w:t>
      </w:r>
      <w:r w:rsidR="00321E1C" w:rsidRPr="001D443E">
        <w:t>°</w:t>
      </w:r>
      <w:r w:rsidR="002507D2" w:rsidRPr="001D443E">
        <w:t xml:space="preserve"> frequency</w:t>
      </w:r>
      <w:r w:rsidR="00EB0261" w:rsidRPr="001D443E">
        <w:t>,</w:t>
      </w:r>
      <w:r w:rsidR="00F70AA2" w:rsidRPr="001D443E">
        <w:t xml:space="preserve"> and ha</w:t>
      </w:r>
      <w:ins w:id="101" w:author="Phivos P. Phylactou" w:date="2022-11-29T11:05:00Z">
        <w:r w:rsidR="006C479D" w:rsidRPr="001D443E">
          <w:t>d</w:t>
        </w:r>
      </w:ins>
      <w:r w:rsidR="00F70AA2" w:rsidRPr="001D443E">
        <w:t xml:space="preserve"> a</w:t>
      </w:r>
      <w:r w:rsidRPr="001D443E">
        <w:t xml:space="preserve"> </w:t>
      </w:r>
      <w:r w:rsidR="00223660" w:rsidRPr="001D443E">
        <w:t>1</w:t>
      </w:r>
      <w:r w:rsidRPr="001D443E">
        <w:t xml:space="preserve">° </w:t>
      </w:r>
      <w:r w:rsidR="00F70AA2" w:rsidRPr="001D443E">
        <w:t>diameter</w:t>
      </w:r>
      <w:r w:rsidRPr="001D443E">
        <w:t xml:space="preserve">. </w:t>
      </w:r>
      <w:r w:rsidR="006C39B1" w:rsidRPr="001D443E">
        <w:t>Stimuli</w:t>
      </w:r>
      <w:r w:rsidRPr="001D443E">
        <w:t xml:space="preserve"> w</w:t>
      </w:r>
      <w:ins w:id="102" w:author="Phivos P. Phylactou" w:date="2022-11-29T11:05:00Z">
        <w:r w:rsidR="006C479D" w:rsidRPr="001D443E">
          <w:t>ere</w:t>
        </w:r>
      </w:ins>
      <w:r w:rsidRPr="001D443E">
        <w:t xml:space="preserve"> presented </w:t>
      </w:r>
      <w:r w:rsidR="006C39B1" w:rsidRPr="001D443E">
        <w:t xml:space="preserve">at </w:t>
      </w:r>
      <w:r w:rsidR="00451C18" w:rsidRPr="001D443E">
        <w:t>fixation</w:t>
      </w:r>
      <w:r w:rsidRPr="001D443E">
        <w:t xml:space="preserve">. To ensure </w:t>
      </w:r>
      <w:r w:rsidR="007E1766" w:rsidRPr="001D443E">
        <w:t>that</w:t>
      </w:r>
      <w:r w:rsidR="00BA21B6" w:rsidRPr="001D443E">
        <w:t xml:space="preserve"> the memory array</w:t>
      </w:r>
      <w:r w:rsidR="007E1766" w:rsidRPr="001D443E">
        <w:t xml:space="preserve"> stimulus w</w:t>
      </w:r>
      <w:ins w:id="103" w:author="Phivos P. Phylactou" w:date="2022-11-29T11:05:00Z">
        <w:r w:rsidR="006C479D" w:rsidRPr="001D443E">
          <w:t>as</w:t>
        </w:r>
      </w:ins>
      <w:r w:rsidR="007E1766" w:rsidRPr="001D443E">
        <w:t xml:space="preserve"> viewed monocularly</w:t>
      </w:r>
      <w:r w:rsidRPr="001D443E">
        <w:t>, stimuli w</w:t>
      </w:r>
      <w:ins w:id="104" w:author="Phivos P. Phylactou" w:date="2022-11-29T11:05:00Z">
        <w:r w:rsidR="00265ABA" w:rsidRPr="001D443E">
          <w:t>ere</w:t>
        </w:r>
      </w:ins>
      <w:r w:rsidRPr="001D443E">
        <w:t xml:space="preserve"> viewed through red/blue anaglyph goggles, </w:t>
      </w:r>
      <w:r w:rsidR="00DF5C73" w:rsidRPr="001D443E">
        <w:t xml:space="preserve">consistent with previous research (Haynes et al., 2005), </w:t>
      </w:r>
      <w:r w:rsidRPr="001D443E">
        <w:t>w</w:t>
      </w:r>
      <w:r w:rsidR="00A20240" w:rsidRPr="001D443E">
        <w:t>h</w:t>
      </w:r>
      <w:r w:rsidRPr="001D443E">
        <w:t>ere red stimuli w</w:t>
      </w:r>
      <w:ins w:id="105" w:author="Phivos P. Phylactou" w:date="2022-11-29T11:05:00Z">
        <w:r w:rsidR="00265ABA" w:rsidRPr="001D443E">
          <w:t>ere</w:t>
        </w:r>
      </w:ins>
      <w:r w:rsidRPr="001D443E">
        <w:t xml:space="preserve"> only viewed by the left eye</w:t>
      </w:r>
      <w:r w:rsidR="00DF5C73" w:rsidRPr="001D443E">
        <w:t xml:space="preserve"> and</w:t>
      </w:r>
      <w:r w:rsidRPr="001D443E">
        <w:t xml:space="preserve"> blue stimuli only by the right eye</w:t>
      </w:r>
      <w:r w:rsidR="00BE6EA1" w:rsidRPr="001D443E">
        <w:t xml:space="preserve"> (Carmel et al., 2010)</w:t>
      </w:r>
      <w:r w:rsidR="008C6F59" w:rsidRPr="001D443E">
        <w:t xml:space="preserve">. </w:t>
      </w:r>
    </w:p>
    <w:p w14:paraId="2D8941C0" w14:textId="4F3C4BEF" w:rsidR="00B25F03" w:rsidRPr="00FE13EC" w:rsidRDefault="00B25F03" w:rsidP="00B25F03">
      <w:pPr>
        <w:pStyle w:val="Heading3"/>
        <w:spacing w:line="480" w:lineRule="auto"/>
        <w:rPr>
          <w:rFonts w:ascii="Times New Roman" w:hAnsi="Times New Roman" w:cs="Times New Roman"/>
          <w:i/>
          <w:iCs/>
          <w:color w:val="000000" w:themeColor="text1"/>
        </w:rPr>
      </w:pPr>
      <w:r w:rsidRPr="00FE13EC">
        <w:rPr>
          <w:rFonts w:ascii="Times New Roman" w:hAnsi="Times New Roman" w:cs="Times New Roman"/>
          <w:i/>
          <w:iCs/>
          <w:color w:val="000000" w:themeColor="text1"/>
        </w:rPr>
        <w:t>Experimental design</w:t>
      </w:r>
    </w:p>
    <w:p w14:paraId="0A2BF890" w14:textId="2E0D5BB4" w:rsidR="00B25F03" w:rsidRPr="001D443E" w:rsidRDefault="00B25F03" w:rsidP="00B25F03">
      <w:pPr>
        <w:spacing w:line="480" w:lineRule="auto"/>
        <w:ind w:firstLine="720"/>
      </w:pPr>
      <w:r w:rsidRPr="001D443E">
        <w:t xml:space="preserve">Two experiments </w:t>
      </w:r>
      <w:r w:rsidR="00FB0511" w:rsidRPr="001D443E">
        <w:t xml:space="preserve">using the same delayed change-detection task </w:t>
      </w:r>
      <w:ins w:id="106" w:author="Phivos P. Phylactou" w:date="2022-11-29T11:05:00Z">
        <w:r w:rsidR="00265ABA" w:rsidRPr="001D443E">
          <w:t>were</w:t>
        </w:r>
      </w:ins>
      <w:r w:rsidRPr="001D443E">
        <w:t xml:space="preserve"> </w:t>
      </w:r>
      <w:r w:rsidR="00FB0511" w:rsidRPr="001D443E">
        <w:t>carried out</w:t>
      </w:r>
      <w:r w:rsidRPr="001D443E">
        <w:t xml:space="preserve">. </w:t>
      </w:r>
      <w:r w:rsidR="002B7485" w:rsidRPr="001D443E">
        <w:t>P</w:t>
      </w:r>
      <w:r w:rsidR="00A207CB" w:rsidRPr="001D443E">
        <w:t xml:space="preserve">articipants </w:t>
      </w:r>
      <w:ins w:id="107" w:author="Phivos P. Phylactou" w:date="2022-11-29T11:06:00Z">
        <w:r w:rsidR="00265ABA" w:rsidRPr="001D443E">
          <w:t>were</w:t>
        </w:r>
      </w:ins>
      <w:r w:rsidR="002B7485" w:rsidRPr="001D443E">
        <w:t xml:space="preserve"> asked to </w:t>
      </w:r>
      <w:r w:rsidR="00A207CB" w:rsidRPr="001D443E">
        <w:t xml:space="preserve">compare the orientation </w:t>
      </w:r>
      <w:r w:rsidR="00FB0511" w:rsidRPr="001D443E">
        <w:t xml:space="preserve">of a probe to the orientation </w:t>
      </w:r>
      <w:r w:rsidR="00A207CB" w:rsidRPr="001D443E">
        <w:t xml:space="preserve">of a remembered </w:t>
      </w:r>
      <w:r w:rsidR="00721627" w:rsidRPr="001D443E">
        <w:t>grating</w:t>
      </w:r>
      <w:r w:rsidR="00FB0511" w:rsidRPr="001D443E">
        <w:t xml:space="preserve"> (memory array)</w:t>
      </w:r>
      <w:r w:rsidR="00721627" w:rsidRPr="001D443E">
        <w:t xml:space="preserve"> </w:t>
      </w:r>
      <w:r w:rsidR="00FB0511" w:rsidRPr="001D443E">
        <w:t>after</w:t>
      </w:r>
      <w:r w:rsidR="00DE029B" w:rsidRPr="001D443E">
        <w:t xml:space="preserve"> a 2 second delay period</w:t>
      </w:r>
      <w:r w:rsidR="00966202" w:rsidRPr="001D443E">
        <w:t xml:space="preserve"> (Figure 2)</w:t>
      </w:r>
      <w:r w:rsidR="00A207CB" w:rsidRPr="001D443E">
        <w:t xml:space="preserve">. In half the trials, the probe </w:t>
      </w:r>
      <w:ins w:id="108" w:author="Phivos P. Phylactou" w:date="2022-11-29T11:06:00Z">
        <w:r w:rsidR="00CF0AE4" w:rsidRPr="001D443E">
          <w:t>had</w:t>
        </w:r>
      </w:ins>
      <w:r w:rsidR="00A207CB" w:rsidRPr="001D443E">
        <w:t xml:space="preserve"> the same orientation as the </w:t>
      </w:r>
      <w:r w:rsidR="00F07002" w:rsidRPr="001D443E">
        <w:t xml:space="preserve">memory </w:t>
      </w:r>
      <w:r w:rsidR="00C3363D" w:rsidRPr="001D443E">
        <w:t>array</w:t>
      </w:r>
      <w:r w:rsidR="00A207CB" w:rsidRPr="001D443E">
        <w:t>.</w:t>
      </w:r>
      <w:r w:rsidR="00721627" w:rsidRPr="001D443E">
        <w:t xml:space="preserve"> In the other half, the probe </w:t>
      </w:r>
      <w:ins w:id="109" w:author="Phivos P. Phylactou" w:date="2022-11-29T11:06:00Z">
        <w:r w:rsidR="00CF0AE4" w:rsidRPr="001D443E">
          <w:lastRenderedPageBreak/>
          <w:t>was</w:t>
        </w:r>
      </w:ins>
      <w:r w:rsidR="00721627" w:rsidRPr="001D443E">
        <w:t xml:space="preserve"> oriented clockwise</w:t>
      </w:r>
      <w:r w:rsidR="00A20240" w:rsidRPr="001D443E">
        <w:t xml:space="preserve"> (25% of the trials)</w:t>
      </w:r>
      <w:r w:rsidR="00721627" w:rsidRPr="001D443E">
        <w:t xml:space="preserve"> or </w:t>
      </w:r>
      <w:r w:rsidR="00834C71" w:rsidRPr="001D443E">
        <w:t>counter-clockwise</w:t>
      </w:r>
      <w:r w:rsidR="00721627" w:rsidRPr="001D443E">
        <w:t xml:space="preserve"> </w:t>
      </w:r>
      <w:r w:rsidR="00A20240" w:rsidRPr="001D443E">
        <w:t xml:space="preserve">(25% of the trials) </w:t>
      </w:r>
      <w:r w:rsidR="00721627" w:rsidRPr="001D443E">
        <w:t xml:space="preserve">to the </w:t>
      </w:r>
      <w:r w:rsidR="00A20240" w:rsidRPr="001D443E">
        <w:t>remembered grating</w:t>
      </w:r>
      <w:r w:rsidR="002B7485" w:rsidRPr="001D443E">
        <w:t xml:space="preserve"> (</w:t>
      </w:r>
      <w:r w:rsidRPr="001D443E">
        <w:t xml:space="preserve">Figure </w:t>
      </w:r>
      <w:r w:rsidR="00A20240" w:rsidRPr="001D443E">
        <w:t>2</w:t>
      </w:r>
      <w:r w:rsidR="002B7485" w:rsidRPr="001D443E">
        <w:t>)</w:t>
      </w:r>
      <w:r w:rsidRPr="001D443E">
        <w:t xml:space="preserve">. </w:t>
      </w:r>
    </w:p>
    <w:p w14:paraId="4382A0BA" w14:textId="015871ED" w:rsidR="00B25F03" w:rsidRPr="001D443E" w:rsidRDefault="00B25F03" w:rsidP="00B25F03">
      <w:pPr>
        <w:spacing w:line="480" w:lineRule="auto"/>
        <w:ind w:firstLine="720"/>
      </w:pPr>
      <w:r w:rsidRPr="001D443E">
        <w:t xml:space="preserve">Experiment 1 </w:t>
      </w:r>
      <w:ins w:id="110" w:author="Phivos P. Phylactou" w:date="2022-11-29T11:06:00Z">
        <w:r w:rsidR="00CF0AE4" w:rsidRPr="001D443E">
          <w:t>wa</w:t>
        </w:r>
      </w:ins>
      <w:r w:rsidRPr="001D443E">
        <w:t>s designed to allow for within</w:t>
      </w:r>
      <w:r w:rsidR="00C3363D" w:rsidRPr="001D443E">
        <w:t>-</w:t>
      </w:r>
      <w:r w:rsidRPr="001D443E">
        <w:t xml:space="preserve">subject comparisons between the ipsilateral and contralateral </w:t>
      </w:r>
      <w:r w:rsidR="006F1A58" w:rsidRPr="001D443E">
        <w:t xml:space="preserve">stimulation </w:t>
      </w:r>
      <w:r w:rsidRPr="001D443E">
        <w:t xml:space="preserve">conditions at three different TMS timing conditions. Timing conditions refer to </w:t>
      </w:r>
      <w:r w:rsidR="00984DCB" w:rsidRPr="001D443E">
        <w:t xml:space="preserve">the </w:t>
      </w:r>
      <w:r w:rsidRPr="001D443E">
        <w:t xml:space="preserve">temporal distance </w:t>
      </w:r>
      <w:r w:rsidR="00984DCB" w:rsidRPr="001D443E">
        <w:t xml:space="preserve">of the stimulation </w:t>
      </w:r>
      <w:r w:rsidRPr="001D443E">
        <w:t>after the</w:t>
      </w:r>
      <w:r w:rsidR="00AD501E" w:rsidRPr="001D443E">
        <w:t xml:space="preserve"> </w:t>
      </w:r>
      <w:r w:rsidR="00F07002" w:rsidRPr="001D443E">
        <w:t>memory</w:t>
      </w:r>
      <w:r w:rsidR="00AD501E" w:rsidRPr="001D443E">
        <w:t xml:space="preserve"> grating</w:t>
      </w:r>
      <w:r w:rsidR="00EB0CCE" w:rsidRPr="001D443E">
        <w:t>’s</w:t>
      </w:r>
      <w:r w:rsidR="00721627" w:rsidRPr="001D443E">
        <w:t xml:space="preserve"> </w:t>
      </w:r>
      <w:r w:rsidR="0074221F" w:rsidRPr="001D443E">
        <w:t>onset</w:t>
      </w:r>
      <w:r w:rsidR="00F15AAF" w:rsidRPr="001D443E">
        <w:t>.</w:t>
      </w:r>
      <w:r w:rsidRPr="001D443E">
        <w:t xml:space="preserve"> </w:t>
      </w:r>
      <w:r w:rsidR="00093CAE" w:rsidRPr="001D443E">
        <w:t>T</w:t>
      </w:r>
      <w:r w:rsidR="00B34D75" w:rsidRPr="001D443E">
        <w:t>he</w:t>
      </w:r>
      <w:r w:rsidRPr="001D443E">
        <w:t xml:space="preserve"> 0</w:t>
      </w:r>
      <w:r w:rsidR="006810F1" w:rsidRPr="001D443E">
        <w:t xml:space="preserve"> </w:t>
      </w:r>
      <w:r w:rsidRPr="001D443E">
        <w:t>ms timing condition</w:t>
      </w:r>
      <w:r w:rsidR="00093CAE" w:rsidRPr="001D443E">
        <w:t xml:space="preserve"> work</w:t>
      </w:r>
      <w:ins w:id="111" w:author="Phivos P. Phylactou" w:date="2022-11-29T11:06:00Z">
        <w:r w:rsidR="009E6425" w:rsidRPr="001D443E">
          <w:t>ed</w:t>
        </w:r>
      </w:ins>
      <w:r w:rsidR="00093CAE" w:rsidRPr="001D443E">
        <w:t xml:space="preserve"> as a</w:t>
      </w:r>
      <w:r w:rsidR="00A30E2E" w:rsidRPr="001D443E">
        <w:t>n outcome neutral test</w:t>
      </w:r>
      <w:r w:rsidR="00B265E4" w:rsidRPr="001D443E">
        <w:t xml:space="preserve"> </w:t>
      </w:r>
      <w:r w:rsidR="00093CAE" w:rsidRPr="001D443E">
        <w:t>measurement</w:t>
      </w:r>
      <w:r w:rsidR="002E033D" w:rsidRPr="001D443E">
        <w:t xml:space="preserve"> to confirm that our method </w:t>
      </w:r>
      <w:ins w:id="112" w:author="Phivos P. Phylactou" w:date="2022-11-29T11:07:00Z">
        <w:r w:rsidR="009E6425" w:rsidRPr="001D443E">
          <w:t>wa</w:t>
        </w:r>
      </w:ins>
      <w:r w:rsidR="002E033D" w:rsidRPr="001D443E">
        <w:t>s reliable to detect TMS effects</w:t>
      </w:r>
      <w:r w:rsidR="00093CAE" w:rsidRPr="001D443E">
        <w:t xml:space="preserve">. </w:t>
      </w:r>
      <w:r w:rsidR="00000A55" w:rsidRPr="001D443E">
        <w:t>Specifically,</w:t>
      </w:r>
      <w:r w:rsidR="00B34D75" w:rsidRPr="001D443E">
        <w:t xml:space="preserve"> </w:t>
      </w:r>
      <w:r w:rsidR="00EC161F" w:rsidRPr="001D443E">
        <w:t xml:space="preserve">the first TMS pulse </w:t>
      </w:r>
      <w:ins w:id="113" w:author="Phivos P. Phylactou" w:date="2022-11-29T11:07:00Z">
        <w:r w:rsidR="009E6425" w:rsidRPr="001D443E">
          <w:t>wa</w:t>
        </w:r>
      </w:ins>
      <w:r w:rsidR="00B34D75" w:rsidRPr="001D443E">
        <w:t>s induced at the onset of the stimulus</w:t>
      </w:r>
      <w:r w:rsidR="00DC3C3C" w:rsidRPr="001D443E">
        <w:t xml:space="preserve"> (at 0 ms)</w:t>
      </w:r>
      <w:r w:rsidR="00EC161F" w:rsidRPr="001D443E">
        <w:t xml:space="preserve"> and the second TMS pulse </w:t>
      </w:r>
      <w:r w:rsidR="00DC3C3C" w:rsidRPr="001D443E">
        <w:t>at the offset of the stimulus</w:t>
      </w:r>
      <w:r w:rsidR="00EC161F" w:rsidRPr="001D443E">
        <w:t xml:space="preserve"> (at 100 ms</w:t>
      </w:r>
      <w:r w:rsidR="00DC3C3C" w:rsidRPr="001D443E">
        <w:t>, given that the two TMS pulses are separated by a duration of 100 ms</w:t>
      </w:r>
      <w:r w:rsidR="00EC161F" w:rsidRPr="001D443E">
        <w:t>)</w:t>
      </w:r>
      <w:r w:rsidR="000B7754" w:rsidRPr="001D443E">
        <w:t>. Thus, g</w:t>
      </w:r>
      <w:r w:rsidRPr="001D443E">
        <w:t>iven the established role of the sensory visual cortex during visual perception</w:t>
      </w:r>
      <w:r w:rsidR="008E73A6" w:rsidRPr="001D443E">
        <w:t xml:space="preserve"> (D’Esposito &amp; Postle, 2015; de Graaf et al., 2014; Kamme, 2007; Serences, 2016, Xu, 2017)</w:t>
      </w:r>
      <w:r w:rsidRPr="001D443E">
        <w:t xml:space="preserve">, a significant </w:t>
      </w:r>
      <w:r w:rsidR="005B24B9" w:rsidRPr="001D443E">
        <w:t xml:space="preserve">difference </w:t>
      </w:r>
      <w:r w:rsidR="00FE1B36" w:rsidRPr="001D443E">
        <w:t xml:space="preserve">in </w:t>
      </w:r>
      <w:r w:rsidR="005B68E9" w:rsidRPr="001D443E">
        <w:t xml:space="preserve">VSTM </w:t>
      </w:r>
      <w:r w:rsidR="00FE1B36" w:rsidRPr="001D443E">
        <w:t xml:space="preserve">performance </w:t>
      </w:r>
      <w:ins w:id="114" w:author="Phivos P. Phylactou" w:date="2022-11-29T11:07:00Z">
        <w:r w:rsidR="009E6425" w:rsidRPr="001D443E">
          <w:t>wa</w:t>
        </w:r>
      </w:ins>
      <w:r w:rsidRPr="001D443E">
        <w:t xml:space="preserve">s expected </w:t>
      </w:r>
      <w:r w:rsidR="002E7AFE" w:rsidRPr="001D443E">
        <w:t xml:space="preserve">in </w:t>
      </w:r>
      <w:r w:rsidRPr="001D443E">
        <w:t xml:space="preserve">the ipsilateral </w:t>
      </w:r>
      <w:r w:rsidR="002E7AFE" w:rsidRPr="001D443E">
        <w:t xml:space="preserve">compared to the </w:t>
      </w:r>
      <w:r w:rsidRPr="001D443E">
        <w:t>contralateral condition</w:t>
      </w:r>
      <w:r w:rsidR="001C6A30" w:rsidRPr="001D443E">
        <w:t xml:space="preserve"> (either facilitation or inhibition</w:t>
      </w:r>
      <w:r w:rsidR="00A208AF" w:rsidRPr="001D443E">
        <w:t xml:space="preserve">; </w:t>
      </w:r>
      <w:r w:rsidR="001C6A30" w:rsidRPr="001D443E">
        <w:t>for details see Table 1)</w:t>
      </w:r>
      <w:r w:rsidR="00DC3C3C" w:rsidRPr="001D443E">
        <w:t xml:space="preserve"> in the 0 ms condition</w:t>
      </w:r>
      <w:r w:rsidRPr="001D443E">
        <w:t xml:space="preserve">. </w:t>
      </w:r>
      <w:r w:rsidR="00B34D75" w:rsidRPr="001D443E">
        <w:t>The</w:t>
      </w:r>
      <w:r w:rsidRPr="001D443E">
        <w:t xml:space="preserve"> </w:t>
      </w:r>
      <w:r w:rsidR="00DC3C3C" w:rsidRPr="001D443E">
        <w:t xml:space="preserve">second, </w:t>
      </w:r>
      <w:r w:rsidRPr="001D443E">
        <w:t>200</w:t>
      </w:r>
      <w:r w:rsidR="006810F1" w:rsidRPr="001D443E">
        <w:t xml:space="preserve"> </w:t>
      </w:r>
      <w:r w:rsidRPr="001D443E">
        <w:t>ms</w:t>
      </w:r>
      <w:r w:rsidR="00DC3C3C" w:rsidRPr="001D443E">
        <w:t>,</w:t>
      </w:r>
      <w:r w:rsidRPr="001D443E">
        <w:t xml:space="preserve"> condition </w:t>
      </w:r>
      <w:r w:rsidR="00EC161F" w:rsidRPr="001D443E">
        <w:t xml:space="preserve">(first TMS pulse at 200 ms after stimulus onset and second TMS pulse </w:t>
      </w:r>
      <w:r w:rsidR="00DC3C3C" w:rsidRPr="001D443E">
        <w:t xml:space="preserve">at </w:t>
      </w:r>
      <w:r w:rsidR="00EC161F" w:rsidRPr="001D443E">
        <w:t xml:space="preserve">300 ms after stimulus onset) </w:t>
      </w:r>
      <w:r w:rsidR="00ED3C64" w:rsidRPr="001D443E">
        <w:t>shed light on</w:t>
      </w:r>
      <w:r w:rsidRPr="001D443E">
        <w:t xml:space="preserve"> the role of the </w:t>
      </w:r>
      <w:r w:rsidR="00A207CB" w:rsidRPr="001D443E">
        <w:t>sensory visual cortex</w:t>
      </w:r>
      <w:r w:rsidRPr="001D443E">
        <w:t xml:space="preserve"> during </w:t>
      </w:r>
      <w:r w:rsidR="00AB7AE9" w:rsidRPr="001D443E">
        <w:t>the early maintenance phase of VSTM</w:t>
      </w:r>
      <w:r w:rsidRPr="001D443E">
        <w:t xml:space="preserve">, while the </w:t>
      </w:r>
      <w:r w:rsidR="00DC3C3C" w:rsidRPr="001D443E">
        <w:t xml:space="preserve">third, </w:t>
      </w:r>
      <w:r w:rsidRPr="001D443E">
        <w:t>1000</w:t>
      </w:r>
      <w:r w:rsidR="006810F1" w:rsidRPr="001D443E">
        <w:t xml:space="preserve"> </w:t>
      </w:r>
      <w:r w:rsidRPr="001D443E">
        <w:t>ms</w:t>
      </w:r>
      <w:r w:rsidR="00DC3C3C" w:rsidRPr="001D443E">
        <w:t>,</w:t>
      </w:r>
      <w:r w:rsidRPr="001D443E">
        <w:t xml:space="preserve"> condition</w:t>
      </w:r>
      <w:r w:rsidR="00EC161F" w:rsidRPr="001D443E">
        <w:t xml:space="preserve"> (first TMS pulse at 1000 ms after stimulus onset and second TMS pulse </w:t>
      </w:r>
      <w:r w:rsidR="00DC3C3C" w:rsidRPr="001D443E">
        <w:t xml:space="preserve">at </w:t>
      </w:r>
      <w:r w:rsidR="00EC161F" w:rsidRPr="001D443E">
        <w:t>1</w:t>
      </w:r>
      <w:r w:rsidR="00A278E3" w:rsidRPr="001D443E">
        <w:t>1</w:t>
      </w:r>
      <w:r w:rsidR="00EC161F" w:rsidRPr="001D443E">
        <w:t>00 ms after stimulus onset)</w:t>
      </w:r>
      <w:r w:rsidRPr="001D443E">
        <w:t xml:space="preserve"> allow</w:t>
      </w:r>
      <w:ins w:id="115" w:author="Phivos P. Phylactou" w:date="2022-11-29T11:07:00Z">
        <w:r w:rsidR="009E6425" w:rsidRPr="001D443E">
          <w:t>ed</w:t>
        </w:r>
      </w:ins>
      <w:r w:rsidRPr="001D443E">
        <w:t xml:space="preserve"> the exploration of </w:t>
      </w:r>
      <w:r w:rsidR="00ED3C64" w:rsidRPr="001D443E">
        <w:t xml:space="preserve">its </w:t>
      </w:r>
      <w:r w:rsidR="00A207CB" w:rsidRPr="001D443E">
        <w:t xml:space="preserve">role </w:t>
      </w:r>
      <w:r w:rsidRPr="001D443E">
        <w:t>during</w:t>
      </w:r>
      <w:r w:rsidR="00AB7AE9" w:rsidRPr="001D443E">
        <w:t xml:space="preserve"> </w:t>
      </w:r>
      <w:r w:rsidR="00ED3C64" w:rsidRPr="001D443E">
        <w:t xml:space="preserve">the </w:t>
      </w:r>
      <w:r w:rsidR="00AB7AE9" w:rsidRPr="001D443E">
        <w:t>late</w:t>
      </w:r>
      <w:r w:rsidR="00ED3C64" w:rsidRPr="001D443E">
        <w:t>r</w:t>
      </w:r>
      <w:r w:rsidRPr="001D443E">
        <w:t xml:space="preserve"> maintenance</w:t>
      </w:r>
      <w:r w:rsidR="003F7E61" w:rsidRPr="001D443E">
        <w:t xml:space="preserve"> period</w:t>
      </w:r>
      <w:r w:rsidRPr="001D443E">
        <w:t xml:space="preserve">. These conditions lead to a two (ipsilateral/contralateral) by three (0ms/200ms/1000ms) design. </w:t>
      </w:r>
      <w:r w:rsidR="00510239" w:rsidRPr="001D443E">
        <w:t>A total of</w:t>
      </w:r>
      <w:r w:rsidRPr="001D443E">
        <w:t xml:space="preserve"> </w:t>
      </w:r>
      <w:commentRangeStart w:id="116"/>
      <w:commentRangeStart w:id="117"/>
      <w:commentRangeStart w:id="118"/>
      <w:ins w:id="119" w:author="Phivos P. Phylactou" w:date="2022-06-20T14:37:00Z">
        <w:r w:rsidR="00461154" w:rsidRPr="001D443E">
          <w:t>432</w:t>
        </w:r>
      </w:ins>
      <w:r w:rsidRPr="001D443E">
        <w:t xml:space="preserve"> trials</w:t>
      </w:r>
      <w:ins w:id="120" w:author="Phivos P. Phylactou" w:date="2022-12-13T14:52:00Z">
        <w:r w:rsidR="009860ED">
          <w:rPr>
            <w:vertAlign w:val="superscript"/>
            <w:lang w:val="en-US"/>
          </w:rPr>
          <w:t>1</w:t>
        </w:r>
      </w:ins>
      <w:r w:rsidRPr="001D443E">
        <w:t xml:space="preserve"> </w:t>
      </w:r>
      <w:commentRangeEnd w:id="116"/>
      <w:r w:rsidR="00EE14B1">
        <w:rPr>
          <w:rStyle w:val="CommentReference"/>
          <w:rFonts w:asciiTheme="minorHAnsi" w:eastAsiaTheme="minorHAnsi" w:hAnsiTheme="minorHAnsi" w:cstheme="minorBidi"/>
          <w:lang w:val="en-GB" w:eastAsia="en-US"/>
        </w:rPr>
        <w:commentReference w:id="116"/>
      </w:r>
      <w:commentRangeEnd w:id="117"/>
      <w:r w:rsidR="000C1DE0">
        <w:rPr>
          <w:rStyle w:val="CommentReference"/>
          <w:rFonts w:asciiTheme="minorHAnsi" w:eastAsiaTheme="minorHAnsi" w:hAnsiTheme="minorHAnsi" w:cstheme="minorBidi"/>
          <w:lang w:val="en-GB" w:eastAsia="en-US"/>
        </w:rPr>
        <w:commentReference w:id="117"/>
      </w:r>
      <w:commentRangeEnd w:id="118"/>
      <w:r w:rsidR="004E75B7">
        <w:rPr>
          <w:rStyle w:val="CommentReference"/>
          <w:rFonts w:asciiTheme="minorHAnsi" w:eastAsiaTheme="minorHAnsi" w:hAnsiTheme="minorHAnsi" w:cstheme="minorBidi"/>
          <w:lang w:val="en-GB" w:eastAsia="en-US"/>
        </w:rPr>
        <w:commentReference w:id="118"/>
      </w:r>
      <w:r w:rsidR="00AD5182" w:rsidRPr="001D443E">
        <w:t>(1</w:t>
      </w:r>
      <w:ins w:id="121" w:author="Phivos P. Phylactou" w:date="2022-06-20T14:37:00Z">
        <w:r w:rsidR="00461154" w:rsidRPr="001D443E">
          <w:t>44</w:t>
        </w:r>
      </w:ins>
      <w:r w:rsidR="00AD5182" w:rsidRPr="001D443E">
        <w:t xml:space="preserve"> </w:t>
      </w:r>
      <w:r w:rsidR="00906CCD" w:rsidRPr="001D443E">
        <w:t xml:space="preserve">trials per timing condition; </w:t>
      </w:r>
      <w:ins w:id="122" w:author="Phivos P. Phylactou" w:date="2022-06-20T14:37:00Z">
        <w:r w:rsidR="00461154" w:rsidRPr="001D443E">
          <w:t>72</w:t>
        </w:r>
      </w:ins>
      <w:r w:rsidR="00906CCD" w:rsidRPr="001D443E">
        <w:t xml:space="preserve"> with ipsilater</w:t>
      </w:r>
      <w:r w:rsidR="00D361DA" w:rsidRPr="001D443E">
        <w:t>al</w:t>
      </w:r>
      <w:r w:rsidR="00906CCD" w:rsidRPr="001D443E">
        <w:t xml:space="preserve"> TMS and </w:t>
      </w:r>
      <w:ins w:id="123" w:author="Phivos P. Phylactou" w:date="2022-06-20T14:37:00Z">
        <w:r w:rsidR="00461154" w:rsidRPr="001D443E">
          <w:t>72</w:t>
        </w:r>
      </w:ins>
      <w:r w:rsidR="00906CCD" w:rsidRPr="001D443E">
        <w:t xml:space="preserve"> with contralater</w:t>
      </w:r>
      <w:r w:rsidR="00D361DA" w:rsidRPr="001D443E">
        <w:t>al</w:t>
      </w:r>
      <w:r w:rsidR="00906CCD" w:rsidRPr="001D443E">
        <w:t xml:space="preserve"> TMS</w:t>
      </w:r>
      <w:r w:rsidR="00E90AE7" w:rsidRPr="001D443E">
        <w:t xml:space="preserve"> in each timing condition</w:t>
      </w:r>
      <w:r w:rsidR="00906CCD" w:rsidRPr="001D443E">
        <w:t>)</w:t>
      </w:r>
      <w:r w:rsidR="002B488C" w:rsidRPr="001D443E">
        <w:t xml:space="preserve"> </w:t>
      </w:r>
      <w:ins w:id="124" w:author="Phivos P. Phylactou" w:date="2022-11-29T11:08:00Z">
        <w:r w:rsidR="0093462A" w:rsidRPr="001D443E">
          <w:t>were</w:t>
        </w:r>
      </w:ins>
      <w:r w:rsidR="00510239" w:rsidRPr="001D443E">
        <w:t xml:space="preserve"> gathered</w:t>
      </w:r>
      <w:r w:rsidRPr="001D443E">
        <w:t xml:space="preserve">, which </w:t>
      </w:r>
      <w:ins w:id="125" w:author="Phivos P. Phylactou" w:date="2022-11-29T11:08:00Z">
        <w:r w:rsidR="0093462A" w:rsidRPr="001D443E">
          <w:t>were</w:t>
        </w:r>
      </w:ins>
      <w:r w:rsidRPr="001D443E">
        <w:t xml:space="preserve"> divided into six blocks of </w:t>
      </w:r>
      <w:ins w:id="126" w:author="Phivos P. Phylactou" w:date="2022-06-20T14:35:00Z">
        <w:r w:rsidR="00461154" w:rsidRPr="001D443E">
          <w:t>72</w:t>
        </w:r>
      </w:ins>
      <w:r w:rsidRPr="001D443E">
        <w:t xml:space="preserve"> trials</w:t>
      </w:r>
      <w:r w:rsidR="00DC3C3C" w:rsidRPr="001D443E">
        <w:t xml:space="preserve"> each,</w:t>
      </w:r>
      <w:r w:rsidR="00BF4FB3" w:rsidRPr="001D443E">
        <w:t xml:space="preserve"> and presented</w:t>
      </w:r>
      <w:r w:rsidR="00510239" w:rsidRPr="001D443E">
        <w:t xml:space="preserve"> in a counterbalanced manner across participants</w:t>
      </w:r>
      <w:r w:rsidRPr="001D443E">
        <w:t xml:space="preserve">. </w:t>
      </w:r>
    </w:p>
    <w:p w14:paraId="5739EBE9" w14:textId="777F643E" w:rsidR="00B25F03" w:rsidRPr="001D443E" w:rsidRDefault="001522DE" w:rsidP="006204B8">
      <w:pPr>
        <w:spacing w:line="480" w:lineRule="auto"/>
        <w:ind w:firstLine="720"/>
      </w:pPr>
      <w:r w:rsidRPr="001D443E">
        <w:t xml:space="preserve">Experiment 2 </w:t>
      </w:r>
      <w:r w:rsidR="006D3FD5" w:rsidRPr="001D443E">
        <w:t>aim</w:t>
      </w:r>
      <w:ins w:id="127" w:author="Phivos P. Phylactou" w:date="2022-11-29T11:13:00Z">
        <w:r w:rsidR="00FA2D70" w:rsidRPr="001D443E">
          <w:t>ed</w:t>
        </w:r>
      </w:ins>
      <w:r w:rsidR="006D3FD5" w:rsidRPr="001D443E">
        <w:t xml:space="preserve"> </w:t>
      </w:r>
      <w:r w:rsidRPr="001D443E">
        <w:t xml:space="preserve">to replicate </w:t>
      </w:r>
      <w:r w:rsidR="00ED7994" w:rsidRPr="001D443E">
        <w:t>the</w:t>
      </w:r>
      <w:r w:rsidRPr="001D443E">
        <w:t xml:space="preserve"> effects</w:t>
      </w:r>
      <w:r w:rsidR="00ED7994" w:rsidRPr="001D443E">
        <w:t xml:space="preserve"> that </w:t>
      </w:r>
      <w:ins w:id="128" w:author="Phivos P. Phylactou" w:date="2022-11-29T11:13:00Z">
        <w:r w:rsidR="00FA2D70" w:rsidRPr="001D443E">
          <w:t>were</w:t>
        </w:r>
      </w:ins>
      <w:r w:rsidR="00ED7994" w:rsidRPr="001D443E">
        <w:t xml:space="preserve"> obtained in Experiment 1</w:t>
      </w:r>
      <w:r w:rsidRPr="001D443E">
        <w:t xml:space="preserve">, </w:t>
      </w:r>
      <w:r w:rsidR="00ED7994" w:rsidRPr="001D443E">
        <w:t xml:space="preserve">while </w:t>
      </w:r>
      <w:r w:rsidRPr="001D443E">
        <w:t>control</w:t>
      </w:r>
      <w:r w:rsidR="00ED7994" w:rsidRPr="001D443E">
        <w:t>ling</w:t>
      </w:r>
      <w:r w:rsidRPr="001D443E">
        <w:t xml:space="preserve"> for other factors </w:t>
      </w:r>
      <w:r w:rsidR="00ED7994" w:rsidRPr="001D443E">
        <w:t xml:space="preserve">that may cause </w:t>
      </w:r>
      <w:r w:rsidRPr="001D443E">
        <w:t xml:space="preserve">or hinder </w:t>
      </w:r>
      <w:r w:rsidR="00ED7994" w:rsidRPr="001D443E">
        <w:t xml:space="preserve">our </w:t>
      </w:r>
      <w:r w:rsidR="006D3FD5" w:rsidRPr="001D443E">
        <w:t xml:space="preserve">experimental </w:t>
      </w:r>
      <w:r w:rsidRPr="001D443E">
        <w:t>effects</w:t>
      </w:r>
      <w:r w:rsidR="00ED7994" w:rsidRPr="001D443E">
        <w:t>,</w:t>
      </w:r>
      <w:r w:rsidR="006D3FD5" w:rsidRPr="001D443E">
        <w:t xml:space="preserve"> by adding a sham-TMS control condition</w:t>
      </w:r>
      <w:r w:rsidRPr="001D443E">
        <w:t xml:space="preserve">. </w:t>
      </w:r>
      <w:r w:rsidR="00ED7994" w:rsidRPr="001D443E">
        <w:t xml:space="preserve">In addition </w:t>
      </w:r>
      <w:r w:rsidRPr="001D443E">
        <w:t xml:space="preserve">to controlling for TMS noise and other artefacts, a </w:t>
      </w:r>
      <w:r w:rsidRPr="001D443E">
        <w:lastRenderedPageBreak/>
        <w:t xml:space="preserve">sham TMS control is important for three reasons. First, </w:t>
      </w:r>
      <w:r w:rsidR="00AC72FF" w:rsidRPr="001D443E">
        <w:t>TMS interference may affect</w:t>
      </w:r>
      <w:r w:rsidR="00E77474" w:rsidRPr="001D443E">
        <w:t xml:space="preserve"> </w:t>
      </w:r>
      <w:r w:rsidRPr="001D443E">
        <w:t xml:space="preserve">both hemispheres </w:t>
      </w:r>
      <w:r w:rsidR="00D86EF8" w:rsidRPr="001D443E">
        <w:t xml:space="preserve">due to </w:t>
      </w:r>
      <w:r w:rsidR="00AC72FF" w:rsidRPr="001D443E">
        <w:t xml:space="preserve">the </w:t>
      </w:r>
      <w:r w:rsidR="00D86EF8" w:rsidRPr="001D443E">
        <w:t xml:space="preserve">visual input being processed by both hemispheres </w:t>
      </w:r>
      <w:r w:rsidRPr="001D443E">
        <w:t>and thus any actual effects remain undetected</w:t>
      </w:r>
      <w:r w:rsidR="00AB7AE9" w:rsidRPr="001D443E">
        <w:t xml:space="preserve"> (de Graaf </w:t>
      </w:r>
      <w:r w:rsidR="00142E78" w:rsidRPr="001D443E">
        <w:t>&amp; Sack, 2011</w:t>
      </w:r>
      <w:r w:rsidR="001620CC" w:rsidRPr="001D443E">
        <w:t>; Pit</w:t>
      </w:r>
      <w:r w:rsidR="00CA5544" w:rsidRPr="001D443E">
        <w:t>cher et al., 2020</w:t>
      </w:r>
      <w:r w:rsidR="00142E78" w:rsidRPr="001D443E">
        <w:t>)</w:t>
      </w:r>
      <w:r w:rsidRPr="001D443E">
        <w:t xml:space="preserve">. </w:t>
      </w:r>
      <w:r w:rsidR="00A914A2" w:rsidRPr="001D443E">
        <w:t>Since Experiment 1 compare</w:t>
      </w:r>
      <w:ins w:id="129" w:author="Phivos P. Phylactou" w:date="2022-11-29T11:14:00Z">
        <w:r w:rsidR="00476E19" w:rsidRPr="001D443E">
          <w:t>d</w:t>
        </w:r>
      </w:ins>
      <w:r w:rsidR="00A914A2" w:rsidRPr="001D443E">
        <w:t xml:space="preserve"> an ipsilateral </w:t>
      </w:r>
      <w:r w:rsidR="00D86EF8" w:rsidRPr="001D443E">
        <w:t>with</w:t>
      </w:r>
      <w:r w:rsidR="00A914A2" w:rsidRPr="001D443E">
        <w:t xml:space="preserve"> a contralateral condition, where stimulation is always present, it is plausible that TMS noise interferes in such a way, that an effect in behaviour is always present. Thus, if the additional noise by TMS </w:t>
      </w:r>
      <w:r w:rsidR="006D3FD5" w:rsidRPr="001D443E">
        <w:t>affects the baseline condition</w:t>
      </w:r>
      <w:r w:rsidR="00A914A2" w:rsidRPr="001D443E">
        <w:t xml:space="preserve">, then comparisons between the ipsilateral and contralateral </w:t>
      </w:r>
      <w:r w:rsidR="006D3FD5" w:rsidRPr="001D443E">
        <w:t xml:space="preserve">stimulation condition </w:t>
      </w:r>
      <w:r w:rsidR="00A914A2" w:rsidRPr="001D443E">
        <w:t xml:space="preserve">might not indicate any significant difference. </w:t>
      </w:r>
      <w:r w:rsidR="00E56CB5" w:rsidRPr="001D443E">
        <w:t>By introducing a</w:t>
      </w:r>
      <w:r w:rsidR="00A914A2" w:rsidRPr="001D443E">
        <w:t xml:space="preserve"> sham TMS condition</w:t>
      </w:r>
      <w:r w:rsidR="00E56CB5" w:rsidRPr="001D443E">
        <w:t>, Experiment 2</w:t>
      </w:r>
      <w:r w:rsidR="00A914A2" w:rsidRPr="001D443E">
        <w:t xml:space="preserve"> </w:t>
      </w:r>
      <w:ins w:id="130" w:author="Phivos P. Phylactou" w:date="2022-12-01T09:07:00Z">
        <w:r w:rsidR="007B65E8" w:rsidRPr="001D443E">
          <w:t>controlled</w:t>
        </w:r>
      </w:ins>
      <w:r w:rsidR="00A914A2" w:rsidRPr="001D443E">
        <w:t xml:space="preserve"> for this possibility, allowing comparisons between real and </w:t>
      </w:r>
      <w:r w:rsidR="00E56CB5" w:rsidRPr="001D443E">
        <w:t>sham</w:t>
      </w:r>
      <w:r w:rsidR="00A914A2" w:rsidRPr="001D443E">
        <w:t xml:space="preserve"> stimulation. </w:t>
      </w:r>
      <w:r w:rsidRPr="001D443E">
        <w:t>Second, it is likely that the sensory visual cortex processes information in both hemispheres (e.g.</w:t>
      </w:r>
      <w:r w:rsidR="00142E78" w:rsidRPr="001D443E">
        <w:t>,</w:t>
      </w:r>
      <w:r w:rsidRPr="001D443E">
        <w:t xml:space="preserve"> due to feedforward and feedback mechanisms</w:t>
      </w:r>
      <w:r w:rsidR="00142E78" w:rsidRPr="001D443E">
        <w:t xml:space="preserve">; </w:t>
      </w:r>
      <w:r w:rsidR="00DD49A4" w:rsidRPr="001D443E">
        <w:t>King &amp; Wyart, 20</w:t>
      </w:r>
      <w:r w:rsidR="007A46C2" w:rsidRPr="001D443E">
        <w:t>21; Zhao et al., 2021</w:t>
      </w:r>
      <w:r w:rsidRPr="001D443E">
        <w:t>)</w:t>
      </w:r>
      <w:r w:rsidR="006D3FD5" w:rsidRPr="001D443E">
        <w:t xml:space="preserve"> so that stimulating only one of the two hemispheres is not enough to affect behavioural measures</w:t>
      </w:r>
      <w:r w:rsidR="00DB1BBF" w:rsidRPr="001D443E">
        <w:t>. Lastly, contrary to previous research</w:t>
      </w:r>
      <w:r w:rsidR="00AC72FF" w:rsidRPr="001D443E">
        <w:t>,</w:t>
      </w:r>
      <w:r w:rsidR="00DB1BBF" w:rsidRPr="001D443E">
        <w:t xml:space="preserve"> we suggest</w:t>
      </w:r>
      <w:ins w:id="131" w:author="Phivos P. Phylactou" w:date="2022-11-29T11:15:00Z">
        <w:r w:rsidR="003A4AA0" w:rsidRPr="001D443E">
          <w:t>ed</w:t>
        </w:r>
      </w:ins>
      <w:r w:rsidR="00DB1BBF" w:rsidRPr="001D443E">
        <w:t xml:space="preserve"> that visual information </w:t>
      </w:r>
      <w:ins w:id="132" w:author="Phivos P. Phylactou" w:date="2022-11-29T11:15:00Z">
        <w:r w:rsidR="003A4AA0" w:rsidRPr="001D443E">
          <w:t>was</w:t>
        </w:r>
      </w:ins>
      <w:r w:rsidR="00DB1BBF" w:rsidRPr="001D443E">
        <w:t xml:space="preserve"> initially processed by the ipsilateral sensory visual cortex</w:t>
      </w:r>
      <w:r w:rsidR="00DD49A4" w:rsidRPr="001D443E">
        <w:t xml:space="preserve"> </w:t>
      </w:r>
      <w:r w:rsidR="006D3FD5" w:rsidRPr="001D443E">
        <w:t xml:space="preserve">when the stimulus </w:t>
      </w:r>
      <w:ins w:id="133" w:author="Phivos P. Phylactou" w:date="2022-11-29T11:15:00Z">
        <w:r w:rsidR="003A4AA0" w:rsidRPr="001D443E">
          <w:t>was</w:t>
        </w:r>
      </w:ins>
      <w:r w:rsidR="006D3FD5" w:rsidRPr="001D443E">
        <w:t xml:space="preserve"> presented within approximately 15</w:t>
      </w:r>
      <w:r w:rsidR="006D3FD5" w:rsidRPr="001D443E">
        <w:rPr>
          <w:vertAlign w:val="superscript"/>
        </w:rPr>
        <w:t>o</w:t>
      </w:r>
      <w:r w:rsidR="006D3FD5" w:rsidRPr="001D443E">
        <w:t xml:space="preserve"> of visual angle from midline </w:t>
      </w:r>
      <w:r w:rsidR="00DD49A4" w:rsidRPr="001D443E">
        <w:t>(Joukal, 2017; Tong et al., 2006; Wichmann &amp; Müller-Forell, 2004)</w:t>
      </w:r>
      <w:r w:rsidR="00DB1BBF" w:rsidRPr="001D443E">
        <w:t xml:space="preserve">. However, without a sham control condition, it would be impossible to correctly interpret the direction </w:t>
      </w:r>
      <w:r w:rsidR="00927EAD" w:rsidRPr="001D443E">
        <w:t xml:space="preserve">of </w:t>
      </w:r>
      <w:r w:rsidR="00DB1BBF" w:rsidRPr="001D443E">
        <w:t xml:space="preserve">any possible effect. Specifically, in previous experiments, TMS </w:t>
      </w:r>
      <w:r w:rsidR="006D3FD5" w:rsidRPr="001D443E">
        <w:t xml:space="preserve">was </w:t>
      </w:r>
      <w:r w:rsidR="00DB1BBF" w:rsidRPr="001D443E">
        <w:t>shown to either facilitate</w:t>
      </w:r>
      <w:r w:rsidR="004674E6" w:rsidRPr="001D443E">
        <w:t xml:space="preserve"> (Cattaneo et al., 2009)</w:t>
      </w:r>
      <w:r w:rsidR="00DB1BBF" w:rsidRPr="001D443E">
        <w:t xml:space="preserve"> or hinder</w:t>
      </w:r>
      <w:r w:rsidR="004674E6" w:rsidRPr="001D443E">
        <w:t xml:space="preserve"> (Jia et al., 2021; van de Ven et al., 2012)</w:t>
      </w:r>
      <w:r w:rsidR="00DB1BBF" w:rsidRPr="001D443E">
        <w:rPr>
          <w:vertAlign w:val="superscript"/>
        </w:rPr>
        <w:t xml:space="preserve"> </w:t>
      </w:r>
      <w:r w:rsidR="00DB1BBF" w:rsidRPr="001D443E">
        <w:t xml:space="preserve">performance. </w:t>
      </w:r>
      <w:r w:rsidR="00927EAD" w:rsidRPr="001D443E">
        <w:t>It should be pointed out, that the interpretations of such effects are unavoidably biased by the hypotheses. For example, if an effect is expected in the contralateral site, an increased performance might be interpreted as a facilitation effect but might, in reality, be due to hindering effects in the ipsilateral condition. Thus, given the neural basis of the visual pathway</w:t>
      </w:r>
      <w:r w:rsidR="004674E6" w:rsidRPr="001D443E">
        <w:t xml:space="preserve"> (Joukal, 2017; Tong et al., 2006; Wichmann &amp; Müller-Forell, 2004)</w:t>
      </w:r>
      <w:r w:rsidR="00927EAD" w:rsidRPr="001D443E">
        <w:t>, along with the</w:t>
      </w:r>
      <w:r w:rsidR="0057472A" w:rsidRPr="001D443E">
        <w:t xml:space="preserve"> possible</w:t>
      </w:r>
      <w:r w:rsidR="00927EAD" w:rsidRPr="001D443E">
        <w:t xml:space="preserve"> feedforward and feedback mechanisms of the sensory visual cortex</w:t>
      </w:r>
      <w:r w:rsidR="004674E6" w:rsidRPr="001D443E">
        <w:t xml:space="preserve"> </w:t>
      </w:r>
      <w:r w:rsidR="0057472A" w:rsidRPr="001D443E">
        <w:t>(</w:t>
      </w:r>
      <w:r w:rsidR="0080698D" w:rsidRPr="001D443E">
        <w:t xml:space="preserve">e.g., Miller et al., </w:t>
      </w:r>
      <w:r w:rsidR="00721FB9" w:rsidRPr="001D443E">
        <w:t xml:space="preserve">1996; Van Kerkoerle et al., 2017; </w:t>
      </w:r>
      <w:r w:rsidR="00721FB9" w:rsidRPr="001D443E">
        <w:lastRenderedPageBreak/>
        <w:t xml:space="preserve">see also </w:t>
      </w:r>
      <w:r w:rsidR="0057472A" w:rsidRPr="001D443E">
        <w:t>King &amp; Wyart, 2019)</w:t>
      </w:r>
      <w:r w:rsidR="00927EAD" w:rsidRPr="001D443E">
        <w:t xml:space="preserve">, this is an important factor that </w:t>
      </w:r>
      <w:r w:rsidR="006D3FD5" w:rsidRPr="001D443E">
        <w:t>must</w:t>
      </w:r>
      <w:r w:rsidR="00927EAD" w:rsidRPr="001D443E">
        <w:t xml:space="preserve"> be controlled for. </w:t>
      </w:r>
      <w:r w:rsidR="008E286A" w:rsidRPr="001D443E">
        <w:t>Therefore</w:t>
      </w:r>
      <w:r w:rsidR="006204B8" w:rsidRPr="001D443E">
        <w:t xml:space="preserve">, </w:t>
      </w:r>
      <w:r w:rsidR="00BA3ED9" w:rsidRPr="001D443E">
        <w:t>E</w:t>
      </w:r>
      <w:r w:rsidR="00927EAD" w:rsidRPr="001D443E">
        <w:t>xperiment 2, allow</w:t>
      </w:r>
      <w:ins w:id="134" w:author="Phivos P. Phylactou" w:date="2022-11-29T11:15:00Z">
        <w:r w:rsidR="00122F5C" w:rsidRPr="001D443E">
          <w:t>ed</w:t>
        </w:r>
      </w:ins>
      <w:r w:rsidR="00927EAD" w:rsidRPr="001D443E">
        <w:t xml:space="preserve"> </w:t>
      </w:r>
      <w:r w:rsidR="006204B8" w:rsidRPr="001D443E">
        <w:t xml:space="preserve">comparisons </w:t>
      </w:r>
      <w:r w:rsidRPr="001D443E">
        <w:t xml:space="preserve">between actual and </w:t>
      </w:r>
      <w:r w:rsidR="00B95799" w:rsidRPr="001D443E">
        <w:t xml:space="preserve">sham </w:t>
      </w:r>
      <w:r w:rsidRPr="001D443E">
        <w:t>stimulation on behaviour.</w:t>
      </w:r>
      <w:r w:rsidR="00F33A59" w:rsidRPr="001D443E">
        <w:t xml:space="preserve"> </w:t>
      </w:r>
      <w:r w:rsidR="009A2B86" w:rsidRPr="001D443E">
        <w:t>Since sham</w:t>
      </w:r>
      <w:r w:rsidR="00B96491" w:rsidRPr="001D443E">
        <w:t xml:space="preserve"> </w:t>
      </w:r>
      <w:r w:rsidR="009A2B86" w:rsidRPr="001D443E">
        <w:t xml:space="preserve">TMS </w:t>
      </w:r>
      <w:ins w:id="135" w:author="Phivos P. Phylactou" w:date="2022-11-29T11:16:00Z">
        <w:r w:rsidR="00122F5C" w:rsidRPr="001D443E">
          <w:t>wa</w:t>
        </w:r>
      </w:ins>
      <w:r w:rsidR="007B7A12" w:rsidRPr="001D443E">
        <w:t>s introduced in Experiment 2,</w:t>
      </w:r>
      <w:r w:rsidR="00B96491" w:rsidRPr="001D443E">
        <w:t xml:space="preserve"> which work</w:t>
      </w:r>
      <w:ins w:id="136" w:author="Phivos P. Phylactou" w:date="2022-11-29T11:16:00Z">
        <w:r w:rsidR="00122F5C" w:rsidRPr="001D443E">
          <w:t>ed</w:t>
        </w:r>
      </w:ins>
      <w:r w:rsidR="00B96491" w:rsidRPr="001D443E">
        <w:t xml:space="preserve"> as a baseline measurement,</w:t>
      </w:r>
      <w:r w:rsidR="007B7A12" w:rsidRPr="001D443E">
        <w:t xml:space="preserve"> </w:t>
      </w:r>
      <w:r w:rsidR="00B96491" w:rsidRPr="001D443E">
        <w:t xml:space="preserve">the 0 ms condition </w:t>
      </w:r>
      <w:r w:rsidR="0036486C" w:rsidRPr="001D443E">
        <w:t xml:space="preserve">that </w:t>
      </w:r>
      <w:r w:rsidR="00521490" w:rsidRPr="001D443E">
        <w:t>was used as an out</w:t>
      </w:r>
      <w:r w:rsidR="00C65248" w:rsidRPr="001D443E">
        <w:t xml:space="preserve">come neutral condition </w:t>
      </w:r>
      <w:r w:rsidR="0036486C" w:rsidRPr="001D443E">
        <w:t>in Experiment 1 w</w:t>
      </w:r>
      <w:ins w:id="137" w:author="Phivos P. Phylactou" w:date="2022-11-29T11:16:00Z">
        <w:r w:rsidR="00122F5C" w:rsidRPr="001D443E">
          <w:t>as</w:t>
        </w:r>
      </w:ins>
      <w:r w:rsidR="0036486C" w:rsidRPr="001D443E">
        <w:t xml:space="preserve"> dropped. Therefore, i</w:t>
      </w:r>
      <w:r w:rsidR="00984DCB" w:rsidRPr="001D443E">
        <w:t>n Experiment 2,</w:t>
      </w:r>
      <w:r w:rsidR="00134862" w:rsidRPr="001D443E">
        <w:t xml:space="preserve"> </w:t>
      </w:r>
      <w:r w:rsidR="00E231F7" w:rsidRPr="001D443E">
        <w:t xml:space="preserve">only </w:t>
      </w:r>
      <w:r w:rsidR="00134862" w:rsidRPr="001D443E">
        <w:t>two</w:t>
      </w:r>
      <w:r w:rsidR="00984DCB" w:rsidRPr="001D443E">
        <w:t xml:space="preserve"> timing conditions</w:t>
      </w:r>
      <w:r w:rsidR="00134862" w:rsidRPr="001D443E">
        <w:t xml:space="preserve"> w</w:t>
      </w:r>
      <w:ins w:id="138" w:author="Phivos P. Phylactou" w:date="2022-11-29T11:16:00Z">
        <w:r w:rsidR="00122F5C" w:rsidRPr="001D443E">
          <w:t>ere</w:t>
        </w:r>
      </w:ins>
      <w:r w:rsidR="00134862" w:rsidRPr="001D443E">
        <w:t xml:space="preserve"> used</w:t>
      </w:r>
      <w:r w:rsidR="00984DCB" w:rsidRPr="001D443E">
        <w:t xml:space="preserve">, </w:t>
      </w:r>
      <w:r w:rsidR="00134862" w:rsidRPr="001D443E">
        <w:t>at 200</w:t>
      </w:r>
      <w:r w:rsidR="006C495D" w:rsidRPr="001D443E">
        <w:t xml:space="preserve"> </w:t>
      </w:r>
      <w:r w:rsidR="00134862" w:rsidRPr="001D443E">
        <w:t>ms</w:t>
      </w:r>
      <w:r w:rsidR="00A278E3" w:rsidRPr="001D443E">
        <w:t xml:space="preserve"> (first TMS pulse at 200 ms after stimulus onset and second TMS pulse </w:t>
      </w:r>
      <w:r w:rsidR="00DC3C3C" w:rsidRPr="001D443E">
        <w:t xml:space="preserve">at </w:t>
      </w:r>
      <w:r w:rsidR="00A278E3" w:rsidRPr="001D443E">
        <w:t>300 ms after stimulus onset)</w:t>
      </w:r>
      <w:r w:rsidR="00134862" w:rsidRPr="001D443E">
        <w:t xml:space="preserve"> and 1000</w:t>
      </w:r>
      <w:r w:rsidR="006C495D" w:rsidRPr="001D443E">
        <w:t xml:space="preserve"> </w:t>
      </w:r>
      <w:r w:rsidR="00134862" w:rsidRPr="001D443E">
        <w:t>ms</w:t>
      </w:r>
      <w:r w:rsidR="00A278E3" w:rsidRPr="001D443E">
        <w:t xml:space="preserve"> (first TMS pulse at 1000 ms after stimulus onset and second TMS pulse</w:t>
      </w:r>
      <w:r w:rsidR="00DC3C3C" w:rsidRPr="001D443E">
        <w:t xml:space="preserve"> at</w:t>
      </w:r>
      <w:r w:rsidR="00A278E3" w:rsidRPr="001D443E">
        <w:t xml:space="preserve"> 1100 ms after stimulus onset)</w:t>
      </w:r>
      <w:r w:rsidR="00134862" w:rsidRPr="001D443E">
        <w:t xml:space="preserve">, corresponding to </w:t>
      </w:r>
      <w:r w:rsidR="00770ADE" w:rsidRPr="001D443E">
        <w:t>an early maintenance</w:t>
      </w:r>
      <w:r w:rsidR="00134862" w:rsidRPr="001D443E">
        <w:t xml:space="preserve"> phase and</w:t>
      </w:r>
      <w:r w:rsidR="006C495D" w:rsidRPr="001D443E">
        <w:t xml:space="preserve"> </w:t>
      </w:r>
      <w:r w:rsidR="00770ADE" w:rsidRPr="001D443E">
        <w:t>a late</w:t>
      </w:r>
      <w:r w:rsidR="00134862" w:rsidRPr="001D443E">
        <w:t xml:space="preserve"> </w:t>
      </w:r>
      <w:r w:rsidR="00BC5FD6" w:rsidRPr="001D443E">
        <w:t xml:space="preserve">maintenance </w:t>
      </w:r>
      <w:r w:rsidR="00134862" w:rsidRPr="001D443E">
        <w:t xml:space="preserve">phase of VSTM respectively. As in Experiment 1, the timing conditions </w:t>
      </w:r>
      <w:r w:rsidR="00984DCB" w:rsidRPr="001D443E">
        <w:t>refer to</w:t>
      </w:r>
      <w:r w:rsidR="00134862" w:rsidRPr="001D443E">
        <w:t xml:space="preserve"> the</w:t>
      </w:r>
      <w:r w:rsidR="00984DCB" w:rsidRPr="001D443E">
        <w:t xml:space="preserve"> temporal distance between stimulation and memory </w:t>
      </w:r>
      <w:r w:rsidR="00AE38A8" w:rsidRPr="001D443E">
        <w:t xml:space="preserve">array </w:t>
      </w:r>
      <w:r w:rsidR="00984DCB" w:rsidRPr="001D443E">
        <w:t>onset</w:t>
      </w:r>
      <w:r w:rsidR="00134862" w:rsidRPr="001D443E">
        <w:t>.</w:t>
      </w:r>
      <w:r w:rsidR="00984DCB" w:rsidRPr="001D443E">
        <w:t xml:space="preserve"> </w:t>
      </w:r>
      <w:r w:rsidRPr="001D443E">
        <w:t xml:space="preserve">This </w:t>
      </w:r>
      <w:r w:rsidR="00927EAD" w:rsidRPr="001D443E">
        <w:t xml:space="preserve">lead to a </w:t>
      </w:r>
      <w:r w:rsidRPr="001D443E">
        <w:t>within</w:t>
      </w:r>
      <w:r w:rsidR="003C66A7" w:rsidRPr="001D443E">
        <w:t>-</w:t>
      </w:r>
      <w:r w:rsidRPr="001D443E">
        <w:t xml:space="preserve">subject </w:t>
      </w:r>
      <w:r w:rsidR="006204B8" w:rsidRPr="001D443E">
        <w:t xml:space="preserve">design, </w:t>
      </w:r>
      <w:r w:rsidRPr="001D443E">
        <w:t>compari</w:t>
      </w:r>
      <w:r w:rsidR="006204B8" w:rsidRPr="001D443E">
        <w:t>ng differences</w:t>
      </w:r>
      <w:r w:rsidRPr="001D443E">
        <w:t xml:space="preserve"> between the ipsilateral and contralateral conditions, at two different TMS timing conditions, and two different stimulation conditions. These conditions create</w:t>
      </w:r>
      <w:ins w:id="139" w:author="Phivos P. Phylactou" w:date="2022-11-29T11:16:00Z">
        <w:r w:rsidR="00401BBE" w:rsidRPr="001D443E">
          <w:t>d</w:t>
        </w:r>
      </w:ins>
      <w:r w:rsidRPr="001D443E">
        <w:t xml:space="preserve"> a two (ipsilateral/contralateral) by two (200</w:t>
      </w:r>
      <w:r w:rsidR="00726F46" w:rsidRPr="001D443E">
        <w:t xml:space="preserve"> </w:t>
      </w:r>
      <w:r w:rsidRPr="001D443E">
        <w:t>ms/1000</w:t>
      </w:r>
      <w:r w:rsidR="00726F46" w:rsidRPr="001D443E">
        <w:t xml:space="preserve"> </w:t>
      </w:r>
      <w:r w:rsidRPr="001D443E">
        <w:t xml:space="preserve">ms) by two (TMS/sham TMS) design. </w:t>
      </w:r>
      <w:r w:rsidR="004B065E" w:rsidRPr="001D443E">
        <w:t>In total,</w:t>
      </w:r>
      <w:r w:rsidRPr="001D443E">
        <w:t xml:space="preserve"> 5</w:t>
      </w:r>
      <w:ins w:id="140" w:author="Phivos P. Phylactou" w:date="2022-06-20T14:37:00Z">
        <w:r w:rsidR="00461154" w:rsidRPr="001D443E">
          <w:t>76</w:t>
        </w:r>
      </w:ins>
      <w:r w:rsidRPr="001D443E">
        <w:t xml:space="preserve"> trials</w:t>
      </w:r>
      <w:r w:rsidR="000D2974" w:rsidRPr="001D443E">
        <w:t xml:space="preserve"> (</w:t>
      </w:r>
      <w:r w:rsidR="0086504C" w:rsidRPr="001D443E">
        <w:t>2</w:t>
      </w:r>
      <w:ins w:id="141" w:author="Phivos P. Phylactou" w:date="2022-06-20T14:38:00Z">
        <w:r w:rsidR="00461154" w:rsidRPr="001D443E">
          <w:t>88</w:t>
        </w:r>
      </w:ins>
      <w:r w:rsidR="0086504C" w:rsidRPr="001D443E">
        <w:t xml:space="preserve"> TMS </w:t>
      </w:r>
      <w:r w:rsidR="00726F46" w:rsidRPr="001D443E">
        <w:t>conditions; 1</w:t>
      </w:r>
      <w:ins w:id="142" w:author="Phivos P. Phylactou" w:date="2022-06-20T14:38:00Z">
        <w:r w:rsidR="00461154" w:rsidRPr="001D443E">
          <w:t>44</w:t>
        </w:r>
      </w:ins>
      <w:r w:rsidR="00726F46" w:rsidRPr="001D443E">
        <w:t xml:space="preserve"> per </w:t>
      </w:r>
      <w:r w:rsidR="00DC3C3C" w:rsidRPr="001D443E">
        <w:t>timing</w:t>
      </w:r>
      <w:r w:rsidR="00726F46" w:rsidRPr="001D443E">
        <w:t xml:space="preserve"> condition</w:t>
      </w:r>
      <w:r w:rsidR="00A50BAF" w:rsidRPr="001D443E">
        <w:t xml:space="preserve"> out of which </w:t>
      </w:r>
      <w:ins w:id="143" w:author="Phivos P. Phylactou" w:date="2022-06-20T14:38:00Z">
        <w:r w:rsidR="00461154" w:rsidRPr="001D443E">
          <w:t>72</w:t>
        </w:r>
      </w:ins>
      <w:r w:rsidR="00A50BAF" w:rsidRPr="001D443E">
        <w:t xml:space="preserve"> </w:t>
      </w:r>
      <w:r w:rsidR="00DC3C3C" w:rsidRPr="001D443E">
        <w:t>ipsilaterally</w:t>
      </w:r>
      <w:r w:rsidR="00A50BAF" w:rsidRPr="001D443E">
        <w:t xml:space="preserve"> and </w:t>
      </w:r>
      <w:ins w:id="144" w:author="Phivos P. Phylactou" w:date="2022-06-20T14:38:00Z">
        <w:r w:rsidR="00461154" w:rsidRPr="001D443E">
          <w:t>72</w:t>
        </w:r>
      </w:ins>
      <w:r w:rsidR="00A50BAF" w:rsidRPr="001D443E">
        <w:t xml:space="preserve"> </w:t>
      </w:r>
      <w:r w:rsidR="00DC3C3C" w:rsidRPr="001D443E">
        <w:t>contralaterally</w:t>
      </w:r>
      <w:r w:rsidR="00CB0F54" w:rsidRPr="001D443E">
        <w:t xml:space="preserve"> and 2</w:t>
      </w:r>
      <w:ins w:id="145" w:author="Phivos P. Phylactou" w:date="2022-06-20T14:39:00Z">
        <w:r w:rsidR="00DB00BE" w:rsidRPr="001D443E">
          <w:t>88</w:t>
        </w:r>
      </w:ins>
      <w:r w:rsidR="00CB0F54" w:rsidRPr="001D443E">
        <w:t xml:space="preserve"> sham TMS conditions; 1</w:t>
      </w:r>
      <w:ins w:id="146" w:author="Phivos P. Phylactou" w:date="2022-06-20T14:39:00Z">
        <w:r w:rsidR="00DB00BE" w:rsidRPr="001D443E">
          <w:t>44</w:t>
        </w:r>
      </w:ins>
      <w:r w:rsidR="00CB0F54" w:rsidRPr="001D443E">
        <w:t xml:space="preserve"> per timing condition </w:t>
      </w:r>
      <w:ins w:id="147" w:author="Phivos P. Phylactou" w:date="2022-06-20T14:39:00Z">
        <w:r w:rsidR="00DB00BE" w:rsidRPr="001D443E">
          <w:t>72</w:t>
        </w:r>
      </w:ins>
      <w:r w:rsidR="004F62C5" w:rsidRPr="001D443E">
        <w:t xml:space="preserve"> </w:t>
      </w:r>
      <w:r w:rsidR="00DC3C3C" w:rsidRPr="001D443E">
        <w:t>ipsilaterally</w:t>
      </w:r>
      <w:r w:rsidR="004F62C5" w:rsidRPr="001D443E">
        <w:t xml:space="preserve"> and </w:t>
      </w:r>
      <w:ins w:id="148" w:author="Phivos P. Phylactou" w:date="2022-06-20T14:39:00Z">
        <w:r w:rsidR="00DB00BE" w:rsidRPr="001D443E">
          <w:t>72</w:t>
        </w:r>
      </w:ins>
      <w:r w:rsidR="004F62C5" w:rsidRPr="001D443E">
        <w:t xml:space="preserve"> </w:t>
      </w:r>
      <w:r w:rsidR="00DC3C3C" w:rsidRPr="001D443E">
        <w:t>contralaterally</w:t>
      </w:r>
      <w:r w:rsidR="004F62C5" w:rsidRPr="001D443E">
        <w:t>)</w:t>
      </w:r>
      <w:r w:rsidR="00765EE3" w:rsidRPr="001D443E">
        <w:t xml:space="preserve"> </w:t>
      </w:r>
      <w:r w:rsidR="00BF4FB3" w:rsidRPr="001D443E">
        <w:t>w</w:t>
      </w:r>
      <w:ins w:id="149" w:author="Phivos P. Phylactou" w:date="2022-11-29T11:17:00Z">
        <w:r w:rsidR="00401BBE" w:rsidRPr="001D443E">
          <w:t>ere</w:t>
        </w:r>
      </w:ins>
      <w:r w:rsidR="00BF4FB3" w:rsidRPr="001D443E">
        <w:t xml:space="preserve"> collected</w:t>
      </w:r>
      <w:r w:rsidRPr="001D443E">
        <w:t>, which w</w:t>
      </w:r>
      <w:ins w:id="150" w:author="Phivos P. Phylactou" w:date="2022-11-29T11:17:00Z">
        <w:r w:rsidR="00401BBE" w:rsidRPr="001D443E">
          <w:t>ere</w:t>
        </w:r>
      </w:ins>
      <w:r w:rsidRPr="001D443E">
        <w:t xml:space="preserve"> divided into eight blocks of </w:t>
      </w:r>
      <w:ins w:id="151" w:author="Phivos P. Phylactou" w:date="2022-06-20T14:39:00Z">
        <w:r w:rsidR="00DB00BE" w:rsidRPr="001D443E">
          <w:t>72</w:t>
        </w:r>
      </w:ins>
      <w:r w:rsidRPr="001D443E">
        <w:t xml:space="preserve"> trials</w:t>
      </w:r>
      <w:r w:rsidR="00BF4FB3" w:rsidRPr="001D443E">
        <w:t xml:space="preserve"> and presented across participants in a counterbalanced fashion</w:t>
      </w:r>
      <w:r w:rsidRPr="001D443E">
        <w:t>.</w:t>
      </w:r>
    </w:p>
    <w:p w14:paraId="7EC90662" w14:textId="6434F7E2" w:rsidR="001B788D" w:rsidRPr="00D363E4" w:rsidRDefault="00C82EDC" w:rsidP="00C67758">
      <w:pPr>
        <w:pStyle w:val="Heading3"/>
        <w:spacing w:line="480" w:lineRule="auto"/>
        <w:rPr>
          <w:rFonts w:ascii="Times New Roman" w:hAnsi="Times New Roman" w:cs="Times New Roman"/>
          <w:i/>
          <w:iCs/>
          <w:color w:val="auto"/>
          <w:lang w:val="en-CY"/>
        </w:rPr>
      </w:pPr>
      <w:r w:rsidRPr="00D363E4">
        <w:rPr>
          <w:rFonts w:ascii="Times New Roman" w:hAnsi="Times New Roman" w:cs="Times New Roman"/>
          <w:i/>
          <w:iCs/>
          <w:color w:val="auto"/>
          <w:lang w:val="en-CY"/>
        </w:rPr>
        <w:t>Procedure</w:t>
      </w:r>
    </w:p>
    <w:p w14:paraId="42401069" w14:textId="7DC9DCDA" w:rsidR="00355457" w:rsidRPr="001D443E" w:rsidRDefault="00335C41" w:rsidP="00335C41">
      <w:pPr>
        <w:spacing w:line="480" w:lineRule="auto"/>
      </w:pPr>
      <w:r w:rsidRPr="001D443E">
        <w:tab/>
      </w:r>
      <w:r w:rsidRPr="00D363E4">
        <w:rPr>
          <w:rStyle w:val="Heading4Char"/>
          <w:rFonts w:ascii="Times New Roman" w:hAnsi="Times New Roman" w:cs="Times New Roman"/>
          <w:color w:val="000000" w:themeColor="text1"/>
        </w:rPr>
        <w:t>Sensory visual cortex stimulation.</w:t>
      </w:r>
      <w:r w:rsidRPr="001D443E">
        <w:rPr>
          <w:color w:val="000000" w:themeColor="text1"/>
        </w:rPr>
        <w:t xml:space="preserve"> </w:t>
      </w:r>
      <w:r w:rsidR="002949AC" w:rsidRPr="001D443E">
        <w:rPr>
          <w:color w:val="000000" w:themeColor="text1"/>
        </w:rPr>
        <w:t>Before the main experiment,</w:t>
      </w:r>
      <w:r w:rsidR="00094C6D" w:rsidRPr="001D443E">
        <w:rPr>
          <w:color w:val="000000" w:themeColor="text1"/>
        </w:rPr>
        <w:t xml:space="preserve"> w</w:t>
      </w:r>
      <w:ins w:id="152" w:author="Phivos P. Phylactou" w:date="2022-11-29T11:17:00Z">
        <w:r w:rsidR="00A93914" w:rsidRPr="001D443E">
          <w:rPr>
            <w:color w:val="000000" w:themeColor="text1"/>
          </w:rPr>
          <w:t>e</w:t>
        </w:r>
      </w:ins>
      <w:r w:rsidR="00094C6D" w:rsidRPr="001D443E">
        <w:rPr>
          <w:color w:val="000000" w:themeColor="text1"/>
        </w:rPr>
        <w:t xml:space="preserve"> locali</w:t>
      </w:r>
      <w:r w:rsidR="00484B3C" w:rsidRPr="001D443E">
        <w:rPr>
          <w:color w:val="000000" w:themeColor="text1"/>
        </w:rPr>
        <w:t>z</w:t>
      </w:r>
      <w:r w:rsidR="00094C6D" w:rsidRPr="001D443E">
        <w:rPr>
          <w:color w:val="000000" w:themeColor="text1"/>
        </w:rPr>
        <w:t>e</w:t>
      </w:r>
      <w:ins w:id="153" w:author="Phivos P. Phylactou" w:date="2022-11-29T11:17:00Z">
        <w:r w:rsidR="00A93914" w:rsidRPr="001D443E">
          <w:rPr>
            <w:color w:val="000000" w:themeColor="text1"/>
          </w:rPr>
          <w:t>d</w:t>
        </w:r>
      </w:ins>
      <w:r w:rsidR="002949AC" w:rsidRPr="001D443E">
        <w:rPr>
          <w:color w:val="000000" w:themeColor="text1"/>
        </w:rPr>
        <w:t xml:space="preserve"> </w:t>
      </w:r>
      <w:r w:rsidRPr="001D443E">
        <w:t>the right or left sensory visual cortex</w:t>
      </w:r>
      <w:r w:rsidR="002949AC" w:rsidRPr="001D443E">
        <w:t xml:space="preserve"> of each participant</w:t>
      </w:r>
      <w:r w:rsidRPr="001D443E">
        <w:t xml:space="preserve"> </w:t>
      </w:r>
      <w:r w:rsidR="00094C6D" w:rsidRPr="001D443E">
        <w:t>(Cattaneo et al., 2009; Silvanto &amp; Cattaneo, 2010; van de Ven et al, 2012)</w:t>
      </w:r>
      <w:r w:rsidR="002C05D6" w:rsidRPr="001D443E">
        <w:t xml:space="preserve"> </w:t>
      </w:r>
      <w:r w:rsidRPr="001D443E">
        <w:t>using the functional method of eliciting phosphenes</w:t>
      </w:r>
      <w:r w:rsidR="0036047E" w:rsidRPr="001D443E">
        <w:t xml:space="preserve"> (Walsh &amp; Pascual-Leone, 2003)</w:t>
      </w:r>
      <w:r w:rsidR="00094C6D" w:rsidRPr="001D443E">
        <w:t xml:space="preserve"> and the localization w</w:t>
      </w:r>
      <w:ins w:id="154" w:author="Phivos P. Phylactou" w:date="2022-11-29T11:17:00Z">
        <w:r w:rsidR="00A93914" w:rsidRPr="001D443E">
          <w:t>as</w:t>
        </w:r>
      </w:ins>
      <w:r w:rsidR="00094C6D" w:rsidRPr="001D443E">
        <w:t xml:space="preserve"> counterbalanced across participants</w:t>
      </w:r>
      <w:r w:rsidRPr="001D443E">
        <w:t xml:space="preserve">. </w:t>
      </w:r>
      <w:r w:rsidR="00AB500B" w:rsidRPr="001D443E">
        <w:t>Specifically, a tight cap w</w:t>
      </w:r>
      <w:ins w:id="155" w:author="Phivos P. Phylactou" w:date="2022-11-29T11:17:00Z">
        <w:r w:rsidR="00A93914" w:rsidRPr="001D443E">
          <w:t>as</w:t>
        </w:r>
      </w:ins>
      <w:r w:rsidR="00AB500B" w:rsidRPr="001D443E">
        <w:t xml:space="preserve"> placed on each participant</w:t>
      </w:r>
      <w:r w:rsidR="00355457" w:rsidRPr="001D443E">
        <w:t>’</w:t>
      </w:r>
      <w:r w:rsidR="00AB500B" w:rsidRPr="001D443E">
        <w:t xml:space="preserve">s head and the inion </w:t>
      </w:r>
      <w:ins w:id="156" w:author="Phivos P. Phylactou" w:date="2022-11-29T11:18:00Z">
        <w:r w:rsidR="00A93914" w:rsidRPr="001D443E">
          <w:t>was</w:t>
        </w:r>
      </w:ins>
      <w:r w:rsidR="00AB500B" w:rsidRPr="001D443E">
        <w:t xml:space="preserve"> marked. Participants </w:t>
      </w:r>
      <w:ins w:id="157" w:author="Phivos P. Phylactou" w:date="2022-11-29T11:18:00Z">
        <w:r w:rsidR="00A93914" w:rsidRPr="001D443E">
          <w:t>were</w:t>
        </w:r>
      </w:ins>
      <w:r w:rsidR="00721D41" w:rsidRPr="001D443E">
        <w:t xml:space="preserve"> blindfolded but instructed to keep their eyes open</w:t>
      </w:r>
      <w:r w:rsidR="00A129F8" w:rsidRPr="001D443E">
        <w:t xml:space="preserve"> using a hollow blindfold</w:t>
      </w:r>
      <w:r w:rsidR="00721D41" w:rsidRPr="001D443E">
        <w:t xml:space="preserve">. </w:t>
      </w:r>
      <w:r w:rsidR="00AB500B" w:rsidRPr="001D443E">
        <w:lastRenderedPageBreak/>
        <w:t xml:space="preserve">The coil </w:t>
      </w:r>
      <w:ins w:id="158" w:author="Phivos P. Phylactou" w:date="2022-11-29T11:18:00Z">
        <w:r w:rsidR="00A93914" w:rsidRPr="001D443E">
          <w:t>was</w:t>
        </w:r>
      </w:ins>
      <w:r w:rsidR="00AB500B" w:rsidRPr="001D443E">
        <w:t xml:space="preserve"> placed two centimetres above the inion and one centimetre laterally (either left or right based on the participant</w:t>
      </w:r>
      <w:r w:rsidR="00355457" w:rsidRPr="001D443E">
        <w:t>’</w:t>
      </w:r>
      <w:r w:rsidR="00AB500B" w:rsidRPr="001D443E">
        <w:t xml:space="preserve">s group). Starting at a 60% </w:t>
      </w:r>
      <w:r w:rsidR="00311C9D" w:rsidRPr="001D443E">
        <w:t xml:space="preserve">TMS </w:t>
      </w:r>
      <w:r w:rsidR="00AB500B" w:rsidRPr="001D443E">
        <w:t xml:space="preserve">output power, </w:t>
      </w:r>
      <w:r w:rsidR="00CD7B8F" w:rsidRPr="001D443E">
        <w:t xml:space="preserve">a </w:t>
      </w:r>
      <w:ins w:id="159" w:author="Phivos P. Phylactou" w:date="2022-11-29T11:19:00Z">
        <w:r w:rsidR="001B6B60" w:rsidRPr="001D443E">
          <w:t>single</w:t>
        </w:r>
      </w:ins>
      <w:r w:rsidR="00B83AEA" w:rsidRPr="001D443E">
        <w:t>-</w:t>
      </w:r>
      <w:r w:rsidR="00EC161F" w:rsidRPr="001D443E">
        <w:t>pulse</w:t>
      </w:r>
      <w:r w:rsidR="00AB500B" w:rsidRPr="001D443E">
        <w:t xml:space="preserve"> TMS </w:t>
      </w:r>
      <w:ins w:id="160" w:author="Phivos P. Phylactou" w:date="2022-11-29T11:18:00Z">
        <w:r w:rsidR="00A93914" w:rsidRPr="001D443E">
          <w:t>was</w:t>
        </w:r>
      </w:ins>
      <w:r w:rsidR="00AB500B" w:rsidRPr="001D443E">
        <w:t xml:space="preserve"> </w:t>
      </w:r>
      <w:r w:rsidR="00A129F8" w:rsidRPr="001D443E">
        <w:t xml:space="preserve">delivered </w:t>
      </w:r>
      <w:r w:rsidR="00AB500B" w:rsidRPr="001D443E">
        <w:t xml:space="preserve">and participants </w:t>
      </w:r>
      <w:r w:rsidR="007912A7" w:rsidRPr="001D443E">
        <w:t>orally</w:t>
      </w:r>
      <w:r w:rsidR="00AB500B" w:rsidRPr="001D443E">
        <w:t xml:space="preserve"> report</w:t>
      </w:r>
      <w:ins w:id="161" w:author="Phivos P. Phylactou" w:date="2022-11-29T11:18:00Z">
        <w:r w:rsidR="00A93914" w:rsidRPr="001D443E">
          <w:t>ed</w:t>
        </w:r>
      </w:ins>
      <w:r w:rsidR="00AB500B" w:rsidRPr="001D443E">
        <w:t xml:space="preserve"> whether they have seen phosphenes or not</w:t>
      </w:r>
      <w:r w:rsidR="00A129F8" w:rsidRPr="001D443E">
        <w:t xml:space="preserve"> (</w:t>
      </w:r>
      <w:r w:rsidR="00246515" w:rsidRPr="001D443E">
        <w:t xml:space="preserve">by saying </w:t>
      </w:r>
      <w:ins w:id="162" w:author="Phivos P. Phylactou" w:date="2022-11-29T11:18:00Z">
        <w:r w:rsidR="008208BA" w:rsidRPr="001D443E">
          <w:t>out loud</w:t>
        </w:r>
      </w:ins>
      <w:r w:rsidR="00246515" w:rsidRPr="001D443E">
        <w:t xml:space="preserve"> “</w:t>
      </w:r>
      <w:r w:rsidR="00A129F8" w:rsidRPr="001D443E">
        <w:t>yes</w:t>
      </w:r>
      <w:r w:rsidR="00246515" w:rsidRPr="001D443E">
        <w:t>” or “</w:t>
      </w:r>
      <w:r w:rsidR="00A129F8" w:rsidRPr="001D443E">
        <w:t>no</w:t>
      </w:r>
      <w:r w:rsidR="00246515" w:rsidRPr="001D443E">
        <w:t>”</w:t>
      </w:r>
      <w:r w:rsidR="00A129F8" w:rsidRPr="001D443E">
        <w:t>)</w:t>
      </w:r>
      <w:r w:rsidR="00AB500B" w:rsidRPr="001D443E">
        <w:t xml:space="preserve">. </w:t>
      </w:r>
      <w:r w:rsidR="00055232" w:rsidRPr="001D443E">
        <w:t>If no phosphenes are reported</w:t>
      </w:r>
      <w:r w:rsidR="00CD7B8F" w:rsidRPr="001D443E">
        <w:t xml:space="preserve"> after three consecutive stimulations</w:t>
      </w:r>
      <w:r w:rsidR="00055232" w:rsidRPr="001D443E">
        <w:t xml:space="preserve">, the procedure </w:t>
      </w:r>
      <w:ins w:id="163" w:author="Phivos P. Phylactou" w:date="2022-12-01T09:10:00Z">
        <w:r w:rsidR="00066B2C" w:rsidRPr="001D443E">
          <w:t>was</w:t>
        </w:r>
      </w:ins>
      <w:r w:rsidR="00055232" w:rsidRPr="001D443E">
        <w:t xml:space="preserve"> repeated by moving the coil </w:t>
      </w:r>
      <w:r w:rsidR="0017115A" w:rsidRPr="001D443E">
        <w:t>in</w:t>
      </w:r>
      <w:r w:rsidR="00055232" w:rsidRPr="001D443E">
        <w:t xml:space="preserve"> a one</w:t>
      </w:r>
      <w:r w:rsidR="00355457" w:rsidRPr="001D443E">
        <w:t>-</w:t>
      </w:r>
      <w:r w:rsidR="00055232" w:rsidRPr="001D443E">
        <w:t>by</w:t>
      </w:r>
      <w:r w:rsidR="00355457" w:rsidRPr="001D443E">
        <w:t>-</w:t>
      </w:r>
      <w:r w:rsidR="00055232" w:rsidRPr="001D443E">
        <w:t xml:space="preserve">one centimetre grid around the initial stimulation point by approximately </w:t>
      </w:r>
      <w:r w:rsidR="00355457" w:rsidRPr="001D443E">
        <w:t>0</w:t>
      </w:r>
      <w:r w:rsidR="00055232" w:rsidRPr="001D443E">
        <w:t>.2 centimetres, inducing three single</w:t>
      </w:r>
      <w:r w:rsidR="00B83AEA" w:rsidRPr="001D443E">
        <w:t>-</w:t>
      </w:r>
      <w:r w:rsidR="00055232" w:rsidRPr="001D443E">
        <w:t xml:space="preserve">pulse TMS at each position. If </w:t>
      </w:r>
      <w:r w:rsidR="00910DB0" w:rsidRPr="001D443E">
        <w:t>a</w:t>
      </w:r>
      <w:r w:rsidR="00055232" w:rsidRPr="001D443E">
        <w:t xml:space="preserve"> participant </w:t>
      </w:r>
      <w:r w:rsidR="00B83AEA" w:rsidRPr="001D443E">
        <w:t xml:space="preserve">still </w:t>
      </w:r>
      <w:r w:rsidR="00055232" w:rsidRPr="001D443E">
        <w:t>fail</w:t>
      </w:r>
      <w:ins w:id="164" w:author="Phivos P. Phylactou" w:date="2022-12-01T09:10:00Z">
        <w:r w:rsidR="00066B2C" w:rsidRPr="001D443E">
          <w:t>ed</w:t>
        </w:r>
      </w:ins>
      <w:r w:rsidR="00055232" w:rsidRPr="001D443E">
        <w:t xml:space="preserve"> to report phosphenes, the same procedure </w:t>
      </w:r>
      <w:ins w:id="165" w:author="Phivos P. Phylactou" w:date="2022-11-29T11:19:00Z">
        <w:r w:rsidR="001B6B60" w:rsidRPr="001D443E">
          <w:t>was</w:t>
        </w:r>
      </w:ins>
      <w:r w:rsidR="00055232" w:rsidRPr="001D443E">
        <w:t xml:space="preserve"> repeated with a 5% increase on the stimulator output until phosphenes </w:t>
      </w:r>
      <w:ins w:id="166" w:author="Phivos P. Phylactou" w:date="2022-11-29T11:19:00Z">
        <w:r w:rsidR="001B6B60" w:rsidRPr="001D443E">
          <w:t xml:space="preserve">were </w:t>
        </w:r>
      </w:ins>
      <w:r w:rsidR="00055232" w:rsidRPr="001D443E">
        <w:t xml:space="preserve">reported, or until an 80% power on the stimulator </w:t>
      </w:r>
      <w:ins w:id="167" w:author="Phivos P. Phylactou" w:date="2022-11-29T11:19:00Z">
        <w:r w:rsidR="001B6B60" w:rsidRPr="001D443E">
          <w:t>was</w:t>
        </w:r>
      </w:ins>
      <w:r w:rsidR="00055232" w:rsidRPr="001D443E">
        <w:t xml:space="preserve"> reached. </w:t>
      </w:r>
      <w:r w:rsidR="00355457" w:rsidRPr="001D443E">
        <w:t>If participants fail</w:t>
      </w:r>
      <w:ins w:id="168" w:author="Phivos P. Phylactou" w:date="2022-11-29T11:19:00Z">
        <w:r w:rsidR="001B6B60" w:rsidRPr="001D443E">
          <w:t>ed</w:t>
        </w:r>
      </w:ins>
      <w:r w:rsidR="00355457" w:rsidRPr="001D443E">
        <w:t xml:space="preserve"> to report phosphenes</w:t>
      </w:r>
      <w:r w:rsidR="00FA6AEB" w:rsidRPr="001D443E">
        <w:t>,</w:t>
      </w:r>
      <w:r w:rsidR="00355457" w:rsidRPr="001D443E">
        <w:t xml:space="preserve"> the localization procedure </w:t>
      </w:r>
      <w:ins w:id="169" w:author="Phivos P. Phylactou" w:date="2022-11-29T11:19:00Z">
        <w:r w:rsidR="00306304" w:rsidRPr="001D443E">
          <w:t>was</w:t>
        </w:r>
      </w:ins>
      <w:r w:rsidR="00355457" w:rsidRPr="001D443E">
        <w:t xml:space="preserve"> repeated on the opposite cortex and if they still fail</w:t>
      </w:r>
      <w:ins w:id="170" w:author="Phivos P. Phylactou" w:date="2022-11-29T11:19:00Z">
        <w:r w:rsidR="00306304" w:rsidRPr="001D443E">
          <w:t>ed</w:t>
        </w:r>
      </w:ins>
      <w:r w:rsidR="00355457" w:rsidRPr="001D443E">
        <w:t xml:space="preserve"> to perceive phosphenes</w:t>
      </w:r>
      <w:ins w:id="171" w:author="Phivos P. Phylactou" w:date="2022-12-27T12:37:00Z">
        <w:r w:rsidR="00DF3F03">
          <w:rPr>
            <w:lang w:val="en-US"/>
          </w:rPr>
          <w:t xml:space="preserve"> (see </w:t>
        </w:r>
        <w:proofErr w:type="spellStart"/>
        <w:r w:rsidR="00DF3F03">
          <w:rPr>
            <w:lang w:val="en-US"/>
          </w:rPr>
          <w:t>Phylactou</w:t>
        </w:r>
        <w:proofErr w:type="spellEnd"/>
        <w:r w:rsidR="00DF3F03">
          <w:rPr>
            <w:lang w:val="en-US"/>
          </w:rPr>
          <w:t xml:space="preserve"> et al., 2023)</w:t>
        </w:r>
      </w:ins>
      <w:r w:rsidR="00FA6AEB" w:rsidRPr="001D443E">
        <w:t>,</w:t>
      </w:r>
      <w:r w:rsidR="00355457" w:rsidRPr="001D443E">
        <w:t xml:space="preserve"> a fixed output set at 65% of the stimulator’s maximum output </w:t>
      </w:r>
      <w:ins w:id="172" w:author="Phivos P. Phylactou" w:date="2022-11-29T11:20:00Z">
        <w:r w:rsidR="00306304" w:rsidRPr="001D443E">
          <w:t>was</w:t>
        </w:r>
      </w:ins>
      <w:r w:rsidR="00355457" w:rsidRPr="001D443E">
        <w:t xml:space="preserve"> used, as </w:t>
      </w:r>
      <w:r w:rsidR="00FA6AEB" w:rsidRPr="001D443E">
        <w:t xml:space="preserve">has been </w:t>
      </w:r>
      <w:r w:rsidR="00355457" w:rsidRPr="001D443E">
        <w:t>done previously</w:t>
      </w:r>
      <w:r w:rsidR="0036047E" w:rsidRPr="001D443E">
        <w:t xml:space="preserve"> (Cattaneo et al., 2009; Koi</w:t>
      </w:r>
      <w:r w:rsidR="008842CB" w:rsidRPr="001D443E">
        <w:t>visto et al., 2017; Saad et al., 2015)</w:t>
      </w:r>
      <w:r w:rsidR="00355457" w:rsidRPr="001D443E">
        <w:t xml:space="preserve">. </w:t>
      </w:r>
      <w:r w:rsidR="00055232" w:rsidRPr="001D443E">
        <w:t>When</w:t>
      </w:r>
      <w:r w:rsidR="00833F0E" w:rsidRPr="001D443E">
        <w:t xml:space="preserve"> the</w:t>
      </w:r>
      <w:r w:rsidR="00055232" w:rsidRPr="001D443E">
        <w:t xml:space="preserve"> participants successfully report</w:t>
      </w:r>
      <w:ins w:id="173" w:author="Phivos P. Phylactou" w:date="2022-11-29T11:20:00Z">
        <w:r w:rsidR="00306304" w:rsidRPr="001D443E">
          <w:t>ed</w:t>
        </w:r>
      </w:ins>
      <w:r w:rsidR="00055232" w:rsidRPr="001D443E">
        <w:t xml:space="preserve"> phosphenes, a mark </w:t>
      </w:r>
      <w:ins w:id="174" w:author="Phivos P. Phylactou" w:date="2022-11-29T11:20:00Z">
        <w:r w:rsidR="00306304" w:rsidRPr="001D443E">
          <w:t>was</w:t>
        </w:r>
      </w:ins>
      <w:r w:rsidR="00055232" w:rsidRPr="001D443E">
        <w:t xml:space="preserve"> placed on the cap and a mechanical arm stab</w:t>
      </w:r>
      <w:r w:rsidR="00355457" w:rsidRPr="001D443E">
        <w:t>ilize</w:t>
      </w:r>
      <w:ins w:id="175" w:author="Phivos P. Phylactou" w:date="2022-11-29T11:20:00Z">
        <w:r w:rsidR="00306304" w:rsidRPr="001D443E">
          <w:t>d</w:t>
        </w:r>
      </w:ins>
      <w:r w:rsidR="00055232" w:rsidRPr="001D443E">
        <w:t xml:space="preserve"> the </w:t>
      </w:r>
      <w:r w:rsidR="00355457" w:rsidRPr="001D443E">
        <w:t xml:space="preserve">TMS </w:t>
      </w:r>
      <w:r w:rsidR="00055232" w:rsidRPr="001D443E">
        <w:t xml:space="preserve">coil </w:t>
      </w:r>
      <w:r w:rsidR="00355457" w:rsidRPr="001D443E">
        <w:t>and together with the chinrest</w:t>
      </w:r>
      <w:r w:rsidR="00833F0E" w:rsidRPr="001D443E">
        <w:t>,</w:t>
      </w:r>
      <w:r w:rsidR="00355457" w:rsidRPr="001D443E">
        <w:t xml:space="preserve"> this h</w:t>
      </w:r>
      <w:ins w:id="176" w:author="Phivos P. Phylactou" w:date="2022-11-29T11:20:00Z">
        <w:r w:rsidR="00306304" w:rsidRPr="001D443E">
          <w:t>e</w:t>
        </w:r>
      </w:ins>
      <w:r w:rsidR="00355457" w:rsidRPr="001D443E">
        <w:t xml:space="preserve">ld the participant’s head stable </w:t>
      </w:r>
      <w:r w:rsidR="00910DB0" w:rsidRPr="001D443E">
        <w:t>o</w:t>
      </w:r>
      <w:r w:rsidR="00055232" w:rsidRPr="001D443E">
        <w:t xml:space="preserve">n that point. </w:t>
      </w:r>
      <w:r w:rsidR="008F5B54" w:rsidRPr="001D443E">
        <w:t xml:space="preserve">The TMS coil </w:t>
      </w:r>
      <w:ins w:id="177" w:author="Phivos P. Phylactou" w:date="2022-11-29T11:20:00Z">
        <w:r w:rsidR="00306304" w:rsidRPr="001D443E">
          <w:t>was</w:t>
        </w:r>
      </w:ins>
      <w:r w:rsidR="008F5B54" w:rsidRPr="001D443E">
        <w:t xml:space="preserve"> stabilized at the position </w:t>
      </w:r>
      <w:r w:rsidR="00E876C5" w:rsidRPr="001D443E">
        <w:t xml:space="preserve">where </w:t>
      </w:r>
      <w:r w:rsidR="008F5B54" w:rsidRPr="001D443E">
        <w:t>participants report</w:t>
      </w:r>
      <w:ins w:id="178" w:author="Phivos P. Phylactou" w:date="2022-11-29T11:20:00Z">
        <w:r w:rsidR="00306304" w:rsidRPr="001D443E">
          <w:t>ed</w:t>
        </w:r>
      </w:ins>
      <w:r w:rsidR="008F5B54" w:rsidRPr="001D443E">
        <w:t xml:space="preserve"> phosphenes as close to the cente</w:t>
      </w:r>
      <w:r w:rsidR="00754ECD" w:rsidRPr="001D443E">
        <w:t>r</w:t>
      </w:r>
      <w:r w:rsidR="008F5B54" w:rsidRPr="001D443E">
        <w:t xml:space="preserve"> of the visual field as possible, thus overlapping with stimulus presentation. </w:t>
      </w:r>
      <w:r w:rsidR="00055232" w:rsidRPr="001D443E">
        <w:t xml:space="preserve">Three additional single pulses </w:t>
      </w:r>
      <w:ins w:id="179" w:author="Phivos P. Phylactou" w:date="2022-11-29T11:20:00Z">
        <w:r w:rsidR="0012358F" w:rsidRPr="001D443E">
          <w:t>were</w:t>
        </w:r>
      </w:ins>
      <w:r w:rsidR="00055232" w:rsidRPr="001D443E">
        <w:t xml:space="preserve"> induced to confirm that participants experience</w:t>
      </w:r>
      <w:ins w:id="180" w:author="Phivos P. Phylactou" w:date="2022-11-29T11:20:00Z">
        <w:r w:rsidR="0012358F" w:rsidRPr="001D443E">
          <w:t>d</w:t>
        </w:r>
      </w:ins>
      <w:r w:rsidR="00055232" w:rsidRPr="001D443E">
        <w:t xml:space="preserve"> phosphenes, and thus the coil </w:t>
      </w:r>
      <w:ins w:id="181" w:author="Phivos P. Phylactou" w:date="2022-11-29T11:20:00Z">
        <w:r w:rsidR="0012358F" w:rsidRPr="001D443E">
          <w:t>wa</w:t>
        </w:r>
      </w:ins>
      <w:r w:rsidR="00055232" w:rsidRPr="001D443E">
        <w:t xml:space="preserve">s placed correctly. </w:t>
      </w:r>
      <w:r w:rsidR="005E2299" w:rsidRPr="001D443E">
        <w:t xml:space="preserve">Halfway through the experiments (after 3 blocks in Experiment 1, and after 4 blocks in Experiment 2), participants </w:t>
      </w:r>
      <w:ins w:id="182" w:author="Phivos P. Phylactou" w:date="2022-11-29T11:21:00Z">
        <w:r w:rsidR="0012358F" w:rsidRPr="001D443E">
          <w:t>were</w:t>
        </w:r>
      </w:ins>
      <w:r w:rsidR="005E2299" w:rsidRPr="001D443E">
        <w:t xml:space="preserve"> blindfolded again, and three single pulses </w:t>
      </w:r>
      <w:ins w:id="183" w:author="Phivos P. Phylactou" w:date="2022-11-29T11:21:00Z">
        <w:r w:rsidR="0012358F" w:rsidRPr="001D443E">
          <w:t>were</w:t>
        </w:r>
      </w:ins>
      <w:r w:rsidR="005E2299" w:rsidRPr="001D443E">
        <w:t xml:space="preserve"> induced on the mark, to confirm the induction of phosphenes and consequently</w:t>
      </w:r>
      <w:r w:rsidR="008F5B54" w:rsidRPr="001D443E">
        <w:t xml:space="preserve"> stable</w:t>
      </w:r>
      <w:r w:rsidR="005E2299" w:rsidRPr="001D443E">
        <w:t xml:space="preserve"> coil placement. </w:t>
      </w:r>
      <w:r w:rsidR="0066106A" w:rsidRPr="001D443E">
        <w:t>During this process, and if necessary, phosphene locali</w:t>
      </w:r>
      <w:r w:rsidR="00484B3C" w:rsidRPr="001D443E">
        <w:t>z</w:t>
      </w:r>
      <w:r w:rsidR="0066106A" w:rsidRPr="001D443E">
        <w:t>ation w</w:t>
      </w:r>
      <w:ins w:id="184" w:author="Phivos P. Phylactou" w:date="2022-11-29T11:21:00Z">
        <w:r w:rsidR="0012358F" w:rsidRPr="001D443E">
          <w:t>as</w:t>
        </w:r>
      </w:ins>
      <w:r w:rsidR="0066106A" w:rsidRPr="001D443E">
        <w:t xml:space="preserve"> repeated to adjust for possible drifts.</w:t>
      </w:r>
      <w:r w:rsidR="005E2299" w:rsidRPr="001D443E">
        <w:t xml:space="preserve"> </w:t>
      </w:r>
    </w:p>
    <w:p w14:paraId="31831B0B" w14:textId="60A8C697" w:rsidR="00B25F03" w:rsidRPr="001D443E" w:rsidRDefault="00D02AE2" w:rsidP="003D0D7F">
      <w:pPr>
        <w:spacing w:line="480" w:lineRule="auto"/>
        <w:ind w:firstLine="720"/>
      </w:pPr>
      <w:r w:rsidRPr="001D443E">
        <w:lastRenderedPageBreak/>
        <w:t>After locali</w:t>
      </w:r>
      <w:r w:rsidR="00484B3C" w:rsidRPr="001D443E">
        <w:t>z</w:t>
      </w:r>
      <w:r w:rsidRPr="001D443E">
        <w:t xml:space="preserve">ing the sensory visual cortex, </w:t>
      </w:r>
      <w:r w:rsidR="00355457" w:rsidRPr="001D443E">
        <w:t>we estimate</w:t>
      </w:r>
      <w:ins w:id="185" w:author="Phivos P. Phylactou" w:date="2022-11-29T11:21:00Z">
        <w:r w:rsidR="00A52C62" w:rsidRPr="001D443E">
          <w:t>d</w:t>
        </w:r>
      </w:ins>
      <w:r w:rsidR="00355457" w:rsidRPr="001D443E">
        <w:t xml:space="preserve"> each participant’s individual threshold by determining </w:t>
      </w:r>
      <w:r w:rsidR="00833F0E" w:rsidRPr="001D443E">
        <w:t xml:space="preserve">the </w:t>
      </w:r>
      <w:r w:rsidR="00355457" w:rsidRPr="001D443E">
        <w:t xml:space="preserve">required </w:t>
      </w:r>
      <w:r w:rsidRPr="001D443E">
        <w:t xml:space="preserve">stimulation </w:t>
      </w:r>
      <w:r w:rsidR="002B2A16" w:rsidRPr="001D443E">
        <w:t xml:space="preserve">power output </w:t>
      </w:r>
      <w:r w:rsidR="00355457" w:rsidRPr="001D443E">
        <w:t xml:space="preserve">for perceiving phosphenes </w:t>
      </w:r>
      <w:r w:rsidR="00B25F03" w:rsidRPr="001D443E">
        <w:t xml:space="preserve">using </w:t>
      </w:r>
      <w:r w:rsidR="002949AC" w:rsidRPr="001D443E">
        <w:t xml:space="preserve">an adjusted </w:t>
      </w:r>
      <w:r w:rsidR="00B25F03" w:rsidRPr="001D443E">
        <w:t>staircase method</w:t>
      </w:r>
      <w:r w:rsidR="008842CB" w:rsidRPr="001D443E">
        <w:t xml:space="preserve"> (Cornsweet</w:t>
      </w:r>
      <w:r w:rsidR="00A42D53" w:rsidRPr="001D443E">
        <w:t>, 1962)</w:t>
      </w:r>
      <w:r w:rsidR="00BC64F9" w:rsidRPr="001D443E">
        <w:t xml:space="preserve">. </w:t>
      </w:r>
      <w:r w:rsidR="002B2A16" w:rsidRPr="001D443E">
        <w:t xml:space="preserve">With the use of custom code, </w:t>
      </w:r>
      <w:r w:rsidR="00011AF4" w:rsidRPr="001D443E">
        <w:t>double</w:t>
      </w:r>
      <w:r w:rsidR="00833F0E" w:rsidRPr="001D443E">
        <w:t>-</w:t>
      </w:r>
      <w:r w:rsidR="00011AF4" w:rsidRPr="001D443E">
        <w:t xml:space="preserve">pulse </w:t>
      </w:r>
      <w:r w:rsidR="002B2A16" w:rsidRPr="001D443E">
        <w:t xml:space="preserve">TMS stimulation </w:t>
      </w:r>
      <w:ins w:id="186" w:author="Phivos P. Phylactou" w:date="2022-11-29T11:22:00Z">
        <w:r w:rsidR="00A52C62" w:rsidRPr="001D443E">
          <w:t>was</w:t>
        </w:r>
      </w:ins>
      <w:r w:rsidR="002B2A16" w:rsidRPr="001D443E">
        <w:t xml:space="preserve"> induced on the localised sensory visual cortex at different stimulation output powers, and participants respond</w:t>
      </w:r>
      <w:ins w:id="187" w:author="Phivos P. Phylactou" w:date="2022-11-29T11:22:00Z">
        <w:r w:rsidR="00A52C62" w:rsidRPr="001D443E">
          <w:t>ed</w:t>
        </w:r>
      </w:ins>
      <w:r w:rsidR="002B2A16" w:rsidRPr="001D443E">
        <w:t xml:space="preserve"> whether they have seen phosphenes or not</w:t>
      </w:r>
      <w:r w:rsidR="00355457" w:rsidRPr="001D443E">
        <w:t xml:space="preserve"> via button press</w:t>
      </w:r>
      <w:r w:rsidR="002B2A16" w:rsidRPr="001D443E">
        <w:t>. Given their responses</w:t>
      </w:r>
      <w:r w:rsidR="00F225AD" w:rsidRPr="001D443E">
        <w:t>, the power decrease</w:t>
      </w:r>
      <w:ins w:id="188" w:author="Phivos P. Phylactou" w:date="2022-11-29T11:22:00Z">
        <w:r w:rsidR="00964777" w:rsidRPr="001D443E">
          <w:t>d</w:t>
        </w:r>
      </w:ins>
      <w:r w:rsidR="00F225AD" w:rsidRPr="001D443E">
        <w:t xml:space="preserve"> (if they report</w:t>
      </w:r>
      <w:ins w:id="189" w:author="Phivos P. Phylactou" w:date="2022-11-29T11:22:00Z">
        <w:r w:rsidR="00964777" w:rsidRPr="001D443E">
          <w:t>ed</w:t>
        </w:r>
      </w:ins>
      <w:r w:rsidR="00F225AD" w:rsidRPr="001D443E">
        <w:t xml:space="preserve"> phosphenes twice on a specific </w:t>
      </w:r>
      <w:r w:rsidR="009C77D0" w:rsidRPr="001D443E">
        <w:t xml:space="preserve">TMS </w:t>
      </w:r>
      <w:r w:rsidR="00F225AD" w:rsidRPr="001D443E">
        <w:t>power</w:t>
      </w:r>
      <w:r w:rsidR="004779E1" w:rsidRPr="001D443E">
        <w:t xml:space="preserve"> </w:t>
      </w:r>
      <w:r w:rsidR="009C77D0" w:rsidRPr="001D443E">
        <w:t xml:space="preserve">output </w:t>
      </w:r>
      <w:r w:rsidR="004779E1" w:rsidRPr="001D443E">
        <w:t>consecutively</w:t>
      </w:r>
      <w:r w:rsidR="00F225AD" w:rsidRPr="001D443E">
        <w:t>) or increase</w:t>
      </w:r>
      <w:ins w:id="190" w:author="Phivos P. Phylactou" w:date="2022-11-29T11:22:00Z">
        <w:r w:rsidR="00964777" w:rsidRPr="001D443E">
          <w:t>d</w:t>
        </w:r>
      </w:ins>
      <w:r w:rsidR="002B2A16" w:rsidRPr="001D443E">
        <w:t xml:space="preserve"> </w:t>
      </w:r>
      <w:r w:rsidR="00F225AD" w:rsidRPr="001D443E">
        <w:t>(</w:t>
      </w:r>
      <w:r w:rsidR="009C77D0" w:rsidRPr="001D443E">
        <w:t xml:space="preserve">every time </w:t>
      </w:r>
      <w:r w:rsidR="00F225AD" w:rsidRPr="001D443E">
        <w:t>they fail</w:t>
      </w:r>
      <w:ins w:id="191" w:author="Phivos P. Phylactou" w:date="2022-11-29T11:22:00Z">
        <w:r w:rsidR="00964777" w:rsidRPr="001D443E">
          <w:t>ed</w:t>
        </w:r>
      </w:ins>
      <w:r w:rsidR="00F225AD" w:rsidRPr="001D443E">
        <w:t xml:space="preserve"> to report phosphenes). Calculations based on</w:t>
      </w:r>
      <w:r w:rsidR="00833A77" w:rsidRPr="001D443E">
        <w:t xml:space="preserve"> the mean of the</w:t>
      </w:r>
      <w:r w:rsidR="00F225AD" w:rsidRPr="001D443E">
        <w:t xml:space="preserve"> interval</w:t>
      </w:r>
      <w:r w:rsidR="00833A77" w:rsidRPr="001D443E">
        <w:t>s</w:t>
      </w:r>
      <w:r w:rsidR="00F225AD" w:rsidRPr="001D443E">
        <w:t xml:space="preserve"> </w:t>
      </w:r>
      <w:r w:rsidR="00833A77" w:rsidRPr="001D443E">
        <w:t>where</w:t>
      </w:r>
      <w:r w:rsidR="00F225AD" w:rsidRPr="001D443E">
        <w:t xml:space="preserve"> the power output change</w:t>
      </w:r>
      <w:r w:rsidR="0017115A" w:rsidRPr="001D443E">
        <w:t>s</w:t>
      </w:r>
      <w:r w:rsidR="00F225AD" w:rsidRPr="001D443E">
        <w:t xml:space="preserve"> direction </w:t>
      </w:r>
      <w:r w:rsidR="00E55ED1" w:rsidRPr="001D443E">
        <w:t>(i.e.</w:t>
      </w:r>
      <w:r w:rsidR="00A42D53" w:rsidRPr="001D443E">
        <w:t>,</w:t>
      </w:r>
      <w:r w:rsidR="00E55ED1" w:rsidRPr="001D443E">
        <w:t xml:space="preserve"> from higher power to lower or vice versa) </w:t>
      </w:r>
      <w:r w:rsidR="00F225AD" w:rsidRPr="001D443E">
        <w:t>produce</w:t>
      </w:r>
      <w:ins w:id="192" w:author="Phivos P. Phylactou" w:date="2022-11-29T11:22:00Z">
        <w:r w:rsidR="00964777" w:rsidRPr="001D443E">
          <w:t>d</w:t>
        </w:r>
      </w:ins>
      <w:r w:rsidR="00910DB0" w:rsidRPr="001D443E">
        <w:t xml:space="preserve"> a</w:t>
      </w:r>
      <w:r w:rsidR="00BC64F9" w:rsidRPr="001D443E">
        <w:t>n approximation of the stimulation power required to elicit phosphenes</w:t>
      </w:r>
      <w:r w:rsidR="00C5767A" w:rsidRPr="001D443E">
        <w:t xml:space="preserve"> 50% of the time the sensory visual cortex </w:t>
      </w:r>
      <w:ins w:id="193" w:author="Phivos P. Phylactou" w:date="2022-11-29T11:22:00Z">
        <w:r w:rsidR="0063321A" w:rsidRPr="001D443E">
          <w:t>was</w:t>
        </w:r>
      </w:ins>
      <w:r w:rsidR="00C5767A" w:rsidRPr="001D443E">
        <w:t xml:space="preserve"> stimulated. </w:t>
      </w:r>
      <w:r w:rsidR="00F15F56" w:rsidRPr="001D443E">
        <w:t xml:space="preserve">Because this procedure </w:t>
      </w:r>
      <w:ins w:id="194" w:author="Phivos P. Phylactou" w:date="2022-11-29T11:23:00Z">
        <w:r w:rsidR="0063321A" w:rsidRPr="001D443E">
          <w:t>was</w:t>
        </w:r>
      </w:ins>
      <w:r w:rsidR="00F15F56" w:rsidRPr="001D443E">
        <w:t xml:space="preserve"> done with a blindfold over participants eyes, stimulation power in the main experiments </w:t>
      </w:r>
      <w:ins w:id="195" w:author="Phivos P. Phylactou" w:date="2022-11-29T11:23:00Z">
        <w:r w:rsidR="0063321A" w:rsidRPr="001D443E">
          <w:t>was</w:t>
        </w:r>
      </w:ins>
      <w:r w:rsidR="00F15F56" w:rsidRPr="001D443E">
        <w:t xml:space="preserve"> set </w:t>
      </w:r>
      <w:r w:rsidR="00C66F8B" w:rsidRPr="001D443E">
        <w:t xml:space="preserve">at </w:t>
      </w:r>
      <w:r w:rsidR="00355457" w:rsidRPr="001D443E">
        <w:t>1</w:t>
      </w:r>
      <w:r w:rsidR="00F15F56" w:rsidRPr="001D443E">
        <w:t xml:space="preserve">10% </w:t>
      </w:r>
      <w:r w:rsidR="00355457" w:rsidRPr="001D443E">
        <w:t xml:space="preserve">of </w:t>
      </w:r>
      <w:r w:rsidR="00F15F56" w:rsidRPr="001D443E">
        <w:t xml:space="preserve">the </w:t>
      </w:r>
      <w:r w:rsidR="00355457" w:rsidRPr="001D443E">
        <w:t xml:space="preserve">estimated </w:t>
      </w:r>
      <w:r w:rsidR="00F15F56" w:rsidRPr="001D443E">
        <w:t>threshold</w:t>
      </w:r>
      <w:r w:rsidR="00355457" w:rsidRPr="001D443E">
        <w:t xml:space="preserve"> stimulation power </w:t>
      </w:r>
      <w:r w:rsidR="00F15F56" w:rsidRPr="001D443E">
        <w:t>to adjust for visual exposure that can affect the phosphene threshold</w:t>
      </w:r>
      <w:r w:rsidR="00A42D53" w:rsidRPr="001D443E">
        <w:t xml:space="preserve"> (Boroojerdi et al., 2000)</w:t>
      </w:r>
      <w:r w:rsidR="00F15F56" w:rsidRPr="001D443E">
        <w:t xml:space="preserve">. </w:t>
      </w:r>
    </w:p>
    <w:p w14:paraId="1C764ADD" w14:textId="2D3E02F2" w:rsidR="00910DB0" w:rsidRPr="001D443E" w:rsidRDefault="00910DB0" w:rsidP="00F96744">
      <w:pPr>
        <w:spacing w:line="480" w:lineRule="auto"/>
        <w:rPr>
          <w:i/>
          <w:iCs/>
          <w:color w:val="000000" w:themeColor="text1"/>
        </w:rPr>
      </w:pPr>
      <w:r w:rsidRPr="001D443E">
        <w:tab/>
      </w:r>
      <w:r w:rsidR="00737E8C" w:rsidRPr="001D443E">
        <w:t>To</w:t>
      </w:r>
      <w:r w:rsidR="00F96744" w:rsidRPr="001D443E">
        <w:t xml:space="preserve"> account for individual differences and avoid ceiling or floor effects in </w:t>
      </w:r>
      <w:r w:rsidR="00514B2F" w:rsidRPr="001D443E">
        <w:t xml:space="preserve">task </w:t>
      </w:r>
      <w:r w:rsidR="00C2272D" w:rsidRPr="001D443E">
        <w:t>performance</w:t>
      </w:r>
      <w:r w:rsidR="00F96744" w:rsidRPr="001D443E">
        <w:t xml:space="preserve">, additional procedures </w:t>
      </w:r>
      <w:ins w:id="196" w:author="Phivos P. Phylactou" w:date="2022-11-29T11:23:00Z">
        <w:r w:rsidR="0063321A" w:rsidRPr="001D443E">
          <w:t>were</w:t>
        </w:r>
      </w:ins>
      <w:r w:rsidR="00F96744" w:rsidRPr="001D443E">
        <w:t xml:space="preserve"> conducted before the main experiments.</w:t>
      </w:r>
      <w:r w:rsidR="00F225AD" w:rsidRPr="001D443E">
        <w:t xml:space="preserve"> </w:t>
      </w:r>
      <w:r w:rsidR="0051098A" w:rsidRPr="001D443E">
        <w:t>Specifically</w:t>
      </w:r>
      <w:r w:rsidR="00F225AD" w:rsidRPr="001D443E">
        <w:t xml:space="preserve">, </w:t>
      </w:r>
      <w:r w:rsidR="00D94BD7" w:rsidRPr="001D443E">
        <w:t xml:space="preserve">the </w:t>
      </w:r>
      <w:r w:rsidR="00F225AD" w:rsidRPr="001D443E">
        <w:t xml:space="preserve">task </w:t>
      </w:r>
      <w:ins w:id="197" w:author="Phivos P. Phylactou" w:date="2022-11-29T11:23:00Z">
        <w:r w:rsidR="0063321A" w:rsidRPr="001D443E">
          <w:t>was</w:t>
        </w:r>
      </w:ins>
      <w:r w:rsidR="00F225AD" w:rsidRPr="001D443E">
        <w:t xml:space="preserve"> adjusted to each participant</w:t>
      </w:r>
      <w:r w:rsidR="00BC35E8" w:rsidRPr="001D443E">
        <w:t>’</w:t>
      </w:r>
      <w:r w:rsidR="00F225AD" w:rsidRPr="001D443E">
        <w:t>s</w:t>
      </w:r>
      <w:r w:rsidR="00F97095" w:rsidRPr="001D443E">
        <w:t xml:space="preserve"> perceptual</w:t>
      </w:r>
      <w:r w:rsidR="00F225AD" w:rsidRPr="001D443E">
        <w:t xml:space="preserve"> ability to discriminate between orientation changes. A custom staircase procedure </w:t>
      </w:r>
      <w:ins w:id="198" w:author="Phivos P. Phylactou" w:date="2022-11-29T11:23:00Z">
        <w:r w:rsidR="0063321A" w:rsidRPr="001D443E">
          <w:t>was</w:t>
        </w:r>
      </w:ins>
      <w:r w:rsidR="00F225AD" w:rsidRPr="001D443E">
        <w:t xml:space="preserve"> implemented, where participants </w:t>
      </w:r>
      <w:ins w:id="199" w:author="Phivos P. Phylactou" w:date="2022-11-29T11:23:00Z">
        <w:r w:rsidR="009C2D50" w:rsidRPr="001D443E">
          <w:t>had</w:t>
        </w:r>
      </w:ins>
      <w:r w:rsidR="00F225AD" w:rsidRPr="001D443E">
        <w:t xml:space="preserve"> to report whether a grating ha</w:t>
      </w:r>
      <w:ins w:id="200" w:author="Phivos P. Phylactou" w:date="2022-11-29T11:23:00Z">
        <w:r w:rsidR="009C2D50" w:rsidRPr="001D443E">
          <w:t>d</w:t>
        </w:r>
      </w:ins>
      <w:r w:rsidR="00F225AD" w:rsidRPr="001D443E">
        <w:t xml:space="preserve"> a clockwise or counter</w:t>
      </w:r>
      <w:ins w:id="201" w:author="Phivos P. Phylactou" w:date="2022-12-01T09:13:00Z">
        <w:r w:rsidR="00C41466" w:rsidRPr="001D443E">
          <w:t>-</w:t>
        </w:r>
      </w:ins>
      <w:r w:rsidR="00F225AD" w:rsidRPr="001D443E">
        <w:t xml:space="preserve">clockwise tilt from the </w:t>
      </w:r>
      <w:r w:rsidR="00D51AAF" w:rsidRPr="001D443E">
        <w:t>horizontal</w:t>
      </w:r>
      <w:r w:rsidR="00F225AD" w:rsidRPr="001D443E">
        <w:t xml:space="preserve"> axis. </w:t>
      </w:r>
      <w:r w:rsidR="004779E1" w:rsidRPr="001D443E">
        <w:t>According to each participant</w:t>
      </w:r>
      <w:r w:rsidR="006B2D48" w:rsidRPr="001D443E">
        <w:t>’</w:t>
      </w:r>
      <w:r w:rsidR="004779E1" w:rsidRPr="001D443E">
        <w:t>s responses, t</w:t>
      </w:r>
      <w:r w:rsidR="00F225AD" w:rsidRPr="001D443E">
        <w:t xml:space="preserve">he degrees of this tilt </w:t>
      </w:r>
      <w:r w:rsidR="004779E1" w:rsidRPr="001D443E">
        <w:t>either</w:t>
      </w:r>
      <w:r w:rsidR="00F225AD" w:rsidRPr="001D443E">
        <w:t xml:space="preserve"> </w:t>
      </w:r>
      <w:r w:rsidR="004779E1" w:rsidRPr="001D443E">
        <w:t>decrease</w:t>
      </w:r>
      <w:ins w:id="202" w:author="Phivos P. Phylactou" w:date="2022-11-29T11:23:00Z">
        <w:r w:rsidR="009C2D50" w:rsidRPr="001D443E">
          <w:t>d</w:t>
        </w:r>
      </w:ins>
      <w:r w:rsidR="004779E1" w:rsidRPr="001D443E">
        <w:t xml:space="preserve"> (when three consecutive correct responses </w:t>
      </w:r>
      <w:ins w:id="203" w:author="Phivos P. Phylactou" w:date="2022-11-29T11:24:00Z">
        <w:r w:rsidR="009C2D50" w:rsidRPr="001D443E">
          <w:t>wer</w:t>
        </w:r>
      </w:ins>
      <w:r w:rsidR="004779E1" w:rsidRPr="001D443E">
        <w:t>e given) or increase</w:t>
      </w:r>
      <w:ins w:id="204" w:author="Phivos P. Phylactou" w:date="2022-11-29T11:24:00Z">
        <w:r w:rsidR="009C2D50" w:rsidRPr="001D443E">
          <w:t>d</w:t>
        </w:r>
      </w:ins>
      <w:r w:rsidR="004779E1" w:rsidRPr="001D443E">
        <w:t xml:space="preserve"> (when a response </w:t>
      </w:r>
      <w:ins w:id="205" w:author="Phivos P. Phylactou" w:date="2022-11-29T11:24:00Z">
        <w:r w:rsidR="009C2D50" w:rsidRPr="001D443E">
          <w:t>was</w:t>
        </w:r>
      </w:ins>
      <w:r w:rsidR="004779E1" w:rsidRPr="001D443E">
        <w:t xml:space="preserve"> incorrect). An approximation of accurately discriminating the orientation difference 75% of the time </w:t>
      </w:r>
      <w:ins w:id="206" w:author="Phivos P. Phylactou" w:date="2022-11-29T11:24:00Z">
        <w:r w:rsidR="009C2D50" w:rsidRPr="001D443E">
          <w:t>was</w:t>
        </w:r>
      </w:ins>
      <w:r w:rsidR="004779E1" w:rsidRPr="001D443E">
        <w:t xml:space="preserve"> </w:t>
      </w:r>
      <w:r w:rsidR="0051098A" w:rsidRPr="001D443E">
        <w:t xml:space="preserve">obtained </w:t>
      </w:r>
      <w:r w:rsidR="004779E1" w:rsidRPr="001D443E">
        <w:t>by calculating the mean of the intervals w</w:t>
      </w:r>
      <w:r w:rsidR="007B6900" w:rsidRPr="001D443E">
        <w:t>h</w:t>
      </w:r>
      <w:r w:rsidR="004779E1" w:rsidRPr="001D443E">
        <w:t>ere degree</w:t>
      </w:r>
      <w:r w:rsidR="004F3377" w:rsidRPr="001D443E">
        <w:t xml:space="preserve"> differences</w:t>
      </w:r>
      <w:r w:rsidR="004779E1" w:rsidRPr="001D443E">
        <w:t xml:space="preserve"> change</w:t>
      </w:r>
      <w:ins w:id="207" w:author="Phivos P. Phylactou" w:date="2022-11-29T11:24:00Z">
        <w:r w:rsidR="009C2D50" w:rsidRPr="001D443E">
          <w:t>d</w:t>
        </w:r>
      </w:ins>
      <w:r w:rsidR="004779E1" w:rsidRPr="001D443E">
        <w:t xml:space="preserve"> direction</w:t>
      </w:r>
      <w:r w:rsidR="006209FD" w:rsidRPr="001D443E">
        <w:t xml:space="preserve"> (i.e.</w:t>
      </w:r>
      <w:r w:rsidR="00A42D53" w:rsidRPr="001D443E">
        <w:t>,</w:t>
      </w:r>
      <w:r w:rsidR="006209FD" w:rsidRPr="001D443E">
        <w:t xml:space="preserve"> from an increase in degrees to a decrease and vice versa)</w:t>
      </w:r>
      <w:r w:rsidR="004779E1" w:rsidRPr="001D443E">
        <w:t xml:space="preserve">. </w:t>
      </w:r>
      <w:r w:rsidR="00F225AD" w:rsidRPr="001D443E">
        <w:t>Th</w:t>
      </w:r>
      <w:r w:rsidR="004779E1" w:rsidRPr="001D443E">
        <w:t>e</w:t>
      </w:r>
      <w:r w:rsidR="00F225AD" w:rsidRPr="001D443E">
        <w:t xml:space="preserve"> grating</w:t>
      </w:r>
      <w:r w:rsidR="004779E1" w:rsidRPr="001D443E">
        <w:t>s</w:t>
      </w:r>
      <w:r w:rsidR="00F225AD" w:rsidRPr="001D443E">
        <w:t xml:space="preserve"> </w:t>
      </w:r>
      <w:r w:rsidR="004779E1" w:rsidRPr="001D443E">
        <w:t xml:space="preserve">used in this staircase </w:t>
      </w:r>
      <w:ins w:id="208" w:author="Phivos P. Phylactou" w:date="2022-11-29T11:24:00Z">
        <w:r w:rsidR="00203975" w:rsidRPr="001D443E">
          <w:t>were</w:t>
        </w:r>
      </w:ins>
      <w:r w:rsidR="00F225AD" w:rsidRPr="001D443E">
        <w:t xml:space="preserve"> identical to the experimental stimuli and</w:t>
      </w:r>
      <w:r w:rsidR="004779E1" w:rsidRPr="001D443E">
        <w:t xml:space="preserve"> so </w:t>
      </w:r>
      <w:r w:rsidR="004779E1" w:rsidRPr="001D443E">
        <w:lastRenderedPageBreak/>
        <w:t>this procedure</w:t>
      </w:r>
      <w:r w:rsidR="00F225AD" w:rsidRPr="001D443E">
        <w:t xml:space="preserve"> w</w:t>
      </w:r>
      <w:ins w:id="209" w:author="Phivos P. Phylactou" w:date="2022-11-29T11:24:00Z">
        <w:r w:rsidR="00203975" w:rsidRPr="001D443E">
          <w:t>as</w:t>
        </w:r>
      </w:ins>
      <w:r w:rsidR="00F225AD" w:rsidRPr="001D443E">
        <w:t xml:space="preserve"> </w:t>
      </w:r>
      <w:r w:rsidR="002B2225" w:rsidRPr="001D443E">
        <w:t xml:space="preserve">carried out </w:t>
      </w:r>
      <w:r w:rsidR="00F225AD" w:rsidRPr="001D443E">
        <w:t>twice, separately for the blue and red stimul</w:t>
      </w:r>
      <w:r w:rsidR="0051098A" w:rsidRPr="001D443E">
        <w:t>i</w:t>
      </w:r>
      <w:r w:rsidR="00F225AD" w:rsidRPr="001D443E">
        <w:t xml:space="preserve">. </w:t>
      </w:r>
      <w:r w:rsidR="007B6900" w:rsidRPr="001D443E">
        <w:t>For the main experiment, the orientation thresholds both for the red and blue stimul</w:t>
      </w:r>
      <w:r w:rsidR="0051098A" w:rsidRPr="001D443E">
        <w:t>i</w:t>
      </w:r>
      <w:r w:rsidR="007B6900" w:rsidRPr="001D443E">
        <w:t xml:space="preserve"> </w:t>
      </w:r>
      <w:ins w:id="210" w:author="Phivos P. Phylactou" w:date="2022-11-29T11:24:00Z">
        <w:r w:rsidR="00203975" w:rsidRPr="001D443E">
          <w:t>were</w:t>
        </w:r>
      </w:ins>
      <w:r w:rsidR="007B6900" w:rsidRPr="001D443E">
        <w:t xml:space="preserve"> increased by 20%, to account for the increased cognitive demands of the main task. Furthermore, before the </w:t>
      </w:r>
      <w:r w:rsidR="00A21E6F" w:rsidRPr="001D443E">
        <w:t xml:space="preserve">two </w:t>
      </w:r>
      <w:r w:rsidR="007B6900" w:rsidRPr="001D443E">
        <w:t>main experiments</w:t>
      </w:r>
      <w:r w:rsidR="0051098A" w:rsidRPr="001D443E">
        <w:t>, participants carr</w:t>
      </w:r>
      <w:ins w:id="211" w:author="Phivos P. Phylactou" w:date="2022-11-29T11:25:00Z">
        <w:r w:rsidR="00203975" w:rsidRPr="001D443E">
          <w:t>ied</w:t>
        </w:r>
      </w:ins>
      <w:r w:rsidR="0051098A" w:rsidRPr="001D443E">
        <w:t xml:space="preserve"> out a practice block</w:t>
      </w:r>
      <w:r w:rsidR="00F366BA" w:rsidRPr="001D443E">
        <w:t xml:space="preserve">, based on the results of the </w:t>
      </w:r>
      <w:r w:rsidR="00EF5484" w:rsidRPr="001D443E">
        <w:t xml:space="preserve">orientation discrimination </w:t>
      </w:r>
      <w:r w:rsidR="00F366BA" w:rsidRPr="001D443E">
        <w:t>staircase procedure (i.e., individual perceptual ability to discriminate orientation changes)</w:t>
      </w:r>
      <w:r w:rsidR="0051098A" w:rsidRPr="001D443E">
        <w:t xml:space="preserve"> of 24 trials</w:t>
      </w:r>
      <w:r w:rsidR="007B6900" w:rsidRPr="001D443E">
        <w:t xml:space="preserve"> without TMS stimulation</w:t>
      </w:r>
      <w:r w:rsidR="007912A7" w:rsidRPr="001D443E">
        <w:t xml:space="preserve"> to familiari</w:t>
      </w:r>
      <w:r w:rsidR="005452E7" w:rsidRPr="001D443E">
        <w:t>z</w:t>
      </w:r>
      <w:r w:rsidR="007912A7" w:rsidRPr="001D443E">
        <w:t xml:space="preserve">e </w:t>
      </w:r>
      <w:r w:rsidR="0051098A" w:rsidRPr="001D443E">
        <w:t xml:space="preserve">themselves </w:t>
      </w:r>
      <w:r w:rsidR="007912A7" w:rsidRPr="001D443E">
        <w:t>with the experimental procedure</w:t>
      </w:r>
      <w:r w:rsidR="001B0BA8" w:rsidRPr="001D443E">
        <w:t xml:space="preserve">. </w:t>
      </w:r>
      <w:r w:rsidR="00932179" w:rsidRPr="001D443E">
        <w:t xml:space="preserve">If accuracy in the practice block </w:t>
      </w:r>
      <w:ins w:id="212" w:author="Phivos P. Phylactou" w:date="2022-11-29T11:25:00Z">
        <w:r w:rsidR="000C0CE3" w:rsidRPr="001D443E">
          <w:t>wa</w:t>
        </w:r>
      </w:ins>
      <w:r w:rsidR="00932179" w:rsidRPr="001D443E">
        <w:t xml:space="preserve">s less than </w:t>
      </w:r>
      <w:r w:rsidR="00AA2BC4" w:rsidRPr="001D443E">
        <w:t>75</w:t>
      </w:r>
      <w:r w:rsidR="00932179" w:rsidRPr="001D443E">
        <w:t xml:space="preserve">%, the </w:t>
      </w:r>
      <w:r w:rsidR="00EF5484" w:rsidRPr="001D443E">
        <w:t xml:space="preserve">orientation discrimination staircase and </w:t>
      </w:r>
      <w:r w:rsidR="00932179" w:rsidRPr="001D443E">
        <w:t>practice block</w:t>
      </w:r>
      <w:r w:rsidR="00EF5484" w:rsidRPr="001D443E">
        <w:t xml:space="preserve"> </w:t>
      </w:r>
      <w:ins w:id="213" w:author="Phivos P. Phylactou" w:date="2022-11-29T11:25:00Z">
        <w:r w:rsidR="00833406" w:rsidRPr="001D443E">
          <w:t>were</w:t>
        </w:r>
      </w:ins>
      <w:r w:rsidR="00932179" w:rsidRPr="001D443E">
        <w:t xml:space="preserve"> repeated </w:t>
      </w:r>
      <w:r w:rsidR="009115FB" w:rsidRPr="001D443E">
        <w:rPr>
          <w:lang w:val="en-US"/>
        </w:rPr>
        <w:t>until the participant reache</w:t>
      </w:r>
      <w:ins w:id="214" w:author="Phivos P. Phylactou" w:date="2022-11-29T11:26:00Z">
        <w:r w:rsidR="00833406" w:rsidRPr="001D443E">
          <w:rPr>
            <w:lang w:val="en-US"/>
          </w:rPr>
          <w:t>d</w:t>
        </w:r>
      </w:ins>
      <w:r w:rsidR="009115FB" w:rsidRPr="001D443E">
        <w:rPr>
          <w:lang w:val="en-US"/>
        </w:rPr>
        <w:t xml:space="preserve"> </w:t>
      </w:r>
      <w:r w:rsidR="00932179" w:rsidRPr="001D443E">
        <w:t xml:space="preserve">at least </w:t>
      </w:r>
      <w:r w:rsidR="00AA2BC4" w:rsidRPr="001D443E">
        <w:t>75</w:t>
      </w:r>
      <w:r w:rsidR="00932179" w:rsidRPr="001D443E">
        <w:t xml:space="preserve">% accuracy. Participants </w:t>
      </w:r>
      <w:ins w:id="215" w:author="Phivos P. Phylactou" w:date="2022-11-29T11:26:00Z">
        <w:r w:rsidR="00833406" w:rsidRPr="001D443E">
          <w:t>were</w:t>
        </w:r>
      </w:ins>
      <w:r w:rsidR="00932179" w:rsidRPr="001D443E">
        <w:t xml:space="preserve"> replaced if </w:t>
      </w:r>
      <w:r w:rsidR="00AA2BC4" w:rsidRPr="001D443E">
        <w:t>after four practice blocks their accuracy remain</w:t>
      </w:r>
      <w:ins w:id="216" w:author="Phivos P. Phylactou" w:date="2022-11-29T11:26:00Z">
        <w:r w:rsidR="00833406" w:rsidRPr="001D443E">
          <w:t>ed</w:t>
        </w:r>
      </w:ins>
      <w:r w:rsidR="00AA2BC4" w:rsidRPr="001D443E">
        <w:t xml:space="preserve"> below 75%.</w:t>
      </w:r>
      <w:r w:rsidR="00932179" w:rsidRPr="001D443E">
        <w:t xml:space="preserve"> </w:t>
      </w:r>
    </w:p>
    <w:p w14:paraId="110C93EB" w14:textId="3691C3FA" w:rsidR="006B50F5" w:rsidRPr="001D443E" w:rsidRDefault="003F28BD" w:rsidP="004048BB">
      <w:pPr>
        <w:spacing w:line="480" w:lineRule="auto"/>
        <w:ind w:firstLine="720"/>
      </w:pPr>
      <w:r w:rsidRPr="008D64A8">
        <w:rPr>
          <w:rStyle w:val="Heading4Char"/>
          <w:rFonts w:ascii="Times New Roman" w:hAnsi="Times New Roman" w:cs="Times New Roman"/>
          <w:color w:val="auto"/>
        </w:rPr>
        <w:t>Experiment 1.</w:t>
      </w:r>
      <w:r w:rsidRPr="001D443E">
        <w:t xml:space="preserve"> </w:t>
      </w:r>
      <w:r w:rsidR="00DC239F" w:rsidRPr="001D443E">
        <w:t>Each trial</w:t>
      </w:r>
      <w:r w:rsidR="001B788D" w:rsidRPr="001D443E">
        <w:t xml:space="preserve"> beg</w:t>
      </w:r>
      <w:ins w:id="217" w:author="Phivos P. Phylactou" w:date="2022-11-29T11:26:00Z">
        <w:r w:rsidR="00DB060E" w:rsidRPr="001D443E">
          <w:t>u</w:t>
        </w:r>
      </w:ins>
      <w:r w:rsidR="001B788D" w:rsidRPr="001D443E">
        <w:t xml:space="preserve">n with </w:t>
      </w:r>
      <w:r w:rsidR="00152F90" w:rsidRPr="001D443E">
        <w:t xml:space="preserve">a screen </w:t>
      </w:r>
      <w:r w:rsidR="007E4C32" w:rsidRPr="001D443E">
        <w:t xml:space="preserve">indicating the trial number for each block. </w:t>
      </w:r>
      <w:r w:rsidR="007C232F" w:rsidRPr="001D443E">
        <w:t>To proceed to the</w:t>
      </w:r>
      <w:r w:rsidR="00487A0A" w:rsidRPr="001D443E">
        <w:t xml:space="preserve"> next</w:t>
      </w:r>
      <w:r w:rsidR="007C232F" w:rsidRPr="001D443E">
        <w:t xml:space="preserve"> trial</w:t>
      </w:r>
      <w:r w:rsidR="003201E5" w:rsidRPr="001D443E">
        <w:t>,</w:t>
      </w:r>
      <w:r w:rsidR="007C232F" w:rsidRPr="001D443E">
        <w:t xml:space="preserve"> participants need</w:t>
      </w:r>
      <w:ins w:id="218" w:author="Phivos P. Phylactou" w:date="2022-11-29T11:26:00Z">
        <w:r w:rsidR="00DB060E" w:rsidRPr="001D443E">
          <w:t>ed</w:t>
        </w:r>
      </w:ins>
      <w:r w:rsidR="007C232F" w:rsidRPr="001D443E">
        <w:t xml:space="preserve"> to press the ‘spacebar’ key </w:t>
      </w:r>
      <w:r w:rsidR="00334315" w:rsidRPr="001D443E">
        <w:t xml:space="preserve">on the </w:t>
      </w:r>
      <w:r w:rsidR="007C232F" w:rsidRPr="001D443E">
        <w:t>keyboard. Next, a 500</w:t>
      </w:r>
      <w:r w:rsidR="00E73888" w:rsidRPr="001D443E">
        <w:t xml:space="preserve"> </w:t>
      </w:r>
      <w:r w:rsidR="007C232F" w:rsidRPr="001D443E">
        <w:t>ms white</w:t>
      </w:r>
      <w:r w:rsidR="00930843" w:rsidRPr="001D443E">
        <w:t xml:space="preserve"> </w:t>
      </w:r>
      <w:r w:rsidR="007C232F" w:rsidRPr="001D443E">
        <w:t>fixation dot appear</w:t>
      </w:r>
      <w:ins w:id="219" w:author="Phivos P. Phylactou" w:date="2022-11-29T11:26:00Z">
        <w:r w:rsidR="00DB060E" w:rsidRPr="001D443E">
          <w:t>ed</w:t>
        </w:r>
      </w:ins>
      <w:r w:rsidR="007C232F" w:rsidRPr="001D443E">
        <w:t xml:space="preserve"> on </w:t>
      </w:r>
      <w:r w:rsidR="00683015" w:rsidRPr="001D443E">
        <w:t xml:space="preserve">the centre of </w:t>
      </w:r>
      <w:r w:rsidR="007C232F" w:rsidRPr="001D443E">
        <w:t xml:space="preserve">a black </w:t>
      </w:r>
      <w:r w:rsidR="00334315" w:rsidRPr="001D443E">
        <w:t>background</w:t>
      </w:r>
      <w:r w:rsidR="003F205E" w:rsidRPr="001D443E">
        <w:t xml:space="preserve">, followed by the memory </w:t>
      </w:r>
      <w:r w:rsidR="00F07002" w:rsidRPr="001D443E">
        <w:t>grating</w:t>
      </w:r>
      <w:r w:rsidR="003F205E" w:rsidRPr="001D443E">
        <w:t xml:space="preserve"> for </w:t>
      </w:r>
      <w:r w:rsidR="00223660" w:rsidRPr="001D443E">
        <w:t>1</w:t>
      </w:r>
      <w:r w:rsidR="008D5222" w:rsidRPr="001D443E">
        <w:t>0</w:t>
      </w:r>
      <w:r w:rsidR="003F205E" w:rsidRPr="001D443E">
        <w:t>0</w:t>
      </w:r>
      <w:r w:rsidR="00E73888" w:rsidRPr="001D443E">
        <w:t xml:space="preserve"> </w:t>
      </w:r>
      <w:r w:rsidR="003F205E" w:rsidRPr="001D443E">
        <w:t>ms</w:t>
      </w:r>
      <w:r w:rsidR="00377FB1" w:rsidRPr="001D443E">
        <w:t xml:space="preserve">. The </w:t>
      </w:r>
      <w:r w:rsidR="000E44A0" w:rsidRPr="001D443E">
        <w:t xml:space="preserve">stimulus </w:t>
      </w:r>
      <w:r w:rsidR="00377FB1" w:rsidRPr="001D443E">
        <w:t>grating either ha</w:t>
      </w:r>
      <w:ins w:id="220" w:author="Phivos P. Phylactou" w:date="2022-11-29T11:27:00Z">
        <w:r w:rsidR="00694662" w:rsidRPr="001D443E">
          <w:t>d</w:t>
        </w:r>
      </w:ins>
      <w:r w:rsidR="00377FB1" w:rsidRPr="001D443E">
        <w:t xml:space="preserve"> a</w:t>
      </w:r>
      <w:r w:rsidR="00E81A73" w:rsidRPr="001D443E">
        <w:t xml:space="preserve"> horizontal</w:t>
      </w:r>
      <w:r w:rsidR="00377FB1" w:rsidRPr="001D443E">
        <w:t xml:space="preserve"> </w:t>
      </w:r>
      <w:r w:rsidR="00BB4DCE" w:rsidRPr="001D443E">
        <w:t xml:space="preserve">orientation </w:t>
      </w:r>
      <w:r w:rsidR="00FE3868" w:rsidRPr="001D443E">
        <w:t>(50% of trials)</w:t>
      </w:r>
      <w:r w:rsidR="00D84277" w:rsidRPr="001D443E">
        <w:t>,</w:t>
      </w:r>
      <w:r w:rsidR="00BB4DCE" w:rsidRPr="001D443E">
        <w:t xml:space="preserve"> </w:t>
      </w:r>
      <w:r w:rsidR="009E3411" w:rsidRPr="001D443E">
        <w:t xml:space="preserve">a clockwise </w:t>
      </w:r>
      <w:r w:rsidR="00FE3868" w:rsidRPr="001D443E">
        <w:t xml:space="preserve">(25% of trials) </w:t>
      </w:r>
      <w:r w:rsidR="009E3411" w:rsidRPr="001D443E">
        <w:t xml:space="preserve">or </w:t>
      </w:r>
      <w:r w:rsidR="00E81A73" w:rsidRPr="001D443E">
        <w:t>counter-</w:t>
      </w:r>
      <w:r w:rsidR="009E3411" w:rsidRPr="001D443E">
        <w:t xml:space="preserve">clockwise </w:t>
      </w:r>
      <w:r w:rsidR="00FE3868" w:rsidRPr="001D443E">
        <w:t>(25% of trials)</w:t>
      </w:r>
      <w:r w:rsidR="009E3411" w:rsidRPr="001D443E">
        <w:t xml:space="preserve"> tilt</w:t>
      </w:r>
      <w:r w:rsidR="00334315" w:rsidRPr="001D443E">
        <w:t xml:space="preserve">. The tilt angle </w:t>
      </w:r>
      <w:ins w:id="221" w:author="Phivos P. Phylactou" w:date="2022-11-29T11:27:00Z">
        <w:r w:rsidR="00694662" w:rsidRPr="001D443E">
          <w:t>was</w:t>
        </w:r>
      </w:ins>
      <w:r w:rsidR="00334315" w:rsidRPr="001D443E">
        <w:t xml:space="preserve"> fixed across all trials for each participant at the level </w:t>
      </w:r>
      <w:r w:rsidR="00D84277" w:rsidRPr="001D443E">
        <w:t xml:space="preserve">determined </w:t>
      </w:r>
      <w:r w:rsidR="00334315" w:rsidRPr="001D443E">
        <w:t xml:space="preserve">using the staircase procedure described above. </w:t>
      </w:r>
      <w:r w:rsidR="004803F4" w:rsidRPr="001D443E">
        <w:t xml:space="preserve">From </w:t>
      </w:r>
      <w:r w:rsidR="00B91B93" w:rsidRPr="001D443E">
        <w:t xml:space="preserve">stimulus </w:t>
      </w:r>
      <w:r w:rsidR="00951869" w:rsidRPr="001D443E">
        <w:t>onset</w:t>
      </w:r>
      <w:r w:rsidR="00B91B93" w:rsidRPr="001D443E">
        <w:t>, a 2000</w:t>
      </w:r>
      <w:r w:rsidR="00E81A73" w:rsidRPr="001D443E">
        <w:t xml:space="preserve"> </w:t>
      </w:r>
      <w:r w:rsidR="00B91B93" w:rsidRPr="001D443E">
        <w:t xml:space="preserve">ms delay period </w:t>
      </w:r>
      <w:r w:rsidR="004C7F18" w:rsidRPr="001D443E">
        <w:t>indicated by a centred fixation dot follow</w:t>
      </w:r>
      <w:ins w:id="222" w:author="Phivos P. Phylactou" w:date="2022-11-29T11:27:00Z">
        <w:r w:rsidR="00694662" w:rsidRPr="001D443E">
          <w:t>ed</w:t>
        </w:r>
      </w:ins>
      <w:r w:rsidR="004C7F18" w:rsidRPr="001D443E">
        <w:t>.</w:t>
      </w:r>
      <w:r w:rsidR="008E2E75" w:rsidRPr="001D443E">
        <w:t xml:space="preserve"> </w:t>
      </w:r>
      <w:r w:rsidR="00483D98" w:rsidRPr="001D443E">
        <w:t>Doub</w:t>
      </w:r>
      <w:r w:rsidR="003E3A2D" w:rsidRPr="001D443E">
        <w:t>l</w:t>
      </w:r>
      <w:r w:rsidR="00483D98" w:rsidRPr="001D443E">
        <w:t>e</w:t>
      </w:r>
      <w:r w:rsidR="000E44A0" w:rsidRPr="001D443E">
        <w:t>-</w:t>
      </w:r>
      <w:r w:rsidR="00483D98" w:rsidRPr="001D443E">
        <w:t>pulse</w:t>
      </w:r>
      <w:r w:rsidR="00E81A73" w:rsidRPr="001D443E">
        <w:t xml:space="preserve"> </w:t>
      </w:r>
      <w:r w:rsidR="004C7F18" w:rsidRPr="001D443E">
        <w:t>TMS w</w:t>
      </w:r>
      <w:ins w:id="223" w:author="Phivos P. Phylactou" w:date="2022-11-29T11:27:00Z">
        <w:r w:rsidR="00694662" w:rsidRPr="001D443E">
          <w:t>ere</w:t>
        </w:r>
      </w:ins>
      <w:r w:rsidR="004C7F18" w:rsidRPr="001D443E">
        <w:t xml:space="preserve"> </w:t>
      </w:r>
      <w:r w:rsidR="008361F7" w:rsidRPr="001D443E">
        <w:t>pseudo</w:t>
      </w:r>
      <w:r w:rsidR="005E7738" w:rsidRPr="001D443E">
        <w:t>randomly</w:t>
      </w:r>
      <w:r w:rsidR="004C7F18" w:rsidRPr="001D443E">
        <w:t xml:space="preserve"> delivered at </w:t>
      </w:r>
      <w:r w:rsidR="007D0FAB" w:rsidRPr="001D443E">
        <w:t>one of</w:t>
      </w:r>
      <w:r w:rsidR="004C7F18" w:rsidRPr="001D443E">
        <w:t xml:space="preserve"> </w:t>
      </w:r>
      <w:r w:rsidR="0057325D" w:rsidRPr="001D443E">
        <w:t>three different timing conditions</w:t>
      </w:r>
      <w:r w:rsidR="006D0553" w:rsidRPr="001D443E">
        <w:t xml:space="preserve"> after the </w:t>
      </w:r>
      <w:r w:rsidR="001F66CD" w:rsidRPr="001D443E">
        <w:t>memory onset</w:t>
      </w:r>
      <w:r w:rsidR="0057325D" w:rsidRPr="001D443E">
        <w:t xml:space="preserve">; </w:t>
      </w:r>
      <w:r w:rsidR="004C7F18" w:rsidRPr="001D443E">
        <w:t>either 0</w:t>
      </w:r>
      <w:r w:rsidR="00FA13FC" w:rsidRPr="001D443E">
        <w:t xml:space="preserve"> </w:t>
      </w:r>
      <w:r w:rsidR="004C7F18" w:rsidRPr="001D443E">
        <w:t>ms, 200</w:t>
      </w:r>
      <w:r w:rsidR="00FA13FC" w:rsidRPr="001D443E">
        <w:t xml:space="preserve"> </w:t>
      </w:r>
      <w:r w:rsidR="004C7F18" w:rsidRPr="001D443E">
        <w:t>ms, or 1000</w:t>
      </w:r>
      <w:r w:rsidR="00FA13FC" w:rsidRPr="001D443E">
        <w:t xml:space="preserve"> </w:t>
      </w:r>
      <w:r w:rsidR="004C7F18" w:rsidRPr="001D443E">
        <w:t>ms</w:t>
      </w:r>
      <w:r w:rsidR="009759D3" w:rsidRPr="001D443E">
        <w:t xml:space="preserve">. </w:t>
      </w:r>
      <w:r w:rsidR="003F5FB2" w:rsidRPr="001D443E">
        <w:t xml:space="preserve">At the end of the </w:t>
      </w:r>
      <w:r w:rsidR="002B2225" w:rsidRPr="001D443E">
        <w:t xml:space="preserve">delay </w:t>
      </w:r>
      <w:r w:rsidR="003F5FB2" w:rsidRPr="001D443E">
        <w:t xml:space="preserve">period, a probe stimulus </w:t>
      </w:r>
      <w:r w:rsidR="001150C9" w:rsidRPr="001D443E">
        <w:t>appear</w:t>
      </w:r>
      <w:ins w:id="224" w:author="Phivos P. Phylactou" w:date="2022-11-29T11:27:00Z">
        <w:r w:rsidR="002F167F" w:rsidRPr="001D443E">
          <w:t>ed</w:t>
        </w:r>
      </w:ins>
      <w:r w:rsidR="00F01C9D" w:rsidRPr="001D443E">
        <w:t>. In half trials, the probe</w:t>
      </w:r>
      <w:r w:rsidR="00334A0D" w:rsidRPr="001D443E">
        <w:t xml:space="preserve"> </w:t>
      </w:r>
      <w:ins w:id="225" w:author="Phivos P. Phylactou" w:date="2022-11-29T11:27:00Z">
        <w:r w:rsidR="002F167F" w:rsidRPr="001D443E">
          <w:t>wa</w:t>
        </w:r>
      </w:ins>
      <w:ins w:id="226" w:author="Phivos P. Phylactou" w:date="2022-11-29T11:28:00Z">
        <w:r w:rsidR="002F167F" w:rsidRPr="001D443E">
          <w:t>s</w:t>
        </w:r>
      </w:ins>
      <w:r w:rsidR="00334A0D" w:rsidRPr="001D443E">
        <w:t xml:space="preserve"> the same as the </w:t>
      </w:r>
      <w:r w:rsidR="00A46037" w:rsidRPr="001D443E">
        <w:t xml:space="preserve">memory </w:t>
      </w:r>
      <w:r w:rsidR="00F01C9D" w:rsidRPr="001D443E">
        <w:t>array stimulus</w:t>
      </w:r>
      <w:r w:rsidR="00334A0D" w:rsidRPr="001D443E">
        <w:t xml:space="preserve">. </w:t>
      </w:r>
      <w:r w:rsidR="00FA13FC" w:rsidRPr="001D443E">
        <w:t>In the remaining</w:t>
      </w:r>
      <w:r w:rsidR="00F01C9D" w:rsidRPr="001D443E">
        <w:t xml:space="preserve"> 50%</w:t>
      </w:r>
      <w:r w:rsidR="00FA13FC" w:rsidRPr="001D443E">
        <w:t xml:space="preserve"> </w:t>
      </w:r>
      <w:r w:rsidR="00F01C9D" w:rsidRPr="001D443E">
        <w:t>trials</w:t>
      </w:r>
      <w:r w:rsidR="00FA13FC" w:rsidRPr="001D443E">
        <w:t>,</w:t>
      </w:r>
      <w:r w:rsidR="00F01C9D" w:rsidRPr="001D443E">
        <w:t xml:space="preserve"> the probe </w:t>
      </w:r>
      <w:ins w:id="227" w:author="Phivos P. Phylactou" w:date="2022-11-29T11:28:00Z">
        <w:r w:rsidR="002614AC" w:rsidRPr="001D443E">
          <w:t>were</w:t>
        </w:r>
      </w:ins>
      <w:r w:rsidR="00F01C9D" w:rsidRPr="001D443E">
        <w:t xml:space="preserve"> different as follows:</w:t>
      </w:r>
      <w:r w:rsidR="00FA13FC" w:rsidRPr="001D443E">
        <w:t xml:space="preserve"> </w:t>
      </w:r>
      <w:r w:rsidR="00F01C9D" w:rsidRPr="001D443E">
        <w:t xml:space="preserve">if the memory array was horizontal, </w:t>
      </w:r>
      <w:r w:rsidR="00A46037" w:rsidRPr="001D443E">
        <w:t>the</w:t>
      </w:r>
      <w:r w:rsidR="00FA13FC" w:rsidRPr="001D443E">
        <w:t xml:space="preserve"> probe</w:t>
      </w:r>
      <w:r w:rsidR="00A46037" w:rsidRPr="001D443E">
        <w:t xml:space="preserve"> </w:t>
      </w:r>
      <w:ins w:id="228" w:author="Phivos P. Phylactou" w:date="2022-11-29T11:28:00Z">
        <w:r w:rsidR="002614AC" w:rsidRPr="001D443E">
          <w:t>was</w:t>
        </w:r>
      </w:ins>
      <w:r w:rsidR="00A46037" w:rsidRPr="001D443E">
        <w:t xml:space="preserve"> ti</w:t>
      </w:r>
      <w:r w:rsidR="00FA13FC" w:rsidRPr="001D443E">
        <w:t>lted clockwise (25% of the different</w:t>
      </w:r>
      <w:r w:rsidR="00F01C9D" w:rsidRPr="001D443E">
        <w:t>-</w:t>
      </w:r>
      <w:r w:rsidR="00FA13FC" w:rsidRPr="001D443E">
        <w:t xml:space="preserve">condition trials) or </w:t>
      </w:r>
      <w:r w:rsidR="00481921" w:rsidRPr="001D443E">
        <w:t>counter</w:t>
      </w:r>
      <w:r w:rsidR="00FA13FC" w:rsidRPr="001D443E">
        <w:t>-clockwise (25% of the different</w:t>
      </w:r>
      <w:r w:rsidR="00F01C9D" w:rsidRPr="001D443E">
        <w:t>-</w:t>
      </w:r>
      <w:r w:rsidR="00FA13FC" w:rsidRPr="001D443E">
        <w:t>condition trials)</w:t>
      </w:r>
      <w:r w:rsidR="00F01C9D" w:rsidRPr="001D443E">
        <w:t xml:space="preserve">. If the memory array stimulus was tilted, then the probe </w:t>
      </w:r>
      <w:ins w:id="229" w:author="Phivos P. Phylactou" w:date="2022-11-29T11:28:00Z">
        <w:r w:rsidR="002614AC" w:rsidRPr="001D443E">
          <w:t>was</w:t>
        </w:r>
      </w:ins>
      <w:r w:rsidR="00FA13FC" w:rsidRPr="001D443E">
        <w:t xml:space="preserve"> horizontal (50% of the different</w:t>
      </w:r>
      <w:r w:rsidR="00F01C9D" w:rsidRPr="001D443E">
        <w:t>-</w:t>
      </w:r>
      <w:r w:rsidR="00FA13FC" w:rsidRPr="001D443E">
        <w:t xml:space="preserve">condition trials). </w:t>
      </w:r>
      <w:r w:rsidR="002845CE" w:rsidRPr="001D443E">
        <w:t>P</w:t>
      </w:r>
      <w:r w:rsidR="0042154D" w:rsidRPr="001D443E">
        <w:t xml:space="preserve">articipants </w:t>
      </w:r>
      <w:r w:rsidR="00143F04" w:rsidRPr="001D443E">
        <w:t>ha</w:t>
      </w:r>
      <w:ins w:id="230" w:author="Phivos P. Phylactou" w:date="2022-11-29T11:28:00Z">
        <w:r w:rsidR="002614AC" w:rsidRPr="001D443E">
          <w:t>d</w:t>
        </w:r>
      </w:ins>
      <w:r w:rsidR="00143F04" w:rsidRPr="001D443E">
        <w:t xml:space="preserve"> up to 3000 ms</w:t>
      </w:r>
      <w:r w:rsidR="002845CE" w:rsidRPr="001D443E">
        <w:t xml:space="preserve"> starting at probe onset</w:t>
      </w:r>
      <w:r w:rsidR="00143F04" w:rsidRPr="001D443E">
        <w:t xml:space="preserve"> to </w:t>
      </w:r>
      <w:r w:rsidR="0042154D" w:rsidRPr="001D443E">
        <w:t>respond</w:t>
      </w:r>
      <w:r w:rsidR="00D87E65" w:rsidRPr="001D443E">
        <w:t xml:space="preserve"> </w:t>
      </w:r>
      <w:r w:rsidR="000C54CB" w:rsidRPr="001D443E">
        <w:lastRenderedPageBreak/>
        <w:t xml:space="preserve">by placing their </w:t>
      </w:r>
      <w:r w:rsidR="00A352A0" w:rsidRPr="001D443E">
        <w:t>index and middle finger</w:t>
      </w:r>
      <w:r w:rsidR="00F01C9D" w:rsidRPr="001D443E">
        <w:t>s</w:t>
      </w:r>
      <w:r w:rsidR="00A352A0" w:rsidRPr="001D443E">
        <w:t xml:space="preserve"> on the</w:t>
      </w:r>
      <w:r w:rsidR="00F01C9D" w:rsidRPr="001D443E">
        <w:t xml:space="preserve"> arrow keys</w:t>
      </w:r>
      <w:r w:rsidR="00A352A0" w:rsidRPr="001D443E">
        <w:t xml:space="preserve"> </w:t>
      </w:r>
      <w:r w:rsidR="00F01C9D" w:rsidRPr="001D443E">
        <w:t xml:space="preserve">on the </w:t>
      </w:r>
      <w:r w:rsidR="00A352A0" w:rsidRPr="001D443E">
        <w:t xml:space="preserve">keyboard, </w:t>
      </w:r>
      <w:r w:rsidR="00A97620" w:rsidRPr="001D443E">
        <w:t xml:space="preserve">indicating </w:t>
      </w:r>
      <w:r w:rsidR="0042154D" w:rsidRPr="001D443E">
        <w:t xml:space="preserve">whether the </w:t>
      </w:r>
      <w:r w:rsidR="00127261" w:rsidRPr="001D443E">
        <w:t xml:space="preserve">orientation of the </w:t>
      </w:r>
      <w:r w:rsidR="0042154D" w:rsidRPr="001D443E">
        <w:t xml:space="preserve">probe </w:t>
      </w:r>
      <w:ins w:id="231" w:author="Phivos P. Phylactou" w:date="2022-11-29T11:28:00Z">
        <w:r w:rsidR="002614AC" w:rsidRPr="001D443E">
          <w:t>wa</w:t>
        </w:r>
      </w:ins>
      <w:r w:rsidR="00127261" w:rsidRPr="001D443E">
        <w:t>s</w:t>
      </w:r>
      <w:r w:rsidR="0042154D" w:rsidRPr="001D443E">
        <w:t xml:space="preserve"> the same</w:t>
      </w:r>
      <w:r w:rsidR="00917F1D" w:rsidRPr="001D443E">
        <w:t xml:space="preserve"> </w:t>
      </w:r>
      <w:r w:rsidR="0042154D" w:rsidRPr="001D443E">
        <w:t>(</w:t>
      </w:r>
      <w:r w:rsidR="005324B3" w:rsidRPr="001D443E">
        <w:t xml:space="preserve">index finger; </w:t>
      </w:r>
      <w:r w:rsidR="00D87E65" w:rsidRPr="001D443E">
        <w:t>‘left arrow key’) or different (</w:t>
      </w:r>
      <w:r w:rsidR="005324B3" w:rsidRPr="001D443E">
        <w:t xml:space="preserve">middle finger; </w:t>
      </w:r>
      <w:r w:rsidR="00D87E65" w:rsidRPr="001D443E">
        <w:t>‘down arrow key</w:t>
      </w:r>
      <w:r w:rsidR="00917F1D" w:rsidRPr="001D443E">
        <w:t>’</w:t>
      </w:r>
      <w:r w:rsidR="00D87E65" w:rsidRPr="001D443E">
        <w:t>)</w:t>
      </w:r>
      <w:r w:rsidR="00625E04" w:rsidRPr="001D443E">
        <w:t xml:space="preserve"> </w:t>
      </w:r>
      <w:r w:rsidR="00127261" w:rsidRPr="001D443E">
        <w:t>compared to</w:t>
      </w:r>
      <w:r w:rsidR="00A352A0" w:rsidRPr="001D443E">
        <w:t xml:space="preserve"> the </w:t>
      </w:r>
      <w:r w:rsidR="00814D4F" w:rsidRPr="001D443E">
        <w:t xml:space="preserve">memory </w:t>
      </w:r>
      <w:r w:rsidR="00F01C9D" w:rsidRPr="001D443E">
        <w:t xml:space="preserve">array </w:t>
      </w:r>
      <w:r w:rsidR="00F07002" w:rsidRPr="001D443E">
        <w:t>grating</w:t>
      </w:r>
      <w:r w:rsidR="00A352A0" w:rsidRPr="001D443E">
        <w:t xml:space="preserve">. </w:t>
      </w:r>
      <w:r w:rsidR="003C1795" w:rsidRPr="001D443E">
        <w:t xml:space="preserve">Feedback </w:t>
      </w:r>
      <w:ins w:id="232" w:author="Phivos P. Phylactou" w:date="2022-11-29T11:29:00Z">
        <w:r w:rsidR="002614AC" w:rsidRPr="001D443E">
          <w:t>was</w:t>
        </w:r>
      </w:ins>
      <w:r w:rsidR="003C1795" w:rsidRPr="001D443E">
        <w:t xml:space="preserve"> provided </w:t>
      </w:r>
      <w:r w:rsidR="0079014C" w:rsidRPr="001D443E">
        <w:t xml:space="preserve">only </w:t>
      </w:r>
      <w:r w:rsidR="003C1795" w:rsidRPr="001D443E">
        <w:t>i</w:t>
      </w:r>
      <w:r w:rsidR="00483217" w:rsidRPr="001D443E">
        <w:t>n</w:t>
      </w:r>
      <w:r w:rsidR="0079014C" w:rsidRPr="001D443E">
        <w:t xml:space="preserve"> the</w:t>
      </w:r>
      <w:r w:rsidR="00483217" w:rsidRPr="001D443E">
        <w:t xml:space="preserve"> case</w:t>
      </w:r>
      <w:r w:rsidR="0079014C" w:rsidRPr="001D443E">
        <w:t>s</w:t>
      </w:r>
      <w:r w:rsidR="00483217" w:rsidRPr="001D443E">
        <w:t xml:space="preserve"> </w:t>
      </w:r>
      <w:r w:rsidR="007B30E8" w:rsidRPr="001D443E">
        <w:t xml:space="preserve">of </w:t>
      </w:r>
      <w:r w:rsidR="008B700E" w:rsidRPr="001D443E">
        <w:t xml:space="preserve">no response or an incorrect response, </w:t>
      </w:r>
      <w:r w:rsidR="00F50887" w:rsidRPr="001D443E">
        <w:t>b</w:t>
      </w:r>
      <w:r w:rsidR="00CB3F19" w:rsidRPr="001D443E">
        <w:t>y</w:t>
      </w:r>
      <w:r w:rsidR="00F50887" w:rsidRPr="001D443E">
        <w:t xml:space="preserve"> presenting the word ‘Wrong!’ in red letters</w:t>
      </w:r>
      <w:r w:rsidR="0079014C" w:rsidRPr="001D443E">
        <w:t xml:space="preserve"> in the cente</w:t>
      </w:r>
      <w:r w:rsidR="00C15830" w:rsidRPr="001D443E">
        <w:t>r</w:t>
      </w:r>
      <w:r w:rsidR="0079014C" w:rsidRPr="001D443E">
        <w:t xml:space="preserve"> of the screen</w:t>
      </w:r>
      <w:r w:rsidR="00F50887" w:rsidRPr="001D443E">
        <w:t xml:space="preserve"> </w:t>
      </w:r>
      <w:r w:rsidR="0079014C" w:rsidRPr="001D443E">
        <w:t>for 1000 ms.</w:t>
      </w:r>
    </w:p>
    <w:p w14:paraId="26A90C0F" w14:textId="6380C191" w:rsidR="0066106A" w:rsidRPr="001D443E" w:rsidRDefault="00D75861" w:rsidP="0066106A">
      <w:pPr>
        <w:spacing w:line="480" w:lineRule="auto"/>
        <w:ind w:firstLine="720"/>
      </w:pPr>
      <w:r w:rsidRPr="008D64A8">
        <w:rPr>
          <w:rStyle w:val="Heading4Char"/>
          <w:rFonts w:ascii="Times New Roman" w:hAnsi="Times New Roman" w:cs="Times New Roman"/>
          <w:color w:val="auto"/>
        </w:rPr>
        <w:t>Experiment 2.</w:t>
      </w:r>
      <w:r w:rsidRPr="001D443E">
        <w:t xml:space="preserve"> </w:t>
      </w:r>
      <w:r w:rsidR="00DE37C5" w:rsidRPr="001D443E">
        <w:t>The second experiment</w:t>
      </w:r>
      <w:r w:rsidR="00367C38" w:rsidRPr="001D443E">
        <w:t xml:space="preserve"> use</w:t>
      </w:r>
      <w:ins w:id="233" w:author="Phivos P. Phylactou" w:date="2022-11-29T11:29:00Z">
        <w:r w:rsidR="002614AC" w:rsidRPr="001D443E">
          <w:t>d</w:t>
        </w:r>
      </w:ins>
      <w:r w:rsidR="00367C38" w:rsidRPr="001D443E">
        <w:t xml:space="preserve"> the same delayed change-detection VSTM task</w:t>
      </w:r>
      <w:r w:rsidR="002F2BE2" w:rsidRPr="001D443E">
        <w:t xml:space="preserve"> as </w:t>
      </w:r>
      <w:r w:rsidR="000F39E4" w:rsidRPr="001D443E">
        <w:t xml:space="preserve">in </w:t>
      </w:r>
      <w:r w:rsidR="002F2BE2" w:rsidRPr="001D443E">
        <w:t xml:space="preserve">Experiment 1. </w:t>
      </w:r>
      <w:r w:rsidR="007C4CA6" w:rsidRPr="001D443E">
        <w:t>T</w:t>
      </w:r>
      <w:r w:rsidR="007702D1" w:rsidRPr="001D443E">
        <w:t xml:space="preserve">he difference in </w:t>
      </w:r>
      <w:r w:rsidR="00C97D47" w:rsidRPr="001D443E">
        <w:t>E</w:t>
      </w:r>
      <w:r w:rsidR="007702D1" w:rsidRPr="001D443E">
        <w:t xml:space="preserve">xperiment 2 </w:t>
      </w:r>
      <w:r w:rsidR="002F2BE2" w:rsidRPr="001D443E">
        <w:t xml:space="preserve">is </w:t>
      </w:r>
      <w:r w:rsidR="00D2562C" w:rsidRPr="001D443E">
        <w:t xml:space="preserve">the introduction </w:t>
      </w:r>
      <w:r w:rsidR="00CA44F7" w:rsidRPr="001D443E">
        <w:t>of a sham coil that deliver</w:t>
      </w:r>
      <w:ins w:id="234" w:author="Phivos P. Phylactou" w:date="2022-11-29T11:29:00Z">
        <w:r w:rsidR="00E71831" w:rsidRPr="001D443E">
          <w:t>ed</w:t>
        </w:r>
      </w:ins>
      <w:r w:rsidR="00CA44F7" w:rsidRPr="001D443E">
        <w:t xml:space="preserve"> </w:t>
      </w:r>
      <w:r w:rsidR="00106CFE" w:rsidRPr="001D443E">
        <w:t xml:space="preserve">sham </w:t>
      </w:r>
      <w:r w:rsidR="00CA44F7" w:rsidRPr="001D443E">
        <w:t xml:space="preserve">stimulation. </w:t>
      </w:r>
      <w:r w:rsidR="00FA34E5" w:rsidRPr="001D443E">
        <w:t xml:space="preserve">TMS and sham TMS conditions </w:t>
      </w:r>
      <w:ins w:id="235" w:author="Phivos P. Phylactou" w:date="2022-11-29T11:29:00Z">
        <w:r w:rsidR="00E71831" w:rsidRPr="001D443E">
          <w:t>wer</w:t>
        </w:r>
      </w:ins>
      <w:r w:rsidR="00FA34E5" w:rsidRPr="001D443E">
        <w:t xml:space="preserve">e blocked in a counterbalanced </w:t>
      </w:r>
      <w:r w:rsidR="000F39E4" w:rsidRPr="001D443E">
        <w:t>order</w:t>
      </w:r>
      <w:r w:rsidR="00FA34E5" w:rsidRPr="001D443E">
        <w:t>.</w:t>
      </w:r>
      <w:r w:rsidR="008E2E75" w:rsidRPr="001D443E">
        <w:t xml:space="preserve"> </w:t>
      </w:r>
      <w:r w:rsidR="00CA44F7" w:rsidRPr="001D443E">
        <w:t xml:space="preserve">In addition, given the sham TMS condition, the </w:t>
      </w:r>
      <w:r w:rsidR="00AE6067" w:rsidRPr="001D443E">
        <w:t>0 ms condition</w:t>
      </w:r>
      <w:r w:rsidR="002B2225" w:rsidRPr="001D443E">
        <w:t xml:space="preserve"> of Experiment 1 that</w:t>
      </w:r>
      <w:r w:rsidR="00AE6067" w:rsidRPr="001D443E">
        <w:t xml:space="preserve"> </w:t>
      </w:r>
      <w:r w:rsidR="002B2225" w:rsidRPr="001D443E">
        <w:t>act</w:t>
      </w:r>
      <w:ins w:id="236" w:author="Phivos P. Phylactou" w:date="2022-11-29T11:30:00Z">
        <w:r w:rsidR="00AD7623" w:rsidRPr="001D443E">
          <w:t xml:space="preserve">ed </w:t>
        </w:r>
      </w:ins>
      <w:r w:rsidR="00AE6067" w:rsidRPr="001D443E">
        <w:t xml:space="preserve">as an </w:t>
      </w:r>
      <w:r w:rsidR="002A68B7" w:rsidRPr="001D443E">
        <w:t>outcome neut</w:t>
      </w:r>
      <w:r w:rsidR="00091E3B" w:rsidRPr="001D443E">
        <w:t>r</w:t>
      </w:r>
      <w:r w:rsidR="002A68B7" w:rsidRPr="001D443E">
        <w:t>al test</w:t>
      </w:r>
      <w:r w:rsidR="00AE6067" w:rsidRPr="001D443E">
        <w:t>,</w:t>
      </w:r>
      <w:r w:rsidR="00954DFC" w:rsidRPr="001D443E">
        <w:t xml:space="preserve"> </w:t>
      </w:r>
      <w:ins w:id="237" w:author="Phivos P. Phylactou" w:date="2022-11-29T11:30:00Z">
        <w:r w:rsidR="00AD7623" w:rsidRPr="001D443E">
          <w:t>was</w:t>
        </w:r>
      </w:ins>
      <w:r w:rsidR="00954DFC" w:rsidRPr="001D443E">
        <w:t xml:space="preserve"> dropped.</w:t>
      </w:r>
      <w:r w:rsidR="000D0C5A" w:rsidRPr="001D443E">
        <w:t xml:space="preserve"> At the end of </w:t>
      </w:r>
      <w:r w:rsidR="002B2225" w:rsidRPr="001D443E">
        <w:t>Experiment 2</w:t>
      </w:r>
      <w:r w:rsidR="000D0C5A" w:rsidRPr="001D443E">
        <w:t>, participants self-report</w:t>
      </w:r>
      <w:ins w:id="238" w:author="Phivos P. Phylactou" w:date="2022-11-29T11:30:00Z">
        <w:r w:rsidR="00AD7623" w:rsidRPr="001D443E">
          <w:t>ed</w:t>
        </w:r>
      </w:ins>
      <w:r w:rsidR="000D0C5A" w:rsidRPr="001D443E">
        <w:t xml:space="preserve"> whether they noticed any differences between sham TMS and TMS.</w:t>
      </w:r>
    </w:p>
    <w:p w14:paraId="08D83B48" w14:textId="44797CCF" w:rsidR="00C82EDC" w:rsidRPr="008D64A8" w:rsidRDefault="00C82EDC" w:rsidP="004048BB">
      <w:pPr>
        <w:pStyle w:val="Heading2"/>
        <w:spacing w:line="480" w:lineRule="auto"/>
        <w:rPr>
          <w:rFonts w:ascii="Times New Roman" w:hAnsi="Times New Roman" w:cs="Times New Roman"/>
          <w:b/>
          <w:i/>
          <w:color w:val="auto"/>
          <w:sz w:val="28"/>
          <w:szCs w:val="28"/>
        </w:rPr>
      </w:pPr>
      <w:r w:rsidRPr="008D64A8">
        <w:rPr>
          <w:rFonts w:ascii="Times New Roman" w:hAnsi="Times New Roman" w:cs="Times New Roman"/>
          <w:b/>
          <w:bCs/>
          <w:i/>
          <w:iCs/>
          <w:color w:val="auto"/>
          <w:sz w:val="28"/>
          <w:szCs w:val="28"/>
        </w:rPr>
        <w:t>Sampling plan</w:t>
      </w:r>
      <w:r w:rsidRPr="008D64A8">
        <w:rPr>
          <w:rFonts w:ascii="Times New Roman" w:hAnsi="Times New Roman" w:cs="Times New Roman"/>
        </w:rPr>
        <w:tab/>
      </w:r>
    </w:p>
    <w:p w14:paraId="3DFBA6F5" w14:textId="24761E4D" w:rsidR="00C01ED5" w:rsidRPr="001D443E" w:rsidRDefault="002F08AF" w:rsidP="004048BB">
      <w:pPr>
        <w:spacing w:line="480" w:lineRule="auto"/>
        <w:ind w:firstLine="720"/>
      </w:pPr>
      <w:r w:rsidRPr="001D443E">
        <w:t>Healthy undergraduate and graduate s</w:t>
      </w:r>
      <w:r w:rsidR="00C82EDC" w:rsidRPr="001D443E">
        <w:t>tudents from the Cyprus University of Technology w</w:t>
      </w:r>
      <w:r w:rsidR="00547B62" w:rsidRPr="001D443E">
        <w:t>ere</w:t>
      </w:r>
      <w:r w:rsidR="00C82EDC" w:rsidRPr="001D443E">
        <w:t xml:space="preserve"> recruited</w:t>
      </w:r>
      <w:r w:rsidRPr="001D443E">
        <w:t xml:space="preserve"> to participate voluntarily</w:t>
      </w:r>
      <w:r w:rsidR="00C82EDC" w:rsidRPr="001D443E">
        <w:t xml:space="preserve">. </w:t>
      </w:r>
      <w:r w:rsidR="00A15F81" w:rsidRPr="001D443E">
        <w:t xml:space="preserve">Only individuals </w:t>
      </w:r>
      <w:r w:rsidR="00C7674B" w:rsidRPr="001D443E">
        <w:t xml:space="preserve">with </w:t>
      </w:r>
      <w:r w:rsidR="00A15F81" w:rsidRPr="001D443E">
        <w:t>normal or corrected to normal vision w</w:t>
      </w:r>
      <w:ins w:id="239" w:author="Phivos P. Phylactou" w:date="2022-11-29T11:30:00Z">
        <w:r w:rsidR="00547B62" w:rsidRPr="001D443E">
          <w:t>ere</w:t>
        </w:r>
      </w:ins>
      <w:r w:rsidR="00A15F81" w:rsidRPr="001D443E">
        <w:t xml:space="preserve"> included in the study. </w:t>
      </w:r>
      <w:r w:rsidR="00F90972" w:rsidRPr="001D443E">
        <w:t xml:space="preserve">Prior to participation, </w:t>
      </w:r>
      <w:r w:rsidR="00A15F81" w:rsidRPr="001D443E">
        <w:t>p</w:t>
      </w:r>
      <w:r w:rsidR="001E429A" w:rsidRPr="001D443E">
        <w:t xml:space="preserve">articipants </w:t>
      </w:r>
      <w:ins w:id="240" w:author="Phivos P. Phylactou" w:date="2022-11-29T11:30:00Z">
        <w:r w:rsidR="00547B62" w:rsidRPr="001D443E">
          <w:t>were</w:t>
        </w:r>
      </w:ins>
      <w:r w:rsidR="001E429A" w:rsidRPr="001D443E">
        <w:t xml:space="preserve"> screened </w:t>
      </w:r>
      <w:r w:rsidR="00E70198" w:rsidRPr="001D443E">
        <w:t>for colour deficiencies using the 10-item screening edition Ishihara Colour Deficiency Test</w:t>
      </w:r>
      <w:r w:rsidR="00A413DC" w:rsidRPr="001D443E">
        <w:t>, and any individual who show</w:t>
      </w:r>
      <w:ins w:id="241" w:author="Phivos P. Phylactou" w:date="2022-11-29T11:31:00Z">
        <w:r w:rsidR="00547B62" w:rsidRPr="001D443E">
          <w:t>ed</w:t>
        </w:r>
      </w:ins>
      <w:r w:rsidR="00A413DC" w:rsidRPr="001D443E">
        <w:t xml:space="preserve"> signs of colour blindness w</w:t>
      </w:r>
      <w:ins w:id="242" w:author="Phivos P. Phylactou" w:date="2022-11-29T11:31:00Z">
        <w:r w:rsidR="00547B62" w:rsidRPr="001D443E">
          <w:t>ere</w:t>
        </w:r>
      </w:ins>
      <w:r w:rsidR="00A413DC" w:rsidRPr="001D443E">
        <w:t xml:space="preserve"> excluded from the study. </w:t>
      </w:r>
    </w:p>
    <w:p w14:paraId="2D827C14" w14:textId="439FAC1C" w:rsidR="00EE56F2" w:rsidRPr="001D443E" w:rsidRDefault="00644C73" w:rsidP="00C45E67">
      <w:pPr>
        <w:spacing w:line="480" w:lineRule="auto"/>
        <w:ind w:firstLine="720"/>
      </w:pPr>
      <w:r w:rsidRPr="001D443E">
        <w:t xml:space="preserve">For Experiment 1, </w:t>
      </w:r>
      <w:r w:rsidR="00AC6194" w:rsidRPr="001D443E">
        <w:t xml:space="preserve">sample updating </w:t>
      </w:r>
      <w:r w:rsidR="00C45F85" w:rsidRPr="001D443E">
        <w:t xml:space="preserve">with </w:t>
      </w:r>
      <w:r w:rsidRPr="001D443E">
        <w:t>a</w:t>
      </w:r>
      <w:r w:rsidR="0055497A" w:rsidRPr="001D443E">
        <w:t xml:space="preserve"> stopping rule </w:t>
      </w:r>
      <w:ins w:id="243" w:author="Phivos P. Phylactou" w:date="2022-11-29T12:03:00Z">
        <w:r w:rsidR="00727110" w:rsidRPr="001D443E">
          <w:t>was</w:t>
        </w:r>
      </w:ins>
      <w:r w:rsidR="0055497A" w:rsidRPr="001D443E">
        <w:t xml:space="preserve"> set to </w:t>
      </w:r>
      <w:r w:rsidR="0055497A" w:rsidRPr="008D64A8">
        <w:rPr>
          <w:i/>
          <w:iCs/>
        </w:rPr>
        <w:t>BF</w:t>
      </w:r>
      <w:r w:rsidR="00123FB4" w:rsidRPr="008D64A8">
        <w:rPr>
          <w:i/>
          <w:iCs/>
          <w:vertAlign w:val="subscript"/>
        </w:rPr>
        <w:t>10</w:t>
      </w:r>
      <w:r w:rsidR="0055497A" w:rsidRPr="001D443E">
        <w:t xml:space="preserve"> &gt; </w:t>
      </w:r>
      <w:r w:rsidR="00B43431" w:rsidRPr="001D443E">
        <w:t>3</w:t>
      </w:r>
      <w:r w:rsidR="00123FB4" w:rsidRPr="001D443E">
        <w:t xml:space="preserve"> or </w:t>
      </w:r>
      <w:r w:rsidR="00D32A53" w:rsidRPr="001D443E">
        <w:t xml:space="preserve">&lt; </w:t>
      </w:r>
      <w:r w:rsidR="00123FB4" w:rsidRPr="001D443E">
        <w:t>1/</w:t>
      </w:r>
      <w:r w:rsidR="00B43431" w:rsidRPr="001D443E">
        <w:t>3</w:t>
      </w:r>
      <w:r w:rsidR="0055497A" w:rsidRPr="001D443E">
        <w:t xml:space="preserve"> for</w:t>
      </w:r>
      <w:r w:rsidR="0053216C" w:rsidRPr="001D443E">
        <w:t xml:space="preserve"> all three paired </w:t>
      </w:r>
      <w:r w:rsidR="0053216C" w:rsidRPr="00CD47B9">
        <w:rPr>
          <w:i/>
          <w:iCs/>
        </w:rPr>
        <w:t>t</w:t>
      </w:r>
      <w:r w:rsidR="0053216C" w:rsidRPr="001D443E">
        <w:t xml:space="preserve">-tests that </w:t>
      </w:r>
      <w:ins w:id="244" w:author="Phivos P. Phylactou" w:date="2022-11-29T12:03:00Z">
        <w:r w:rsidR="00727110" w:rsidRPr="001D443E">
          <w:t>were</w:t>
        </w:r>
      </w:ins>
      <w:r w:rsidR="0053216C" w:rsidRPr="001D443E">
        <w:t xml:space="preserve"> performed</w:t>
      </w:r>
      <w:r w:rsidR="0055497A" w:rsidRPr="001D443E">
        <w:t xml:space="preserve">. </w:t>
      </w:r>
      <w:r w:rsidRPr="001D443E">
        <w:t xml:space="preserve">However, due to counterbalancing, </w:t>
      </w:r>
      <w:r w:rsidR="0055497A" w:rsidRPr="001D443E">
        <w:t xml:space="preserve">a minimum of 20 participants (to ensure counterbalancing) or a maximum of </w:t>
      </w:r>
      <w:r w:rsidR="00893AE6" w:rsidRPr="001D443E">
        <w:t>4</w:t>
      </w:r>
      <w:r w:rsidR="0055497A" w:rsidRPr="001D443E">
        <w:t>0 participants</w:t>
      </w:r>
      <w:r w:rsidR="002B2225" w:rsidRPr="001D443E">
        <w:t xml:space="preserve"> </w:t>
      </w:r>
      <w:ins w:id="245" w:author="Phivos P. Phylactou" w:date="2022-11-29T12:03:00Z">
        <w:r w:rsidR="00727110" w:rsidRPr="001D443E">
          <w:t xml:space="preserve">were to </w:t>
        </w:r>
      </w:ins>
      <w:r w:rsidR="002B2225" w:rsidRPr="001D443E">
        <w:t>be recruited</w:t>
      </w:r>
      <w:r w:rsidRPr="001D443E">
        <w:t>, given time and resource constraints.</w:t>
      </w:r>
      <w:r w:rsidR="00A23250" w:rsidRPr="001D443E">
        <w:t xml:space="preserve"> Specifically, after data collection for the</w:t>
      </w:r>
      <w:r w:rsidR="007E2BFF" w:rsidRPr="001D443E">
        <w:t xml:space="preserve"> first 20 participants </w:t>
      </w:r>
      <w:ins w:id="246" w:author="Phivos P. Phylactou" w:date="2022-11-29T12:03:00Z">
        <w:r w:rsidR="00727110" w:rsidRPr="001D443E">
          <w:t>wa</w:t>
        </w:r>
      </w:ins>
      <w:r w:rsidR="007E2BFF" w:rsidRPr="001D443E">
        <w:t xml:space="preserve">s </w:t>
      </w:r>
      <w:r w:rsidR="00250CA9" w:rsidRPr="001D443E">
        <w:t>completed, we perform</w:t>
      </w:r>
      <w:ins w:id="247" w:author="Phivos P. Phylactou" w:date="2022-11-29T12:04:00Z">
        <w:r w:rsidR="00727110" w:rsidRPr="001D443E">
          <w:t>ed</w:t>
        </w:r>
      </w:ins>
      <w:r w:rsidR="00250CA9" w:rsidRPr="001D443E">
        <w:t xml:space="preserve"> our analyses </w:t>
      </w:r>
      <w:r w:rsidR="00744D9A" w:rsidRPr="001D443E">
        <w:t xml:space="preserve">to check if the stopping rule </w:t>
      </w:r>
      <w:ins w:id="248" w:author="Phivos P. Phylactou" w:date="2022-11-29T12:04:00Z">
        <w:r w:rsidR="00727110" w:rsidRPr="001D443E">
          <w:t>was</w:t>
        </w:r>
      </w:ins>
      <w:r w:rsidR="00744D9A" w:rsidRPr="001D443E">
        <w:t xml:space="preserve"> fulfilled. If </w:t>
      </w:r>
      <w:r w:rsidR="00B56F42" w:rsidRPr="001D443E">
        <w:t xml:space="preserve">any of the </w:t>
      </w:r>
      <w:r w:rsidR="00674B6B" w:rsidRPr="001D443E">
        <w:t>three</w:t>
      </w:r>
      <w:r w:rsidR="00B56F42" w:rsidRPr="001D443E">
        <w:t xml:space="preserve"> </w:t>
      </w:r>
      <w:r w:rsidR="00B56F42" w:rsidRPr="00CD47B9">
        <w:rPr>
          <w:i/>
          <w:iCs/>
        </w:rPr>
        <w:t>BFs</w:t>
      </w:r>
      <w:r w:rsidR="00B56F42" w:rsidRPr="001D443E">
        <w:t xml:space="preserve"> did not reach</w:t>
      </w:r>
      <w:r w:rsidR="00CF0105" w:rsidRPr="001D443E">
        <w:t xml:space="preserve"> the stopping rule of</w:t>
      </w:r>
      <w:r w:rsidR="00B56F42" w:rsidRPr="001D443E">
        <w:t xml:space="preserve"> &gt; </w:t>
      </w:r>
      <w:r w:rsidR="00206659" w:rsidRPr="001D443E">
        <w:t>3</w:t>
      </w:r>
      <w:r w:rsidR="00B56F42" w:rsidRPr="001D443E">
        <w:t xml:space="preserve"> or &lt; 1/</w:t>
      </w:r>
      <w:r w:rsidR="00206659" w:rsidRPr="001D443E">
        <w:t>3</w:t>
      </w:r>
      <w:r w:rsidR="00B56F42" w:rsidRPr="001D443E">
        <w:t xml:space="preserve">, </w:t>
      </w:r>
      <w:r w:rsidR="0069212D" w:rsidRPr="001D443E">
        <w:t>we recruit</w:t>
      </w:r>
      <w:ins w:id="249" w:author="Phivos P. Phylactou" w:date="2022-11-29T12:04:00Z">
        <w:r w:rsidR="00727110" w:rsidRPr="001D443E">
          <w:t>ed</w:t>
        </w:r>
      </w:ins>
      <w:r w:rsidR="0069212D" w:rsidRPr="001D443E">
        <w:t xml:space="preserve"> </w:t>
      </w:r>
      <w:r w:rsidR="00674B6B" w:rsidRPr="001D443E">
        <w:t>four</w:t>
      </w:r>
      <w:r w:rsidR="0069212D" w:rsidRPr="001D443E">
        <w:t xml:space="preserve"> </w:t>
      </w:r>
      <w:r w:rsidR="00C470FE" w:rsidRPr="001D443E">
        <w:t xml:space="preserve">more </w:t>
      </w:r>
      <w:r w:rsidR="0069212D" w:rsidRPr="001D443E">
        <w:t>participants</w:t>
      </w:r>
      <w:r w:rsidR="00C470FE" w:rsidRPr="001D443E">
        <w:t xml:space="preserve"> and repeat</w:t>
      </w:r>
      <w:ins w:id="250" w:author="Phivos P. Phylactou" w:date="2022-11-29T12:04:00Z">
        <w:r w:rsidR="00727110" w:rsidRPr="001D443E">
          <w:t>ed</w:t>
        </w:r>
      </w:ins>
      <w:r w:rsidR="00C470FE" w:rsidRPr="001D443E">
        <w:t xml:space="preserve"> the analyses. </w:t>
      </w:r>
      <w:r w:rsidR="00FE2427" w:rsidRPr="001D443E">
        <w:t xml:space="preserve">This process </w:t>
      </w:r>
      <w:ins w:id="251" w:author="Phivos P. Phylactou" w:date="2022-11-29T12:04:00Z">
        <w:r w:rsidR="00727110" w:rsidRPr="001D443E">
          <w:t>was</w:t>
        </w:r>
      </w:ins>
      <w:r w:rsidR="00FE2427" w:rsidRPr="001D443E">
        <w:t xml:space="preserve"> </w:t>
      </w:r>
      <w:ins w:id="252" w:author="Phivos P. Phylactou" w:date="2022-11-29T12:04:00Z">
        <w:r w:rsidR="00DF3FFC" w:rsidRPr="001D443E">
          <w:t xml:space="preserve">to be </w:t>
        </w:r>
      </w:ins>
      <w:r w:rsidR="00FE2427" w:rsidRPr="001D443E">
        <w:lastRenderedPageBreak/>
        <w:t xml:space="preserve">repeated until all </w:t>
      </w:r>
      <w:r w:rsidR="00674B6B" w:rsidRPr="001D443E">
        <w:t>three</w:t>
      </w:r>
      <w:r w:rsidR="00FE2427" w:rsidRPr="001D443E">
        <w:t xml:space="preserve"> </w:t>
      </w:r>
      <w:r w:rsidR="00FE2427" w:rsidRPr="00CD47B9">
        <w:rPr>
          <w:i/>
          <w:iCs/>
        </w:rPr>
        <w:t>BFs</w:t>
      </w:r>
      <w:r w:rsidR="00FE2427" w:rsidRPr="001D443E">
        <w:t xml:space="preserve"> </w:t>
      </w:r>
      <w:ins w:id="253" w:author="Phivos P. Phylactou" w:date="2022-12-01T09:17:00Z">
        <w:r w:rsidR="004C00DA" w:rsidRPr="001D443E">
          <w:t>fulfilled</w:t>
        </w:r>
      </w:ins>
      <w:r w:rsidR="00822399" w:rsidRPr="001D443E">
        <w:t xml:space="preserve"> the stopping rule, or until the maximum of 40 participants </w:t>
      </w:r>
      <w:ins w:id="254" w:author="Phivos P. Phylactou" w:date="2022-11-29T12:04:00Z">
        <w:r w:rsidR="00727110" w:rsidRPr="001D443E">
          <w:t>wa</w:t>
        </w:r>
      </w:ins>
      <w:r w:rsidR="00822399" w:rsidRPr="001D443E">
        <w:t>s reached.</w:t>
      </w:r>
      <w:r w:rsidR="0069212D" w:rsidRPr="001D443E">
        <w:t xml:space="preserve"> </w:t>
      </w:r>
      <w:r w:rsidR="007B2175" w:rsidRPr="001D443E">
        <w:t>A similar</w:t>
      </w:r>
      <w:r w:rsidRPr="001D443E">
        <w:t xml:space="preserve"> </w:t>
      </w:r>
      <w:r w:rsidR="00355D5D" w:rsidRPr="001D443E">
        <w:t xml:space="preserve">sample updating process with a </w:t>
      </w:r>
      <w:r w:rsidRPr="001D443E">
        <w:t>stopping rule (</w:t>
      </w:r>
      <w:r w:rsidRPr="00CD47B9">
        <w:rPr>
          <w:i/>
          <w:iCs/>
        </w:rPr>
        <w:t>BF</w:t>
      </w:r>
      <w:r w:rsidR="007B2175" w:rsidRPr="00CD47B9">
        <w:rPr>
          <w:i/>
          <w:iCs/>
          <w:vertAlign w:val="subscript"/>
        </w:rPr>
        <w:t>10</w:t>
      </w:r>
      <w:r w:rsidRPr="001D443E">
        <w:t xml:space="preserve"> &gt; </w:t>
      </w:r>
      <w:r w:rsidR="00B43431" w:rsidRPr="001D443E">
        <w:t>3</w:t>
      </w:r>
      <w:r w:rsidR="007B2175" w:rsidRPr="001D443E">
        <w:t xml:space="preserve"> or &lt;</w:t>
      </w:r>
      <w:r w:rsidR="00D32A53" w:rsidRPr="001D443E">
        <w:t xml:space="preserve"> 1/</w:t>
      </w:r>
      <w:r w:rsidR="00B43431" w:rsidRPr="001D443E">
        <w:t>3</w:t>
      </w:r>
      <w:r w:rsidRPr="001D443E">
        <w:t xml:space="preserve">) </w:t>
      </w:r>
      <w:ins w:id="255" w:author="Phivos P. Phylactou" w:date="2022-11-29T12:04:00Z">
        <w:r w:rsidR="00DF3FFC" w:rsidRPr="001D443E">
          <w:t>wa</w:t>
        </w:r>
      </w:ins>
      <w:r w:rsidRPr="001D443E">
        <w:t xml:space="preserve">s set for </w:t>
      </w:r>
      <w:r w:rsidR="0053216C" w:rsidRPr="001D443E">
        <w:t xml:space="preserve">all four paired </w:t>
      </w:r>
      <w:r w:rsidR="0053216C" w:rsidRPr="00CD47B9">
        <w:rPr>
          <w:i/>
          <w:iCs/>
        </w:rPr>
        <w:t>t</w:t>
      </w:r>
      <w:r w:rsidR="0053216C" w:rsidRPr="001D443E">
        <w:t>-test</w:t>
      </w:r>
      <w:r w:rsidR="002B2225" w:rsidRPr="001D443E">
        <w:t>s</w:t>
      </w:r>
      <w:r w:rsidR="00CE253C" w:rsidRPr="001D443E">
        <w:t xml:space="preserve"> of Experiment 2</w:t>
      </w:r>
      <w:r w:rsidRPr="001D443E">
        <w:t xml:space="preserve">. </w:t>
      </w:r>
      <w:r w:rsidR="00CE253C" w:rsidRPr="001D443E">
        <w:t>Similar to Experiment 1, a</w:t>
      </w:r>
      <w:r w:rsidRPr="001D443E">
        <w:t xml:space="preserve"> minimum of 20 participants (to ensure counterbalancing) or a maximum of </w:t>
      </w:r>
      <w:r w:rsidR="00893AE6" w:rsidRPr="001D443E">
        <w:t>4</w:t>
      </w:r>
      <w:r w:rsidRPr="001D443E">
        <w:t>0 participants (due to constraints)</w:t>
      </w:r>
      <w:r w:rsidR="00EF5484" w:rsidRPr="001D443E">
        <w:t xml:space="preserve"> </w:t>
      </w:r>
      <w:ins w:id="256" w:author="Phivos P. Phylactou" w:date="2022-11-29T12:05:00Z">
        <w:r w:rsidR="00DF3FFC" w:rsidRPr="001D443E">
          <w:t>were to be</w:t>
        </w:r>
      </w:ins>
      <w:r w:rsidR="00EF5484" w:rsidRPr="001D443E">
        <w:t xml:space="preserve"> recruited</w:t>
      </w:r>
      <w:r w:rsidR="00CE253C" w:rsidRPr="001D443E">
        <w:t xml:space="preserve"> for Experiment 2</w:t>
      </w:r>
      <w:r w:rsidRPr="001D443E">
        <w:t>. Therefore, the total number of participants for both experiments</w:t>
      </w:r>
      <w:ins w:id="257" w:author="Phivos P. Phylactou" w:date="2022-11-29T12:05:00Z">
        <w:r w:rsidR="00905898" w:rsidRPr="001D443E">
          <w:t xml:space="preserve"> was expected to</w:t>
        </w:r>
      </w:ins>
      <w:r w:rsidRPr="001D443E">
        <w:t xml:space="preserve"> range between </w:t>
      </w:r>
      <w:r w:rsidR="0055497A" w:rsidRPr="001D443E">
        <w:t>40</w:t>
      </w:r>
      <w:r w:rsidRPr="001D443E">
        <w:t xml:space="preserve"> to </w:t>
      </w:r>
      <w:r w:rsidR="00893AE6" w:rsidRPr="001D443E">
        <w:t>8</w:t>
      </w:r>
      <w:r w:rsidR="0055497A" w:rsidRPr="001D443E">
        <w:t xml:space="preserve">0 </w:t>
      </w:r>
      <w:r w:rsidR="00CE253C" w:rsidRPr="001D443E">
        <w:t>participants</w:t>
      </w:r>
      <w:r w:rsidRPr="001D443E">
        <w:t>.</w:t>
      </w:r>
    </w:p>
    <w:p w14:paraId="4E973910" w14:textId="6EF89B4B" w:rsidR="00644C73" w:rsidRPr="001D443E" w:rsidRDefault="00C45E67" w:rsidP="00C45E67">
      <w:pPr>
        <w:spacing w:line="480" w:lineRule="auto"/>
        <w:ind w:firstLine="720"/>
        <w:rPr>
          <w:ins w:id="258" w:author="Phivos P. Phylactou" w:date="2022-11-29T12:07:00Z"/>
        </w:rPr>
      </w:pPr>
      <w:r w:rsidRPr="001D443E">
        <w:t>In order to confirm the adequacy of our proposed sample size, we simulate</w:t>
      </w:r>
      <w:r w:rsidR="00937B56" w:rsidRPr="001D443E">
        <w:t>d</w:t>
      </w:r>
      <w:r w:rsidRPr="001D443E">
        <w:t xml:space="preserve"> each of our registered </w:t>
      </w:r>
      <w:r w:rsidRPr="00CD47B9">
        <w:rPr>
          <w:i/>
          <w:iCs/>
        </w:rPr>
        <w:t>t-</w:t>
      </w:r>
      <w:r w:rsidRPr="001D443E">
        <w:t>tests 10</w:t>
      </w:r>
      <w:r w:rsidR="00D75F07" w:rsidRPr="001D443E">
        <w:t>,</w:t>
      </w:r>
      <w:r w:rsidRPr="001D443E">
        <w:t>000</w:t>
      </w:r>
      <w:r w:rsidR="00644C73" w:rsidRPr="001D443E">
        <w:t xml:space="preserve"> </w:t>
      </w:r>
      <w:r w:rsidRPr="001D443E">
        <w:t>times. The simulation results indicated that</w:t>
      </w:r>
      <w:r w:rsidR="008A284C" w:rsidRPr="001D443E">
        <w:t xml:space="preserve"> for the outcome neutral condition</w:t>
      </w:r>
      <w:r w:rsidRPr="001D443E">
        <w:t xml:space="preserve"> </w:t>
      </w:r>
      <w:r w:rsidR="008A284C" w:rsidRPr="001D443E">
        <w:t xml:space="preserve">a </w:t>
      </w:r>
      <w:ins w:id="259" w:author="Phivos P. Phylactou" w:date="2022-12-01T09:18:00Z">
        <w:r w:rsidR="004C00DA" w:rsidRPr="001D443E">
          <w:rPr>
            <w:i/>
            <w:iCs/>
          </w:rPr>
          <w:t>BF</w:t>
        </w:r>
        <w:r w:rsidR="004C00DA" w:rsidRPr="001D443E">
          <w:rPr>
            <w:i/>
            <w:iCs/>
            <w:vertAlign w:val="subscript"/>
          </w:rPr>
          <w:t>10</w:t>
        </w:r>
      </w:ins>
      <w:r w:rsidR="008A284C" w:rsidRPr="001D443E">
        <w:t xml:space="preserve"> &gt; 3 or </w:t>
      </w:r>
      <w:ins w:id="260" w:author="Phivos P. Phylactou" w:date="2022-12-01T09:18:00Z">
        <w:r w:rsidR="004C00DA" w:rsidRPr="001D443E">
          <w:rPr>
            <w:i/>
            <w:iCs/>
          </w:rPr>
          <w:t>BF</w:t>
        </w:r>
        <w:r w:rsidR="004C00DA" w:rsidRPr="001D443E">
          <w:rPr>
            <w:i/>
            <w:iCs/>
            <w:vertAlign w:val="subscript"/>
          </w:rPr>
          <w:t>10</w:t>
        </w:r>
      </w:ins>
      <w:r w:rsidR="008A284C" w:rsidRPr="001D443E">
        <w:t xml:space="preserve"> &lt; 1/3 </w:t>
      </w:r>
      <w:r w:rsidR="00614DB7" w:rsidRPr="001D443E">
        <w:t>wa</w:t>
      </w:r>
      <w:r w:rsidR="008A284C" w:rsidRPr="001D443E">
        <w:t xml:space="preserve">s evident in </w:t>
      </w:r>
      <w:r w:rsidR="00614DB7" w:rsidRPr="001D443E">
        <w:t>85</w:t>
      </w:r>
      <w:r w:rsidR="008A284C" w:rsidRPr="001D443E">
        <w:t xml:space="preserve">% of the simulations. </w:t>
      </w:r>
      <w:r w:rsidR="00F83903" w:rsidRPr="001D443E">
        <w:t xml:space="preserve">Specifically, assuming the alternative hypothesis is true for the outcome neutral condition with an expected effect size </w:t>
      </w:r>
      <w:r w:rsidR="00F83903" w:rsidRPr="001D443E">
        <w:rPr>
          <w:i/>
          <w:iCs/>
        </w:rPr>
        <w:t xml:space="preserve">g </w:t>
      </w:r>
      <w:r w:rsidR="00F83903" w:rsidRPr="001D443E">
        <w:t xml:space="preserve">= 0.58, a BF &gt; 3 (median </w:t>
      </w:r>
      <w:ins w:id="261" w:author="Phivos P. Phylactou" w:date="2022-12-01T09:18:00Z">
        <w:r w:rsidR="004C00DA" w:rsidRPr="001D443E">
          <w:rPr>
            <w:i/>
            <w:iCs/>
          </w:rPr>
          <w:t>BF</w:t>
        </w:r>
        <w:r w:rsidR="004C00DA" w:rsidRPr="001D443E">
          <w:rPr>
            <w:i/>
            <w:iCs/>
            <w:vertAlign w:val="subscript"/>
          </w:rPr>
          <w:t>10</w:t>
        </w:r>
      </w:ins>
      <w:r w:rsidR="00F83903" w:rsidRPr="001D443E">
        <w:t xml:space="preserve"> = 12.2 x 10</w:t>
      </w:r>
      <w:r w:rsidR="00F83903" w:rsidRPr="001D443E">
        <w:rPr>
          <w:vertAlign w:val="superscript"/>
        </w:rPr>
        <w:t>6</w:t>
      </w:r>
      <w:r w:rsidR="00F83903" w:rsidRPr="001D443E">
        <w:t xml:space="preserve">) was </w:t>
      </w:r>
      <w:r w:rsidR="00F76AE8" w:rsidRPr="001D443E">
        <w:t>generated</w:t>
      </w:r>
      <w:r w:rsidR="00F83903" w:rsidRPr="001D443E">
        <w:t xml:space="preserve"> in 100% of the simulations, while assuming the null hypothesis is true (</w:t>
      </w:r>
      <w:r w:rsidR="00F83903" w:rsidRPr="001D443E">
        <w:rPr>
          <w:i/>
          <w:iCs/>
        </w:rPr>
        <w:t>g</w:t>
      </w:r>
      <w:r w:rsidR="00F83903" w:rsidRPr="001D443E">
        <w:t xml:space="preserve"> = 0), </w:t>
      </w:r>
      <w:r w:rsidR="00F76AE8" w:rsidRPr="001D443E">
        <w:t xml:space="preserve">a </w:t>
      </w:r>
      <w:ins w:id="262" w:author="Phivos P. Phylactou" w:date="2022-12-01T09:18:00Z">
        <w:r w:rsidR="004C00DA" w:rsidRPr="001D443E">
          <w:rPr>
            <w:i/>
            <w:iCs/>
          </w:rPr>
          <w:t>BF</w:t>
        </w:r>
        <w:r w:rsidR="004C00DA" w:rsidRPr="001D443E">
          <w:rPr>
            <w:i/>
            <w:iCs/>
            <w:vertAlign w:val="subscript"/>
          </w:rPr>
          <w:t>10</w:t>
        </w:r>
      </w:ins>
      <w:r w:rsidR="00F76AE8" w:rsidRPr="001D443E">
        <w:t xml:space="preserve"> &lt; 1/3 (median </w:t>
      </w:r>
      <w:ins w:id="263" w:author="Phivos P. Phylactou" w:date="2022-12-01T09:18:00Z">
        <w:r w:rsidR="004C00DA" w:rsidRPr="001D443E">
          <w:rPr>
            <w:i/>
            <w:iCs/>
          </w:rPr>
          <w:t>BF</w:t>
        </w:r>
        <w:r w:rsidR="004C00DA" w:rsidRPr="001D443E">
          <w:rPr>
            <w:i/>
            <w:iCs/>
            <w:vertAlign w:val="subscript"/>
          </w:rPr>
          <w:t>10</w:t>
        </w:r>
      </w:ins>
      <w:r w:rsidR="00F76AE8" w:rsidRPr="001D443E">
        <w:t xml:space="preserve"> = 0.252) was produced in 70% of the simulations.</w:t>
      </w:r>
      <w:r w:rsidR="00F83903" w:rsidRPr="001D443E">
        <w:t xml:space="preserve"> </w:t>
      </w:r>
      <w:r w:rsidR="00614DB7" w:rsidRPr="001D443E">
        <w:t xml:space="preserve">For the encoding condition a </w:t>
      </w:r>
      <w:ins w:id="264" w:author="Phivos P. Phylactou" w:date="2022-12-01T09:18:00Z">
        <w:r w:rsidR="004C00DA" w:rsidRPr="001D443E">
          <w:rPr>
            <w:i/>
            <w:iCs/>
          </w:rPr>
          <w:t>BF</w:t>
        </w:r>
        <w:r w:rsidR="004C00DA" w:rsidRPr="001D443E">
          <w:rPr>
            <w:i/>
            <w:iCs/>
            <w:vertAlign w:val="subscript"/>
          </w:rPr>
          <w:t>10</w:t>
        </w:r>
      </w:ins>
      <w:r w:rsidR="00614DB7" w:rsidRPr="001D443E">
        <w:t xml:space="preserve"> &gt; 3 or </w:t>
      </w:r>
      <w:ins w:id="265" w:author="Phivos P. Phylactou" w:date="2022-12-01T09:18:00Z">
        <w:r w:rsidR="004C00DA" w:rsidRPr="001D443E">
          <w:rPr>
            <w:i/>
            <w:iCs/>
          </w:rPr>
          <w:t>BF</w:t>
        </w:r>
        <w:r w:rsidR="004C00DA" w:rsidRPr="001D443E">
          <w:rPr>
            <w:i/>
            <w:iCs/>
            <w:vertAlign w:val="subscript"/>
          </w:rPr>
          <w:t>10</w:t>
        </w:r>
      </w:ins>
      <w:r w:rsidR="00614DB7" w:rsidRPr="001D443E">
        <w:t xml:space="preserve"> &lt; 1/3 was evident in 90% of the simulation</w:t>
      </w:r>
      <w:r w:rsidR="00F76AE8" w:rsidRPr="001D443E">
        <w:t>. In detail</w:t>
      </w:r>
      <w:r w:rsidR="00614DB7" w:rsidRPr="001D443E">
        <w:t xml:space="preserve">, </w:t>
      </w:r>
      <w:r w:rsidR="00F76AE8" w:rsidRPr="001D443E">
        <w:t>assuming the alternative hypothesis is true in the encoding condition (</w:t>
      </w:r>
      <w:r w:rsidR="00F76AE8" w:rsidRPr="001D443E">
        <w:rPr>
          <w:i/>
          <w:iCs/>
        </w:rPr>
        <w:t xml:space="preserve">g </w:t>
      </w:r>
      <w:r w:rsidR="00F76AE8" w:rsidRPr="001D443E">
        <w:t xml:space="preserve">= 0.8), the simulation yielded a </w:t>
      </w:r>
      <w:ins w:id="266" w:author="Phivos P. Phylactou" w:date="2022-12-01T09:18:00Z">
        <w:r w:rsidR="004C00DA" w:rsidRPr="001D443E">
          <w:rPr>
            <w:i/>
            <w:iCs/>
          </w:rPr>
          <w:t>BF</w:t>
        </w:r>
        <w:r w:rsidR="004C00DA" w:rsidRPr="001D443E">
          <w:rPr>
            <w:i/>
            <w:iCs/>
            <w:vertAlign w:val="subscript"/>
          </w:rPr>
          <w:t>10</w:t>
        </w:r>
      </w:ins>
      <w:r w:rsidR="00F76AE8" w:rsidRPr="001D443E">
        <w:t xml:space="preserve"> &gt; 3 (median </w:t>
      </w:r>
      <w:ins w:id="267" w:author="Phivos P. Phylactou" w:date="2022-12-01T09:18:00Z">
        <w:r w:rsidR="004C00DA" w:rsidRPr="001D443E">
          <w:rPr>
            <w:i/>
            <w:iCs/>
          </w:rPr>
          <w:t>BF</w:t>
        </w:r>
        <w:r w:rsidR="004C00DA" w:rsidRPr="001D443E">
          <w:rPr>
            <w:i/>
            <w:iCs/>
            <w:vertAlign w:val="subscript"/>
          </w:rPr>
          <w:t>10</w:t>
        </w:r>
      </w:ins>
      <w:r w:rsidR="00F76AE8" w:rsidRPr="001D443E">
        <w:t xml:space="preserve"> = 19.1 x 10</w:t>
      </w:r>
      <w:r w:rsidR="00F76AE8" w:rsidRPr="001D443E">
        <w:rPr>
          <w:vertAlign w:val="superscript"/>
        </w:rPr>
        <w:t>7</w:t>
      </w:r>
      <w:r w:rsidR="00F76AE8" w:rsidRPr="001D443E">
        <w:t xml:space="preserve">) in 100% of the </w:t>
      </w:r>
      <w:r w:rsidR="00206069" w:rsidRPr="001D443E">
        <w:t>simulations, and assuming the null hypothesis is true (</w:t>
      </w:r>
      <w:r w:rsidR="00206069" w:rsidRPr="001D443E">
        <w:rPr>
          <w:i/>
          <w:iCs/>
        </w:rPr>
        <w:t xml:space="preserve">g </w:t>
      </w:r>
      <w:r w:rsidR="00206069" w:rsidRPr="001D443E">
        <w:t xml:space="preserve">= 0), a </w:t>
      </w:r>
      <w:ins w:id="268" w:author="Phivos P. Phylactou" w:date="2022-12-01T09:18:00Z">
        <w:r w:rsidR="004C00DA" w:rsidRPr="001D443E">
          <w:rPr>
            <w:i/>
            <w:iCs/>
          </w:rPr>
          <w:t>BF</w:t>
        </w:r>
        <w:r w:rsidR="004C00DA" w:rsidRPr="001D443E">
          <w:rPr>
            <w:i/>
            <w:iCs/>
            <w:vertAlign w:val="subscript"/>
          </w:rPr>
          <w:t>10</w:t>
        </w:r>
      </w:ins>
      <w:r w:rsidR="00206069" w:rsidRPr="001D443E">
        <w:t xml:space="preserve"> &lt; 1/3 (median </w:t>
      </w:r>
      <w:ins w:id="269" w:author="Phivos P. Phylactou" w:date="2022-12-01T09:19:00Z">
        <w:r w:rsidR="004C00DA" w:rsidRPr="001D443E">
          <w:rPr>
            <w:i/>
            <w:iCs/>
          </w:rPr>
          <w:t>BF</w:t>
        </w:r>
        <w:r w:rsidR="004C00DA" w:rsidRPr="001D443E">
          <w:rPr>
            <w:i/>
            <w:iCs/>
            <w:vertAlign w:val="subscript"/>
          </w:rPr>
          <w:t>10</w:t>
        </w:r>
      </w:ins>
      <w:r w:rsidR="00206069" w:rsidRPr="001D443E">
        <w:t xml:space="preserve"> = 0.189) was evident in 80% of the simulations. L</w:t>
      </w:r>
      <w:r w:rsidR="00614DB7" w:rsidRPr="001D443E">
        <w:t xml:space="preserve">astly a </w:t>
      </w:r>
      <w:ins w:id="270" w:author="Phivos P. Phylactou" w:date="2022-12-01T09:19:00Z">
        <w:r w:rsidR="004C00DA" w:rsidRPr="001D443E">
          <w:rPr>
            <w:i/>
            <w:iCs/>
          </w:rPr>
          <w:t>BF</w:t>
        </w:r>
        <w:r w:rsidR="004C00DA" w:rsidRPr="001D443E">
          <w:rPr>
            <w:i/>
            <w:iCs/>
            <w:vertAlign w:val="subscript"/>
          </w:rPr>
          <w:t>10</w:t>
        </w:r>
      </w:ins>
      <w:r w:rsidR="00614DB7" w:rsidRPr="001D443E">
        <w:t xml:space="preserve"> &gt; 3 or </w:t>
      </w:r>
      <w:ins w:id="271" w:author="Phivos P. Phylactou" w:date="2022-12-01T09:19:00Z">
        <w:r w:rsidR="004C00DA" w:rsidRPr="001D443E">
          <w:rPr>
            <w:i/>
            <w:iCs/>
          </w:rPr>
          <w:t>BF</w:t>
        </w:r>
        <w:r w:rsidR="004C00DA" w:rsidRPr="001D443E">
          <w:rPr>
            <w:i/>
            <w:iCs/>
            <w:vertAlign w:val="subscript"/>
          </w:rPr>
          <w:t>10</w:t>
        </w:r>
      </w:ins>
      <w:r w:rsidR="00614DB7" w:rsidRPr="001D443E">
        <w:t xml:space="preserve"> &lt; 1/3 was evident in 8</w:t>
      </w:r>
      <w:r w:rsidR="00206069" w:rsidRPr="001D443E">
        <w:t>1</w:t>
      </w:r>
      <w:r w:rsidR="00614DB7" w:rsidRPr="001D443E">
        <w:t>% of the simulations for the maintenance condition</w:t>
      </w:r>
      <w:r w:rsidR="00206069" w:rsidRPr="001D443E">
        <w:t xml:space="preserve">, where 100% of the simulations yielded a </w:t>
      </w:r>
      <w:ins w:id="272" w:author="Phivos P. Phylactou" w:date="2022-12-01T09:19:00Z">
        <w:r w:rsidR="004C00DA" w:rsidRPr="001D443E">
          <w:rPr>
            <w:i/>
            <w:iCs/>
          </w:rPr>
          <w:t>BF</w:t>
        </w:r>
        <w:r w:rsidR="004C00DA" w:rsidRPr="001D443E">
          <w:rPr>
            <w:i/>
            <w:iCs/>
            <w:vertAlign w:val="subscript"/>
          </w:rPr>
          <w:t>10</w:t>
        </w:r>
      </w:ins>
      <w:r w:rsidR="00206069" w:rsidRPr="001D443E">
        <w:t xml:space="preserve"> &gt; 3 (median </w:t>
      </w:r>
      <w:ins w:id="273" w:author="Phivos P. Phylactou" w:date="2022-12-01T09:19:00Z">
        <w:r w:rsidR="004C00DA" w:rsidRPr="001D443E">
          <w:rPr>
            <w:i/>
            <w:iCs/>
          </w:rPr>
          <w:t>BF</w:t>
        </w:r>
        <w:r w:rsidR="004C00DA" w:rsidRPr="001D443E">
          <w:rPr>
            <w:i/>
            <w:iCs/>
            <w:vertAlign w:val="subscript"/>
          </w:rPr>
          <w:t>10</w:t>
        </w:r>
      </w:ins>
      <w:r w:rsidR="00206069" w:rsidRPr="001D443E">
        <w:t xml:space="preserve"> = 23.3 x 10</w:t>
      </w:r>
      <w:r w:rsidR="00206069" w:rsidRPr="001D443E">
        <w:rPr>
          <w:vertAlign w:val="superscript"/>
        </w:rPr>
        <w:t>6</w:t>
      </w:r>
      <w:r w:rsidR="00206069" w:rsidRPr="001D443E">
        <w:t>), assuming the alternative hypothesis is true (</w:t>
      </w:r>
      <w:r w:rsidR="00206069" w:rsidRPr="001D443E">
        <w:rPr>
          <w:i/>
          <w:iCs/>
        </w:rPr>
        <w:t xml:space="preserve">g </w:t>
      </w:r>
      <w:r w:rsidR="00206069" w:rsidRPr="001D443E">
        <w:t xml:space="preserve">= 0.5), and 63% of the simulations yielded a </w:t>
      </w:r>
      <w:ins w:id="274" w:author="Phivos P. Phylactou" w:date="2022-12-01T09:19:00Z">
        <w:r w:rsidR="004C00DA" w:rsidRPr="001D443E">
          <w:rPr>
            <w:i/>
            <w:iCs/>
          </w:rPr>
          <w:t>BF</w:t>
        </w:r>
        <w:r w:rsidR="004C00DA" w:rsidRPr="001D443E">
          <w:rPr>
            <w:i/>
            <w:iCs/>
            <w:vertAlign w:val="subscript"/>
          </w:rPr>
          <w:t>10</w:t>
        </w:r>
      </w:ins>
      <w:r w:rsidR="00206069" w:rsidRPr="001D443E">
        <w:t xml:space="preserve"> &lt; 1/3 (median </w:t>
      </w:r>
      <w:ins w:id="275" w:author="Phivos P. Phylactou" w:date="2022-12-01T09:19:00Z">
        <w:r w:rsidR="004C00DA" w:rsidRPr="001D443E">
          <w:rPr>
            <w:i/>
            <w:iCs/>
          </w:rPr>
          <w:t>BF</w:t>
        </w:r>
        <w:r w:rsidR="004C00DA" w:rsidRPr="001D443E">
          <w:rPr>
            <w:i/>
            <w:iCs/>
            <w:vertAlign w:val="subscript"/>
          </w:rPr>
          <w:t>10</w:t>
        </w:r>
      </w:ins>
      <w:r w:rsidR="00206069" w:rsidRPr="001D443E">
        <w:t xml:space="preserve"> = 0.285), assuming the null hypothesis </w:t>
      </w:r>
      <w:r w:rsidR="00CB2D38" w:rsidRPr="001D443E">
        <w:t>(</w:t>
      </w:r>
      <w:r w:rsidR="00CB2D38" w:rsidRPr="001D443E">
        <w:rPr>
          <w:i/>
          <w:iCs/>
        </w:rPr>
        <w:t xml:space="preserve">g = </w:t>
      </w:r>
      <w:r w:rsidR="00CB2D38" w:rsidRPr="001D443E">
        <w:t xml:space="preserve">0) </w:t>
      </w:r>
      <w:r w:rsidR="00206069" w:rsidRPr="001D443E">
        <w:t xml:space="preserve">is true. </w:t>
      </w:r>
      <w:r w:rsidR="00614DB7" w:rsidRPr="001D443E">
        <w:t xml:space="preserve"> The results of these simulations are consistent with previous </w:t>
      </w:r>
      <w:r w:rsidR="002E6C16" w:rsidRPr="001D443E">
        <w:t>work</w:t>
      </w:r>
      <w:r w:rsidR="00614DB7" w:rsidRPr="001D443E">
        <w:t xml:space="preserve"> suggesting that a total of 40 participants </w:t>
      </w:r>
      <w:r w:rsidR="005A2CB5" w:rsidRPr="001D443E">
        <w:t>is</w:t>
      </w:r>
      <w:r w:rsidR="002E6C16" w:rsidRPr="001D443E">
        <w:t xml:space="preserve"> adequate to provide a </w:t>
      </w:r>
      <w:ins w:id="276" w:author="Phivos P. Phylactou" w:date="2022-12-01T09:19:00Z">
        <w:r w:rsidR="004C00DA" w:rsidRPr="001D443E">
          <w:rPr>
            <w:i/>
            <w:iCs/>
          </w:rPr>
          <w:t>BF</w:t>
        </w:r>
        <w:r w:rsidR="004C00DA" w:rsidRPr="001D443E">
          <w:rPr>
            <w:i/>
            <w:iCs/>
            <w:vertAlign w:val="subscript"/>
          </w:rPr>
          <w:t>10</w:t>
        </w:r>
      </w:ins>
      <w:r w:rsidR="002E6C16" w:rsidRPr="001D443E">
        <w:t xml:space="preserve"> &gt; 3 or </w:t>
      </w:r>
      <w:ins w:id="277" w:author="Phivos P. Phylactou" w:date="2022-12-01T09:19:00Z">
        <w:r w:rsidR="004C00DA" w:rsidRPr="001D443E">
          <w:rPr>
            <w:i/>
            <w:iCs/>
          </w:rPr>
          <w:t>BF</w:t>
        </w:r>
        <w:r w:rsidR="004C00DA" w:rsidRPr="001D443E">
          <w:rPr>
            <w:i/>
            <w:iCs/>
            <w:vertAlign w:val="subscript"/>
          </w:rPr>
          <w:t>10</w:t>
        </w:r>
      </w:ins>
      <w:r w:rsidR="002E6C16" w:rsidRPr="001D443E">
        <w:t xml:space="preserve"> &lt; 1/3 with a proportion of at least 80% (</w:t>
      </w:r>
      <w:r w:rsidR="00EF7856" w:rsidRPr="001D443E">
        <w:t>Palfi</w:t>
      </w:r>
      <w:r w:rsidR="00EF7856" w:rsidRPr="001D443E">
        <w:rPr>
          <w:lang w:val="en-US"/>
        </w:rPr>
        <w:t xml:space="preserve"> </w:t>
      </w:r>
      <w:r w:rsidR="00EF7856" w:rsidRPr="001D443E">
        <w:t>&amp; Dienes, 2019</w:t>
      </w:r>
      <w:ins w:id="278" w:author="Phivos P. Phylactou" w:date="2022-12-01T09:21:00Z">
        <w:r w:rsidR="00826E05" w:rsidRPr="001D443E">
          <w:rPr>
            <w:lang w:val="en-US"/>
          </w:rPr>
          <w:t xml:space="preserve">; </w:t>
        </w:r>
        <w:proofErr w:type="spellStart"/>
        <w:r w:rsidR="00826E05" w:rsidRPr="001D443E">
          <w:rPr>
            <w:lang w:val="en-US"/>
          </w:rPr>
          <w:t>Phylactou</w:t>
        </w:r>
        <w:proofErr w:type="spellEnd"/>
        <w:r w:rsidR="00826E05" w:rsidRPr="001D443E">
          <w:rPr>
            <w:lang w:val="en-US"/>
          </w:rPr>
          <w:t xml:space="preserve"> &amp; </w:t>
        </w:r>
        <w:proofErr w:type="spellStart"/>
        <w:r w:rsidR="00826E05" w:rsidRPr="001D443E">
          <w:rPr>
            <w:lang w:val="en-US"/>
          </w:rPr>
          <w:t>Konstantinou</w:t>
        </w:r>
        <w:proofErr w:type="spellEnd"/>
        <w:r w:rsidR="00FF69DE" w:rsidRPr="001D443E">
          <w:rPr>
            <w:lang w:val="en-US"/>
          </w:rPr>
          <w:t>, 2022</w:t>
        </w:r>
      </w:ins>
      <w:r w:rsidR="002E6C16" w:rsidRPr="001D443E">
        <w:t xml:space="preserve">). </w:t>
      </w:r>
    </w:p>
    <w:p w14:paraId="47DECC64" w14:textId="3F56D725" w:rsidR="00F32211" w:rsidRPr="00CD47B9" w:rsidRDefault="00F32211" w:rsidP="00F32211">
      <w:pPr>
        <w:pStyle w:val="Heading2"/>
        <w:spacing w:line="480" w:lineRule="auto"/>
        <w:rPr>
          <w:rFonts w:ascii="Times New Roman" w:hAnsi="Times New Roman" w:cs="Times New Roman"/>
          <w:b/>
          <w:bCs/>
          <w:i/>
          <w:iCs/>
          <w:color w:val="auto"/>
          <w:sz w:val="28"/>
          <w:szCs w:val="28"/>
        </w:rPr>
      </w:pPr>
      <w:r w:rsidRPr="00CD47B9">
        <w:rPr>
          <w:rFonts w:ascii="Times New Roman" w:hAnsi="Times New Roman" w:cs="Times New Roman"/>
          <w:b/>
          <w:bCs/>
          <w:i/>
          <w:iCs/>
          <w:color w:val="auto"/>
          <w:sz w:val="28"/>
          <w:szCs w:val="28"/>
        </w:rPr>
        <w:lastRenderedPageBreak/>
        <w:t>Participants</w:t>
      </w:r>
    </w:p>
    <w:p w14:paraId="1694919B" w14:textId="5283ACC6" w:rsidR="00015CFB" w:rsidRPr="001D443E" w:rsidRDefault="00F32211">
      <w:pPr>
        <w:spacing w:line="480" w:lineRule="auto"/>
        <w:rPr>
          <w:ins w:id="279" w:author="Phivos P. Phylactou" w:date="2022-11-29T17:11:00Z"/>
        </w:rPr>
      </w:pPr>
      <w:ins w:id="280" w:author="Phivos P. Phylactou" w:date="2022-11-29T12:07:00Z">
        <w:r w:rsidRPr="001D443E">
          <w:tab/>
        </w:r>
      </w:ins>
      <w:ins w:id="281" w:author="Phivos P. Phylactou" w:date="2022-11-29T17:07:00Z">
        <w:r w:rsidR="00D57B73" w:rsidRPr="001D443E">
          <w:rPr>
            <w:i/>
            <w:iCs/>
          </w:rPr>
          <w:t xml:space="preserve">Experiment 1. </w:t>
        </w:r>
      </w:ins>
      <w:ins w:id="282" w:author="Phivos P. Phylactou" w:date="2022-11-29T16:08:00Z">
        <w:r w:rsidR="00573B10" w:rsidRPr="001D443E">
          <w:t xml:space="preserve">Following the sequential procedure described above, data collection for Experiment 1 was stopped after </w:t>
        </w:r>
      </w:ins>
      <w:ins w:id="283" w:author="Phivos P. Phylactou" w:date="2022-11-29T16:10:00Z">
        <w:r w:rsidR="008E3858" w:rsidRPr="001D443E">
          <w:t>collecting data from</w:t>
        </w:r>
      </w:ins>
      <w:ins w:id="284" w:author="Phivos P. Phylactou" w:date="2022-11-29T16:08:00Z">
        <w:r w:rsidR="000133C6" w:rsidRPr="001D443E">
          <w:t xml:space="preserve"> </w:t>
        </w:r>
      </w:ins>
      <w:ins w:id="285" w:author="Phivos P. Phylactou" w:date="2022-11-29T16:09:00Z">
        <w:r w:rsidR="000133C6" w:rsidRPr="001D443E">
          <w:t xml:space="preserve">36 </w:t>
        </w:r>
      </w:ins>
      <w:ins w:id="286" w:author="Phivos P. Phylactou" w:date="2022-11-30T16:42:00Z">
        <w:r w:rsidR="005A382E" w:rsidRPr="001D443E">
          <w:t>(</w:t>
        </w:r>
      </w:ins>
      <w:ins w:id="287" w:author="Phivos P. Phylactou" w:date="2022-12-27T11:49:00Z">
        <w:r w:rsidR="00460D4B">
          <w:rPr>
            <w:lang w:val="en-US"/>
          </w:rPr>
          <w:t>26</w:t>
        </w:r>
      </w:ins>
      <w:ins w:id="288" w:author="Phivos P. Phylactou" w:date="2022-11-30T16:42:00Z">
        <w:r w:rsidR="005A382E" w:rsidRPr="001D443E">
          <w:t xml:space="preserve"> female</w:t>
        </w:r>
      </w:ins>
      <w:ins w:id="289" w:author="Phivos P. Phylactou" w:date="2022-12-27T11:49:00Z">
        <w:r w:rsidR="00460D4B">
          <w:rPr>
            <w:lang w:val="en-US"/>
          </w:rPr>
          <w:t>s</w:t>
        </w:r>
      </w:ins>
      <w:ins w:id="290" w:author="Phivos P. Phylactou" w:date="2022-11-30T16:42:00Z">
        <w:r w:rsidR="005A382E" w:rsidRPr="001D443E">
          <w:t xml:space="preserve">) </w:t>
        </w:r>
      </w:ins>
      <w:ins w:id="291" w:author="Phivos P. Phylactou" w:date="2022-11-29T16:09:00Z">
        <w:r w:rsidR="000133C6" w:rsidRPr="001D443E">
          <w:t>participants</w:t>
        </w:r>
      </w:ins>
      <w:ins w:id="292" w:author="Phivos P. Phylactou" w:date="2022-11-29T17:09:00Z">
        <w:r w:rsidR="00D40988" w:rsidRPr="001D443E">
          <w:t xml:space="preserve"> </w:t>
        </w:r>
      </w:ins>
      <w:ins w:id="293" w:author="Phivos P. Phylactou" w:date="2022-11-30T16:42:00Z">
        <w:r w:rsidR="005A382E" w:rsidRPr="001D443E">
          <w:t xml:space="preserve">(Figure </w:t>
        </w:r>
        <w:r w:rsidR="0078423A" w:rsidRPr="001D443E">
          <w:t xml:space="preserve">3) </w:t>
        </w:r>
      </w:ins>
      <w:ins w:id="294" w:author="Phivos P. Phylactou" w:date="2022-11-29T17:09:00Z">
        <w:r w:rsidR="00D40988" w:rsidRPr="001D443E">
          <w:t xml:space="preserve">with mean age </w:t>
        </w:r>
        <w:r w:rsidR="006E3C4A" w:rsidRPr="001D443E">
          <w:t>24</w:t>
        </w:r>
      </w:ins>
      <w:ins w:id="295" w:author="Phivos P. Phylactou" w:date="2022-11-29T17:10:00Z">
        <w:r w:rsidR="006E3C4A" w:rsidRPr="001D443E">
          <w:t xml:space="preserve">.25 </w:t>
        </w:r>
      </w:ins>
      <w:ins w:id="296" w:author="Phivos P. Phylactou" w:date="2022-11-29T17:13:00Z">
        <w:r w:rsidR="00675534" w:rsidRPr="001D443E">
          <w:t>(</w:t>
        </w:r>
        <w:r w:rsidR="00675534" w:rsidRPr="001D443E">
          <w:rPr>
            <w:i/>
            <w:iCs/>
          </w:rPr>
          <w:t xml:space="preserve">sd </w:t>
        </w:r>
        <w:r w:rsidR="00675534" w:rsidRPr="001D443E">
          <w:t xml:space="preserve">= </w:t>
        </w:r>
      </w:ins>
      <w:ins w:id="297" w:author="Phivos P. Phylactou" w:date="2022-11-29T17:35:00Z">
        <w:r w:rsidR="00C52F2D" w:rsidRPr="001D443E">
          <w:t>4</w:t>
        </w:r>
      </w:ins>
      <w:ins w:id="298" w:author="Phivos P. Phylactou" w:date="2022-11-29T17:13:00Z">
        <w:r w:rsidR="00675534" w:rsidRPr="001D443E">
          <w:t>.8</w:t>
        </w:r>
      </w:ins>
      <w:ins w:id="299" w:author="Phivos P. Phylactou" w:date="2022-11-29T17:35:00Z">
        <w:r w:rsidR="00C52F2D" w:rsidRPr="001D443E">
          <w:t>7</w:t>
        </w:r>
      </w:ins>
      <w:ins w:id="300" w:author="Phivos P. Phylactou" w:date="2022-11-29T17:13:00Z">
        <w:r w:rsidR="00675534" w:rsidRPr="001D443E">
          <w:t xml:space="preserve">) </w:t>
        </w:r>
      </w:ins>
      <w:ins w:id="301" w:author="Phivos P. Phylactou" w:date="2022-11-29T17:10:00Z">
        <w:r w:rsidR="006E3C4A" w:rsidRPr="001D443E">
          <w:t>years</w:t>
        </w:r>
      </w:ins>
      <w:ins w:id="302" w:author="Phivos P. Phylactou" w:date="2022-11-29T16:09:00Z">
        <w:r w:rsidR="000133C6" w:rsidRPr="001D443E">
          <w:t>.</w:t>
        </w:r>
      </w:ins>
      <w:ins w:id="303" w:author="Phivos P. Phylactou" w:date="2022-11-29T16:08:00Z">
        <w:r w:rsidR="00573B10" w:rsidRPr="001D443E">
          <w:t xml:space="preserve"> </w:t>
        </w:r>
      </w:ins>
      <w:ins w:id="304" w:author="Phivos P. Phylactou" w:date="2022-11-29T16:10:00Z">
        <w:r w:rsidR="008E3858" w:rsidRPr="001D443E">
          <w:t>In total</w:t>
        </w:r>
      </w:ins>
      <w:ins w:id="305" w:author="Phivos P. Phylactou" w:date="2022-11-29T16:09:00Z">
        <w:r w:rsidR="000133C6" w:rsidRPr="001D443E">
          <w:t>, 43</w:t>
        </w:r>
      </w:ins>
      <w:ins w:id="306" w:author="Phivos P. Phylactou" w:date="2022-11-29T12:08:00Z">
        <w:r w:rsidR="00B0510D" w:rsidRPr="001D443E">
          <w:t xml:space="preserve"> participants were recruited </w:t>
        </w:r>
        <w:r w:rsidR="005B75D6" w:rsidRPr="001D443E">
          <w:t>for Experiment 1</w:t>
        </w:r>
      </w:ins>
      <w:ins w:id="307" w:author="Phivos P. Phylactou" w:date="2022-11-29T16:09:00Z">
        <w:r w:rsidR="0012085A" w:rsidRPr="001D443E">
          <w:t>, however,</w:t>
        </w:r>
      </w:ins>
      <w:ins w:id="308" w:author="Phivos P. Phylactou" w:date="2022-11-29T12:08:00Z">
        <w:r w:rsidR="005B75D6" w:rsidRPr="001D443E">
          <w:t xml:space="preserve"> </w:t>
        </w:r>
      </w:ins>
      <w:ins w:id="309" w:author="Nikos Konstantinou" w:date="2022-12-12T16:05:00Z">
        <w:r w:rsidR="00C27999">
          <w:rPr>
            <w:lang w:val="en-US"/>
          </w:rPr>
          <w:t xml:space="preserve">as per our </w:t>
        </w:r>
      </w:ins>
      <w:ins w:id="310" w:author="Nikos Konstantinou" w:date="2022-12-12T16:09:00Z">
        <w:r w:rsidR="007C397A">
          <w:rPr>
            <w:lang w:val="en-US"/>
          </w:rPr>
          <w:t>pre</w:t>
        </w:r>
      </w:ins>
      <w:ins w:id="311" w:author="Nikos Konstantinou" w:date="2022-12-12T16:05:00Z">
        <w:r w:rsidR="00C27999">
          <w:rPr>
            <w:lang w:val="en-US"/>
          </w:rPr>
          <w:t xml:space="preserve">registered sampling plan </w:t>
        </w:r>
      </w:ins>
      <w:ins w:id="312" w:author="Phivos P. Phylactou" w:date="2022-11-29T16:09:00Z">
        <w:r w:rsidR="0012085A" w:rsidRPr="001D443E">
          <w:t>f</w:t>
        </w:r>
      </w:ins>
      <w:ins w:id="313" w:author="Phivos P. Phylactou" w:date="2022-11-29T12:08:00Z">
        <w:r w:rsidR="00234551" w:rsidRPr="001D443E">
          <w:t xml:space="preserve">our participants were replaced </w:t>
        </w:r>
      </w:ins>
      <w:ins w:id="314" w:author="Phivos P. Phylactou" w:date="2022-11-29T12:09:00Z">
        <w:r w:rsidR="00234551" w:rsidRPr="001D443E">
          <w:t xml:space="preserve">due to VSTM </w:t>
        </w:r>
      </w:ins>
      <w:ins w:id="315" w:author="Phivos P. Phylactou" w:date="2022-11-29T17:19:00Z">
        <w:r w:rsidR="00812078" w:rsidRPr="001D443E">
          <w:t xml:space="preserve">task </w:t>
        </w:r>
      </w:ins>
      <w:ins w:id="316" w:author="Phivos P. Phylactou" w:date="2022-11-29T12:09:00Z">
        <w:r w:rsidR="00234551" w:rsidRPr="001D443E">
          <w:t>performance that was close to chance levels (</w:t>
        </w:r>
        <w:commentRangeStart w:id="317"/>
        <w:r w:rsidR="00234551" w:rsidRPr="001D443E">
          <w:t xml:space="preserve">accuracy </w:t>
        </w:r>
      </w:ins>
      <w:ins w:id="318" w:author="Phivos P. Phylactou" w:date="2022-12-02T12:47:00Z">
        <w:r w:rsidR="004119B1">
          <w:rPr>
            <w:lang w:val="en-US"/>
          </w:rPr>
          <w:t>&lt;</w:t>
        </w:r>
      </w:ins>
      <w:ins w:id="319" w:author="Phivos P. Phylactou" w:date="2022-11-29T12:09:00Z">
        <w:r w:rsidR="00234551" w:rsidRPr="001D443E">
          <w:t xml:space="preserve"> 60%)</w:t>
        </w:r>
      </w:ins>
      <w:ins w:id="320" w:author="Phivos P. Phylactou" w:date="2022-11-29T12:10:00Z">
        <w:r w:rsidR="004A4162" w:rsidRPr="001D443E">
          <w:t xml:space="preserve"> </w:t>
        </w:r>
      </w:ins>
      <w:commentRangeEnd w:id="317"/>
      <w:r w:rsidR="00B933EA">
        <w:rPr>
          <w:rStyle w:val="CommentReference"/>
          <w:rFonts w:asciiTheme="minorHAnsi" w:eastAsiaTheme="minorHAnsi" w:hAnsiTheme="minorHAnsi" w:cstheme="minorBidi"/>
          <w:lang w:val="en-GB" w:eastAsia="en-US"/>
        </w:rPr>
        <w:commentReference w:id="317"/>
      </w:r>
      <w:ins w:id="321" w:author="Phivos P. Phylactou" w:date="2022-11-29T12:10:00Z">
        <w:r w:rsidR="004A4162" w:rsidRPr="001D443E">
          <w:t xml:space="preserve">and three participants were replaced due to </w:t>
        </w:r>
      </w:ins>
      <w:ins w:id="322" w:author="Phivos P. Phylactou" w:date="2022-11-29T12:11:00Z">
        <w:r w:rsidR="00D03F7C" w:rsidRPr="001D443E">
          <w:t xml:space="preserve">vision </w:t>
        </w:r>
        <w:r w:rsidR="00710C6C" w:rsidRPr="001D443E">
          <w:t>deficiencies, which were self-reported during study debriefing</w:t>
        </w:r>
        <w:r w:rsidR="00CC2D62" w:rsidRPr="001D443E">
          <w:t xml:space="preserve"> (</w:t>
        </w:r>
      </w:ins>
      <w:ins w:id="323" w:author="Phivos P. Phylactou" w:date="2022-11-29T12:12:00Z">
        <w:r w:rsidR="00CC2D62" w:rsidRPr="001D443E">
          <w:t xml:space="preserve">amblyopia </w:t>
        </w:r>
      </w:ins>
      <w:ins w:id="324" w:author="Phivos P. Phylactou" w:date="2022-11-29T17:03:00Z">
        <w:r w:rsidR="00854766" w:rsidRPr="001D443E">
          <w:t>for</w:t>
        </w:r>
      </w:ins>
      <w:ins w:id="325" w:author="Nikos Konstantinou" w:date="2022-12-02T09:38:00Z">
        <w:r w:rsidR="00211844">
          <w:rPr>
            <w:lang w:val="en-US"/>
          </w:rPr>
          <w:t xml:space="preserve"> </w:t>
        </w:r>
      </w:ins>
      <w:ins w:id="326" w:author="Nikos Konstantinou" w:date="2022-12-02T09:39:00Z">
        <w:r w:rsidR="00211844">
          <w:rPr>
            <w:lang w:val="en-US"/>
          </w:rPr>
          <w:t>two</w:t>
        </w:r>
      </w:ins>
      <w:ins w:id="327" w:author="Nikos Konstantinou" w:date="2022-12-02T09:38:00Z">
        <w:r w:rsidR="00211844">
          <w:rPr>
            <w:lang w:val="en-US"/>
          </w:rPr>
          <w:t xml:space="preserve"> participants</w:t>
        </w:r>
      </w:ins>
      <w:ins w:id="328" w:author="Phivos P. Phylactou" w:date="2022-11-29T12:12:00Z">
        <w:r w:rsidR="00CC2D62" w:rsidRPr="001D443E">
          <w:t>, uncorrected astigmatism</w:t>
        </w:r>
      </w:ins>
      <w:ins w:id="329" w:author="Phivos P. Phylactou" w:date="2022-11-29T17:03:00Z">
        <w:r w:rsidR="009873A8" w:rsidRPr="001D443E">
          <w:t xml:space="preserve"> for</w:t>
        </w:r>
      </w:ins>
      <w:ins w:id="330" w:author="Phivos P. Phylactou" w:date="2022-11-29T12:12:00Z">
        <w:r w:rsidR="00CC2D62" w:rsidRPr="001D443E">
          <w:t xml:space="preserve"> </w:t>
        </w:r>
      </w:ins>
      <w:ins w:id="331" w:author="Nikos Konstantinou" w:date="2022-12-02T09:39:00Z">
        <w:r w:rsidR="00211844">
          <w:rPr>
            <w:lang w:val="en-US"/>
          </w:rPr>
          <w:t>one</w:t>
        </w:r>
      </w:ins>
      <w:ins w:id="332" w:author="Nikos Konstantinou" w:date="2022-12-02T09:38:00Z">
        <w:r w:rsidR="00211844">
          <w:rPr>
            <w:lang w:val="en-US"/>
          </w:rPr>
          <w:t xml:space="preserve"> participant</w:t>
        </w:r>
      </w:ins>
      <w:ins w:id="333" w:author="Phivos P. Phylactou" w:date="2022-11-29T12:12:00Z">
        <w:r w:rsidR="00CC2D62" w:rsidRPr="001D443E">
          <w:t>).</w:t>
        </w:r>
      </w:ins>
      <w:ins w:id="334" w:author="Phivos P. Phylactou" w:date="2022-11-29T17:18:00Z">
        <w:r w:rsidR="00E773BA" w:rsidRPr="001D443E">
          <w:t xml:space="preserve"> All participants that were replaced were excluded from </w:t>
        </w:r>
      </w:ins>
      <w:ins w:id="335" w:author="Phivos P. Phylactou" w:date="2022-12-01T09:24:00Z">
        <w:r w:rsidR="00B22AA4" w:rsidRPr="001D443E">
          <w:t>all</w:t>
        </w:r>
      </w:ins>
      <w:ins w:id="336" w:author="Phivos P. Phylactou" w:date="2022-11-29T17:18:00Z">
        <w:r w:rsidR="00812078" w:rsidRPr="001D443E">
          <w:t xml:space="preserve"> </w:t>
        </w:r>
        <w:r w:rsidR="00E773BA" w:rsidRPr="001D443E">
          <w:t>analyses.</w:t>
        </w:r>
      </w:ins>
      <w:ins w:id="337" w:author="Phivos P. Phylactou" w:date="2022-11-29T17:03:00Z">
        <w:r w:rsidR="009873A8" w:rsidRPr="001D443E">
          <w:t xml:space="preserve"> </w:t>
        </w:r>
      </w:ins>
    </w:p>
    <w:p w14:paraId="14196A17" w14:textId="7398D1D8" w:rsidR="00F32211" w:rsidRPr="001D443E" w:rsidRDefault="00015CFB" w:rsidP="00CD47B9">
      <w:pPr>
        <w:spacing w:line="480" w:lineRule="auto"/>
      </w:pPr>
      <w:ins w:id="338" w:author="Phivos P. Phylactou" w:date="2022-11-29T17:11:00Z">
        <w:r w:rsidRPr="001D443E">
          <w:tab/>
        </w:r>
        <w:r w:rsidRPr="001D443E">
          <w:rPr>
            <w:i/>
            <w:iCs/>
          </w:rPr>
          <w:t>Experiment 2</w:t>
        </w:r>
      </w:ins>
      <w:ins w:id="339" w:author="Phivos P. Phylactou" w:date="2022-11-29T17:12:00Z">
        <w:r w:rsidRPr="001D443E">
          <w:rPr>
            <w:i/>
            <w:iCs/>
          </w:rPr>
          <w:t xml:space="preserve">. </w:t>
        </w:r>
        <w:r w:rsidR="0005485B" w:rsidRPr="001D443E">
          <w:t>In Experiment 2 data collection was stopped</w:t>
        </w:r>
      </w:ins>
      <w:ins w:id="340" w:author="Phivos P. Phylactou" w:date="2022-11-29T17:13:00Z">
        <w:r w:rsidR="00675534" w:rsidRPr="001D443E">
          <w:t xml:space="preserve">, according </w:t>
        </w:r>
        <w:r w:rsidR="000F0F8C" w:rsidRPr="001D443E">
          <w:t>to our sequential procedure,</w:t>
        </w:r>
      </w:ins>
      <w:ins w:id="341" w:author="Phivos P. Phylactou" w:date="2022-11-29T17:12:00Z">
        <w:r w:rsidR="0005485B" w:rsidRPr="001D443E">
          <w:t xml:space="preserve"> after </w:t>
        </w:r>
        <w:r w:rsidR="00675534" w:rsidRPr="001D443E">
          <w:t xml:space="preserve">collecting data from 28 </w:t>
        </w:r>
      </w:ins>
      <w:ins w:id="342" w:author="Phivos P. Phylactou" w:date="2022-11-29T17:15:00Z">
        <w:r w:rsidR="00EF363F" w:rsidRPr="001D443E">
          <w:t>(</w:t>
        </w:r>
      </w:ins>
      <w:ins w:id="343" w:author="Phivos P. Phylactou" w:date="2022-12-27T11:50:00Z">
        <w:r w:rsidR="00FD1C5A">
          <w:rPr>
            <w:lang w:val="en-US"/>
          </w:rPr>
          <w:t>24</w:t>
        </w:r>
      </w:ins>
      <w:ins w:id="344" w:author="Phivos P. Phylactou" w:date="2022-11-29T17:15:00Z">
        <w:r w:rsidR="00EF363F" w:rsidRPr="001D443E">
          <w:t xml:space="preserve"> female</w:t>
        </w:r>
      </w:ins>
      <w:ins w:id="345" w:author="Phivos P. Phylactou" w:date="2022-12-27T11:50:00Z">
        <w:r w:rsidR="00FD1C5A">
          <w:rPr>
            <w:lang w:val="en-US"/>
          </w:rPr>
          <w:t>s</w:t>
        </w:r>
      </w:ins>
      <w:ins w:id="346" w:author="Phivos P. Phylactou" w:date="2022-11-29T17:15:00Z">
        <w:r w:rsidR="00EF363F" w:rsidRPr="001D443E">
          <w:t>)</w:t>
        </w:r>
      </w:ins>
      <w:ins w:id="347" w:author="Phivos P. Phylactou" w:date="2022-11-29T17:13:00Z">
        <w:r w:rsidR="00675534" w:rsidRPr="001D443E">
          <w:t xml:space="preserve"> </w:t>
        </w:r>
      </w:ins>
      <w:ins w:id="348" w:author="Phivos P. Phylactou" w:date="2022-11-30T16:42:00Z">
        <w:r w:rsidR="0078423A" w:rsidRPr="001D443E">
          <w:t xml:space="preserve">participants (Figure 4) </w:t>
        </w:r>
      </w:ins>
      <w:ins w:id="349" w:author="Phivos P. Phylactou" w:date="2022-11-29T17:13:00Z">
        <w:r w:rsidR="00675534" w:rsidRPr="001D443E">
          <w:t>with mean age</w:t>
        </w:r>
      </w:ins>
      <w:ins w:id="350" w:author="Phivos P. Phylactou" w:date="2022-11-29T17:16:00Z">
        <w:r w:rsidR="007B42AB" w:rsidRPr="001D443E">
          <w:t xml:space="preserve"> 20.29</w:t>
        </w:r>
      </w:ins>
      <w:ins w:id="351" w:author="Phivos P. Phylactou" w:date="2022-11-29T17:13:00Z">
        <w:r w:rsidR="00675534" w:rsidRPr="001D443E">
          <w:t xml:space="preserve"> (</w:t>
        </w:r>
      </w:ins>
      <w:ins w:id="352" w:author="Phivos P. Phylactou" w:date="2022-11-29T17:16:00Z">
        <w:r w:rsidR="007B42AB" w:rsidRPr="001D443E">
          <w:rPr>
            <w:i/>
            <w:iCs/>
          </w:rPr>
          <w:t>sd</w:t>
        </w:r>
        <w:r w:rsidR="007B42AB" w:rsidRPr="001D443E">
          <w:t xml:space="preserve"> = </w:t>
        </w:r>
        <w:r w:rsidR="00954E16" w:rsidRPr="001D443E">
          <w:t>3.1</w:t>
        </w:r>
      </w:ins>
      <w:ins w:id="353" w:author="Phivos P. Phylactou" w:date="2022-12-01T09:24:00Z">
        <w:r w:rsidR="00B22AA4" w:rsidRPr="001D443E">
          <w:t>4</w:t>
        </w:r>
      </w:ins>
      <w:ins w:id="354" w:author="Phivos P. Phylactou" w:date="2022-11-29T17:13:00Z">
        <w:r w:rsidR="00675534" w:rsidRPr="001D443E">
          <w:t xml:space="preserve">) years. </w:t>
        </w:r>
      </w:ins>
      <w:ins w:id="355" w:author="Phivos P. Phylactou" w:date="2022-11-29T17:17:00Z">
        <w:r w:rsidR="00B978A4" w:rsidRPr="001D443E">
          <w:t xml:space="preserve">Thirty-two participants were recruited in total for Experiment 2, </w:t>
        </w:r>
        <w:r w:rsidR="00E773BA" w:rsidRPr="001D443E">
          <w:t xml:space="preserve">however, </w:t>
        </w:r>
      </w:ins>
      <w:ins w:id="356" w:author="Nikos Konstantinou" w:date="2022-12-12T16:06:00Z">
        <w:r w:rsidR="00C27999">
          <w:rPr>
            <w:lang w:val="en-US"/>
          </w:rPr>
          <w:t xml:space="preserve">as per our </w:t>
        </w:r>
      </w:ins>
      <w:ins w:id="357" w:author="Nikos Konstantinou" w:date="2022-12-12T16:09:00Z">
        <w:r w:rsidR="007C397A">
          <w:rPr>
            <w:lang w:val="en-US"/>
          </w:rPr>
          <w:t>pre</w:t>
        </w:r>
      </w:ins>
      <w:ins w:id="358" w:author="Nikos Konstantinou" w:date="2022-12-12T16:06:00Z">
        <w:r w:rsidR="00C27999">
          <w:rPr>
            <w:lang w:val="en-US"/>
          </w:rPr>
          <w:t xml:space="preserve">registered sampling plan </w:t>
        </w:r>
      </w:ins>
      <w:ins w:id="359" w:author="Phivos P. Phylactou" w:date="2022-11-29T17:17:00Z">
        <w:r w:rsidR="00E773BA" w:rsidRPr="001D443E">
          <w:t xml:space="preserve">three participants were replaced </w:t>
        </w:r>
      </w:ins>
      <w:ins w:id="360" w:author="Phivos P. Phylactou" w:date="2022-11-29T17:19:00Z">
        <w:r w:rsidR="00812078" w:rsidRPr="001D443E">
          <w:t xml:space="preserve">because of poor VSTM task performance </w:t>
        </w:r>
        <w:commentRangeStart w:id="361"/>
        <w:r w:rsidR="00812078" w:rsidRPr="001D443E">
          <w:t xml:space="preserve">(accuracy </w:t>
        </w:r>
      </w:ins>
      <w:ins w:id="362" w:author="Phivos P. Phylactou" w:date="2022-12-02T12:48:00Z">
        <w:r w:rsidR="004119B1">
          <w:rPr>
            <w:lang w:val="en-US"/>
          </w:rPr>
          <w:t>&lt;</w:t>
        </w:r>
      </w:ins>
      <w:ins w:id="363" w:author="Phivos P. Phylactou" w:date="2022-11-29T17:19:00Z">
        <w:r w:rsidR="00812078" w:rsidRPr="001D443E">
          <w:t xml:space="preserve"> 60%) </w:t>
        </w:r>
      </w:ins>
      <w:commentRangeEnd w:id="361"/>
      <w:r w:rsidR="00CC60F8">
        <w:rPr>
          <w:rStyle w:val="CommentReference"/>
          <w:rFonts w:asciiTheme="minorHAnsi" w:eastAsiaTheme="minorHAnsi" w:hAnsiTheme="minorHAnsi" w:cstheme="minorBidi"/>
          <w:lang w:val="en-GB" w:eastAsia="en-US"/>
        </w:rPr>
        <w:commentReference w:id="361"/>
      </w:r>
      <w:ins w:id="364" w:author="Phivos P. Phylactou" w:date="2022-11-29T17:19:00Z">
        <w:r w:rsidR="00812078" w:rsidRPr="001D443E">
          <w:t xml:space="preserve">and one participant was replaced due to self-reported </w:t>
        </w:r>
        <w:r w:rsidR="001B2C06" w:rsidRPr="001D443E">
          <w:t xml:space="preserve">history </w:t>
        </w:r>
      </w:ins>
      <w:ins w:id="365" w:author="Phivos P. Phylactou" w:date="2022-11-29T17:20:00Z">
        <w:r w:rsidR="001B2C06" w:rsidRPr="001D443E">
          <w:t xml:space="preserve">of </w:t>
        </w:r>
      </w:ins>
      <w:ins w:id="366" w:author="Phivos P. Phylactou" w:date="2022-11-29T17:19:00Z">
        <w:r w:rsidR="00812078" w:rsidRPr="001D443E">
          <w:t>amblyopia during</w:t>
        </w:r>
      </w:ins>
      <w:ins w:id="367" w:author="Phivos P. Phylactou" w:date="2022-11-29T17:20:00Z">
        <w:r w:rsidR="001B2C06" w:rsidRPr="001D443E">
          <w:t xml:space="preserve"> study debriefing. The results </w:t>
        </w:r>
        <w:r w:rsidR="00DA6916" w:rsidRPr="001D443E">
          <w:t xml:space="preserve">from the participants that were replaced were not included in any </w:t>
        </w:r>
      </w:ins>
      <w:ins w:id="368" w:author="Nikos Konstantinou" w:date="2022-12-02T09:40:00Z">
        <w:r w:rsidR="008E2569">
          <w:rPr>
            <w:lang w:val="en-US"/>
          </w:rPr>
          <w:t xml:space="preserve">of the </w:t>
        </w:r>
      </w:ins>
      <w:ins w:id="369" w:author="Phivos P. Phylactou" w:date="2022-11-29T17:20:00Z">
        <w:r w:rsidR="00DA6916" w:rsidRPr="001D443E">
          <w:t>analyses.</w:t>
        </w:r>
      </w:ins>
      <w:ins w:id="370" w:author="Phivos P. Phylactou" w:date="2022-11-29T17:19:00Z">
        <w:r w:rsidR="00812078" w:rsidRPr="001D443E">
          <w:t xml:space="preserve"> </w:t>
        </w:r>
      </w:ins>
      <w:ins w:id="371" w:author="Phivos P. Phylactou" w:date="2022-11-29T17:12:00Z">
        <w:r w:rsidR="0005485B" w:rsidRPr="001D443E">
          <w:t xml:space="preserve"> </w:t>
        </w:r>
      </w:ins>
      <w:ins w:id="372" w:author="Phivos P. Phylactou" w:date="2022-11-29T16:05:00Z">
        <w:r w:rsidR="008273D9" w:rsidRPr="001D443E">
          <w:t xml:space="preserve"> </w:t>
        </w:r>
      </w:ins>
    </w:p>
    <w:p w14:paraId="6DA87549" w14:textId="22DD8F35" w:rsidR="00771062" w:rsidRPr="00CD47B9" w:rsidRDefault="00C82EDC" w:rsidP="00987445">
      <w:pPr>
        <w:pStyle w:val="Heading2"/>
        <w:spacing w:line="480" w:lineRule="auto"/>
        <w:rPr>
          <w:rFonts w:ascii="Times New Roman" w:hAnsi="Times New Roman" w:cs="Times New Roman"/>
        </w:rPr>
      </w:pPr>
      <w:r w:rsidRPr="00CD47B9">
        <w:rPr>
          <w:rFonts w:ascii="Times New Roman" w:hAnsi="Times New Roman" w:cs="Times New Roman"/>
          <w:b/>
          <w:bCs/>
          <w:i/>
          <w:iCs/>
          <w:color w:val="auto"/>
          <w:sz w:val="28"/>
          <w:szCs w:val="28"/>
        </w:rPr>
        <w:t>Analysis plan</w:t>
      </w:r>
    </w:p>
    <w:p w14:paraId="18829B7D" w14:textId="14E782C2" w:rsidR="00855321" w:rsidRPr="001D443E" w:rsidRDefault="00855321" w:rsidP="00987445">
      <w:pPr>
        <w:spacing w:line="480" w:lineRule="auto"/>
        <w:ind w:firstLine="720"/>
      </w:pPr>
      <w:r w:rsidRPr="001D443E">
        <w:t>Analyses w</w:t>
      </w:r>
      <w:ins w:id="373" w:author="Phivos P. Phylactou" w:date="2022-11-29T11:38:00Z">
        <w:r w:rsidR="00225277" w:rsidRPr="001D443E">
          <w:t>ere</w:t>
        </w:r>
      </w:ins>
      <w:r w:rsidRPr="001D443E">
        <w:t xml:space="preserve"> </w:t>
      </w:r>
      <w:commentRangeStart w:id="374"/>
      <w:r w:rsidR="00572A5F" w:rsidRPr="001D443E">
        <w:t>conducted using Jamovi</w:t>
      </w:r>
      <w:r w:rsidR="00921649" w:rsidRPr="001D443E">
        <w:t xml:space="preserve"> (The Jamovi Project, 202</w:t>
      </w:r>
      <w:ins w:id="375" w:author="Phivos P. Phylactou" w:date="2022-12-05T12:48:00Z">
        <w:r w:rsidR="00BE044B">
          <w:rPr>
            <w:lang w:val="en-US"/>
          </w:rPr>
          <w:t>2</w:t>
        </w:r>
      </w:ins>
      <w:ins w:id="376" w:author="Phivos P. Phylactou" w:date="2022-12-02T12:50:00Z">
        <w:r w:rsidR="004A5568">
          <w:rPr>
            <w:lang w:val="en-US"/>
          </w:rPr>
          <w:t xml:space="preserve">, </w:t>
        </w:r>
      </w:ins>
      <w:ins w:id="377" w:author="Phivos P. Phylactou" w:date="2022-12-02T12:57:00Z">
        <w:r w:rsidR="00843C28">
          <w:rPr>
            <w:lang w:val="en-US"/>
          </w:rPr>
          <w:t>V</w:t>
        </w:r>
      </w:ins>
      <w:ins w:id="378" w:author="Phivos P. Phylactou" w:date="2022-12-02T12:50:00Z">
        <w:r w:rsidR="004A5568" w:rsidRPr="004A5568">
          <w:rPr>
            <w:lang w:val="en-US"/>
          </w:rPr>
          <w:t>ersion 2.3.13</w:t>
        </w:r>
        <w:r w:rsidR="00C8736E">
          <w:rPr>
            <w:lang w:val="en-US"/>
          </w:rPr>
          <w:t xml:space="preserve">; </w:t>
        </w:r>
      </w:ins>
      <w:ins w:id="379" w:author="Phivos P. Phylactou" w:date="2022-12-02T12:51:00Z">
        <w:r w:rsidR="00C8736E" w:rsidRPr="00C8736E">
          <w:rPr>
            <w:lang w:val="en-US"/>
          </w:rPr>
          <w:t>https://www.jamovi.org</w:t>
        </w:r>
      </w:ins>
      <w:r w:rsidR="00921649" w:rsidRPr="001D443E">
        <w:t>)</w:t>
      </w:r>
      <w:r w:rsidR="00572A5F" w:rsidRPr="001D443E">
        <w:t xml:space="preserve">, </w:t>
      </w:r>
      <w:commentRangeEnd w:id="374"/>
      <w:r w:rsidR="0065331A">
        <w:rPr>
          <w:rStyle w:val="CommentReference"/>
          <w:rFonts w:asciiTheme="minorHAnsi" w:eastAsiaTheme="minorHAnsi" w:hAnsiTheme="minorHAnsi" w:cstheme="minorBidi"/>
          <w:lang w:val="en-GB" w:eastAsia="en-US"/>
        </w:rPr>
        <w:commentReference w:id="374"/>
      </w:r>
      <w:r w:rsidR="00572A5F" w:rsidRPr="001D443E">
        <w:t>an openly available</w:t>
      </w:r>
      <w:r w:rsidR="001E1867" w:rsidRPr="001D443E">
        <w:t xml:space="preserve"> R</w:t>
      </w:r>
      <w:r w:rsidR="00F004D0" w:rsidRPr="001D443E">
        <w:t>-</w:t>
      </w:r>
      <w:r w:rsidR="001E1867" w:rsidRPr="001D443E">
        <w:t>based</w:t>
      </w:r>
      <w:r w:rsidR="00572A5F" w:rsidRPr="001D443E">
        <w:t xml:space="preserve"> statistical software. </w:t>
      </w:r>
    </w:p>
    <w:p w14:paraId="61926E50" w14:textId="4066863E" w:rsidR="00C541E2" w:rsidRPr="001D443E" w:rsidRDefault="00660013" w:rsidP="00987445">
      <w:pPr>
        <w:spacing w:line="480" w:lineRule="auto"/>
        <w:ind w:firstLine="720"/>
      </w:pPr>
      <w:r w:rsidRPr="00CD47B9">
        <w:rPr>
          <w:rStyle w:val="Heading4Char"/>
          <w:rFonts w:ascii="Times New Roman" w:hAnsi="Times New Roman" w:cs="Times New Roman"/>
          <w:color w:val="000000" w:themeColor="text1"/>
        </w:rPr>
        <w:t>Experiment 1.</w:t>
      </w:r>
      <w:r w:rsidRPr="001D443E">
        <w:rPr>
          <w:color w:val="000000" w:themeColor="text1"/>
        </w:rPr>
        <w:t xml:space="preserve"> </w:t>
      </w:r>
      <w:r w:rsidR="00E87EE3" w:rsidRPr="001D443E">
        <w:t>The</w:t>
      </w:r>
      <w:r w:rsidR="00B74E13" w:rsidRPr="001D443E">
        <w:t xml:space="preserve"> TMS site (ipsilateral vs</w:t>
      </w:r>
      <w:r w:rsidR="0073194B" w:rsidRPr="001D443E">
        <w:t>.</w:t>
      </w:r>
      <w:r w:rsidR="00B74E13" w:rsidRPr="001D443E">
        <w:t xml:space="preserve"> contralateral) </w:t>
      </w:r>
      <w:ins w:id="380" w:author="Phivos P. Phylactou" w:date="2022-11-29T11:38:00Z">
        <w:r w:rsidR="00225277" w:rsidRPr="001D443E">
          <w:t>was</w:t>
        </w:r>
      </w:ins>
      <w:r w:rsidR="00B74E13" w:rsidRPr="001D443E">
        <w:t xml:space="preserve"> the</w:t>
      </w:r>
      <w:r w:rsidR="00E87EE3" w:rsidRPr="001D443E">
        <w:t xml:space="preserve"> independent variable </w:t>
      </w:r>
      <w:r w:rsidRPr="001D443E">
        <w:t>in Experiment 1</w:t>
      </w:r>
      <w:r w:rsidR="00DE75AF" w:rsidRPr="001D443E">
        <w:t xml:space="preserve">. </w:t>
      </w:r>
      <w:r w:rsidR="00A472A6" w:rsidRPr="001D443E">
        <w:t xml:space="preserve">Since </w:t>
      </w:r>
      <w:r w:rsidR="002C78C0" w:rsidRPr="001D443E">
        <w:t xml:space="preserve">monocular vision </w:t>
      </w:r>
      <w:ins w:id="381" w:author="Phivos P. Phylactou" w:date="2022-11-29T11:38:00Z">
        <w:r w:rsidR="00225277" w:rsidRPr="001D443E">
          <w:t>was</w:t>
        </w:r>
      </w:ins>
      <w:r w:rsidR="00A472A6" w:rsidRPr="001D443E">
        <w:t xml:space="preserve"> </w:t>
      </w:r>
      <w:r w:rsidR="002C78C0" w:rsidRPr="001D443E">
        <w:t>ensured</w:t>
      </w:r>
      <w:r w:rsidR="00A472A6" w:rsidRPr="001D443E">
        <w:t xml:space="preserve">, the ipsilateral condition refers to </w:t>
      </w:r>
      <w:r w:rsidR="00203B4E" w:rsidRPr="001D443E">
        <w:t xml:space="preserve">the situation </w:t>
      </w:r>
      <w:r w:rsidR="00F004D0" w:rsidRPr="001D443E">
        <w:t xml:space="preserve">where the </w:t>
      </w:r>
      <w:r w:rsidR="00203B4E" w:rsidRPr="001D443E">
        <w:t>TMS localis</w:t>
      </w:r>
      <w:r w:rsidR="00967A07" w:rsidRPr="001D443E">
        <w:t>ed site</w:t>
      </w:r>
      <w:r w:rsidR="00203B4E" w:rsidRPr="001D443E">
        <w:t xml:space="preserve"> (</w:t>
      </w:r>
      <w:r w:rsidR="001861D1" w:rsidRPr="001D443E">
        <w:t>for example,</w:t>
      </w:r>
      <w:r w:rsidR="00203B4E" w:rsidRPr="001D443E">
        <w:t xml:space="preserve"> right </w:t>
      </w:r>
      <w:r w:rsidR="00D36916" w:rsidRPr="001D443E">
        <w:t>sensory visual cortex</w:t>
      </w:r>
      <w:r w:rsidR="00203B4E" w:rsidRPr="001D443E">
        <w:t xml:space="preserve">) </w:t>
      </w:r>
      <w:ins w:id="382" w:author="Phivos P. Phylactou" w:date="2022-11-29T11:38:00Z">
        <w:r w:rsidR="00225277" w:rsidRPr="001D443E">
          <w:t>wa</w:t>
        </w:r>
      </w:ins>
      <w:r w:rsidR="00BD6EE3" w:rsidRPr="001D443E">
        <w:t xml:space="preserve">s </w:t>
      </w:r>
      <w:r w:rsidR="00F004D0" w:rsidRPr="001D443E">
        <w:t xml:space="preserve">on </w:t>
      </w:r>
      <w:r w:rsidR="00BD6EE3" w:rsidRPr="001D443E">
        <w:t>the same side as</w:t>
      </w:r>
      <w:r w:rsidR="00203B4E" w:rsidRPr="001D443E">
        <w:t xml:space="preserve"> </w:t>
      </w:r>
      <w:r w:rsidR="001861D1" w:rsidRPr="001D443E">
        <w:t xml:space="preserve">the </w:t>
      </w:r>
      <w:r w:rsidR="00967A07" w:rsidRPr="001D443E">
        <w:t>eye processing the stimul</w:t>
      </w:r>
      <w:r w:rsidR="00F004D0" w:rsidRPr="001D443E">
        <w:t>us</w:t>
      </w:r>
      <w:r w:rsidR="00967A07" w:rsidRPr="001D443E">
        <w:t xml:space="preserve"> (for example, right eye</w:t>
      </w:r>
      <w:r w:rsidR="00C76805" w:rsidRPr="001D443E">
        <w:t xml:space="preserve">, and consequently </w:t>
      </w:r>
      <w:r w:rsidR="00F004D0" w:rsidRPr="001D443E">
        <w:t xml:space="preserve">the </w:t>
      </w:r>
      <w:r w:rsidR="00F63395" w:rsidRPr="001D443E">
        <w:t>blue stimul</w:t>
      </w:r>
      <w:r w:rsidR="00F004D0" w:rsidRPr="001D443E">
        <w:t>us</w:t>
      </w:r>
      <w:r w:rsidR="00F63395" w:rsidRPr="001D443E">
        <w:t xml:space="preserve">). The contralateral condition corresponds to when the TMS localised site </w:t>
      </w:r>
      <w:r w:rsidR="00F63395" w:rsidRPr="001D443E">
        <w:lastRenderedPageBreak/>
        <w:t xml:space="preserve">(for example, </w:t>
      </w:r>
      <w:r w:rsidR="00BD6EE3" w:rsidRPr="001D443E">
        <w:t xml:space="preserve">right </w:t>
      </w:r>
      <w:r w:rsidR="00D36916" w:rsidRPr="001D443E">
        <w:t>sensory visual cortex</w:t>
      </w:r>
      <w:r w:rsidR="00BD6EE3" w:rsidRPr="001D443E">
        <w:t>) d</w:t>
      </w:r>
      <w:ins w:id="383" w:author="Phivos P. Phylactou" w:date="2022-11-29T11:38:00Z">
        <w:r w:rsidR="00E53493" w:rsidRPr="001D443E">
          <w:t>id</w:t>
        </w:r>
      </w:ins>
      <w:r w:rsidR="00BD6EE3" w:rsidRPr="001D443E">
        <w:t xml:space="preserve"> not match the </w:t>
      </w:r>
      <w:r w:rsidR="00831477" w:rsidRPr="001D443E">
        <w:t xml:space="preserve">side of the </w:t>
      </w:r>
      <w:r w:rsidR="00BD6EE3" w:rsidRPr="001D443E">
        <w:t>eye processing the stimuli</w:t>
      </w:r>
      <w:r w:rsidR="00831477" w:rsidRPr="001D443E">
        <w:t xml:space="preserve"> (for example, left eye, and consequently red stimul</w:t>
      </w:r>
      <w:r w:rsidR="00F004D0" w:rsidRPr="001D443E">
        <w:t>us</w:t>
      </w:r>
      <w:r w:rsidR="00831477" w:rsidRPr="001D443E">
        <w:t>).</w:t>
      </w:r>
    </w:p>
    <w:p w14:paraId="17D04582" w14:textId="3838CD58" w:rsidR="00294195" w:rsidRPr="001D443E" w:rsidRDefault="00C541E2" w:rsidP="00987445">
      <w:pPr>
        <w:spacing w:line="480" w:lineRule="auto"/>
        <w:ind w:firstLine="720"/>
      </w:pPr>
      <w:r w:rsidRPr="001D443E">
        <w:t xml:space="preserve">The </w:t>
      </w:r>
      <w:r w:rsidR="00C26411" w:rsidRPr="001D443E">
        <w:t xml:space="preserve">main </w:t>
      </w:r>
      <w:r w:rsidRPr="001D443E">
        <w:t xml:space="preserve">dependent variable </w:t>
      </w:r>
      <w:r w:rsidR="00234E37" w:rsidRPr="001D443E">
        <w:t xml:space="preserve">that </w:t>
      </w:r>
      <w:ins w:id="384" w:author="Phivos P. Phylactou" w:date="2022-11-29T11:39:00Z">
        <w:r w:rsidR="00E53493" w:rsidRPr="001D443E">
          <w:t>was</w:t>
        </w:r>
      </w:ins>
      <w:r w:rsidR="00234E37" w:rsidRPr="001D443E">
        <w:t xml:space="preserve"> considered </w:t>
      </w:r>
      <w:r w:rsidR="00C26411" w:rsidRPr="001D443E">
        <w:t>is</w:t>
      </w:r>
      <w:r w:rsidR="00471DEE" w:rsidRPr="001D443E">
        <w:t xml:space="preserve"> </w:t>
      </w:r>
      <w:r w:rsidR="00234E37" w:rsidRPr="001D443E">
        <w:rPr>
          <w:i/>
          <w:iCs/>
        </w:rPr>
        <w:t>d’</w:t>
      </w:r>
      <w:r w:rsidR="00234E37" w:rsidRPr="001D443E">
        <w:t xml:space="preserve">. </w:t>
      </w:r>
      <w:r w:rsidR="006431AA" w:rsidRPr="001D443E">
        <w:t xml:space="preserve">The </w:t>
      </w:r>
      <w:r w:rsidR="006431AA" w:rsidRPr="001D443E">
        <w:rPr>
          <w:i/>
          <w:iCs/>
        </w:rPr>
        <w:t>d’</w:t>
      </w:r>
      <w:r w:rsidR="006431AA" w:rsidRPr="001D443E">
        <w:t xml:space="preserve"> variable is a signal detection theory indicator of detection sensitivity</w:t>
      </w:r>
      <w:r w:rsidR="00766A2C" w:rsidRPr="001D443E">
        <w:t xml:space="preserve"> calculated by </w:t>
      </w:r>
      <w:r w:rsidR="00331703" w:rsidRPr="001D443E">
        <w:t xml:space="preserve">subtracting the standardised false alarm rate of responses </w:t>
      </w:r>
      <w:r w:rsidR="00A56948" w:rsidRPr="001D443E">
        <w:t>from the standardised hit rate</w:t>
      </w:r>
      <w:r w:rsidR="000722D9" w:rsidRPr="001D443E">
        <w:t>:</w:t>
      </w:r>
    </w:p>
    <w:p w14:paraId="547BBFE3" w14:textId="28A673C4" w:rsidR="000722D9" w:rsidRPr="001D443E" w:rsidRDefault="000722D9" w:rsidP="00987445">
      <w:pPr>
        <w:spacing w:line="480" w:lineRule="auto"/>
        <w:ind w:firstLine="720"/>
        <w:rPr>
          <w:rFonts w:eastAsiaTheme="minorEastAsia"/>
          <w:color w:val="000000" w:themeColor="text1"/>
        </w:rPr>
      </w:pPr>
      <m:oMathPara>
        <m:oMath>
          <m:r>
            <w:rPr>
              <w:rFonts w:ascii="Cambria Math" w:hAnsi="Cambria Math"/>
              <w:color w:val="000000" w:themeColor="text1"/>
            </w:rPr>
            <m:t>d’ = z(H) – z(FA)</m:t>
          </m:r>
        </m:oMath>
      </m:oMathPara>
    </w:p>
    <w:p w14:paraId="4D8034C5" w14:textId="7C8ED0FF" w:rsidR="000722D9" w:rsidRPr="001D443E" w:rsidRDefault="000722D9" w:rsidP="00834C71">
      <w:pPr>
        <w:spacing w:line="480" w:lineRule="auto"/>
        <w:rPr>
          <w:color w:val="000000" w:themeColor="text1"/>
        </w:rPr>
      </w:pPr>
      <w:r w:rsidRPr="001D443E">
        <w:rPr>
          <w:color w:val="000000" w:themeColor="text1"/>
        </w:rPr>
        <w:t xml:space="preserve">where </w:t>
      </w:r>
      <w:r w:rsidR="00035689" w:rsidRPr="001D443E">
        <w:rPr>
          <w:i/>
          <w:iCs/>
          <w:color w:val="000000" w:themeColor="text1"/>
        </w:rPr>
        <w:t>H</w:t>
      </w:r>
      <w:r w:rsidR="00035689" w:rsidRPr="001D443E">
        <w:rPr>
          <w:color w:val="000000" w:themeColor="text1"/>
        </w:rPr>
        <w:t xml:space="preserve"> is the Hit rate (i.e., correct responses of the probe being the same as the memory </w:t>
      </w:r>
      <w:r w:rsidR="00C26411" w:rsidRPr="001D443E">
        <w:rPr>
          <w:color w:val="000000" w:themeColor="text1"/>
        </w:rPr>
        <w:t xml:space="preserve">array </w:t>
      </w:r>
      <w:r w:rsidR="00035689" w:rsidRPr="001D443E">
        <w:rPr>
          <w:color w:val="000000" w:themeColor="text1"/>
        </w:rPr>
        <w:t xml:space="preserve">grating) and </w:t>
      </w:r>
      <w:r w:rsidRPr="001D443E">
        <w:rPr>
          <w:i/>
          <w:iCs/>
          <w:color w:val="000000" w:themeColor="text1"/>
        </w:rPr>
        <w:t xml:space="preserve">FA </w:t>
      </w:r>
      <w:r w:rsidRPr="001D443E">
        <w:rPr>
          <w:color w:val="000000" w:themeColor="text1"/>
        </w:rPr>
        <w:t>is the False Alarm rate (</w:t>
      </w:r>
      <w:r w:rsidR="00035689" w:rsidRPr="001D443E">
        <w:rPr>
          <w:color w:val="000000" w:themeColor="text1"/>
        </w:rPr>
        <w:t xml:space="preserve">i.e., </w:t>
      </w:r>
      <w:r w:rsidRPr="001D443E">
        <w:rPr>
          <w:color w:val="000000" w:themeColor="text1"/>
        </w:rPr>
        <w:t xml:space="preserve">incorrect responses of the probe being the same as the memory </w:t>
      </w:r>
      <w:r w:rsidR="00035689" w:rsidRPr="001D443E">
        <w:rPr>
          <w:color w:val="000000" w:themeColor="text1"/>
        </w:rPr>
        <w:t xml:space="preserve">array </w:t>
      </w:r>
      <w:r w:rsidRPr="001D443E">
        <w:rPr>
          <w:color w:val="000000" w:themeColor="text1"/>
        </w:rPr>
        <w:t xml:space="preserve">grating). </w:t>
      </w:r>
      <w:r w:rsidR="00A9082A" w:rsidRPr="001D443E">
        <w:rPr>
          <w:color w:val="000000" w:themeColor="text1"/>
        </w:rPr>
        <w:t>These rates</w:t>
      </w:r>
      <w:r w:rsidRPr="001D443E">
        <w:rPr>
          <w:color w:val="000000" w:themeColor="text1"/>
        </w:rPr>
        <w:t xml:space="preserve"> correspond to probabilities on the normal distribution</w:t>
      </w:r>
      <w:r w:rsidR="00A9082A" w:rsidRPr="001D443E">
        <w:rPr>
          <w:color w:val="000000" w:themeColor="text1"/>
        </w:rPr>
        <w:t xml:space="preserve">, therefore </w:t>
      </w:r>
      <w:r w:rsidR="00A9082A" w:rsidRPr="001D443E">
        <w:rPr>
          <w:i/>
          <w:iCs/>
          <w:color w:val="000000" w:themeColor="text1"/>
        </w:rPr>
        <w:t>z(</w:t>
      </w:r>
      <w:r w:rsidR="006F34AE" w:rsidRPr="001D443E">
        <w:rPr>
          <w:i/>
          <w:iCs/>
          <w:color w:val="000000" w:themeColor="text1"/>
        </w:rPr>
        <w:t>H</w:t>
      </w:r>
      <w:r w:rsidR="00A9082A" w:rsidRPr="001D443E">
        <w:rPr>
          <w:i/>
          <w:iCs/>
          <w:color w:val="000000" w:themeColor="text1"/>
        </w:rPr>
        <w:t>)</w:t>
      </w:r>
      <w:r w:rsidR="00A9082A" w:rsidRPr="001D443E">
        <w:rPr>
          <w:color w:val="000000" w:themeColor="text1"/>
        </w:rPr>
        <w:t xml:space="preserve"> and </w:t>
      </w:r>
      <w:r w:rsidR="00A9082A" w:rsidRPr="001D443E">
        <w:rPr>
          <w:i/>
          <w:iCs/>
          <w:color w:val="000000" w:themeColor="text1"/>
        </w:rPr>
        <w:t>z(</w:t>
      </w:r>
      <w:r w:rsidR="006F34AE" w:rsidRPr="001D443E">
        <w:rPr>
          <w:i/>
          <w:iCs/>
          <w:color w:val="000000" w:themeColor="text1"/>
        </w:rPr>
        <w:t>FA</w:t>
      </w:r>
      <w:r w:rsidR="00A9082A" w:rsidRPr="001D443E">
        <w:rPr>
          <w:i/>
          <w:iCs/>
          <w:color w:val="000000" w:themeColor="text1"/>
        </w:rPr>
        <w:t>)</w:t>
      </w:r>
      <w:r w:rsidR="00A9082A" w:rsidRPr="001D443E">
        <w:rPr>
          <w:color w:val="000000" w:themeColor="text1"/>
        </w:rPr>
        <w:t xml:space="preserve"> are the </w:t>
      </w:r>
      <w:r w:rsidR="00A9082A" w:rsidRPr="001D443E">
        <w:rPr>
          <w:i/>
          <w:iCs/>
          <w:color w:val="000000" w:themeColor="text1"/>
        </w:rPr>
        <w:t>z-</w:t>
      </w:r>
      <w:r w:rsidR="00A9082A" w:rsidRPr="00CD47B9">
        <w:rPr>
          <w:color w:val="000000" w:themeColor="text1"/>
        </w:rPr>
        <w:t>scores</w:t>
      </w:r>
      <w:r w:rsidR="00A9082A" w:rsidRPr="001D443E">
        <w:rPr>
          <w:color w:val="000000" w:themeColor="text1"/>
        </w:rPr>
        <w:t xml:space="preserve"> that correspond to the normal distribution’s tail </w:t>
      </w:r>
      <w:r w:rsidR="00A9082A" w:rsidRPr="00CD47B9">
        <w:rPr>
          <w:i/>
          <w:iCs/>
          <w:color w:val="000000" w:themeColor="text1"/>
        </w:rPr>
        <w:t>p</w:t>
      </w:r>
      <w:r w:rsidR="00A9082A" w:rsidRPr="001D443E">
        <w:rPr>
          <w:color w:val="000000" w:themeColor="text1"/>
        </w:rPr>
        <w:t xml:space="preserve">-values represented by </w:t>
      </w:r>
      <w:r w:rsidR="006F34AE" w:rsidRPr="001D443E">
        <w:rPr>
          <w:i/>
          <w:iCs/>
          <w:color w:val="000000" w:themeColor="text1"/>
        </w:rPr>
        <w:t>H</w:t>
      </w:r>
      <w:r w:rsidR="006F34AE" w:rsidRPr="001D443E">
        <w:rPr>
          <w:color w:val="000000" w:themeColor="text1"/>
        </w:rPr>
        <w:t xml:space="preserve"> </w:t>
      </w:r>
      <w:r w:rsidR="00A9082A" w:rsidRPr="001D443E">
        <w:rPr>
          <w:color w:val="000000" w:themeColor="text1"/>
        </w:rPr>
        <w:t xml:space="preserve">and </w:t>
      </w:r>
      <w:r w:rsidR="006F34AE" w:rsidRPr="001D443E">
        <w:rPr>
          <w:i/>
          <w:iCs/>
          <w:color w:val="000000" w:themeColor="text1"/>
        </w:rPr>
        <w:t>FA</w:t>
      </w:r>
      <w:r w:rsidR="00A9082A" w:rsidRPr="001D443E">
        <w:rPr>
          <w:color w:val="000000" w:themeColor="text1"/>
        </w:rPr>
        <w:t>.</w:t>
      </w:r>
    </w:p>
    <w:p w14:paraId="30AC3A92" w14:textId="53FA6DB8" w:rsidR="00CF05B9" w:rsidRPr="001D443E" w:rsidRDefault="007F5BF5" w:rsidP="007034F8">
      <w:pPr>
        <w:spacing w:line="480" w:lineRule="auto"/>
        <w:ind w:firstLine="720"/>
      </w:pPr>
      <w:r w:rsidRPr="001D443E">
        <w:t>In Experiment 1, w</w:t>
      </w:r>
      <w:r w:rsidR="00C26411" w:rsidRPr="001D443E">
        <w:t xml:space="preserve">e </w:t>
      </w:r>
      <w:r w:rsidR="00CD3155" w:rsidRPr="001D443E">
        <w:t>perform</w:t>
      </w:r>
      <w:ins w:id="385" w:author="Phivos P. Phylactou" w:date="2022-11-29T11:40:00Z">
        <w:r w:rsidR="00DC5B57" w:rsidRPr="001D443E">
          <w:t>ed</w:t>
        </w:r>
      </w:ins>
      <w:r w:rsidR="00CD3155" w:rsidRPr="001D443E">
        <w:t xml:space="preserve"> </w:t>
      </w:r>
      <w:r w:rsidR="008A0082" w:rsidRPr="001D443E">
        <w:t>three</w:t>
      </w:r>
      <w:r w:rsidR="00660375" w:rsidRPr="001D443E">
        <w:t xml:space="preserve"> </w:t>
      </w:r>
      <w:r w:rsidR="00CD3155" w:rsidRPr="001D443E">
        <w:t>Bay</w:t>
      </w:r>
      <w:r w:rsidR="00C25C08" w:rsidRPr="001D443E">
        <w:t>e</w:t>
      </w:r>
      <w:r w:rsidR="00CD3155" w:rsidRPr="001D443E">
        <w:t xml:space="preserve">sian paired </w:t>
      </w:r>
      <w:r w:rsidR="00CD3155" w:rsidRPr="00CD47B9">
        <w:rPr>
          <w:i/>
          <w:iCs/>
        </w:rPr>
        <w:t>t-</w:t>
      </w:r>
      <w:r w:rsidR="00CD3155" w:rsidRPr="001D443E">
        <w:t>test</w:t>
      </w:r>
      <w:r w:rsidR="000A7486" w:rsidRPr="001D443E">
        <w:t>s</w:t>
      </w:r>
      <w:r w:rsidR="008A0082" w:rsidRPr="001D443E">
        <w:t xml:space="preserve"> to calculate a Bayes Factor; one </w:t>
      </w:r>
      <w:r w:rsidR="008A0082" w:rsidRPr="00CD47B9">
        <w:rPr>
          <w:i/>
          <w:iCs/>
        </w:rPr>
        <w:t>t</w:t>
      </w:r>
      <w:r w:rsidR="008A0082" w:rsidRPr="001D443E">
        <w:t>-test</w:t>
      </w:r>
      <w:r w:rsidR="00CD3155" w:rsidRPr="001D443E">
        <w:t xml:space="preserve"> </w:t>
      </w:r>
      <w:r w:rsidR="00D42326" w:rsidRPr="001D443E">
        <w:t xml:space="preserve">on </w:t>
      </w:r>
      <w:r w:rsidR="00CD3155" w:rsidRPr="001D443E">
        <w:t xml:space="preserve">TMS </w:t>
      </w:r>
      <w:r w:rsidR="00D42326" w:rsidRPr="001D443E">
        <w:t xml:space="preserve">stimulation </w:t>
      </w:r>
      <w:r w:rsidR="00CD3155" w:rsidRPr="001D443E">
        <w:t xml:space="preserve">site </w:t>
      </w:r>
      <w:r w:rsidRPr="001D443E">
        <w:t xml:space="preserve">(ipsilateral </w:t>
      </w:r>
      <w:r w:rsidRPr="001D443E">
        <w:rPr>
          <w:i/>
          <w:iCs/>
        </w:rPr>
        <w:t>d’</w:t>
      </w:r>
      <w:r w:rsidRPr="001D443E">
        <w:t xml:space="preserve"> </w:t>
      </w:r>
      <w:r w:rsidR="00511AE2" w:rsidRPr="001D443E">
        <w:t>vs.</w:t>
      </w:r>
      <w:r w:rsidRPr="001D443E">
        <w:t xml:space="preserve"> contralateral </w:t>
      </w:r>
      <w:r w:rsidRPr="001D443E">
        <w:rPr>
          <w:i/>
          <w:iCs/>
        </w:rPr>
        <w:t>d’</w:t>
      </w:r>
      <w:r w:rsidRPr="001D443E">
        <w:t>)</w:t>
      </w:r>
      <w:r w:rsidR="00CD3155" w:rsidRPr="001D443E">
        <w:t xml:space="preserve"> for each </w:t>
      </w:r>
      <w:r w:rsidR="00511AE2" w:rsidRPr="001D443E">
        <w:t xml:space="preserve">of the three </w:t>
      </w:r>
      <w:r w:rsidR="00CD3155" w:rsidRPr="001D443E">
        <w:t>TMS timing condition</w:t>
      </w:r>
      <w:r w:rsidR="00511AE2" w:rsidRPr="001D443E">
        <w:t>s</w:t>
      </w:r>
      <w:r w:rsidRPr="001D443E">
        <w:t xml:space="preserve"> (0 ms, 200 ms, 1000 ms)</w:t>
      </w:r>
      <w:r w:rsidR="00CD3155" w:rsidRPr="001D443E">
        <w:t xml:space="preserve">. </w:t>
      </w:r>
      <w:r w:rsidR="00CF05B9" w:rsidRPr="001D443E">
        <w:t xml:space="preserve">Each t-test </w:t>
      </w:r>
      <w:r w:rsidR="004B3CCB" w:rsidRPr="001D443E">
        <w:t>examine</w:t>
      </w:r>
      <w:ins w:id="386" w:author="Phivos P. Phylactou" w:date="2022-11-29T11:40:00Z">
        <w:r w:rsidR="00DC5B57" w:rsidRPr="001D443E">
          <w:t>d</w:t>
        </w:r>
      </w:ins>
      <w:r w:rsidR="00CF05B9" w:rsidRPr="001D443E">
        <w:t xml:space="preserve"> if the</w:t>
      </w:r>
      <w:r w:rsidR="0062605B" w:rsidRPr="001D443E">
        <w:t xml:space="preserve"> difference between the</w:t>
      </w:r>
      <w:r w:rsidR="00CF05B9" w:rsidRPr="001D443E">
        <w:t xml:space="preserve"> ipsilateral </w:t>
      </w:r>
      <w:r w:rsidR="00CF05B9" w:rsidRPr="001D443E">
        <w:rPr>
          <w:i/>
          <w:iCs/>
        </w:rPr>
        <w:t>d’</w:t>
      </w:r>
      <w:r w:rsidR="00CF05B9" w:rsidRPr="001D443E">
        <w:t xml:space="preserve"> </w:t>
      </w:r>
      <w:r w:rsidR="0062605B" w:rsidRPr="001D443E">
        <w:t>and</w:t>
      </w:r>
      <w:r w:rsidR="00CF05B9" w:rsidRPr="001D443E">
        <w:t xml:space="preserve"> contralateral </w:t>
      </w:r>
      <w:r w:rsidR="00CF05B9" w:rsidRPr="001D443E">
        <w:rPr>
          <w:i/>
          <w:iCs/>
        </w:rPr>
        <w:t>d’</w:t>
      </w:r>
      <w:r w:rsidR="00CF05B9" w:rsidRPr="001D443E">
        <w:t xml:space="preserve"> </w:t>
      </w:r>
      <w:r w:rsidR="004B3CCB" w:rsidRPr="001D443E">
        <w:t xml:space="preserve">differs from </w:t>
      </w:r>
      <w:r w:rsidR="00943AC8" w:rsidRPr="001D443E">
        <w:t>zero</w:t>
      </w:r>
      <w:r w:rsidR="0062605B" w:rsidRPr="001D443E">
        <w:t>.</w:t>
      </w:r>
      <w:r w:rsidR="00CF05B9" w:rsidRPr="001D443E">
        <w:t xml:space="preserve"> </w:t>
      </w:r>
      <w:r w:rsidR="00CD3155" w:rsidRPr="001D443E">
        <w:t xml:space="preserve">The Bayes Factor </w:t>
      </w:r>
      <w:r w:rsidR="007C7627" w:rsidRPr="001D443E">
        <w:t>indicate</w:t>
      </w:r>
      <w:ins w:id="387" w:author="Phivos P. Phylactou" w:date="2022-11-29T11:40:00Z">
        <w:r w:rsidR="00DC5B57" w:rsidRPr="001D443E">
          <w:t>d</w:t>
        </w:r>
      </w:ins>
      <w:r w:rsidR="007C7627" w:rsidRPr="001D443E">
        <w:t xml:space="preserve"> the likelihood ratio of each alternative hypothesis over the null hypothesis (BF</w:t>
      </w:r>
      <w:r w:rsidR="007C7627" w:rsidRPr="001D443E">
        <w:rPr>
          <w:vertAlign w:val="subscript"/>
        </w:rPr>
        <w:t>10</w:t>
      </w:r>
      <w:r w:rsidR="007C7627" w:rsidRPr="001D443E">
        <w:t>), thus providing evidence for the likelihood of</w:t>
      </w:r>
      <w:r w:rsidR="00072769" w:rsidRPr="001D443E">
        <w:t xml:space="preserve"> both</w:t>
      </w:r>
      <w:r w:rsidR="007C7627" w:rsidRPr="001D443E">
        <w:t xml:space="preserve"> hypotheses</w:t>
      </w:r>
      <w:r w:rsidR="0062605B" w:rsidRPr="001D443E">
        <w:t xml:space="preserve"> (see Table 1)</w:t>
      </w:r>
      <w:r w:rsidR="007C7627" w:rsidRPr="001D443E">
        <w:t>.</w:t>
      </w:r>
      <w:r w:rsidR="007034F8" w:rsidRPr="001D443E">
        <w:t xml:space="preserve"> </w:t>
      </w:r>
      <w:r w:rsidR="00CF05B9" w:rsidRPr="001D443E">
        <w:t>The 0 ms timing condition work</w:t>
      </w:r>
      <w:ins w:id="388" w:author="Phivos P. Phylactou" w:date="2022-11-29T11:40:00Z">
        <w:r w:rsidR="00BC451A" w:rsidRPr="001D443E">
          <w:t>ed</w:t>
        </w:r>
      </w:ins>
      <w:r w:rsidR="00CF05B9" w:rsidRPr="001D443E">
        <w:t xml:space="preserve"> as an outcome neutral test</w:t>
      </w:r>
      <w:r w:rsidR="007E7C54" w:rsidRPr="001D443E">
        <w:t xml:space="preserve"> or positive control condition</w:t>
      </w:r>
      <w:r w:rsidR="00CF05B9" w:rsidRPr="001D443E">
        <w:t xml:space="preserve">, in order to test our methods. Given that </w:t>
      </w:r>
      <w:r w:rsidR="00B53468" w:rsidRPr="001D443E">
        <w:t xml:space="preserve">the effect of </w:t>
      </w:r>
      <w:r w:rsidR="00CF05B9" w:rsidRPr="001D443E">
        <w:t>TMS</w:t>
      </w:r>
      <w:r w:rsidR="0062605B" w:rsidRPr="001D443E">
        <w:t xml:space="preserve"> </w:t>
      </w:r>
      <w:r w:rsidR="00CF05B9" w:rsidRPr="001D443E">
        <w:t xml:space="preserve">might </w:t>
      </w:r>
      <w:r w:rsidR="00B53468" w:rsidRPr="001D443E">
        <w:t xml:space="preserve">affect </w:t>
      </w:r>
      <w:r w:rsidR="0062605B" w:rsidRPr="001D443E">
        <w:t xml:space="preserve">both hemispheres and/or </w:t>
      </w:r>
      <w:r w:rsidR="00B53468" w:rsidRPr="001D443E">
        <w:t xml:space="preserve">that </w:t>
      </w:r>
      <w:r w:rsidR="0062605B" w:rsidRPr="001D443E">
        <w:t>the sensory visual cortex process</w:t>
      </w:r>
      <w:r w:rsidR="00674878" w:rsidRPr="001D443E">
        <w:t>es</w:t>
      </w:r>
      <w:r w:rsidR="0062605B" w:rsidRPr="001D443E">
        <w:t xml:space="preserve"> information in both hemispheres through feedforward and feedback processes, it is possible that TMS effects between hemispheres remain</w:t>
      </w:r>
      <w:ins w:id="389" w:author="Phivos P. Phylactou" w:date="2022-11-29T11:41:00Z">
        <w:r w:rsidR="00BC451A" w:rsidRPr="001D443E">
          <w:t>ed</w:t>
        </w:r>
      </w:ins>
      <w:r w:rsidR="0062605B" w:rsidRPr="001D443E">
        <w:t xml:space="preserve"> undetected</w:t>
      </w:r>
      <w:r w:rsidR="00B53468" w:rsidRPr="001D443E">
        <w:t xml:space="preserve"> with our proposed methods</w:t>
      </w:r>
      <w:r w:rsidR="0062605B" w:rsidRPr="001D443E">
        <w:t xml:space="preserve">. </w:t>
      </w:r>
      <w:r w:rsidR="0037365E" w:rsidRPr="001D443E">
        <w:t>This possibility w</w:t>
      </w:r>
      <w:ins w:id="390" w:author="Phivos P. Phylactou" w:date="2022-11-29T11:41:00Z">
        <w:r w:rsidR="00BC451A" w:rsidRPr="001D443E">
          <w:t>as</w:t>
        </w:r>
      </w:ins>
      <w:r w:rsidR="0037365E" w:rsidRPr="001D443E">
        <w:t xml:space="preserve"> tested </w:t>
      </w:r>
      <w:r w:rsidR="0062605B" w:rsidRPr="001D443E">
        <w:t xml:space="preserve">in Experiment 2, with the introduction of sham TMS </w:t>
      </w:r>
      <w:r w:rsidR="0037365E" w:rsidRPr="001D443E">
        <w:t xml:space="preserve">condition </w:t>
      </w:r>
      <w:r w:rsidR="0062605B" w:rsidRPr="001D443E">
        <w:t xml:space="preserve">and </w:t>
      </w:r>
      <w:r w:rsidR="0037365E" w:rsidRPr="001D443E">
        <w:t xml:space="preserve">statistical tests </w:t>
      </w:r>
      <w:r w:rsidR="0062605B" w:rsidRPr="001D443E">
        <w:t>between real versus sham TMS across hemispheres. The 200 ms and 1000 ms timing conditions test</w:t>
      </w:r>
      <w:ins w:id="391" w:author="Phivos P. Phylactou" w:date="2022-11-29T11:41:00Z">
        <w:r w:rsidR="00BC451A" w:rsidRPr="001D443E">
          <w:t>ed</w:t>
        </w:r>
      </w:ins>
      <w:r w:rsidR="0062605B" w:rsidRPr="001D443E">
        <w:t xml:space="preserve"> whether the sensory visual cortex is involved during early and late maintenance of visual information, respectively.</w:t>
      </w:r>
    </w:p>
    <w:p w14:paraId="43AC7D15" w14:textId="62E74999" w:rsidR="00771062" w:rsidRPr="001D443E" w:rsidRDefault="00B72C2E" w:rsidP="007034F8">
      <w:pPr>
        <w:spacing w:line="480" w:lineRule="auto"/>
        <w:ind w:firstLine="720"/>
      </w:pPr>
      <w:r w:rsidRPr="001D443E">
        <w:lastRenderedPageBreak/>
        <w:t>Each prior</w:t>
      </w:r>
      <w:r w:rsidR="00844FB2" w:rsidRPr="001D443E">
        <w:t xml:space="preserve"> for the paired </w:t>
      </w:r>
      <w:r w:rsidR="00844FB2" w:rsidRPr="00CD47B9">
        <w:rPr>
          <w:i/>
          <w:iCs/>
        </w:rPr>
        <w:t>t-</w:t>
      </w:r>
      <w:r w:rsidR="00844FB2" w:rsidRPr="001D443E">
        <w:t>tests</w:t>
      </w:r>
      <w:r w:rsidRPr="001D443E">
        <w:t xml:space="preserve"> </w:t>
      </w:r>
      <w:ins w:id="392" w:author="Phivos P. Phylactou" w:date="2022-11-29T11:41:00Z">
        <w:r w:rsidR="00BC451A" w:rsidRPr="001D443E">
          <w:t>wa</w:t>
        </w:r>
      </w:ins>
      <w:r w:rsidRPr="001D443E">
        <w:t>s described by a Cauchy distribution centered around zero</w:t>
      </w:r>
      <w:r w:rsidR="008760F3" w:rsidRPr="001D443E">
        <w:t xml:space="preserve"> (see </w:t>
      </w:r>
      <w:r w:rsidR="005022B8" w:rsidRPr="001D443E">
        <w:t>Rouder et al., 2009</w:t>
      </w:r>
      <w:r w:rsidR="008760F3" w:rsidRPr="001D443E">
        <w:rPr>
          <w:rStyle w:val="Hyperlink"/>
          <w:color w:val="auto"/>
        </w:rPr>
        <w:t>)</w:t>
      </w:r>
      <w:r w:rsidRPr="001D443E">
        <w:t xml:space="preserve">. </w:t>
      </w:r>
      <w:r w:rsidR="00AD3B89" w:rsidRPr="001D443E">
        <w:t>E</w:t>
      </w:r>
      <w:r w:rsidRPr="001D443E">
        <w:t xml:space="preserve">ach prior was </w:t>
      </w:r>
      <w:r w:rsidR="00AD3B89" w:rsidRPr="001D443E">
        <w:t xml:space="preserve">based on the results of a recent meta-analysis on the topic (Phylactou et al., </w:t>
      </w:r>
      <w:r w:rsidR="006F5EC7" w:rsidRPr="001D443E">
        <w:t>2022</w:t>
      </w:r>
      <w:r w:rsidR="00AD3B89" w:rsidRPr="001D443E">
        <w:t xml:space="preserve">), which reported the standardised differences (Hedge’s </w:t>
      </w:r>
      <w:r w:rsidR="00AD3B89" w:rsidRPr="00CD47B9">
        <w:rPr>
          <w:i/>
          <w:iCs/>
        </w:rPr>
        <w:t>g</w:t>
      </w:r>
      <w:r w:rsidR="00AD3B89" w:rsidRPr="001D443E">
        <w:t>) of accuracies and signal detection estimates between sensory visual cortex TMS and control conditions. The</w:t>
      </w:r>
      <w:r w:rsidR="005022B8" w:rsidRPr="001D443E">
        <w:t>se standardised differences w</w:t>
      </w:r>
      <w:ins w:id="393" w:author="Phivos P. Phylactou" w:date="2022-11-29T11:42:00Z">
        <w:r w:rsidR="001A2545" w:rsidRPr="001D443E">
          <w:t>ere</w:t>
        </w:r>
      </w:ins>
      <w:r w:rsidR="005022B8" w:rsidRPr="001D443E">
        <w:t xml:space="preserve"> used to inform the</w:t>
      </w:r>
      <w:r w:rsidR="00AD3B89" w:rsidRPr="001D443E">
        <w:t xml:space="preserve"> width parameter of each Cauchy prior</w:t>
      </w:r>
      <w:r w:rsidRPr="001D443E">
        <w:t>.</w:t>
      </w:r>
      <w:r w:rsidR="005022B8" w:rsidRPr="001D443E">
        <w:t xml:space="preserve"> In detail,</w:t>
      </w:r>
      <w:r w:rsidRPr="001D443E">
        <w:t xml:space="preserve"> </w:t>
      </w:r>
      <w:r w:rsidR="005022B8" w:rsidRPr="001D443E">
        <w:t xml:space="preserve">by considering the </w:t>
      </w:r>
      <w:r w:rsidR="008760F3" w:rsidRPr="001D443E">
        <w:t>overall effect size (</w:t>
      </w:r>
      <w:r w:rsidR="008760F3" w:rsidRPr="001D443E">
        <w:rPr>
          <w:i/>
          <w:iCs/>
        </w:rPr>
        <w:t xml:space="preserve">g = </w:t>
      </w:r>
      <w:r w:rsidR="008760F3" w:rsidRPr="001D443E">
        <w:t>.</w:t>
      </w:r>
      <w:r w:rsidR="00DF497F" w:rsidRPr="001D443E">
        <w:t>58</w:t>
      </w:r>
      <w:r w:rsidR="008760F3" w:rsidRPr="001D443E">
        <w:t xml:space="preserve">), the effect size for early TMS (up to 200 ms; </w:t>
      </w:r>
      <w:r w:rsidR="008760F3" w:rsidRPr="001D443E">
        <w:rPr>
          <w:i/>
          <w:iCs/>
        </w:rPr>
        <w:t xml:space="preserve">g = </w:t>
      </w:r>
      <w:r w:rsidR="008760F3" w:rsidRPr="001D443E">
        <w:t>.</w:t>
      </w:r>
      <w:r w:rsidR="00DF497F" w:rsidRPr="001D443E">
        <w:t>80</w:t>
      </w:r>
      <w:r w:rsidR="008760F3" w:rsidRPr="001D443E">
        <w:t>), and the effect size for late TMS</w:t>
      </w:r>
      <w:r w:rsidR="00DF0713" w:rsidRPr="001D443E">
        <w:t xml:space="preserve"> (after 200 ms; </w:t>
      </w:r>
      <w:r w:rsidR="00DF0713" w:rsidRPr="001D443E">
        <w:rPr>
          <w:i/>
          <w:iCs/>
        </w:rPr>
        <w:t xml:space="preserve">g = </w:t>
      </w:r>
      <w:r w:rsidR="00DF0713" w:rsidRPr="001D443E">
        <w:t>.</w:t>
      </w:r>
      <w:r w:rsidR="00DF497F" w:rsidRPr="001D443E">
        <w:t>50</w:t>
      </w:r>
      <w:r w:rsidR="00DF0713" w:rsidRPr="001D443E">
        <w:t xml:space="preserve">) from </w:t>
      </w:r>
      <w:r w:rsidR="00D75F07" w:rsidRPr="001D443E">
        <w:t xml:space="preserve">our </w:t>
      </w:r>
      <w:r w:rsidR="00DF0713" w:rsidRPr="001D443E">
        <w:t>previous meta-analytic work</w:t>
      </w:r>
      <w:r w:rsidR="008760F3" w:rsidRPr="001D443E">
        <w:t xml:space="preserve"> (</w:t>
      </w:r>
      <w:r w:rsidR="00DF0713" w:rsidRPr="001D443E">
        <w:t>Phylactou et al.,</w:t>
      </w:r>
      <w:r w:rsidR="005022B8" w:rsidRPr="001D443E">
        <w:t xml:space="preserve"> </w:t>
      </w:r>
      <w:r w:rsidR="006F5EC7" w:rsidRPr="001D443E">
        <w:t>2022</w:t>
      </w:r>
      <w:r w:rsidR="00DF0713" w:rsidRPr="001D443E">
        <w:t>), the width parameter of the Cauchy distribution correspond</w:t>
      </w:r>
      <w:ins w:id="394" w:author="Phivos P. Phylactou" w:date="2022-11-29T11:42:00Z">
        <w:r w:rsidR="001A2545" w:rsidRPr="001D443E">
          <w:t>ed</w:t>
        </w:r>
      </w:ins>
      <w:r w:rsidR="00DF0713" w:rsidRPr="001D443E">
        <w:t xml:space="preserve"> to 0.</w:t>
      </w:r>
      <w:r w:rsidR="005022B8" w:rsidRPr="001D443E">
        <w:t>58</w:t>
      </w:r>
      <w:r w:rsidR="00DF0713" w:rsidRPr="001D443E">
        <w:t xml:space="preserve"> for the </w:t>
      </w:r>
      <w:r w:rsidR="00A86455" w:rsidRPr="001D443E">
        <w:t>0 ms condition</w:t>
      </w:r>
      <w:r w:rsidR="00DF0713" w:rsidRPr="001D443E">
        <w:t>, to 0.</w:t>
      </w:r>
      <w:r w:rsidR="005022B8" w:rsidRPr="001D443E">
        <w:t>8</w:t>
      </w:r>
      <w:r w:rsidR="00DF0713" w:rsidRPr="001D443E">
        <w:t xml:space="preserve"> for the </w:t>
      </w:r>
      <w:r w:rsidR="00A86455" w:rsidRPr="001D443E">
        <w:t>200 ms</w:t>
      </w:r>
      <w:r w:rsidR="00DF0713" w:rsidRPr="001D443E">
        <w:t xml:space="preserve"> condition, and to 0.</w:t>
      </w:r>
      <w:r w:rsidR="005022B8" w:rsidRPr="001D443E">
        <w:t>5</w:t>
      </w:r>
      <w:r w:rsidR="00DF0713" w:rsidRPr="001D443E">
        <w:t xml:space="preserve"> for the </w:t>
      </w:r>
      <w:r w:rsidR="00A86455" w:rsidRPr="001D443E">
        <w:t>1000 ms</w:t>
      </w:r>
      <w:r w:rsidR="00DF0713" w:rsidRPr="001D443E">
        <w:t xml:space="preserve"> condition, respectively.</w:t>
      </w:r>
      <w:r w:rsidR="007C7627" w:rsidRPr="001D443E">
        <w:t xml:space="preserve"> </w:t>
      </w:r>
    </w:p>
    <w:p w14:paraId="36DC562D" w14:textId="3FFBDBCF" w:rsidR="00575F1F" w:rsidRPr="001D443E" w:rsidRDefault="00822E29" w:rsidP="00987445">
      <w:pPr>
        <w:spacing w:line="480" w:lineRule="auto"/>
        <w:ind w:firstLine="720"/>
      </w:pPr>
      <w:r w:rsidRPr="00CD47B9">
        <w:rPr>
          <w:rStyle w:val="Heading4Char"/>
          <w:rFonts w:ascii="Times New Roman" w:hAnsi="Times New Roman" w:cs="Times New Roman"/>
          <w:color w:val="000000" w:themeColor="text1"/>
        </w:rPr>
        <w:t>Experiment 2.</w:t>
      </w:r>
      <w:r w:rsidRPr="001D443E">
        <w:rPr>
          <w:color w:val="000000" w:themeColor="text1"/>
        </w:rPr>
        <w:t xml:space="preserve"> In Experiment 2</w:t>
      </w:r>
      <w:r w:rsidR="00277D8C" w:rsidRPr="001D443E">
        <w:rPr>
          <w:color w:val="000000" w:themeColor="text1"/>
        </w:rPr>
        <w:t>, the independent variables</w:t>
      </w:r>
      <w:r w:rsidRPr="001D443E">
        <w:t xml:space="preserve"> w</w:t>
      </w:r>
      <w:ins w:id="395" w:author="Phivos P. Phylactou" w:date="2022-11-29T11:42:00Z">
        <w:r w:rsidR="001A2545" w:rsidRPr="001D443E">
          <w:t>ere</w:t>
        </w:r>
      </w:ins>
      <w:r w:rsidRPr="001D443E">
        <w:t xml:space="preserve"> </w:t>
      </w:r>
      <w:r w:rsidR="00B74E13" w:rsidRPr="001D443E">
        <w:t xml:space="preserve">the </w:t>
      </w:r>
      <w:r w:rsidR="00D42326" w:rsidRPr="001D443E">
        <w:t xml:space="preserve">stimulation </w:t>
      </w:r>
      <w:r w:rsidR="00B74E13" w:rsidRPr="001D443E">
        <w:t>site (ipsilateral</w:t>
      </w:r>
      <w:r w:rsidR="0037365E" w:rsidRPr="001D443E">
        <w:t>,</w:t>
      </w:r>
      <w:r w:rsidR="00B74E13" w:rsidRPr="001D443E">
        <w:t xml:space="preserve"> contralateral) and the TMS </w:t>
      </w:r>
      <w:r w:rsidR="00624F57" w:rsidRPr="001D443E">
        <w:t xml:space="preserve">condition </w:t>
      </w:r>
      <w:r w:rsidR="00B74E13" w:rsidRPr="001D443E">
        <w:t>(real</w:t>
      </w:r>
      <w:r w:rsidR="0037365E" w:rsidRPr="001D443E">
        <w:t xml:space="preserve">, </w:t>
      </w:r>
      <w:r w:rsidR="00B74E13" w:rsidRPr="001D443E">
        <w:t>sham).</w:t>
      </w:r>
      <w:r w:rsidR="00B74E13" w:rsidRPr="001D443E" w:rsidDel="00B74E13">
        <w:t xml:space="preserve"> </w:t>
      </w:r>
      <w:r w:rsidR="000C447C" w:rsidRPr="001D443E">
        <w:t>As in</w:t>
      </w:r>
      <w:r w:rsidR="00557C56" w:rsidRPr="001D443E">
        <w:t xml:space="preserve"> Experiment 1, the dependent variable </w:t>
      </w:r>
      <w:ins w:id="396" w:author="Phivos P. Phylactou" w:date="2022-11-29T11:42:00Z">
        <w:r w:rsidR="001A2545" w:rsidRPr="001D443E">
          <w:t>was</w:t>
        </w:r>
      </w:ins>
      <w:r w:rsidR="00557C56" w:rsidRPr="001D443E">
        <w:t xml:space="preserve"> </w:t>
      </w:r>
      <w:r w:rsidR="00340C6A" w:rsidRPr="001D443E">
        <w:t>the estimat</w:t>
      </w:r>
      <w:r w:rsidR="00EE3132" w:rsidRPr="001D443E">
        <w:t>e</w:t>
      </w:r>
      <w:r w:rsidR="00340C6A" w:rsidRPr="001D443E">
        <w:t xml:space="preserve">d </w:t>
      </w:r>
      <w:r w:rsidR="00EE3132" w:rsidRPr="001D443E">
        <w:t xml:space="preserve">detection </w:t>
      </w:r>
      <w:r w:rsidR="00511AE2" w:rsidRPr="001D443E">
        <w:t xml:space="preserve">sensitivity as measured with </w:t>
      </w:r>
      <w:r w:rsidR="00557C56" w:rsidRPr="001D443E">
        <w:rPr>
          <w:i/>
          <w:iCs/>
        </w:rPr>
        <w:t>d’</w:t>
      </w:r>
      <w:r w:rsidR="00A86455" w:rsidRPr="001D443E">
        <w:t>.</w:t>
      </w:r>
      <w:r w:rsidR="00644C73" w:rsidRPr="001D443E">
        <w:t xml:space="preserve"> </w:t>
      </w:r>
      <w:r w:rsidR="00F87E3A" w:rsidRPr="001D443E">
        <w:t>Thus,</w:t>
      </w:r>
      <w:r w:rsidR="000B0E56" w:rsidRPr="001D443E">
        <w:t xml:space="preserve"> for Experiment 2</w:t>
      </w:r>
      <w:r w:rsidR="00F87E3A" w:rsidRPr="001D443E">
        <w:t xml:space="preserve"> </w:t>
      </w:r>
      <w:ins w:id="397" w:author="Phivos P. Phylactou" w:date="2022-12-01T09:28:00Z">
        <w:r w:rsidR="00581CB4" w:rsidRPr="001D443E">
          <w:t xml:space="preserve">we </w:t>
        </w:r>
      </w:ins>
      <w:r w:rsidR="00F87E3A" w:rsidRPr="001D443E">
        <w:t>perform</w:t>
      </w:r>
      <w:ins w:id="398" w:author="Phivos P. Phylactou" w:date="2022-11-29T11:42:00Z">
        <w:r w:rsidR="001A2545" w:rsidRPr="001D443E">
          <w:t>ed</w:t>
        </w:r>
      </w:ins>
      <w:r w:rsidR="000B0E56" w:rsidRPr="001D443E">
        <w:t xml:space="preserve"> four paired </w:t>
      </w:r>
      <w:r w:rsidR="000B0E56" w:rsidRPr="00CD47B9">
        <w:rPr>
          <w:i/>
          <w:iCs/>
        </w:rPr>
        <w:t>t</w:t>
      </w:r>
      <w:r w:rsidR="000B0E56" w:rsidRPr="001D443E">
        <w:t>-test</w:t>
      </w:r>
      <w:r w:rsidR="00A3233C" w:rsidRPr="001D443E">
        <w:t>s</w:t>
      </w:r>
      <w:r w:rsidR="000B0E56" w:rsidRPr="001D443E">
        <w:t>;</w:t>
      </w:r>
      <w:r w:rsidR="00F87E3A" w:rsidRPr="001D443E">
        <w:t xml:space="preserve"> </w:t>
      </w:r>
      <w:r w:rsidR="00A3233C" w:rsidRPr="001D443E">
        <w:t xml:space="preserve">one </w:t>
      </w:r>
      <w:r w:rsidR="00F87E3A" w:rsidRPr="00CD47B9">
        <w:rPr>
          <w:i/>
          <w:iCs/>
        </w:rPr>
        <w:t>t</w:t>
      </w:r>
      <w:r w:rsidR="00F87E3A" w:rsidRPr="001D443E">
        <w:t>-test</w:t>
      </w:r>
      <w:r w:rsidR="000B0E56" w:rsidRPr="001D443E">
        <w:t xml:space="preserve"> between ipsilateral </w:t>
      </w:r>
      <w:r w:rsidR="000B0E56" w:rsidRPr="001D443E">
        <w:rPr>
          <w:i/>
          <w:iCs/>
        </w:rPr>
        <w:t>d’</w:t>
      </w:r>
      <w:r w:rsidR="000B0E56" w:rsidRPr="001D443E">
        <w:t xml:space="preserve"> v</w:t>
      </w:r>
      <w:r w:rsidR="00EE3132" w:rsidRPr="001D443E">
        <w:t>ersus</w:t>
      </w:r>
      <w:r w:rsidR="000B0E56" w:rsidRPr="001D443E">
        <w:t xml:space="preserve"> contralateral </w:t>
      </w:r>
      <w:r w:rsidR="000B0E56" w:rsidRPr="001D443E">
        <w:rPr>
          <w:i/>
          <w:iCs/>
        </w:rPr>
        <w:t>d’</w:t>
      </w:r>
      <w:r w:rsidR="000B0E56" w:rsidRPr="001D443E">
        <w:t xml:space="preserve"> for each of the two TMS timing conditions (200 ms, 1000 ms) only for the real TMS condition</w:t>
      </w:r>
      <w:r w:rsidR="00916E10" w:rsidRPr="001D443E">
        <w:t>,</w:t>
      </w:r>
      <w:r w:rsidR="000B0E56" w:rsidRPr="001D443E">
        <w:t xml:space="preserve"> and </w:t>
      </w:r>
      <w:r w:rsidR="00A3233C" w:rsidRPr="001D443E">
        <w:t xml:space="preserve">one </w:t>
      </w:r>
      <w:r w:rsidR="000B0E56" w:rsidRPr="001D443E">
        <w:t xml:space="preserve">paired </w:t>
      </w:r>
      <w:r w:rsidR="000B0E56" w:rsidRPr="00CD47B9">
        <w:rPr>
          <w:i/>
          <w:iCs/>
        </w:rPr>
        <w:t>t</w:t>
      </w:r>
      <w:r w:rsidR="000B0E56" w:rsidRPr="001D443E">
        <w:t xml:space="preserve">-test between real TMS </w:t>
      </w:r>
      <w:r w:rsidR="000B0E56" w:rsidRPr="001D443E">
        <w:rPr>
          <w:i/>
          <w:iCs/>
        </w:rPr>
        <w:t>d’</w:t>
      </w:r>
      <w:r w:rsidR="000B0E56" w:rsidRPr="001D443E">
        <w:t xml:space="preserve"> v</w:t>
      </w:r>
      <w:r w:rsidR="00EE3132" w:rsidRPr="001D443E">
        <w:t>ersus</w:t>
      </w:r>
      <w:r w:rsidR="000B0E56" w:rsidRPr="001D443E">
        <w:t xml:space="preserve"> sham TMS </w:t>
      </w:r>
      <w:r w:rsidR="000B0E56" w:rsidRPr="001D443E">
        <w:rPr>
          <w:i/>
          <w:iCs/>
        </w:rPr>
        <w:t>d’</w:t>
      </w:r>
      <w:r w:rsidR="000B0E56" w:rsidRPr="001D443E">
        <w:t xml:space="preserve"> for each </w:t>
      </w:r>
      <w:r w:rsidR="00A3233C" w:rsidRPr="001D443E">
        <w:t xml:space="preserve">of the </w:t>
      </w:r>
      <w:r w:rsidR="000B0E56" w:rsidRPr="001D443E">
        <w:t>TMS timing condition</w:t>
      </w:r>
      <w:r w:rsidR="00A3233C" w:rsidRPr="001D443E">
        <w:t>s</w:t>
      </w:r>
      <w:r w:rsidR="000B0E56" w:rsidRPr="001D443E">
        <w:t xml:space="preserve"> (200 ms, 1000 ms)</w:t>
      </w:r>
      <w:r w:rsidR="00340C6A" w:rsidRPr="001D443E">
        <w:t xml:space="preserve"> across hemispheres</w:t>
      </w:r>
      <w:r w:rsidR="00566264" w:rsidRPr="001D443E">
        <w:t xml:space="preserve">. </w:t>
      </w:r>
      <w:r w:rsidR="00A15935" w:rsidRPr="001D443E">
        <w:t xml:space="preserve">The stimulation site (ipsilateral vs. contralateral) </w:t>
      </w:r>
      <w:r w:rsidR="00A15935" w:rsidRPr="00CD47B9">
        <w:rPr>
          <w:i/>
          <w:iCs/>
        </w:rPr>
        <w:t>t</w:t>
      </w:r>
      <w:r w:rsidR="00A15935" w:rsidRPr="001D443E">
        <w:t xml:space="preserve">-test </w:t>
      </w:r>
      <w:ins w:id="399" w:author="Phivos P. Phylactou" w:date="2022-11-29T11:52:00Z">
        <w:r w:rsidR="002122E1" w:rsidRPr="001D443E">
          <w:t>was</w:t>
        </w:r>
      </w:ins>
      <w:r w:rsidR="00A15935" w:rsidRPr="001D443E">
        <w:t xml:space="preserve"> performed to replicate the results of Experiment 1 regarding the involvement of the sensory visual cortex during early (200 ms condition paired </w:t>
      </w:r>
      <w:r w:rsidR="00A15935" w:rsidRPr="00CD47B9">
        <w:rPr>
          <w:i/>
          <w:iCs/>
        </w:rPr>
        <w:t>t</w:t>
      </w:r>
      <w:r w:rsidR="00A15935" w:rsidRPr="001D443E">
        <w:t xml:space="preserve">-test) and late (1000 ms condition paired </w:t>
      </w:r>
      <w:r w:rsidR="00A15935" w:rsidRPr="00CD47B9">
        <w:rPr>
          <w:i/>
          <w:iCs/>
        </w:rPr>
        <w:t>t</w:t>
      </w:r>
      <w:r w:rsidR="00A15935" w:rsidRPr="001D443E">
        <w:t>-test) VSTM maintenance</w:t>
      </w:r>
      <w:r w:rsidR="007D0C79" w:rsidRPr="001D443E">
        <w:t xml:space="preserve">, by testing if the difference between ipsilateral </w:t>
      </w:r>
      <w:r w:rsidR="007D0C79" w:rsidRPr="001D443E">
        <w:rPr>
          <w:i/>
          <w:iCs/>
        </w:rPr>
        <w:t>d’</w:t>
      </w:r>
      <w:r w:rsidR="007D0C79" w:rsidRPr="001D443E">
        <w:t xml:space="preserve"> and contralateral </w:t>
      </w:r>
      <w:r w:rsidR="007D0C79" w:rsidRPr="001D443E">
        <w:rPr>
          <w:i/>
          <w:iCs/>
        </w:rPr>
        <w:t>d’</w:t>
      </w:r>
      <w:r w:rsidR="007D0C79" w:rsidRPr="001D443E">
        <w:t xml:space="preserve"> </w:t>
      </w:r>
      <w:ins w:id="400" w:author="Phivos P. Phylactou" w:date="2022-12-01T09:29:00Z">
        <w:r w:rsidR="00702133" w:rsidRPr="001D443E">
          <w:t>equalled</w:t>
        </w:r>
      </w:ins>
      <w:r w:rsidR="007D0C79" w:rsidRPr="001D443E">
        <w:t xml:space="preserve"> to 0 (null hypothesis) or not (alternative hypothesis)</w:t>
      </w:r>
      <w:r w:rsidR="00A15935" w:rsidRPr="001D443E">
        <w:t xml:space="preserve">. </w:t>
      </w:r>
      <w:r w:rsidR="00566264" w:rsidRPr="001D443E">
        <w:t xml:space="preserve">The real TMS </w:t>
      </w:r>
      <w:r w:rsidR="00566264" w:rsidRPr="001D443E">
        <w:rPr>
          <w:i/>
          <w:iCs/>
        </w:rPr>
        <w:t>d’</w:t>
      </w:r>
      <w:r w:rsidR="00566264" w:rsidRPr="001D443E">
        <w:t xml:space="preserve"> versus sham TMS </w:t>
      </w:r>
      <w:r w:rsidR="00566264" w:rsidRPr="001D443E">
        <w:rPr>
          <w:i/>
          <w:iCs/>
        </w:rPr>
        <w:t>d’</w:t>
      </w:r>
      <w:r w:rsidR="00566264" w:rsidRPr="001D443E">
        <w:t xml:space="preserve"> </w:t>
      </w:r>
      <w:r w:rsidR="00916E10" w:rsidRPr="001D443E">
        <w:t>comparison</w:t>
      </w:r>
      <w:r w:rsidR="00566264" w:rsidRPr="001D443E">
        <w:t xml:space="preserve"> test</w:t>
      </w:r>
      <w:ins w:id="401" w:author="Phivos P. Phylactou" w:date="2022-11-29T11:52:00Z">
        <w:r w:rsidR="00317D94" w:rsidRPr="001D443E">
          <w:t>ed</w:t>
        </w:r>
      </w:ins>
      <w:r w:rsidR="00566264" w:rsidRPr="001D443E">
        <w:t xml:space="preserve"> the effects of stimulation across hemispheres to provide evidence for the involvement of the sensory visual cortex during early (200 ms condition paired </w:t>
      </w:r>
      <w:r w:rsidR="00566264" w:rsidRPr="00CD47B9">
        <w:rPr>
          <w:i/>
          <w:iCs/>
        </w:rPr>
        <w:t>t</w:t>
      </w:r>
      <w:r w:rsidR="00566264" w:rsidRPr="001D443E">
        <w:t xml:space="preserve">-test) and late (1000 ms condition paired </w:t>
      </w:r>
      <w:r w:rsidR="00566264" w:rsidRPr="00CD47B9">
        <w:rPr>
          <w:i/>
          <w:iCs/>
        </w:rPr>
        <w:t>t</w:t>
      </w:r>
      <w:r w:rsidR="00566264" w:rsidRPr="001D443E">
        <w:t>-test) VSTM maintenance</w:t>
      </w:r>
      <w:r w:rsidR="007D0C79" w:rsidRPr="001D443E">
        <w:t xml:space="preserve">, by testing if the difference between real TMS </w:t>
      </w:r>
      <w:r w:rsidR="007D0C79" w:rsidRPr="001D443E">
        <w:rPr>
          <w:i/>
          <w:iCs/>
        </w:rPr>
        <w:t>d’</w:t>
      </w:r>
      <w:r w:rsidR="007D0C79" w:rsidRPr="001D443E">
        <w:t xml:space="preserve"> and sham TMS </w:t>
      </w:r>
      <w:r w:rsidR="007D0C79" w:rsidRPr="001D443E">
        <w:rPr>
          <w:i/>
          <w:iCs/>
        </w:rPr>
        <w:lastRenderedPageBreak/>
        <w:t>d’</w:t>
      </w:r>
      <w:r w:rsidR="007D0C79" w:rsidRPr="001D443E">
        <w:t xml:space="preserve"> </w:t>
      </w:r>
      <w:ins w:id="402" w:author="Phivos P. Phylactou" w:date="2022-12-01T09:30:00Z">
        <w:r w:rsidR="00987235" w:rsidRPr="001D443E">
          <w:t>equalled</w:t>
        </w:r>
      </w:ins>
      <w:r w:rsidR="007D0C79" w:rsidRPr="001D443E">
        <w:t xml:space="preserve"> to 0 (null hypothesis) or not (alternative hypothesis)</w:t>
      </w:r>
      <w:r w:rsidR="00566264" w:rsidRPr="001D443E">
        <w:t>. Further</w:t>
      </w:r>
      <w:r w:rsidR="00A15935" w:rsidRPr="001D443E">
        <w:t>, it indicate</w:t>
      </w:r>
      <w:ins w:id="403" w:author="Phivos P. Phylactou" w:date="2022-11-29T11:53:00Z">
        <w:r w:rsidR="00317D94" w:rsidRPr="001D443E">
          <w:t>d</w:t>
        </w:r>
      </w:ins>
      <w:r w:rsidR="00A15935" w:rsidRPr="001D443E">
        <w:t xml:space="preserve"> whether the analyses between the stimulation site (ipsilateral vs. contralateral) were insufficient to detect a TMS effect (e.g., if evidence </w:t>
      </w:r>
      <w:ins w:id="404" w:author="Phivos P. Phylactou" w:date="2022-11-29T11:53:00Z">
        <w:r w:rsidR="00317D94" w:rsidRPr="001D443E">
          <w:t>wa</w:t>
        </w:r>
      </w:ins>
      <w:r w:rsidR="00A15935" w:rsidRPr="001D443E">
        <w:t>s found in</w:t>
      </w:r>
      <w:r w:rsidR="00566264" w:rsidRPr="001D443E">
        <w:t xml:space="preserve"> favor of the null hypotheses </w:t>
      </w:r>
      <w:r w:rsidR="00A15935" w:rsidRPr="001D443E">
        <w:t xml:space="preserve">for </w:t>
      </w:r>
      <w:r w:rsidR="00EA205C" w:rsidRPr="001D443E">
        <w:t>ipsilateral vs. contralateral</w:t>
      </w:r>
      <w:r w:rsidR="00566264" w:rsidRPr="001D443E">
        <w:t xml:space="preserve"> tests</w:t>
      </w:r>
      <w:r w:rsidR="00A15935" w:rsidRPr="001D443E">
        <w:t xml:space="preserve"> and evidence for an alternative hypothesis </w:t>
      </w:r>
      <w:ins w:id="405" w:author="Phivos P. Phylactou" w:date="2022-11-29T11:53:00Z">
        <w:r w:rsidR="00317D94" w:rsidRPr="001D443E">
          <w:t>wa</w:t>
        </w:r>
      </w:ins>
      <w:r w:rsidR="00A15935" w:rsidRPr="001D443E">
        <w:t xml:space="preserve">s found in </w:t>
      </w:r>
      <w:r w:rsidR="00566264" w:rsidRPr="001D443E">
        <w:t xml:space="preserve">the real TMS </w:t>
      </w:r>
      <w:r w:rsidR="00EA205C" w:rsidRPr="001D443E">
        <w:t>vs.</w:t>
      </w:r>
      <w:r w:rsidR="00566264" w:rsidRPr="001D443E">
        <w:t xml:space="preserve"> sham TMS tests</w:t>
      </w:r>
      <w:r w:rsidR="00A15935" w:rsidRPr="001D443E">
        <w:t xml:space="preserve">), or if the sensory visual cortex is not involved during early and/or late VSTM maintenance (evidence in favor of the null hypotheses in both </w:t>
      </w:r>
      <w:r w:rsidR="00EA205C" w:rsidRPr="001D443E">
        <w:t>ipsilateral vs. contralateral</w:t>
      </w:r>
      <w:r w:rsidR="00A15935" w:rsidRPr="001D443E">
        <w:t xml:space="preserve"> and</w:t>
      </w:r>
      <w:r w:rsidR="0052057B" w:rsidRPr="001D443E">
        <w:t xml:space="preserve"> real vs. sham </w:t>
      </w:r>
      <w:r w:rsidR="00A15935" w:rsidRPr="001D443E">
        <w:t>TMS tests).</w:t>
      </w:r>
    </w:p>
    <w:p w14:paraId="7675127C" w14:textId="5B1AFAAA" w:rsidR="00C82EDC" w:rsidRPr="001D443E" w:rsidRDefault="00D3706C" w:rsidP="00987445">
      <w:pPr>
        <w:spacing w:line="480" w:lineRule="auto"/>
        <w:ind w:firstLine="720"/>
      </w:pPr>
      <w:r w:rsidRPr="001D443E">
        <w:t>T</w:t>
      </w:r>
      <w:r w:rsidR="00A86455" w:rsidRPr="001D443E">
        <w:t xml:space="preserve">he priors which </w:t>
      </w:r>
      <w:ins w:id="406" w:author="Phivos P. Phylactou" w:date="2022-11-29T11:53:00Z">
        <w:r w:rsidR="00317D94" w:rsidRPr="001D443E">
          <w:t>were</w:t>
        </w:r>
      </w:ins>
      <w:r w:rsidR="00A86455" w:rsidRPr="001D443E">
        <w:t xml:space="preserve"> used</w:t>
      </w:r>
      <w:r w:rsidR="00DD45F3" w:rsidRPr="001D443E">
        <w:t xml:space="preserve"> for the paired t-tests</w:t>
      </w:r>
      <w:r w:rsidR="00A86455" w:rsidRPr="001D443E">
        <w:t xml:space="preserve"> </w:t>
      </w:r>
      <w:ins w:id="407" w:author="Phivos P. Phylactou" w:date="2022-11-29T11:53:00Z">
        <w:r w:rsidR="00317D94" w:rsidRPr="001D443E">
          <w:t xml:space="preserve">were </w:t>
        </w:r>
      </w:ins>
      <w:r w:rsidR="00A86455" w:rsidRPr="001D443E">
        <w:t>described as a Cauchy distribution</w:t>
      </w:r>
      <w:r w:rsidR="00DD60AD" w:rsidRPr="001D443E">
        <w:t xml:space="preserve"> centered around 0</w:t>
      </w:r>
      <w:r w:rsidR="00A86455" w:rsidRPr="001D443E">
        <w:t xml:space="preserve"> with a width set to 0.</w:t>
      </w:r>
      <w:r w:rsidR="006A19E9" w:rsidRPr="001D443E">
        <w:t>8</w:t>
      </w:r>
      <w:r w:rsidR="00A86455" w:rsidRPr="001D443E">
        <w:t xml:space="preserve"> for the 200 ms condition and 0.</w:t>
      </w:r>
      <w:r w:rsidR="006A19E9" w:rsidRPr="001D443E">
        <w:t>5</w:t>
      </w:r>
      <w:r w:rsidR="00A86455" w:rsidRPr="001D443E">
        <w:t xml:space="preserve"> for the 1000 ms condition</w:t>
      </w:r>
      <w:r w:rsidR="00B74E13" w:rsidRPr="001D443E">
        <w:t xml:space="preserve">, as estimated by the results of recent meta-analytic evidence (Phylactou et al., </w:t>
      </w:r>
      <w:r w:rsidR="006F5EC7" w:rsidRPr="001D443E">
        <w:t>2022</w:t>
      </w:r>
      <w:r w:rsidR="00B74E13" w:rsidRPr="001D443E">
        <w:t xml:space="preserve">), which reported a standardised effect size for early TMS (up to 200 ms; </w:t>
      </w:r>
      <w:r w:rsidR="00B74E13" w:rsidRPr="001D443E">
        <w:rPr>
          <w:i/>
          <w:iCs/>
        </w:rPr>
        <w:t xml:space="preserve">g = </w:t>
      </w:r>
      <w:r w:rsidR="00B74E13" w:rsidRPr="001D443E">
        <w:t>.</w:t>
      </w:r>
      <w:r w:rsidR="006A19E9" w:rsidRPr="001D443E">
        <w:t>8</w:t>
      </w:r>
      <w:r w:rsidR="00B74E13" w:rsidRPr="001D443E">
        <w:t xml:space="preserve">) and for late TMS (after 200 ms; </w:t>
      </w:r>
      <w:r w:rsidR="00B74E13" w:rsidRPr="001D443E">
        <w:rPr>
          <w:i/>
          <w:iCs/>
        </w:rPr>
        <w:t xml:space="preserve">g = </w:t>
      </w:r>
      <w:r w:rsidR="00B74E13" w:rsidRPr="001D443E">
        <w:t>.</w:t>
      </w:r>
      <w:r w:rsidR="006A19E9" w:rsidRPr="001D443E">
        <w:t>5</w:t>
      </w:r>
      <w:r w:rsidR="00B74E13" w:rsidRPr="001D443E">
        <w:t>)</w:t>
      </w:r>
      <w:r w:rsidR="00A86455" w:rsidRPr="001D443E">
        <w:t xml:space="preserve">. </w:t>
      </w:r>
    </w:p>
    <w:p w14:paraId="1A839D23" w14:textId="2D2F870B" w:rsidR="00AB7929" w:rsidRPr="001D443E" w:rsidRDefault="00AB7929" w:rsidP="00282D48">
      <w:pPr>
        <w:spacing w:line="480" w:lineRule="auto"/>
        <w:ind w:firstLine="720"/>
      </w:pPr>
      <w:r w:rsidRPr="001D443E">
        <w:rPr>
          <w:i/>
          <w:iCs/>
        </w:rPr>
        <w:t xml:space="preserve">Data filtering. </w:t>
      </w:r>
      <w:r w:rsidR="004B3308" w:rsidRPr="001D443E">
        <w:t>Participants with an overall accuracy</w:t>
      </w:r>
      <w:r w:rsidR="00674878" w:rsidRPr="001D443E">
        <w:t xml:space="preserve"> in the experimental trials</w:t>
      </w:r>
      <w:r w:rsidR="004B3308" w:rsidRPr="001D443E">
        <w:t xml:space="preserve"> close to chance levels (&lt; </w:t>
      </w:r>
      <w:r w:rsidR="00AB0F4D" w:rsidRPr="001D443E">
        <w:t>60</w:t>
      </w:r>
      <w:r w:rsidR="004B3308" w:rsidRPr="001D443E">
        <w:t xml:space="preserve">% accuracy) in Experiments 1 and 2 </w:t>
      </w:r>
      <w:ins w:id="408" w:author="Phivos P. Phylactou" w:date="2022-11-29T11:54:00Z">
        <w:r w:rsidR="005049B4" w:rsidRPr="001D443E">
          <w:t>were</w:t>
        </w:r>
      </w:ins>
      <w:r w:rsidR="004B3308" w:rsidRPr="001D443E">
        <w:t xml:space="preserve"> excluded from analyses and replaced. </w:t>
      </w:r>
      <w:r w:rsidR="00A47B12" w:rsidRPr="001D443E">
        <w:t xml:space="preserve">The data of such participants </w:t>
      </w:r>
      <w:ins w:id="409" w:author="Phivos P. Phylactou" w:date="2022-11-29T11:54:00Z">
        <w:r w:rsidR="005049B4" w:rsidRPr="001D443E">
          <w:t>were not</w:t>
        </w:r>
      </w:ins>
      <w:r w:rsidR="00A47B12" w:rsidRPr="001D443E">
        <w:t xml:space="preserve"> used </w:t>
      </w:r>
      <w:r w:rsidR="00B1067F" w:rsidRPr="001D443E">
        <w:t xml:space="preserve">during </w:t>
      </w:r>
      <w:r w:rsidR="00A40DAF" w:rsidRPr="001D443E">
        <w:t>Bay</w:t>
      </w:r>
      <w:r w:rsidR="00605EC3" w:rsidRPr="001D443E">
        <w:t>e</w:t>
      </w:r>
      <w:r w:rsidR="00A40DAF" w:rsidRPr="001D443E">
        <w:t xml:space="preserve">sian </w:t>
      </w:r>
      <w:r w:rsidR="000139E1" w:rsidRPr="001D443E">
        <w:t xml:space="preserve">sample </w:t>
      </w:r>
      <w:r w:rsidR="00A40DAF" w:rsidRPr="001D443E">
        <w:t>updating</w:t>
      </w:r>
      <w:r w:rsidR="00BB5A98" w:rsidRPr="001D443E">
        <w:t xml:space="preserve"> nor for our main analyses</w:t>
      </w:r>
      <w:r w:rsidR="00A40DAF" w:rsidRPr="001D443E">
        <w:t xml:space="preserve">. </w:t>
      </w:r>
      <w:r w:rsidR="00605EC3" w:rsidRPr="001D443E">
        <w:t>Additionally, we exclude</w:t>
      </w:r>
      <w:ins w:id="410" w:author="Phivos P. Phylactou" w:date="2022-11-29T11:54:00Z">
        <w:r w:rsidR="005049B4" w:rsidRPr="001D443E">
          <w:t>d</w:t>
        </w:r>
      </w:ins>
      <w:r w:rsidR="00605EC3" w:rsidRPr="001D443E">
        <w:t xml:space="preserve"> and replace</w:t>
      </w:r>
      <w:ins w:id="411" w:author="Phivos P. Phylactou" w:date="2022-11-29T11:54:00Z">
        <w:r w:rsidR="005049B4" w:rsidRPr="001D443E">
          <w:t>d</w:t>
        </w:r>
      </w:ins>
      <w:r w:rsidR="00605EC3" w:rsidRPr="001D443E">
        <w:t xml:space="preserve"> participants in the case of technical or other difficulties, if data loss </w:t>
      </w:r>
      <w:ins w:id="412" w:author="Phivos P. Phylactou" w:date="2022-11-29T11:54:00Z">
        <w:r w:rsidR="007D686B" w:rsidRPr="001D443E">
          <w:t>wa</w:t>
        </w:r>
      </w:ins>
      <w:r w:rsidR="00605EC3" w:rsidRPr="001D443E">
        <w:t>s greater than 20% of the total experimental trials</w:t>
      </w:r>
      <w:r w:rsidR="00B43C4C" w:rsidRPr="001D443E">
        <w:t>.</w:t>
      </w:r>
      <w:r w:rsidR="005469D9" w:rsidRPr="001D443E">
        <w:t xml:space="preserve"> </w:t>
      </w:r>
      <w:r w:rsidR="00B43C4C" w:rsidRPr="001D443E">
        <w:t xml:space="preserve">Further, </w:t>
      </w:r>
      <w:r w:rsidR="006B2F2E" w:rsidRPr="001D443E">
        <w:t xml:space="preserve">the slowest and fastest responses </w:t>
      </w:r>
      <w:ins w:id="413" w:author="Phivos P. Phylactou" w:date="2022-11-29T11:54:00Z">
        <w:r w:rsidR="007D686B" w:rsidRPr="001D443E">
          <w:t>were</w:t>
        </w:r>
      </w:ins>
      <w:r w:rsidR="006B2F2E" w:rsidRPr="001D443E">
        <w:t xml:space="preserve"> </w:t>
      </w:r>
      <w:r w:rsidR="00B43C4C" w:rsidRPr="001D443E">
        <w:t xml:space="preserve">removed from the analyses. To do so, we </w:t>
      </w:r>
      <w:r w:rsidR="006B2F2E" w:rsidRPr="001D443E">
        <w:t>filter</w:t>
      </w:r>
      <w:ins w:id="414" w:author="Phivos P. Phylactou" w:date="2022-11-29T11:55:00Z">
        <w:r w:rsidR="006C520B" w:rsidRPr="001D443E">
          <w:t>ed</w:t>
        </w:r>
      </w:ins>
      <w:r w:rsidR="006B2F2E" w:rsidRPr="001D443E">
        <w:t xml:space="preserve"> </w:t>
      </w:r>
      <w:r w:rsidR="00807ACE" w:rsidRPr="001D443E">
        <w:t>each participant</w:t>
      </w:r>
      <w:r w:rsidR="004C6F61" w:rsidRPr="001D443E">
        <w:t>’</w:t>
      </w:r>
      <w:r w:rsidR="00807ACE" w:rsidRPr="001D443E">
        <w:t>s responses and exclude</w:t>
      </w:r>
      <w:ins w:id="415" w:author="Phivos P. Phylactou" w:date="2022-11-29T11:55:00Z">
        <w:r w:rsidR="006C520B" w:rsidRPr="001D443E">
          <w:t>d</w:t>
        </w:r>
      </w:ins>
      <w:r w:rsidR="00807ACE" w:rsidRPr="001D443E">
        <w:t xml:space="preserve"> any data </w:t>
      </w:r>
      <w:r w:rsidR="00141E33" w:rsidRPr="001D443E">
        <w:t>that concern</w:t>
      </w:r>
      <w:ins w:id="416" w:author="Phivos P. Phylactou" w:date="2022-11-29T11:55:00Z">
        <w:r w:rsidR="006C520B" w:rsidRPr="001D443E">
          <w:t>ed</w:t>
        </w:r>
      </w:ins>
      <w:r w:rsidR="00141E33" w:rsidRPr="001D443E">
        <w:t xml:space="preserve"> response times </w:t>
      </w:r>
      <w:r w:rsidR="00674878" w:rsidRPr="001D443E">
        <w:t xml:space="preserve">that </w:t>
      </w:r>
      <w:ins w:id="417" w:author="Phivos P. Phylactou" w:date="2022-11-29T11:56:00Z">
        <w:r w:rsidR="006C520B" w:rsidRPr="001D443E">
          <w:t xml:space="preserve">were </w:t>
        </w:r>
      </w:ins>
      <w:r w:rsidR="002B2932" w:rsidRPr="001D443E">
        <w:t>further</w:t>
      </w:r>
      <w:r w:rsidR="00141E33" w:rsidRPr="001D443E">
        <w:t xml:space="preserve"> than </w:t>
      </w:r>
      <w:r w:rsidR="00B43C4C" w:rsidRPr="001D443E">
        <w:t>3</w:t>
      </w:r>
      <w:r w:rsidR="00141E33" w:rsidRPr="001D443E">
        <w:t xml:space="preserve"> standard deviations </w:t>
      </w:r>
      <w:ins w:id="418" w:author="Phivos P. Phylactou" w:date="2022-12-01T09:31:00Z">
        <w:r w:rsidR="002167AF" w:rsidRPr="001D443E">
          <w:t>(</w:t>
        </w:r>
        <w:r w:rsidR="002167AF" w:rsidRPr="001D443E">
          <w:rPr>
            <w:i/>
            <w:iCs/>
          </w:rPr>
          <w:t>sd</w:t>
        </w:r>
        <w:r w:rsidR="002167AF" w:rsidRPr="001D443E">
          <w:t xml:space="preserve">) </w:t>
        </w:r>
      </w:ins>
      <w:r w:rsidR="0046610A" w:rsidRPr="001D443E">
        <w:t>away from each participant</w:t>
      </w:r>
      <w:r w:rsidR="0049647B" w:rsidRPr="001D443E">
        <w:t>’</w:t>
      </w:r>
      <w:r w:rsidR="0046610A" w:rsidRPr="001D443E">
        <w:t xml:space="preserve">s mean reaction time. </w:t>
      </w:r>
      <w:r w:rsidR="00B43C4C" w:rsidRPr="001D443E">
        <w:t>Assuming that the reaction times of each participant are normally distributed, we expect</w:t>
      </w:r>
      <w:ins w:id="419" w:author="Phivos P. Phylactou" w:date="2022-11-29T11:56:00Z">
        <w:r w:rsidR="00580895" w:rsidRPr="001D443E">
          <w:t>ed</w:t>
        </w:r>
      </w:ins>
      <w:r w:rsidR="00B43C4C" w:rsidRPr="001D443E">
        <w:t xml:space="preserve"> less than 0.5% of the data of each participant to be excluded from the main analyses.</w:t>
      </w:r>
    </w:p>
    <w:p w14:paraId="034772FC" w14:textId="10B8B756" w:rsidR="00C82EDC" w:rsidRPr="00CD47B9" w:rsidRDefault="00C82EDC" w:rsidP="00987445">
      <w:pPr>
        <w:pStyle w:val="Heading1"/>
        <w:spacing w:line="480" w:lineRule="auto"/>
        <w:rPr>
          <w:rFonts w:ascii="Times New Roman" w:hAnsi="Times New Roman" w:cs="Times New Roman"/>
          <w:b/>
          <w:color w:val="auto"/>
        </w:rPr>
      </w:pPr>
      <w:r w:rsidRPr="00CD47B9">
        <w:rPr>
          <w:rFonts w:ascii="Times New Roman" w:hAnsi="Times New Roman" w:cs="Times New Roman"/>
          <w:b/>
          <w:bCs/>
          <w:color w:val="auto"/>
        </w:rPr>
        <w:lastRenderedPageBreak/>
        <w:t>Data and code availability</w:t>
      </w:r>
    </w:p>
    <w:p w14:paraId="63F4B795" w14:textId="77777777" w:rsidR="00F6721B" w:rsidRPr="001D443E" w:rsidRDefault="00F6721B" w:rsidP="00F6721B">
      <w:pPr>
        <w:spacing w:line="480" w:lineRule="auto"/>
        <w:ind w:firstLine="720"/>
        <w:rPr>
          <w:ins w:id="420" w:author="Phivos P. Phylactou" w:date="2022-12-27T12:57:00Z"/>
        </w:rPr>
      </w:pPr>
      <w:ins w:id="421" w:author="Phivos P. Phylactou" w:date="2022-12-27T12:57:00Z">
        <w:r>
          <w:rPr>
            <w:lang w:val="en-US"/>
          </w:rPr>
          <w:t>All</w:t>
        </w:r>
        <w:r w:rsidRPr="001D443E">
          <w:t xml:space="preserve"> data, code, and materials used in this study </w:t>
        </w:r>
        <w:r>
          <w:rPr>
            <w:lang w:val="en-US"/>
          </w:rPr>
          <w:t xml:space="preserve">are available at </w:t>
        </w:r>
        <w:r w:rsidRPr="00316A78">
          <w:rPr>
            <w:lang w:val="en-US"/>
          </w:rPr>
          <w:t>https://osf.io/d9bqk/?view_only=e3d4215a8cd6411e9256d259197bb875</w:t>
        </w:r>
        <w:r w:rsidRPr="001D443E">
          <w:t>.</w:t>
        </w:r>
      </w:ins>
    </w:p>
    <w:p w14:paraId="3C798CEC" w14:textId="2A6B35A8" w:rsidR="00A17F54" w:rsidRPr="00CD47B9" w:rsidRDefault="00A17F54" w:rsidP="008B58CC">
      <w:pPr>
        <w:pStyle w:val="Heading1"/>
        <w:spacing w:line="480" w:lineRule="auto"/>
        <w:rPr>
          <w:ins w:id="422" w:author="Phivos P. Phylactou" w:date="2022-11-29T17:23:00Z"/>
          <w:rFonts w:ascii="Times New Roman" w:hAnsi="Times New Roman" w:cs="Times New Roman"/>
          <w:b/>
          <w:bCs/>
          <w:color w:val="auto"/>
        </w:rPr>
      </w:pPr>
      <w:ins w:id="423" w:author="Phivos P. Phylactou" w:date="2022-11-29T17:22:00Z">
        <w:r w:rsidRPr="00CD47B9">
          <w:rPr>
            <w:rFonts w:ascii="Times New Roman" w:hAnsi="Times New Roman" w:cs="Times New Roman"/>
            <w:b/>
            <w:bCs/>
            <w:color w:val="auto"/>
          </w:rPr>
          <w:t>Results</w:t>
        </w:r>
      </w:ins>
    </w:p>
    <w:p w14:paraId="2823CAAE" w14:textId="2AA25305" w:rsidR="00461E38" w:rsidRPr="001D443E" w:rsidRDefault="00461E38" w:rsidP="00CD47B9">
      <w:pPr>
        <w:spacing w:line="480" w:lineRule="auto"/>
        <w:rPr>
          <w:ins w:id="424" w:author="Phivos P. Phylactou" w:date="2022-11-29T17:23:00Z"/>
          <w:b/>
          <w:bCs/>
          <w:i/>
          <w:iCs/>
          <w:sz w:val="28"/>
          <w:szCs w:val="28"/>
        </w:rPr>
      </w:pPr>
      <w:ins w:id="425" w:author="Phivos P. Phylactou" w:date="2022-11-29T17:23:00Z">
        <w:r w:rsidRPr="001D443E">
          <w:rPr>
            <w:b/>
            <w:bCs/>
            <w:i/>
            <w:iCs/>
            <w:sz w:val="28"/>
            <w:szCs w:val="28"/>
          </w:rPr>
          <w:t>Registered analyses</w:t>
        </w:r>
      </w:ins>
    </w:p>
    <w:p w14:paraId="505AA7EF" w14:textId="4932B992" w:rsidR="00AD2B84" w:rsidRDefault="00010025" w:rsidP="008B58CC">
      <w:pPr>
        <w:spacing w:line="480" w:lineRule="auto"/>
        <w:ind w:firstLine="720"/>
        <w:rPr>
          <w:ins w:id="426" w:author="Phivos P. Phylactou" w:date="2022-12-05T17:27:00Z"/>
          <w:lang w:val="en-US"/>
        </w:rPr>
      </w:pPr>
      <w:ins w:id="427" w:author="Phivos P. Phylactou" w:date="2022-11-29T17:24:00Z">
        <w:r w:rsidRPr="001D443E">
          <w:rPr>
            <w:i/>
            <w:iCs/>
          </w:rPr>
          <w:t xml:space="preserve">Experiment 1. </w:t>
        </w:r>
      </w:ins>
      <w:ins w:id="428" w:author="Phivos P. Phylactou" w:date="2022-12-05T17:06:00Z">
        <w:r w:rsidR="00121AC7">
          <w:rPr>
            <w:lang w:val="en-US"/>
          </w:rPr>
          <w:t xml:space="preserve">The </w:t>
        </w:r>
        <w:r w:rsidR="00CE2587">
          <w:rPr>
            <w:lang w:val="en-US"/>
          </w:rPr>
          <w:t xml:space="preserve">36 participants </w:t>
        </w:r>
      </w:ins>
      <w:ins w:id="429" w:author="Phivos P. Phylactou" w:date="2022-12-05T17:07:00Z">
        <w:r w:rsidR="00CE2587">
          <w:rPr>
            <w:lang w:val="en-US"/>
          </w:rPr>
          <w:t xml:space="preserve">in Experiment 1 </w:t>
        </w:r>
        <w:r w:rsidR="002447E0">
          <w:rPr>
            <w:lang w:val="en-US"/>
          </w:rPr>
          <w:t>average</w:t>
        </w:r>
      </w:ins>
      <w:ins w:id="430" w:author="Phivos P. Phylactou" w:date="2022-12-05T17:08:00Z">
        <w:r w:rsidR="00453F0C">
          <w:rPr>
            <w:lang w:val="en-US"/>
          </w:rPr>
          <w:t>d</w:t>
        </w:r>
      </w:ins>
      <w:ins w:id="431" w:author="Phivos P. Phylactou" w:date="2022-12-05T17:06:00Z">
        <w:r w:rsidR="00121AC7">
          <w:rPr>
            <w:lang w:val="en-US"/>
          </w:rPr>
          <w:t xml:space="preserve"> </w:t>
        </w:r>
      </w:ins>
      <w:ins w:id="432" w:author="Phivos P. Phylactou" w:date="2022-12-05T17:08:00Z">
        <w:r w:rsidR="0012399A">
          <w:rPr>
            <w:lang w:val="en-US"/>
          </w:rPr>
          <w:t>71</w:t>
        </w:r>
      </w:ins>
      <w:ins w:id="433" w:author="Phivos P. Phylactou" w:date="2022-12-05T17:09:00Z">
        <w:r w:rsidR="00453F0C">
          <w:rPr>
            <w:lang w:val="en-US"/>
          </w:rPr>
          <w:t>.7% (</w:t>
        </w:r>
        <w:proofErr w:type="spellStart"/>
        <w:r w:rsidR="00453F0C">
          <w:rPr>
            <w:i/>
            <w:iCs/>
            <w:lang w:val="en-US"/>
          </w:rPr>
          <w:t>sd</w:t>
        </w:r>
        <w:proofErr w:type="spellEnd"/>
        <w:r w:rsidR="00453F0C">
          <w:rPr>
            <w:i/>
            <w:iCs/>
            <w:lang w:val="en-US"/>
          </w:rPr>
          <w:t xml:space="preserve"> </w:t>
        </w:r>
        <w:r w:rsidR="00453F0C">
          <w:rPr>
            <w:lang w:val="en-US"/>
          </w:rPr>
          <w:t xml:space="preserve">= </w:t>
        </w:r>
        <w:r w:rsidR="00C837CD">
          <w:rPr>
            <w:lang w:val="en-US"/>
          </w:rPr>
          <w:t xml:space="preserve">6.1%) overall accuracy </w:t>
        </w:r>
      </w:ins>
      <w:ins w:id="434" w:author="Phivos P. Phylactou" w:date="2022-12-05T17:10:00Z">
        <w:r w:rsidR="003B25C3">
          <w:rPr>
            <w:lang w:val="en-US"/>
          </w:rPr>
          <w:t>for</w:t>
        </w:r>
      </w:ins>
      <w:ins w:id="435" w:author="Phivos P. Phylactou" w:date="2022-12-05T17:09:00Z">
        <w:r w:rsidR="00C837CD">
          <w:rPr>
            <w:lang w:val="en-US"/>
          </w:rPr>
          <w:t xml:space="preserve"> the </w:t>
        </w:r>
        <w:r w:rsidR="003B25C3">
          <w:rPr>
            <w:lang w:val="en-US"/>
          </w:rPr>
          <w:t>VSTM task.</w:t>
        </w:r>
      </w:ins>
      <w:ins w:id="436" w:author="Phivos P. Phylactou" w:date="2022-12-05T17:10:00Z">
        <w:r w:rsidR="003B25C3">
          <w:rPr>
            <w:lang w:val="en-US"/>
          </w:rPr>
          <w:t xml:space="preserve"> Filtering the reaction times </w:t>
        </w:r>
      </w:ins>
      <w:ins w:id="437" w:author="Phivos P. Phylactou" w:date="2022-12-27T11:30:00Z">
        <w:r w:rsidR="00E65DBB">
          <w:rPr>
            <w:lang w:val="en-US"/>
          </w:rPr>
          <w:t>that</w:t>
        </w:r>
      </w:ins>
      <w:ins w:id="438" w:author="Phivos P. Phylactou" w:date="2022-12-27T11:31:00Z">
        <w:r w:rsidR="00930E27">
          <w:rPr>
            <w:lang w:val="en-US"/>
          </w:rPr>
          <w:t xml:space="preserve"> were</w:t>
        </w:r>
      </w:ins>
      <w:ins w:id="439" w:author="Phivos P. Phylactou" w:date="2022-12-27T11:29:00Z">
        <w:r w:rsidR="00025200">
          <w:rPr>
            <w:lang w:val="en-US"/>
          </w:rPr>
          <w:t xml:space="preserve"> </w:t>
        </w:r>
      </w:ins>
      <w:ins w:id="440" w:author="Phivos P. Phylactou" w:date="2022-12-27T11:28:00Z">
        <w:r w:rsidR="00496BCF">
          <w:rPr>
            <w:lang w:val="en-US"/>
          </w:rPr>
          <w:t xml:space="preserve">3 </w:t>
        </w:r>
        <w:proofErr w:type="spellStart"/>
        <w:r w:rsidR="005218C2">
          <w:rPr>
            <w:i/>
            <w:iCs/>
            <w:lang w:val="en-US"/>
          </w:rPr>
          <w:t>sd</w:t>
        </w:r>
      </w:ins>
      <w:ins w:id="441" w:author="Phivos P. Phylactou" w:date="2022-12-27T11:29:00Z">
        <w:r w:rsidR="00025200">
          <w:rPr>
            <w:lang w:val="en-US"/>
          </w:rPr>
          <w:t>s</w:t>
        </w:r>
      </w:ins>
      <w:proofErr w:type="spellEnd"/>
      <w:ins w:id="442" w:author="Phivos P. Phylactou" w:date="2022-12-27T11:28:00Z">
        <w:r w:rsidR="005218C2">
          <w:rPr>
            <w:i/>
            <w:iCs/>
            <w:lang w:val="en-US"/>
          </w:rPr>
          <w:t xml:space="preserve"> </w:t>
        </w:r>
        <w:r w:rsidR="005218C2">
          <w:rPr>
            <w:lang w:val="en-US"/>
          </w:rPr>
          <w:t xml:space="preserve">further away from </w:t>
        </w:r>
      </w:ins>
      <w:ins w:id="443" w:author="Phivos P. Phylactou" w:date="2022-12-27T11:29:00Z">
        <w:r w:rsidR="00025200">
          <w:rPr>
            <w:lang w:val="en-US"/>
          </w:rPr>
          <w:t xml:space="preserve">each </w:t>
        </w:r>
      </w:ins>
      <w:ins w:id="444" w:author="Phivos P. Phylactou" w:date="2022-12-27T11:28:00Z">
        <w:r w:rsidR="005218C2">
          <w:rPr>
            <w:lang w:val="en-US"/>
          </w:rPr>
          <w:t>partici</w:t>
        </w:r>
      </w:ins>
      <w:ins w:id="445" w:author="Phivos P. Phylactou" w:date="2022-12-27T11:29:00Z">
        <w:r w:rsidR="00025200">
          <w:rPr>
            <w:lang w:val="en-US"/>
          </w:rPr>
          <w:t>p</w:t>
        </w:r>
      </w:ins>
      <w:ins w:id="446" w:author="Phivos P. Phylactou" w:date="2022-12-27T11:28:00Z">
        <w:r w:rsidR="005218C2">
          <w:rPr>
            <w:lang w:val="en-US"/>
          </w:rPr>
          <w:t>a</w:t>
        </w:r>
        <w:r w:rsidR="00025200">
          <w:rPr>
            <w:lang w:val="en-US"/>
          </w:rPr>
          <w:t xml:space="preserve">nt’s mean reaction </w:t>
        </w:r>
      </w:ins>
      <w:ins w:id="447" w:author="Phivos P. Phylactou" w:date="2022-12-27T11:29:00Z">
        <w:r w:rsidR="00025200">
          <w:rPr>
            <w:lang w:val="en-US"/>
          </w:rPr>
          <w:t>time</w:t>
        </w:r>
      </w:ins>
      <w:ins w:id="448" w:author="Phivos P. Phylactou" w:date="2022-12-05T17:10:00Z">
        <w:r w:rsidR="003B25C3">
          <w:rPr>
            <w:lang w:val="en-US"/>
          </w:rPr>
          <w:t xml:space="preserve"> excluded</w:t>
        </w:r>
        <w:r w:rsidR="006609E5">
          <w:rPr>
            <w:lang w:val="en-US"/>
          </w:rPr>
          <w:t xml:space="preserve"> on average</w:t>
        </w:r>
        <w:r w:rsidR="003B25C3">
          <w:rPr>
            <w:lang w:val="en-US"/>
          </w:rPr>
          <w:t xml:space="preserve"> </w:t>
        </w:r>
        <w:r w:rsidR="006609E5">
          <w:rPr>
            <w:lang w:val="en-US"/>
          </w:rPr>
          <w:t>3.5% (</w:t>
        </w:r>
        <w:proofErr w:type="spellStart"/>
        <w:r w:rsidR="006609E5">
          <w:rPr>
            <w:i/>
            <w:iCs/>
            <w:lang w:val="en-US"/>
          </w:rPr>
          <w:t>sd</w:t>
        </w:r>
        <w:proofErr w:type="spellEnd"/>
        <w:r w:rsidR="006609E5">
          <w:rPr>
            <w:i/>
            <w:iCs/>
            <w:lang w:val="en-US"/>
          </w:rPr>
          <w:t xml:space="preserve"> </w:t>
        </w:r>
        <w:r w:rsidR="006609E5">
          <w:rPr>
            <w:lang w:val="en-US"/>
          </w:rPr>
          <w:t xml:space="preserve">= </w:t>
        </w:r>
      </w:ins>
      <w:ins w:id="449" w:author="Phivos P. Phylactou" w:date="2022-12-05T17:11:00Z">
        <w:r w:rsidR="00C62A83">
          <w:rPr>
            <w:lang w:val="en-US"/>
          </w:rPr>
          <w:t>.64%)</w:t>
        </w:r>
      </w:ins>
      <w:ins w:id="450" w:author="Nikos Konstantinou" w:date="2022-12-08T16:07:00Z">
        <w:r w:rsidR="00763A2A">
          <w:rPr>
            <w:lang w:val="en-US"/>
          </w:rPr>
          <w:t xml:space="preserve"> of</w:t>
        </w:r>
      </w:ins>
      <w:ins w:id="451" w:author="Phivos P. Phylactou" w:date="2022-12-05T17:10:00Z">
        <w:r w:rsidR="006609E5">
          <w:rPr>
            <w:lang w:val="en-US"/>
          </w:rPr>
          <w:t xml:space="preserve"> </w:t>
        </w:r>
      </w:ins>
      <w:ins w:id="452" w:author="Phivos P. Phylactou" w:date="2022-12-05T17:11:00Z">
        <w:r w:rsidR="00C62A83">
          <w:rPr>
            <w:lang w:val="en-US"/>
          </w:rPr>
          <w:t xml:space="preserve">trials. </w:t>
        </w:r>
      </w:ins>
      <w:ins w:id="453" w:author="Phivos P. Phylactou" w:date="2022-12-05T17:12:00Z">
        <w:r w:rsidR="00730AAD">
          <w:rPr>
            <w:lang w:val="en-US"/>
          </w:rPr>
          <w:t xml:space="preserve">Following </w:t>
        </w:r>
        <w:r w:rsidR="000A5433">
          <w:rPr>
            <w:lang w:val="en-US"/>
          </w:rPr>
          <w:t xml:space="preserve">the </w:t>
        </w:r>
        <w:r w:rsidR="00730AAD">
          <w:rPr>
            <w:lang w:val="en-US"/>
          </w:rPr>
          <w:t xml:space="preserve">sensory visual cortex </w:t>
        </w:r>
        <w:r w:rsidR="000A5433">
          <w:rPr>
            <w:lang w:val="en-US"/>
          </w:rPr>
          <w:t>localization</w:t>
        </w:r>
      </w:ins>
      <w:ins w:id="454" w:author="Phivos P. Phylactou" w:date="2022-12-05T17:14:00Z">
        <w:r w:rsidR="00190517">
          <w:rPr>
            <w:lang w:val="en-US"/>
          </w:rPr>
          <w:t xml:space="preserve"> approach</w:t>
        </w:r>
      </w:ins>
      <w:ins w:id="455" w:author="Phivos P. Phylactou" w:date="2022-12-05T17:12:00Z">
        <w:r w:rsidR="000A5433">
          <w:rPr>
            <w:lang w:val="en-US"/>
          </w:rPr>
          <w:t xml:space="preserve"> describe</w:t>
        </w:r>
      </w:ins>
      <w:ins w:id="456" w:author="Nikos Konstantinou" w:date="2022-12-13T09:57:00Z">
        <w:r w:rsidR="00995D71">
          <w:rPr>
            <w:lang w:val="en-US"/>
          </w:rPr>
          <w:t>d</w:t>
        </w:r>
      </w:ins>
      <w:ins w:id="457" w:author="Phivos P. Phylactou" w:date="2022-12-05T17:12:00Z">
        <w:r w:rsidR="000A5433">
          <w:rPr>
            <w:lang w:val="en-US"/>
          </w:rPr>
          <w:t xml:space="preserve"> </w:t>
        </w:r>
      </w:ins>
      <w:ins w:id="458" w:author="Phivos P. Phylactou" w:date="2022-12-05T17:14:00Z">
        <w:r w:rsidR="00190517">
          <w:rPr>
            <w:lang w:val="en-US"/>
          </w:rPr>
          <w:t>previously</w:t>
        </w:r>
      </w:ins>
      <w:ins w:id="459" w:author="Phivos P. Phylactou" w:date="2022-12-05T17:12:00Z">
        <w:r w:rsidR="000A5433">
          <w:rPr>
            <w:lang w:val="en-US"/>
          </w:rPr>
          <w:t xml:space="preserve"> (see </w:t>
        </w:r>
      </w:ins>
      <w:ins w:id="460" w:author="Phivos P. Phylactou" w:date="2022-12-05T17:13:00Z">
        <w:r w:rsidR="000A5433" w:rsidRPr="00300D3B">
          <w:rPr>
            <w:rStyle w:val="Heading4Char"/>
            <w:rFonts w:ascii="Times New Roman" w:hAnsi="Times New Roman" w:cs="Times New Roman"/>
            <w:color w:val="000000" w:themeColor="text1"/>
          </w:rPr>
          <w:t>Sensory visual cortex stimulation</w:t>
        </w:r>
        <w:r w:rsidR="00190517">
          <w:rPr>
            <w:rStyle w:val="Heading4Char"/>
            <w:rFonts w:ascii="Times New Roman" w:hAnsi="Times New Roman" w:cs="Times New Roman"/>
            <w:color w:val="000000" w:themeColor="text1"/>
            <w:lang w:val="en-US"/>
          </w:rPr>
          <w:t xml:space="preserve"> </w:t>
        </w:r>
        <w:r w:rsidR="00190517">
          <w:rPr>
            <w:rStyle w:val="Heading4Char"/>
            <w:rFonts w:ascii="Times New Roman" w:hAnsi="Times New Roman" w:cs="Times New Roman"/>
            <w:i w:val="0"/>
            <w:iCs w:val="0"/>
            <w:color w:val="000000" w:themeColor="text1"/>
            <w:lang w:val="en-US"/>
          </w:rPr>
          <w:t>section</w:t>
        </w:r>
        <w:r w:rsidR="000A5433">
          <w:rPr>
            <w:lang w:val="en-US"/>
          </w:rPr>
          <w:t>)</w:t>
        </w:r>
      </w:ins>
      <w:ins w:id="461" w:author="Phivos P. Phylactou" w:date="2022-12-05T17:12:00Z">
        <w:r w:rsidR="00730AAD">
          <w:rPr>
            <w:lang w:val="en-US"/>
          </w:rPr>
          <w:t>,</w:t>
        </w:r>
      </w:ins>
      <w:ins w:id="462" w:author="Phivos P. Phylactou" w:date="2022-12-05T17:14:00Z">
        <w:r w:rsidR="00190517">
          <w:rPr>
            <w:lang w:val="en-US"/>
          </w:rPr>
          <w:t xml:space="preserve"> phosphene induction was successful for 25 participants</w:t>
        </w:r>
      </w:ins>
      <w:ins w:id="463" w:author="Phivos P. Phylactou" w:date="2022-12-05T17:17:00Z">
        <w:r w:rsidR="000B236F">
          <w:rPr>
            <w:lang w:val="en-US"/>
          </w:rPr>
          <w:t xml:space="preserve">, </w:t>
        </w:r>
        <w:r w:rsidR="00152D5B">
          <w:rPr>
            <w:lang w:val="en-US"/>
          </w:rPr>
          <w:t>w</w:t>
        </w:r>
      </w:ins>
      <w:ins w:id="464" w:author="Phivos P. Phylactou" w:date="2022-12-05T21:36:00Z">
        <w:r w:rsidR="00D425E2">
          <w:rPr>
            <w:lang w:val="en-US"/>
          </w:rPr>
          <w:t>ho</w:t>
        </w:r>
      </w:ins>
      <w:ins w:id="465" w:author="Phivos P. Phylactou" w:date="2022-12-05T17:17:00Z">
        <w:r w:rsidR="00152D5B">
          <w:rPr>
            <w:lang w:val="en-US"/>
          </w:rPr>
          <w:t xml:space="preserve"> had</w:t>
        </w:r>
        <w:r w:rsidR="000B236F">
          <w:rPr>
            <w:lang w:val="en-US"/>
          </w:rPr>
          <w:t xml:space="preserve"> an average phosphene </w:t>
        </w:r>
        <w:commentRangeStart w:id="466"/>
        <w:r w:rsidR="000B236F">
          <w:rPr>
            <w:lang w:val="en-US"/>
          </w:rPr>
          <w:t xml:space="preserve">threshold </w:t>
        </w:r>
        <w:r w:rsidR="00152D5B">
          <w:rPr>
            <w:lang w:val="en-US"/>
          </w:rPr>
          <w:t>of 66.2% (</w:t>
        </w:r>
        <w:proofErr w:type="spellStart"/>
        <w:r w:rsidR="00152D5B">
          <w:rPr>
            <w:i/>
            <w:iCs/>
            <w:lang w:val="en-US"/>
          </w:rPr>
          <w:t>sd</w:t>
        </w:r>
        <w:proofErr w:type="spellEnd"/>
        <w:r w:rsidR="00152D5B">
          <w:rPr>
            <w:i/>
            <w:iCs/>
            <w:lang w:val="en-US"/>
          </w:rPr>
          <w:t xml:space="preserve"> </w:t>
        </w:r>
        <w:r w:rsidR="00152D5B">
          <w:rPr>
            <w:lang w:val="en-US"/>
          </w:rPr>
          <w:t>= 16.5%)</w:t>
        </w:r>
      </w:ins>
      <w:ins w:id="467" w:author="Phivos P. Phylactou" w:date="2022-12-13T14:57:00Z">
        <w:r w:rsidR="00BB37C4">
          <w:rPr>
            <w:lang w:val="en-US"/>
          </w:rPr>
          <w:t xml:space="preserve"> </w:t>
        </w:r>
      </w:ins>
      <w:ins w:id="468" w:author="Phivos P. Phylactou" w:date="2022-12-13T14:58:00Z">
        <w:r w:rsidR="0079228D">
          <w:rPr>
            <w:lang w:val="en-US"/>
          </w:rPr>
          <w:t>out of</w:t>
        </w:r>
      </w:ins>
      <w:ins w:id="469" w:author="Phivos P. Phylactou" w:date="2022-12-13T14:57:00Z">
        <w:r w:rsidR="00CF2903">
          <w:rPr>
            <w:lang w:val="en-US"/>
          </w:rPr>
          <w:t xml:space="preserve"> the total (100%) stimulation power</w:t>
        </w:r>
      </w:ins>
      <w:ins w:id="470" w:author="Phivos P. Phylactou" w:date="2022-12-13T14:58:00Z">
        <w:r w:rsidR="0079228D">
          <w:rPr>
            <w:lang w:val="en-US"/>
          </w:rPr>
          <w:t xml:space="preserve"> of the </w:t>
        </w:r>
        <w:r w:rsidR="0079228D" w:rsidRPr="001D443E">
          <w:t>Magstim Super Rapid</w:t>
        </w:r>
        <w:r w:rsidR="0079228D" w:rsidRPr="001D443E">
          <w:rPr>
            <w:vertAlign w:val="superscript"/>
          </w:rPr>
          <w:t>2</w:t>
        </w:r>
        <w:r w:rsidR="0079228D">
          <w:rPr>
            <w:lang w:val="en-US"/>
          </w:rPr>
          <w:t xml:space="preserve"> stimulator.</w:t>
        </w:r>
      </w:ins>
      <w:ins w:id="471" w:author="Phivos P. Phylactou" w:date="2022-12-05T17:17:00Z">
        <w:r w:rsidR="00152D5B">
          <w:rPr>
            <w:lang w:val="en-US"/>
          </w:rPr>
          <w:t xml:space="preserve"> </w:t>
        </w:r>
      </w:ins>
      <w:commentRangeEnd w:id="466"/>
      <w:ins w:id="472" w:author="Phivos P. Phylactou" w:date="2022-12-13T15:05:00Z">
        <w:r w:rsidR="00720F95">
          <w:rPr>
            <w:lang w:val="en-US"/>
          </w:rPr>
          <w:t xml:space="preserve">For participants who failed to </w:t>
        </w:r>
      </w:ins>
      <w:ins w:id="473" w:author="Phivos P. Phylactou" w:date="2022-12-13T15:08:00Z">
        <w:r w:rsidR="000559F3">
          <w:rPr>
            <w:lang w:val="en-US"/>
          </w:rPr>
          <w:t>perceive</w:t>
        </w:r>
      </w:ins>
      <w:ins w:id="474" w:author="Phivos P. Phylactou" w:date="2022-12-13T15:05:00Z">
        <w:r w:rsidR="00164BCA">
          <w:rPr>
            <w:lang w:val="en-US"/>
          </w:rPr>
          <w:t xml:space="preserve"> phosphenes a fixed </w:t>
        </w:r>
        <w:r w:rsidR="00BF1833">
          <w:rPr>
            <w:lang w:val="en-US"/>
          </w:rPr>
          <w:t xml:space="preserve">power </w:t>
        </w:r>
      </w:ins>
      <w:ins w:id="475" w:author="Phivos P. Phylactou" w:date="2022-12-13T15:06:00Z">
        <w:r w:rsidR="00F515C0">
          <w:rPr>
            <w:lang w:val="en-US"/>
          </w:rPr>
          <w:t>set at</w:t>
        </w:r>
      </w:ins>
      <w:ins w:id="476" w:author="Phivos P. Phylactou" w:date="2022-12-13T15:05:00Z">
        <w:r w:rsidR="00164BCA">
          <w:rPr>
            <w:lang w:val="en-US"/>
          </w:rPr>
          <w:t xml:space="preserve"> 65% </w:t>
        </w:r>
      </w:ins>
      <w:ins w:id="477" w:author="Phivos P. Phylactou" w:date="2022-12-13T15:06:00Z">
        <w:r w:rsidR="00F515C0">
          <w:rPr>
            <w:lang w:val="en-US"/>
          </w:rPr>
          <w:t xml:space="preserve">of the </w:t>
        </w:r>
      </w:ins>
      <w:ins w:id="478" w:author="Phivos P. Phylactou" w:date="2022-12-13T15:07:00Z">
        <w:r w:rsidR="00992B1D">
          <w:rPr>
            <w:lang w:val="en-US"/>
          </w:rPr>
          <w:t xml:space="preserve">stimulator </w:t>
        </w:r>
      </w:ins>
      <w:ins w:id="479" w:author="Phivos P. Phylactou" w:date="2022-12-13T15:06:00Z">
        <w:r w:rsidR="00F515C0">
          <w:rPr>
            <w:lang w:val="en-US"/>
          </w:rPr>
          <w:t xml:space="preserve">maximum </w:t>
        </w:r>
      </w:ins>
      <w:ins w:id="480" w:author="Phivos P. Phylactou" w:date="2022-12-13T15:07:00Z">
        <w:r w:rsidR="00992B1D">
          <w:rPr>
            <w:lang w:val="en-US"/>
          </w:rPr>
          <w:t>output was used, with the coil placed approximately 2 cm above and 0.5 cm laterally</w:t>
        </w:r>
        <w:r w:rsidR="000559F3">
          <w:rPr>
            <w:lang w:val="en-US"/>
          </w:rPr>
          <w:t xml:space="preserve">, as previously discussed (see </w:t>
        </w:r>
      </w:ins>
      <w:r w:rsidR="00995D71">
        <w:rPr>
          <w:rStyle w:val="CommentReference"/>
          <w:rFonts w:asciiTheme="minorHAnsi" w:eastAsiaTheme="minorHAnsi" w:hAnsiTheme="minorHAnsi" w:cstheme="minorBidi"/>
          <w:lang w:val="en-GB" w:eastAsia="en-US"/>
        </w:rPr>
        <w:commentReference w:id="466"/>
      </w:r>
      <w:ins w:id="481" w:author="Phivos P. Phylactou" w:date="2022-12-13T15:07:00Z">
        <w:r w:rsidR="000559F3" w:rsidRPr="000559F3">
          <w:rPr>
            <w:rStyle w:val="Heading4Char"/>
            <w:rFonts w:ascii="Times New Roman" w:hAnsi="Times New Roman" w:cs="Times New Roman"/>
            <w:color w:val="000000" w:themeColor="text1"/>
          </w:rPr>
          <w:t xml:space="preserve"> </w:t>
        </w:r>
        <w:r w:rsidR="000559F3" w:rsidRPr="00D363E4">
          <w:rPr>
            <w:rStyle w:val="Heading4Char"/>
            <w:rFonts w:ascii="Times New Roman" w:hAnsi="Times New Roman" w:cs="Times New Roman"/>
            <w:color w:val="000000" w:themeColor="text1"/>
          </w:rPr>
          <w:t>Sensory visual cortex stimulation</w:t>
        </w:r>
        <w:r w:rsidR="000559F3">
          <w:rPr>
            <w:rStyle w:val="Heading4Char"/>
            <w:rFonts w:ascii="Times New Roman" w:hAnsi="Times New Roman" w:cs="Times New Roman"/>
            <w:color w:val="000000" w:themeColor="text1"/>
            <w:lang w:val="en-US"/>
          </w:rPr>
          <w:t xml:space="preserve"> </w:t>
        </w:r>
        <w:r w:rsidR="000559F3">
          <w:rPr>
            <w:rStyle w:val="Heading4Char"/>
            <w:rFonts w:ascii="Times New Roman" w:hAnsi="Times New Roman" w:cs="Times New Roman"/>
            <w:i w:val="0"/>
            <w:iCs w:val="0"/>
            <w:color w:val="000000" w:themeColor="text1"/>
            <w:lang w:val="en-US"/>
          </w:rPr>
          <w:t>section</w:t>
        </w:r>
        <w:r w:rsidR="000559F3">
          <w:rPr>
            <w:lang w:val="en-US"/>
          </w:rPr>
          <w:t xml:space="preserve">). </w:t>
        </w:r>
      </w:ins>
      <w:ins w:id="482" w:author="Nikos Konstantinou" w:date="2022-12-12T16:07:00Z">
        <w:r w:rsidR="00093522">
          <w:rPr>
            <w:lang w:val="en-US"/>
          </w:rPr>
          <w:t>T</w:t>
        </w:r>
      </w:ins>
      <w:ins w:id="483" w:author="Phivos P. Phylactou" w:date="2022-12-05T17:18:00Z">
        <w:r w:rsidR="005C47F7">
          <w:rPr>
            <w:lang w:val="en-US"/>
          </w:rPr>
          <w:t xml:space="preserve">he </w:t>
        </w:r>
      </w:ins>
      <w:ins w:id="484" w:author="Nikos Konstantinou" w:date="2022-12-12T16:07:00Z">
        <w:r w:rsidR="00093522">
          <w:rPr>
            <w:lang w:val="en-US"/>
          </w:rPr>
          <w:t xml:space="preserve">TMS </w:t>
        </w:r>
      </w:ins>
      <w:ins w:id="485" w:author="Phivos P. Phylactou" w:date="2022-12-05T17:18:00Z">
        <w:r w:rsidR="005C47F7">
          <w:rPr>
            <w:lang w:val="en-US"/>
          </w:rPr>
          <w:t>coil was placed on the right hem</w:t>
        </w:r>
      </w:ins>
      <w:ins w:id="486" w:author="Phivos P. Phylactou" w:date="2022-12-05T17:19:00Z">
        <w:r w:rsidR="005C47F7">
          <w:rPr>
            <w:lang w:val="en-US"/>
          </w:rPr>
          <w:t>isphere</w:t>
        </w:r>
      </w:ins>
      <w:ins w:id="487" w:author="Nikos Konstantinou" w:date="2022-12-12T16:07:00Z">
        <w:r w:rsidR="00093522">
          <w:rPr>
            <w:lang w:val="en-US"/>
          </w:rPr>
          <w:t xml:space="preserve"> </w:t>
        </w:r>
      </w:ins>
      <w:ins w:id="488" w:author="Nikos Konstantinou" w:date="2022-12-12T16:08:00Z">
        <w:r w:rsidR="00093522">
          <w:rPr>
            <w:lang w:val="en-US"/>
          </w:rPr>
          <w:t xml:space="preserve">of </w:t>
        </w:r>
      </w:ins>
      <w:ins w:id="489" w:author="Nikos Konstantinou" w:date="2022-12-12T16:07:00Z">
        <w:r w:rsidR="00093522">
          <w:rPr>
            <w:lang w:val="en-US"/>
          </w:rPr>
          <w:t>19 participants</w:t>
        </w:r>
      </w:ins>
      <w:ins w:id="490" w:author="Nikos Konstantinou" w:date="2022-12-12T16:08:00Z">
        <w:r w:rsidR="00093522">
          <w:rPr>
            <w:lang w:val="en-US"/>
          </w:rPr>
          <w:t xml:space="preserve"> and on the left </w:t>
        </w:r>
      </w:ins>
      <w:ins w:id="491" w:author="Nikos Konstantinou" w:date="2022-12-12T16:09:00Z">
        <w:r w:rsidR="00093522">
          <w:rPr>
            <w:lang w:val="en-US"/>
          </w:rPr>
          <w:t>hemisphere of the remaining 17 participants</w:t>
        </w:r>
      </w:ins>
      <w:ins w:id="492" w:author="Phivos P. Phylactou" w:date="2022-12-05T17:19:00Z">
        <w:r w:rsidR="005C47F7">
          <w:rPr>
            <w:lang w:val="en-US"/>
          </w:rPr>
          <w:t xml:space="preserve">. </w:t>
        </w:r>
      </w:ins>
    </w:p>
    <w:p w14:paraId="6820590B" w14:textId="16399CF3" w:rsidR="00D70544" w:rsidRPr="001D443E" w:rsidRDefault="004050F2" w:rsidP="008B58CC">
      <w:pPr>
        <w:spacing w:line="480" w:lineRule="auto"/>
        <w:ind w:firstLine="720"/>
        <w:rPr>
          <w:ins w:id="493" w:author="Phivos P. Phylactou" w:date="2022-11-30T15:01:00Z"/>
        </w:rPr>
      </w:pPr>
      <w:ins w:id="494" w:author="Phivos P. Phylactou" w:date="2022-11-30T14:57:00Z">
        <w:r w:rsidRPr="001D443E">
          <w:t>Three hypotheses were preregistered for Experiment 1 (see</w:t>
        </w:r>
        <w:r w:rsidR="00A07338" w:rsidRPr="001D443E">
          <w:t xml:space="preserve"> Table 1), which aimed to investigate the role of the sensory visual cortex</w:t>
        </w:r>
      </w:ins>
      <w:ins w:id="495" w:author="Phivos P. Phylactou" w:date="2022-11-30T16:17:00Z">
        <w:r w:rsidR="00C50721" w:rsidRPr="001D443E">
          <w:t>, by comparing the ipsilateral (experimental) to the contralateral (control) TMS site conditions,</w:t>
        </w:r>
      </w:ins>
      <w:ins w:id="496" w:author="Phivos P. Phylactou" w:date="2022-11-30T14:57:00Z">
        <w:r w:rsidR="00A07338" w:rsidRPr="001D443E">
          <w:t xml:space="preserve"> duri</w:t>
        </w:r>
      </w:ins>
      <w:ins w:id="497" w:author="Phivos P. Phylactou" w:date="2022-11-30T14:58:00Z">
        <w:r w:rsidR="00A07338" w:rsidRPr="001D443E">
          <w:t>ng</w:t>
        </w:r>
      </w:ins>
      <w:ins w:id="498" w:author="Phivos P. Phylactou" w:date="2022-11-30T14:59:00Z">
        <w:r w:rsidR="00467679" w:rsidRPr="001D443E">
          <w:t xml:space="preserve"> three</w:t>
        </w:r>
      </w:ins>
      <w:ins w:id="499" w:author="Phivos P. Phylactou" w:date="2022-11-30T14:58:00Z">
        <w:r w:rsidR="00A07338" w:rsidRPr="001D443E">
          <w:t xml:space="preserve"> different VSTM </w:t>
        </w:r>
      </w:ins>
      <w:ins w:id="500" w:author="Phivos P. Phylactou" w:date="2022-11-30T15:02:00Z">
        <w:r w:rsidR="006A0EDF" w:rsidRPr="001D443E">
          <w:t>phases</w:t>
        </w:r>
      </w:ins>
      <w:ins w:id="501" w:author="Nikos Konstantinou" w:date="2022-12-02T09:41:00Z">
        <w:r w:rsidR="00EC3697">
          <w:rPr>
            <w:lang w:val="en-US"/>
          </w:rPr>
          <w:t>, as follows</w:t>
        </w:r>
      </w:ins>
      <w:ins w:id="502" w:author="Phivos P. Phylactou" w:date="2022-11-30T16:18:00Z">
        <w:r w:rsidR="00A74484" w:rsidRPr="001D443E">
          <w:t xml:space="preserve">: </w:t>
        </w:r>
      </w:ins>
      <w:ins w:id="503" w:author="Phivos P. Phylactou" w:date="2022-11-30T14:58:00Z">
        <w:r w:rsidR="00784DA8" w:rsidRPr="001D443E">
          <w:t xml:space="preserve"> perceptual process</w:t>
        </w:r>
      </w:ins>
      <w:ins w:id="504" w:author="Phivos P. Phylactou" w:date="2022-11-30T15:02:00Z">
        <w:r w:rsidR="006A0EDF" w:rsidRPr="001D443E">
          <w:t>ing</w:t>
        </w:r>
      </w:ins>
      <w:ins w:id="505" w:author="Phivos P. Phylactou" w:date="2022-11-30T14:58:00Z">
        <w:r w:rsidR="00784DA8" w:rsidRPr="001D443E">
          <w:t xml:space="preserve"> (H1)</w:t>
        </w:r>
      </w:ins>
      <w:ins w:id="506" w:author="Phivos P. Phylactou" w:date="2022-11-30T14:59:00Z">
        <w:r w:rsidR="00467679" w:rsidRPr="001D443E">
          <w:t xml:space="preserve">, early visual information </w:t>
        </w:r>
      </w:ins>
      <w:ins w:id="507" w:author="Phivos P. Phylactou" w:date="2022-11-30T15:00:00Z">
        <w:r w:rsidR="00467679" w:rsidRPr="001D443E">
          <w:t>maintenance</w:t>
        </w:r>
      </w:ins>
      <w:ins w:id="508" w:author="Phivos P. Phylactou" w:date="2022-11-30T14:59:00Z">
        <w:r w:rsidR="00467679" w:rsidRPr="001D443E">
          <w:t xml:space="preserve"> </w:t>
        </w:r>
      </w:ins>
      <w:ins w:id="509" w:author="Phivos P. Phylactou" w:date="2022-11-30T15:00:00Z">
        <w:r w:rsidR="00467679" w:rsidRPr="001D443E">
          <w:t>(H2), and late visual information</w:t>
        </w:r>
        <w:r w:rsidR="00D70544" w:rsidRPr="001D443E">
          <w:t xml:space="preserve"> maintenance (H3).</w:t>
        </w:r>
        <w:r w:rsidR="00467679" w:rsidRPr="001D443E">
          <w:t xml:space="preserve"> </w:t>
        </w:r>
      </w:ins>
      <w:ins w:id="510" w:author="Phivos P. Phylactou" w:date="2022-11-29T17:25:00Z">
        <w:r w:rsidR="00F217F0" w:rsidRPr="001D443E">
          <w:t>The</w:t>
        </w:r>
      </w:ins>
      <w:ins w:id="511" w:author="Phivos P. Phylactou" w:date="2022-11-29T17:26:00Z">
        <w:r w:rsidR="00267772" w:rsidRPr="001D443E">
          <w:t xml:space="preserve"> </w:t>
        </w:r>
      </w:ins>
      <w:ins w:id="512" w:author="Phivos P. Phylactou" w:date="2022-11-29T17:27:00Z">
        <w:r w:rsidR="00C54CB1" w:rsidRPr="001D443E">
          <w:t xml:space="preserve">results of our registered </w:t>
        </w:r>
        <w:r w:rsidR="008B58CC" w:rsidRPr="001D443E">
          <w:t>analyses concerning</w:t>
        </w:r>
      </w:ins>
      <w:ins w:id="513" w:author="Phivos P. Phylactou" w:date="2022-11-29T17:28:00Z">
        <w:r w:rsidR="008B58CC" w:rsidRPr="001D443E">
          <w:t xml:space="preserve"> Experiment 1</w:t>
        </w:r>
      </w:ins>
      <w:ins w:id="514" w:author="Phivos P. Phylactou" w:date="2022-11-29T17:27:00Z">
        <w:r w:rsidR="00C54CB1" w:rsidRPr="001D443E">
          <w:t xml:space="preserve"> are summarised in Table 2</w:t>
        </w:r>
      </w:ins>
      <w:ins w:id="515" w:author="Phivos P. Phylactou" w:date="2022-11-29T17:29:00Z">
        <w:r w:rsidR="00752192" w:rsidRPr="001D443E">
          <w:t xml:space="preserve"> and presented visually in Figure </w:t>
        </w:r>
      </w:ins>
      <w:ins w:id="516" w:author="Phivos P. Phylactou" w:date="2022-11-30T16:43:00Z">
        <w:r w:rsidR="001E50FA" w:rsidRPr="001D443E">
          <w:t>5</w:t>
        </w:r>
      </w:ins>
      <w:ins w:id="517" w:author="Phivos P. Phylactou" w:date="2022-11-29T17:27:00Z">
        <w:r w:rsidR="00C54CB1" w:rsidRPr="001D443E">
          <w:t>.</w:t>
        </w:r>
      </w:ins>
      <w:ins w:id="518" w:author="Phivos P. Phylactou" w:date="2022-11-29T17:28:00Z">
        <w:r w:rsidR="008B58CC" w:rsidRPr="001D443E">
          <w:t xml:space="preserve"> </w:t>
        </w:r>
      </w:ins>
    </w:p>
    <w:p w14:paraId="4E294966" w14:textId="2E827B43" w:rsidR="00A751A2" w:rsidRPr="001D443E" w:rsidRDefault="00326BF5" w:rsidP="008B58CC">
      <w:pPr>
        <w:spacing w:line="480" w:lineRule="auto"/>
        <w:ind w:firstLine="720"/>
        <w:rPr>
          <w:ins w:id="519" w:author="Phivos P. Phylactou" w:date="2022-11-29T17:42:00Z"/>
        </w:rPr>
      </w:pPr>
      <w:commentRangeStart w:id="520"/>
      <w:ins w:id="521" w:author="Nikos Konstantinou" w:date="2022-12-13T10:03:00Z">
        <w:r>
          <w:rPr>
            <w:lang w:val="en-US"/>
          </w:rPr>
          <w:t>F</w:t>
        </w:r>
      </w:ins>
      <w:ins w:id="522" w:author="Phivos P. Phylactou" w:date="2022-11-30T14:18:00Z">
        <w:r w:rsidR="00DE099D" w:rsidRPr="001D443E">
          <w:t>or H1</w:t>
        </w:r>
      </w:ins>
      <w:ins w:id="523" w:author="Phivos P. Phylactou" w:date="2022-11-29T17:28:00Z">
        <w:r w:rsidR="008B58CC" w:rsidRPr="001D443E">
          <w:t xml:space="preserve"> </w:t>
        </w:r>
      </w:ins>
      <w:commentRangeEnd w:id="520"/>
      <w:r>
        <w:rPr>
          <w:rStyle w:val="CommentReference"/>
          <w:rFonts w:asciiTheme="minorHAnsi" w:eastAsiaTheme="minorHAnsi" w:hAnsiTheme="minorHAnsi" w:cstheme="minorBidi"/>
          <w:lang w:val="en-GB" w:eastAsia="en-US"/>
        </w:rPr>
        <w:commentReference w:id="520"/>
      </w:r>
      <w:ins w:id="524" w:author="Phivos P. Phylactou" w:date="2022-11-29T17:28:00Z">
        <w:r w:rsidR="0077372B" w:rsidRPr="001D443E">
          <w:t xml:space="preserve">the Bayesian paired </w:t>
        </w:r>
        <w:r w:rsidR="0077372B" w:rsidRPr="001D443E">
          <w:rPr>
            <w:i/>
            <w:iCs/>
          </w:rPr>
          <w:t>t</w:t>
        </w:r>
        <w:r w:rsidR="0077372B" w:rsidRPr="001D443E">
          <w:t>-test</w:t>
        </w:r>
      </w:ins>
      <w:ins w:id="525" w:author="Phivos P. Phylactou" w:date="2022-11-29T17:32:00Z">
        <w:r w:rsidR="00BB3C0E" w:rsidRPr="001D443E">
          <w:t xml:space="preserve"> on mean </w:t>
        </w:r>
        <w:r w:rsidR="00BB3C0E" w:rsidRPr="001D443E">
          <w:rPr>
            <w:i/>
            <w:iCs/>
          </w:rPr>
          <w:t>d’</w:t>
        </w:r>
      </w:ins>
      <w:ins w:id="526" w:author="Phivos P. Phylactou" w:date="2022-11-29T17:28:00Z">
        <w:r w:rsidR="0077372B" w:rsidRPr="001D443E">
          <w:t xml:space="preserve"> </w:t>
        </w:r>
      </w:ins>
      <w:ins w:id="527" w:author="Phivos P. Phylactou" w:date="2022-11-29T17:31:00Z">
        <w:r w:rsidR="002A4468" w:rsidRPr="001D443E">
          <w:t>regarding</w:t>
        </w:r>
      </w:ins>
      <w:ins w:id="528" w:author="Phivos P. Phylactou" w:date="2022-11-29T17:28:00Z">
        <w:r w:rsidR="0077372B" w:rsidRPr="001D443E">
          <w:t xml:space="preserve"> the outcome neutral</w:t>
        </w:r>
      </w:ins>
      <w:ins w:id="529" w:author="Phivos P. Phylactou" w:date="2022-12-13T15:01:00Z">
        <w:r w:rsidR="001550AC">
          <w:rPr>
            <w:lang w:val="en-US"/>
          </w:rPr>
          <w:t xml:space="preserve"> (positive control)</w:t>
        </w:r>
      </w:ins>
      <w:ins w:id="530" w:author="Phivos P. Phylactou" w:date="2022-11-29T17:31:00Z">
        <w:r w:rsidR="002A4468" w:rsidRPr="001D443E">
          <w:t xml:space="preserve"> condition</w:t>
        </w:r>
      </w:ins>
      <w:ins w:id="531" w:author="Phivos P. Phylactou" w:date="2022-11-29T17:28:00Z">
        <w:r w:rsidR="0077372B" w:rsidRPr="001D443E">
          <w:t xml:space="preserve"> </w:t>
        </w:r>
      </w:ins>
      <w:ins w:id="532" w:author="Phivos P. Phylactou" w:date="2022-11-29T17:31:00Z">
        <w:r w:rsidR="002A4468" w:rsidRPr="001D443E">
          <w:t>(</w:t>
        </w:r>
      </w:ins>
      <w:ins w:id="533" w:author="Phivos P. Phylactou" w:date="2022-11-29T17:28:00Z">
        <w:r w:rsidR="0077372B" w:rsidRPr="001D443E">
          <w:t>0 ms TMS timing condition</w:t>
        </w:r>
      </w:ins>
      <w:ins w:id="534" w:author="Phivos P. Phylactou" w:date="2022-11-29T17:39:00Z">
        <w:r w:rsidR="00562619" w:rsidRPr="001D443E">
          <w:t xml:space="preserve">; Figure </w:t>
        </w:r>
      </w:ins>
      <w:ins w:id="535" w:author="Phivos P. Phylactou" w:date="2022-11-30T16:43:00Z">
        <w:r w:rsidR="001E50FA" w:rsidRPr="001D443E">
          <w:t>5</w:t>
        </w:r>
      </w:ins>
      <w:ins w:id="536" w:author="Phivos P. Phylactou" w:date="2022-11-29T17:39:00Z">
        <w:r w:rsidR="00562619" w:rsidRPr="001D443E">
          <w:t>B</w:t>
        </w:r>
      </w:ins>
      <w:ins w:id="537" w:author="Phivos P. Phylactou" w:date="2022-11-29T17:31:00Z">
        <w:r w:rsidR="002A4468" w:rsidRPr="001D443E">
          <w:t>)</w:t>
        </w:r>
      </w:ins>
      <w:ins w:id="538" w:author="Phivos P. Phylactou" w:date="2022-11-29T17:28:00Z">
        <w:r w:rsidR="0077372B" w:rsidRPr="001D443E">
          <w:t xml:space="preserve"> revealed that </w:t>
        </w:r>
      </w:ins>
      <w:ins w:id="539" w:author="Phivos P. Phylactou" w:date="2022-11-29T17:30:00Z">
        <w:r w:rsidR="00C71D31" w:rsidRPr="001D443E">
          <w:t>the</w:t>
        </w:r>
      </w:ins>
      <w:ins w:id="540" w:author="Phivos P. Phylactou" w:date="2022-11-29T17:29:00Z">
        <w:r w:rsidR="00247C37" w:rsidRPr="001D443E">
          <w:t xml:space="preserve"> methods</w:t>
        </w:r>
      </w:ins>
      <w:ins w:id="541" w:author="Phivos P. Phylactou" w:date="2022-11-29T17:30:00Z">
        <w:r w:rsidR="00C71D31" w:rsidRPr="001D443E">
          <w:t xml:space="preserve"> </w:t>
        </w:r>
        <w:r w:rsidR="00C71D31" w:rsidRPr="001D443E">
          <w:lastRenderedPageBreak/>
          <w:t>implemented in Experiment 1</w:t>
        </w:r>
      </w:ins>
      <w:ins w:id="542" w:author="Phivos P. Phylactou" w:date="2022-11-29T17:29:00Z">
        <w:r w:rsidR="00247C37" w:rsidRPr="001D443E">
          <w:t xml:space="preserve"> we</w:t>
        </w:r>
      </w:ins>
      <w:ins w:id="543" w:author="Phivos P. Phylactou" w:date="2022-11-29T17:30:00Z">
        <w:r w:rsidR="00247C37" w:rsidRPr="001D443E">
          <w:t>re adequate</w:t>
        </w:r>
        <w:r w:rsidR="00C71D31" w:rsidRPr="001D443E">
          <w:t xml:space="preserve"> to test</w:t>
        </w:r>
      </w:ins>
      <w:ins w:id="544" w:author="Phivos P. Phylactou" w:date="2022-11-29T17:31:00Z">
        <w:r w:rsidR="002A4468" w:rsidRPr="001D443E">
          <w:t xml:space="preserve"> for</w:t>
        </w:r>
      </w:ins>
      <w:ins w:id="545" w:author="Phivos P. Phylactou" w:date="2022-11-29T17:30:00Z">
        <w:r w:rsidR="00C71D31" w:rsidRPr="001D443E">
          <w:t xml:space="preserve"> difference</w:t>
        </w:r>
      </w:ins>
      <w:ins w:id="546" w:author="Phivos P. Phylactou" w:date="2022-11-29T17:31:00Z">
        <w:r w:rsidR="002A4468" w:rsidRPr="001D443E">
          <w:t>s</w:t>
        </w:r>
      </w:ins>
      <w:ins w:id="547" w:author="Phivos P. Phylactou" w:date="2022-11-29T17:30:00Z">
        <w:r w:rsidR="00C71D31" w:rsidRPr="001D443E">
          <w:t xml:space="preserve"> between the </w:t>
        </w:r>
      </w:ins>
      <w:ins w:id="548" w:author="Phivos P. Phylactou" w:date="2022-11-29T17:31:00Z">
        <w:r w:rsidR="002A4468" w:rsidRPr="001D443E">
          <w:t>ipsilateral</w:t>
        </w:r>
      </w:ins>
      <w:ins w:id="549" w:author="Phivos P. Phylactou" w:date="2022-11-29T18:16:00Z">
        <w:r w:rsidR="00E952BD" w:rsidRPr="001D443E">
          <w:t xml:space="preserve"> </w:t>
        </w:r>
      </w:ins>
      <w:ins w:id="550" w:author="Phivos P. Phylactou" w:date="2022-11-29T17:31:00Z">
        <w:r w:rsidR="002A4468" w:rsidRPr="001D443E">
          <w:t>and contralateral</w:t>
        </w:r>
      </w:ins>
      <w:ins w:id="551" w:author="Phivos P. Phylactou" w:date="2022-11-29T17:32:00Z">
        <w:r w:rsidR="00BB3C0E" w:rsidRPr="001D443E">
          <w:t xml:space="preserve"> </w:t>
        </w:r>
      </w:ins>
      <w:ins w:id="552" w:author="Phivos P. Phylactou" w:date="2022-11-29T17:31:00Z">
        <w:r w:rsidR="00BB3C0E" w:rsidRPr="001D443E">
          <w:t>condition</w:t>
        </w:r>
      </w:ins>
      <w:ins w:id="553" w:author="Phivos P. Phylactou" w:date="2022-11-29T17:32:00Z">
        <w:r w:rsidR="00BB3C0E" w:rsidRPr="001D443E">
          <w:t>s (</w:t>
        </w:r>
      </w:ins>
      <w:ins w:id="554" w:author="Phivos P. Phylactou" w:date="2022-11-29T17:33:00Z">
        <w:r w:rsidR="00513549" w:rsidRPr="00CD47B9">
          <w:rPr>
            <w:i/>
            <w:iCs/>
          </w:rPr>
          <w:t>BF</w:t>
        </w:r>
        <w:r w:rsidR="00513549" w:rsidRPr="00CD47B9">
          <w:rPr>
            <w:i/>
            <w:iCs/>
            <w:vertAlign w:val="subscript"/>
          </w:rPr>
          <w:t>10</w:t>
        </w:r>
        <w:r w:rsidR="00513549" w:rsidRPr="001D443E">
          <w:t xml:space="preserve"> = </w:t>
        </w:r>
      </w:ins>
      <w:ins w:id="555" w:author="Phivos P. Phylactou" w:date="2022-11-29T17:36:00Z">
        <w:r w:rsidR="001557BD" w:rsidRPr="001D443E">
          <w:t>29.4</w:t>
        </w:r>
      </w:ins>
      <w:ins w:id="556" w:author="Phivos P. Phylactou" w:date="2022-11-30T14:23:00Z">
        <w:r w:rsidR="00992142" w:rsidRPr="001D443E">
          <w:t>0</w:t>
        </w:r>
      </w:ins>
      <w:ins w:id="557" w:author="Phivos P. Phylactou" w:date="2022-11-29T17:32:00Z">
        <w:r w:rsidR="00BB3C0E" w:rsidRPr="001D443E">
          <w:t>)</w:t>
        </w:r>
      </w:ins>
      <w:ins w:id="558" w:author="Phivos P. Phylactou" w:date="2022-11-29T17:44:00Z">
        <w:r w:rsidR="001D0F75" w:rsidRPr="001D443E">
          <w:t>.</w:t>
        </w:r>
      </w:ins>
      <w:ins w:id="559" w:author="Phivos P. Phylactou" w:date="2022-11-29T18:15:00Z">
        <w:r w:rsidR="0041077E" w:rsidRPr="001D443E">
          <w:t xml:space="preserve"> </w:t>
        </w:r>
      </w:ins>
      <w:ins w:id="560" w:author="Phivos P. Phylactou" w:date="2022-11-29T17:44:00Z">
        <w:r w:rsidR="001D0F75" w:rsidRPr="001D443E">
          <w:t>This</w:t>
        </w:r>
      </w:ins>
      <w:ins w:id="561" w:author="Phivos P. Phylactou" w:date="2022-11-29T18:14:00Z">
        <w:r w:rsidR="005D4EFE" w:rsidRPr="00CD47B9">
          <w:t xml:space="preserve"> was</w:t>
        </w:r>
      </w:ins>
      <w:ins w:id="562" w:author="Phivos P. Phylactou" w:date="2022-11-29T17:43:00Z">
        <w:r w:rsidR="00B67FDD" w:rsidRPr="001D443E">
          <w:t xml:space="preserve"> reflected by </w:t>
        </w:r>
      </w:ins>
      <w:ins w:id="563" w:author="Phivos P. Phylactou" w:date="2022-11-29T18:14:00Z">
        <w:r w:rsidR="005D4EFE" w:rsidRPr="00CD47B9">
          <w:t>a</w:t>
        </w:r>
      </w:ins>
      <w:ins w:id="564" w:author="Phivos P. Phylactou" w:date="2022-11-29T17:43:00Z">
        <w:r w:rsidR="00B67FDD" w:rsidRPr="001D443E">
          <w:t xml:space="preserve"> decrease </w:t>
        </w:r>
        <w:r w:rsidR="003B0EB2" w:rsidRPr="001D443E">
          <w:t xml:space="preserve">in </w:t>
        </w:r>
      </w:ins>
      <w:ins w:id="565" w:author="Phivos P. Phylactou" w:date="2022-11-29T18:16:00Z">
        <w:r w:rsidR="00777BBF" w:rsidRPr="001D443E">
          <w:t>mean</w:t>
        </w:r>
      </w:ins>
      <w:ins w:id="566" w:author="Phivos P. Phylactou" w:date="2022-11-29T17:43:00Z">
        <w:r w:rsidR="003B0EB2" w:rsidRPr="001D443E">
          <w:t xml:space="preserve"> </w:t>
        </w:r>
        <w:r w:rsidR="003B0EB2" w:rsidRPr="001D443E">
          <w:rPr>
            <w:i/>
            <w:iCs/>
          </w:rPr>
          <w:t>d’</w:t>
        </w:r>
        <w:r w:rsidR="003B0EB2" w:rsidRPr="001D443E">
          <w:t xml:space="preserve"> </w:t>
        </w:r>
      </w:ins>
      <w:ins w:id="567" w:author="Phivos P. Phylactou" w:date="2022-11-29T18:15:00Z">
        <w:r w:rsidR="0051016F" w:rsidRPr="001D443E">
          <w:t>in</w:t>
        </w:r>
      </w:ins>
      <w:ins w:id="568" w:author="Phivos P. Phylactou" w:date="2022-11-29T17:43:00Z">
        <w:r w:rsidR="001D0F75" w:rsidRPr="001D443E">
          <w:t xml:space="preserve"> the ipsilateral </w:t>
        </w:r>
      </w:ins>
      <w:ins w:id="569" w:author="Phivos P. Phylactou" w:date="2022-11-29T18:14:00Z">
        <w:r w:rsidR="005D4EFE" w:rsidRPr="001D443E">
          <w:t xml:space="preserve">(mean </w:t>
        </w:r>
        <w:r w:rsidR="005D4EFE" w:rsidRPr="001D443E">
          <w:rPr>
            <w:i/>
            <w:iCs/>
          </w:rPr>
          <w:t xml:space="preserve">d’ </w:t>
        </w:r>
        <w:r w:rsidR="005D4EFE" w:rsidRPr="001D443E">
          <w:t xml:space="preserve">= .95, </w:t>
        </w:r>
        <w:r w:rsidR="005D4EFE" w:rsidRPr="001D443E">
          <w:rPr>
            <w:i/>
            <w:iCs/>
          </w:rPr>
          <w:t xml:space="preserve">sd = </w:t>
        </w:r>
        <w:r w:rsidR="005D4EFE" w:rsidRPr="001D443E">
          <w:t>.61)</w:t>
        </w:r>
      </w:ins>
      <w:ins w:id="570" w:author="Phivos P. Phylactou" w:date="2022-11-29T17:43:00Z">
        <w:r w:rsidR="001D0F75" w:rsidRPr="001D443E">
          <w:t xml:space="preserve"> </w:t>
        </w:r>
      </w:ins>
      <w:ins w:id="571" w:author="Phivos P. Phylactou" w:date="2022-11-29T17:44:00Z">
        <w:r w:rsidR="001D0F75" w:rsidRPr="001D443E">
          <w:t xml:space="preserve">compared to the contralateral </w:t>
        </w:r>
      </w:ins>
      <w:ins w:id="572" w:author="Phivos P. Phylactou" w:date="2022-11-29T18:14:00Z">
        <w:r w:rsidR="005D4EFE" w:rsidRPr="001D443E">
          <w:t xml:space="preserve">(mean </w:t>
        </w:r>
        <w:r w:rsidR="005D4EFE" w:rsidRPr="001D443E">
          <w:rPr>
            <w:i/>
            <w:iCs/>
          </w:rPr>
          <w:t xml:space="preserve">d’ </w:t>
        </w:r>
        <w:r w:rsidR="005D4EFE" w:rsidRPr="001D443E">
          <w:t xml:space="preserve">= 1.56, </w:t>
        </w:r>
        <w:r w:rsidR="005D4EFE" w:rsidRPr="001D443E">
          <w:rPr>
            <w:i/>
            <w:iCs/>
          </w:rPr>
          <w:t xml:space="preserve">sd = </w:t>
        </w:r>
        <w:r w:rsidR="005D4EFE" w:rsidRPr="001D443E">
          <w:t>.78)</w:t>
        </w:r>
      </w:ins>
      <w:ins w:id="573" w:author="Phivos P. Phylactou" w:date="2022-11-29T18:15:00Z">
        <w:r w:rsidR="0051016F" w:rsidRPr="001D443E">
          <w:t xml:space="preserve"> </w:t>
        </w:r>
      </w:ins>
      <w:ins w:id="574" w:author="Phivos P. Phylactou" w:date="2022-11-30T12:34:00Z">
        <w:r w:rsidR="00732773" w:rsidRPr="001D443E">
          <w:t>0 ms</w:t>
        </w:r>
      </w:ins>
      <w:ins w:id="575" w:author="Phivos P. Phylactou" w:date="2022-11-30T12:36:00Z">
        <w:r w:rsidR="009341AD" w:rsidRPr="001D443E">
          <w:t xml:space="preserve"> TMS timing</w:t>
        </w:r>
      </w:ins>
      <w:ins w:id="576" w:author="Phivos P. Phylactou" w:date="2022-11-30T12:34:00Z">
        <w:r w:rsidR="00732773" w:rsidRPr="001D443E">
          <w:t xml:space="preserve"> </w:t>
        </w:r>
      </w:ins>
      <w:ins w:id="577" w:author="Phivos P. Phylactou" w:date="2022-11-29T18:15:00Z">
        <w:r w:rsidR="0051016F" w:rsidRPr="001D443E">
          <w:t>condition</w:t>
        </w:r>
      </w:ins>
      <w:ins w:id="578" w:author="Phivos P. Phylactou" w:date="2022-11-29T17:32:00Z">
        <w:r w:rsidR="00BB3C0E" w:rsidRPr="001D443E">
          <w:t>.</w:t>
        </w:r>
      </w:ins>
      <w:ins w:id="579" w:author="Phivos P. Phylactou" w:date="2022-11-29T17:30:00Z">
        <w:r w:rsidR="00C71D31" w:rsidRPr="001D443E">
          <w:t xml:space="preserve"> </w:t>
        </w:r>
      </w:ins>
      <w:ins w:id="580" w:author="Phivos P. Phylactou" w:date="2022-11-29T17:42:00Z">
        <w:r w:rsidR="00A751A2" w:rsidRPr="001D443E">
          <w:t xml:space="preserve">This finding replicates the </w:t>
        </w:r>
      </w:ins>
      <w:ins w:id="581" w:author="Phivos P. Phylactou" w:date="2022-11-30T14:26:00Z">
        <w:r w:rsidR="00EE4CF6" w:rsidRPr="001D443E">
          <w:t xml:space="preserve">expected, </w:t>
        </w:r>
      </w:ins>
      <w:ins w:id="582" w:author="Phivos P. Phylactou" w:date="2022-11-29T17:42:00Z">
        <w:r w:rsidR="00A751A2" w:rsidRPr="001D443E">
          <w:t>consistent</w:t>
        </w:r>
      </w:ins>
      <w:ins w:id="583" w:author="Phivos P. Phylactou" w:date="2022-11-30T14:26:00Z">
        <w:r w:rsidR="00EE4CF6" w:rsidRPr="001D443E">
          <w:t>,</w:t>
        </w:r>
      </w:ins>
      <w:ins w:id="584" w:author="Phivos P. Phylactou" w:date="2022-11-29T18:17:00Z">
        <w:r w:rsidR="004F186B" w:rsidRPr="001D443E">
          <w:t xml:space="preserve"> </w:t>
        </w:r>
      </w:ins>
      <w:ins w:id="585" w:author="Phivos P. Phylactou" w:date="2022-11-30T14:53:00Z">
        <w:r w:rsidR="000B3F48" w:rsidRPr="001D443E">
          <w:t>inhibitory</w:t>
        </w:r>
      </w:ins>
      <w:ins w:id="586" w:author="Phivos P. Phylactou" w:date="2022-11-29T17:42:00Z">
        <w:r w:rsidR="00A751A2" w:rsidRPr="001D443E">
          <w:t xml:space="preserve"> effect </w:t>
        </w:r>
      </w:ins>
      <w:ins w:id="587" w:author="Phivos P. Phylactou" w:date="2022-11-29T18:18:00Z">
        <w:r w:rsidR="00454729" w:rsidRPr="001D443E">
          <w:t xml:space="preserve">on VSTM performance due to </w:t>
        </w:r>
      </w:ins>
      <w:ins w:id="588" w:author="Phivos P. Phylactou" w:date="2022-11-29T17:42:00Z">
        <w:r w:rsidR="00A751A2" w:rsidRPr="001D443E">
          <w:t xml:space="preserve">sensory visual cortex TMS during </w:t>
        </w:r>
      </w:ins>
      <w:ins w:id="589" w:author="Phivos P. Phylactou" w:date="2022-11-29T18:18:00Z">
        <w:r w:rsidR="00454729" w:rsidRPr="001D443E">
          <w:t>visual perception</w:t>
        </w:r>
      </w:ins>
      <w:ins w:id="590" w:author="Phivos P. Phylactou" w:date="2022-11-29T17:42:00Z">
        <w:r w:rsidR="00A751A2" w:rsidRPr="001D443E">
          <w:t xml:space="preserve"> processes</w:t>
        </w:r>
      </w:ins>
      <w:ins w:id="591" w:author="Phivos P. Phylactou" w:date="2022-11-29T18:19:00Z">
        <w:r w:rsidR="00454729" w:rsidRPr="001D443E">
          <w:t xml:space="preserve"> (</w:t>
        </w:r>
      </w:ins>
      <w:ins w:id="592" w:author="Phivos P. Phylactou" w:date="2022-11-29T18:21:00Z">
        <w:r w:rsidR="00C81C1B" w:rsidRPr="001D443E">
          <w:t>for reviews see de Graaf et al., 2014; Phylactou et</w:t>
        </w:r>
      </w:ins>
      <w:ins w:id="593" w:author="Phivos P. Phylactou" w:date="2022-11-29T18:22:00Z">
        <w:r w:rsidR="00C81C1B" w:rsidRPr="001D443E">
          <w:t xml:space="preserve"> al., 2022</w:t>
        </w:r>
      </w:ins>
      <w:ins w:id="594" w:author="Phivos P. Phylactou" w:date="2022-11-29T18:19:00Z">
        <w:r w:rsidR="00454729" w:rsidRPr="001D443E">
          <w:t>)</w:t>
        </w:r>
      </w:ins>
      <w:ins w:id="595" w:author="Phivos P. Phylactou" w:date="2022-11-29T18:20:00Z">
        <w:r w:rsidR="00813FBA" w:rsidRPr="001D443E">
          <w:t>.</w:t>
        </w:r>
      </w:ins>
      <w:ins w:id="596" w:author="Phivos P. Phylactou" w:date="2022-12-01T09:34:00Z">
        <w:r w:rsidR="00F7284E" w:rsidRPr="001D443E">
          <w:t xml:space="preserve"> Further, </w:t>
        </w:r>
        <w:r w:rsidR="00A627BF" w:rsidRPr="001D443E">
          <w:t xml:space="preserve">robustness analyses revealed that </w:t>
        </w:r>
      </w:ins>
      <w:ins w:id="597" w:author="Phivos P. Phylactou" w:date="2022-12-01T09:35:00Z">
        <w:r w:rsidR="00414FA1" w:rsidRPr="001D443E">
          <w:t>evidence</w:t>
        </w:r>
        <w:r w:rsidR="00A87142" w:rsidRPr="001D443E">
          <w:t>,</w:t>
        </w:r>
        <w:r w:rsidR="00414FA1" w:rsidRPr="001D443E">
          <w:t xml:space="preserve"> as reflected by </w:t>
        </w:r>
      </w:ins>
      <w:ins w:id="598" w:author="Phivos P. Phylactou" w:date="2022-12-01T09:34:00Z">
        <w:r w:rsidR="00A627BF" w:rsidRPr="001D443E">
          <w:t xml:space="preserve">the </w:t>
        </w:r>
      </w:ins>
      <w:ins w:id="599" w:author="Phivos P. Phylactou" w:date="2022-12-01T09:35:00Z">
        <w:r w:rsidR="00414FA1" w:rsidRPr="001D443E">
          <w:rPr>
            <w:i/>
            <w:iCs/>
          </w:rPr>
          <w:t>BF</w:t>
        </w:r>
        <w:r w:rsidR="00414FA1" w:rsidRPr="001D443E">
          <w:rPr>
            <w:i/>
            <w:iCs/>
            <w:vertAlign w:val="subscript"/>
          </w:rPr>
          <w:t>10</w:t>
        </w:r>
        <w:r w:rsidR="00A87142" w:rsidRPr="001D443E">
          <w:t>,</w:t>
        </w:r>
      </w:ins>
      <w:ins w:id="600" w:author="Phivos P. Phylactou" w:date="2022-12-01T09:36:00Z">
        <w:r w:rsidR="00A87142" w:rsidRPr="001D443E">
          <w:t xml:space="preserve"> </w:t>
        </w:r>
        <w:r w:rsidR="006E006B" w:rsidRPr="001D443E">
          <w:t xml:space="preserve">remains above </w:t>
        </w:r>
        <w:r w:rsidR="00E17D39" w:rsidRPr="001D443E">
          <w:t xml:space="preserve">the predefined </w:t>
        </w:r>
        <w:r w:rsidR="006E006B" w:rsidRPr="001D443E">
          <w:t>threshold (</w:t>
        </w:r>
        <w:r w:rsidR="00E17D39" w:rsidRPr="001D443E">
          <w:rPr>
            <w:i/>
            <w:iCs/>
          </w:rPr>
          <w:t>BF</w:t>
        </w:r>
        <w:r w:rsidR="00E17D39" w:rsidRPr="001D443E">
          <w:rPr>
            <w:i/>
            <w:iCs/>
            <w:vertAlign w:val="subscript"/>
          </w:rPr>
          <w:t>10</w:t>
        </w:r>
        <w:r w:rsidR="00E17D39" w:rsidRPr="001D443E">
          <w:t xml:space="preserve"> </w:t>
        </w:r>
      </w:ins>
      <w:ins w:id="601" w:author="Phivos P. Phylactou" w:date="2022-12-06T08:52:00Z">
        <w:r w:rsidR="00BD41BC">
          <w:rPr>
            <w:lang w:val="en-US"/>
          </w:rPr>
          <w:t>&gt;</w:t>
        </w:r>
      </w:ins>
      <w:ins w:id="602" w:author="Phivos P. Phylactou" w:date="2022-12-01T09:37:00Z">
        <w:r w:rsidR="00E17D39" w:rsidRPr="001D443E">
          <w:t xml:space="preserve"> 3) </w:t>
        </w:r>
      </w:ins>
      <w:ins w:id="603" w:author="Phivos P. Phylactou" w:date="2022-12-01T09:36:00Z">
        <w:r w:rsidR="006E006B" w:rsidRPr="001D443E">
          <w:t>for various prior</w:t>
        </w:r>
      </w:ins>
      <w:ins w:id="604" w:author="Phivos P. Phylactou" w:date="2022-12-01T09:37:00Z">
        <w:r w:rsidR="00CC02B6" w:rsidRPr="001D443E">
          <w:t xml:space="preserve"> distribution</w:t>
        </w:r>
      </w:ins>
      <w:ins w:id="605" w:author="Phivos P. Phylactou" w:date="2022-12-01T09:36:00Z">
        <w:r w:rsidR="006E006B" w:rsidRPr="001D443E">
          <w:t xml:space="preserve"> widths</w:t>
        </w:r>
      </w:ins>
      <w:ins w:id="606" w:author="Phivos P. Phylactou" w:date="2022-12-01T09:37:00Z">
        <w:r w:rsidR="000560C0" w:rsidRPr="001D443E">
          <w:t>, including narrow</w:t>
        </w:r>
      </w:ins>
      <w:ins w:id="607" w:author="Phivos P. Phylactou" w:date="2022-12-01T09:38:00Z">
        <w:r w:rsidR="000560C0" w:rsidRPr="001D443E">
          <w:t xml:space="preserve"> (</w:t>
        </w:r>
        <w:r w:rsidR="000560C0" w:rsidRPr="001D443E">
          <w:rPr>
            <w:i/>
            <w:iCs/>
          </w:rPr>
          <w:t xml:space="preserve">r = </w:t>
        </w:r>
        <w:r w:rsidR="000560C0" w:rsidRPr="001D443E">
          <w:t>.3), wide (</w:t>
        </w:r>
        <w:r w:rsidR="000560C0" w:rsidRPr="001D443E">
          <w:rPr>
            <w:i/>
            <w:iCs/>
          </w:rPr>
          <w:t xml:space="preserve">r = </w:t>
        </w:r>
        <w:r w:rsidR="000560C0" w:rsidRPr="001D443E">
          <w:t>1), and ultrawide (</w:t>
        </w:r>
        <w:r w:rsidR="000560C0" w:rsidRPr="001D443E">
          <w:rPr>
            <w:i/>
            <w:iCs/>
          </w:rPr>
          <w:t xml:space="preserve">r = </w:t>
        </w:r>
        <w:r w:rsidR="000560C0" w:rsidRPr="001D443E">
          <w:t>1.5) scale widths</w:t>
        </w:r>
      </w:ins>
      <w:ins w:id="608" w:author="Phivos P. Phylactou" w:date="2022-12-01T09:39:00Z">
        <w:r w:rsidR="001657A8" w:rsidRPr="001D443E">
          <w:t xml:space="preserve"> (Figure </w:t>
        </w:r>
        <w:r w:rsidR="0047713B" w:rsidRPr="001D443E">
          <w:t>3A</w:t>
        </w:r>
      </w:ins>
      <w:ins w:id="609" w:author="Phivos P. Phylactou" w:date="2022-12-01T09:40:00Z">
        <w:r w:rsidR="0047713B" w:rsidRPr="001D443E">
          <w:t>)</w:t>
        </w:r>
      </w:ins>
      <w:ins w:id="610" w:author="Phivos P. Phylactou" w:date="2022-12-01T09:38:00Z">
        <w:r w:rsidR="000560C0" w:rsidRPr="001D443E">
          <w:t xml:space="preserve">. </w:t>
        </w:r>
      </w:ins>
      <w:ins w:id="611" w:author="Phivos P. Phylactou" w:date="2022-11-30T14:27:00Z">
        <w:r w:rsidR="00DD113E" w:rsidRPr="001D443E">
          <w:t>As such, the</w:t>
        </w:r>
        <w:r w:rsidR="0019456A" w:rsidRPr="001D443E">
          <w:t>se results are in line</w:t>
        </w:r>
      </w:ins>
      <w:ins w:id="612" w:author="Phivos P. Phylactou" w:date="2022-11-30T14:28:00Z">
        <w:r w:rsidR="00501A90" w:rsidRPr="001D443E">
          <w:t xml:space="preserve"> with our H1</w:t>
        </w:r>
        <w:r w:rsidR="00961C32" w:rsidRPr="001D443E">
          <w:t xml:space="preserve">, where a difference between the ipsilateral and contralateral conditions </w:t>
        </w:r>
      </w:ins>
      <w:ins w:id="613" w:author="Phivos P. Phylactou" w:date="2022-11-30T14:29:00Z">
        <w:r w:rsidR="00961C32" w:rsidRPr="001D443E">
          <w:t>was anticipated</w:t>
        </w:r>
      </w:ins>
      <w:ins w:id="614" w:author="Phivos P. Phylactou" w:date="2022-11-30T14:28:00Z">
        <w:r w:rsidR="00961C32" w:rsidRPr="001D443E">
          <w:t xml:space="preserve"> when sensory visual cortex TMS is induced at 0 ms</w:t>
        </w:r>
      </w:ins>
      <w:ins w:id="615" w:author="Phivos P. Phylactou" w:date="2022-11-30T14:29:00Z">
        <w:r w:rsidR="00991EB5" w:rsidRPr="001D443E">
          <w:t>, thus confirming the essential role of sensory visual cortex processes during perception.</w:t>
        </w:r>
      </w:ins>
      <w:ins w:id="616" w:author="Phivos P. Phylactou" w:date="2022-11-30T14:27:00Z">
        <w:r w:rsidR="0019456A" w:rsidRPr="001D443E">
          <w:t xml:space="preserve"> </w:t>
        </w:r>
      </w:ins>
      <w:ins w:id="617" w:author="Phivos P. Phylactou" w:date="2022-11-29T18:22:00Z">
        <w:r w:rsidR="00E31DC6" w:rsidRPr="001D443E">
          <w:t xml:space="preserve"> </w:t>
        </w:r>
      </w:ins>
    </w:p>
    <w:p w14:paraId="22495418" w14:textId="2D579289" w:rsidR="008165DB" w:rsidRPr="001D443E" w:rsidRDefault="00040693">
      <w:pPr>
        <w:spacing w:line="480" w:lineRule="auto"/>
        <w:ind w:firstLine="720"/>
        <w:rPr>
          <w:ins w:id="618" w:author="Phivos P. Phylactou" w:date="2022-11-30T14:36:00Z"/>
        </w:rPr>
      </w:pPr>
      <w:ins w:id="619" w:author="Phivos P. Phylactou" w:date="2022-11-30T14:19:00Z">
        <w:r w:rsidRPr="001D443E">
          <w:t xml:space="preserve">Evidence for a similar </w:t>
        </w:r>
      </w:ins>
      <w:ins w:id="620" w:author="Phivos P. Phylactou" w:date="2022-11-30T14:53:00Z">
        <w:r w:rsidR="000B3F48" w:rsidRPr="001D443E">
          <w:t>inhibitory</w:t>
        </w:r>
      </w:ins>
      <w:ins w:id="621" w:author="Phivos P. Phylactou" w:date="2022-11-30T14:19:00Z">
        <w:r w:rsidRPr="001D443E">
          <w:t xml:space="preserve"> effect was found </w:t>
        </w:r>
      </w:ins>
      <w:ins w:id="622" w:author="Phivos P. Phylactou" w:date="2022-11-30T14:20:00Z">
        <w:r w:rsidRPr="001D443E">
          <w:t>for H2</w:t>
        </w:r>
      </w:ins>
      <w:ins w:id="623" w:author="Phivos P. Phylactou" w:date="2022-11-30T15:03:00Z">
        <w:r w:rsidR="00D31D9C" w:rsidRPr="001D443E">
          <w:t xml:space="preserve"> (Figure </w:t>
        </w:r>
      </w:ins>
      <w:ins w:id="624" w:author="Phivos P. Phylactou" w:date="2022-11-30T16:43:00Z">
        <w:r w:rsidR="001E50FA" w:rsidRPr="001D443E">
          <w:t>5</w:t>
        </w:r>
      </w:ins>
      <w:ins w:id="625" w:author="Phivos P. Phylactou" w:date="2022-11-30T15:03:00Z">
        <w:r w:rsidR="00D31D9C" w:rsidRPr="001D443E">
          <w:t>C)</w:t>
        </w:r>
      </w:ins>
      <w:ins w:id="626" w:author="Phivos P. Phylactou" w:date="2022-11-30T14:20:00Z">
        <w:r w:rsidRPr="001D443E">
          <w:t xml:space="preserve">, </w:t>
        </w:r>
        <w:r w:rsidR="001211CE" w:rsidRPr="001D443E">
          <w:t xml:space="preserve">which explored </w:t>
        </w:r>
      </w:ins>
      <w:ins w:id="627" w:author="Phivos P. Phylactou" w:date="2022-11-30T12:35:00Z">
        <w:r w:rsidR="00533BF2" w:rsidRPr="001D443E">
          <w:t xml:space="preserve">the </w:t>
        </w:r>
        <w:r w:rsidR="00447F71" w:rsidRPr="001D443E">
          <w:t xml:space="preserve">early maintenance of visual information during VSTM </w:t>
        </w:r>
      </w:ins>
      <w:ins w:id="628" w:author="Phivos P. Phylactou" w:date="2022-11-30T14:20:00Z">
        <w:r w:rsidR="001211CE" w:rsidRPr="001D443E">
          <w:t>that</w:t>
        </w:r>
      </w:ins>
      <w:ins w:id="629" w:author="Phivos P. Phylactou" w:date="2022-11-30T12:35:00Z">
        <w:r w:rsidR="00447F71" w:rsidRPr="001D443E">
          <w:t xml:space="preserve"> was reflected in the 200 ms</w:t>
        </w:r>
        <w:r w:rsidR="009341AD" w:rsidRPr="001D443E">
          <w:t xml:space="preserve"> TMS timing</w:t>
        </w:r>
        <w:r w:rsidR="00447F71" w:rsidRPr="001D443E">
          <w:t xml:space="preserve"> condition</w:t>
        </w:r>
      </w:ins>
      <w:ins w:id="630" w:author="Phivos P. Phylactou" w:date="2022-11-30T12:36:00Z">
        <w:r w:rsidR="009341AD" w:rsidRPr="001D443E">
          <w:t xml:space="preserve">. In detail, the </w:t>
        </w:r>
        <w:r w:rsidR="009047D8" w:rsidRPr="001D443E">
          <w:t xml:space="preserve">Bayesian </w:t>
        </w:r>
      </w:ins>
      <w:ins w:id="631" w:author="Phivos P. Phylactou" w:date="2022-11-30T12:37:00Z">
        <w:r w:rsidR="009047D8" w:rsidRPr="001D443E">
          <w:t xml:space="preserve">paired </w:t>
        </w:r>
        <w:r w:rsidR="009047D8" w:rsidRPr="001D443E">
          <w:rPr>
            <w:i/>
            <w:iCs/>
          </w:rPr>
          <w:t>t</w:t>
        </w:r>
        <w:r w:rsidR="009047D8" w:rsidRPr="001D443E">
          <w:t>-test for the 200 ms TMS timing condition (early VSTM maintenance processes)</w:t>
        </w:r>
        <w:r w:rsidR="00F87496" w:rsidRPr="001D443E">
          <w:t xml:space="preserve">, indicated that </w:t>
        </w:r>
      </w:ins>
      <w:ins w:id="632" w:author="Phivos P. Phylactou" w:date="2022-11-30T12:38:00Z">
        <w:r w:rsidR="00F87496" w:rsidRPr="001D443E">
          <w:t xml:space="preserve">mean </w:t>
        </w:r>
        <w:r w:rsidR="00F87496" w:rsidRPr="001D443E">
          <w:rPr>
            <w:i/>
            <w:iCs/>
          </w:rPr>
          <w:t xml:space="preserve">d’ </w:t>
        </w:r>
        <w:r w:rsidR="00F87496" w:rsidRPr="00CD47B9">
          <w:t xml:space="preserve">was </w:t>
        </w:r>
      </w:ins>
      <w:ins w:id="633" w:author="Phivos P. Phylactou" w:date="2022-11-30T12:39:00Z">
        <w:r w:rsidR="000B7428" w:rsidRPr="001D443E">
          <w:t>decreased</w:t>
        </w:r>
      </w:ins>
      <w:ins w:id="634" w:author="Phivos P. Phylactou" w:date="2022-11-30T12:38:00Z">
        <w:r w:rsidR="00F87496" w:rsidRPr="001D443E">
          <w:t xml:space="preserve"> </w:t>
        </w:r>
        <w:r w:rsidR="00D02F34" w:rsidRPr="001D443E">
          <w:t>in the ipsilateral (</w:t>
        </w:r>
      </w:ins>
      <w:ins w:id="635" w:author="Phivos P. Phylactou" w:date="2022-11-30T14:21:00Z">
        <w:r w:rsidR="001E2503" w:rsidRPr="001D443E">
          <w:t xml:space="preserve">mean </w:t>
        </w:r>
        <w:r w:rsidR="001E2503" w:rsidRPr="001D443E">
          <w:rPr>
            <w:i/>
            <w:iCs/>
          </w:rPr>
          <w:t xml:space="preserve">d’ </w:t>
        </w:r>
        <w:r w:rsidR="001E2503" w:rsidRPr="001D443E">
          <w:t xml:space="preserve">= 1.11, </w:t>
        </w:r>
        <w:r w:rsidR="001E2503" w:rsidRPr="001D443E">
          <w:rPr>
            <w:i/>
            <w:iCs/>
          </w:rPr>
          <w:t xml:space="preserve">sd = </w:t>
        </w:r>
        <w:r w:rsidR="001E2503" w:rsidRPr="001D443E">
          <w:t>.</w:t>
        </w:r>
        <w:r w:rsidR="00F2603D" w:rsidRPr="001D443E">
          <w:t>59</w:t>
        </w:r>
      </w:ins>
      <w:ins w:id="636" w:author="Phivos P. Phylactou" w:date="2022-11-30T12:38:00Z">
        <w:r w:rsidR="00D02F34" w:rsidRPr="001D443E">
          <w:t xml:space="preserve">) compared to the contralateral </w:t>
        </w:r>
      </w:ins>
      <w:ins w:id="637" w:author="Phivos P. Phylactou" w:date="2022-11-30T12:39:00Z">
        <w:r w:rsidR="00D02F34" w:rsidRPr="001D443E">
          <w:t>(</w:t>
        </w:r>
      </w:ins>
      <w:ins w:id="638" w:author="Phivos P. Phylactou" w:date="2022-11-30T14:21:00Z">
        <w:r w:rsidR="00F2603D" w:rsidRPr="001D443E">
          <w:t xml:space="preserve">mean </w:t>
        </w:r>
        <w:r w:rsidR="00F2603D" w:rsidRPr="001D443E">
          <w:rPr>
            <w:i/>
            <w:iCs/>
          </w:rPr>
          <w:t xml:space="preserve">d’ </w:t>
        </w:r>
        <w:r w:rsidR="00F2603D" w:rsidRPr="001D443E">
          <w:t>= 1.6</w:t>
        </w:r>
      </w:ins>
      <w:ins w:id="639" w:author="Phivos P. Phylactou" w:date="2022-11-30T14:22:00Z">
        <w:r w:rsidR="00F67EE7" w:rsidRPr="001D443E">
          <w:t>5</w:t>
        </w:r>
      </w:ins>
      <w:ins w:id="640" w:author="Phivos P. Phylactou" w:date="2022-11-30T14:21:00Z">
        <w:r w:rsidR="00F2603D" w:rsidRPr="001D443E">
          <w:t xml:space="preserve">, </w:t>
        </w:r>
        <w:r w:rsidR="00F2603D" w:rsidRPr="001D443E">
          <w:rPr>
            <w:i/>
            <w:iCs/>
          </w:rPr>
          <w:t xml:space="preserve">sd = </w:t>
        </w:r>
        <w:r w:rsidR="00F2603D" w:rsidRPr="001D443E">
          <w:t>.7</w:t>
        </w:r>
      </w:ins>
      <w:ins w:id="641" w:author="Phivos P. Phylactou" w:date="2022-11-30T14:22:00Z">
        <w:r w:rsidR="00F67EE7" w:rsidRPr="001D443E">
          <w:t>5</w:t>
        </w:r>
      </w:ins>
      <w:ins w:id="642" w:author="Phivos P. Phylactou" w:date="2022-11-30T12:39:00Z">
        <w:r w:rsidR="00D02F34" w:rsidRPr="001D443E">
          <w:t xml:space="preserve">) condition </w:t>
        </w:r>
      </w:ins>
      <w:ins w:id="643" w:author="Phivos P. Phylactou" w:date="2022-11-30T14:22:00Z">
        <w:r w:rsidR="00F67EE7" w:rsidRPr="001D443E">
          <w:t>(</w:t>
        </w:r>
        <w:r w:rsidR="00F67EE7" w:rsidRPr="001D443E">
          <w:rPr>
            <w:i/>
            <w:iCs/>
          </w:rPr>
          <w:t>BF</w:t>
        </w:r>
        <w:r w:rsidR="00F67EE7" w:rsidRPr="001D443E">
          <w:rPr>
            <w:i/>
            <w:iCs/>
            <w:vertAlign w:val="subscript"/>
          </w:rPr>
          <w:t>10</w:t>
        </w:r>
        <w:r w:rsidR="00F67EE7" w:rsidRPr="001D443E">
          <w:t xml:space="preserve"> = 35.</w:t>
        </w:r>
        <w:r w:rsidR="00992142" w:rsidRPr="001D443E">
          <w:t>99</w:t>
        </w:r>
        <w:r w:rsidR="00F67EE7" w:rsidRPr="001D443E">
          <w:t>)</w:t>
        </w:r>
      </w:ins>
      <w:ins w:id="644" w:author="Phivos P. Phylactou" w:date="2022-11-30T14:23:00Z">
        <w:r w:rsidR="008A1075" w:rsidRPr="001D443E">
          <w:t>.</w:t>
        </w:r>
      </w:ins>
      <w:ins w:id="645" w:author="Phivos P. Phylactou" w:date="2022-12-01T09:40:00Z">
        <w:r w:rsidR="0047713B" w:rsidRPr="001D443E">
          <w:t xml:space="preserve"> </w:t>
        </w:r>
      </w:ins>
      <w:ins w:id="646" w:author="Phivos P. Phylactou" w:date="2022-12-01T09:41:00Z">
        <w:r w:rsidR="003753B9" w:rsidRPr="001D443E">
          <w:t>As indicated by the robustness analys</w:t>
        </w:r>
        <w:r w:rsidR="00AD001A" w:rsidRPr="001D443E">
          <w:t>e</w:t>
        </w:r>
        <w:r w:rsidR="003753B9" w:rsidRPr="001D443E">
          <w:t xml:space="preserve">s, </w:t>
        </w:r>
        <w:r w:rsidR="00AD001A" w:rsidRPr="001D443E">
          <w:t>t</w:t>
        </w:r>
      </w:ins>
      <w:ins w:id="647" w:author="Phivos P. Phylactou" w:date="2022-12-01T09:40:00Z">
        <w:r w:rsidR="0047713B" w:rsidRPr="001D443E">
          <w:t xml:space="preserve">he </w:t>
        </w:r>
        <w:r w:rsidR="0047713B" w:rsidRPr="001D443E">
          <w:rPr>
            <w:i/>
            <w:iCs/>
          </w:rPr>
          <w:t>BF</w:t>
        </w:r>
        <w:r w:rsidR="0047713B" w:rsidRPr="001D443E">
          <w:rPr>
            <w:i/>
            <w:iCs/>
            <w:vertAlign w:val="subscript"/>
          </w:rPr>
          <w:t>10</w:t>
        </w:r>
        <w:r w:rsidR="0047713B" w:rsidRPr="001D443E">
          <w:t xml:space="preserve"> </w:t>
        </w:r>
      </w:ins>
      <w:ins w:id="648" w:author="Phivos P. Phylactou" w:date="2022-12-01T09:41:00Z">
        <w:r w:rsidR="003753B9" w:rsidRPr="001D443E">
          <w:t xml:space="preserve">was consistently above </w:t>
        </w:r>
      </w:ins>
      <w:ins w:id="649" w:author="Phivos P. Phylactou" w:date="2022-12-01T09:42:00Z">
        <w:r w:rsidR="009B660B" w:rsidRPr="001D443E">
          <w:t>the</w:t>
        </w:r>
      </w:ins>
      <w:ins w:id="650" w:author="Phivos P. Phylactou" w:date="2022-12-01T09:41:00Z">
        <w:r w:rsidR="003753B9" w:rsidRPr="001D443E">
          <w:t xml:space="preserve"> threshold (</w:t>
        </w:r>
        <w:r w:rsidR="003753B9" w:rsidRPr="001D443E">
          <w:rPr>
            <w:i/>
            <w:iCs/>
          </w:rPr>
          <w:t>BF</w:t>
        </w:r>
        <w:r w:rsidR="003753B9" w:rsidRPr="001D443E">
          <w:rPr>
            <w:i/>
            <w:iCs/>
            <w:vertAlign w:val="subscript"/>
          </w:rPr>
          <w:t>10</w:t>
        </w:r>
        <w:r w:rsidR="003753B9" w:rsidRPr="001D443E">
          <w:t xml:space="preserve"> </w:t>
        </w:r>
      </w:ins>
      <w:ins w:id="651" w:author="Phivos P. Phylactou" w:date="2022-12-06T08:52:00Z">
        <w:r w:rsidR="00BD41BC">
          <w:rPr>
            <w:lang w:val="en-US"/>
          </w:rPr>
          <w:t>&gt;</w:t>
        </w:r>
      </w:ins>
      <w:ins w:id="652" w:author="Phivos P. Phylactou" w:date="2022-12-01T09:41:00Z">
        <w:r w:rsidR="003753B9" w:rsidRPr="001D443E">
          <w:t xml:space="preserve"> 3) </w:t>
        </w:r>
      </w:ins>
      <w:ins w:id="653" w:author="Phivos P. Phylactou" w:date="2022-12-01T09:42:00Z">
        <w:r w:rsidR="009B660B" w:rsidRPr="001D443E">
          <w:t>for</w:t>
        </w:r>
        <w:r w:rsidR="00AD001A" w:rsidRPr="001D443E">
          <w:t xml:space="preserve"> narrow (</w:t>
        </w:r>
        <w:r w:rsidR="00AD001A" w:rsidRPr="001D443E">
          <w:rPr>
            <w:i/>
            <w:iCs/>
          </w:rPr>
          <w:t xml:space="preserve">r = </w:t>
        </w:r>
        <w:r w:rsidR="00AD001A" w:rsidRPr="001D443E">
          <w:t>.3), wide (</w:t>
        </w:r>
        <w:r w:rsidR="00AD001A" w:rsidRPr="001D443E">
          <w:rPr>
            <w:i/>
            <w:iCs/>
          </w:rPr>
          <w:t xml:space="preserve">r = </w:t>
        </w:r>
        <w:r w:rsidR="00AD001A" w:rsidRPr="001D443E">
          <w:t>1), and ultrawide (</w:t>
        </w:r>
        <w:r w:rsidR="00AD001A" w:rsidRPr="001D443E">
          <w:rPr>
            <w:i/>
            <w:iCs/>
          </w:rPr>
          <w:t xml:space="preserve">r = </w:t>
        </w:r>
        <w:r w:rsidR="00AD001A" w:rsidRPr="001D443E">
          <w:t xml:space="preserve">1.5) </w:t>
        </w:r>
      </w:ins>
      <w:ins w:id="654" w:author="Phivos P. Phylactou" w:date="2022-12-01T09:46:00Z">
        <w:r w:rsidR="005534C3" w:rsidRPr="001D443E">
          <w:t xml:space="preserve">prior </w:t>
        </w:r>
      </w:ins>
      <w:ins w:id="655" w:author="Phivos P. Phylactou" w:date="2022-12-01T09:42:00Z">
        <w:r w:rsidR="00AD001A" w:rsidRPr="001D443E">
          <w:t xml:space="preserve">scale widths (Figure 3B). </w:t>
        </w:r>
      </w:ins>
      <w:ins w:id="656" w:author="Phivos P. Phylactou" w:date="2022-11-30T14:31:00Z">
        <w:r w:rsidR="009A3B4E" w:rsidRPr="001D443E">
          <w:t xml:space="preserve">Here, we hypothesised that evidence for a difference between the ipsilateral and contralateral conditions will </w:t>
        </w:r>
      </w:ins>
      <w:ins w:id="657" w:author="Phivos P. Phylactou" w:date="2022-11-30T14:33:00Z">
        <w:r w:rsidR="00440090" w:rsidRPr="001D443E">
          <w:t xml:space="preserve">be </w:t>
        </w:r>
      </w:ins>
      <w:ins w:id="658" w:author="Phivos P. Phylactou" w:date="2022-11-30T14:34:00Z">
        <w:r w:rsidR="00562C1C" w:rsidRPr="001D443E">
          <w:t>found</w:t>
        </w:r>
      </w:ins>
      <w:ins w:id="659" w:author="Phivos P. Phylactou" w:date="2022-11-30T14:31:00Z">
        <w:r w:rsidR="009A3B4E" w:rsidRPr="001D443E">
          <w:t xml:space="preserve"> when sensory visual cortex TMS is induced at 200 ms</w:t>
        </w:r>
        <w:r w:rsidR="009A2A4A" w:rsidRPr="001D443E">
          <w:t xml:space="preserve">. </w:t>
        </w:r>
      </w:ins>
      <w:ins w:id="660" w:author="Phivos P. Phylactou" w:date="2022-11-30T14:32:00Z">
        <w:r w:rsidR="00021BA8" w:rsidRPr="001D443E">
          <w:t>A</w:t>
        </w:r>
      </w:ins>
      <w:ins w:id="661" w:author="Phivos P. Phylactou" w:date="2022-11-30T14:33:00Z">
        <w:r w:rsidR="00021BA8" w:rsidRPr="001D443E">
          <w:t>ligned with H2, the results</w:t>
        </w:r>
      </w:ins>
      <w:ins w:id="662" w:author="Phivos P. Phylactou" w:date="2022-11-30T14:34:00Z">
        <w:r w:rsidR="00562C1C" w:rsidRPr="001D443E">
          <w:t xml:space="preserve"> </w:t>
        </w:r>
      </w:ins>
      <w:ins w:id="663" w:author="Phivos P. Phylactou" w:date="2022-11-30T14:35:00Z">
        <w:r w:rsidR="008165DB" w:rsidRPr="001D443E">
          <w:t>indicated</w:t>
        </w:r>
      </w:ins>
      <w:ins w:id="664" w:author="Phivos P. Phylactou" w:date="2022-11-30T14:34:00Z">
        <w:r w:rsidR="00562C1C" w:rsidRPr="001D443E">
          <w:t xml:space="preserve"> </w:t>
        </w:r>
        <w:r w:rsidR="000D6689" w:rsidRPr="001D443E">
          <w:t>the presence of a difference</w:t>
        </w:r>
      </w:ins>
      <w:ins w:id="665" w:author="Phivos P. Phylactou" w:date="2022-11-30T14:35:00Z">
        <w:r w:rsidR="00317E65" w:rsidRPr="001D443E">
          <w:t xml:space="preserve">, therefore </w:t>
        </w:r>
      </w:ins>
      <w:ins w:id="666" w:author="Phivos P. Phylactou" w:date="2022-11-30T14:36:00Z">
        <w:r w:rsidR="008165DB" w:rsidRPr="001D443E">
          <w:t>confirmed the involvement of the sensory visual cortex</w:t>
        </w:r>
      </w:ins>
      <w:ins w:id="667" w:author="Phivos P. Phylactou" w:date="2022-11-30T14:34:00Z">
        <w:r w:rsidR="000D6689" w:rsidRPr="001D443E">
          <w:t xml:space="preserve"> during the early mai</w:t>
        </w:r>
      </w:ins>
      <w:ins w:id="668" w:author="Phivos P. Phylactou" w:date="2022-11-30T14:35:00Z">
        <w:r w:rsidR="000D6689" w:rsidRPr="001D443E">
          <w:t>ntenance of visual information</w:t>
        </w:r>
      </w:ins>
      <w:ins w:id="669" w:author="Phivos P. Phylactou" w:date="2022-11-30T14:36:00Z">
        <w:r w:rsidR="008165DB" w:rsidRPr="001D443E">
          <w:t>.</w:t>
        </w:r>
      </w:ins>
    </w:p>
    <w:p w14:paraId="41534187" w14:textId="3384496F" w:rsidR="002C5AE2" w:rsidRPr="001D443E" w:rsidRDefault="008165DB">
      <w:pPr>
        <w:spacing w:line="480" w:lineRule="auto"/>
        <w:ind w:firstLine="720"/>
        <w:rPr>
          <w:ins w:id="670" w:author="Phivos P. Phylactou" w:date="2022-11-30T15:03:00Z"/>
        </w:rPr>
      </w:pPr>
      <w:ins w:id="671" w:author="Phivos P. Phylactou" w:date="2022-11-30T14:36:00Z">
        <w:r w:rsidRPr="001D443E">
          <w:lastRenderedPageBreak/>
          <w:t>A</w:t>
        </w:r>
      </w:ins>
      <w:ins w:id="672" w:author="Phivos P. Phylactou" w:date="2022-11-30T14:37:00Z">
        <w:r w:rsidR="00A63668" w:rsidRPr="001D443E">
          <w:t>nalogous effects</w:t>
        </w:r>
      </w:ins>
      <w:ins w:id="673" w:author="Phivos P. Phylactou" w:date="2022-11-30T14:38:00Z">
        <w:r w:rsidR="000B4CEE" w:rsidRPr="001D443E">
          <w:t xml:space="preserve"> of reduced </w:t>
        </w:r>
      </w:ins>
      <w:ins w:id="674" w:author="Nikos Konstantinou" w:date="2022-12-13T10:18:00Z">
        <w:r w:rsidR="00AA2DCF">
          <w:rPr>
            <w:lang w:val="en-US"/>
          </w:rPr>
          <w:t>VSTM</w:t>
        </w:r>
      </w:ins>
      <w:ins w:id="675" w:author="Phivos P. Phylactou" w:date="2022-11-30T14:38:00Z">
        <w:r w:rsidR="000B4CEE" w:rsidRPr="001D443E">
          <w:t xml:space="preserve"> performance</w:t>
        </w:r>
      </w:ins>
      <w:ins w:id="676" w:author="Phivos P. Phylactou" w:date="2022-11-30T14:37:00Z">
        <w:r w:rsidR="00A63668" w:rsidRPr="001D443E">
          <w:t xml:space="preserve"> were found </w:t>
        </w:r>
      </w:ins>
      <w:ins w:id="677" w:author="Phivos P. Phylactou" w:date="2022-11-30T14:36:00Z">
        <w:r w:rsidRPr="001D443E">
          <w:t xml:space="preserve">for </w:t>
        </w:r>
        <w:r w:rsidR="00A63668" w:rsidRPr="001D443E">
          <w:t>H3</w:t>
        </w:r>
      </w:ins>
      <w:ins w:id="678" w:author="Phivos P. Phylactou" w:date="2022-11-30T14:37:00Z">
        <w:r w:rsidR="008F6873" w:rsidRPr="001D443E">
          <w:t xml:space="preserve"> that concerned the </w:t>
        </w:r>
      </w:ins>
      <w:ins w:id="679" w:author="Phivos P. Phylactou" w:date="2022-11-30T14:38:00Z">
        <w:r w:rsidR="000B4CEE" w:rsidRPr="001D443E">
          <w:t>late maintenance of visual information during VSTM</w:t>
        </w:r>
      </w:ins>
      <w:ins w:id="680" w:author="Phivos P. Phylactou" w:date="2022-11-30T15:03:00Z">
        <w:r w:rsidR="00D31D9C" w:rsidRPr="001D443E">
          <w:t xml:space="preserve"> (Figure </w:t>
        </w:r>
      </w:ins>
      <w:ins w:id="681" w:author="Phivos P. Phylactou" w:date="2022-11-30T16:43:00Z">
        <w:r w:rsidR="001E50FA" w:rsidRPr="001D443E">
          <w:t>5</w:t>
        </w:r>
      </w:ins>
      <w:ins w:id="682" w:author="Phivos P. Phylactou" w:date="2022-11-30T15:03:00Z">
        <w:r w:rsidR="00D31D9C" w:rsidRPr="001D443E">
          <w:t>D)</w:t>
        </w:r>
      </w:ins>
      <w:ins w:id="683" w:author="Phivos P. Phylactou" w:date="2022-11-30T14:38:00Z">
        <w:r w:rsidR="000B4CEE" w:rsidRPr="001D443E">
          <w:t xml:space="preserve">; a condition that was echoed in the 1000 ms TMS timing condition. </w:t>
        </w:r>
      </w:ins>
      <w:ins w:id="684" w:author="Phivos P. Phylactou" w:date="2022-11-30T14:39:00Z">
        <w:r w:rsidR="00FA5004" w:rsidRPr="001D443E">
          <w:t xml:space="preserve">The Bayesian paired </w:t>
        </w:r>
        <w:r w:rsidR="00FA5004" w:rsidRPr="001D443E">
          <w:rPr>
            <w:i/>
            <w:iCs/>
          </w:rPr>
          <w:t>t</w:t>
        </w:r>
        <w:r w:rsidR="00FA5004" w:rsidRPr="001D443E">
          <w:t>-test for the 1000 ms TMS timing condition (late VSTM maintenance processes)</w:t>
        </w:r>
        <w:r w:rsidR="007E3817" w:rsidRPr="001D443E">
          <w:t xml:space="preserve"> revealed a decrease in mean </w:t>
        </w:r>
        <w:r w:rsidR="007E3817" w:rsidRPr="001D443E">
          <w:rPr>
            <w:i/>
            <w:iCs/>
          </w:rPr>
          <w:t>d’</w:t>
        </w:r>
        <w:r w:rsidR="007E3817" w:rsidRPr="001D443E">
          <w:t xml:space="preserve"> </w:t>
        </w:r>
      </w:ins>
      <w:ins w:id="685" w:author="Phivos P. Phylactou" w:date="2022-11-30T14:40:00Z">
        <w:r w:rsidR="00255C6B" w:rsidRPr="001D443E">
          <w:t>when comparing</w:t>
        </w:r>
        <w:r w:rsidR="007E3817" w:rsidRPr="001D443E">
          <w:t xml:space="preserve"> the ipsilateral</w:t>
        </w:r>
      </w:ins>
      <w:ins w:id="686" w:author="Phivos P. Phylactou" w:date="2022-11-30T14:41:00Z">
        <w:r w:rsidR="005D7F2B" w:rsidRPr="001D443E">
          <w:t xml:space="preserve"> (mean </w:t>
        </w:r>
        <w:r w:rsidR="005D7F2B" w:rsidRPr="001D443E">
          <w:rPr>
            <w:i/>
            <w:iCs/>
          </w:rPr>
          <w:t xml:space="preserve">d’ </w:t>
        </w:r>
        <w:r w:rsidR="005D7F2B" w:rsidRPr="001D443E">
          <w:t xml:space="preserve">= </w:t>
        </w:r>
        <w:r w:rsidR="00CB0D23" w:rsidRPr="001D443E">
          <w:t>.99</w:t>
        </w:r>
        <w:r w:rsidR="005D7F2B" w:rsidRPr="001D443E">
          <w:t xml:space="preserve">, </w:t>
        </w:r>
        <w:r w:rsidR="005D7F2B" w:rsidRPr="001D443E">
          <w:rPr>
            <w:i/>
            <w:iCs/>
          </w:rPr>
          <w:t xml:space="preserve">sd = </w:t>
        </w:r>
        <w:r w:rsidR="005D7F2B" w:rsidRPr="001D443E">
          <w:t>.</w:t>
        </w:r>
        <w:r w:rsidR="008501A6" w:rsidRPr="001D443E">
          <w:t>69</w:t>
        </w:r>
        <w:r w:rsidR="005D7F2B" w:rsidRPr="001D443E">
          <w:t>)</w:t>
        </w:r>
        <w:r w:rsidR="008501A6" w:rsidRPr="001D443E">
          <w:t xml:space="preserve"> </w:t>
        </w:r>
      </w:ins>
      <w:ins w:id="687" w:author="Phivos P. Phylactou" w:date="2022-11-30T14:40:00Z">
        <w:r w:rsidR="00255C6B" w:rsidRPr="001D443E">
          <w:t xml:space="preserve">with the contralateral </w:t>
        </w:r>
      </w:ins>
      <w:ins w:id="688" w:author="Phivos P. Phylactou" w:date="2022-11-30T14:41:00Z">
        <w:r w:rsidR="008501A6" w:rsidRPr="001D443E">
          <w:t xml:space="preserve">(mean </w:t>
        </w:r>
        <w:r w:rsidR="008501A6" w:rsidRPr="001D443E">
          <w:rPr>
            <w:i/>
            <w:iCs/>
          </w:rPr>
          <w:t xml:space="preserve">d’ </w:t>
        </w:r>
        <w:r w:rsidR="008501A6" w:rsidRPr="001D443E">
          <w:t>= 1.</w:t>
        </w:r>
      </w:ins>
      <w:ins w:id="689" w:author="Phivos P. Phylactou" w:date="2022-11-30T14:42:00Z">
        <w:r w:rsidR="008501A6" w:rsidRPr="001D443E">
          <w:t>4</w:t>
        </w:r>
      </w:ins>
      <w:ins w:id="690" w:author="Phivos P. Phylactou" w:date="2022-11-30T14:41:00Z">
        <w:r w:rsidR="008501A6" w:rsidRPr="001D443E">
          <w:t xml:space="preserve">5, </w:t>
        </w:r>
        <w:r w:rsidR="008501A6" w:rsidRPr="001D443E">
          <w:rPr>
            <w:i/>
            <w:iCs/>
          </w:rPr>
          <w:t xml:space="preserve">sd = </w:t>
        </w:r>
        <w:r w:rsidR="008501A6" w:rsidRPr="001D443E">
          <w:t>.</w:t>
        </w:r>
      </w:ins>
      <w:ins w:id="691" w:author="Phivos P. Phylactou" w:date="2022-11-30T14:42:00Z">
        <w:r w:rsidR="008501A6" w:rsidRPr="001D443E">
          <w:t>67</w:t>
        </w:r>
      </w:ins>
      <w:ins w:id="692" w:author="Phivos P. Phylactou" w:date="2022-11-30T14:41:00Z">
        <w:r w:rsidR="008501A6" w:rsidRPr="001D443E">
          <w:t xml:space="preserve">) </w:t>
        </w:r>
      </w:ins>
      <w:ins w:id="693" w:author="Phivos P. Phylactou" w:date="2022-11-30T14:40:00Z">
        <w:r w:rsidR="00255C6B" w:rsidRPr="001D443E">
          <w:t>conditions</w:t>
        </w:r>
      </w:ins>
      <w:ins w:id="694" w:author="Phivos P. Phylactou" w:date="2022-11-30T14:42:00Z">
        <w:r w:rsidR="008501A6" w:rsidRPr="001D443E">
          <w:t xml:space="preserve"> (</w:t>
        </w:r>
        <w:r w:rsidR="008501A6" w:rsidRPr="001D443E">
          <w:rPr>
            <w:i/>
            <w:iCs/>
          </w:rPr>
          <w:t>BF</w:t>
        </w:r>
        <w:r w:rsidR="008501A6" w:rsidRPr="001D443E">
          <w:rPr>
            <w:i/>
            <w:iCs/>
            <w:vertAlign w:val="subscript"/>
          </w:rPr>
          <w:t>10</w:t>
        </w:r>
        <w:r w:rsidR="008501A6" w:rsidRPr="001D443E">
          <w:t xml:space="preserve"> = 3.67)</w:t>
        </w:r>
      </w:ins>
      <w:ins w:id="695" w:author="Phivos P. Phylactou" w:date="2022-11-30T14:40:00Z">
        <w:r w:rsidR="005D7F2B" w:rsidRPr="001D443E">
          <w:t>.</w:t>
        </w:r>
      </w:ins>
      <w:ins w:id="696" w:author="Phivos P. Phylactou" w:date="2022-11-30T14:42:00Z">
        <w:r w:rsidR="008F051A" w:rsidRPr="001D443E">
          <w:t xml:space="preserve"> </w:t>
        </w:r>
      </w:ins>
      <w:ins w:id="697" w:author="Phivos P. Phylactou" w:date="2022-12-01T09:43:00Z">
        <w:r w:rsidR="00BC7D5A" w:rsidRPr="001D443E">
          <w:t xml:space="preserve">The robustness analyses showed that </w:t>
        </w:r>
      </w:ins>
      <w:ins w:id="698" w:author="Phivos P. Phylactou" w:date="2022-12-01T09:44:00Z">
        <w:r w:rsidR="007B458E" w:rsidRPr="001D443E">
          <w:t xml:space="preserve">the threshold </w:t>
        </w:r>
      </w:ins>
      <w:ins w:id="699" w:author="Phivos P. Phylactou" w:date="2022-12-01T09:45:00Z">
        <w:r w:rsidR="007B458E" w:rsidRPr="001D443E">
          <w:t>(</w:t>
        </w:r>
        <w:r w:rsidR="007B458E" w:rsidRPr="001D443E">
          <w:rPr>
            <w:i/>
            <w:iCs/>
          </w:rPr>
          <w:t>BF</w:t>
        </w:r>
        <w:r w:rsidR="007B458E" w:rsidRPr="001D443E">
          <w:rPr>
            <w:i/>
            <w:iCs/>
            <w:vertAlign w:val="subscript"/>
          </w:rPr>
          <w:t>10</w:t>
        </w:r>
        <w:r w:rsidR="007B458E" w:rsidRPr="001D443E">
          <w:t xml:space="preserve"> </w:t>
        </w:r>
      </w:ins>
      <w:ins w:id="700" w:author="Phivos P. Phylactou" w:date="2022-12-06T08:53:00Z">
        <w:r w:rsidR="00BD41BC">
          <w:rPr>
            <w:lang w:val="en-US"/>
          </w:rPr>
          <w:t>&gt;</w:t>
        </w:r>
      </w:ins>
      <w:ins w:id="701" w:author="Phivos P. Phylactou" w:date="2022-12-01T09:45:00Z">
        <w:r w:rsidR="007B458E" w:rsidRPr="001D443E">
          <w:t xml:space="preserve"> 3) </w:t>
        </w:r>
      </w:ins>
      <w:ins w:id="702" w:author="Phivos P. Phylactou" w:date="2022-12-01T09:44:00Z">
        <w:r w:rsidR="007B458E" w:rsidRPr="001D443E">
          <w:t xml:space="preserve">was </w:t>
        </w:r>
      </w:ins>
      <w:ins w:id="703" w:author="Phivos P. Phylactou" w:date="2022-12-01T09:45:00Z">
        <w:r w:rsidR="007B458E" w:rsidRPr="001D443E">
          <w:t xml:space="preserve">surpassed for a narrow prior </w:t>
        </w:r>
        <w:r w:rsidR="0029532D" w:rsidRPr="001D443E">
          <w:t>(</w:t>
        </w:r>
        <w:r w:rsidR="0029532D" w:rsidRPr="001D443E">
          <w:rPr>
            <w:i/>
            <w:iCs/>
          </w:rPr>
          <w:t xml:space="preserve">r = </w:t>
        </w:r>
        <w:r w:rsidR="0029532D" w:rsidRPr="001D443E">
          <w:t xml:space="preserve">.3), but not for a wide </w:t>
        </w:r>
      </w:ins>
      <w:ins w:id="704" w:author="Phivos P. Phylactou" w:date="2022-12-01T09:46:00Z">
        <w:r w:rsidR="005534C3" w:rsidRPr="001D443E">
          <w:t>(</w:t>
        </w:r>
        <w:r w:rsidR="005534C3" w:rsidRPr="001D443E">
          <w:rPr>
            <w:i/>
            <w:iCs/>
          </w:rPr>
          <w:t xml:space="preserve">r = </w:t>
        </w:r>
        <w:r w:rsidR="005534C3" w:rsidRPr="001D443E">
          <w:t xml:space="preserve">1; </w:t>
        </w:r>
      </w:ins>
      <w:ins w:id="705" w:author="Phivos P. Phylactou" w:date="2022-12-01T09:48:00Z">
        <w:r w:rsidR="00677F28" w:rsidRPr="001D443E">
          <w:rPr>
            <w:i/>
            <w:iCs/>
          </w:rPr>
          <w:t>BF</w:t>
        </w:r>
        <w:r w:rsidR="00677F28" w:rsidRPr="001D443E">
          <w:rPr>
            <w:i/>
            <w:iCs/>
            <w:vertAlign w:val="subscript"/>
          </w:rPr>
          <w:t>10</w:t>
        </w:r>
        <w:r w:rsidR="00677F28" w:rsidRPr="001D443E">
          <w:t xml:space="preserve"> = </w:t>
        </w:r>
        <w:r w:rsidR="000F20A7" w:rsidRPr="001D443E">
          <w:t>2.59</w:t>
        </w:r>
      </w:ins>
      <w:ins w:id="706" w:author="Phivos P. Phylactou" w:date="2022-12-01T09:46:00Z">
        <w:r w:rsidR="005534C3" w:rsidRPr="001D443E">
          <w:t xml:space="preserve">) </w:t>
        </w:r>
      </w:ins>
      <w:ins w:id="707" w:author="Phivos P. Phylactou" w:date="2022-12-01T09:45:00Z">
        <w:r w:rsidR="0029532D" w:rsidRPr="001D443E">
          <w:t>and ultrawide</w:t>
        </w:r>
      </w:ins>
      <w:ins w:id="708" w:author="Phivos P. Phylactou" w:date="2022-12-01T09:46:00Z">
        <w:r w:rsidR="005534C3" w:rsidRPr="001D443E">
          <w:t xml:space="preserve"> (</w:t>
        </w:r>
        <w:r w:rsidR="005534C3" w:rsidRPr="001D443E">
          <w:rPr>
            <w:i/>
            <w:iCs/>
          </w:rPr>
          <w:t xml:space="preserve">r = </w:t>
        </w:r>
        <w:r w:rsidR="005534C3" w:rsidRPr="001D443E">
          <w:t xml:space="preserve">1.5; </w:t>
        </w:r>
      </w:ins>
      <w:ins w:id="709" w:author="Phivos P. Phylactou" w:date="2022-12-01T09:48:00Z">
        <w:r w:rsidR="000520CA" w:rsidRPr="001D443E">
          <w:rPr>
            <w:i/>
            <w:iCs/>
          </w:rPr>
          <w:t>BF</w:t>
        </w:r>
        <w:r w:rsidR="000520CA" w:rsidRPr="001D443E">
          <w:rPr>
            <w:i/>
            <w:iCs/>
            <w:vertAlign w:val="subscript"/>
          </w:rPr>
          <w:t>10</w:t>
        </w:r>
        <w:r w:rsidR="000F20A7" w:rsidRPr="001D443E">
          <w:t xml:space="preserve"> = 1.9)</w:t>
        </w:r>
      </w:ins>
      <w:ins w:id="710" w:author="Phivos P. Phylactou" w:date="2022-12-01T09:45:00Z">
        <w:r w:rsidR="0029532D" w:rsidRPr="001D443E">
          <w:t xml:space="preserve"> prior</w:t>
        </w:r>
      </w:ins>
      <w:ins w:id="711" w:author="Phivos P. Phylactou" w:date="2022-12-01T09:46:00Z">
        <w:r w:rsidR="005534C3" w:rsidRPr="001D443E">
          <w:t xml:space="preserve"> (Figure 3C)</w:t>
        </w:r>
      </w:ins>
      <w:ins w:id="712" w:author="Phivos P. Phylactou" w:date="2022-12-01T09:45:00Z">
        <w:r w:rsidR="0029532D" w:rsidRPr="001D443E">
          <w:t xml:space="preserve">. </w:t>
        </w:r>
      </w:ins>
      <w:ins w:id="713" w:author="Phivos P. Phylactou" w:date="2022-12-01T09:54:00Z">
        <w:r w:rsidR="005108C8" w:rsidRPr="001D443E">
          <w:t xml:space="preserve">Despite not reaching the threshold for wider priors, the </w:t>
        </w:r>
        <w:r w:rsidR="005108C8" w:rsidRPr="001D443E">
          <w:rPr>
            <w:i/>
            <w:iCs/>
          </w:rPr>
          <w:t>BF</w:t>
        </w:r>
        <w:r w:rsidR="005108C8" w:rsidRPr="001D443E">
          <w:rPr>
            <w:i/>
            <w:iCs/>
            <w:vertAlign w:val="subscript"/>
          </w:rPr>
          <w:t>10</w:t>
        </w:r>
        <w:r w:rsidR="005108C8" w:rsidRPr="001D443E">
          <w:t xml:space="preserve"> still indicates greater likelihood for the alternative hypothesis, thus favoring the presence of a difference, with an increasing trend as more participants are included. </w:t>
        </w:r>
      </w:ins>
      <w:ins w:id="714" w:author="Phivos P. Phylactou" w:date="2022-11-30T14:44:00Z">
        <w:r w:rsidR="000C4B37" w:rsidRPr="001D443E">
          <w:t>As with the previous hypotheses, t</w:t>
        </w:r>
      </w:ins>
      <w:ins w:id="715" w:author="Phivos P. Phylactou" w:date="2022-11-30T14:43:00Z">
        <w:r w:rsidR="00113217" w:rsidRPr="001D443E">
          <w:t xml:space="preserve">he results </w:t>
        </w:r>
      </w:ins>
      <w:ins w:id="716" w:author="Phivos P. Phylactou" w:date="2022-11-30T14:44:00Z">
        <w:r w:rsidR="006D6D2C" w:rsidRPr="001D443E">
          <w:t xml:space="preserve">for H3 </w:t>
        </w:r>
      </w:ins>
      <w:ins w:id="717" w:author="Phivos P. Phylactou" w:date="2022-11-30T14:43:00Z">
        <w:r w:rsidR="00113217" w:rsidRPr="001D443E">
          <w:t>were</w:t>
        </w:r>
      </w:ins>
      <w:ins w:id="718" w:author="Phivos P. Phylactou" w:date="2022-11-30T14:44:00Z">
        <w:r w:rsidR="006D6D2C" w:rsidRPr="001D443E">
          <w:t xml:space="preserve"> </w:t>
        </w:r>
      </w:ins>
      <w:ins w:id="719" w:author="Phivos P. Phylactou" w:date="2022-11-30T14:51:00Z">
        <w:r w:rsidR="006274FD" w:rsidRPr="001D443E">
          <w:t>consistent with our hypothesis that evidence of a diff</w:t>
        </w:r>
      </w:ins>
      <w:ins w:id="720" w:author="Phivos P. Phylactou" w:date="2022-11-30T14:52:00Z">
        <w:r w:rsidR="006274FD" w:rsidRPr="001D443E">
          <w:t>erence between the ipsilateral and contralateral conditions will be present when sensory visual cortex TMS is induced at 1000 ms.</w:t>
        </w:r>
        <w:r w:rsidR="00CF221B" w:rsidRPr="001D443E">
          <w:t xml:space="preserve"> Hence, </w:t>
        </w:r>
      </w:ins>
      <w:ins w:id="721" w:author="Phivos P. Phylactou" w:date="2022-11-30T14:54:00Z">
        <w:r w:rsidR="002D79C7" w:rsidRPr="001D443E">
          <w:t xml:space="preserve">this evidence supports the involvement of the sensory visual cortex </w:t>
        </w:r>
      </w:ins>
      <w:ins w:id="722" w:author="Phivos P. Phylactou" w:date="2022-11-30T14:55:00Z">
        <w:r w:rsidR="000944B3" w:rsidRPr="001D443E">
          <w:t xml:space="preserve">during the late maintenance </w:t>
        </w:r>
        <w:r w:rsidR="00C51016" w:rsidRPr="001D443E">
          <w:t>of visual information</w:t>
        </w:r>
      </w:ins>
      <w:ins w:id="723" w:author="Phivos P. Phylactou" w:date="2022-11-30T14:56:00Z">
        <w:r w:rsidR="00C51016" w:rsidRPr="001D443E">
          <w:t xml:space="preserve"> during VSTM.</w:t>
        </w:r>
      </w:ins>
    </w:p>
    <w:p w14:paraId="7689827B" w14:textId="77777777" w:rsidR="002E1A93" w:rsidRPr="001D443E" w:rsidRDefault="002C5AE2">
      <w:pPr>
        <w:spacing w:line="480" w:lineRule="auto"/>
        <w:ind w:firstLine="720"/>
        <w:rPr>
          <w:ins w:id="724" w:author="Phivos P. Phylactou" w:date="2022-11-30T16:11:00Z"/>
        </w:rPr>
      </w:pPr>
      <w:ins w:id="725" w:author="Phivos P. Phylactou" w:date="2022-11-30T15:03:00Z">
        <w:r w:rsidRPr="001D443E">
          <w:t xml:space="preserve">Taken together, these results support </w:t>
        </w:r>
      </w:ins>
      <w:ins w:id="726" w:author="Phivos P. Phylactou" w:date="2022-11-30T15:04:00Z">
        <w:r w:rsidR="009552CC" w:rsidRPr="001D443E">
          <w:t>the involvement of the sensory visual cortex during VSTM</w:t>
        </w:r>
      </w:ins>
      <w:ins w:id="727" w:author="Phivos P. Phylactou" w:date="2022-11-30T16:05:00Z">
        <w:r w:rsidR="00251BDF" w:rsidRPr="001D443E">
          <w:t>. Further to the</w:t>
        </w:r>
      </w:ins>
      <w:ins w:id="728" w:author="Phivos P. Phylactou" w:date="2022-11-30T16:06:00Z">
        <w:r w:rsidR="00F728AF" w:rsidRPr="001D443E">
          <w:t xml:space="preserve"> inhibitory effects found in the</w:t>
        </w:r>
      </w:ins>
      <w:ins w:id="729" w:author="Phivos P. Phylactou" w:date="2022-11-30T16:05:00Z">
        <w:r w:rsidR="00251BDF" w:rsidRPr="001D443E">
          <w:t xml:space="preserve"> </w:t>
        </w:r>
        <w:r w:rsidR="0093307E" w:rsidRPr="001D443E">
          <w:t>outcome neutral condition, which confirmed the reliability of our methods</w:t>
        </w:r>
      </w:ins>
      <w:ins w:id="730" w:author="Phivos P. Phylactou" w:date="2022-11-30T16:06:00Z">
        <w:r w:rsidR="0061016A" w:rsidRPr="001D443E">
          <w:t xml:space="preserve">, </w:t>
        </w:r>
      </w:ins>
      <w:ins w:id="731" w:author="Phivos P. Phylactou" w:date="2022-11-30T16:07:00Z">
        <w:r w:rsidR="00254108" w:rsidRPr="001D443E">
          <w:t xml:space="preserve">the inhibitory </w:t>
        </w:r>
      </w:ins>
      <w:ins w:id="732" w:author="Phivos P. Phylactou" w:date="2022-11-30T16:09:00Z">
        <w:r w:rsidR="00B2302E" w:rsidRPr="001D443E">
          <w:t xml:space="preserve">TMS </w:t>
        </w:r>
      </w:ins>
      <w:ins w:id="733" w:author="Phivos P. Phylactou" w:date="2022-11-30T16:07:00Z">
        <w:r w:rsidR="00254108" w:rsidRPr="001D443E">
          <w:t>effects</w:t>
        </w:r>
        <w:r w:rsidR="00BF6DFE" w:rsidRPr="001D443E">
          <w:t xml:space="preserve"> observed </w:t>
        </w:r>
      </w:ins>
      <w:ins w:id="734" w:author="Phivos P. Phylactou" w:date="2022-11-30T16:08:00Z">
        <w:r w:rsidR="002C7830" w:rsidRPr="001D443E">
          <w:t>during</w:t>
        </w:r>
      </w:ins>
      <w:ins w:id="735" w:author="Phivos P. Phylactou" w:date="2022-11-30T16:07:00Z">
        <w:r w:rsidR="00BF6DFE" w:rsidRPr="001D443E">
          <w:t xml:space="preserve"> </w:t>
        </w:r>
      </w:ins>
      <w:ins w:id="736" w:author="Phivos P. Phylactou" w:date="2022-11-30T16:10:00Z">
        <w:r w:rsidR="00B2302E" w:rsidRPr="001D443E">
          <w:t>the</w:t>
        </w:r>
      </w:ins>
      <w:ins w:id="737" w:author="Phivos P. Phylactou" w:date="2022-11-30T16:08:00Z">
        <w:r w:rsidR="002C7830" w:rsidRPr="001D443E">
          <w:t xml:space="preserve"> </w:t>
        </w:r>
      </w:ins>
      <w:ins w:id="738" w:author="Phivos P. Phylactou" w:date="2022-11-30T16:09:00Z">
        <w:r w:rsidR="0023009E" w:rsidRPr="001D443E">
          <w:t>200 ms</w:t>
        </w:r>
      </w:ins>
      <w:ins w:id="739" w:author="Phivos P. Phylactou" w:date="2022-11-30T16:08:00Z">
        <w:r w:rsidR="002C7830" w:rsidRPr="001D443E">
          <w:t xml:space="preserve"> and </w:t>
        </w:r>
      </w:ins>
      <w:ins w:id="740" w:author="Phivos P. Phylactou" w:date="2022-11-30T16:09:00Z">
        <w:r w:rsidR="0023009E" w:rsidRPr="001D443E">
          <w:t>1000 ms</w:t>
        </w:r>
        <w:r w:rsidR="002C7830" w:rsidRPr="001D443E">
          <w:t xml:space="preserve"> </w:t>
        </w:r>
        <w:r w:rsidR="00B2302E" w:rsidRPr="001D443E">
          <w:t>stimulation</w:t>
        </w:r>
      </w:ins>
      <w:ins w:id="741" w:author="Phivos P. Phylactou" w:date="2022-11-30T16:10:00Z">
        <w:r w:rsidR="00B2302E" w:rsidRPr="001D443E">
          <w:t xml:space="preserve"> timing conditions</w:t>
        </w:r>
      </w:ins>
      <w:ins w:id="742" w:author="Phivos P. Phylactou" w:date="2022-11-30T16:09:00Z">
        <w:r w:rsidR="0023009E" w:rsidRPr="001D443E">
          <w:t>,</w:t>
        </w:r>
      </w:ins>
      <w:ins w:id="743" w:author="Phivos P. Phylactou" w:date="2022-11-30T16:10:00Z">
        <w:r w:rsidR="00B2302E" w:rsidRPr="001D443E">
          <w:t xml:space="preserve"> </w:t>
        </w:r>
        <w:r w:rsidR="00443F56" w:rsidRPr="001D443E">
          <w:t>signify the involvement of the sensory visual c</w:t>
        </w:r>
      </w:ins>
      <w:ins w:id="744" w:author="Phivos P. Phylactou" w:date="2022-11-30T16:11:00Z">
        <w:r w:rsidR="00443F56" w:rsidRPr="001D443E">
          <w:t xml:space="preserve">ortex </w:t>
        </w:r>
        <w:r w:rsidR="009462B5" w:rsidRPr="001D443E">
          <w:t>during early and late VSTM maintenance.</w:t>
        </w:r>
      </w:ins>
    </w:p>
    <w:p w14:paraId="125C4059" w14:textId="16CE7C6A" w:rsidR="00AD2B84" w:rsidRDefault="002E1A93" w:rsidP="001365A7">
      <w:pPr>
        <w:spacing w:line="480" w:lineRule="auto"/>
        <w:ind w:firstLine="720"/>
        <w:rPr>
          <w:ins w:id="745" w:author="Phivos P. Phylactou" w:date="2022-12-05T17:28:00Z"/>
          <w:lang w:val="en-US"/>
        </w:rPr>
      </w:pPr>
      <w:ins w:id="746" w:author="Phivos P. Phylactou" w:date="2022-11-30T16:11:00Z">
        <w:r w:rsidRPr="001D443E">
          <w:rPr>
            <w:i/>
            <w:iCs/>
          </w:rPr>
          <w:t xml:space="preserve">Experiment 2. </w:t>
        </w:r>
      </w:ins>
      <w:commentRangeStart w:id="747"/>
      <w:ins w:id="748" w:author="Phivos P. Phylactou" w:date="2022-12-05T21:40:00Z">
        <w:r w:rsidR="004641CF" w:rsidRPr="008433C2">
          <w:rPr>
            <w:lang w:val="en-US"/>
          </w:rPr>
          <w:t>The</w:t>
        </w:r>
        <w:r w:rsidR="004641CF">
          <w:rPr>
            <w:i/>
            <w:iCs/>
            <w:lang w:val="en-US"/>
          </w:rPr>
          <w:t xml:space="preserve"> </w:t>
        </w:r>
        <w:r w:rsidR="004641CF">
          <w:rPr>
            <w:lang w:val="en-US"/>
          </w:rPr>
          <w:t>a</w:t>
        </w:r>
      </w:ins>
      <w:ins w:id="749" w:author="Phivos P. Phylactou" w:date="2022-12-05T17:20:00Z">
        <w:r w:rsidR="005C23DB">
          <w:rPr>
            <w:lang w:val="en-US"/>
          </w:rPr>
          <w:t xml:space="preserve">verage overall accuracy </w:t>
        </w:r>
      </w:ins>
      <w:ins w:id="750" w:author="Phivos P. Phylactou" w:date="2022-12-05T17:23:00Z">
        <w:r w:rsidR="00D9601C">
          <w:rPr>
            <w:lang w:val="en-US"/>
          </w:rPr>
          <w:t>in the VSTM task of Experiment 2</w:t>
        </w:r>
      </w:ins>
      <w:ins w:id="751" w:author="Phivos P. Phylactou" w:date="2022-12-13T15:02:00Z">
        <w:r w:rsidR="00D22E16">
          <w:rPr>
            <w:lang w:val="en-US"/>
          </w:rPr>
          <w:t xml:space="preserve"> of the 28 participants</w:t>
        </w:r>
      </w:ins>
      <w:ins w:id="752" w:author="Phivos P. Phylactou" w:date="2022-12-05T17:23:00Z">
        <w:r w:rsidR="00D9601C">
          <w:rPr>
            <w:lang w:val="en-US"/>
          </w:rPr>
          <w:t xml:space="preserve"> </w:t>
        </w:r>
      </w:ins>
      <w:ins w:id="753" w:author="Phivos P. Phylactou" w:date="2022-12-05T17:20:00Z">
        <w:r w:rsidR="005C23DB">
          <w:rPr>
            <w:lang w:val="en-US"/>
          </w:rPr>
          <w:t>was</w:t>
        </w:r>
      </w:ins>
      <w:ins w:id="754" w:author="Phivos P. Phylactou" w:date="2022-12-05T17:23:00Z">
        <w:r w:rsidR="00D9601C">
          <w:rPr>
            <w:lang w:val="en-US"/>
          </w:rPr>
          <w:t xml:space="preserve"> </w:t>
        </w:r>
        <w:r w:rsidR="005021C4">
          <w:rPr>
            <w:lang w:val="en-US"/>
          </w:rPr>
          <w:t>71.5% (</w:t>
        </w:r>
        <w:proofErr w:type="spellStart"/>
        <w:r w:rsidR="005021C4">
          <w:rPr>
            <w:i/>
            <w:iCs/>
            <w:lang w:val="en-US"/>
          </w:rPr>
          <w:t>sd</w:t>
        </w:r>
        <w:proofErr w:type="spellEnd"/>
        <w:r w:rsidR="005021C4">
          <w:rPr>
            <w:i/>
            <w:iCs/>
            <w:lang w:val="en-US"/>
          </w:rPr>
          <w:t xml:space="preserve"> </w:t>
        </w:r>
        <w:r w:rsidR="005021C4">
          <w:rPr>
            <w:lang w:val="en-US"/>
          </w:rPr>
          <w:t xml:space="preserve">= 6.6%). </w:t>
        </w:r>
      </w:ins>
      <w:commentRangeEnd w:id="747"/>
      <w:r w:rsidR="00AA2DCF">
        <w:rPr>
          <w:rStyle w:val="CommentReference"/>
          <w:rFonts w:asciiTheme="minorHAnsi" w:eastAsiaTheme="minorHAnsi" w:hAnsiTheme="minorHAnsi" w:cstheme="minorBidi"/>
          <w:lang w:val="en-GB" w:eastAsia="en-US"/>
        </w:rPr>
        <w:commentReference w:id="747"/>
      </w:r>
      <w:ins w:id="755" w:author="Phivos P. Phylactou" w:date="2022-12-05T17:23:00Z">
        <w:r w:rsidR="005021C4">
          <w:rPr>
            <w:lang w:val="en-US"/>
          </w:rPr>
          <w:t>Reaction time filtering</w:t>
        </w:r>
      </w:ins>
      <w:ins w:id="756" w:author="Phivos P. Phylactou" w:date="2022-12-27T11:33:00Z">
        <w:r w:rsidR="00753B3B">
          <w:rPr>
            <w:lang w:val="en-US"/>
          </w:rPr>
          <w:t xml:space="preserve"> (</w:t>
        </w:r>
      </w:ins>
      <w:ins w:id="757" w:author="Phivos P. Phylactou" w:date="2022-12-27T11:34:00Z">
        <w:r w:rsidR="003D787B">
          <w:rPr>
            <w:lang w:val="en-US"/>
          </w:rPr>
          <w:t xml:space="preserve">excluding </w:t>
        </w:r>
      </w:ins>
      <w:ins w:id="758" w:author="Phivos P. Phylactou" w:date="2022-12-27T11:33:00Z">
        <w:r w:rsidR="00753B3B">
          <w:rPr>
            <w:lang w:val="en-US"/>
          </w:rPr>
          <w:t xml:space="preserve">trials </w:t>
        </w:r>
        <w:r w:rsidR="007903F0">
          <w:rPr>
            <w:lang w:val="en-US"/>
          </w:rPr>
          <w:t xml:space="preserve">with reaction times 3 </w:t>
        </w:r>
        <w:proofErr w:type="spellStart"/>
        <w:r w:rsidR="007903F0" w:rsidRPr="007903F0">
          <w:rPr>
            <w:i/>
            <w:iCs/>
            <w:lang w:val="en-US"/>
          </w:rPr>
          <w:t>sd</w:t>
        </w:r>
        <w:r w:rsidR="007903F0">
          <w:rPr>
            <w:lang w:val="en-US"/>
          </w:rPr>
          <w:t>s</w:t>
        </w:r>
        <w:proofErr w:type="spellEnd"/>
        <w:r w:rsidR="007903F0">
          <w:rPr>
            <w:i/>
            <w:iCs/>
            <w:lang w:val="en-US"/>
          </w:rPr>
          <w:t xml:space="preserve"> </w:t>
        </w:r>
        <w:r w:rsidR="007903F0">
          <w:rPr>
            <w:lang w:val="en-US"/>
          </w:rPr>
          <w:t>further from each participant</w:t>
        </w:r>
      </w:ins>
      <w:ins w:id="759" w:author="Phivos P. Phylactou" w:date="2022-12-27T11:34:00Z">
        <w:r w:rsidR="003D787B">
          <w:rPr>
            <w:lang w:val="en-US"/>
          </w:rPr>
          <w:t>’</w:t>
        </w:r>
      </w:ins>
      <w:ins w:id="760" w:author="Phivos P. Phylactou" w:date="2022-12-27T11:33:00Z">
        <w:r w:rsidR="007903F0">
          <w:rPr>
            <w:lang w:val="en-US"/>
          </w:rPr>
          <w:t>s mean reaction time)</w:t>
        </w:r>
      </w:ins>
      <w:ins w:id="761" w:author="Phivos P. Phylactou" w:date="2022-12-05T17:25:00Z">
        <w:r w:rsidR="0022358E">
          <w:rPr>
            <w:lang w:val="en-US"/>
          </w:rPr>
          <w:t xml:space="preserve"> </w:t>
        </w:r>
      </w:ins>
      <w:ins w:id="762" w:author="Phivos P. Phylactou" w:date="2022-12-05T17:31:00Z">
        <w:r w:rsidR="00F146DC">
          <w:rPr>
            <w:lang w:val="en-US"/>
          </w:rPr>
          <w:t xml:space="preserve">resulted in the </w:t>
        </w:r>
      </w:ins>
      <w:ins w:id="763" w:author="Phivos P. Phylactou" w:date="2022-12-05T17:23:00Z">
        <w:r w:rsidR="005021C4">
          <w:rPr>
            <w:lang w:val="en-US"/>
          </w:rPr>
          <w:t>exclu</w:t>
        </w:r>
      </w:ins>
      <w:ins w:id="764" w:author="Phivos P. Phylactou" w:date="2022-12-05T17:31:00Z">
        <w:r w:rsidR="00F146DC">
          <w:rPr>
            <w:lang w:val="en-US"/>
          </w:rPr>
          <w:t>sion of</w:t>
        </w:r>
      </w:ins>
      <w:ins w:id="765" w:author="Phivos P. Phylactou" w:date="2022-12-05T17:23:00Z">
        <w:r w:rsidR="005021C4">
          <w:rPr>
            <w:lang w:val="en-US"/>
          </w:rPr>
          <w:t xml:space="preserve"> 3.</w:t>
        </w:r>
      </w:ins>
      <w:ins w:id="766" w:author="Phivos P. Phylactou" w:date="2022-12-05T17:24:00Z">
        <w:r w:rsidR="00D9391B">
          <w:rPr>
            <w:lang w:val="en-US"/>
          </w:rPr>
          <w:t>7% (</w:t>
        </w:r>
        <w:proofErr w:type="spellStart"/>
        <w:r w:rsidR="00D9391B">
          <w:rPr>
            <w:i/>
            <w:iCs/>
            <w:lang w:val="en-US"/>
          </w:rPr>
          <w:t>sd</w:t>
        </w:r>
        <w:proofErr w:type="spellEnd"/>
        <w:r w:rsidR="00D9391B">
          <w:rPr>
            <w:lang w:val="en-US"/>
          </w:rPr>
          <w:t xml:space="preserve"> = .</w:t>
        </w:r>
      </w:ins>
      <w:ins w:id="767" w:author="Phivos P. Phylactou" w:date="2022-12-05T17:25:00Z">
        <w:r w:rsidR="0022358E">
          <w:rPr>
            <w:lang w:val="en-US"/>
          </w:rPr>
          <w:t>8</w:t>
        </w:r>
      </w:ins>
      <w:ins w:id="768" w:author="Phivos P. Phylactou" w:date="2022-12-05T17:24:00Z">
        <w:r w:rsidR="00D9391B">
          <w:rPr>
            <w:lang w:val="en-US"/>
          </w:rPr>
          <w:t xml:space="preserve">6%) </w:t>
        </w:r>
      </w:ins>
      <w:ins w:id="769" w:author="Phivos P. Phylactou" w:date="2022-12-05T17:32:00Z">
        <w:r w:rsidR="00A344AD">
          <w:rPr>
            <w:lang w:val="en-US"/>
          </w:rPr>
          <w:t xml:space="preserve">of </w:t>
        </w:r>
      </w:ins>
      <w:ins w:id="770" w:author="Phivos P. Phylactou" w:date="2022-12-05T17:25:00Z">
        <w:r w:rsidR="0022358E">
          <w:rPr>
            <w:lang w:val="en-US"/>
          </w:rPr>
          <w:t>trials</w:t>
        </w:r>
      </w:ins>
      <w:ins w:id="771" w:author="Phivos P. Phylactou" w:date="2022-12-05T17:32:00Z">
        <w:r w:rsidR="00F146DC">
          <w:rPr>
            <w:lang w:val="en-US"/>
          </w:rPr>
          <w:t>, on average, for each participant</w:t>
        </w:r>
      </w:ins>
      <w:ins w:id="772" w:author="Phivos P. Phylactou" w:date="2022-12-05T17:24:00Z">
        <w:r w:rsidR="00D9391B">
          <w:rPr>
            <w:lang w:val="en-US"/>
          </w:rPr>
          <w:t>.</w:t>
        </w:r>
      </w:ins>
      <w:ins w:id="773" w:author="Phivos P. Phylactou" w:date="2022-12-05T17:26:00Z">
        <w:r w:rsidR="00976EFC">
          <w:rPr>
            <w:lang w:val="en-US"/>
          </w:rPr>
          <w:t xml:space="preserve"> </w:t>
        </w:r>
        <w:commentRangeStart w:id="774"/>
        <w:r w:rsidR="00976EFC">
          <w:rPr>
            <w:lang w:val="en-US"/>
          </w:rPr>
          <w:t xml:space="preserve">Phosphene induction was successful for 18 participants with an average phosphene threshold of </w:t>
        </w:r>
      </w:ins>
      <w:ins w:id="775" w:author="Phivos P. Phylactou" w:date="2022-12-05T17:27:00Z">
        <w:r w:rsidR="00662F1E">
          <w:rPr>
            <w:lang w:val="en-US"/>
          </w:rPr>
          <w:t>54.5% (</w:t>
        </w:r>
        <w:proofErr w:type="spellStart"/>
        <w:r w:rsidR="00662F1E">
          <w:rPr>
            <w:i/>
            <w:iCs/>
            <w:lang w:val="en-US"/>
          </w:rPr>
          <w:t>sd</w:t>
        </w:r>
        <w:proofErr w:type="spellEnd"/>
        <w:r w:rsidR="00662F1E">
          <w:rPr>
            <w:i/>
            <w:iCs/>
            <w:lang w:val="en-US"/>
          </w:rPr>
          <w:t xml:space="preserve"> </w:t>
        </w:r>
        <w:r w:rsidR="00662F1E">
          <w:rPr>
            <w:lang w:val="en-US"/>
          </w:rPr>
          <w:t xml:space="preserve">= </w:t>
        </w:r>
        <w:r w:rsidR="002A6B2D">
          <w:rPr>
            <w:lang w:val="en-US"/>
          </w:rPr>
          <w:t>21.8%).</w:t>
        </w:r>
      </w:ins>
      <w:ins w:id="776" w:author="Phivos P. Phylactou" w:date="2022-12-05T17:20:00Z">
        <w:r w:rsidR="005C23DB">
          <w:rPr>
            <w:lang w:val="en-US"/>
          </w:rPr>
          <w:t xml:space="preserve"> </w:t>
        </w:r>
      </w:ins>
      <w:commentRangeEnd w:id="774"/>
      <w:ins w:id="777" w:author="Phivos P. Phylactou" w:date="2022-12-13T15:08:00Z">
        <w:r w:rsidR="000559F3">
          <w:rPr>
            <w:lang w:val="en-US"/>
          </w:rPr>
          <w:lastRenderedPageBreak/>
          <w:t>As in Experiment 1,</w:t>
        </w:r>
      </w:ins>
      <w:del w:id="778" w:author="Phivos P. Phylactou" w:date="2022-12-13T15:08:00Z">
        <w:r w:rsidR="00AA2DCF" w:rsidDel="000559F3">
          <w:rPr>
            <w:rStyle w:val="CommentReference"/>
            <w:rFonts w:asciiTheme="minorHAnsi" w:eastAsiaTheme="minorHAnsi" w:hAnsiTheme="minorHAnsi" w:cstheme="minorBidi"/>
            <w:lang w:val="en-GB" w:eastAsia="en-US"/>
          </w:rPr>
          <w:commentReference w:id="774"/>
        </w:r>
      </w:del>
      <w:ins w:id="779" w:author="Phivos P. Phylactou" w:date="2022-12-13T15:08:00Z">
        <w:r w:rsidR="000559F3">
          <w:rPr>
            <w:lang w:val="en-US"/>
          </w:rPr>
          <w:t xml:space="preserve"> a fixed </w:t>
        </w:r>
      </w:ins>
      <w:ins w:id="780" w:author="Phivos P. Phylactou" w:date="2022-12-13T15:09:00Z">
        <w:r w:rsidR="000559F3">
          <w:rPr>
            <w:lang w:val="en-US"/>
          </w:rPr>
          <w:t xml:space="preserve">output </w:t>
        </w:r>
      </w:ins>
      <w:ins w:id="781" w:author="Phivos P. Phylactou" w:date="2022-12-13T15:08:00Z">
        <w:r w:rsidR="000559F3">
          <w:rPr>
            <w:lang w:val="en-US"/>
          </w:rPr>
          <w:t xml:space="preserve">power set at 65% was used, with the coil placed approximately 2 cm above and 0.5 cm laterally, </w:t>
        </w:r>
      </w:ins>
      <w:ins w:id="782" w:author="Phivos P. Phylactou" w:date="2022-12-13T15:09:00Z">
        <w:r w:rsidR="000559F3">
          <w:rPr>
            <w:lang w:val="en-US"/>
          </w:rPr>
          <w:t>for participants who failed to perceive phosphenes (see also</w:t>
        </w:r>
      </w:ins>
      <w:ins w:id="783" w:author="Phivos P. Phylactou" w:date="2022-12-13T15:10:00Z">
        <w:r w:rsidR="000559F3">
          <w:rPr>
            <w:rStyle w:val="CommentReference"/>
            <w:rFonts w:asciiTheme="minorHAnsi" w:eastAsiaTheme="minorHAnsi" w:hAnsiTheme="minorHAnsi" w:cstheme="minorBidi"/>
            <w:lang w:val="en-GB" w:eastAsia="en-US"/>
          </w:rPr>
          <w:t xml:space="preserve"> </w:t>
        </w:r>
      </w:ins>
      <w:ins w:id="784" w:author="Phivos P. Phylactou" w:date="2022-12-13T15:09:00Z">
        <w:r w:rsidR="000559F3" w:rsidRPr="00D363E4">
          <w:rPr>
            <w:rStyle w:val="Heading4Char"/>
            <w:rFonts w:ascii="Times New Roman" w:hAnsi="Times New Roman" w:cs="Times New Roman"/>
            <w:color w:val="000000" w:themeColor="text1"/>
          </w:rPr>
          <w:t>Sensory visual cortex stimulation</w:t>
        </w:r>
        <w:r w:rsidR="000559F3">
          <w:rPr>
            <w:rStyle w:val="Heading4Char"/>
            <w:rFonts w:ascii="Times New Roman" w:hAnsi="Times New Roman" w:cs="Times New Roman"/>
            <w:color w:val="000000" w:themeColor="text1"/>
            <w:lang w:val="en-US"/>
          </w:rPr>
          <w:t xml:space="preserve"> </w:t>
        </w:r>
        <w:r w:rsidR="000559F3">
          <w:rPr>
            <w:rStyle w:val="Heading4Char"/>
            <w:rFonts w:ascii="Times New Roman" w:hAnsi="Times New Roman" w:cs="Times New Roman"/>
            <w:i w:val="0"/>
            <w:iCs w:val="0"/>
            <w:color w:val="000000" w:themeColor="text1"/>
            <w:lang w:val="en-US"/>
          </w:rPr>
          <w:t>section</w:t>
        </w:r>
        <w:r w:rsidR="000559F3">
          <w:rPr>
            <w:lang w:val="en-US"/>
          </w:rPr>
          <w:t xml:space="preserve">). </w:t>
        </w:r>
      </w:ins>
      <w:ins w:id="785" w:author="Phivos P. Phylactou" w:date="2022-12-05T17:30:00Z">
        <w:r w:rsidR="000F49CC">
          <w:rPr>
            <w:lang w:val="en-US"/>
          </w:rPr>
          <w:t xml:space="preserve">For </w:t>
        </w:r>
      </w:ins>
      <w:ins w:id="786" w:author="Phivos P. Phylactou" w:date="2022-12-05T17:31:00Z">
        <w:r w:rsidR="00A800F5">
          <w:rPr>
            <w:lang w:val="en-US"/>
          </w:rPr>
          <w:t>15 participants</w:t>
        </w:r>
      </w:ins>
      <w:ins w:id="787" w:author="Phivos P. Phylactou" w:date="2022-12-27T12:40:00Z">
        <w:r w:rsidR="00071C19">
          <w:rPr>
            <w:lang w:val="en-US"/>
          </w:rPr>
          <w:t>,</w:t>
        </w:r>
      </w:ins>
      <w:ins w:id="788" w:author="Phivos P. Phylactou" w:date="2022-12-05T17:31:00Z">
        <w:r w:rsidR="00A800F5">
          <w:rPr>
            <w:lang w:val="en-US"/>
          </w:rPr>
          <w:t xml:space="preserve"> the c</w:t>
        </w:r>
      </w:ins>
      <w:ins w:id="789" w:author="Phivos P. Phylactou" w:date="2022-12-05T17:28:00Z">
        <w:r w:rsidR="00D253E3">
          <w:rPr>
            <w:lang w:val="en-US"/>
          </w:rPr>
          <w:t>oil</w:t>
        </w:r>
      </w:ins>
      <w:ins w:id="790" w:author="Phivos P. Phylactou" w:date="2022-12-05T17:31:00Z">
        <w:r w:rsidR="00A800F5">
          <w:rPr>
            <w:lang w:val="en-US"/>
          </w:rPr>
          <w:t xml:space="preserve"> was</w:t>
        </w:r>
      </w:ins>
      <w:ins w:id="791" w:author="Phivos P. Phylactou" w:date="2022-12-05T17:28:00Z">
        <w:r w:rsidR="00D253E3">
          <w:rPr>
            <w:lang w:val="en-US"/>
          </w:rPr>
          <w:t xml:space="preserve"> place</w:t>
        </w:r>
      </w:ins>
      <w:ins w:id="792" w:author="Phivos P. Phylactou" w:date="2022-12-05T17:31:00Z">
        <w:r w:rsidR="00A800F5">
          <w:rPr>
            <w:lang w:val="en-US"/>
          </w:rPr>
          <w:t>d</w:t>
        </w:r>
      </w:ins>
      <w:ins w:id="793" w:author="Phivos P. Phylactou" w:date="2022-12-05T17:29:00Z">
        <w:r w:rsidR="00D253E3">
          <w:rPr>
            <w:lang w:val="en-US"/>
          </w:rPr>
          <w:t xml:space="preserve"> </w:t>
        </w:r>
      </w:ins>
      <w:ins w:id="794" w:author="Phivos P. Phylactou" w:date="2022-12-05T17:28:00Z">
        <w:r w:rsidR="00D253E3">
          <w:rPr>
            <w:lang w:val="en-US"/>
          </w:rPr>
          <w:t>on the r</w:t>
        </w:r>
        <w:r w:rsidR="00AD2B84">
          <w:rPr>
            <w:lang w:val="en-US"/>
          </w:rPr>
          <w:t>ight hemisphere</w:t>
        </w:r>
      </w:ins>
      <w:ins w:id="795" w:author="Phivos P. Phylactou" w:date="2022-12-05T17:31:00Z">
        <w:r w:rsidR="00A800F5">
          <w:rPr>
            <w:lang w:val="en-US"/>
          </w:rPr>
          <w:t>.</w:t>
        </w:r>
      </w:ins>
    </w:p>
    <w:p w14:paraId="54A4FAFB" w14:textId="36A0A39F" w:rsidR="00392FC2" w:rsidRPr="001D443E" w:rsidRDefault="000E6E0E" w:rsidP="001365A7">
      <w:pPr>
        <w:spacing w:line="480" w:lineRule="auto"/>
        <w:ind w:firstLine="720"/>
        <w:rPr>
          <w:ins w:id="796" w:author="Phivos P. Phylactou" w:date="2022-11-30T16:31:00Z"/>
        </w:rPr>
      </w:pPr>
      <w:ins w:id="797" w:author="Phivos P. Phylactou" w:date="2022-11-30T16:12:00Z">
        <w:r w:rsidRPr="001D443E">
          <w:t xml:space="preserve">Four hypotheses were preregistered </w:t>
        </w:r>
      </w:ins>
      <w:ins w:id="798" w:author="Phivos P. Phylactou" w:date="2022-11-30T16:13:00Z">
        <w:r w:rsidRPr="001D443E">
          <w:t>for E</w:t>
        </w:r>
      </w:ins>
      <w:ins w:id="799" w:author="Phivos P. Phylactou" w:date="2022-11-30T16:12:00Z">
        <w:r w:rsidRPr="001D443E">
          <w:t>xperiment 2</w:t>
        </w:r>
      </w:ins>
      <w:ins w:id="800" w:author="Phivos P. Phylactou" w:date="2022-11-30T16:13:00Z">
        <w:r w:rsidRPr="001D443E">
          <w:t xml:space="preserve">, which introduced sham stimulation. </w:t>
        </w:r>
        <w:r w:rsidR="00EB7D47" w:rsidRPr="001D443E">
          <w:t xml:space="preserve">Two hypotheses concerned </w:t>
        </w:r>
      </w:ins>
      <w:ins w:id="801" w:author="Phivos P. Phylactou" w:date="2022-11-30T16:14:00Z">
        <w:r w:rsidR="009E403F" w:rsidRPr="001D443E">
          <w:t>replicating</w:t>
        </w:r>
      </w:ins>
      <w:ins w:id="802" w:author="Phivos P. Phylactou" w:date="2022-11-30T16:13:00Z">
        <w:r w:rsidR="00EB7D47" w:rsidRPr="001D443E">
          <w:t xml:space="preserve"> the findi</w:t>
        </w:r>
      </w:ins>
      <w:ins w:id="803" w:author="Phivos P. Phylactou" w:date="2022-11-30T16:14:00Z">
        <w:r w:rsidR="00EB7D47" w:rsidRPr="001D443E">
          <w:t xml:space="preserve">ngs </w:t>
        </w:r>
        <w:r w:rsidR="009E403F" w:rsidRPr="001D443E">
          <w:t>of</w:t>
        </w:r>
        <w:r w:rsidR="00EB7D47" w:rsidRPr="001D443E">
          <w:t xml:space="preserve"> Experiment 1</w:t>
        </w:r>
        <w:r w:rsidR="009E403F" w:rsidRPr="001D443E">
          <w:t xml:space="preserve"> for early (H4) and late (H6</w:t>
        </w:r>
      </w:ins>
      <w:ins w:id="804" w:author="Phivos P. Phylactou" w:date="2022-11-30T16:15:00Z">
        <w:r w:rsidR="009E403F" w:rsidRPr="001D443E">
          <w:t xml:space="preserve">) </w:t>
        </w:r>
        <w:r w:rsidR="00953F9E" w:rsidRPr="001D443E">
          <w:t>VSTM maintenance</w:t>
        </w:r>
      </w:ins>
      <w:ins w:id="805" w:author="Phivos P. Phylactou" w:date="2022-11-30T16:33:00Z">
        <w:r w:rsidR="00986187" w:rsidRPr="001D443E">
          <w:t xml:space="preserve">. To replicate the </w:t>
        </w:r>
      </w:ins>
      <w:ins w:id="806" w:author="Phivos P. Phylactou" w:date="2022-11-30T16:34:00Z">
        <w:r w:rsidR="00986187" w:rsidRPr="001D443E">
          <w:t xml:space="preserve">previous findings (H2 and H3 of Experiment 1), data from the sham TMS conditions were excluded from the analyses </w:t>
        </w:r>
      </w:ins>
      <w:ins w:id="807" w:author="Phivos P. Phylactou" w:date="2022-11-30T16:35:00Z">
        <w:r w:rsidR="005972B9" w:rsidRPr="001D443E">
          <w:t>pertai</w:t>
        </w:r>
        <w:r w:rsidR="003707EA" w:rsidRPr="001D443E">
          <w:t>ning to</w:t>
        </w:r>
      </w:ins>
      <w:ins w:id="808" w:author="Phivos P. Phylactou" w:date="2022-11-30T16:34:00Z">
        <w:r w:rsidR="00986187" w:rsidRPr="001D443E">
          <w:t xml:space="preserve"> H4 and H6.</w:t>
        </w:r>
      </w:ins>
      <w:ins w:id="809" w:author="Phivos P. Phylactou" w:date="2022-11-30T16:36:00Z">
        <w:r w:rsidR="003707EA" w:rsidRPr="001D443E">
          <w:t xml:space="preserve"> T</w:t>
        </w:r>
      </w:ins>
      <w:ins w:id="810" w:author="Phivos P. Phylactou" w:date="2022-11-30T16:15:00Z">
        <w:r w:rsidR="00FB0C4F" w:rsidRPr="001D443E">
          <w:t xml:space="preserve">he remaining two hypotheses examined the role of the </w:t>
        </w:r>
      </w:ins>
      <w:ins w:id="811" w:author="Phivos P. Phylactou" w:date="2022-11-30T16:16:00Z">
        <w:r w:rsidR="00FB0C4F" w:rsidRPr="001D443E">
          <w:t xml:space="preserve">sensory visual cortex by comparing real with sham stimulation </w:t>
        </w:r>
        <w:r w:rsidR="006F5469" w:rsidRPr="001D443E">
          <w:t>during early (H5) and late (H</w:t>
        </w:r>
      </w:ins>
      <w:ins w:id="812" w:author="Phivos P. Phylactou" w:date="2022-11-30T16:18:00Z">
        <w:r w:rsidR="00313108" w:rsidRPr="001D443E">
          <w:t>7</w:t>
        </w:r>
      </w:ins>
      <w:ins w:id="813" w:author="Phivos P. Phylactou" w:date="2022-11-30T16:16:00Z">
        <w:r w:rsidR="006F5469" w:rsidRPr="001D443E">
          <w:t>) stimulation.</w:t>
        </w:r>
      </w:ins>
      <w:ins w:id="814" w:author="Phivos P. Phylactou" w:date="2022-11-30T16:19:00Z">
        <w:r w:rsidR="001365A7" w:rsidRPr="001D443E">
          <w:t xml:space="preserve"> The results of the registered analyses </w:t>
        </w:r>
      </w:ins>
      <w:ins w:id="815" w:author="Phivos P. Phylactou" w:date="2022-11-30T16:20:00Z">
        <w:r w:rsidR="007F1602" w:rsidRPr="001D443E">
          <w:t>of</w:t>
        </w:r>
      </w:ins>
      <w:ins w:id="816" w:author="Phivos P. Phylactou" w:date="2022-11-30T16:19:00Z">
        <w:r w:rsidR="001365A7" w:rsidRPr="001D443E">
          <w:t xml:space="preserve"> Experiment </w:t>
        </w:r>
      </w:ins>
      <w:ins w:id="817" w:author="Phivos P. Phylactou" w:date="2022-11-30T16:20:00Z">
        <w:r w:rsidR="007F1602" w:rsidRPr="001D443E">
          <w:t>2</w:t>
        </w:r>
      </w:ins>
      <w:ins w:id="818" w:author="Phivos P. Phylactou" w:date="2022-11-30T16:19:00Z">
        <w:r w:rsidR="001365A7" w:rsidRPr="001D443E">
          <w:t xml:space="preserve"> are </w:t>
        </w:r>
      </w:ins>
      <w:ins w:id="819" w:author="Nikos Konstantinou" w:date="2022-12-02T09:59:00Z">
        <w:r w:rsidR="001C6801">
          <w:rPr>
            <w:lang w:val="en-US"/>
          </w:rPr>
          <w:t>summarized</w:t>
        </w:r>
      </w:ins>
      <w:ins w:id="820" w:author="Phivos P. Phylactou" w:date="2022-11-30T16:19:00Z">
        <w:r w:rsidR="001365A7" w:rsidRPr="001D443E">
          <w:t xml:space="preserve"> in Table </w:t>
        </w:r>
        <w:r w:rsidR="004E1827" w:rsidRPr="001D443E">
          <w:t>3</w:t>
        </w:r>
        <w:r w:rsidR="001365A7" w:rsidRPr="001D443E">
          <w:t xml:space="preserve"> and </w:t>
        </w:r>
      </w:ins>
      <w:ins w:id="821" w:author="Phivos P. Phylactou" w:date="2022-11-30T16:36:00Z">
        <w:r w:rsidR="001D506F" w:rsidRPr="001D443E">
          <w:t>presented</w:t>
        </w:r>
      </w:ins>
      <w:ins w:id="822" w:author="Phivos P. Phylactou" w:date="2022-11-30T16:19:00Z">
        <w:r w:rsidR="001365A7" w:rsidRPr="001D443E">
          <w:t xml:space="preserve"> </w:t>
        </w:r>
      </w:ins>
      <w:ins w:id="823" w:author="Phivos P. Phylactou" w:date="2022-11-30T16:36:00Z">
        <w:r w:rsidR="003707EA" w:rsidRPr="001D443E">
          <w:t xml:space="preserve">in </w:t>
        </w:r>
      </w:ins>
      <w:ins w:id="824" w:author="Phivos P. Phylactou" w:date="2022-11-30T16:19:00Z">
        <w:r w:rsidR="001365A7" w:rsidRPr="001D443E">
          <w:t xml:space="preserve">Figure </w:t>
        </w:r>
      </w:ins>
      <w:ins w:id="825" w:author="Phivos P. Phylactou" w:date="2022-12-01T11:15:00Z">
        <w:r w:rsidR="00E231FA" w:rsidRPr="001D443E">
          <w:t>6</w:t>
        </w:r>
      </w:ins>
      <w:ins w:id="826" w:author="Phivos P. Phylactou" w:date="2022-11-30T16:19:00Z">
        <w:r w:rsidR="001365A7" w:rsidRPr="001D443E">
          <w:t xml:space="preserve">. </w:t>
        </w:r>
      </w:ins>
    </w:p>
    <w:p w14:paraId="5CA2B994" w14:textId="5E5F986C" w:rsidR="001F5E8C" w:rsidRPr="001D443E" w:rsidRDefault="001D506F">
      <w:pPr>
        <w:spacing w:line="480" w:lineRule="auto"/>
        <w:ind w:firstLine="720"/>
        <w:rPr>
          <w:ins w:id="827" w:author="Phivos P. Phylactou" w:date="2022-12-01T11:27:00Z"/>
        </w:rPr>
      </w:pPr>
      <w:ins w:id="828" w:author="Phivos P. Phylactou" w:date="2022-11-30T16:37:00Z">
        <w:r w:rsidRPr="001D443E">
          <w:t xml:space="preserve">The results related to H4 replicated </w:t>
        </w:r>
      </w:ins>
      <w:ins w:id="829" w:author="Phivos P. Phylactou" w:date="2022-11-30T16:38:00Z">
        <w:r w:rsidR="008219EF" w:rsidRPr="001D443E">
          <w:t xml:space="preserve">our </w:t>
        </w:r>
      </w:ins>
      <w:ins w:id="830" w:author="Nikos Konstantinou" w:date="2022-12-13T10:27:00Z">
        <w:r w:rsidR="00AA2DCF" w:rsidRPr="001D443E">
          <w:t xml:space="preserve">findings </w:t>
        </w:r>
        <w:r w:rsidR="00AA2DCF">
          <w:rPr>
            <w:lang w:val="en-US"/>
          </w:rPr>
          <w:t xml:space="preserve">from </w:t>
        </w:r>
      </w:ins>
      <w:ins w:id="831" w:author="Phivos P. Phylactou" w:date="2022-11-30T16:38:00Z">
        <w:r w:rsidR="008219EF" w:rsidRPr="001D443E">
          <w:t xml:space="preserve">Experiment 1 </w:t>
        </w:r>
      </w:ins>
      <w:ins w:id="832" w:author="Nikos Konstantinou" w:date="2022-12-13T10:27:00Z">
        <w:r w:rsidR="00AA2DCF">
          <w:rPr>
            <w:lang w:val="en-US"/>
          </w:rPr>
          <w:t xml:space="preserve">regarding </w:t>
        </w:r>
      </w:ins>
      <w:ins w:id="833" w:author="Phivos P. Phylactou" w:date="2022-11-30T16:38:00Z">
        <w:r w:rsidR="008219EF" w:rsidRPr="001D443E">
          <w:t xml:space="preserve">the </w:t>
        </w:r>
      </w:ins>
      <w:ins w:id="834" w:author="Phivos P. Phylactou" w:date="2022-11-30T16:39:00Z">
        <w:r w:rsidR="00727684" w:rsidRPr="001D443E">
          <w:t xml:space="preserve">involvement of the sensory visual cortex during the </w:t>
        </w:r>
      </w:ins>
      <w:ins w:id="835" w:author="Phivos P. Phylactou" w:date="2022-11-30T16:38:00Z">
        <w:r w:rsidR="008219EF" w:rsidRPr="001D443E">
          <w:t>early maintenance of visual information</w:t>
        </w:r>
      </w:ins>
      <w:ins w:id="836" w:author="Phivos P. Phylactou" w:date="2022-11-30T16:39:00Z">
        <w:r w:rsidR="00727684" w:rsidRPr="001D443E">
          <w:t xml:space="preserve"> in VSTM</w:t>
        </w:r>
      </w:ins>
      <w:ins w:id="837" w:author="Phivos P. Phylactou" w:date="2022-12-01T11:15:00Z">
        <w:r w:rsidR="00E231FA" w:rsidRPr="001D443E">
          <w:t xml:space="preserve"> (Figure 6B)</w:t>
        </w:r>
      </w:ins>
      <w:ins w:id="838" w:author="Phivos P. Phylactou" w:date="2022-11-30T16:38:00Z">
        <w:r w:rsidR="008219EF" w:rsidRPr="001D443E">
          <w:t>.</w:t>
        </w:r>
      </w:ins>
      <w:ins w:id="839" w:author="Phivos P. Phylactou" w:date="2022-11-30T16:39:00Z">
        <w:r w:rsidR="00727684" w:rsidRPr="001D443E">
          <w:t xml:space="preserve"> </w:t>
        </w:r>
        <w:r w:rsidR="00106934" w:rsidRPr="001D443E">
          <w:t xml:space="preserve">The Bayesian paired </w:t>
        </w:r>
        <w:r w:rsidR="00106934" w:rsidRPr="001D443E">
          <w:rPr>
            <w:i/>
            <w:iCs/>
          </w:rPr>
          <w:t>t-</w:t>
        </w:r>
        <w:r w:rsidR="00106934" w:rsidRPr="001D443E">
          <w:t>test</w:t>
        </w:r>
      </w:ins>
      <w:ins w:id="840" w:author="Phivos P. Phylactou" w:date="2022-12-01T11:16:00Z">
        <w:r w:rsidR="00E231FA" w:rsidRPr="001D443E">
          <w:t xml:space="preserve"> </w:t>
        </w:r>
      </w:ins>
      <w:ins w:id="841" w:author="Phivos P. Phylactou" w:date="2022-12-01T11:17:00Z">
        <w:r w:rsidR="00A11F56" w:rsidRPr="001D443E">
          <w:t>showed</w:t>
        </w:r>
      </w:ins>
      <w:ins w:id="842" w:author="Phivos P. Phylactou" w:date="2022-12-01T11:19:00Z">
        <w:r w:rsidR="005A14B5" w:rsidRPr="001D443E">
          <w:t xml:space="preserve"> that when real TMS is induced at 200 ms</w:t>
        </w:r>
      </w:ins>
      <w:ins w:id="843" w:author="Nikos Konstantinou" w:date="2022-12-13T10:27:00Z">
        <w:r w:rsidR="00AA2DCF">
          <w:rPr>
            <w:lang w:val="en-US"/>
          </w:rPr>
          <w:t xml:space="preserve"> the</w:t>
        </w:r>
      </w:ins>
      <w:ins w:id="844" w:author="Phivos P. Phylactou" w:date="2022-12-01T11:17:00Z">
        <w:r w:rsidR="00A11F56" w:rsidRPr="001D443E">
          <w:t xml:space="preserve"> </w:t>
        </w:r>
      </w:ins>
      <w:ins w:id="845" w:author="Phivos P. Phylactou" w:date="2022-11-30T16:39:00Z">
        <w:r w:rsidR="00106934" w:rsidRPr="001D443E">
          <w:t xml:space="preserve">ipsilateral </w:t>
        </w:r>
      </w:ins>
      <w:ins w:id="846" w:author="Phivos P. Phylactou" w:date="2022-12-01T11:21:00Z">
        <w:r w:rsidR="0027256A" w:rsidRPr="001D443E">
          <w:t xml:space="preserve">(mean </w:t>
        </w:r>
        <w:r w:rsidR="0027256A" w:rsidRPr="001D443E">
          <w:rPr>
            <w:i/>
            <w:iCs/>
          </w:rPr>
          <w:t xml:space="preserve">d’ </w:t>
        </w:r>
        <w:r w:rsidR="0027256A" w:rsidRPr="001D443E">
          <w:t>= .</w:t>
        </w:r>
        <w:r w:rsidR="00363F51" w:rsidRPr="001D443E">
          <w:t>72</w:t>
        </w:r>
        <w:r w:rsidR="0027256A" w:rsidRPr="001D443E">
          <w:t xml:space="preserve">, </w:t>
        </w:r>
        <w:r w:rsidR="0027256A" w:rsidRPr="001D443E">
          <w:rPr>
            <w:i/>
            <w:iCs/>
          </w:rPr>
          <w:t xml:space="preserve">sd = </w:t>
        </w:r>
        <w:r w:rsidR="0027256A" w:rsidRPr="001D443E">
          <w:t>.7</w:t>
        </w:r>
      </w:ins>
      <w:ins w:id="847" w:author="Phivos P. Phylactou" w:date="2022-12-01T11:22:00Z">
        <w:r w:rsidR="00363F51" w:rsidRPr="001D443E">
          <w:t>6</w:t>
        </w:r>
      </w:ins>
      <w:ins w:id="848" w:author="Phivos P. Phylactou" w:date="2022-12-01T11:21:00Z">
        <w:r w:rsidR="0027256A" w:rsidRPr="001D443E">
          <w:t xml:space="preserve">) </w:t>
        </w:r>
      </w:ins>
      <w:ins w:id="849" w:author="Phivos P. Phylactou" w:date="2022-12-01T11:18:00Z">
        <w:r w:rsidR="00450D2B" w:rsidRPr="001D443E">
          <w:t>compared to</w:t>
        </w:r>
      </w:ins>
      <w:ins w:id="850" w:author="Phivos P. Phylactou" w:date="2022-11-30T16:40:00Z">
        <w:r w:rsidR="00106934" w:rsidRPr="001D443E">
          <w:t xml:space="preserve"> </w:t>
        </w:r>
      </w:ins>
      <w:ins w:id="851" w:author="Nikos Konstantinou" w:date="2022-12-13T10:27:00Z">
        <w:r w:rsidR="00AA2DCF">
          <w:rPr>
            <w:lang w:val="en-US"/>
          </w:rPr>
          <w:t xml:space="preserve">the </w:t>
        </w:r>
      </w:ins>
      <w:ins w:id="852" w:author="Phivos P. Phylactou" w:date="2022-11-30T16:40:00Z">
        <w:r w:rsidR="00106934" w:rsidRPr="001D443E">
          <w:t xml:space="preserve">contralateral </w:t>
        </w:r>
      </w:ins>
      <w:ins w:id="853" w:author="Phivos P. Phylactou" w:date="2022-12-01T11:22:00Z">
        <w:r w:rsidR="00363F51" w:rsidRPr="001D443E">
          <w:t xml:space="preserve">(mean </w:t>
        </w:r>
        <w:r w:rsidR="00363F51" w:rsidRPr="001D443E">
          <w:rPr>
            <w:i/>
            <w:iCs/>
          </w:rPr>
          <w:t xml:space="preserve">d’ </w:t>
        </w:r>
        <w:r w:rsidR="00363F51" w:rsidRPr="001D443E">
          <w:t xml:space="preserve">= 1.65, </w:t>
        </w:r>
        <w:r w:rsidR="00363F51" w:rsidRPr="001D443E">
          <w:rPr>
            <w:i/>
            <w:iCs/>
          </w:rPr>
          <w:t xml:space="preserve">sd = </w:t>
        </w:r>
        <w:r w:rsidR="00363F51" w:rsidRPr="001D443E">
          <w:t>.</w:t>
        </w:r>
        <w:r w:rsidR="00E10C29" w:rsidRPr="001D443E">
          <w:t>69</w:t>
        </w:r>
        <w:r w:rsidR="00363F51" w:rsidRPr="001D443E">
          <w:t xml:space="preserve">) </w:t>
        </w:r>
      </w:ins>
      <w:ins w:id="854" w:author="Phivos P. Phylactou" w:date="2022-12-01T11:19:00Z">
        <w:r w:rsidR="00450D2B" w:rsidRPr="001D443E">
          <w:t xml:space="preserve">mean </w:t>
        </w:r>
        <w:r w:rsidR="00450D2B" w:rsidRPr="001D443E">
          <w:rPr>
            <w:i/>
            <w:iCs/>
          </w:rPr>
          <w:t>d’</w:t>
        </w:r>
      </w:ins>
      <w:ins w:id="855" w:author="Phivos P. Phylactou" w:date="2022-12-01T11:20:00Z">
        <w:r w:rsidR="00516418" w:rsidRPr="001D443E">
          <w:rPr>
            <w:i/>
            <w:iCs/>
          </w:rPr>
          <w:t xml:space="preserve"> </w:t>
        </w:r>
        <w:r w:rsidR="00516418" w:rsidRPr="00CD47B9">
          <w:t xml:space="preserve">is </w:t>
        </w:r>
        <w:r w:rsidR="00516418" w:rsidRPr="001D443E">
          <w:t>decreased (</w:t>
        </w:r>
        <w:r w:rsidR="00516418" w:rsidRPr="001D443E">
          <w:rPr>
            <w:i/>
            <w:iCs/>
          </w:rPr>
          <w:t>BF</w:t>
        </w:r>
        <w:r w:rsidR="00516418" w:rsidRPr="001D443E">
          <w:rPr>
            <w:i/>
            <w:iCs/>
            <w:vertAlign w:val="subscript"/>
          </w:rPr>
          <w:t>10</w:t>
        </w:r>
        <w:r w:rsidR="00516418" w:rsidRPr="001D443E">
          <w:t xml:space="preserve"> = </w:t>
        </w:r>
      </w:ins>
      <w:ins w:id="856" w:author="Phivos P. Phylactou" w:date="2022-12-01T11:21:00Z">
        <w:r w:rsidR="004D6840" w:rsidRPr="001D443E">
          <w:t>288.18</w:t>
        </w:r>
      </w:ins>
      <w:ins w:id="857" w:author="Phivos P. Phylactou" w:date="2022-12-01T11:20:00Z">
        <w:r w:rsidR="00516418" w:rsidRPr="001D443E">
          <w:t>).</w:t>
        </w:r>
      </w:ins>
      <w:ins w:id="858" w:author="Phivos P. Phylactou" w:date="2022-12-01T11:23:00Z">
        <w:r w:rsidR="00E10C29" w:rsidRPr="001D443E">
          <w:t xml:space="preserve"> The </w:t>
        </w:r>
        <w:r w:rsidR="00E10C29" w:rsidRPr="001D443E">
          <w:rPr>
            <w:i/>
            <w:iCs/>
          </w:rPr>
          <w:t>BF</w:t>
        </w:r>
        <w:r w:rsidR="00E10C29" w:rsidRPr="001D443E">
          <w:rPr>
            <w:i/>
            <w:iCs/>
            <w:vertAlign w:val="subscript"/>
          </w:rPr>
          <w:t>10</w:t>
        </w:r>
        <w:r w:rsidR="00E10C29" w:rsidRPr="001D443E">
          <w:t xml:space="preserve"> remained consistently above the threshold (</w:t>
        </w:r>
        <w:r w:rsidR="00E10C29" w:rsidRPr="001D443E">
          <w:rPr>
            <w:i/>
            <w:iCs/>
          </w:rPr>
          <w:t>BF</w:t>
        </w:r>
        <w:r w:rsidR="00E10C29" w:rsidRPr="001D443E">
          <w:rPr>
            <w:i/>
            <w:iCs/>
            <w:vertAlign w:val="subscript"/>
          </w:rPr>
          <w:t>10</w:t>
        </w:r>
        <w:r w:rsidR="00E10C29" w:rsidRPr="001D443E">
          <w:t xml:space="preserve"> </w:t>
        </w:r>
      </w:ins>
      <w:ins w:id="859" w:author="Phivos P. Phylactou" w:date="2022-12-06T08:53:00Z">
        <w:r w:rsidR="00BD41BC">
          <w:rPr>
            <w:lang w:val="en-US"/>
          </w:rPr>
          <w:t>&gt;</w:t>
        </w:r>
      </w:ins>
      <w:ins w:id="860" w:author="Phivos P. Phylactou" w:date="2022-12-01T11:23:00Z">
        <w:r w:rsidR="00E10C29" w:rsidRPr="001D443E">
          <w:t xml:space="preserve"> 3) for narrow (</w:t>
        </w:r>
        <w:r w:rsidR="00E10C29" w:rsidRPr="001D443E">
          <w:rPr>
            <w:i/>
            <w:iCs/>
          </w:rPr>
          <w:t xml:space="preserve">r = </w:t>
        </w:r>
        <w:r w:rsidR="00E10C29" w:rsidRPr="001D443E">
          <w:t>.3), wide (</w:t>
        </w:r>
        <w:r w:rsidR="00E10C29" w:rsidRPr="001D443E">
          <w:rPr>
            <w:i/>
            <w:iCs/>
          </w:rPr>
          <w:t xml:space="preserve">r = </w:t>
        </w:r>
        <w:r w:rsidR="00E10C29" w:rsidRPr="001D443E">
          <w:t>1), and ultrawide (</w:t>
        </w:r>
        <w:r w:rsidR="00E10C29" w:rsidRPr="001D443E">
          <w:rPr>
            <w:i/>
            <w:iCs/>
          </w:rPr>
          <w:t xml:space="preserve">r = </w:t>
        </w:r>
        <w:r w:rsidR="00E10C29" w:rsidRPr="001D443E">
          <w:t xml:space="preserve">1.5) prior scale widths </w:t>
        </w:r>
        <w:r w:rsidR="002339E6" w:rsidRPr="001D443E">
          <w:t>according to</w:t>
        </w:r>
      </w:ins>
      <w:ins w:id="861" w:author="Phivos P. Phylactou" w:date="2022-12-01T11:24:00Z">
        <w:r w:rsidR="002339E6" w:rsidRPr="001D443E">
          <w:t xml:space="preserve"> robustness analyses </w:t>
        </w:r>
      </w:ins>
      <w:ins w:id="862" w:author="Phivos P. Phylactou" w:date="2022-12-01T11:23:00Z">
        <w:r w:rsidR="00E10C29" w:rsidRPr="001D443E">
          <w:t>(Figure 4A).</w:t>
        </w:r>
      </w:ins>
      <w:ins w:id="863" w:author="Phivos P. Phylactou" w:date="2022-12-01T11:24:00Z">
        <w:r w:rsidR="002339E6" w:rsidRPr="001D443E">
          <w:t xml:space="preserve"> </w:t>
        </w:r>
        <w:r w:rsidR="00E5507E" w:rsidRPr="001D443E">
          <w:t xml:space="preserve">This result replicates the findings of Experiment 1 (H2), and further strengthens </w:t>
        </w:r>
      </w:ins>
      <w:ins w:id="864" w:author="Phivos P. Phylactou" w:date="2022-12-01T11:25:00Z">
        <w:r w:rsidR="009E05F1" w:rsidRPr="001D443E">
          <w:t xml:space="preserve">our hypothesis that the sensory visual cortex </w:t>
        </w:r>
      </w:ins>
      <w:ins w:id="865" w:author="Phivos P. Phylactou" w:date="2022-12-01T11:26:00Z">
        <w:r w:rsidR="000370E9" w:rsidRPr="001D443E">
          <w:t xml:space="preserve">is a </w:t>
        </w:r>
        <w:r w:rsidR="00FE124D" w:rsidRPr="001D443E">
          <w:t>necessary component of VSTM involved in the early maintenance of visual information</w:t>
        </w:r>
      </w:ins>
      <w:ins w:id="866" w:author="Phivos P. Phylactou" w:date="2022-12-01T11:27:00Z">
        <w:r w:rsidR="00104E45" w:rsidRPr="001D443E">
          <w:t>.</w:t>
        </w:r>
      </w:ins>
    </w:p>
    <w:p w14:paraId="0EAB8FE2" w14:textId="1D672B1E" w:rsidR="0092549E" w:rsidRPr="001D443E" w:rsidRDefault="001F5E8C">
      <w:pPr>
        <w:spacing w:line="480" w:lineRule="auto"/>
        <w:ind w:firstLine="720"/>
        <w:rPr>
          <w:ins w:id="867" w:author="Phivos P. Phylactou" w:date="2022-12-01T11:49:00Z"/>
        </w:rPr>
      </w:pPr>
      <w:ins w:id="868" w:author="Phivos P. Phylactou" w:date="2022-12-01T11:27:00Z">
        <w:r w:rsidRPr="001D443E">
          <w:t>Further</w:t>
        </w:r>
      </w:ins>
      <w:ins w:id="869" w:author="Phivos P. Phylactou" w:date="2022-12-01T11:33:00Z">
        <w:r w:rsidR="00CC5587" w:rsidRPr="001D443E">
          <w:t>,</w:t>
        </w:r>
      </w:ins>
      <w:ins w:id="870" w:author="Phivos P. Phylactou" w:date="2022-12-01T11:30:00Z">
        <w:r w:rsidR="0056443B" w:rsidRPr="001D443E">
          <w:t xml:space="preserve"> we analysed </w:t>
        </w:r>
        <w:r w:rsidR="0032533F" w:rsidRPr="001D443E">
          <w:t xml:space="preserve">the differences between sham and real </w:t>
        </w:r>
      </w:ins>
      <w:ins w:id="871" w:author="Phivos P. Phylactou" w:date="2022-12-01T11:32:00Z">
        <w:r w:rsidR="00896BB6" w:rsidRPr="001D443E">
          <w:t>stimulation</w:t>
        </w:r>
      </w:ins>
      <w:ins w:id="872" w:author="Phivos P. Phylactou" w:date="2022-12-01T11:30:00Z">
        <w:r w:rsidR="0032533F" w:rsidRPr="001D443E">
          <w:t xml:space="preserve"> </w:t>
        </w:r>
      </w:ins>
      <w:ins w:id="873" w:author="Phivos P. Phylactou" w:date="2022-12-01T11:32:00Z">
        <w:r w:rsidR="00896BB6" w:rsidRPr="001D443E">
          <w:t xml:space="preserve">for the 200 ms TMS timing condition </w:t>
        </w:r>
      </w:ins>
      <w:ins w:id="874" w:author="Phivos P. Phylactou" w:date="2022-12-01T11:30:00Z">
        <w:r w:rsidR="0032533F" w:rsidRPr="001D443E">
          <w:t>(</w:t>
        </w:r>
      </w:ins>
      <w:ins w:id="875" w:author="Phivos P. Phylactou" w:date="2022-12-01T11:43:00Z">
        <w:r w:rsidR="006710EC" w:rsidRPr="001D443E">
          <w:t xml:space="preserve">H5; </w:t>
        </w:r>
      </w:ins>
      <w:ins w:id="876" w:author="Phivos P. Phylactou" w:date="2022-12-01T11:30:00Z">
        <w:r w:rsidR="0032533F" w:rsidRPr="001D443E">
          <w:t>Figure 6C). A</w:t>
        </w:r>
      </w:ins>
      <w:ins w:id="877" w:author="Phivos P. Phylactou" w:date="2022-12-01T11:27:00Z">
        <w:r w:rsidRPr="001D443E">
          <w:t xml:space="preserve">s previously </w:t>
        </w:r>
      </w:ins>
      <w:ins w:id="878" w:author="Nikos Konstantinou" w:date="2022-12-02T10:00:00Z">
        <w:r w:rsidR="001C6801">
          <w:rPr>
            <w:lang w:val="en-US"/>
          </w:rPr>
          <w:t>described</w:t>
        </w:r>
      </w:ins>
      <w:ins w:id="879" w:author="Phivos P. Phylactou" w:date="2022-12-01T11:27:00Z">
        <w:r w:rsidRPr="001D443E">
          <w:t xml:space="preserve"> (see </w:t>
        </w:r>
      </w:ins>
      <w:ins w:id="880" w:author="Phivos P. Phylactou" w:date="2022-12-01T11:29:00Z">
        <w:r w:rsidR="006B65E9" w:rsidRPr="001D443E">
          <w:rPr>
            <w:i/>
            <w:iCs/>
          </w:rPr>
          <w:t xml:space="preserve">Experimental Design </w:t>
        </w:r>
        <w:r w:rsidR="006B65E9" w:rsidRPr="001D443E">
          <w:t xml:space="preserve">and </w:t>
        </w:r>
      </w:ins>
      <w:ins w:id="881" w:author="Phivos P. Phylactou" w:date="2022-12-01T11:27:00Z">
        <w:r w:rsidRPr="001D443E">
          <w:rPr>
            <w:i/>
            <w:iCs/>
          </w:rPr>
          <w:t>Analysis Plan</w:t>
        </w:r>
      </w:ins>
      <w:ins w:id="882" w:author="Phivos P. Phylactou" w:date="2022-12-01T11:29:00Z">
        <w:r w:rsidR="006B65E9" w:rsidRPr="001D443E">
          <w:rPr>
            <w:i/>
            <w:iCs/>
          </w:rPr>
          <w:t xml:space="preserve"> </w:t>
        </w:r>
        <w:r w:rsidR="006B65E9" w:rsidRPr="001D443E">
          <w:t>sections</w:t>
        </w:r>
      </w:ins>
      <w:ins w:id="883" w:author="Phivos P. Phylactou" w:date="2022-12-01T11:27:00Z">
        <w:r w:rsidRPr="001D443E">
          <w:t>)</w:t>
        </w:r>
      </w:ins>
      <w:ins w:id="884" w:author="Phivos P. Phylactou" w:date="2022-12-01T11:30:00Z">
        <w:r w:rsidR="0032533F" w:rsidRPr="001D443E">
          <w:t xml:space="preserve">, this analysis </w:t>
        </w:r>
        <w:r w:rsidR="001D278A" w:rsidRPr="001D443E">
          <w:t xml:space="preserve">was aimed to </w:t>
        </w:r>
      </w:ins>
      <w:ins w:id="885" w:author="Phivos P. Phylactou" w:date="2022-12-01T11:32:00Z">
        <w:r w:rsidR="00896BB6" w:rsidRPr="001D443E">
          <w:t>investigate the involvement of the sensory visual cortex</w:t>
        </w:r>
      </w:ins>
      <w:ins w:id="886" w:author="Phivos P. Phylactou" w:date="2022-12-01T11:33:00Z">
        <w:r w:rsidR="00896BB6" w:rsidRPr="001D443E">
          <w:t xml:space="preserve"> in VSTM maintenance, in case the i</w:t>
        </w:r>
        <w:r w:rsidR="00C71BD9" w:rsidRPr="001D443E">
          <w:t xml:space="preserve">psilateral and contralateral </w:t>
        </w:r>
        <w:r w:rsidR="00C71BD9" w:rsidRPr="001D443E">
          <w:lastRenderedPageBreak/>
          <w:t>comparisons were insufficient to do so (see Table 1)</w:t>
        </w:r>
      </w:ins>
      <w:ins w:id="887" w:author="Phivos P. Phylactou" w:date="2022-12-01T11:34:00Z">
        <w:r w:rsidR="00D34DDD" w:rsidRPr="001D443E">
          <w:t>, and to confirm the direction of the TMS effects (</w:t>
        </w:r>
        <w:r w:rsidR="000D6389" w:rsidRPr="001D443E">
          <w:t>inhibitory vs</w:t>
        </w:r>
      </w:ins>
      <w:ins w:id="888" w:author="Nikos Konstantinou" w:date="2022-12-13T10:29:00Z">
        <w:r w:rsidR="00176186">
          <w:rPr>
            <w:lang w:val="en-US"/>
          </w:rPr>
          <w:t>.</w:t>
        </w:r>
      </w:ins>
      <w:ins w:id="889" w:author="Phivos P. Phylactou" w:date="2022-12-01T11:34:00Z">
        <w:r w:rsidR="000D6389" w:rsidRPr="001D443E">
          <w:t xml:space="preserve"> facilitatory). </w:t>
        </w:r>
      </w:ins>
      <w:ins w:id="890" w:author="Phivos P. Phylactou" w:date="2022-12-01T11:35:00Z">
        <w:r w:rsidR="00C36849" w:rsidRPr="001D443E">
          <w:t>These analyses were performed across the brain hemispheres</w:t>
        </w:r>
      </w:ins>
      <w:ins w:id="891" w:author="Phivos P. Phylactou" w:date="2022-12-01T11:36:00Z">
        <w:r w:rsidR="00805E62" w:rsidRPr="001D443E">
          <w:t xml:space="preserve">, </w:t>
        </w:r>
      </w:ins>
      <w:ins w:id="892" w:author="Nikos Konstantinou" w:date="2022-12-02T10:00:00Z">
        <w:r w:rsidR="001C6801">
          <w:rPr>
            <w:lang w:val="en-US"/>
          </w:rPr>
          <w:t>independent</w:t>
        </w:r>
      </w:ins>
      <w:ins w:id="893" w:author="Phivos P. Phylactou" w:date="2022-12-01T11:36:00Z">
        <w:r w:rsidR="00805E62" w:rsidRPr="001D443E">
          <w:t xml:space="preserve"> of </w:t>
        </w:r>
        <w:r w:rsidR="00786B73" w:rsidRPr="001D443E">
          <w:t xml:space="preserve">the coil placement </w:t>
        </w:r>
      </w:ins>
      <w:ins w:id="894" w:author="Phivos P. Phylactou" w:date="2022-12-01T11:37:00Z">
        <w:r w:rsidR="00786B73" w:rsidRPr="001D443E">
          <w:t>condition</w:t>
        </w:r>
        <w:r w:rsidR="004E16B3" w:rsidRPr="001D443E">
          <w:t xml:space="preserve"> (i.e., without considering the ipsilateral or contralateral conditions). </w:t>
        </w:r>
      </w:ins>
      <w:ins w:id="895" w:author="Phivos P. Phylactou" w:date="2022-12-01T11:38:00Z">
        <w:r w:rsidR="000F6901" w:rsidRPr="001D443E">
          <w:t>The results of the Bayesian</w:t>
        </w:r>
      </w:ins>
      <w:ins w:id="896" w:author="Phivos P. Phylactou" w:date="2022-12-01T11:54:00Z">
        <w:r w:rsidR="00050E5A" w:rsidRPr="001D443E">
          <w:t xml:space="preserve"> paired</w:t>
        </w:r>
      </w:ins>
      <w:ins w:id="897" w:author="Phivos P. Phylactou" w:date="2022-12-01T11:38:00Z">
        <w:r w:rsidR="000F6901" w:rsidRPr="001D443E">
          <w:t xml:space="preserve"> </w:t>
        </w:r>
        <w:r w:rsidR="000F6901" w:rsidRPr="001D443E">
          <w:rPr>
            <w:i/>
            <w:iCs/>
          </w:rPr>
          <w:t>t-</w:t>
        </w:r>
        <w:r w:rsidR="000F6901" w:rsidRPr="001D443E">
          <w:t xml:space="preserve">test </w:t>
        </w:r>
        <w:r w:rsidR="004C0192" w:rsidRPr="001D443E">
          <w:t xml:space="preserve">indicated that mean </w:t>
        </w:r>
        <w:r w:rsidR="004C0192" w:rsidRPr="001D443E">
          <w:rPr>
            <w:i/>
            <w:iCs/>
          </w:rPr>
          <w:t>d’</w:t>
        </w:r>
        <w:r w:rsidR="004C0192" w:rsidRPr="001D443E">
          <w:t xml:space="preserve"> was reduced in the </w:t>
        </w:r>
      </w:ins>
      <w:ins w:id="898" w:author="Phivos P. Phylactou" w:date="2022-12-01T11:39:00Z">
        <w:r w:rsidR="004C0192" w:rsidRPr="001D443E">
          <w:t xml:space="preserve">real </w:t>
        </w:r>
      </w:ins>
      <w:ins w:id="899" w:author="Phivos P. Phylactou" w:date="2022-12-01T11:38:00Z">
        <w:r w:rsidR="004C0192" w:rsidRPr="001D443E">
          <w:t>TMS</w:t>
        </w:r>
      </w:ins>
      <w:ins w:id="900" w:author="Phivos P. Phylactou" w:date="2022-12-01T11:40:00Z">
        <w:r w:rsidR="005C7DEC" w:rsidRPr="001D443E">
          <w:t xml:space="preserve"> (</w:t>
        </w:r>
      </w:ins>
      <w:ins w:id="901" w:author="Phivos P. Phylactou" w:date="2022-12-01T11:41:00Z">
        <w:r w:rsidR="005C7DEC" w:rsidRPr="001D443E">
          <w:t xml:space="preserve">mean </w:t>
        </w:r>
        <w:r w:rsidR="005C7DEC" w:rsidRPr="001D443E">
          <w:rPr>
            <w:i/>
            <w:iCs/>
          </w:rPr>
          <w:t xml:space="preserve">d’ </w:t>
        </w:r>
        <w:r w:rsidR="005C7DEC" w:rsidRPr="001D443E">
          <w:t>= 1.</w:t>
        </w:r>
        <w:r w:rsidR="00CA6085" w:rsidRPr="001D443E">
          <w:t>08</w:t>
        </w:r>
        <w:r w:rsidR="005C7DEC" w:rsidRPr="001D443E">
          <w:t xml:space="preserve">, </w:t>
        </w:r>
        <w:r w:rsidR="005C7DEC" w:rsidRPr="001D443E">
          <w:rPr>
            <w:i/>
            <w:iCs/>
          </w:rPr>
          <w:t xml:space="preserve">sd = </w:t>
        </w:r>
        <w:r w:rsidR="005C7DEC" w:rsidRPr="001D443E">
          <w:t>.</w:t>
        </w:r>
        <w:r w:rsidR="00CA6085" w:rsidRPr="001D443E">
          <w:t>44</w:t>
        </w:r>
      </w:ins>
      <w:ins w:id="902" w:author="Phivos P. Phylactou" w:date="2022-12-01T11:40:00Z">
        <w:r w:rsidR="005C7DEC" w:rsidRPr="001D443E">
          <w:t>)</w:t>
        </w:r>
      </w:ins>
      <w:ins w:id="903" w:author="Phivos P. Phylactou" w:date="2022-12-01T11:38:00Z">
        <w:r w:rsidR="004C0192" w:rsidRPr="001D443E">
          <w:t xml:space="preserve"> compared to</w:t>
        </w:r>
      </w:ins>
      <w:ins w:id="904" w:author="Phivos P. Phylactou" w:date="2022-12-01T11:39:00Z">
        <w:r w:rsidR="004C0192" w:rsidRPr="001D443E">
          <w:t xml:space="preserve"> the sham TMS </w:t>
        </w:r>
      </w:ins>
      <w:ins w:id="905" w:author="Phivos P. Phylactou" w:date="2022-12-01T11:42:00Z">
        <w:r w:rsidR="00B50740" w:rsidRPr="001D443E">
          <w:t xml:space="preserve">(mean </w:t>
        </w:r>
        <w:r w:rsidR="00B50740" w:rsidRPr="001D443E">
          <w:rPr>
            <w:i/>
            <w:iCs/>
          </w:rPr>
          <w:t xml:space="preserve">d’ </w:t>
        </w:r>
        <w:r w:rsidR="00B50740" w:rsidRPr="001D443E">
          <w:t xml:space="preserve">= 1.3, </w:t>
        </w:r>
        <w:r w:rsidR="00B50740" w:rsidRPr="001D443E">
          <w:rPr>
            <w:i/>
            <w:iCs/>
          </w:rPr>
          <w:t xml:space="preserve">sd = </w:t>
        </w:r>
        <w:r w:rsidR="00B50740" w:rsidRPr="001D443E">
          <w:t xml:space="preserve">.54) </w:t>
        </w:r>
      </w:ins>
      <w:ins w:id="906" w:author="Phivos P. Phylactou" w:date="2022-12-01T11:39:00Z">
        <w:r w:rsidR="004C0192" w:rsidRPr="001D443E">
          <w:t>condition</w:t>
        </w:r>
      </w:ins>
      <w:ins w:id="907" w:author="Phivos P. Phylactou" w:date="2022-12-01T11:42:00Z">
        <w:r w:rsidR="00B50740" w:rsidRPr="001D443E">
          <w:t xml:space="preserve"> (</w:t>
        </w:r>
        <w:r w:rsidR="00B50740" w:rsidRPr="001D443E">
          <w:rPr>
            <w:i/>
            <w:iCs/>
          </w:rPr>
          <w:t>BF</w:t>
        </w:r>
        <w:r w:rsidR="00B50740" w:rsidRPr="001D443E">
          <w:rPr>
            <w:i/>
            <w:iCs/>
            <w:vertAlign w:val="subscript"/>
          </w:rPr>
          <w:t>10</w:t>
        </w:r>
        <w:r w:rsidR="00B50740" w:rsidRPr="001D443E">
          <w:t xml:space="preserve"> = 7.75)</w:t>
        </w:r>
      </w:ins>
      <w:ins w:id="908" w:author="Phivos P. Phylactou" w:date="2022-12-01T11:39:00Z">
        <w:r w:rsidR="00963168" w:rsidRPr="001D443E">
          <w:t>, an effect that remained robust over the threshold (</w:t>
        </w:r>
        <w:r w:rsidR="00963168" w:rsidRPr="001D443E">
          <w:rPr>
            <w:i/>
            <w:iCs/>
          </w:rPr>
          <w:t>BF</w:t>
        </w:r>
        <w:r w:rsidR="00963168" w:rsidRPr="001D443E">
          <w:rPr>
            <w:i/>
            <w:iCs/>
            <w:vertAlign w:val="subscript"/>
          </w:rPr>
          <w:t>10</w:t>
        </w:r>
        <w:r w:rsidR="00963168" w:rsidRPr="001D443E">
          <w:t xml:space="preserve"> </w:t>
        </w:r>
      </w:ins>
      <w:ins w:id="909" w:author="Phivos P. Phylactou" w:date="2022-12-06T08:53:00Z">
        <w:r w:rsidR="00BD41BC">
          <w:rPr>
            <w:lang w:val="en-US"/>
          </w:rPr>
          <w:t>&gt;</w:t>
        </w:r>
      </w:ins>
      <w:ins w:id="910" w:author="Phivos P. Phylactou" w:date="2022-12-01T11:39:00Z">
        <w:r w:rsidR="00963168" w:rsidRPr="001D443E">
          <w:t xml:space="preserve"> 3) across</w:t>
        </w:r>
      </w:ins>
      <w:ins w:id="911" w:author="Phivos P. Phylactou" w:date="2022-12-01T11:40:00Z">
        <w:r w:rsidR="00963168" w:rsidRPr="001D443E">
          <w:t xml:space="preserve"> a narrow (</w:t>
        </w:r>
        <w:r w:rsidR="00963168" w:rsidRPr="001D443E">
          <w:rPr>
            <w:i/>
            <w:iCs/>
          </w:rPr>
          <w:t xml:space="preserve">r = </w:t>
        </w:r>
        <w:r w:rsidR="00963168" w:rsidRPr="001D443E">
          <w:t>.3), wide (</w:t>
        </w:r>
        <w:r w:rsidR="00963168" w:rsidRPr="001D443E">
          <w:rPr>
            <w:i/>
            <w:iCs/>
          </w:rPr>
          <w:t xml:space="preserve">r = </w:t>
        </w:r>
        <w:r w:rsidR="00963168" w:rsidRPr="001D443E">
          <w:t>1), and ultrawide (</w:t>
        </w:r>
        <w:r w:rsidR="00963168" w:rsidRPr="001D443E">
          <w:rPr>
            <w:i/>
            <w:iCs/>
          </w:rPr>
          <w:t xml:space="preserve">r = </w:t>
        </w:r>
        <w:r w:rsidR="00963168" w:rsidRPr="001D443E">
          <w:t xml:space="preserve">1.5) prior (Figure </w:t>
        </w:r>
      </w:ins>
      <w:ins w:id="912" w:author="Phivos P. Phylactou" w:date="2022-12-01T12:49:00Z">
        <w:r w:rsidR="0057757E" w:rsidRPr="001D443E">
          <w:t>4</w:t>
        </w:r>
      </w:ins>
      <w:ins w:id="913" w:author="Phivos P. Phylactou" w:date="2022-12-01T11:40:00Z">
        <w:r w:rsidR="005C7DEC" w:rsidRPr="001D443E">
          <w:t>B).</w:t>
        </w:r>
      </w:ins>
      <w:ins w:id="914" w:author="Phivos P. Phylactou" w:date="2022-12-01T11:44:00Z">
        <w:r w:rsidR="009F0B2B" w:rsidRPr="001D443E">
          <w:t xml:space="preserve"> In addition to strengthening the </w:t>
        </w:r>
        <w:r w:rsidR="00DE404B" w:rsidRPr="001D443E">
          <w:t xml:space="preserve">evidence </w:t>
        </w:r>
      </w:ins>
      <w:ins w:id="915" w:author="Phivos P. Phylactou" w:date="2022-12-01T11:45:00Z">
        <w:r w:rsidR="00ED6154" w:rsidRPr="001D443E">
          <w:t xml:space="preserve">in favor of the involvement of the sensory visual cortex </w:t>
        </w:r>
        <w:r w:rsidR="00347B0F" w:rsidRPr="001D443E">
          <w:t>in early VSTM maintenance, this finding c</w:t>
        </w:r>
      </w:ins>
      <w:ins w:id="916" w:author="Phivos P. Phylactou" w:date="2022-12-01T11:46:00Z">
        <w:r w:rsidR="00347B0F" w:rsidRPr="001D443E">
          <w:t xml:space="preserve">onfirms the </w:t>
        </w:r>
        <w:r w:rsidR="00CC1EFE" w:rsidRPr="001D443E">
          <w:t>inhibitory effects</w:t>
        </w:r>
      </w:ins>
      <w:ins w:id="917" w:author="Phivos P. Phylactou" w:date="2022-12-01T11:47:00Z">
        <w:r w:rsidR="006F6D3C" w:rsidRPr="001D443E">
          <w:t xml:space="preserve"> of TMS induced at 200 ms</w:t>
        </w:r>
        <w:r w:rsidR="00BA5872" w:rsidRPr="001D443E">
          <w:t>, which</w:t>
        </w:r>
      </w:ins>
      <w:ins w:id="918" w:author="Phivos P. Phylactou" w:date="2022-12-01T11:46:00Z">
        <w:r w:rsidR="00CC1EFE" w:rsidRPr="001D443E">
          <w:t xml:space="preserve"> were evident by the</w:t>
        </w:r>
      </w:ins>
      <w:ins w:id="919" w:author="Phivos P. Phylactou" w:date="2022-12-01T11:47:00Z">
        <w:r w:rsidR="00BA5872" w:rsidRPr="001D443E">
          <w:t xml:space="preserve"> ipsilateral and contralateral comparisons (H2 and H4).</w:t>
        </w:r>
      </w:ins>
    </w:p>
    <w:p w14:paraId="651A1D71" w14:textId="58E5A2B5" w:rsidR="0048523C" w:rsidRPr="001D443E" w:rsidRDefault="0092549E">
      <w:pPr>
        <w:spacing w:line="480" w:lineRule="auto"/>
        <w:ind w:firstLine="720"/>
        <w:rPr>
          <w:ins w:id="920" w:author="Phivos P. Phylactou" w:date="2022-12-01T12:38:00Z"/>
        </w:rPr>
      </w:pPr>
      <w:ins w:id="921" w:author="Phivos P. Phylactou" w:date="2022-12-01T11:49:00Z">
        <w:r w:rsidRPr="001D443E">
          <w:t xml:space="preserve">As for the </w:t>
        </w:r>
      </w:ins>
      <w:ins w:id="922" w:author="Phivos P. Phylactou" w:date="2022-12-01T11:51:00Z">
        <w:r w:rsidR="00F30F28" w:rsidRPr="001D443E">
          <w:t xml:space="preserve">late maintenance of visual information, </w:t>
        </w:r>
        <w:r w:rsidR="009A7897" w:rsidRPr="001D443E">
          <w:t>we initially tested for difference</w:t>
        </w:r>
      </w:ins>
      <w:ins w:id="923" w:author="Phivos P. Phylactou" w:date="2022-12-01T11:52:00Z">
        <w:r w:rsidR="00AE7C57" w:rsidRPr="001D443E">
          <w:t xml:space="preserve">s between the ipsilateral and contralateral TMS conditions </w:t>
        </w:r>
        <w:r w:rsidR="00566450" w:rsidRPr="001D443E">
          <w:t>when stimulation was induced at 1000 ms (H</w:t>
        </w:r>
      </w:ins>
      <w:ins w:id="924" w:author="Phivos P. Phylactou" w:date="2022-12-01T12:01:00Z">
        <w:r w:rsidR="00F8363C" w:rsidRPr="001D443E">
          <w:t>6</w:t>
        </w:r>
      </w:ins>
      <w:ins w:id="925" w:author="Phivos P. Phylactou" w:date="2022-12-01T11:52:00Z">
        <w:r w:rsidR="00566450" w:rsidRPr="001D443E">
          <w:t xml:space="preserve">; Figure </w:t>
        </w:r>
      </w:ins>
      <w:ins w:id="926" w:author="Phivos P. Phylactou" w:date="2022-12-01T11:53:00Z">
        <w:r w:rsidR="00566450" w:rsidRPr="001D443E">
          <w:t>6E</w:t>
        </w:r>
        <w:r w:rsidR="00F16DD1" w:rsidRPr="001D443E">
          <w:t xml:space="preserve">) and once again replicated the results of Experiment 1. </w:t>
        </w:r>
      </w:ins>
      <w:ins w:id="927" w:author="Nikos Konstantinou" w:date="2022-12-02T10:01:00Z">
        <w:r w:rsidR="001C6801">
          <w:rPr>
            <w:lang w:val="en-US"/>
          </w:rPr>
          <w:t>Specifically</w:t>
        </w:r>
      </w:ins>
      <w:ins w:id="928" w:author="Phivos P. Phylactou" w:date="2022-12-01T11:54:00Z">
        <w:r w:rsidR="009D346E" w:rsidRPr="001D443E">
          <w:t>, evidence for a difference was provided by the Bayesian</w:t>
        </w:r>
        <w:r w:rsidR="00050E5A" w:rsidRPr="001D443E">
          <w:t xml:space="preserve"> paired</w:t>
        </w:r>
        <w:r w:rsidR="009D346E" w:rsidRPr="001D443E">
          <w:t xml:space="preserve"> </w:t>
        </w:r>
        <w:r w:rsidR="00050E5A" w:rsidRPr="001D443E">
          <w:rPr>
            <w:i/>
            <w:iCs/>
          </w:rPr>
          <w:t>t</w:t>
        </w:r>
        <w:r w:rsidR="00050E5A" w:rsidRPr="001D443E">
          <w:t xml:space="preserve">-test, </w:t>
        </w:r>
      </w:ins>
      <w:ins w:id="929" w:author="Phivos P. Phylactou" w:date="2022-12-01T11:55:00Z">
        <w:r w:rsidR="00BA2228" w:rsidRPr="001D443E">
          <w:t xml:space="preserve">showing decreased </w:t>
        </w:r>
        <w:r w:rsidR="00BA2228" w:rsidRPr="001D443E">
          <w:rPr>
            <w:i/>
            <w:iCs/>
          </w:rPr>
          <w:t xml:space="preserve">d’ </w:t>
        </w:r>
        <w:r w:rsidR="00B0039F" w:rsidRPr="001D443E">
          <w:t xml:space="preserve">for the ipsilateral </w:t>
        </w:r>
      </w:ins>
      <w:ins w:id="930" w:author="Phivos P. Phylactou" w:date="2022-12-01T11:56:00Z">
        <w:r w:rsidR="00B0039F" w:rsidRPr="001D443E">
          <w:t xml:space="preserve">(mean </w:t>
        </w:r>
        <w:r w:rsidR="00B0039F" w:rsidRPr="001D443E">
          <w:rPr>
            <w:i/>
            <w:iCs/>
          </w:rPr>
          <w:t xml:space="preserve">d’ </w:t>
        </w:r>
        <w:r w:rsidR="00B0039F" w:rsidRPr="001D443E">
          <w:t xml:space="preserve">= </w:t>
        </w:r>
      </w:ins>
      <w:ins w:id="931" w:author="Phivos P. Phylactou" w:date="2022-12-01T11:58:00Z">
        <w:r w:rsidR="00BB090C" w:rsidRPr="001D443E">
          <w:t>.85</w:t>
        </w:r>
      </w:ins>
      <w:ins w:id="932" w:author="Phivos P. Phylactou" w:date="2022-12-01T11:56:00Z">
        <w:r w:rsidR="00B0039F" w:rsidRPr="001D443E">
          <w:t xml:space="preserve">, </w:t>
        </w:r>
        <w:r w:rsidR="00B0039F" w:rsidRPr="001D443E">
          <w:rPr>
            <w:i/>
            <w:iCs/>
          </w:rPr>
          <w:t xml:space="preserve">sd = </w:t>
        </w:r>
        <w:r w:rsidR="00B0039F" w:rsidRPr="001D443E">
          <w:t>.</w:t>
        </w:r>
      </w:ins>
      <w:ins w:id="933" w:author="Phivos P. Phylactou" w:date="2022-12-01T11:57:00Z">
        <w:r w:rsidR="002667DB" w:rsidRPr="001D443E">
          <w:t>8</w:t>
        </w:r>
      </w:ins>
      <w:ins w:id="934" w:author="Phivos P. Phylactou" w:date="2022-12-01T11:56:00Z">
        <w:r w:rsidR="00B0039F" w:rsidRPr="001D443E">
          <w:t xml:space="preserve">) </w:t>
        </w:r>
      </w:ins>
      <w:ins w:id="935" w:author="Nikos Konstantinou" w:date="2022-12-02T10:01:00Z">
        <w:r w:rsidR="001C6801">
          <w:rPr>
            <w:lang w:val="en-US"/>
          </w:rPr>
          <w:t>compared to</w:t>
        </w:r>
      </w:ins>
      <w:ins w:id="936" w:author="Phivos P. Phylactou" w:date="2022-12-01T11:56:00Z">
        <w:r w:rsidR="00B0039F" w:rsidRPr="001D443E">
          <w:t xml:space="preserve"> the contralateral (mean </w:t>
        </w:r>
        <w:r w:rsidR="00B0039F" w:rsidRPr="001D443E">
          <w:rPr>
            <w:i/>
            <w:iCs/>
          </w:rPr>
          <w:t xml:space="preserve">d’ </w:t>
        </w:r>
        <w:r w:rsidR="00B0039F" w:rsidRPr="001D443E">
          <w:t>= 1.</w:t>
        </w:r>
      </w:ins>
      <w:ins w:id="937" w:author="Phivos P. Phylactou" w:date="2022-12-01T11:58:00Z">
        <w:r w:rsidR="00BB090C" w:rsidRPr="001D443E">
          <w:t>59</w:t>
        </w:r>
      </w:ins>
      <w:ins w:id="938" w:author="Phivos P. Phylactou" w:date="2022-12-01T11:56:00Z">
        <w:r w:rsidR="00B0039F" w:rsidRPr="001D443E">
          <w:t xml:space="preserve">, </w:t>
        </w:r>
        <w:r w:rsidR="00B0039F" w:rsidRPr="001D443E">
          <w:rPr>
            <w:i/>
            <w:iCs/>
          </w:rPr>
          <w:t xml:space="preserve">sd = </w:t>
        </w:r>
        <w:r w:rsidR="00B0039F" w:rsidRPr="001D443E">
          <w:t>.</w:t>
        </w:r>
      </w:ins>
      <w:ins w:id="939" w:author="Phivos P. Phylactou" w:date="2022-12-01T11:58:00Z">
        <w:r w:rsidR="008C33B1" w:rsidRPr="001D443E">
          <w:t>75)</w:t>
        </w:r>
      </w:ins>
      <w:ins w:id="940" w:author="Phivos P. Phylactou" w:date="2022-12-01T11:56:00Z">
        <w:r w:rsidR="00B0039F" w:rsidRPr="001D443E">
          <w:t xml:space="preserve"> condition (</w:t>
        </w:r>
        <w:r w:rsidR="00B0039F" w:rsidRPr="001D443E">
          <w:rPr>
            <w:i/>
            <w:iCs/>
          </w:rPr>
          <w:t>BF</w:t>
        </w:r>
        <w:r w:rsidR="00B0039F" w:rsidRPr="001D443E">
          <w:rPr>
            <w:i/>
            <w:iCs/>
            <w:vertAlign w:val="subscript"/>
          </w:rPr>
          <w:t>10</w:t>
        </w:r>
        <w:r w:rsidR="00B0039F" w:rsidRPr="001D443E">
          <w:t xml:space="preserve"> = </w:t>
        </w:r>
      </w:ins>
      <w:ins w:id="941" w:author="Phivos P. Phylactou" w:date="2022-12-01T11:57:00Z">
        <w:r w:rsidR="00F76C31" w:rsidRPr="001D443E">
          <w:t>10</w:t>
        </w:r>
      </w:ins>
      <w:ins w:id="942" w:author="Phivos P. Phylactou" w:date="2022-12-01T11:56:00Z">
        <w:r w:rsidR="00B0039F" w:rsidRPr="001D443E">
          <w:t>.</w:t>
        </w:r>
      </w:ins>
      <w:ins w:id="943" w:author="Phivos P. Phylactou" w:date="2022-12-01T11:57:00Z">
        <w:r w:rsidR="00F76C31" w:rsidRPr="001D443E">
          <w:t>84</w:t>
        </w:r>
      </w:ins>
      <w:ins w:id="944" w:author="Phivos P. Phylactou" w:date="2022-12-01T11:56:00Z">
        <w:r w:rsidR="00B0039F" w:rsidRPr="001D443E">
          <w:t>).</w:t>
        </w:r>
      </w:ins>
      <w:ins w:id="945" w:author="Phivos P. Phylactou" w:date="2022-12-01T11:59:00Z">
        <w:r w:rsidR="008C33B1" w:rsidRPr="001D443E">
          <w:t xml:space="preserve"> Robustness analyses showed that the </w:t>
        </w:r>
        <w:r w:rsidR="008C33B1" w:rsidRPr="001D443E">
          <w:rPr>
            <w:i/>
            <w:iCs/>
          </w:rPr>
          <w:t>BF</w:t>
        </w:r>
        <w:r w:rsidR="008C33B1" w:rsidRPr="001D443E">
          <w:rPr>
            <w:i/>
            <w:iCs/>
            <w:vertAlign w:val="subscript"/>
          </w:rPr>
          <w:t>10</w:t>
        </w:r>
        <w:r w:rsidR="008C33B1" w:rsidRPr="001D443E">
          <w:t xml:space="preserve"> surpassed the threshold (</w:t>
        </w:r>
        <w:r w:rsidR="008C33B1" w:rsidRPr="001D443E">
          <w:rPr>
            <w:i/>
            <w:iCs/>
          </w:rPr>
          <w:t>BF</w:t>
        </w:r>
        <w:r w:rsidR="008C33B1" w:rsidRPr="001D443E">
          <w:rPr>
            <w:i/>
            <w:iCs/>
            <w:vertAlign w:val="subscript"/>
          </w:rPr>
          <w:t>10</w:t>
        </w:r>
        <w:r w:rsidR="008C33B1" w:rsidRPr="001D443E">
          <w:t xml:space="preserve"> </w:t>
        </w:r>
      </w:ins>
      <w:ins w:id="946" w:author="Phivos P. Phylactou" w:date="2022-12-06T08:53:00Z">
        <w:r w:rsidR="00BD41BC">
          <w:rPr>
            <w:lang w:val="en-US"/>
          </w:rPr>
          <w:t>&gt;</w:t>
        </w:r>
      </w:ins>
      <w:ins w:id="947" w:author="Phivos P. Phylactou" w:date="2022-12-01T11:59:00Z">
        <w:r w:rsidR="008C33B1" w:rsidRPr="001D443E">
          <w:t xml:space="preserve"> 3) for</w:t>
        </w:r>
      </w:ins>
      <w:ins w:id="948" w:author="Phivos P. Phylactou" w:date="2022-12-01T12:00:00Z">
        <w:r w:rsidR="00035F59" w:rsidRPr="001D443E">
          <w:t xml:space="preserve"> priors with</w:t>
        </w:r>
      </w:ins>
      <w:ins w:id="949" w:author="Phivos P. Phylactou" w:date="2022-12-01T11:59:00Z">
        <w:r w:rsidR="008C33B1" w:rsidRPr="001D443E">
          <w:t xml:space="preserve"> narrow (</w:t>
        </w:r>
        <w:r w:rsidR="008C33B1" w:rsidRPr="001D443E">
          <w:rPr>
            <w:i/>
            <w:iCs/>
          </w:rPr>
          <w:t xml:space="preserve">r = </w:t>
        </w:r>
        <w:r w:rsidR="008C33B1" w:rsidRPr="001D443E">
          <w:t>.3), wide (</w:t>
        </w:r>
        <w:r w:rsidR="008C33B1" w:rsidRPr="001D443E">
          <w:rPr>
            <w:i/>
            <w:iCs/>
          </w:rPr>
          <w:t xml:space="preserve">r = </w:t>
        </w:r>
        <w:r w:rsidR="008C33B1" w:rsidRPr="001D443E">
          <w:t>1), and ultrawide (</w:t>
        </w:r>
        <w:r w:rsidR="008C33B1" w:rsidRPr="001D443E">
          <w:rPr>
            <w:i/>
            <w:iCs/>
          </w:rPr>
          <w:t xml:space="preserve">r = </w:t>
        </w:r>
        <w:r w:rsidR="008C33B1" w:rsidRPr="001D443E">
          <w:t xml:space="preserve">1.5) widths (Figure </w:t>
        </w:r>
      </w:ins>
      <w:ins w:id="950" w:author="Phivos P. Phylactou" w:date="2022-12-01T12:49:00Z">
        <w:r w:rsidR="0057757E" w:rsidRPr="001D443E">
          <w:t>4</w:t>
        </w:r>
      </w:ins>
      <w:ins w:id="951" w:author="Phivos P. Phylactou" w:date="2022-12-01T12:00:00Z">
        <w:r w:rsidR="00035F59" w:rsidRPr="001D443E">
          <w:t>C</w:t>
        </w:r>
      </w:ins>
      <w:ins w:id="952" w:author="Phivos P. Phylactou" w:date="2022-12-01T11:59:00Z">
        <w:r w:rsidR="008C33B1" w:rsidRPr="001D443E">
          <w:t>).</w:t>
        </w:r>
      </w:ins>
      <w:ins w:id="953" w:author="Phivos P. Phylactou" w:date="2022-12-01T12:00:00Z">
        <w:r w:rsidR="00035F59" w:rsidRPr="001D443E">
          <w:t xml:space="preserve"> </w:t>
        </w:r>
      </w:ins>
      <w:ins w:id="954" w:author="Phivos P. Phylactou" w:date="2022-12-01T12:25:00Z">
        <w:r w:rsidR="00133560" w:rsidRPr="001D443E">
          <w:t xml:space="preserve">As </w:t>
        </w:r>
        <w:r w:rsidR="00E97899" w:rsidRPr="001D443E">
          <w:t>was the case with</w:t>
        </w:r>
      </w:ins>
      <w:ins w:id="955" w:author="Phivos P. Phylactou" w:date="2022-12-01T12:01:00Z">
        <w:r w:rsidR="00587461" w:rsidRPr="001D443E">
          <w:t xml:space="preserve"> </w:t>
        </w:r>
      </w:ins>
      <w:ins w:id="956" w:author="Phivos P. Phylactou" w:date="2022-12-01T12:00:00Z">
        <w:r w:rsidR="00587461" w:rsidRPr="001D443E">
          <w:t>early</w:t>
        </w:r>
      </w:ins>
      <w:ins w:id="957" w:author="Phivos P. Phylactou" w:date="2022-12-01T12:01:00Z">
        <w:r w:rsidR="00587461" w:rsidRPr="001D443E">
          <w:t xml:space="preserve"> maintenance, </w:t>
        </w:r>
        <w:r w:rsidR="00F8363C" w:rsidRPr="001D443E">
          <w:t>results for H6</w:t>
        </w:r>
      </w:ins>
      <w:ins w:id="958" w:author="Phivos P. Phylactou" w:date="2022-12-01T12:25:00Z">
        <w:r w:rsidR="00E97899" w:rsidRPr="001D443E">
          <w:t xml:space="preserve"> replicated </w:t>
        </w:r>
        <w:r w:rsidR="003E3B5C" w:rsidRPr="001D443E">
          <w:t>the</w:t>
        </w:r>
      </w:ins>
      <w:ins w:id="959" w:author="Phivos P. Phylactou" w:date="2022-12-01T12:35:00Z">
        <w:r w:rsidR="00E65B74" w:rsidRPr="001D443E">
          <w:t xml:space="preserve"> effect </w:t>
        </w:r>
      </w:ins>
      <w:ins w:id="960" w:author="Phivos P. Phylactou" w:date="2022-12-01T12:36:00Z">
        <w:r w:rsidR="00B00BE5" w:rsidRPr="001D443E">
          <w:t>that was found in Experiment 1</w:t>
        </w:r>
        <w:r w:rsidR="00AD1738" w:rsidRPr="001D443E">
          <w:t xml:space="preserve"> and pro</w:t>
        </w:r>
      </w:ins>
      <w:ins w:id="961" w:author="Phivos P. Phylactou" w:date="2022-12-01T12:37:00Z">
        <w:r w:rsidR="00AD1738" w:rsidRPr="001D443E">
          <w:t xml:space="preserve">vided additional evidence for the involvement of the sensory visual cortex </w:t>
        </w:r>
        <w:r w:rsidR="0048523C" w:rsidRPr="001D443E">
          <w:t>during late VSTM information maintenance.</w:t>
        </w:r>
      </w:ins>
    </w:p>
    <w:p w14:paraId="71304C57" w14:textId="085FAA35" w:rsidR="000B49D6" w:rsidRPr="001D443E" w:rsidRDefault="006153A8">
      <w:pPr>
        <w:spacing w:line="480" w:lineRule="auto"/>
        <w:ind w:firstLine="720"/>
        <w:rPr>
          <w:ins w:id="962" w:author="Phivos P. Phylactou" w:date="2022-12-01T12:58:00Z"/>
        </w:rPr>
      </w:pPr>
      <w:ins w:id="963" w:author="Phivos P. Phylactou" w:date="2022-12-01T12:39:00Z">
        <w:r w:rsidRPr="001D443E">
          <w:t>For</w:t>
        </w:r>
        <w:r w:rsidR="004B2A4F" w:rsidRPr="001D443E">
          <w:t xml:space="preserve"> the </w:t>
        </w:r>
        <w:r w:rsidRPr="001D443E">
          <w:t>final registered hypothesis,</w:t>
        </w:r>
      </w:ins>
      <w:ins w:id="964" w:author="Nikos Konstantinou" w:date="2022-12-13T10:30:00Z">
        <w:r w:rsidR="00176186">
          <w:rPr>
            <w:lang w:val="en-US"/>
          </w:rPr>
          <w:t xml:space="preserve"> H7</w:t>
        </w:r>
      </w:ins>
      <w:ins w:id="965" w:author="Phivos P. Phylactou" w:date="2022-12-13T15:15:00Z">
        <w:r w:rsidR="008A7D0A">
          <w:rPr>
            <w:lang w:val="en-US"/>
          </w:rPr>
          <w:t>,</w:t>
        </w:r>
      </w:ins>
      <w:ins w:id="966" w:author="Phivos P. Phylactou" w:date="2022-12-01T12:39:00Z">
        <w:r w:rsidRPr="001D443E">
          <w:t xml:space="preserve"> we investigated</w:t>
        </w:r>
      </w:ins>
      <w:ins w:id="967" w:author="Phivos P. Phylactou" w:date="2022-12-01T12:40:00Z">
        <w:r w:rsidR="00B438CF" w:rsidRPr="001D443E">
          <w:t xml:space="preserve"> the 1000 ms TMS tim</w:t>
        </w:r>
        <w:r w:rsidR="00BE6F59" w:rsidRPr="001D443E">
          <w:t>ing condition for</w:t>
        </w:r>
        <w:r w:rsidR="00B438CF" w:rsidRPr="001D443E">
          <w:t xml:space="preserve"> differences between sham and real stimulation (Figure 6</w:t>
        </w:r>
      </w:ins>
      <w:ins w:id="968" w:author="Phivos P. Phylactou" w:date="2022-12-01T12:41:00Z">
        <w:r w:rsidR="00E6282D" w:rsidRPr="001D443E">
          <w:t>F</w:t>
        </w:r>
      </w:ins>
      <w:ins w:id="969" w:author="Phivos P. Phylactou" w:date="2022-12-01T12:40:00Z">
        <w:r w:rsidR="00B438CF" w:rsidRPr="001D443E">
          <w:t>).</w:t>
        </w:r>
      </w:ins>
      <w:ins w:id="970" w:author="Phivos P. Phylactou" w:date="2022-12-01T12:41:00Z">
        <w:r w:rsidR="00E6282D" w:rsidRPr="001D443E">
          <w:t xml:space="preserve"> As indicated by the </w:t>
        </w:r>
        <w:r w:rsidR="00BD33D2" w:rsidRPr="001D443E">
          <w:t>Bayesian</w:t>
        </w:r>
        <w:r w:rsidR="00E6282D" w:rsidRPr="001D443E">
          <w:t xml:space="preserve"> paired </w:t>
        </w:r>
        <w:r w:rsidR="00E6282D" w:rsidRPr="001D443E">
          <w:rPr>
            <w:i/>
            <w:iCs/>
          </w:rPr>
          <w:t>t</w:t>
        </w:r>
        <w:r w:rsidR="00E6282D" w:rsidRPr="001D443E">
          <w:t xml:space="preserve">-test, </w:t>
        </w:r>
        <w:r w:rsidR="00BD33D2" w:rsidRPr="001D443E">
          <w:t xml:space="preserve">mean </w:t>
        </w:r>
      </w:ins>
      <w:ins w:id="971" w:author="Phivos P. Phylactou" w:date="2022-12-01T12:42:00Z">
        <w:r w:rsidR="00BD33D2" w:rsidRPr="001D443E">
          <w:rPr>
            <w:i/>
            <w:iCs/>
          </w:rPr>
          <w:t xml:space="preserve">d’ </w:t>
        </w:r>
        <w:r w:rsidR="0043047B" w:rsidRPr="001D443E">
          <w:t>in the real TMS condition</w:t>
        </w:r>
      </w:ins>
      <w:ins w:id="972" w:author="Phivos P. Phylactou" w:date="2022-12-01T12:43:00Z">
        <w:r w:rsidR="00B962F6" w:rsidRPr="001D443E">
          <w:t xml:space="preserve"> (mean </w:t>
        </w:r>
        <w:r w:rsidR="00B962F6" w:rsidRPr="001D443E">
          <w:rPr>
            <w:i/>
            <w:iCs/>
          </w:rPr>
          <w:t xml:space="preserve">d’ </w:t>
        </w:r>
        <w:r w:rsidR="00B962F6" w:rsidRPr="001D443E">
          <w:t xml:space="preserve">= </w:t>
        </w:r>
      </w:ins>
      <w:ins w:id="973" w:author="Phivos P. Phylactou" w:date="2022-12-01T12:44:00Z">
        <w:r w:rsidR="00B02CD0" w:rsidRPr="001D443E">
          <w:t>1.</w:t>
        </w:r>
        <w:r w:rsidR="00B63E55" w:rsidRPr="001D443E">
          <w:t>11</w:t>
        </w:r>
      </w:ins>
      <w:ins w:id="974" w:author="Phivos P. Phylactou" w:date="2022-12-01T12:43:00Z">
        <w:r w:rsidR="00B962F6" w:rsidRPr="001D443E">
          <w:t xml:space="preserve"> </w:t>
        </w:r>
        <w:r w:rsidR="00B962F6" w:rsidRPr="001D443E">
          <w:rPr>
            <w:i/>
            <w:iCs/>
          </w:rPr>
          <w:t xml:space="preserve">sd = </w:t>
        </w:r>
        <w:r w:rsidR="00B962F6" w:rsidRPr="001D443E">
          <w:t>.</w:t>
        </w:r>
      </w:ins>
      <w:ins w:id="975" w:author="Phivos P. Phylactou" w:date="2022-12-01T12:45:00Z">
        <w:r w:rsidR="00DC49B0" w:rsidRPr="001D443E">
          <w:t>46</w:t>
        </w:r>
      </w:ins>
      <w:ins w:id="976" w:author="Phivos P. Phylactou" w:date="2022-12-01T12:43:00Z">
        <w:r w:rsidR="00B962F6" w:rsidRPr="001D443E">
          <w:t>)</w:t>
        </w:r>
      </w:ins>
      <w:ins w:id="977" w:author="Phivos P. Phylactou" w:date="2022-12-01T12:42:00Z">
        <w:r w:rsidR="0043047B" w:rsidRPr="001D443E">
          <w:t xml:space="preserve"> was</w:t>
        </w:r>
        <w:r w:rsidR="00BD33D2" w:rsidRPr="001D443E">
          <w:t xml:space="preserve"> decreased</w:t>
        </w:r>
        <w:r w:rsidR="0043047B" w:rsidRPr="001D443E">
          <w:t xml:space="preserve"> in comparison with the </w:t>
        </w:r>
        <w:r w:rsidR="00B962F6" w:rsidRPr="001D443E">
          <w:t xml:space="preserve">sham TMS </w:t>
        </w:r>
      </w:ins>
      <w:ins w:id="978" w:author="Phivos P. Phylactou" w:date="2022-12-01T12:43:00Z">
        <w:r w:rsidR="00B962F6" w:rsidRPr="001D443E">
          <w:t xml:space="preserve">(mean </w:t>
        </w:r>
        <w:r w:rsidR="00B962F6" w:rsidRPr="001D443E">
          <w:rPr>
            <w:i/>
            <w:iCs/>
          </w:rPr>
          <w:t xml:space="preserve">d’ </w:t>
        </w:r>
        <w:r w:rsidR="00B962F6" w:rsidRPr="001D443E">
          <w:t>= 1.</w:t>
        </w:r>
      </w:ins>
      <w:ins w:id="979" w:author="Phivos P. Phylactou" w:date="2022-12-01T12:45:00Z">
        <w:r w:rsidR="00DC49B0" w:rsidRPr="001D443E">
          <w:t>34</w:t>
        </w:r>
      </w:ins>
      <w:ins w:id="980" w:author="Phivos P. Phylactou" w:date="2022-12-01T12:43:00Z">
        <w:r w:rsidR="00B962F6" w:rsidRPr="001D443E">
          <w:t xml:space="preserve">, </w:t>
        </w:r>
        <w:r w:rsidR="00B962F6" w:rsidRPr="001D443E">
          <w:rPr>
            <w:i/>
            <w:iCs/>
          </w:rPr>
          <w:t xml:space="preserve">sd = </w:t>
        </w:r>
        <w:r w:rsidR="00B962F6" w:rsidRPr="001D443E">
          <w:t>.</w:t>
        </w:r>
      </w:ins>
      <w:ins w:id="981" w:author="Phivos P. Phylactou" w:date="2022-12-01T12:45:00Z">
        <w:r w:rsidR="00DC49B0" w:rsidRPr="001D443E">
          <w:t>45</w:t>
        </w:r>
      </w:ins>
      <w:ins w:id="982" w:author="Phivos P. Phylactou" w:date="2022-12-01T12:43:00Z">
        <w:r w:rsidR="00B962F6" w:rsidRPr="001D443E">
          <w:t xml:space="preserve">) </w:t>
        </w:r>
      </w:ins>
      <w:ins w:id="983" w:author="Phivos P. Phylactou" w:date="2022-12-01T12:42:00Z">
        <w:r w:rsidR="00B962F6" w:rsidRPr="001D443E">
          <w:t>condition</w:t>
        </w:r>
      </w:ins>
      <w:ins w:id="984" w:author="Phivos P. Phylactou" w:date="2022-12-01T12:43:00Z">
        <w:r w:rsidR="00B962F6" w:rsidRPr="001D443E">
          <w:t xml:space="preserve"> (</w:t>
        </w:r>
        <w:r w:rsidR="00B962F6" w:rsidRPr="001D443E">
          <w:rPr>
            <w:i/>
            <w:iCs/>
          </w:rPr>
          <w:t>BF</w:t>
        </w:r>
        <w:r w:rsidR="00B962F6" w:rsidRPr="001D443E">
          <w:rPr>
            <w:i/>
            <w:iCs/>
            <w:vertAlign w:val="subscript"/>
          </w:rPr>
          <w:t>10</w:t>
        </w:r>
        <w:r w:rsidR="00B962F6" w:rsidRPr="001D443E">
          <w:t xml:space="preserve"> = </w:t>
        </w:r>
      </w:ins>
      <w:ins w:id="985" w:author="Phivos P. Phylactou" w:date="2022-12-01T12:45:00Z">
        <w:r w:rsidR="007D19C1" w:rsidRPr="001D443E">
          <w:lastRenderedPageBreak/>
          <w:t>8</w:t>
        </w:r>
      </w:ins>
      <w:ins w:id="986" w:author="Phivos P. Phylactou" w:date="2022-12-01T12:43:00Z">
        <w:r w:rsidR="00B962F6" w:rsidRPr="001D443E">
          <w:t>.</w:t>
        </w:r>
      </w:ins>
      <w:ins w:id="987" w:author="Phivos P. Phylactou" w:date="2022-12-01T12:45:00Z">
        <w:r w:rsidR="007D19C1" w:rsidRPr="001D443E">
          <w:t>39</w:t>
        </w:r>
      </w:ins>
      <w:ins w:id="988" w:author="Phivos P. Phylactou" w:date="2022-12-01T12:43:00Z">
        <w:r w:rsidR="00B962F6" w:rsidRPr="001D443E">
          <w:t>).</w:t>
        </w:r>
      </w:ins>
      <w:ins w:id="989" w:author="Phivos P. Phylactou" w:date="2022-12-01T12:42:00Z">
        <w:r w:rsidR="00BD33D2" w:rsidRPr="001D443E">
          <w:t xml:space="preserve"> </w:t>
        </w:r>
      </w:ins>
      <w:ins w:id="990" w:author="Phivos P. Phylactou" w:date="2022-12-01T12:47:00Z">
        <w:r w:rsidR="00C73252" w:rsidRPr="001D443E">
          <w:t xml:space="preserve">The </w:t>
        </w:r>
        <w:r w:rsidR="00C73252" w:rsidRPr="001D443E">
          <w:rPr>
            <w:i/>
            <w:iCs/>
          </w:rPr>
          <w:t>BF</w:t>
        </w:r>
        <w:r w:rsidR="00C73252" w:rsidRPr="001D443E">
          <w:rPr>
            <w:i/>
            <w:iCs/>
            <w:vertAlign w:val="subscript"/>
          </w:rPr>
          <w:t>10</w:t>
        </w:r>
        <w:r w:rsidR="00C73252" w:rsidRPr="001D443E">
          <w:t xml:space="preserve"> threshold (</w:t>
        </w:r>
        <w:r w:rsidR="00C73252" w:rsidRPr="001D443E">
          <w:rPr>
            <w:i/>
            <w:iCs/>
          </w:rPr>
          <w:t>BF</w:t>
        </w:r>
        <w:r w:rsidR="00C73252" w:rsidRPr="001D443E">
          <w:rPr>
            <w:i/>
            <w:iCs/>
            <w:vertAlign w:val="subscript"/>
          </w:rPr>
          <w:t>10</w:t>
        </w:r>
        <w:r w:rsidR="00C73252" w:rsidRPr="001D443E">
          <w:t xml:space="preserve"> </w:t>
        </w:r>
      </w:ins>
      <w:ins w:id="991" w:author="Phivos P. Phylactou" w:date="2022-12-06T08:53:00Z">
        <w:r w:rsidR="00BD41BC">
          <w:rPr>
            <w:lang w:val="en-US"/>
          </w:rPr>
          <w:t>&gt;</w:t>
        </w:r>
      </w:ins>
      <w:ins w:id="992" w:author="Phivos P. Phylactou" w:date="2022-12-01T12:47:00Z">
        <w:r w:rsidR="00C73252" w:rsidRPr="001D443E">
          <w:t xml:space="preserve"> 3)</w:t>
        </w:r>
      </w:ins>
      <w:ins w:id="993" w:author="Phivos P. Phylactou" w:date="2022-12-01T12:48:00Z">
        <w:r w:rsidR="00C73252" w:rsidRPr="001D443E">
          <w:t>, was exceed</w:t>
        </w:r>
        <w:r w:rsidR="00902800" w:rsidRPr="001D443E">
          <w:t>ed for narrow (</w:t>
        </w:r>
        <w:r w:rsidR="00902800" w:rsidRPr="001D443E">
          <w:rPr>
            <w:i/>
            <w:iCs/>
          </w:rPr>
          <w:t xml:space="preserve">r = </w:t>
        </w:r>
        <w:r w:rsidR="00902800" w:rsidRPr="001D443E">
          <w:t>.3), wide (</w:t>
        </w:r>
        <w:r w:rsidR="00902800" w:rsidRPr="001D443E">
          <w:rPr>
            <w:i/>
            <w:iCs/>
          </w:rPr>
          <w:t xml:space="preserve">r = </w:t>
        </w:r>
        <w:r w:rsidR="00902800" w:rsidRPr="001D443E">
          <w:t>1), and ultrawide (</w:t>
        </w:r>
        <w:r w:rsidR="00902800" w:rsidRPr="001D443E">
          <w:rPr>
            <w:i/>
            <w:iCs/>
          </w:rPr>
          <w:t xml:space="preserve">r = </w:t>
        </w:r>
        <w:r w:rsidR="00902800" w:rsidRPr="001D443E">
          <w:t xml:space="preserve">1.5) prior widths, as reflected by robustness analyses (Figure </w:t>
        </w:r>
      </w:ins>
      <w:ins w:id="994" w:author="Phivos P. Phylactou" w:date="2022-12-01T12:49:00Z">
        <w:r w:rsidR="0057757E" w:rsidRPr="001D443E">
          <w:t>4D</w:t>
        </w:r>
      </w:ins>
      <w:ins w:id="995" w:author="Phivos P. Phylactou" w:date="2022-12-01T12:48:00Z">
        <w:r w:rsidR="00902800" w:rsidRPr="001D443E">
          <w:t>)</w:t>
        </w:r>
      </w:ins>
      <w:ins w:id="996" w:author="Phivos P. Phylactou" w:date="2022-12-01T12:49:00Z">
        <w:r w:rsidR="009766EA" w:rsidRPr="001D443E">
          <w:t xml:space="preserve">. </w:t>
        </w:r>
      </w:ins>
      <w:ins w:id="997" w:author="Phivos P. Phylactou" w:date="2022-12-01T12:50:00Z">
        <w:r w:rsidR="009766EA" w:rsidRPr="001D443E">
          <w:t>This finding,</w:t>
        </w:r>
      </w:ins>
      <w:ins w:id="998" w:author="Phivos P. Phylactou" w:date="2022-12-01T12:55:00Z">
        <w:r w:rsidR="00927660" w:rsidRPr="001D443E">
          <w:t xml:space="preserve"> offers additional e</w:t>
        </w:r>
      </w:ins>
      <w:ins w:id="999" w:author="Phivos P. Phylactou" w:date="2022-12-01T12:56:00Z">
        <w:r w:rsidR="00927660" w:rsidRPr="001D443E">
          <w:t>vidence for</w:t>
        </w:r>
      </w:ins>
      <w:ins w:id="1000" w:author="Phivos P. Phylactou" w:date="2022-12-01T12:50:00Z">
        <w:r w:rsidR="00EC5407" w:rsidRPr="001D443E">
          <w:t xml:space="preserve"> the involvement of the sensory visual cortex </w:t>
        </w:r>
      </w:ins>
      <w:ins w:id="1001" w:author="Phivos P. Phylactou" w:date="2022-12-01T12:51:00Z">
        <w:r w:rsidR="00EC5407" w:rsidRPr="001D443E">
          <w:t>in late VSTM maintenance,</w:t>
        </w:r>
      </w:ins>
      <w:ins w:id="1002" w:author="Phivos P. Phylactou" w:date="2022-12-01T12:52:00Z">
        <w:r w:rsidR="00AF3785" w:rsidRPr="001D443E">
          <w:t xml:space="preserve"> </w:t>
        </w:r>
      </w:ins>
      <w:ins w:id="1003" w:author="Phivos P. Phylactou" w:date="2022-12-01T12:56:00Z">
        <w:r w:rsidR="00927660" w:rsidRPr="001D443E">
          <w:t xml:space="preserve">and provides further support for the inhibitory TMS effects, </w:t>
        </w:r>
      </w:ins>
      <w:ins w:id="1004" w:author="Phivos P. Phylactou" w:date="2022-12-01T12:57:00Z">
        <w:r w:rsidR="00B3792A" w:rsidRPr="001D443E">
          <w:t xml:space="preserve">as was the case with </w:t>
        </w:r>
      </w:ins>
      <w:ins w:id="1005" w:author="Phivos P. Phylactou" w:date="2022-12-01T12:56:00Z">
        <w:r w:rsidR="00927660" w:rsidRPr="001D443E">
          <w:t>the ipsilateral and contralateral comparisons</w:t>
        </w:r>
      </w:ins>
      <w:ins w:id="1006" w:author="Phivos P. Phylactou" w:date="2022-12-01T12:58:00Z">
        <w:r w:rsidR="00B3792A" w:rsidRPr="001D443E">
          <w:t xml:space="preserve"> for stimulation induced at 1000 ms</w:t>
        </w:r>
      </w:ins>
      <w:ins w:id="1007" w:author="Phivos P. Phylactou" w:date="2022-12-01T12:56:00Z">
        <w:r w:rsidR="00927660" w:rsidRPr="001D443E">
          <w:t xml:space="preserve"> (H</w:t>
        </w:r>
      </w:ins>
      <w:ins w:id="1008" w:author="Phivos P. Phylactou" w:date="2022-12-01T12:57:00Z">
        <w:r w:rsidR="00B3792A" w:rsidRPr="001D443E">
          <w:t>3</w:t>
        </w:r>
      </w:ins>
      <w:ins w:id="1009" w:author="Phivos P. Phylactou" w:date="2022-12-01T12:56:00Z">
        <w:r w:rsidR="00927660" w:rsidRPr="001D443E">
          <w:t xml:space="preserve"> and H</w:t>
        </w:r>
      </w:ins>
      <w:ins w:id="1010" w:author="Phivos P. Phylactou" w:date="2022-12-01T12:57:00Z">
        <w:r w:rsidR="00B3792A" w:rsidRPr="001D443E">
          <w:t>6</w:t>
        </w:r>
      </w:ins>
      <w:ins w:id="1011" w:author="Phivos P. Phylactou" w:date="2022-12-01T12:56:00Z">
        <w:r w:rsidR="00927660" w:rsidRPr="001D443E">
          <w:t>).</w:t>
        </w:r>
      </w:ins>
    </w:p>
    <w:p w14:paraId="3B28BFC8" w14:textId="3F62D65A" w:rsidR="0048523C" w:rsidRPr="001D443E" w:rsidRDefault="00BB2D66" w:rsidP="00315F85">
      <w:pPr>
        <w:spacing w:line="480" w:lineRule="auto"/>
        <w:ind w:firstLine="720"/>
        <w:rPr>
          <w:ins w:id="1012" w:author="Phivos P. Phylactou" w:date="2022-12-01T13:12:00Z"/>
        </w:rPr>
      </w:pPr>
      <w:ins w:id="1013" w:author="Phivos P. Phylactou" w:date="2022-12-01T12:59:00Z">
        <w:r w:rsidRPr="001D443E">
          <w:t>In general</w:t>
        </w:r>
      </w:ins>
      <w:ins w:id="1014" w:author="Phivos P. Phylactou" w:date="2022-12-01T12:58:00Z">
        <w:r w:rsidR="000B49D6" w:rsidRPr="001D443E">
          <w:t xml:space="preserve">, the results from </w:t>
        </w:r>
        <w:r w:rsidR="00D346AE" w:rsidRPr="001D443E">
          <w:t xml:space="preserve">Experiment 2 </w:t>
        </w:r>
      </w:ins>
      <w:ins w:id="1015" w:author="Phivos P. Phylactou" w:date="2022-12-01T12:59:00Z">
        <w:r w:rsidR="00D346AE" w:rsidRPr="001D443E">
          <w:t>replicate</w:t>
        </w:r>
        <w:r w:rsidRPr="001D443E">
          <w:t xml:space="preserve"> the findings of Experiment 1 and strengthened the</w:t>
        </w:r>
      </w:ins>
      <w:ins w:id="1016" w:author="Phivos P. Phylactou" w:date="2022-12-01T13:00:00Z">
        <w:r w:rsidR="00D80580" w:rsidRPr="001D443E">
          <w:t xml:space="preserve"> evidence in favor of the</w:t>
        </w:r>
      </w:ins>
      <w:ins w:id="1017" w:author="Phivos P. Phylactou" w:date="2022-12-01T12:59:00Z">
        <w:r w:rsidRPr="001D443E">
          <w:t xml:space="preserve"> involvement of the sensory visual </w:t>
        </w:r>
      </w:ins>
      <w:ins w:id="1018" w:author="Phivos P. Phylactou" w:date="2022-12-01T13:00:00Z">
        <w:r w:rsidRPr="001D443E">
          <w:t xml:space="preserve">cortex </w:t>
        </w:r>
        <w:r w:rsidR="00D80580" w:rsidRPr="001D443E">
          <w:t xml:space="preserve">during VSTM maintenance. </w:t>
        </w:r>
        <w:r w:rsidR="00805190" w:rsidRPr="001D443E">
          <w:t xml:space="preserve">The introduction of </w:t>
        </w:r>
      </w:ins>
      <w:ins w:id="1019" w:author="Phivos P. Phylactou" w:date="2022-12-01T13:01:00Z">
        <w:r w:rsidR="00CD6FD7" w:rsidRPr="001D443E">
          <w:t xml:space="preserve">a </w:t>
        </w:r>
      </w:ins>
      <w:ins w:id="1020" w:author="Phivos P. Phylactou" w:date="2022-12-01T13:00:00Z">
        <w:r w:rsidR="00805190" w:rsidRPr="001D443E">
          <w:t xml:space="preserve">sham </w:t>
        </w:r>
      </w:ins>
      <w:ins w:id="1021" w:author="Nikos Konstantinou" w:date="2022-12-13T10:31:00Z">
        <w:r w:rsidR="00176186">
          <w:rPr>
            <w:lang w:val="en-US"/>
          </w:rPr>
          <w:t>condition</w:t>
        </w:r>
      </w:ins>
      <w:ins w:id="1022" w:author="Phivos P. Phylactou" w:date="2022-12-01T13:01:00Z">
        <w:r w:rsidR="00805190" w:rsidRPr="001D443E">
          <w:t xml:space="preserve"> </w:t>
        </w:r>
      </w:ins>
      <w:ins w:id="1023" w:author="Phivos P. Phylactou" w:date="2022-12-27T11:40:00Z">
        <w:r w:rsidR="005277C4">
          <w:rPr>
            <w:lang w:val="en-US"/>
          </w:rPr>
          <w:t>upheld</w:t>
        </w:r>
      </w:ins>
      <w:ins w:id="1024" w:author="Phivos P. Phylactou" w:date="2022-12-01T13:01:00Z">
        <w:r w:rsidR="00CD6FD7" w:rsidRPr="001D443E">
          <w:t xml:space="preserve"> the </w:t>
        </w:r>
      </w:ins>
      <w:ins w:id="1025" w:author="Phivos P. Phylactou" w:date="2022-12-01T13:05:00Z">
        <w:r w:rsidR="00896B3C" w:rsidRPr="001D443E">
          <w:t>inhibitory</w:t>
        </w:r>
      </w:ins>
      <w:ins w:id="1026" w:author="Phivos P. Phylactou" w:date="2022-12-01T13:04:00Z">
        <w:r w:rsidR="00D94782" w:rsidRPr="001D443E">
          <w:t xml:space="preserve"> TMS</w:t>
        </w:r>
      </w:ins>
      <w:ins w:id="1027" w:author="Phivos P. Phylactou" w:date="2022-12-01T13:01:00Z">
        <w:r w:rsidR="00CD6FD7" w:rsidRPr="001D443E">
          <w:t xml:space="preserve"> effects</w:t>
        </w:r>
      </w:ins>
      <w:ins w:id="1028" w:author="Phivos P. Phylactou" w:date="2022-12-01T13:05:00Z">
        <w:r w:rsidR="00896B3C" w:rsidRPr="001D443E">
          <w:t xml:space="preserve"> that were also found in the ipsilateral </w:t>
        </w:r>
        <w:r w:rsidR="00CD0932" w:rsidRPr="001D443E">
          <w:t>versus the contralateral comparisons</w:t>
        </w:r>
      </w:ins>
      <w:ins w:id="1029" w:author="Phivos P. Phylactou" w:date="2022-12-01T13:02:00Z">
        <w:r w:rsidR="003C2CBB" w:rsidRPr="001D443E">
          <w:t>, which indicate</w:t>
        </w:r>
      </w:ins>
      <w:ins w:id="1030" w:author="Nikos Konstantinou" w:date="2022-12-13T10:31:00Z">
        <w:r w:rsidR="00176186">
          <w:rPr>
            <w:lang w:val="en-US"/>
          </w:rPr>
          <w:t>s</w:t>
        </w:r>
      </w:ins>
      <w:ins w:id="1031" w:author="Phivos P. Phylactou" w:date="2022-12-01T13:02:00Z">
        <w:r w:rsidR="003C2CBB" w:rsidRPr="001D443E">
          <w:t xml:space="preserve"> that </w:t>
        </w:r>
      </w:ins>
      <w:ins w:id="1032" w:author="Phivos P. Phylactou" w:date="2022-12-01T13:04:00Z">
        <w:r w:rsidR="00FC40D5" w:rsidRPr="001D443E">
          <w:t xml:space="preserve">sensory visual cortex TMS </w:t>
        </w:r>
        <w:r w:rsidR="00D94782" w:rsidRPr="001D443E">
          <w:t>during the VSTM maintenance period</w:t>
        </w:r>
      </w:ins>
      <w:ins w:id="1033" w:author="Nikos Konstantinou" w:date="2022-12-13T10:31:00Z">
        <w:r w:rsidR="00176186">
          <w:rPr>
            <w:lang w:val="en-US"/>
          </w:rPr>
          <w:t xml:space="preserve"> impairs</w:t>
        </w:r>
      </w:ins>
      <w:ins w:id="1034" w:author="Phivos P. Phylactou" w:date="2022-12-01T13:04:00Z">
        <w:r w:rsidR="00D94782" w:rsidRPr="001D443E">
          <w:t xml:space="preserve"> </w:t>
        </w:r>
      </w:ins>
      <w:ins w:id="1035" w:author="Phivos P. Phylactou" w:date="2022-12-01T13:05:00Z">
        <w:r w:rsidR="00CD0932" w:rsidRPr="001D443E">
          <w:t xml:space="preserve">VSTM </w:t>
        </w:r>
      </w:ins>
      <w:ins w:id="1036" w:author="Phivos P. Phylactou" w:date="2022-12-01T13:04:00Z">
        <w:r w:rsidR="00D94782" w:rsidRPr="001D443E">
          <w:t>pe</w:t>
        </w:r>
      </w:ins>
      <w:ins w:id="1037" w:author="Phivos P. Phylactou" w:date="2022-12-01T13:05:00Z">
        <w:r w:rsidR="00D94782" w:rsidRPr="001D443E">
          <w:t>rformance</w:t>
        </w:r>
      </w:ins>
      <w:ins w:id="1038" w:author="Phivos P. Phylactou" w:date="2022-12-01T13:06:00Z">
        <w:r w:rsidR="00CD0932" w:rsidRPr="001D443E">
          <w:t xml:space="preserve">. </w:t>
        </w:r>
      </w:ins>
      <w:ins w:id="1039" w:author="Phivos P. Phylactou" w:date="2022-12-01T13:10:00Z">
        <w:r w:rsidR="00410584" w:rsidRPr="001D443E">
          <w:t xml:space="preserve">Overall, since TMS disrupted </w:t>
        </w:r>
        <w:r w:rsidR="001C7510" w:rsidRPr="001D443E">
          <w:t>early and late VSTM maintenance processes, our findings are</w:t>
        </w:r>
      </w:ins>
      <w:ins w:id="1040" w:author="Phivos P. Phylactou" w:date="2022-12-01T13:06:00Z">
        <w:r w:rsidR="007E4ED5" w:rsidRPr="001D443E">
          <w:t xml:space="preserve"> aligne</w:t>
        </w:r>
      </w:ins>
      <w:ins w:id="1041" w:author="Phivos P. Phylactou" w:date="2022-12-01T13:07:00Z">
        <w:r w:rsidR="007E4ED5" w:rsidRPr="001D443E">
          <w:t xml:space="preserve">d with </w:t>
        </w:r>
      </w:ins>
      <w:ins w:id="1042" w:author="Phivos P. Phylactou" w:date="2022-12-13T15:17:00Z">
        <w:r w:rsidR="00FB4816">
          <w:rPr>
            <w:lang w:val="en-US"/>
          </w:rPr>
          <w:t xml:space="preserve">the </w:t>
        </w:r>
      </w:ins>
      <w:ins w:id="1043" w:author="Phivos P. Phylactou" w:date="2022-12-01T13:07:00Z">
        <w:r w:rsidR="00315F85" w:rsidRPr="001D443E">
          <w:t>sensory recruitment</w:t>
        </w:r>
      </w:ins>
      <w:ins w:id="1044" w:author="Nikos Konstantinou" w:date="2022-12-13T10:31:00Z">
        <w:r w:rsidR="00176186">
          <w:rPr>
            <w:lang w:val="en-US"/>
          </w:rPr>
          <w:t xml:space="preserve"> hypothesis</w:t>
        </w:r>
      </w:ins>
      <w:ins w:id="1045" w:author="Phivos P. Phylactou" w:date="2022-12-01T13:11:00Z">
        <w:r w:rsidR="001C7510" w:rsidRPr="001D443E">
          <w:t>. In the following section</w:t>
        </w:r>
      </w:ins>
      <w:ins w:id="1046" w:author="Phivos P. Phylactou" w:date="2022-12-27T11:41:00Z">
        <w:r w:rsidR="005F18F6">
          <w:rPr>
            <w:lang w:val="en-US"/>
          </w:rPr>
          <w:t>,</w:t>
        </w:r>
      </w:ins>
      <w:ins w:id="1047" w:author="Phivos P. Phylactou" w:date="2022-12-01T13:11:00Z">
        <w:r w:rsidR="001C7510" w:rsidRPr="001D443E">
          <w:t xml:space="preserve"> we discuss some exploratory analyses, which were not </w:t>
        </w:r>
        <w:r w:rsidR="009B3ACB" w:rsidRPr="001D443E">
          <w:t>registered during Stage 1 of this re</w:t>
        </w:r>
      </w:ins>
      <w:ins w:id="1048" w:author="Phivos P. Phylactou" w:date="2022-12-01T13:12:00Z">
        <w:r w:rsidR="009B3ACB" w:rsidRPr="001D443E">
          <w:t>gistered report.</w:t>
        </w:r>
      </w:ins>
    </w:p>
    <w:p w14:paraId="62F8303C" w14:textId="332C71AF" w:rsidR="009B3ACB" w:rsidRPr="001D443E" w:rsidRDefault="009B3ACB" w:rsidP="009B3ACB">
      <w:pPr>
        <w:spacing w:line="480" w:lineRule="auto"/>
        <w:rPr>
          <w:ins w:id="1049" w:author="Phivos P. Phylactou" w:date="2022-12-01T13:12:00Z"/>
          <w:b/>
          <w:bCs/>
          <w:i/>
          <w:iCs/>
          <w:sz w:val="28"/>
          <w:szCs w:val="28"/>
        </w:rPr>
      </w:pPr>
      <w:ins w:id="1050" w:author="Phivos P. Phylactou" w:date="2022-12-01T13:12:00Z">
        <w:r w:rsidRPr="001D443E">
          <w:rPr>
            <w:b/>
            <w:bCs/>
            <w:i/>
            <w:iCs/>
            <w:sz w:val="28"/>
            <w:szCs w:val="28"/>
          </w:rPr>
          <w:t>Explorato</w:t>
        </w:r>
        <w:r w:rsidR="00344B3D" w:rsidRPr="001D443E">
          <w:rPr>
            <w:b/>
            <w:bCs/>
            <w:i/>
            <w:iCs/>
            <w:sz w:val="28"/>
            <w:szCs w:val="28"/>
          </w:rPr>
          <w:t>r</w:t>
        </w:r>
        <w:r w:rsidRPr="001D443E">
          <w:rPr>
            <w:b/>
            <w:bCs/>
            <w:i/>
            <w:iCs/>
            <w:sz w:val="28"/>
            <w:szCs w:val="28"/>
          </w:rPr>
          <w:t>y analyses</w:t>
        </w:r>
      </w:ins>
    </w:p>
    <w:p w14:paraId="575C3C09" w14:textId="61793257" w:rsidR="00B22428" w:rsidRPr="00CD47B9" w:rsidRDefault="00B22428" w:rsidP="00315F85">
      <w:pPr>
        <w:spacing w:line="480" w:lineRule="auto"/>
        <w:ind w:firstLine="720"/>
        <w:rPr>
          <w:ins w:id="1051" w:author="Phivos P. Phylactou" w:date="2022-12-01T14:11:00Z"/>
          <w:lang w:val="en-US"/>
        </w:rPr>
      </w:pPr>
      <w:ins w:id="1052" w:author="Phivos P. Phylactou" w:date="2022-12-01T14:11:00Z">
        <w:r w:rsidRPr="001D443E">
          <w:t>Exploratory analyses were performed using the JASP</w:t>
        </w:r>
      </w:ins>
      <w:ins w:id="1053" w:author="Phivos P. Phylactou" w:date="2022-12-01T14:14:00Z">
        <w:r w:rsidR="004C49E9" w:rsidRPr="001D443E">
          <w:t xml:space="preserve"> </w:t>
        </w:r>
      </w:ins>
      <w:ins w:id="1054" w:author="Nikos Konstantinou" w:date="2022-12-13T10:48:00Z">
        <w:r w:rsidR="00D3632C" w:rsidRPr="001D443E">
          <w:t xml:space="preserve">statistical software package </w:t>
        </w:r>
      </w:ins>
      <w:ins w:id="1055" w:author="Phivos P. Phylactou" w:date="2022-12-01T14:14:00Z">
        <w:r w:rsidR="004C49E9" w:rsidRPr="001D443E">
          <w:t>(</w:t>
        </w:r>
      </w:ins>
      <w:ins w:id="1056" w:author="Phivos P. Phylactou" w:date="2022-12-02T12:57:00Z">
        <w:r w:rsidR="00843C28">
          <w:t>JASP Team</w:t>
        </w:r>
        <w:r w:rsidR="00843C28">
          <w:rPr>
            <w:lang w:val="en-US"/>
          </w:rPr>
          <w:t xml:space="preserve">, </w:t>
        </w:r>
        <w:r w:rsidR="00843C28">
          <w:t>2022</w:t>
        </w:r>
        <w:r w:rsidR="00843C28">
          <w:rPr>
            <w:lang w:val="en-US"/>
          </w:rPr>
          <w:t xml:space="preserve">, </w:t>
        </w:r>
        <w:r w:rsidR="00843C28">
          <w:t>Version 0.16.3</w:t>
        </w:r>
        <w:r w:rsidR="00843C28">
          <w:rPr>
            <w:lang w:val="en-US"/>
          </w:rPr>
          <w:t xml:space="preserve">; </w:t>
        </w:r>
      </w:ins>
      <w:ins w:id="1057" w:author="Phivos P. Phylactou" w:date="2022-12-01T14:14:00Z">
        <w:r w:rsidR="004C49E9" w:rsidRPr="001D443E">
          <w:fldChar w:fldCharType="begin"/>
        </w:r>
        <w:r w:rsidR="004C49E9" w:rsidRPr="001D443E">
          <w:instrText xml:space="preserve"> HYPERLINK "https://jasp-stats.org" </w:instrText>
        </w:r>
        <w:r w:rsidR="004C49E9" w:rsidRPr="001D443E">
          <w:fldChar w:fldCharType="separate"/>
        </w:r>
        <w:r w:rsidR="004C49E9" w:rsidRPr="001D443E">
          <w:rPr>
            <w:rStyle w:val="Hyperlink"/>
          </w:rPr>
          <w:t>https://jasp-stats.org</w:t>
        </w:r>
        <w:r w:rsidR="004C49E9" w:rsidRPr="001D443E">
          <w:fldChar w:fldCharType="end"/>
        </w:r>
        <w:r w:rsidR="004C49E9" w:rsidRPr="001D443E">
          <w:t>)</w:t>
        </w:r>
      </w:ins>
      <w:ins w:id="1058" w:author="Phivos P. Phylactou" w:date="2022-12-01T14:15:00Z">
        <w:r w:rsidR="00DC5689" w:rsidRPr="001D443E">
          <w:t xml:space="preserve">. </w:t>
        </w:r>
      </w:ins>
      <w:ins w:id="1059" w:author="Phivos P. Phylactou" w:date="2022-12-01T14:17:00Z">
        <w:r w:rsidR="002411FC" w:rsidRPr="001D443E">
          <w:t xml:space="preserve">Of note, </w:t>
        </w:r>
      </w:ins>
      <w:ins w:id="1060" w:author="Phivos P. Phylactou" w:date="2022-12-01T14:16:00Z">
        <w:r w:rsidR="00C05284" w:rsidRPr="001D443E">
          <w:t xml:space="preserve">to </w:t>
        </w:r>
        <w:r w:rsidR="00457BB2" w:rsidRPr="001D443E">
          <w:t xml:space="preserve">compute Bayesian analyses, </w:t>
        </w:r>
      </w:ins>
      <w:ins w:id="1061" w:author="Phivos P. Phylactou" w:date="2022-12-01T14:15:00Z">
        <w:r w:rsidR="00C05284" w:rsidRPr="001D443E">
          <w:t xml:space="preserve">Jamovi uses </w:t>
        </w:r>
      </w:ins>
      <w:ins w:id="1062" w:author="Phivos P. Phylactou" w:date="2022-12-01T14:16:00Z">
        <w:r w:rsidR="00426866" w:rsidRPr="001D443E">
          <w:t>a JASP based package</w:t>
        </w:r>
      </w:ins>
      <w:ins w:id="1063" w:author="Phivos P. Phylactou" w:date="2022-12-01T14:17:00Z">
        <w:r w:rsidR="00426866" w:rsidRPr="001D443E">
          <w:t>, thus we anticipate that</w:t>
        </w:r>
      </w:ins>
      <w:ins w:id="1064" w:author="Phivos P. Phylactou" w:date="2022-12-01T14:16:00Z">
        <w:r w:rsidR="00426866" w:rsidRPr="001D443E">
          <w:t xml:space="preserve"> </w:t>
        </w:r>
      </w:ins>
      <w:ins w:id="1065" w:author="Phivos P. Phylactou" w:date="2022-12-01T14:17:00Z">
        <w:r w:rsidR="002411FC" w:rsidRPr="001D443E">
          <w:t>results are consistent between the two statistical packages.</w:t>
        </w:r>
      </w:ins>
      <w:ins w:id="1066" w:author="Phivos P. Phylactou" w:date="2022-12-01T14:23:00Z">
        <w:r w:rsidR="00620F75" w:rsidRPr="001D443E">
          <w:t xml:space="preserve"> </w:t>
        </w:r>
      </w:ins>
      <w:ins w:id="1067" w:author="Phivos P. Phylactou" w:date="2022-12-01T15:18:00Z">
        <w:r w:rsidR="008F23FC">
          <w:rPr>
            <w:lang w:val="en-US"/>
          </w:rPr>
          <w:t>The</w:t>
        </w:r>
      </w:ins>
      <w:ins w:id="1068" w:author="Phivos P. Phylactou" w:date="2022-12-01T14:23:00Z">
        <w:r w:rsidR="00620F75" w:rsidRPr="001D443E">
          <w:t xml:space="preserve"> exploratory</w:t>
        </w:r>
      </w:ins>
      <w:ins w:id="1069" w:author="Phivos P. Phylactou" w:date="2022-12-01T15:19:00Z">
        <w:r w:rsidR="0060508D">
          <w:rPr>
            <w:lang w:val="en-US"/>
          </w:rPr>
          <w:t xml:space="preserve"> </w:t>
        </w:r>
      </w:ins>
      <w:ins w:id="1070" w:author="Phivos P. Phylactou" w:date="2022-12-01T16:08:00Z">
        <w:r w:rsidR="00D65BA5">
          <w:rPr>
            <w:lang w:val="en-US"/>
          </w:rPr>
          <w:t xml:space="preserve">repeated measures </w:t>
        </w:r>
      </w:ins>
      <w:ins w:id="1071" w:author="Phivos P. Phylactou" w:date="2022-12-01T15:19:00Z">
        <w:r w:rsidR="0060508D">
          <w:rPr>
            <w:lang w:val="en-US"/>
          </w:rPr>
          <w:t>analysis of variance (</w:t>
        </w:r>
      </w:ins>
      <w:proofErr w:type="spellStart"/>
      <w:ins w:id="1072" w:author="Phivos P. Phylactou" w:date="2022-12-01T16:08:00Z">
        <w:r w:rsidR="00D65BA5">
          <w:rPr>
            <w:lang w:val="en-US"/>
          </w:rPr>
          <w:t>rm</w:t>
        </w:r>
      </w:ins>
      <w:ins w:id="1073" w:author="Phivos P. Phylactou" w:date="2022-12-01T15:19:00Z">
        <w:r w:rsidR="0060508D">
          <w:rPr>
            <w:lang w:val="en-US"/>
          </w:rPr>
          <w:t>ANOVA</w:t>
        </w:r>
        <w:proofErr w:type="spellEnd"/>
        <w:r w:rsidR="0060508D">
          <w:rPr>
            <w:lang w:val="en-US"/>
          </w:rPr>
          <w:t>)</w:t>
        </w:r>
      </w:ins>
      <w:ins w:id="1074" w:author="Phivos P. Phylactou" w:date="2022-12-01T14:23:00Z">
        <w:r w:rsidR="00620F75" w:rsidRPr="001D443E">
          <w:t xml:space="preserve"> </w:t>
        </w:r>
      </w:ins>
      <w:ins w:id="1075" w:author="Phivos P. Phylactou" w:date="2022-12-01T15:19:00Z">
        <w:r w:rsidR="00F67687">
          <w:rPr>
            <w:lang w:val="en-US"/>
          </w:rPr>
          <w:t>tests</w:t>
        </w:r>
      </w:ins>
      <w:ins w:id="1076" w:author="Phivos P. Phylactou" w:date="2022-12-01T14:23:00Z">
        <w:r w:rsidR="00620F75" w:rsidRPr="001D443E">
          <w:t xml:space="preserve"> </w:t>
        </w:r>
        <w:proofErr w:type="gramStart"/>
        <w:r w:rsidR="00620F75" w:rsidRPr="001D443E">
          <w:t>were</w:t>
        </w:r>
        <w:proofErr w:type="gramEnd"/>
        <w:r w:rsidR="00620F75" w:rsidRPr="001D443E">
          <w:t xml:space="preserve"> </w:t>
        </w:r>
        <w:r w:rsidR="00445A24" w:rsidRPr="001D443E">
          <w:t xml:space="preserve">informed using the priors suggested by </w:t>
        </w:r>
        <w:r w:rsidR="00475C77" w:rsidRPr="001D443E">
          <w:t>Rouder et al. (</w:t>
        </w:r>
      </w:ins>
      <w:ins w:id="1077" w:author="Phivos P. Phylactou" w:date="2022-12-01T14:24:00Z">
        <w:r w:rsidR="00475C77" w:rsidRPr="001D443E">
          <w:t xml:space="preserve">2012), which </w:t>
        </w:r>
        <w:r w:rsidR="00E32680" w:rsidRPr="001D443E">
          <w:t>assume Cauchy distribution</w:t>
        </w:r>
      </w:ins>
      <w:ins w:id="1078" w:author="Phivos P. Phylactou" w:date="2022-12-01T14:28:00Z">
        <w:r w:rsidR="00761230" w:rsidRPr="001D443E">
          <w:t xml:space="preserve">s </w:t>
        </w:r>
      </w:ins>
      <w:ins w:id="1079" w:author="Phivos P. Phylactou" w:date="2022-12-01T14:29:00Z">
        <w:r w:rsidR="00761230" w:rsidRPr="001D443E">
          <w:t>centered on 0 (</w:t>
        </w:r>
        <w:r w:rsidR="00AB0473" w:rsidRPr="001D443E">
          <w:t xml:space="preserve">fixed effects </w:t>
        </w:r>
        <w:r w:rsidR="00AB0473" w:rsidRPr="001D443E">
          <w:rPr>
            <w:i/>
            <w:iCs/>
          </w:rPr>
          <w:t xml:space="preserve">r </w:t>
        </w:r>
        <w:r w:rsidR="00AB0473" w:rsidRPr="001D443E">
          <w:t xml:space="preserve">= .5; random effects </w:t>
        </w:r>
      </w:ins>
      <w:ins w:id="1080" w:author="Phivos P. Phylactou" w:date="2022-12-01T14:30:00Z">
        <w:r w:rsidR="00AB0473" w:rsidRPr="001D443E">
          <w:rPr>
            <w:i/>
            <w:iCs/>
          </w:rPr>
          <w:t xml:space="preserve">r </w:t>
        </w:r>
        <w:r w:rsidR="00AB0473" w:rsidRPr="001D443E">
          <w:t>= 1).</w:t>
        </w:r>
      </w:ins>
      <w:ins w:id="1081" w:author="Phivos P. Phylactou" w:date="2022-12-01T14:25:00Z">
        <w:r w:rsidR="00B13D0C" w:rsidRPr="001D443E">
          <w:t xml:space="preserve"> </w:t>
        </w:r>
      </w:ins>
      <w:ins w:id="1082" w:author="Phivos P. Phylactou" w:date="2022-12-01T15:21:00Z">
        <w:r w:rsidR="009E354F">
          <w:rPr>
            <w:lang w:val="en-US"/>
          </w:rPr>
          <w:t xml:space="preserve">For the exploratory </w:t>
        </w:r>
        <w:r w:rsidR="009E354F">
          <w:rPr>
            <w:i/>
            <w:iCs/>
            <w:lang w:val="en-US"/>
          </w:rPr>
          <w:t>t-</w:t>
        </w:r>
        <w:r w:rsidR="009E354F">
          <w:rPr>
            <w:lang w:val="en-US"/>
          </w:rPr>
          <w:t>test, we used a Cauchy distribution centered on 0 with a width set to 0.58,</w:t>
        </w:r>
      </w:ins>
      <w:ins w:id="1083" w:author="Phivos P. Phylactou" w:date="2022-12-01T15:22:00Z">
        <w:r w:rsidR="00C47939">
          <w:rPr>
            <w:lang w:val="en-US"/>
          </w:rPr>
          <w:t xml:space="preserve"> based on the overall TMS effect </w:t>
        </w:r>
      </w:ins>
      <w:ins w:id="1084" w:author="Phivos P. Phylactou" w:date="2022-12-01T15:23:00Z">
        <w:r w:rsidR="00C47939">
          <w:rPr>
            <w:lang w:val="en-US"/>
          </w:rPr>
          <w:t xml:space="preserve">that was found in past meta-analytic work </w:t>
        </w:r>
        <w:r w:rsidR="00C47939" w:rsidRPr="001D443E">
          <w:t>(Phylactou et al., 2022)</w:t>
        </w:r>
        <w:r w:rsidR="00C47939">
          <w:rPr>
            <w:lang w:val="en-US"/>
          </w:rPr>
          <w:t>.</w:t>
        </w:r>
      </w:ins>
    </w:p>
    <w:p w14:paraId="73C4AF7F" w14:textId="2DD890F6" w:rsidR="009B3ACB" w:rsidRDefault="004E1333" w:rsidP="00315F85">
      <w:pPr>
        <w:spacing w:line="480" w:lineRule="auto"/>
        <w:ind w:firstLine="720"/>
        <w:rPr>
          <w:ins w:id="1085" w:author="Phivos P. Phylactou" w:date="2022-12-01T15:05:00Z"/>
        </w:rPr>
      </w:pPr>
      <w:ins w:id="1086" w:author="Phivos P. Phylactou" w:date="2022-12-01T13:13:00Z">
        <w:r w:rsidRPr="001D443E">
          <w:rPr>
            <w:i/>
            <w:iCs/>
          </w:rPr>
          <w:lastRenderedPageBreak/>
          <w:t>Experiment 1</w:t>
        </w:r>
        <w:r w:rsidRPr="001D443E">
          <w:t xml:space="preserve">. </w:t>
        </w:r>
      </w:ins>
      <w:ins w:id="1087" w:author="Phivos P. Phylactou" w:date="2022-12-01T13:14:00Z">
        <w:r w:rsidR="00E36163" w:rsidRPr="001D443E">
          <w:t xml:space="preserve">Previous studies have </w:t>
        </w:r>
        <w:r w:rsidR="001B1F07" w:rsidRPr="001D443E">
          <w:t xml:space="preserve">reported different TMS effects </w:t>
        </w:r>
      </w:ins>
      <w:ins w:id="1088" w:author="Phivos P. Phylactou" w:date="2022-12-01T13:15:00Z">
        <w:r w:rsidR="00605ACA" w:rsidRPr="001D443E">
          <w:t xml:space="preserve">across stimulation sites for the different </w:t>
        </w:r>
        <w:r w:rsidR="00600626" w:rsidRPr="001D443E">
          <w:t xml:space="preserve">stimulation timing conditions </w:t>
        </w:r>
      </w:ins>
      <w:ins w:id="1089" w:author="Phivos P. Phylactou" w:date="2022-12-01T13:16:00Z">
        <w:r w:rsidR="00534D56" w:rsidRPr="001D443E">
          <w:rPr>
            <w:lang w:val="en-US"/>
          </w:rPr>
          <w:t>(</w:t>
        </w:r>
        <w:proofErr w:type="spellStart"/>
        <w:r w:rsidR="00534D56" w:rsidRPr="001D443E">
          <w:rPr>
            <w:lang w:val="en-US"/>
          </w:rPr>
          <w:t>Rademaker</w:t>
        </w:r>
        <w:proofErr w:type="spellEnd"/>
        <w:r w:rsidR="00534D56" w:rsidRPr="001D443E">
          <w:rPr>
            <w:lang w:val="en-US"/>
          </w:rPr>
          <w:t xml:space="preserve"> et al., 2017; van de Ven et al., 2012; van </w:t>
        </w:r>
        <w:proofErr w:type="spellStart"/>
        <w:r w:rsidR="00534D56" w:rsidRPr="001D443E">
          <w:rPr>
            <w:lang w:val="en-US"/>
          </w:rPr>
          <w:t>Lamsweerde</w:t>
        </w:r>
        <w:proofErr w:type="spellEnd"/>
        <w:r w:rsidR="00534D56" w:rsidRPr="001D443E">
          <w:rPr>
            <w:lang w:val="en-US"/>
          </w:rPr>
          <w:t xml:space="preserve"> et al., 2017). </w:t>
        </w:r>
      </w:ins>
      <w:ins w:id="1090" w:author="Phivos P. Phylactou" w:date="2022-12-01T13:22:00Z">
        <w:r w:rsidR="00202A89" w:rsidRPr="001D443E">
          <w:rPr>
            <w:lang w:val="en-US"/>
          </w:rPr>
          <w:t>To</w:t>
        </w:r>
      </w:ins>
      <w:ins w:id="1091" w:author="Phivos P. Phylactou" w:date="2022-12-01T13:16:00Z">
        <w:r w:rsidR="00534D56" w:rsidRPr="001D443E">
          <w:rPr>
            <w:lang w:val="en-US"/>
          </w:rPr>
          <w:t xml:space="preserve"> explore these effects for our Experiment 1, we conducted </w:t>
        </w:r>
        <w:r w:rsidR="00B2015F" w:rsidRPr="001D443E">
          <w:rPr>
            <w:lang w:val="en-US"/>
          </w:rPr>
          <w:t xml:space="preserve">a Bayesian </w:t>
        </w:r>
      </w:ins>
      <w:proofErr w:type="spellStart"/>
      <w:ins w:id="1092" w:author="Phivos P. Phylactou" w:date="2022-12-01T16:08:00Z">
        <w:r w:rsidR="00D65BA5">
          <w:rPr>
            <w:lang w:val="en-US"/>
          </w:rPr>
          <w:t>rm</w:t>
        </w:r>
      </w:ins>
      <w:ins w:id="1093" w:author="Phivos P. Phylactou" w:date="2022-12-01T13:17:00Z">
        <w:r w:rsidR="00B2015F" w:rsidRPr="001D443E">
          <w:rPr>
            <w:lang w:val="en-US"/>
          </w:rPr>
          <w:t>ANOVA</w:t>
        </w:r>
      </w:ins>
      <w:proofErr w:type="spellEnd"/>
      <w:ins w:id="1094" w:author="Phivos P. Phylactou" w:date="2022-12-01T13:46:00Z">
        <w:r w:rsidR="00A47155" w:rsidRPr="001D443E">
          <w:rPr>
            <w:lang w:val="en-US"/>
          </w:rPr>
          <w:t xml:space="preserve"> </w:t>
        </w:r>
      </w:ins>
      <w:ins w:id="1095" w:author="Phivos P. Phylactou" w:date="2022-12-01T13:17:00Z">
        <w:r w:rsidR="00B2015F" w:rsidRPr="001D443E">
          <w:rPr>
            <w:lang w:val="en-US"/>
          </w:rPr>
          <w:t xml:space="preserve">for the TMS site and TMS timing conditions. This </w:t>
        </w:r>
      </w:ins>
      <w:ins w:id="1096" w:author="Phivos P. Phylactou" w:date="2022-12-01T13:22:00Z">
        <w:r w:rsidR="00B86C98" w:rsidRPr="001D443E">
          <w:rPr>
            <w:lang w:val="en-US"/>
          </w:rPr>
          <w:t>created</w:t>
        </w:r>
      </w:ins>
      <w:ins w:id="1097" w:author="Phivos P. Phylactou" w:date="2022-12-01T13:17:00Z">
        <w:r w:rsidR="00B2015F" w:rsidRPr="001D443E">
          <w:rPr>
            <w:lang w:val="en-US"/>
          </w:rPr>
          <w:t xml:space="preserve"> a </w:t>
        </w:r>
        <w:r w:rsidR="004937A8" w:rsidRPr="001D443E">
          <w:rPr>
            <w:lang w:val="en-US"/>
          </w:rPr>
          <w:t xml:space="preserve">two (ipsilateral vs contralateral) by three (0 </w:t>
        </w:r>
        <w:proofErr w:type="spellStart"/>
        <w:r w:rsidR="004937A8" w:rsidRPr="001D443E">
          <w:rPr>
            <w:lang w:val="en-US"/>
          </w:rPr>
          <w:t>ms</w:t>
        </w:r>
        <w:proofErr w:type="spellEnd"/>
        <w:r w:rsidR="004937A8" w:rsidRPr="001D443E">
          <w:rPr>
            <w:lang w:val="en-US"/>
          </w:rPr>
          <w:t xml:space="preserve">, 200 </w:t>
        </w:r>
        <w:proofErr w:type="spellStart"/>
        <w:r w:rsidR="004937A8" w:rsidRPr="001D443E">
          <w:rPr>
            <w:lang w:val="en-US"/>
          </w:rPr>
          <w:t>ms</w:t>
        </w:r>
        <w:proofErr w:type="spellEnd"/>
        <w:r w:rsidR="004937A8" w:rsidRPr="001D443E">
          <w:rPr>
            <w:lang w:val="en-US"/>
          </w:rPr>
          <w:t xml:space="preserve">, 1000 </w:t>
        </w:r>
        <w:proofErr w:type="spellStart"/>
        <w:r w:rsidR="004937A8" w:rsidRPr="001D443E">
          <w:rPr>
            <w:lang w:val="en-US"/>
          </w:rPr>
          <w:t>ms</w:t>
        </w:r>
      </w:ins>
      <w:proofErr w:type="spellEnd"/>
      <w:ins w:id="1098" w:author="Phivos P. Phylactou" w:date="2022-12-01T13:18:00Z">
        <w:r w:rsidR="004937A8" w:rsidRPr="001D443E">
          <w:rPr>
            <w:lang w:val="en-US"/>
          </w:rPr>
          <w:t xml:space="preserve">) </w:t>
        </w:r>
        <w:r w:rsidR="002647B5" w:rsidRPr="001D443E">
          <w:rPr>
            <w:lang w:val="en-US"/>
          </w:rPr>
          <w:t xml:space="preserve">model (Figure 5A). </w:t>
        </w:r>
      </w:ins>
      <w:ins w:id="1099" w:author="Phivos P. Phylactou" w:date="2022-12-01T13:45:00Z">
        <w:r w:rsidR="005B45EF" w:rsidRPr="001D443E">
          <w:t xml:space="preserve">The results </w:t>
        </w:r>
      </w:ins>
      <w:ins w:id="1100" w:author="Phivos P. Phylactou" w:date="2022-12-01T15:08:00Z">
        <w:r w:rsidR="0067789D">
          <w:rPr>
            <w:lang w:val="en-US"/>
          </w:rPr>
          <w:t>for</w:t>
        </w:r>
      </w:ins>
      <w:ins w:id="1101" w:author="Phivos P. Phylactou" w:date="2022-12-01T13:45:00Z">
        <w:r w:rsidR="005B45EF" w:rsidRPr="001D443E">
          <w:t xml:space="preserve"> all possible models </w:t>
        </w:r>
      </w:ins>
      <w:ins w:id="1102" w:author="Phivos P. Phylactou" w:date="2022-12-01T15:08:00Z">
        <w:r w:rsidR="0067789D">
          <w:rPr>
            <w:lang w:val="en-US"/>
          </w:rPr>
          <w:t>in</w:t>
        </w:r>
      </w:ins>
      <w:ins w:id="1103" w:author="Phivos P. Phylactou" w:date="2022-12-01T13:45:00Z">
        <w:r w:rsidR="005B45EF" w:rsidRPr="001D443E">
          <w:t xml:space="preserve"> the </w:t>
        </w:r>
        <w:r w:rsidR="005B45EF" w:rsidRPr="001D443E">
          <w:rPr>
            <w:lang w:val="en-US"/>
          </w:rPr>
          <w:t xml:space="preserve">Bayesian </w:t>
        </w:r>
      </w:ins>
      <w:proofErr w:type="spellStart"/>
      <w:ins w:id="1104" w:author="Phivos P. Phylactou" w:date="2022-12-01T13:46:00Z">
        <w:r w:rsidR="00A47155" w:rsidRPr="001D443E">
          <w:rPr>
            <w:lang w:val="en-US"/>
          </w:rPr>
          <w:t>rm</w:t>
        </w:r>
      </w:ins>
      <w:ins w:id="1105" w:author="Phivos P. Phylactou" w:date="2022-12-01T13:45:00Z">
        <w:r w:rsidR="005B45EF" w:rsidRPr="001D443E">
          <w:rPr>
            <w:lang w:val="en-US"/>
          </w:rPr>
          <w:t>ANOVA</w:t>
        </w:r>
        <w:proofErr w:type="spellEnd"/>
        <w:r w:rsidR="005B45EF" w:rsidRPr="001D443E">
          <w:rPr>
            <w:lang w:val="en-US"/>
          </w:rPr>
          <w:t xml:space="preserve"> </w:t>
        </w:r>
      </w:ins>
      <w:ins w:id="1106" w:author="Phivos P. Phylactou" w:date="2022-12-01T15:08:00Z">
        <w:r w:rsidR="0067789D">
          <w:rPr>
            <w:lang w:val="en-US"/>
          </w:rPr>
          <w:t>for</w:t>
        </w:r>
      </w:ins>
      <w:ins w:id="1107" w:author="Phivos P. Phylactou" w:date="2022-12-01T13:45:00Z">
        <w:r w:rsidR="005B45EF" w:rsidRPr="001D443E">
          <w:rPr>
            <w:lang w:val="en-US"/>
          </w:rPr>
          <w:t xml:space="preserve"> Experiment 1 are presented in Table 4.</w:t>
        </w:r>
      </w:ins>
      <w:ins w:id="1108" w:author="Phivos P. Phylactou" w:date="2022-12-01T15:09:00Z">
        <w:r w:rsidR="00AE1AD9">
          <w:rPr>
            <w:lang w:val="en-US"/>
          </w:rPr>
          <w:t xml:space="preserve"> </w:t>
        </w:r>
      </w:ins>
      <w:ins w:id="1109" w:author="Phivos P. Phylactou" w:date="2022-12-01T13:22:00Z">
        <w:r w:rsidR="00B86C98" w:rsidRPr="001D443E">
          <w:rPr>
            <w:lang w:val="en-US"/>
          </w:rPr>
          <w:t>T</w:t>
        </w:r>
        <w:r w:rsidR="00202A89" w:rsidRPr="001D443E">
          <w:rPr>
            <w:lang w:val="en-US"/>
          </w:rPr>
          <w:t xml:space="preserve">he </w:t>
        </w:r>
      </w:ins>
      <w:ins w:id="1110" w:author="Phivos P. Phylactou" w:date="2022-12-01T13:23:00Z">
        <w:r w:rsidR="00202A89" w:rsidRPr="001D443E">
          <w:rPr>
            <w:lang w:val="en-US"/>
          </w:rPr>
          <w:t xml:space="preserve">Bayesian </w:t>
        </w:r>
      </w:ins>
      <w:proofErr w:type="spellStart"/>
      <w:ins w:id="1111" w:author="Phivos P. Phylactou" w:date="2022-12-01T13:46:00Z">
        <w:r w:rsidR="00A47155" w:rsidRPr="001D443E">
          <w:rPr>
            <w:lang w:val="en-US"/>
          </w:rPr>
          <w:t>rm</w:t>
        </w:r>
      </w:ins>
      <w:ins w:id="1112" w:author="Phivos P. Phylactou" w:date="2022-12-01T13:23:00Z">
        <w:r w:rsidR="00202A89" w:rsidRPr="001D443E">
          <w:rPr>
            <w:lang w:val="en-US"/>
          </w:rPr>
          <w:t>ANOVA</w:t>
        </w:r>
        <w:proofErr w:type="spellEnd"/>
        <w:r w:rsidR="00F62C62" w:rsidRPr="001D443E">
          <w:rPr>
            <w:lang w:val="en-US"/>
          </w:rPr>
          <w:t xml:space="preserve"> generated the highest </w:t>
        </w:r>
        <w:r w:rsidR="00F62C62" w:rsidRPr="001D443E">
          <w:rPr>
            <w:i/>
            <w:iCs/>
          </w:rPr>
          <w:t>BF</w:t>
        </w:r>
        <w:r w:rsidR="00F62C62" w:rsidRPr="001D443E">
          <w:rPr>
            <w:i/>
            <w:iCs/>
            <w:vertAlign w:val="subscript"/>
          </w:rPr>
          <w:t>10</w:t>
        </w:r>
        <w:r w:rsidR="00F62C62" w:rsidRPr="001D443E">
          <w:t xml:space="preserve"> </w:t>
        </w:r>
      </w:ins>
      <w:ins w:id="1113" w:author="Phivos P. Phylactou" w:date="2022-12-01T13:24:00Z">
        <w:r w:rsidR="00440B77" w:rsidRPr="001D443E">
          <w:t xml:space="preserve">for the model </w:t>
        </w:r>
      </w:ins>
      <w:ins w:id="1114" w:author="Phivos P. Phylactou" w:date="2022-12-01T13:25:00Z">
        <w:r w:rsidR="00D15690" w:rsidRPr="001D443E">
          <w:t xml:space="preserve">that </w:t>
        </w:r>
      </w:ins>
      <w:ins w:id="1115" w:author="Phivos P. Phylactou" w:date="2022-12-01T13:24:00Z">
        <w:r w:rsidR="00440B77" w:rsidRPr="001D443E">
          <w:t>includ</w:t>
        </w:r>
      </w:ins>
      <w:ins w:id="1116" w:author="Phivos P. Phylactou" w:date="2022-12-01T13:25:00Z">
        <w:r w:rsidR="00D15690" w:rsidRPr="001D443E">
          <w:t>ed only</w:t>
        </w:r>
      </w:ins>
      <w:ins w:id="1117" w:author="Phivos P. Phylactou" w:date="2022-12-01T13:24:00Z">
        <w:r w:rsidR="00440B77" w:rsidRPr="001D443E">
          <w:t xml:space="preserve"> the TMS site factor (</w:t>
        </w:r>
        <w:r w:rsidR="00440B77" w:rsidRPr="001D443E">
          <w:rPr>
            <w:i/>
            <w:iCs/>
          </w:rPr>
          <w:t>BF</w:t>
        </w:r>
        <w:r w:rsidR="00440B77" w:rsidRPr="001D443E">
          <w:rPr>
            <w:i/>
            <w:iCs/>
            <w:vertAlign w:val="subscript"/>
          </w:rPr>
          <w:t>10</w:t>
        </w:r>
        <w:r w:rsidR="00440B77" w:rsidRPr="001D443E">
          <w:t xml:space="preserve"> = </w:t>
        </w:r>
      </w:ins>
      <w:ins w:id="1118" w:author="Phivos P. Phylactou" w:date="2022-12-01T14:20:00Z">
        <w:r w:rsidR="00D81371" w:rsidRPr="001D443E">
          <w:t>3.46</w:t>
        </w:r>
      </w:ins>
      <w:ins w:id="1119" w:author="Phivos P. Phylactou" w:date="2022-12-01T13:24:00Z">
        <w:r w:rsidR="00440B77" w:rsidRPr="001D443E">
          <w:t>)</w:t>
        </w:r>
      </w:ins>
      <w:ins w:id="1120" w:author="Phivos P. Phylactou" w:date="2022-12-01T13:42:00Z">
        <w:r w:rsidR="00154FCF" w:rsidRPr="001D443E">
          <w:t xml:space="preserve">, showing that the observed data are better represented by considering </w:t>
        </w:r>
      </w:ins>
      <w:ins w:id="1121" w:author="Phivos P. Phylactou" w:date="2022-12-01T13:43:00Z">
        <w:r w:rsidR="00E254D2" w:rsidRPr="001D443E">
          <w:t xml:space="preserve">the ipsilateral and contralateral </w:t>
        </w:r>
      </w:ins>
      <w:ins w:id="1122" w:author="Phivos P. Phylactou" w:date="2022-12-01T13:42:00Z">
        <w:r w:rsidR="00154FCF" w:rsidRPr="001D443E">
          <w:t>differences</w:t>
        </w:r>
      </w:ins>
      <w:ins w:id="1123" w:author="Phivos P. Phylactou" w:date="2022-12-01T13:24:00Z">
        <w:r w:rsidR="00EE3C86" w:rsidRPr="001D443E">
          <w:t xml:space="preserve">. The </w:t>
        </w:r>
      </w:ins>
      <w:ins w:id="1124" w:author="Phivos P. Phylactou" w:date="2022-12-01T13:25:00Z">
        <w:r w:rsidR="00EE3C86" w:rsidRPr="001D443E">
          <w:t xml:space="preserve">model </w:t>
        </w:r>
      </w:ins>
      <w:ins w:id="1125" w:author="Phivos P. Phylactou" w:date="2022-12-01T13:31:00Z">
        <w:r w:rsidR="003E75E2" w:rsidRPr="001D443E">
          <w:t xml:space="preserve">including only the TMS timing factor produced </w:t>
        </w:r>
      </w:ins>
      <w:ins w:id="1126" w:author="Phivos P. Phylactou" w:date="2022-12-01T13:41:00Z">
        <w:r w:rsidR="00EB018C" w:rsidRPr="001D443E">
          <w:t>a very low</w:t>
        </w:r>
      </w:ins>
      <w:ins w:id="1127" w:author="Phivos P. Phylactou" w:date="2022-12-01T13:24:00Z">
        <w:r w:rsidR="00EE3C86" w:rsidRPr="001D443E">
          <w:t xml:space="preserve"> </w:t>
        </w:r>
      </w:ins>
      <w:ins w:id="1128" w:author="Phivos P. Phylactou" w:date="2022-12-01T13:25:00Z">
        <w:r w:rsidR="00EE3C86" w:rsidRPr="001D443E">
          <w:rPr>
            <w:i/>
            <w:iCs/>
          </w:rPr>
          <w:t>BF</w:t>
        </w:r>
        <w:r w:rsidR="00EE3C86" w:rsidRPr="001D443E">
          <w:rPr>
            <w:i/>
            <w:iCs/>
            <w:vertAlign w:val="subscript"/>
          </w:rPr>
          <w:t>10</w:t>
        </w:r>
        <w:r w:rsidR="00EE3C86" w:rsidRPr="001D443E">
          <w:t xml:space="preserve"> </w:t>
        </w:r>
      </w:ins>
      <w:ins w:id="1129" w:author="Phivos P. Phylactou" w:date="2022-12-01T13:31:00Z">
        <w:r w:rsidR="003E75E2" w:rsidRPr="001D443E">
          <w:t>(</w:t>
        </w:r>
        <w:r w:rsidR="003E75E2" w:rsidRPr="001D443E">
          <w:rPr>
            <w:i/>
            <w:iCs/>
          </w:rPr>
          <w:t>BF</w:t>
        </w:r>
        <w:r w:rsidR="003E75E2" w:rsidRPr="001D443E">
          <w:rPr>
            <w:i/>
            <w:iCs/>
            <w:vertAlign w:val="subscript"/>
          </w:rPr>
          <w:t>10</w:t>
        </w:r>
        <w:r w:rsidR="003E75E2" w:rsidRPr="001D443E">
          <w:t xml:space="preserve"> = </w:t>
        </w:r>
      </w:ins>
      <w:ins w:id="1130" w:author="Phivos P. Phylactou" w:date="2022-12-01T14:20:00Z">
        <w:r w:rsidR="00D81371" w:rsidRPr="001D443E">
          <w:t>.05</w:t>
        </w:r>
      </w:ins>
      <w:ins w:id="1131" w:author="Phivos P. Phylactou" w:date="2022-12-01T13:31:00Z">
        <w:r w:rsidR="003E75E2" w:rsidRPr="001D443E">
          <w:t>)</w:t>
        </w:r>
      </w:ins>
      <w:ins w:id="1132" w:author="Phivos P. Phylactou" w:date="2022-12-01T13:41:00Z">
        <w:r w:rsidR="00154FCF" w:rsidRPr="001D443E">
          <w:t xml:space="preserve">, which indicates </w:t>
        </w:r>
      </w:ins>
      <w:ins w:id="1133" w:author="Phivos P. Phylactou" w:date="2022-12-01T13:43:00Z">
        <w:r w:rsidR="00561C56" w:rsidRPr="001D443E">
          <w:t xml:space="preserve">that timing differences </w:t>
        </w:r>
        <w:r w:rsidR="00B439A1" w:rsidRPr="001D443E">
          <w:t xml:space="preserve">are </w:t>
        </w:r>
      </w:ins>
      <w:ins w:id="1134" w:author="Phivos P. Phylactou" w:date="2022-12-01T13:44:00Z">
        <w:r w:rsidR="00B439A1" w:rsidRPr="001D443E">
          <w:t>not adequate to explain the observed data</w:t>
        </w:r>
      </w:ins>
      <w:ins w:id="1135" w:author="Phivos P. Phylactou" w:date="2022-12-01T13:26:00Z">
        <w:r w:rsidR="005718EC" w:rsidRPr="001D443E">
          <w:t>.</w:t>
        </w:r>
      </w:ins>
      <w:ins w:id="1136" w:author="Phivos P. Phylactou" w:date="2022-12-01T13:45:00Z">
        <w:r w:rsidR="005B45EF" w:rsidRPr="001D443E">
          <w:t xml:space="preserve"> </w:t>
        </w:r>
      </w:ins>
      <w:ins w:id="1137" w:author="Phivos P. Phylactou" w:date="2022-12-01T13:48:00Z">
        <w:r w:rsidR="005952C2" w:rsidRPr="001D443E">
          <w:t>The results of the</w:t>
        </w:r>
      </w:ins>
      <w:ins w:id="1138" w:author="Phivos P. Phylactou" w:date="2022-12-01T13:47:00Z">
        <w:r w:rsidR="00CC2729" w:rsidRPr="001D443E">
          <w:t xml:space="preserve"> </w:t>
        </w:r>
      </w:ins>
      <w:ins w:id="1139" w:author="Phivos P. Phylactou" w:date="2022-12-01T13:46:00Z">
        <w:r w:rsidR="00A47155" w:rsidRPr="001D443E">
          <w:t xml:space="preserve">Bayesian </w:t>
        </w:r>
      </w:ins>
      <w:ins w:id="1140" w:author="Phivos P. Phylactou" w:date="2022-12-01T13:47:00Z">
        <w:r w:rsidR="00A47155" w:rsidRPr="001D443E">
          <w:t>rm</w:t>
        </w:r>
      </w:ins>
      <w:ins w:id="1141" w:author="Phivos P. Phylactou" w:date="2022-12-01T13:46:00Z">
        <w:r w:rsidR="00A47155" w:rsidRPr="001D443E">
          <w:t>ANOVA</w:t>
        </w:r>
      </w:ins>
      <w:ins w:id="1142" w:author="Phivos P. Phylactou" w:date="2022-12-01T13:47:00Z">
        <w:r w:rsidR="00CC2729" w:rsidRPr="001D443E">
          <w:t xml:space="preserve"> inform us that</w:t>
        </w:r>
      </w:ins>
      <w:ins w:id="1143" w:author="Phivos P. Phylactou" w:date="2022-12-01T15:16:00Z">
        <w:r w:rsidR="005672C8">
          <w:rPr>
            <w:lang w:val="en-US"/>
          </w:rPr>
          <w:t>,</w:t>
        </w:r>
      </w:ins>
      <w:ins w:id="1144" w:author="Phivos P. Phylactou" w:date="2022-12-01T13:48:00Z">
        <w:r w:rsidR="005952C2" w:rsidRPr="001D443E">
          <w:t xml:space="preserve"> </w:t>
        </w:r>
        <w:r w:rsidR="00A9132E" w:rsidRPr="001D443E">
          <w:t xml:space="preserve">parallel to the registered analyses of Experiment 1, </w:t>
        </w:r>
      </w:ins>
      <w:ins w:id="1145" w:author="Phivos P. Phylactou" w:date="2022-12-01T13:49:00Z">
        <w:r w:rsidR="00BA278F" w:rsidRPr="001D443E">
          <w:t>a TMS site</w:t>
        </w:r>
        <w:r w:rsidR="0091242D" w:rsidRPr="001D443E">
          <w:t xml:space="preserve"> </w:t>
        </w:r>
      </w:ins>
      <w:ins w:id="1146" w:author="Phivos P. Phylactou" w:date="2022-12-01T13:50:00Z">
        <w:r w:rsidR="0091242D" w:rsidRPr="001D443E">
          <w:t>(ipsilateral vs contralateral)</w:t>
        </w:r>
      </w:ins>
      <w:ins w:id="1147" w:author="Phivos P. Phylactou" w:date="2022-12-01T13:49:00Z">
        <w:r w:rsidR="00BA278F" w:rsidRPr="001D443E">
          <w:t xml:space="preserve"> effect is evident</w:t>
        </w:r>
      </w:ins>
      <w:ins w:id="1148" w:author="Phivos P. Phylactou" w:date="2022-12-01T13:50:00Z">
        <w:r w:rsidR="0091242D" w:rsidRPr="001D443E">
          <w:t xml:space="preserve"> </w:t>
        </w:r>
      </w:ins>
      <w:ins w:id="1149" w:author="Phivos P. Phylactou" w:date="2022-12-01T15:15:00Z">
        <w:r w:rsidR="00B064A8">
          <w:rPr>
            <w:lang w:val="en-US"/>
          </w:rPr>
          <w:t>and</w:t>
        </w:r>
      </w:ins>
      <w:ins w:id="1150" w:author="Phivos P. Phylactou" w:date="2022-12-01T15:16:00Z">
        <w:r w:rsidR="005672C8">
          <w:rPr>
            <w:lang w:val="en-US"/>
          </w:rPr>
          <w:t xml:space="preserve"> that </w:t>
        </w:r>
        <w:r w:rsidR="000E705C">
          <w:rPr>
            <w:lang w:val="en-US"/>
          </w:rPr>
          <w:t xml:space="preserve">no timing differences are present, as reflected by the </w:t>
        </w:r>
      </w:ins>
      <w:ins w:id="1151" w:author="Phivos P. Phylactou" w:date="2022-12-01T15:15:00Z">
        <w:r w:rsidR="00B064A8">
          <w:rPr>
            <w:lang w:val="en-US"/>
          </w:rPr>
          <w:t xml:space="preserve">evidence against </w:t>
        </w:r>
      </w:ins>
      <w:ins w:id="1152" w:author="Phivos P. Phylactou" w:date="2022-12-01T15:17:00Z">
        <w:r w:rsidR="000E705C">
          <w:rPr>
            <w:lang w:val="en-US"/>
          </w:rPr>
          <w:t>a model which</w:t>
        </w:r>
        <w:r w:rsidR="00CE06D3">
          <w:rPr>
            <w:lang w:val="en-US"/>
          </w:rPr>
          <w:t xml:space="preserve"> solely</w:t>
        </w:r>
        <w:r w:rsidR="000E705C">
          <w:rPr>
            <w:lang w:val="en-US"/>
          </w:rPr>
          <w:t xml:space="preserve"> includes </w:t>
        </w:r>
      </w:ins>
      <w:ins w:id="1153" w:author="Phivos P. Phylactou" w:date="2022-12-01T13:50:00Z">
        <w:r w:rsidR="00380F65" w:rsidRPr="001D443E">
          <w:t>timing</w:t>
        </w:r>
      </w:ins>
      <w:ins w:id="1154" w:author="Phivos P. Phylactou" w:date="2022-12-27T11:41:00Z">
        <w:r w:rsidR="007879D0">
          <w:rPr>
            <w:lang w:val="en-US"/>
          </w:rPr>
          <w:t xml:space="preserve"> </w:t>
        </w:r>
        <w:r w:rsidR="007879D0">
          <w:t>or a model that includes an interaction with timing</w:t>
        </w:r>
      </w:ins>
      <w:ins w:id="1155" w:author="Phivos P. Phylactou" w:date="2022-12-01T13:52:00Z">
        <w:r w:rsidR="00CB057D" w:rsidRPr="001D443E">
          <w:t>.</w:t>
        </w:r>
      </w:ins>
    </w:p>
    <w:p w14:paraId="7E1B24B3" w14:textId="5AB1BA85" w:rsidR="0024646F" w:rsidRDefault="0024646F" w:rsidP="00315F85">
      <w:pPr>
        <w:spacing w:line="480" w:lineRule="auto"/>
        <w:ind w:firstLine="720"/>
        <w:rPr>
          <w:ins w:id="1156" w:author="Phivos P. Phylactou" w:date="2022-12-01T15:24:00Z"/>
        </w:rPr>
      </w:pPr>
      <w:ins w:id="1157" w:author="Phivos P. Phylactou" w:date="2022-12-01T15:05:00Z">
        <w:r w:rsidRPr="001D443E">
          <w:rPr>
            <w:i/>
            <w:iCs/>
          </w:rPr>
          <w:t xml:space="preserve">Experiment </w:t>
        </w:r>
        <w:r>
          <w:rPr>
            <w:i/>
            <w:iCs/>
            <w:lang w:val="en-US"/>
          </w:rPr>
          <w:t>2</w:t>
        </w:r>
        <w:r w:rsidRPr="001D443E">
          <w:t xml:space="preserve">. </w:t>
        </w:r>
        <w:r>
          <w:rPr>
            <w:lang w:val="en-US"/>
          </w:rPr>
          <w:t>A</w:t>
        </w:r>
        <w:r w:rsidRPr="001D443E">
          <w:rPr>
            <w:lang w:val="en-US"/>
          </w:rPr>
          <w:t xml:space="preserve"> </w:t>
        </w:r>
        <w:r>
          <w:rPr>
            <w:lang w:val="en-US"/>
          </w:rPr>
          <w:t xml:space="preserve">similar </w:t>
        </w:r>
        <w:r w:rsidRPr="001D443E">
          <w:rPr>
            <w:lang w:val="en-US"/>
          </w:rPr>
          <w:t xml:space="preserve">Bayesian </w:t>
        </w:r>
        <w:proofErr w:type="spellStart"/>
        <w:r w:rsidRPr="001D443E">
          <w:rPr>
            <w:lang w:val="en-US"/>
          </w:rPr>
          <w:t>rmANOVA</w:t>
        </w:r>
        <w:proofErr w:type="spellEnd"/>
        <w:r w:rsidRPr="001D443E">
          <w:rPr>
            <w:lang w:val="en-US"/>
          </w:rPr>
          <w:t xml:space="preserve">, </w:t>
        </w:r>
        <w:r w:rsidR="00DC7A47">
          <w:rPr>
            <w:lang w:val="en-US"/>
          </w:rPr>
          <w:t xml:space="preserve">was implemented to explore the possible </w:t>
        </w:r>
      </w:ins>
      <w:ins w:id="1158" w:author="Phivos P. Phylactou" w:date="2022-12-01T15:06:00Z">
        <w:r w:rsidR="00DC7A47">
          <w:rPr>
            <w:lang w:val="en-US"/>
          </w:rPr>
          <w:t xml:space="preserve">effects across </w:t>
        </w:r>
      </w:ins>
      <w:ins w:id="1159" w:author="Phivos P. Phylactou" w:date="2022-12-01T15:05:00Z">
        <w:r w:rsidRPr="001D443E">
          <w:rPr>
            <w:lang w:val="en-US"/>
          </w:rPr>
          <w:t>the TMS</w:t>
        </w:r>
      </w:ins>
      <w:ins w:id="1160" w:author="Phivos P. Phylactou" w:date="2022-12-01T15:06:00Z">
        <w:r w:rsidR="00D93BD9">
          <w:rPr>
            <w:lang w:val="en-US"/>
          </w:rPr>
          <w:t xml:space="preserve"> condition,</w:t>
        </w:r>
      </w:ins>
      <w:ins w:id="1161" w:author="Phivos P. Phylactou" w:date="2022-12-01T15:05:00Z">
        <w:r w:rsidRPr="001D443E">
          <w:rPr>
            <w:lang w:val="en-US"/>
          </w:rPr>
          <w:t xml:space="preserve"> site</w:t>
        </w:r>
      </w:ins>
      <w:ins w:id="1162" w:author="Phivos P. Phylactou" w:date="2022-12-01T15:06:00Z">
        <w:r w:rsidR="00D93BD9">
          <w:rPr>
            <w:lang w:val="en-US"/>
          </w:rPr>
          <w:t>,</w:t>
        </w:r>
      </w:ins>
      <w:ins w:id="1163" w:author="Phivos P. Phylactou" w:date="2022-12-01T15:05:00Z">
        <w:r w:rsidRPr="001D443E">
          <w:rPr>
            <w:lang w:val="en-US"/>
          </w:rPr>
          <w:t xml:space="preserve"> timing </w:t>
        </w:r>
      </w:ins>
      <w:ins w:id="1164" w:author="Phivos P. Phylactou" w:date="2022-12-01T15:06:00Z">
        <w:r w:rsidR="00D93BD9">
          <w:rPr>
            <w:lang w:val="en-US"/>
          </w:rPr>
          <w:t>factors</w:t>
        </w:r>
      </w:ins>
      <w:ins w:id="1165" w:author="Phivos P. Phylactou" w:date="2022-12-01T15:05:00Z">
        <w:r w:rsidRPr="001D443E">
          <w:rPr>
            <w:lang w:val="en-US"/>
          </w:rPr>
          <w:t xml:space="preserve">. </w:t>
        </w:r>
      </w:ins>
      <w:ins w:id="1166" w:author="Phivos P. Phylactou" w:date="2022-12-01T15:06:00Z">
        <w:r w:rsidR="00D93BD9">
          <w:rPr>
            <w:lang w:val="en-US"/>
          </w:rPr>
          <w:t>In detail</w:t>
        </w:r>
      </w:ins>
      <w:ins w:id="1167" w:author="Nikos Konstantinou" w:date="2022-12-13T10:51:00Z">
        <w:r w:rsidR="00012BF4">
          <w:rPr>
            <w:lang w:val="en-US"/>
          </w:rPr>
          <w:t>,</w:t>
        </w:r>
      </w:ins>
      <w:ins w:id="1168" w:author="Phivos P. Phylactou" w:date="2022-12-01T15:06:00Z">
        <w:r w:rsidR="00D93BD9">
          <w:rPr>
            <w:lang w:val="en-US"/>
          </w:rPr>
          <w:t xml:space="preserve"> we explored a </w:t>
        </w:r>
      </w:ins>
      <w:ins w:id="1169" w:author="Phivos P. Phylactou" w:date="2022-12-01T15:05:00Z">
        <w:r w:rsidRPr="001D443E">
          <w:rPr>
            <w:lang w:val="en-US"/>
          </w:rPr>
          <w:t>two</w:t>
        </w:r>
      </w:ins>
      <w:ins w:id="1170" w:author="Phivos P. Phylactou" w:date="2022-12-01T15:07:00Z">
        <w:r w:rsidR="00D93BD9">
          <w:rPr>
            <w:lang w:val="en-US"/>
          </w:rPr>
          <w:t xml:space="preserve"> (real vs sham)</w:t>
        </w:r>
      </w:ins>
      <w:ins w:id="1171" w:author="Phivos P. Phylactou" w:date="2022-12-01T15:05:00Z">
        <w:r w:rsidRPr="001D443E">
          <w:rPr>
            <w:lang w:val="en-US"/>
          </w:rPr>
          <w:t xml:space="preserve"> </w:t>
        </w:r>
      </w:ins>
      <w:ins w:id="1172" w:author="Phivos P. Phylactou" w:date="2022-12-01T15:07:00Z">
        <w:r w:rsidR="00D93BD9">
          <w:rPr>
            <w:lang w:val="en-US"/>
          </w:rPr>
          <w:t xml:space="preserve">by two </w:t>
        </w:r>
      </w:ins>
      <w:ins w:id="1173" w:author="Phivos P. Phylactou" w:date="2022-12-01T15:05:00Z">
        <w:r w:rsidRPr="001D443E">
          <w:rPr>
            <w:lang w:val="en-US"/>
          </w:rPr>
          <w:t xml:space="preserve">(ipsilateral vs contralateral) by </w:t>
        </w:r>
      </w:ins>
      <w:ins w:id="1174" w:author="Phivos P. Phylactou" w:date="2022-12-01T15:07:00Z">
        <w:r w:rsidR="00D93BD9">
          <w:rPr>
            <w:lang w:val="en-US"/>
          </w:rPr>
          <w:t>two</w:t>
        </w:r>
      </w:ins>
      <w:ins w:id="1175" w:author="Phivos P. Phylactou" w:date="2022-12-01T15:05:00Z">
        <w:r w:rsidRPr="001D443E">
          <w:rPr>
            <w:lang w:val="en-US"/>
          </w:rPr>
          <w:t xml:space="preserve"> (200 </w:t>
        </w:r>
        <w:proofErr w:type="spellStart"/>
        <w:r w:rsidRPr="001D443E">
          <w:rPr>
            <w:lang w:val="en-US"/>
          </w:rPr>
          <w:t>ms</w:t>
        </w:r>
        <w:proofErr w:type="spellEnd"/>
        <w:r w:rsidRPr="001D443E">
          <w:rPr>
            <w:lang w:val="en-US"/>
          </w:rPr>
          <w:t xml:space="preserve">, 1000 </w:t>
        </w:r>
        <w:proofErr w:type="spellStart"/>
        <w:r w:rsidRPr="001D443E">
          <w:rPr>
            <w:lang w:val="en-US"/>
          </w:rPr>
          <w:t>ms</w:t>
        </w:r>
        <w:proofErr w:type="spellEnd"/>
        <w:r w:rsidRPr="001D443E">
          <w:rPr>
            <w:lang w:val="en-US"/>
          </w:rPr>
          <w:t>) model (Figure</w:t>
        </w:r>
      </w:ins>
      <w:ins w:id="1176" w:author="Phivos P. Phylactou" w:date="2022-12-01T15:07:00Z">
        <w:r w:rsidR="0067789D">
          <w:rPr>
            <w:lang w:val="en-US"/>
          </w:rPr>
          <w:t>s</w:t>
        </w:r>
      </w:ins>
      <w:ins w:id="1177" w:author="Phivos P. Phylactou" w:date="2022-12-01T15:05:00Z">
        <w:r w:rsidRPr="001D443E">
          <w:rPr>
            <w:lang w:val="en-US"/>
          </w:rPr>
          <w:t xml:space="preserve"> </w:t>
        </w:r>
      </w:ins>
      <w:ins w:id="1178" w:author="Phivos P. Phylactou" w:date="2022-12-01T15:07:00Z">
        <w:r w:rsidR="0067789D">
          <w:rPr>
            <w:lang w:val="en-US"/>
          </w:rPr>
          <w:t>6</w:t>
        </w:r>
      </w:ins>
      <w:ins w:id="1179" w:author="Phivos P. Phylactou" w:date="2022-12-01T15:05:00Z">
        <w:r w:rsidRPr="001D443E">
          <w:rPr>
            <w:lang w:val="en-US"/>
          </w:rPr>
          <w:t>A</w:t>
        </w:r>
      </w:ins>
      <w:ins w:id="1180" w:author="Phivos P. Phylactou" w:date="2022-12-01T15:07:00Z">
        <w:r w:rsidR="0067789D">
          <w:rPr>
            <w:lang w:val="en-US"/>
          </w:rPr>
          <w:t xml:space="preserve"> and 6D</w:t>
        </w:r>
      </w:ins>
      <w:ins w:id="1181" w:author="Phivos P. Phylactou" w:date="2022-12-01T15:05:00Z">
        <w:r w:rsidRPr="001D443E">
          <w:rPr>
            <w:lang w:val="en-US"/>
          </w:rPr>
          <w:t xml:space="preserve">). </w:t>
        </w:r>
      </w:ins>
      <w:ins w:id="1182" w:author="Phivos P. Phylactou" w:date="2022-12-01T15:08:00Z">
        <w:r w:rsidR="0067789D">
          <w:rPr>
            <w:lang w:val="en-US"/>
          </w:rPr>
          <w:t xml:space="preserve">Table 5 </w:t>
        </w:r>
      </w:ins>
      <w:ins w:id="1183" w:author="Phivos P. Phylactou" w:date="2022-12-01T15:09:00Z">
        <w:r w:rsidR="0067789D">
          <w:rPr>
            <w:lang w:val="en-US"/>
          </w:rPr>
          <w:t>summarizes</w:t>
        </w:r>
      </w:ins>
      <w:ins w:id="1184" w:author="Phivos P. Phylactou" w:date="2022-12-01T15:08:00Z">
        <w:r w:rsidR="0067789D">
          <w:rPr>
            <w:lang w:val="en-US"/>
          </w:rPr>
          <w:t xml:space="preserve"> </w:t>
        </w:r>
      </w:ins>
      <w:ins w:id="1185" w:author="Phivos P. Phylactou" w:date="2022-12-01T15:09:00Z">
        <w:r w:rsidR="0067789D">
          <w:rPr>
            <w:lang w:val="en-US"/>
          </w:rPr>
          <w:t xml:space="preserve">the results of </w:t>
        </w:r>
      </w:ins>
      <w:ins w:id="1186" w:author="Phivos P. Phylactou" w:date="2022-12-01T15:08:00Z">
        <w:r w:rsidR="0067789D">
          <w:rPr>
            <w:lang w:val="en-US"/>
          </w:rPr>
          <w:t xml:space="preserve">all possible </w:t>
        </w:r>
      </w:ins>
      <w:ins w:id="1187" w:author="Phivos P. Phylactou" w:date="2022-12-01T15:05:00Z">
        <w:r w:rsidRPr="001D443E">
          <w:t xml:space="preserve">models for the </w:t>
        </w:r>
        <w:r w:rsidRPr="001D443E">
          <w:rPr>
            <w:lang w:val="en-US"/>
          </w:rPr>
          <w:t xml:space="preserve">Bayesian </w:t>
        </w:r>
        <w:proofErr w:type="spellStart"/>
        <w:r w:rsidRPr="001D443E">
          <w:rPr>
            <w:lang w:val="en-US"/>
          </w:rPr>
          <w:t>rmANOVA</w:t>
        </w:r>
        <w:proofErr w:type="spellEnd"/>
        <w:r w:rsidRPr="001D443E">
          <w:rPr>
            <w:lang w:val="en-US"/>
          </w:rPr>
          <w:t xml:space="preserve"> i</w:t>
        </w:r>
      </w:ins>
      <w:ins w:id="1188" w:author="Phivos P. Phylactou" w:date="2022-12-01T15:09:00Z">
        <w:r w:rsidR="0067789D">
          <w:rPr>
            <w:lang w:val="en-US"/>
          </w:rPr>
          <w:t xml:space="preserve">mplemented for </w:t>
        </w:r>
        <w:r w:rsidR="00AE1AD9">
          <w:rPr>
            <w:lang w:val="en-US"/>
          </w:rPr>
          <w:t>the results of</w:t>
        </w:r>
      </w:ins>
      <w:ins w:id="1189" w:author="Phivos P. Phylactou" w:date="2022-12-01T15:05:00Z">
        <w:r w:rsidRPr="001D443E">
          <w:rPr>
            <w:lang w:val="en-US"/>
          </w:rPr>
          <w:t xml:space="preserve"> Experiment </w:t>
        </w:r>
      </w:ins>
      <w:ins w:id="1190" w:author="Phivos P. Phylactou" w:date="2022-12-01T15:09:00Z">
        <w:r w:rsidR="00AE1AD9">
          <w:rPr>
            <w:lang w:val="en-US"/>
          </w:rPr>
          <w:t>2</w:t>
        </w:r>
      </w:ins>
      <w:ins w:id="1191" w:author="Phivos P. Phylactou" w:date="2022-12-01T15:05:00Z">
        <w:r w:rsidRPr="001D443E">
          <w:rPr>
            <w:lang w:val="en-US"/>
          </w:rPr>
          <w:t>.</w:t>
        </w:r>
      </w:ins>
      <w:ins w:id="1192" w:author="Phivos P. Phylactou" w:date="2022-12-01T15:09:00Z">
        <w:r w:rsidR="00AE1AD9">
          <w:rPr>
            <w:lang w:val="en-US"/>
          </w:rPr>
          <w:t xml:space="preserve"> </w:t>
        </w:r>
      </w:ins>
      <w:ins w:id="1193" w:author="Phivos P. Phylactou" w:date="2022-12-01T15:05:00Z">
        <w:r w:rsidRPr="001D443E">
          <w:rPr>
            <w:lang w:val="en-US"/>
          </w:rPr>
          <w:t xml:space="preserve">The </w:t>
        </w:r>
      </w:ins>
      <w:ins w:id="1194" w:author="Phivos P. Phylactou" w:date="2022-12-01T15:09:00Z">
        <w:r w:rsidR="00AE1AD9">
          <w:rPr>
            <w:lang w:val="en-US"/>
          </w:rPr>
          <w:t xml:space="preserve">model </w:t>
        </w:r>
      </w:ins>
      <w:ins w:id="1195" w:author="Phivos P. Phylactou" w:date="2022-12-01T15:10:00Z">
        <w:r w:rsidR="00AE1AD9">
          <w:rPr>
            <w:lang w:val="en-US"/>
          </w:rPr>
          <w:t xml:space="preserve">in the </w:t>
        </w:r>
      </w:ins>
      <w:ins w:id="1196" w:author="Phivos P. Phylactou" w:date="2022-12-01T15:05:00Z">
        <w:r w:rsidRPr="001D443E">
          <w:rPr>
            <w:lang w:val="en-US"/>
          </w:rPr>
          <w:t xml:space="preserve">Bayesian </w:t>
        </w:r>
        <w:proofErr w:type="spellStart"/>
        <w:r w:rsidRPr="001D443E">
          <w:rPr>
            <w:lang w:val="en-US"/>
          </w:rPr>
          <w:t>rmANOVA</w:t>
        </w:r>
        <w:proofErr w:type="spellEnd"/>
        <w:r w:rsidRPr="001D443E">
          <w:rPr>
            <w:lang w:val="en-US"/>
          </w:rPr>
          <w:t xml:space="preserve"> </w:t>
        </w:r>
      </w:ins>
      <w:ins w:id="1197" w:author="Phivos P. Phylactou" w:date="2022-12-01T15:10:00Z">
        <w:r w:rsidR="00AE1AD9">
          <w:rPr>
            <w:lang w:val="en-US"/>
          </w:rPr>
          <w:t>with</w:t>
        </w:r>
      </w:ins>
      <w:ins w:id="1198" w:author="Phivos P. Phylactou" w:date="2022-12-01T15:05:00Z">
        <w:r w:rsidRPr="001D443E">
          <w:rPr>
            <w:lang w:val="en-US"/>
          </w:rPr>
          <w:t xml:space="preserve"> the highest </w:t>
        </w:r>
        <w:r w:rsidRPr="001D443E">
          <w:rPr>
            <w:i/>
            <w:iCs/>
          </w:rPr>
          <w:t>BF</w:t>
        </w:r>
        <w:r w:rsidRPr="001D443E">
          <w:rPr>
            <w:i/>
            <w:iCs/>
            <w:vertAlign w:val="subscript"/>
          </w:rPr>
          <w:t>10</w:t>
        </w:r>
        <w:r w:rsidRPr="001D443E">
          <w:t xml:space="preserve"> </w:t>
        </w:r>
      </w:ins>
      <w:ins w:id="1199" w:author="Phivos P. Phylactou" w:date="2022-12-01T15:10:00Z">
        <w:r w:rsidR="00AE1AD9">
          <w:rPr>
            <w:lang w:val="en-US"/>
          </w:rPr>
          <w:t>was the one</w:t>
        </w:r>
      </w:ins>
      <w:ins w:id="1200" w:author="Phivos P. Phylactou" w:date="2022-12-01T15:05:00Z">
        <w:r w:rsidRPr="001D443E">
          <w:t xml:space="preserve"> that </w:t>
        </w:r>
        <w:commentRangeStart w:id="1201"/>
        <w:r w:rsidRPr="001D443E">
          <w:t xml:space="preserve">included </w:t>
        </w:r>
      </w:ins>
      <w:ins w:id="1202" w:author="Phivos P. Phylactou" w:date="2022-12-01T15:10:00Z">
        <w:r w:rsidR="00B87044">
          <w:rPr>
            <w:lang w:val="en-US"/>
          </w:rPr>
          <w:t xml:space="preserve">both </w:t>
        </w:r>
      </w:ins>
      <w:ins w:id="1203" w:author="Phivos P. Phylactou" w:date="2022-12-01T15:11:00Z">
        <w:r w:rsidR="00B87044">
          <w:rPr>
            <w:lang w:val="en-US"/>
          </w:rPr>
          <w:t xml:space="preserve">the </w:t>
        </w:r>
      </w:ins>
      <w:commentRangeStart w:id="1204"/>
      <w:ins w:id="1205" w:author="Phivos P. Phylactou" w:date="2022-12-01T15:10:00Z">
        <w:r w:rsidR="00B87044" w:rsidRPr="00B87044">
          <w:t>TMS condition</w:t>
        </w:r>
      </w:ins>
      <w:ins w:id="1206" w:author="Phivos P. Phylactou" w:date="2022-12-13T15:10:00Z">
        <w:r w:rsidR="007B3079">
          <w:rPr>
            <w:lang w:val="en-US"/>
          </w:rPr>
          <w:t xml:space="preserve"> (real vs sham)</w:t>
        </w:r>
      </w:ins>
      <w:ins w:id="1207" w:author="Phivos P. Phylactou" w:date="2022-12-01T15:10:00Z">
        <w:r w:rsidR="00B87044" w:rsidRPr="00B87044">
          <w:t xml:space="preserve"> </w:t>
        </w:r>
      </w:ins>
      <w:commentRangeEnd w:id="1204"/>
      <w:r w:rsidR="00012BF4">
        <w:rPr>
          <w:rStyle w:val="CommentReference"/>
          <w:rFonts w:asciiTheme="minorHAnsi" w:eastAsiaTheme="minorHAnsi" w:hAnsiTheme="minorHAnsi" w:cstheme="minorBidi"/>
          <w:lang w:val="en-GB" w:eastAsia="en-US"/>
        </w:rPr>
        <w:commentReference w:id="1204"/>
      </w:r>
      <w:ins w:id="1208" w:author="Phivos P. Phylactou" w:date="2022-12-01T15:10:00Z">
        <w:r w:rsidR="00B87044">
          <w:rPr>
            <w:lang w:val="en-US"/>
          </w:rPr>
          <w:t>and the</w:t>
        </w:r>
        <w:r w:rsidR="00B87044" w:rsidRPr="00B87044">
          <w:t xml:space="preserve"> TMS site</w:t>
        </w:r>
      </w:ins>
      <w:ins w:id="1209" w:author="Phivos P. Phylactou" w:date="2022-12-13T15:10:00Z">
        <w:r w:rsidR="007B3079">
          <w:rPr>
            <w:lang w:val="en-US"/>
          </w:rPr>
          <w:t xml:space="preserve"> (ipsilateral </w:t>
        </w:r>
      </w:ins>
      <w:ins w:id="1210" w:author="Phivos P. Phylactou" w:date="2022-12-13T15:11:00Z">
        <w:r w:rsidR="007B3079">
          <w:rPr>
            <w:lang w:val="en-US"/>
          </w:rPr>
          <w:t>vs contralateral)</w:t>
        </w:r>
      </w:ins>
      <w:ins w:id="1211" w:author="Phivos P. Phylactou" w:date="2022-12-01T15:10:00Z">
        <w:r w:rsidR="00B87044" w:rsidRPr="00B87044">
          <w:t xml:space="preserve"> </w:t>
        </w:r>
      </w:ins>
      <w:ins w:id="1212" w:author="Phivos P. Phylactou" w:date="2022-12-01T15:11:00Z">
        <w:r w:rsidR="00B87044">
          <w:rPr>
            <w:lang w:val="en-US"/>
          </w:rPr>
          <w:t xml:space="preserve">factors </w:t>
        </w:r>
      </w:ins>
      <w:ins w:id="1213" w:author="Phivos P. Phylactou" w:date="2022-12-01T15:05:00Z">
        <w:r w:rsidRPr="001D443E">
          <w:t>(</w:t>
        </w:r>
        <w:r w:rsidRPr="001D443E">
          <w:rPr>
            <w:i/>
            <w:iCs/>
          </w:rPr>
          <w:t>BF</w:t>
        </w:r>
        <w:r w:rsidRPr="001D443E">
          <w:rPr>
            <w:i/>
            <w:iCs/>
            <w:vertAlign w:val="subscript"/>
          </w:rPr>
          <w:t>10</w:t>
        </w:r>
        <w:r w:rsidRPr="001D443E">
          <w:t xml:space="preserve"> = </w:t>
        </w:r>
      </w:ins>
      <w:ins w:id="1214" w:author="Phivos P. Phylactou" w:date="2022-12-01T15:11:00Z">
        <w:r w:rsidR="001F1518" w:rsidRPr="001F1518">
          <w:t>9.06</w:t>
        </w:r>
      </w:ins>
      <w:ins w:id="1215" w:author="Phivos P. Phylactou" w:date="2022-12-01T15:05:00Z">
        <w:r w:rsidRPr="001D443E">
          <w:t>)</w:t>
        </w:r>
      </w:ins>
      <w:ins w:id="1216" w:author="Phivos P. Phylactou" w:date="2022-12-02T13:06:00Z">
        <w:r w:rsidR="00F74BE3">
          <w:rPr>
            <w:lang w:val="en-US"/>
          </w:rPr>
          <w:t>, but not the TMS Timing factor nor any interaction (see Table 5 for details)</w:t>
        </w:r>
      </w:ins>
      <w:ins w:id="1217" w:author="Phivos P. Phylactou" w:date="2022-12-01T15:11:00Z">
        <w:r w:rsidR="001F1518">
          <w:rPr>
            <w:lang w:val="en-US"/>
          </w:rPr>
          <w:t xml:space="preserve">. </w:t>
        </w:r>
      </w:ins>
      <w:commentRangeEnd w:id="1201"/>
      <w:r w:rsidR="00975821">
        <w:rPr>
          <w:rStyle w:val="CommentReference"/>
          <w:rFonts w:asciiTheme="minorHAnsi" w:eastAsiaTheme="minorHAnsi" w:hAnsiTheme="minorHAnsi" w:cstheme="minorBidi"/>
          <w:lang w:val="en-GB" w:eastAsia="en-US"/>
        </w:rPr>
        <w:commentReference w:id="1201"/>
      </w:r>
      <w:ins w:id="1218" w:author="Phivos P. Phylactou" w:date="2022-12-01T15:11:00Z">
        <w:r w:rsidR="001F1518">
          <w:rPr>
            <w:lang w:val="en-US"/>
          </w:rPr>
          <w:t xml:space="preserve">This illustrates that </w:t>
        </w:r>
      </w:ins>
      <w:ins w:id="1219" w:author="Phivos P. Phylactou" w:date="2022-12-01T15:05:00Z">
        <w:r w:rsidRPr="001D443E">
          <w:t xml:space="preserve">the observed data are better represented by considering </w:t>
        </w:r>
      </w:ins>
      <w:ins w:id="1220" w:author="Phivos P. Phylactou" w:date="2022-12-01T15:12:00Z">
        <w:r w:rsidR="001F1518">
          <w:rPr>
            <w:lang w:val="en-US"/>
          </w:rPr>
          <w:t xml:space="preserve">both </w:t>
        </w:r>
      </w:ins>
      <w:ins w:id="1221" w:author="Phivos P. Phylactou" w:date="2022-12-01T15:05:00Z">
        <w:r w:rsidRPr="001D443E">
          <w:t>the</w:t>
        </w:r>
      </w:ins>
      <w:ins w:id="1222" w:author="Phivos P. Phylactou" w:date="2022-12-01T15:12:00Z">
        <w:r w:rsidR="001F1518">
          <w:rPr>
            <w:lang w:val="en-US"/>
          </w:rPr>
          <w:t xml:space="preserve"> real versus sham and the</w:t>
        </w:r>
      </w:ins>
      <w:ins w:id="1223" w:author="Phivos P. Phylactou" w:date="2022-12-01T15:05:00Z">
        <w:r w:rsidRPr="001D443E">
          <w:t xml:space="preserve"> ipsilateral </w:t>
        </w:r>
      </w:ins>
      <w:ins w:id="1224" w:author="Phivos P. Phylactou" w:date="2022-12-01T15:12:00Z">
        <w:r w:rsidR="001F1518">
          <w:rPr>
            <w:lang w:val="en-US"/>
          </w:rPr>
          <w:t>ver</w:t>
        </w:r>
      </w:ins>
      <w:ins w:id="1225" w:author="Phivos P. Phylactou" w:date="2022-12-01T15:13:00Z">
        <w:r w:rsidR="001F1518">
          <w:rPr>
            <w:lang w:val="en-US"/>
          </w:rPr>
          <w:t>s</w:t>
        </w:r>
      </w:ins>
      <w:ins w:id="1226" w:author="Phivos P. Phylactou" w:date="2022-12-01T15:12:00Z">
        <w:r w:rsidR="001F1518">
          <w:rPr>
            <w:lang w:val="en-US"/>
          </w:rPr>
          <w:t>us</w:t>
        </w:r>
      </w:ins>
      <w:ins w:id="1227" w:author="Phivos P. Phylactou" w:date="2022-12-01T15:05:00Z">
        <w:r w:rsidRPr="001D443E">
          <w:t xml:space="preserve"> contralateral differences. The model including only the TMS timing factor produced </w:t>
        </w:r>
      </w:ins>
      <w:ins w:id="1228" w:author="Phivos P. Phylactou" w:date="2022-12-01T15:12:00Z">
        <w:r w:rsidR="001F1518">
          <w:rPr>
            <w:lang w:val="en-US"/>
          </w:rPr>
          <w:t>t</w:t>
        </w:r>
      </w:ins>
      <w:ins w:id="1229" w:author="Phivos P. Phylactou" w:date="2022-12-01T15:13:00Z">
        <w:r w:rsidR="001F1518">
          <w:rPr>
            <w:lang w:val="en-US"/>
          </w:rPr>
          <w:t xml:space="preserve">he </w:t>
        </w:r>
        <w:r w:rsidR="001F1518">
          <w:rPr>
            <w:lang w:val="en-US"/>
          </w:rPr>
          <w:lastRenderedPageBreak/>
          <w:t>lowest</w:t>
        </w:r>
      </w:ins>
      <w:ins w:id="1230" w:author="Phivos P. Phylactou" w:date="2022-12-01T15:05:00Z">
        <w:r w:rsidRPr="001D443E">
          <w:t xml:space="preserve"> </w:t>
        </w:r>
        <w:r w:rsidRPr="001D443E">
          <w:rPr>
            <w:i/>
            <w:iCs/>
          </w:rPr>
          <w:t>BF</w:t>
        </w:r>
        <w:r w:rsidRPr="001D443E">
          <w:rPr>
            <w:i/>
            <w:iCs/>
            <w:vertAlign w:val="subscript"/>
          </w:rPr>
          <w:t>10</w:t>
        </w:r>
        <w:r w:rsidRPr="001D443E">
          <w:t xml:space="preserve"> (</w:t>
        </w:r>
        <w:r w:rsidRPr="001D443E">
          <w:rPr>
            <w:i/>
            <w:iCs/>
          </w:rPr>
          <w:t>BF</w:t>
        </w:r>
        <w:r w:rsidRPr="001D443E">
          <w:rPr>
            <w:i/>
            <w:iCs/>
            <w:vertAlign w:val="subscript"/>
          </w:rPr>
          <w:t>10</w:t>
        </w:r>
        <w:r w:rsidRPr="001D443E">
          <w:t xml:space="preserve"> = </w:t>
        </w:r>
      </w:ins>
      <w:ins w:id="1231" w:author="Phivos P. Phylactou" w:date="2022-12-05T17:38:00Z">
        <w:r w:rsidR="004C0797">
          <w:rPr>
            <w:lang w:val="en-US"/>
          </w:rPr>
          <w:t>.</w:t>
        </w:r>
      </w:ins>
      <w:ins w:id="1232" w:author="Phivos P. Phylactou" w:date="2022-12-01T15:13:00Z">
        <w:r w:rsidR="001F1518">
          <w:rPr>
            <w:lang w:val="en-US"/>
          </w:rPr>
          <w:t>0</w:t>
        </w:r>
      </w:ins>
      <w:ins w:id="1233" w:author="Phivos P. Phylactou" w:date="2022-12-05T17:38:00Z">
        <w:r w:rsidR="004C0797">
          <w:rPr>
            <w:lang w:val="en-US"/>
          </w:rPr>
          <w:t>02</w:t>
        </w:r>
      </w:ins>
      <w:ins w:id="1234" w:author="Phivos P. Phylactou" w:date="2022-12-01T15:05:00Z">
        <w:r w:rsidRPr="001D443E">
          <w:t xml:space="preserve">), which indicates that timing differences are not adequate to explain the observed data. The results of the Bayesian rmANOVA </w:t>
        </w:r>
      </w:ins>
      <w:ins w:id="1235" w:author="Phivos P. Phylactou" w:date="2022-12-01T15:13:00Z">
        <w:r w:rsidR="001F1518">
          <w:rPr>
            <w:lang w:val="en-US"/>
          </w:rPr>
          <w:t>are analogous</w:t>
        </w:r>
      </w:ins>
      <w:ins w:id="1236" w:author="Phivos P. Phylactou" w:date="2022-12-01T15:05:00Z">
        <w:r w:rsidRPr="001D443E">
          <w:t xml:space="preserve"> to </w:t>
        </w:r>
      </w:ins>
      <w:ins w:id="1237" w:author="Phivos P. Phylactou" w:date="2022-12-01T15:14:00Z">
        <w:r w:rsidR="000961D7">
          <w:rPr>
            <w:lang w:val="en-US"/>
          </w:rPr>
          <w:t>those</w:t>
        </w:r>
      </w:ins>
      <w:ins w:id="1238" w:author="Phivos P. Phylactou" w:date="2022-12-01T15:13:00Z">
        <w:r w:rsidR="001F1518">
          <w:rPr>
            <w:lang w:val="en-US"/>
          </w:rPr>
          <w:t xml:space="preserve"> </w:t>
        </w:r>
      </w:ins>
      <w:ins w:id="1239" w:author="Phivos P. Phylactou" w:date="2022-12-01T15:05:00Z">
        <w:r w:rsidRPr="001D443E">
          <w:t xml:space="preserve">registered </w:t>
        </w:r>
      </w:ins>
      <w:ins w:id="1240" w:author="Phivos P. Phylactou" w:date="2022-12-01T15:14:00Z">
        <w:r w:rsidR="000961D7">
          <w:rPr>
            <w:lang w:val="en-US"/>
          </w:rPr>
          <w:t>for</w:t>
        </w:r>
      </w:ins>
      <w:ins w:id="1241" w:author="Phivos P. Phylactou" w:date="2022-12-01T15:05:00Z">
        <w:r w:rsidRPr="001D443E">
          <w:t xml:space="preserve"> Experiment </w:t>
        </w:r>
      </w:ins>
      <w:ins w:id="1242" w:author="Phivos P. Phylactou" w:date="2022-12-01T15:13:00Z">
        <w:r w:rsidR="001F1518">
          <w:rPr>
            <w:lang w:val="en-US"/>
          </w:rPr>
          <w:t>2</w:t>
        </w:r>
      </w:ins>
      <w:ins w:id="1243" w:author="Phivos P. Phylactou" w:date="2022-12-01T15:05:00Z">
        <w:r w:rsidRPr="001D443E">
          <w:t xml:space="preserve">, </w:t>
        </w:r>
      </w:ins>
      <w:ins w:id="1244" w:author="Phivos P. Phylactou" w:date="2022-12-01T15:14:00Z">
        <w:r w:rsidR="006E09CA">
          <w:rPr>
            <w:lang w:val="en-US"/>
          </w:rPr>
          <w:t xml:space="preserve">where both </w:t>
        </w:r>
      </w:ins>
      <w:ins w:id="1245" w:author="Phivos P. Phylactou" w:date="2022-12-01T15:05:00Z">
        <w:r w:rsidRPr="001D443E">
          <w:t xml:space="preserve">a </w:t>
        </w:r>
      </w:ins>
      <w:ins w:id="1246" w:author="Phivos P. Phylactou" w:date="2022-12-01T15:14:00Z">
        <w:r w:rsidR="006E09CA">
          <w:rPr>
            <w:lang w:val="en-US"/>
          </w:rPr>
          <w:t xml:space="preserve">TMS condition (sham vs real) and </w:t>
        </w:r>
      </w:ins>
      <w:ins w:id="1247" w:author="Phivos P. Phylactou" w:date="2022-12-01T15:05:00Z">
        <w:r w:rsidRPr="001D443E">
          <w:t>TMS site (ipsilateral vs contralateral) effect</w:t>
        </w:r>
      </w:ins>
      <w:ins w:id="1248" w:author="Phivos P. Phylactou" w:date="2022-12-01T15:14:00Z">
        <w:r w:rsidR="006E09CA">
          <w:rPr>
            <w:lang w:val="en-US"/>
          </w:rPr>
          <w:t>s were found</w:t>
        </w:r>
      </w:ins>
      <w:ins w:id="1249" w:author="Phivos P. Phylactou" w:date="2022-12-05T21:48:00Z">
        <w:r w:rsidR="00AA13E8">
          <w:rPr>
            <w:lang w:val="en-US"/>
          </w:rPr>
          <w:t>,</w:t>
        </w:r>
      </w:ins>
      <w:ins w:id="1250" w:author="Phivos P. Phylactou" w:date="2022-12-01T15:05:00Z">
        <w:r w:rsidRPr="001D443E">
          <w:t xml:space="preserve"> but no evidence for differences across timings exist.</w:t>
        </w:r>
      </w:ins>
    </w:p>
    <w:p w14:paraId="58BC05E5" w14:textId="2F98176B" w:rsidR="009C0325" w:rsidRDefault="009C0325" w:rsidP="00315F85">
      <w:pPr>
        <w:spacing w:line="480" w:lineRule="auto"/>
        <w:ind w:firstLine="720"/>
        <w:rPr>
          <w:ins w:id="1251" w:author="Phivos P. Phylactou" w:date="2022-12-01T15:58:00Z"/>
          <w:lang w:val="en-US"/>
        </w:rPr>
      </w:pPr>
      <w:ins w:id="1252" w:author="Phivos P. Phylactou" w:date="2022-12-01T15:24:00Z">
        <w:r>
          <w:rPr>
            <w:lang w:val="en-US"/>
          </w:rPr>
          <w:t xml:space="preserve">To further explore the effects of </w:t>
        </w:r>
      </w:ins>
      <w:ins w:id="1253" w:author="Phivos P. Phylactou" w:date="2022-12-01T15:25:00Z">
        <w:r>
          <w:rPr>
            <w:lang w:val="en-US"/>
          </w:rPr>
          <w:t xml:space="preserve">the </w:t>
        </w:r>
      </w:ins>
      <w:ins w:id="1254" w:author="Phivos P. Phylactou" w:date="2022-12-01T15:24:00Z">
        <w:r>
          <w:rPr>
            <w:lang w:val="en-US"/>
          </w:rPr>
          <w:t>TMS</w:t>
        </w:r>
      </w:ins>
      <w:ins w:id="1255" w:author="Phivos P. Phylactou" w:date="2022-12-01T15:25:00Z">
        <w:r>
          <w:rPr>
            <w:lang w:val="en-US"/>
          </w:rPr>
          <w:t xml:space="preserve"> condition and the TMS site factors, we performed </w:t>
        </w:r>
        <w:r w:rsidR="00B80441">
          <w:rPr>
            <w:lang w:val="en-US"/>
          </w:rPr>
          <w:t xml:space="preserve">post-hoc </w:t>
        </w:r>
        <w:r>
          <w:rPr>
            <w:lang w:val="en-US"/>
          </w:rPr>
          <w:t>Bayesian</w:t>
        </w:r>
      </w:ins>
      <w:ins w:id="1256" w:author="Phivos P. Phylactou" w:date="2022-12-01T15:33:00Z">
        <w:r w:rsidR="00A40F3C">
          <w:rPr>
            <w:lang w:val="en-US"/>
          </w:rPr>
          <w:t xml:space="preserve"> paired</w:t>
        </w:r>
      </w:ins>
      <w:ins w:id="1257" w:author="Phivos P. Phylactou" w:date="2022-12-01T15:25:00Z">
        <w:r>
          <w:rPr>
            <w:lang w:val="en-US"/>
          </w:rPr>
          <w:t xml:space="preserve"> </w:t>
        </w:r>
        <w:r>
          <w:rPr>
            <w:i/>
            <w:iCs/>
            <w:lang w:val="en-US"/>
          </w:rPr>
          <w:t>t</w:t>
        </w:r>
        <w:r>
          <w:rPr>
            <w:lang w:val="en-US"/>
          </w:rPr>
          <w:t>-test</w:t>
        </w:r>
        <w:r w:rsidR="00B80441">
          <w:rPr>
            <w:lang w:val="en-US"/>
          </w:rPr>
          <w:t xml:space="preserve">s. </w:t>
        </w:r>
      </w:ins>
      <w:ins w:id="1258" w:author="Phivos P. Phylactou" w:date="2022-12-01T15:32:00Z">
        <w:r w:rsidR="0016097D">
          <w:rPr>
            <w:lang w:val="en-US"/>
          </w:rPr>
          <w:t>Evidence for</w:t>
        </w:r>
      </w:ins>
      <w:ins w:id="1259" w:author="Phivos P. Phylactou" w:date="2022-12-01T15:31:00Z">
        <w:r w:rsidR="00B329F3">
          <w:rPr>
            <w:lang w:val="en-US"/>
          </w:rPr>
          <w:t xml:space="preserve"> </w:t>
        </w:r>
      </w:ins>
      <w:ins w:id="1260" w:author="Phivos P. Phylactou" w:date="2022-12-01T15:32:00Z">
        <w:r w:rsidR="0016097D">
          <w:rPr>
            <w:lang w:val="en-US"/>
          </w:rPr>
          <w:t xml:space="preserve">an </w:t>
        </w:r>
      </w:ins>
      <w:ins w:id="1261" w:author="Phivos P. Phylactou" w:date="2022-12-01T15:31:00Z">
        <w:r w:rsidR="00B329F3">
          <w:rPr>
            <w:lang w:val="en-US"/>
          </w:rPr>
          <w:t>overall</w:t>
        </w:r>
      </w:ins>
      <w:ins w:id="1262" w:author="Phivos P. Phylactou" w:date="2022-12-01T15:32:00Z">
        <w:r w:rsidR="0016097D">
          <w:rPr>
            <w:lang w:val="en-US"/>
          </w:rPr>
          <w:t xml:space="preserve"> real </w:t>
        </w:r>
      </w:ins>
      <w:ins w:id="1263" w:author="Phivos P. Phylactou" w:date="2022-12-01T15:33:00Z">
        <w:r w:rsidR="00B9341F">
          <w:rPr>
            <w:lang w:val="en-US"/>
          </w:rPr>
          <w:t>compared to</w:t>
        </w:r>
      </w:ins>
      <w:ins w:id="1264" w:author="Phivos P. Phylactou" w:date="2022-12-01T15:32:00Z">
        <w:r w:rsidR="0016097D">
          <w:rPr>
            <w:lang w:val="en-US"/>
          </w:rPr>
          <w:t xml:space="preserve"> sham TMS</w:t>
        </w:r>
      </w:ins>
      <w:ins w:id="1265" w:author="Phivos P. Phylactou" w:date="2022-12-01T15:33:00Z">
        <w:r w:rsidR="00B9341F">
          <w:rPr>
            <w:lang w:val="en-US"/>
          </w:rPr>
          <w:t xml:space="preserve"> was </w:t>
        </w:r>
        <w:r w:rsidR="00A40F3C">
          <w:rPr>
            <w:lang w:val="en-US"/>
          </w:rPr>
          <w:t>found (</w:t>
        </w:r>
      </w:ins>
      <w:ins w:id="1266" w:author="Phivos P. Phylactou" w:date="2022-12-01T15:34:00Z">
        <w:r w:rsidR="00A40F3C" w:rsidRPr="001D443E">
          <w:rPr>
            <w:i/>
            <w:iCs/>
          </w:rPr>
          <w:t>BF</w:t>
        </w:r>
        <w:r w:rsidR="00A40F3C" w:rsidRPr="001D443E">
          <w:rPr>
            <w:i/>
            <w:iCs/>
            <w:vertAlign w:val="subscript"/>
          </w:rPr>
          <w:t>10</w:t>
        </w:r>
        <w:r w:rsidR="00A40F3C" w:rsidRPr="001D443E">
          <w:t xml:space="preserve"> = </w:t>
        </w:r>
        <w:r w:rsidR="001008DA">
          <w:rPr>
            <w:lang w:val="en-US"/>
          </w:rPr>
          <w:t>60.5</w:t>
        </w:r>
      </w:ins>
      <w:ins w:id="1267" w:author="Phivos P. Phylactou" w:date="2022-12-01T15:33:00Z">
        <w:r w:rsidR="00A40F3C">
          <w:rPr>
            <w:lang w:val="en-US"/>
          </w:rPr>
          <w:t>)</w:t>
        </w:r>
      </w:ins>
      <w:ins w:id="1268" w:author="Phivos P. Phylactou" w:date="2022-12-01T15:36:00Z">
        <w:r w:rsidR="00490FE4">
          <w:rPr>
            <w:lang w:val="en-US"/>
          </w:rPr>
          <w:t>, signi</w:t>
        </w:r>
      </w:ins>
      <w:ins w:id="1269" w:author="Phivos P. Phylactou" w:date="2022-12-01T15:37:00Z">
        <w:r w:rsidR="00490FE4">
          <w:rPr>
            <w:lang w:val="en-US"/>
          </w:rPr>
          <w:t xml:space="preserve">fying </w:t>
        </w:r>
      </w:ins>
      <w:ins w:id="1270" w:author="Nikos Konstantinou" w:date="2022-12-02T10:05:00Z">
        <w:r w:rsidR="00975821">
          <w:rPr>
            <w:lang w:val="en-US"/>
          </w:rPr>
          <w:t>impaired</w:t>
        </w:r>
      </w:ins>
      <w:ins w:id="1271" w:author="Phivos P. Phylactou" w:date="2022-12-01T15:37:00Z">
        <w:r w:rsidR="00490FE4">
          <w:rPr>
            <w:lang w:val="en-US"/>
          </w:rPr>
          <w:t xml:space="preserve"> performance in the </w:t>
        </w:r>
        <w:commentRangeStart w:id="1272"/>
        <w:commentRangeStart w:id="1273"/>
        <w:commentRangeStart w:id="1274"/>
        <w:r w:rsidR="00490FE4">
          <w:rPr>
            <w:lang w:val="en-US"/>
          </w:rPr>
          <w:t xml:space="preserve">real </w:t>
        </w:r>
      </w:ins>
      <w:commentRangeEnd w:id="1272"/>
      <w:r w:rsidR="00975821">
        <w:rPr>
          <w:rStyle w:val="CommentReference"/>
          <w:rFonts w:asciiTheme="minorHAnsi" w:eastAsiaTheme="minorHAnsi" w:hAnsiTheme="minorHAnsi" w:cstheme="minorBidi"/>
          <w:lang w:val="en-GB" w:eastAsia="en-US"/>
        </w:rPr>
        <w:commentReference w:id="1272"/>
      </w:r>
      <w:commentRangeEnd w:id="1273"/>
      <w:r w:rsidR="00902F98">
        <w:rPr>
          <w:rStyle w:val="CommentReference"/>
          <w:rFonts w:asciiTheme="minorHAnsi" w:eastAsiaTheme="minorHAnsi" w:hAnsiTheme="minorHAnsi" w:cstheme="minorBidi"/>
          <w:lang w:val="en-GB" w:eastAsia="en-US"/>
        </w:rPr>
        <w:commentReference w:id="1273"/>
      </w:r>
      <w:commentRangeEnd w:id="1274"/>
      <w:r w:rsidR="004A1A39">
        <w:rPr>
          <w:rStyle w:val="CommentReference"/>
          <w:rFonts w:asciiTheme="minorHAnsi" w:eastAsiaTheme="minorHAnsi" w:hAnsiTheme="minorHAnsi" w:cstheme="minorBidi"/>
          <w:lang w:val="en-GB" w:eastAsia="en-US"/>
        </w:rPr>
        <w:commentReference w:id="1274"/>
      </w:r>
      <w:ins w:id="1275" w:author="Phivos P. Phylactou" w:date="2022-12-02T12:55:00Z">
        <w:r w:rsidR="00902F98">
          <w:rPr>
            <w:lang w:val="en-US"/>
          </w:rPr>
          <w:t xml:space="preserve">TMS </w:t>
        </w:r>
      </w:ins>
      <w:ins w:id="1276" w:author="Phivos P. Phylactou" w:date="2022-12-01T15:38:00Z">
        <w:r w:rsidR="002028AE" w:rsidRPr="001D443E">
          <w:t xml:space="preserve">(mean </w:t>
        </w:r>
        <w:r w:rsidR="002028AE" w:rsidRPr="001D443E">
          <w:rPr>
            <w:i/>
            <w:iCs/>
          </w:rPr>
          <w:t xml:space="preserve">d’ </w:t>
        </w:r>
        <w:r w:rsidR="002028AE" w:rsidRPr="001D443E">
          <w:t>= 1.</w:t>
        </w:r>
        <w:r w:rsidR="002028AE">
          <w:rPr>
            <w:lang w:val="en-US"/>
          </w:rPr>
          <w:t>09</w:t>
        </w:r>
        <w:r w:rsidR="002028AE" w:rsidRPr="001D443E">
          <w:t xml:space="preserve">, </w:t>
        </w:r>
        <w:r w:rsidR="002028AE" w:rsidRPr="001D443E">
          <w:rPr>
            <w:i/>
            <w:iCs/>
          </w:rPr>
          <w:t xml:space="preserve">sd = </w:t>
        </w:r>
        <w:r w:rsidR="002028AE" w:rsidRPr="001D443E">
          <w:t>.</w:t>
        </w:r>
        <w:r w:rsidR="00922712">
          <w:rPr>
            <w:lang w:val="en-US"/>
          </w:rPr>
          <w:t>42</w:t>
        </w:r>
        <w:r w:rsidR="002028AE" w:rsidRPr="001D443E">
          <w:t>)</w:t>
        </w:r>
        <w:r w:rsidR="002028AE">
          <w:rPr>
            <w:lang w:val="en-US"/>
          </w:rPr>
          <w:t xml:space="preserve"> </w:t>
        </w:r>
      </w:ins>
      <w:ins w:id="1277" w:author="Nikos Konstantinou" w:date="2022-12-02T10:05:00Z">
        <w:r w:rsidR="00975821">
          <w:rPr>
            <w:lang w:val="en-US"/>
          </w:rPr>
          <w:t xml:space="preserve">compared to </w:t>
        </w:r>
      </w:ins>
      <w:ins w:id="1278" w:author="Phivos P. Phylactou" w:date="2022-12-01T15:37:00Z">
        <w:r w:rsidR="00915030">
          <w:rPr>
            <w:lang w:val="en-US"/>
          </w:rPr>
          <w:t>the sham</w:t>
        </w:r>
      </w:ins>
      <w:ins w:id="1279" w:author="Phivos P. Phylactou" w:date="2022-12-02T12:55:00Z">
        <w:r w:rsidR="00902F98">
          <w:rPr>
            <w:lang w:val="en-US"/>
          </w:rPr>
          <w:t xml:space="preserve"> TMS</w:t>
        </w:r>
      </w:ins>
      <w:ins w:id="1280" w:author="Phivos P. Phylactou" w:date="2022-12-01T15:37:00Z">
        <w:r w:rsidR="00915030">
          <w:rPr>
            <w:lang w:val="en-US"/>
          </w:rPr>
          <w:t xml:space="preserve"> </w:t>
        </w:r>
      </w:ins>
      <w:ins w:id="1281" w:author="Phivos P. Phylactou" w:date="2022-12-01T15:38:00Z">
        <w:r w:rsidR="002028AE" w:rsidRPr="001D443E">
          <w:t xml:space="preserve">(mean </w:t>
        </w:r>
        <w:r w:rsidR="002028AE" w:rsidRPr="001D443E">
          <w:rPr>
            <w:i/>
            <w:iCs/>
          </w:rPr>
          <w:t xml:space="preserve">d’ </w:t>
        </w:r>
        <w:r w:rsidR="002028AE" w:rsidRPr="001D443E">
          <w:t>= 1.</w:t>
        </w:r>
        <w:r w:rsidR="00922712">
          <w:rPr>
            <w:lang w:val="en-US"/>
          </w:rPr>
          <w:t>29</w:t>
        </w:r>
        <w:r w:rsidR="002028AE" w:rsidRPr="001D443E">
          <w:t xml:space="preserve">, </w:t>
        </w:r>
        <w:r w:rsidR="002028AE" w:rsidRPr="001D443E">
          <w:rPr>
            <w:i/>
            <w:iCs/>
          </w:rPr>
          <w:t xml:space="preserve">sd = </w:t>
        </w:r>
        <w:r w:rsidR="002028AE" w:rsidRPr="001D443E">
          <w:t>.</w:t>
        </w:r>
        <w:r w:rsidR="00922712">
          <w:rPr>
            <w:lang w:val="en-US"/>
          </w:rPr>
          <w:t>91</w:t>
        </w:r>
        <w:r w:rsidR="002028AE" w:rsidRPr="001D443E">
          <w:t>)</w:t>
        </w:r>
        <w:r w:rsidR="002028AE">
          <w:rPr>
            <w:lang w:val="en-US"/>
          </w:rPr>
          <w:t xml:space="preserve"> </w:t>
        </w:r>
      </w:ins>
      <w:ins w:id="1282" w:author="Phivos P. Phylactou" w:date="2022-12-01T15:37:00Z">
        <w:r w:rsidR="00915030">
          <w:rPr>
            <w:lang w:val="en-US"/>
          </w:rPr>
          <w:t>condition</w:t>
        </w:r>
      </w:ins>
      <w:ins w:id="1283" w:author="Phivos P. Phylactou" w:date="2022-12-01T15:34:00Z">
        <w:r w:rsidR="001008DA">
          <w:rPr>
            <w:lang w:val="en-US"/>
          </w:rPr>
          <w:t xml:space="preserve">. This was an expected finding </w:t>
        </w:r>
        <w:r w:rsidR="00A505B3">
          <w:rPr>
            <w:lang w:val="en-US"/>
          </w:rPr>
          <w:t>considering the inh</w:t>
        </w:r>
      </w:ins>
      <w:ins w:id="1284" w:author="Phivos P. Phylactou" w:date="2022-12-01T15:35:00Z">
        <w:r w:rsidR="00A505B3">
          <w:rPr>
            <w:lang w:val="en-US"/>
          </w:rPr>
          <w:t xml:space="preserve">ibitory effects that were confirmed through our registered analyses. Further, </w:t>
        </w:r>
        <w:r w:rsidR="00917780">
          <w:rPr>
            <w:lang w:val="en-US"/>
          </w:rPr>
          <w:t xml:space="preserve">an overall </w:t>
        </w:r>
      </w:ins>
      <w:ins w:id="1285" w:author="Phivos P. Phylactou" w:date="2022-12-01T15:31:00Z">
        <w:r w:rsidR="0016097D">
          <w:rPr>
            <w:lang w:val="en-US"/>
          </w:rPr>
          <w:t xml:space="preserve">ipsilateral </w:t>
        </w:r>
      </w:ins>
      <w:ins w:id="1286" w:author="Phivos P. Phylactou" w:date="2022-12-01T15:35:00Z">
        <w:r w:rsidR="00917780">
          <w:rPr>
            <w:lang w:val="en-US"/>
          </w:rPr>
          <w:t xml:space="preserve">versus </w:t>
        </w:r>
      </w:ins>
      <w:ins w:id="1287" w:author="Phivos P. Phylactou" w:date="2022-12-01T15:32:00Z">
        <w:r w:rsidR="0016097D">
          <w:rPr>
            <w:lang w:val="en-US"/>
          </w:rPr>
          <w:t xml:space="preserve">contralateral difference was </w:t>
        </w:r>
      </w:ins>
      <w:ins w:id="1288" w:author="Phivos P. Phylactou" w:date="2022-12-01T15:35:00Z">
        <w:r w:rsidR="00917780">
          <w:rPr>
            <w:lang w:val="en-US"/>
          </w:rPr>
          <w:t>shown (</w:t>
        </w:r>
      </w:ins>
      <w:ins w:id="1289" w:author="Phivos P. Phylactou" w:date="2022-12-01T15:36:00Z">
        <w:r w:rsidR="00945A10" w:rsidRPr="001D443E">
          <w:rPr>
            <w:i/>
            <w:iCs/>
          </w:rPr>
          <w:t>BF</w:t>
        </w:r>
        <w:r w:rsidR="00945A10" w:rsidRPr="001D443E">
          <w:rPr>
            <w:i/>
            <w:iCs/>
            <w:vertAlign w:val="subscript"/>
          </w:rPr>
          <w:t>10</w:t>
        </w:r>
        <w:r w:rsidR="00945A10" w:rsidRPr="001D443E">
          <w:t xml:space="preserve"> =</w:t>
        </w:r>
        <w:r w:rsidR="00945A10">
          <w:rPr>
            <w:lang w:val="en-US"/>
          </w:rPr>
          <w:t xml:space="preserve"> 41.85</w:t>
        </w:r>
      </w:ins>
      <w:ins w:id="1290" w:author="Phivos P. Phylactou" w:date="2022-12-01T15:35:00Z">
        <w:r w:rsidR="00917780">
          <w:rPr>
            <w:lang w:val="en-US"/>
          </w:rPr>
          <w:t>)</w:t>
        </w:r>
      </w:ins>
      <w:ins w:id="1291" w:author="Phivos P. Phylactou" w:date="2022-12-01T15:39:00Z">
        <w:r w:rsidR="00922712">
          <w:rPr>
            <w:lang w:val="en-US"/>
          </w:rPr>
          <w:t xml:space="preserve">, indicating that overall </w:t>
        </w:r>
        <w:r w:rsidR="00A07F8D">
          <w:rPr>
            <w:lang w:val="en-US"/>
          </w:rPr>
          <w:t>performance in the ipsilateral condition</w:t>
        </w:r>
      </w:ins>
      <w:ins w:id="1292" w:author="Phivos P. Phylactou" w:date="2022-12-01T15:40:00Z">
        <w:r w:rsidR="004D4A7B">
          <w:rPr>
            <w:lang w:val="en-US"/>
          </w:rPr>
          <w:t xml:space="preserve"> </w:t>
        </w:r>
        <w:r w:rsidR="004D4A7B" w:rsidRPr="001D443E">
          <w:t xml:space="preserve">(mean </w:t>
        </w:r>
        <w:r w:rsidR="004D4A7B" w:rsidRPr="001D443E">
          <w:rPr>
            <w:i/>
            <w:iCs/>
          </w:rPr>
          <w:t xml:space="preserve">d’ </w:t>
        </w:r>
        <w:r w:rsidR="004D4A7B" w:rsidRPr="001D443E">
          <w:t>= .</w:t>
        </w:r>
        <w:r w:rsidR="004D4A7B">
          <w:rPr>
            <w:lang w:val="en-US"/>
          </w:rPr>
          <w:t>91</w:t>
        </w:r>
        <w:r w:rsidR="004D4A7B" w:rsidRPr="001D443E">
          <w:t xml:space="preserve">, </w:t>
        </w:r>
        <w:r w:rsidR="004D4A7B" w:rsidRPr="001D443E">
          <w:rPr>
            <w:i/>
            <w:iCs/>
          </w:rPr>
          <w:t xml:space="preserve">sd = </w:t>
        </w:r>
        <w:r w:rsidR="004D4A7B" w:rsidRPr="001D443E">
          <w:t>.</w:t>
        </w:r>
        <w:r w:rsidR="009B11A1">
          <w:rPr>
            <w:lang w:val="en-US"/>
          </w:rPr>
          <w:t>7</w:t>
        </w:r>
        <w:r w:rsidR="004D4A7B">
          <w:rPr>
            <w:lang w:val="en-US"/>
          </w:rPr>
          <w:t>6</w:t>
        </w:r>
        <w:r w:rsidR="004D4A7B" w:rsidRPr="001D443E">
          <w:t>)</w:t>
        </w:r>
      </w:ins>
      <w:ins w:id="1293" w:author="Phivos P. Phylactou" w:date="2022-12-01T15:39:00Z">
        <w:r w:rsidR="00A07F8D">
          <w:rPr>
            <w:lang w:val="en-US"/>
          </w:rPr>
          <w:t xml:space="preserve"> was worse compared to the contralateral condition</w:t>
        </w:r>
      </w:ins>
      <w:ins w:id="1294" w:author="Phivos P. Phylactou" w:date="2022-12-01T15:40:00Z">
        <w:r w:rsidR="009B11A1">
          <w:rPr>
            <w:lang w:val="en-US"/>
          </w:rPr>
          <w:t xml:space="preserve"> </w:t>
        </w:r>
        <w:r w:rsidR="009B11A1" w:rsidRPr="001D443E">
          <w:t xml:space="preserve">(mean </w:t>
        </w:r>
        <w:r w:rsidR="009B11A1" w:rsidRPr="001D443E">
          <w:rPr>
            <w:i/>
            <w:iCs/>
          </w:rPr>
          <w:t xml:space="preserve">d’ </w:t>
        </w:r>
        <w:r w:rsidR="009B11A1" w:rsidRPr="001D443E">
          <w:t>= 1.</w:t>
        </w:r>
        <w:r w:rsidR="009B11A1">
          <w:rPr>
            <w:lang w:val="en-US"/>
          </w:rPr>
          <w:t>65</w:t>
        </w:r>
        <w:r w:rsidR="009B11A1" w:rsidRPr="001D443E">
          <w:t xml:space="preserve">, </w:t>
        </w:r>
        <w:r w:rsidR="009B11A1" w:rsidRPr="001D443E">
          <w:rPr>
            <w:i/>
            <w:iCs/>
          </w:rPr>
          <w:t xml:space="preserve">sd = </w:t>
        </w:r>
        <w:r w:rsidR="009B11A1" w:rsidRPr="001D443E">
          <w:t>.</w:t>
        </w:r>
      </w:ins>
      <w:ins w:id="1295" w:author="Phivos P. Phylactou" w:date="2022-12-01T15:41:00Z">
        <w:r w:rsidR="009B11A1">
          <w:rPr>
            <w:lang w:val="en-US"/>
          </w:rPr>
          <w:t>62</w:t>
        </w:r>
      </w:ins>
      <w:ins w:id="1296" w:author="Phivos P. Phylactou" w:date="2022-12-01T15:40:00Z">
        <w:r w:rsidR="009B11A1" w:rsidRPr="001D443E">
          <w:t>)</w:t>
        </w:r>
      </w:ins>
      <w:ins w:id="1297" w:author="Phivos P. Phylactou" w:date="2022-12-01T15:39:00Z">
        <w:r w:rsidR="00A07F8D">
          <w:rPr>
            <w:lang w:val="en-US"/>
          </w:rPr>
          <w:t>.</w:t>
        </w:r>
      </w:ins>
      <w:ins w:id="1298" w:author="Phivos P. Phylactou" w:date="2022-12-01T15:41:00Z">
        <w:r w:rsidR="009B11A1">
          <w:rPr>
            <w:lang w:val="en-US"/>
          </w:rPr>
          <w:t xml:space="preserve"> </w:t>
        </w:r>
      </w:ins>
      <w:ins w:id="1299" w:author="Phivos P. Phylactou" w:date="2022-12-01T15:54:00Z">
        <w:r w:rsidR="00F942BF">
          <w:rPr>
            <w:lang w:val="en-US"/>
          </w:rPr>
          <w:t>Th</w:t>
        </w:r>
        <w:r w:rsidR="00FD6F27">
          <w:rPr>
            <w:lang w:val="en-US"/>
          </w:rPr>
          <w:t>is</w:t>
        </w:r>
        <w:r w:rsidR="00F942BF">
          <w:rPr>
            <w:lang w:val="en-US"/>
          </w:rPr>
          <w:t xml:space="preserve"> overall </w:t>
        </w:r>
        <w:r w:rsidR="00FD6F27">
          <w:rPr>
            <w:lang w:val="en-US"/>
          </w:rPr>
          <w:t xml:space="preserve">TMS site (ipsilateral vs contralateral) effect is likely attributed to the </w:t>
        </w:r>
        <w:r w:rsidR="00944474">
          <w:rPr>
            <w:lang w:val="en-US"/>
          </w:rPr>
          <w:t xml:space="preserve">consistent stimulation of </w:t>
        </w:r>
      </w:ins>
      <w:ins w:id="1300" w:author="Phivos P. Phylactou" w:date="2022-12-01T15:55:00Z">
        <w:r w:rsidR="00C27DEB">
          <w:rPr>
            <w:lang w:val="en-US"/>
          </w:rPr>
          <w:t>one</w:t>
        </w:r>
        <w:r w:rsidR="00944474">
          <w:rPr>
            <w:lang w:val="en-US"/>
          </w:rPr>
          <w:t xml:space="preserve"> brain hemisphere</w:t>
        </w:r>
        <w:r w:rsidR="00C27DEB">
          <w:rPr>
            <w:lang w:val="en-US"/>
          </w:rPr>
          <w:t>, which can lead to perceptual inhibition (</w:t>
        </w:r>
      </w:ins>
      <w:ins w:id="1301" w:author="Phivos P. Phylactou" w:date="2022-12-01T15:56:00Z">
        <w:r w:rsidR="00C27DEB" w:rsidRPr="001D443E">
          <w:t>de Graaf et al., 2014</w:t>
        </w:r>
      </w:ins>
      <w:ins w:id="1302" w:author="Phivos P. Phylactou" w:date="2022-12-08T19:33:00Z">
        <w:r w:rsidR="00154431">
          <w:rPr>
            <w:lang w:val="en-US"/>
          </w:rPr>
          <w:t xml:space="preserve">; </w:t>
        </w:r>
        <w:r w:rsidR="00154431" w:rsidRPr="00A81360">
          <w:t>Tapia</w:t>
        </w:r>
        <w:r w:rsidR="00154431">
          <w:rPr>
            <w:lang w:val="en-US"/>
          </w:rPr>
          <w:t xml:space="preserve"> et al., </w:t>
        </w:r>
        <w:r w:rsidR="00211460">
          <w:rPr>
            <w:lang w:val="en-US"/>
          </w:rPr>
          <w:t>2014</w:t>
        </w:r>
      </w:ins>
      <w:ins w:id="1303" w:author="Phivos P. Phylactou" w:date="2022-12-01T15:55:00Z">
        <w:r w:rsidR="00C27DEB">
          <w:rPr>
            <w:lang w:val="en-US"/>
          </w:rPr>
          <w:t xml:space="preserve">). </w:t>
        </w:r>
      </w:ins>
      <w:ins w:id="1304" w:author="Phivos P. Phylactou" w:date="2022-12-01T15:41:00Z">
        <w:r w:rsidR="009B11A1">
          <w:rPr>
            <w:lang w:val="en-US"/>
          </w:rPr>
          <w:t xml:space="preserve">A deeper </w:t>
        </w:r>
      </w:ins>
      <w:ins w:id="1305" w:author="Phivos P. Phylactou" w:date="2022-12-01T15:42:00Z">
        <w:r w:rsidR="00BD5F9C">
          <w:rPr>
            <w:lang w:val="en-US"/>
          </w:rPr>
          <w:t>investigation</w:t>
        </w:r>
      </w:ins>
      <w:ins w:id="1306" w:author="Phivos P. Phylactou" w:date="2022-12-01T15:41:00Z">
        <w:r w:rsidR="009B11A1">
          <w:rPr>
            <w:lang w:val="en-US"/>
          </w:rPr>
          <w:t xml:space="preserve"> into these </w:t>
        </w:r>
      </w:ins>
      <w:ins w:id="1307" w:author="Phivos P. Phylactou" w:date="2022-12-01T15:43:00Z">
        <w:r w:rsidR="00347B8B">
          <w:rPr>
            <w:lang w:val="en-US"/>
          </w:rPr>
          <w:t>factors</w:t>
        </w:r>
      </w:ins>
      <w:ins w:id="1308" w:author="Phivos P. Phylactou" w:date="2022-12-01T15:42:00Z">
        <w:r w:rsidR="00BD5F9C">
          <w:rPr>
            <w:lang w:val="en-US"/>
          </w:rPr>
          <w:t xml:space="preserve"> </w:t>
        </w:r>
      </w:ins>
      <w:ins w:id="1309" w:author="Phivos P. Phylactou" w:date="2022-12-01T15:43:00Z">
        <w:r w:rsidR="00347B8B">
          <w:rPr>
            <w:lang w:val="en-US"/>
          </w:rPr>
          <w:t>showed that the</w:t>
        </w:r>
        <w:r w:rsidR="008D220C">
          <w:rPr>
            <w:lang w:val="en-US"/>
          </w:rPr>
          <w:t xml:space="preserve"> real v</w:t>
        </w:r>
      </w:ins>
      <w:ins w:id="1310" w:author="Nikos Konstantinou" w:date="2022-12-02T10:06:00Z">
        <w:r w:rsidR="00975821">
          <w:rPr>
            <w:lang w:val="en-US"/>
          </w:rPr>
          <w:t>ersu</w:t>
        </w:r>
      </w:ins>
      <w:ins w:id="1311" w:author="Phivos P. Phylactou" w:date="2022-12-01T15:43:00Z">
        <w:r w:rsidR="008D220C">
          <w:rPr>
            <w:lang w:val="en-US"/>
          </w:rPr>
          <w:t>s sham effects</w:t>
        </w:r>
      </w:ins>
      <w:ins w:id="1312" w:author="Phivos P. Phylactou" w:date="2022-12-01T15:44:00Z">
        <w:r w:rsidR="008D220C">
          <w:rPr>
            <w:lang w:val="en-US"/>
          </w:rPr>
          <w:t xml:space="preserve"> are evident only in the ipsilateral conditions in both the </w:t>
        </w:r>
        <w:r w:rsidR="00A72254">
          <w:rPr>
            <w:lang w:val="en-US"/>
          </w:rPr>
          <w:t xml:space="preserve">200 </w:t>
        </w:r>
        <w:proofErr w:type="spellStart"/>
        <w:r w:rsidR="00A72254">
          <w:rPr>
            <w:lang w:val="en-US"/>
          </w:rPr>
          <w:t>ms</w:t>
        </w:r>
        <w:proofErr w:type="spellEnd"/>
        <w:r w:rsidR="00A72254">
          <w:rPr>
            <w:lang w:val="en-US"/>
          </w:rPr>
          <w:t xml:space="preserve"> (ipsilateral TMS </w:t>
        </w:r>
      </w:ins>
      <w:ins w:id="1313" w:author="Phivos P. Phylactou" w:date="2022-12-01T15:45:00Z">
        <w:r w:rsidR="002604AD" w:rsidRPr="001D443E">
          <w:t xml:space="preserve">mean </w:t>
        </w:r>
        <w:r w:rsidR="002604AD" w:rsidRPr="001D443E">
          <w:rPr>
            <w:i/>
            <w:iCs/>
          </w:rPr>
          <w:t xml:space="preserve">d’ </w:t>
        </w:r>
        <w:r w:rsidR="002604AD" w:rsidRPr="001D443E">
          <w:t>= .</w:t>
        </w:r>
      </w:ins>
      <w:ins w:id="1314" w:author="Phivos P. Phylactou" w:date="2022-12-01T15:46:00Z">
        <w:r w:rsidR="00097BB1">
          <w:rPr>
            <w:lang w:val="en-US"/>
          </w:rPr>
          <w:t>72</w:t>
        </w:r>
      </w:ins>
      <w:ins w:id="1315" w:author="Phivos P. Phylactou" w:date="2022-12-01T15:45:00Z">
        <w:r w:rsidR="002604AD" w:rsidRPr="001D443E">
          <w:t xml:space="preserve">, </w:t>
        </w:r>
        <w:r w:rsidR="002604AD" w:rsidRPr="001D443E">
          <w:rPr>
            <w:i/>
            <w:iCs/>
          </w:rPr>
          <w:t xml:space="preserve">sd = </w:t>
        </w:r>
        <w:r w:rsidR="002604AD" w:rsidRPr="001D443E">
          <w:t>.</w:t>
        </w:r>
      </w:ins>
      <w:ins w:id="1316" w:author="Phivos P. Phylactou" w:date="2022-12-01T15:46:00Z">
        <w:r w:rsidR="00097BB1">
          <w:rPr>
            <w:lang w:val="en-US"/>
          </w:rPr>
          <w:t>7</w:t>
        </w:r>
      </w:ins>
      <w:ins w:id="1317" w:author="Phivos P. Phylactou" w:date="2022-12-01T15:45:00Z">
        <w:r w:rsidR="002604AD">
          <w:rPr>
            <w:lang w:val="en-US"/>
          </w:rPr>
          <w:t xml:space="preserve">6, ipsilateral sham </w:t>
        </w:r>
        <w:r w:rsidR="002604AD" w:rsidRPr="001D443E">
          <w:t xml:space="preserve">mean </w:t>
        </w:r>
        <w:r w:rsidR="002604AD" w:rsidRPr="001D443E">
          <w:rPr>
            <w:i/>
            <w:iCs/>
          </w:rPr>
          <w:t xml:space="preserve">d’ </w:t>
        </w:r>
        <w:r w:rsidR="002604AD" w:rsidRPr="001D443E">
          <w:t>= 1.</w:t>
        </w:r>
      </w:ins>
      <w:ins w:id="1318" w:author="Phivos P. Phylactou" w:date="2022-12-01T15:46:00Z">
        <w:r w:rsidR="00097BB1">
          <w:rPr>
            <w:lang w:val="en-US"/>
          </w:rPr>
          <w:t>0</w:t>
        </w:r>
      </w:ins>
      <w:ins w:id="1319" w:author="Phivos P. Phylactou" w:date="2022-12-01T15:45:00Z">
        <w:r w:rsidR="002604AD">
          <w:rPr>
            <w:lang w:val="en-US"/>
          </w:rPr>
          <w:t>5</w:t>
        </w:r>
        <w:r w:rsidR="002604AD" w:rsidRPr="001D443E">
          <w:t xml:space="preserve">, </w:t>
        </w:r>
        <w:r w:rsidR="002604AD" w:rsidRPr="001D443E">
          <w:rPr>
            <w:i/>
            <w:iCs/>
          </w:rPr>
          <w:t xml:space="preserve">sd = </w:t>
        </w:r>
        <w:r w:rsidR="002604AD" w:rsidRPr="001D443E">
          <w:t>.</w:t>
        </w:r>
      </w:ins>
      <w:ins w:id="1320" w:author="Phivos P. Phylactou" w:date="2022-12-01T15:47:00Z">
        <w:r w:rsidR="00097BB1">
          <w:rPr>
            <w:lang w:val="en-US"/>
          </w:rPr>
          <w:t>89</w:t>
        </w:r>
      </w:ins>
      <w:ins w:id="1321" w:author="Phivos P. Phylactou" w:date="2022-12-01T15:45:00Z">
        <w:r w:rsidR="002604AD">
          <w:rPr>
            <w:lang w:val="en-US"/>
          </w:rPr>
          <w:t xml:space="preserve">, </w:t>
        </w:r>
        <w:r w:rsidR="002604AD" w:rsidRPr="001D443E">
          <w:rPr>
            <w:i/>
            <w:iCs/>
          </w:rPr>
          <w:t>BF</w:t>
        </w:r>
        <w:r w:rsidR="002604AD" w:rsidRPr="001D443E">
          <w:rPr>
            <w:i/>
            <w:iCs/>
            <w:vertAlign w:val="subscript"/>
          </w:rPr>
          <w:t>10</w:t>
        </w:r>
        <w:r w:rsidR="002604AD" w:rsidRPr="001D443E">
          <w:t xml:space="preserve"> =</w:t>
        </w:r>
        <w:r w:rsidR="002604AD">
          <w:rPr>
            <w:lang w:val="en-US"/>
          </w:rPr>
          <w:t xml:space="preserve"> </w:t>
        </w:r>
      </w:ins>
      <w:ins w:id="1322" w:author="Phivos P. Phylactou" w:date="2022-12-01T15:47:00Z">
        <w:r w:rsidR="00097BB1">
          <w:rPr>
            <w:lang w:val="en-US"/>
          </w:rPr>
          <w:t>6</w:t>
        </w:r>
      </w:ins>
      <w:ins w:id="1323" w:author="Phivos P. Phylactou" w:date="2022-12-01T15:45:00Z">
        <w:r w:rsidR="002604AD">
          <w:rPr>
            <w:lang w:val="en-US"/>
          </w:rPr>
          <w:t>.</w:t>
        </w:r>
      </w:ins>
      <w:ins w:id="1324" w:author="Phivos P. Phylactou" w:date="2022-12-01T15:47:00Z">
        <w:r w:rsidR="00097BB1">
          <w:rPr>
            <w:lang w:val="en-US"/>
          </w:rPr>
          <w:t>67</w:t>
        </w:r>
      </w:ins>
      <w:ins w:id="1325" w:author="Phivos P. Phylactou" w:date="2022-12-01T15:45:00Z">
        <w:r w:rsidR="002604AD">
          <w:rPr>
            <w:lang w:val="en-US"/>
          </w:rPr>
          <w:t xml:space="preserve">) and </w:t>
        </w:r>
      </w:ins>
      <w:ins w:id="1326" w:author="Nikos Konstantinou" w:date="2022-12-02T10:06:00Z">
        <w:r w:rsidR="00975821">
          <w:rPr>
            <w:lang w:val="en-US"/>
          </w:rPr>
          <w:t xml:space="preserve">the </w:t>
        </w:r>
      </w:ins>
      <w:ins w:id="1327" w:author="Phivos P. Phylactou" w:date="2022-12-01T15:45:00Z">
        <w:r w:rsidR="002604AD">
          <w:rPr>
            <w:lang w:val="en-US"/>
          </w:rPr>
          <w:t xml:space="preserve">1000 </w:t>
        </w:r>
        <w:proofErr w:type="spellStart"/>
        <w:r w:rsidR="002604AD">
          <w:rPr>
            <w:lang w:val="en-US"/>
          </w:rPr>
          <w:t>ms</w:t>
        </w:r>
        <w:proofErr w:type="spellEnd"/>
        <w:r w:rsidR="002604AD">
          <w:rPr>
            <w:lang w:val="en-US"/>
          </w:rPr>
          <w:t xml:space="preserve"> </w:t>
        </w:r>
      </w:ins>
      <w:ins w:id="1328" w:author="Phivos P. Phylactou" w:date="2022-12-01T15:46:00Z">
        <w:r w:rsidR="001B5FA3">
          <w:rPr>
            <w:lang w:val="en-US"/>
          </w:rPr>
          <w:t xml:space="preserve">(ipsilateral TMS </w:t>
        </w:r>
        <w:r w:rsidR="001B5FA3" w:rsidRPr="001D443E">
          <w:t xml:space="preserve">mean </w:t>
        </w:r>
        <w:r w:rsidR="001B5FA3" w:rsidRPr="001D443E">
          <w:rPr>
            <w:i/>
            <w:iCs/>
          </w:rPr>
          <w:t xml:space="preserve">d’ </w:t>
        </w:r>
        <w:r w:rsidR="001B5FA3" w:rsidRPr="001D443E">
          <w:t>= .</w:t>
        </w:r>
      </w:ins>
      <w:ins w:id="1329" w:author="Phivos P. Phylactou" w:date="2022-12-01T15:47:00Z">
        <w:r w:rsidR="00097BB1">
          <w:rPr>
            <w:lang w:val="en-US"/>
          </w:rPr>
          <w:t>85</w:t>
        </w:r>
      </w:ins>
      <w:ins w:id="1330" w:author="Phivos P. Phylactou" w:date="2022-12-01T15:46:00Z">
        <w:r w:rsidR="001B5FA3" w:rsidRPr="001D443E">
          <w:t xml:space="preserve">, </w:t>
        </w:r>
        <w:r w:rsidR="001B5FA3" w:rsidRPr="001D443E">
          <w:rPr>
            <w:i/>
            <w:iCs/>
          </w:rPr>
          <w:t xml:space="preserve">sd = </w:t>
        </w:r>
        <w:r w:rsidR="001B5FA3" w:rsidRPr="001D443E">
          <w:t>.</w:t>
        </w:r>
      </w:ins>
      <w:ins w:id="1331" w:author="Phivos P. Phylactou" w:date="2022-12-01T15:47:00Z">
        <w:r w:rsidR="00F22625">
          <w:rPr>
            <w:lang w:val="en-US"/>
          </w:rPr>
          <w:t>8</w:t>
        </w:r>
      </w:ins>
      <w:ins w:id="1332" w:author="Phivos P. Phylactou" w:date="2022-12-01T15:46:00Z">
        <w:r w:rsidR="001B5FA3">
          <w:rPr>
            <w:lang w:val="en-US"/>
          </w:rPr>
          <w:t xml:space="preserve">, ipsilateral sham </w:t>
        </w:r>
        <w:r w:rsidR="001B5FA3" w:rsidRPr="001D443E">
          <w:t xml:space="preserve">mean </w:t>
        </w:r>
        <w:r w:rsidR="001B5FA3" w:rsidRPr="001D443E">
          <w:rPr>
            <w:i/>
            <w:iCs/>
          </w:rPr>
          <w:t xml:space="preserve">d’ </w:t>
        </w:r>
        <w:r w:rsidR="001B5FA3" w:rsidRPr="001D443E">
          <w:t>= 1.</w:t>
        </w:r>
      </w:ins>
      <w:ins w:id="1333" w:author="Phivos P. Phylactou" w:date="2022-12-01T15:47:00Z">
        <w:r w:rsidR="00F22625">
          <w:rPr>
            <w:lang w:val="en-US"/>
          </w:rPr>
          <w:t>14</w:t>
        </w:r>
      </w:ins>
      <w:ins w:id="1334" w:author="Phivos P. Phylactou" w:date="2022-12-01T15:46:00Z">
        <w:r w:rsidR="001B5FA3" w:rsidRPr="001D443E">
          <w:t xml:space="preserve">, </w:t>
        </w:r>
        <w:r w:rsidR="001B5FA3" w:rsidRPr="001D443E">
          <w:rPr>
            <w:i/>
            <w:iCs/>
          </w:rPr>
          <w:t xml:space="preserve">sd = </w:t>
        </w:r>
        <w:r w:rsidR="001B5FA3" w:rsidRPr="001D443E">
          <w:t>.</w:t>
        </w:r>
      </w:ins>
      <w:ins w:id="1335" w:author="Phivos P. Phylactou" w:date="2022-12-01T15:48:00Z">
        <w:r w:rsidR="00E3689D">
          <w:rPr>
            <w:lang w:val="en-US"/>
          </w:rPr>
          <w:t>95</w:t>
        </w:r>
      </w:ins>
      <w:ins w:id="1336" w:author="Phivos P. Phylactou" w:date="2022-12-01T15:46:00Z">
        <w:r w:rsidR="001B5FA3">
          <w:rPr>
            <w:lang w:val="en-US"/>
          </w:rPr>
          <w:t xml:space="preserve">, </w:t>
        </w:r>
        <w:r w:rsidR="001B5FA3" w:rsidRPr="001D443E">
          <w:rPr>
            <w:i/>
            <w:iCs/>
          </w:rPr>
          <w:t>BF</w:t>
        </w:r>
        <w:r w:rsidR="001B5FA3" w:rsidRPr="001D443E">
          <w:rPr>
            <w:i/>
            <w:iCs/>
            <w:vertAlign w:val="subscript"/>
          </w:rPr>
          <w:t>10</w:t>
        </w:r>
        <w:r w:rsidR="001B5FA3" w:rsidRPr="001D443E">
          <w:t xml:space="preserve"> =</w:t>
        </w:r>
        <w:r w:rsidR="001B5FA3">
          <w:rPr>
            <w:lang w:val="en-US"/>
          </w:rPr>
          <w:t xml:space="preserve"> </w:t>
        </w:r>
      </w:ins>
      <w:ins w:id="1337" w:author="Phivos P. Phylactou" w:date="2022-12-01T15:48:00Z">
        <w:r w:rsidR="00E3689D">
          <w:rPr>
            <w:lang w:val="en-US"/>
          </w:rPr>
          <w:t>3</w:t>
        </w:r>
      </w:ins>
      <w:ins w:id="1338" w:author="Phivos P. Phylactou" w:date="2022-12-01T15:46:00Z">
        <w:r w:rsidR="001B5FA3">
          <w:rPr>
            <w:lang w:val="en-US"/>
          </w:rPr>
          <w:t>.</w:t>
        </w:r>
      </w:ins>
      <w:ins w:id="1339" w:author="Phivos P. Phylactou" w:date="2022-12-01T15:48:00Z">
        <w:r w:rsidR="00E3689D">
          <w:rPr>
            <w:lang w:val="en-US"/>
          </w:rPr>
          <w:t>02</w:t>
        </w:r>
      </w:ins>
      <w:ins w:id="1340" w:author="Phivos P. Phylactou" w:date="2022-12-01T15:46:00Z">
        <w:r w:rsidR="001B5FA3">
          <w:rPr>
            <w:lang w:val="en-US"/>
          </w:rPr>
          <w:t>)</w:t>
        </w:r>
      </w:ins>
      <w:ins w:id="1341" w:author="Phivos P. Phylactou" w:date="2022-12-01T15:49:00Z">
        <w:r w:rsidR="00F90CB1">
          <w:rPr>
            <w:lang w:val="en-US"/>
          </w:rPr>
          <w:t xml:space="preserve"> timing conditions</w:t>
        </w:r>
      </w:ins>
      <w:ins w:id="1342" w:author="Phivos P. Phylactou" w:date="2022-12-01T15:46:00Z">
        <w:r w:rsidR="001B5FA3">
          <w:rPr>
            <w:lang w:val="en-US"/>
          </w:rPr>
          <w:t xml:space="preserve">. </w:t>
        </w:r>
      </w:ins>
      <w:ins w:id="1343" w:author="Phivos P. Phylactou" w:date="2022-12-01T15:45:00Z">
        <w:r w:rsidR="002604AD">
          <w:rPr>
            <w:lang w:val="en-US"/>
          </w:rPr>
          <w:t xml:space="preserve"> </w:t>
        </w:r>
      </w:ins>
      <w:ins w:id="1344" w:author="Phivos P. Phylactou" w:date="2022-12-01T15:48:00Z">
        <w:r w:rsidR="00F90CB1">
          <w:rPr>
            <w:lang w:val="en-US"/>
          </w:rPr>
          <w:t>Real versus sham TMS c</w:t>
        </w:r>
      </w:ins>
      <w:ins w:id="1345" w:author="Phivos P. Phylactou" w:date="2022-12-01T15:43:00Z">
        <w:r w:rsidR="00347B8B">
          <w:rPr>
            <w:lang w:val="en-US"/>
          </w:rPr>
          <w:t xml:space="preserve">omparisons in the </w:t>
        </w:r>
      </w:ins>
      <w:ins w:id="1346" w:author="Phivos P. Phylactou" w:date="2022-12-01T15:48:00Z">
        <w:r w:rsidR="00F90CB1">
          <w:rPr>
            <w:lang w:val="en-US"/>
          </w:rPr>
          <w:t>contralateral condition re</w:t>
        </w:r>
      </w:ins>
      <w:ins w:id="1347" w:author="Phivos P. Phylactou" w:date="2022-12-01T15:49:00Z">
        <w:r w:rsidR="00F90CB1">
          <w:rPr>
            <w:lang w:val="en-US"/>
          </w:rPr>
          <w:t xml:space="preserve">mained inconclusive for the 200 </w:t>
        </w:r>
        <w:proofErr w:type="spellStart"/>
        <w:r w:rsidR="00F90CB1">
          <w:rPr>
            <w:lang w:val="en-US"/>
          </w:rPr>
          <w:t>ms</w:t>
        </w:r>
        <w:proofErr w:type="spellEnd"/>
        <w:r w:rsidR="00F90CB1">
          <w:rPr>
            <w:lang w:val="en-US"/>
          </w:rPr>
          <w:t xml:space="preserve"> (</w:t>
        </w:r>
      </w:ins>
      <w:ins w:id="1348" w:author="Phivos P. Phylactou" w:date="2022-12-01T15:52:00Z">
        <w:r w:rsidR="007B615E">
          <w:rPr>
            <w:lang w:val="en-US"/>
          </w:rPr>
          <w:t>contralateral</w:t>
        </w:r>
      </w:ins>
      <w:ins w:id="1349" w:author="Phivos P. Phylactou" w:date="2022-12-01T15:49:00Z">
        <w:r w:rsidR="00F90CB1">
          <w:rPr>
            <w:lang w:val="en-US"/>
          </w:rPr>
          <w:t xml:space="preserve"> TMS </w:t>
        </w:r>
        <w:r w:rsidR="00F90CB1" w:rsidRPr="001D443E">
          <w:t xml:space="preserve">mean </w:t>
        </w:r>
        <w:r w:rsidR="00F90CB1" w:rsidRPr="001D443E">
          <w:rPr>
            <w:i/>
            <w:iCs/>
          </w:rPr>
          <w:t xml:space="preserve">d’ </w:t>
        </w:r>
        <w:r w:rsidR="00F90CB1" w:rsidRPr="001D443E">
          <w:t xml:space="preserve">= </w:t>
        </w:r>
      </w:ins>
      <w:ins w:id="1350" w:author="Phivos P. Phylactou" w:date="2022-12-01T15:52:00Z">
        <w:r w:rsidR="007B615E">
          <w:rPr>
            <w:lang w:val="en-US"/>
          </w:rPr>
          <w:t>1</w:t>
        </w:r>
      </w:ins>
      <w:ins w:id="1351" w:author="Phivos P. Phylactou" w:date="2022-12-01T15:49:00Z">
        <w:r w:rsidR="00F90CB1" w:rsidRPr="001D443E">
          <w:t>.</w:t>
        </w:r>
      </w:ins>
      <w:ins w:id="1352" w:author="Phivos P. Phylactou" w:date="2022-12-01T15:52:00Z">
        <w:r w:rsidR="007B615E">
          <w:rPr>
            <w:lang w:val="en-US"/>
          </w:rPr>
          <w:t>66</w:t>
        </w:r>
      </w:ins>
      <w:ins w:id="1353" w:author="Phivos P. Phylactou" w:date="2022-12-01T15:49:00Z">
        <w:r w:rsidR="00F90CB1" w:rsidRPr="001D443E">
          <w:t xml:space="preserve">, </w:t>
        </w:r>
        <w:r w:rsidR="00F90CB1" w:rsidRPr="001D443E">
          <w:rPr>
            <w:i/>
            <w:iCs/>
          </w:rPr>
          <w:t xml:space="preserve">sd = </w:t>
        </w:r>
        <w:r w:rsidR="00F90CB1" w:rsidRPr="001D443E">
          <w:t>.</w:t>
        </w:r>
      </w:ins>
      <w:ins w:id="1354" w:author="Phivos P. Phylactou" w:date="2022-12-01T15:52:00Z">
        <w:r w:rsidR="007B615E">
          <w:rPr>
            <w:lang w:val="en-US"/>
          </w:rPr>
          <w:t>69</w:t>
        </w:r>
      </w:ins>
      <w:ins w:id="1355" w:author="Phivos P. Phylactou" w:date="2022-12-01T15:49:00Z">
        <w:r w:rsidR="00F90CB1">
          <w:rPr>
            <w:lang w:val="en-US"/>
          </w:rPr>
          <w:t xml:space="preserve">, </w:t>
        </w:r>
      </w:ins>
      <w:ins w:id="1356" w:author="Phivos P. Phylactou" w:date="2022-12-01T15:52:00Z">
        <w:r w:rsidR="007B615E">
          <w:rPr>
            <w:lang w:val="en-US"/>
          </w:rPr>
          <w:t>contralateral</w:t>
        </w:r>
      </w:ins>
      <w:ins w:id="1357" w:author="Phivos P. Phylactou" w:date="2022-12-01T15:49:00Z">
        <w:r w:rsidR="00F90CB1">
          <w:rPr>
            <w:lang w:val="en-US"/>
          </w:rPr>
          <w:t xml:space="preserve"> sham </w:t>
        </w:r>
        <w:r w:rsidR="00F90CB1" w:rsidRPr="001D443E">
          <w:t xml:space="preserve">mean </w:t>
        </w:r>
        <w:r w:rsidR="00F90CB1" w:rsidRPr="001D443E">
          <w:rPr>
            <w:i/>
            <w:iCs/>
          </w:rPr>
          <w:t xml:space="preserve">d’ </w:t>
        </w:r>
        <w:r w:rsidR="00F90CB1" w:rsidRPr="001D443E">
          <w:t>= 1.</w:t>
        </w:r>
      </w:ins>
      <w:ins w:id="1358" w:author="Phivos P. Phylactou" w:date="2022-12-01T15:52:00Z">
        <w:r w:rsidR="007B615E">
          <w:rPr>
            <w:lang w:val="en-US"/>
          </w:rPr>
          <w:t>76</w:t>
        </w:r>
      </w:ins>
      <w:ins w:id="1359" w:author="Phivos P. Phylactou" w:date="2022-12-01T15:49:00Z">
        <w:r w:rsidR="00F90CB1" w:rsidRPr="001D443E">
          <w:t xml:space="preserve">, </w:t>
        </w:r>
        <w:r w:rsidR="00F90CB1" w:rsidRPr="001D443E">
          <w:rPr>
            <w:i/>
            <w:iCs/>
          </w:rPr>
          <w:t xml:space="preserve">sd = </w:t>
        </w:r>
        <w:r w:rsidR="00F90CB1" w:rsidRPr="001D443E">
          <w:t>.</w:t>
        </w:r>
      </w:ins>
      <w:ins w:id="1360" w:author="Phivos P. Phylactou" w:date="2022-12-01T15:52:00Z">
        <w:r w:rsidR="007B615E">
          <w:rPr>
            <w:lang w:val="en-US"/>
          </w:rPr>
          <w:t>71</w:t>
        </w:r>
      </w:ins>
      <w:ins w:id="1361" w:author="Phivos P. Phylactou" w:date="2022-12-01T15:49:00Z">
        <w:r w:rsidR="00F90CB1">
          <w:rPr>
            <w:lang w:val="en-US"/>
          </w:rPr>
          <w:t xml:space="preserve">, </w:t>
        </w:r>
        <w:r w:rsidR="00F90CB1" w:rsidRPr="001D443E">
          <w:rPr>
            <w:i/>
            <w:iCs/>
          </w:rPr>
          <w:t>BF</w:t>
        </w:r>
        <w:r w:rsidR="00F90CB1" w:rsidRPr="001D443E">
          <w:rPr>
            <w:i/>
            <w:iCs/>
            <w:vertAlign w:val="subscript"/>
          </w:rPr>
          <w:t>10</w:t>
        </w:r>
        <w:r w:rsidR="00F90CB1" w:rsidRPr="001D443E">
          <w:t xml:space="preserve"> =</w:t>
        </w:r>
        <w:r w:rsidR="00F90CB1">
          <w:rPr>
            <w:lang w:val="en-US"/>
          </w:rPr>
          <w:t xml:space="preserve"> </w:t>
        </w:r>
      </w:ins>
      <w:ins w:id="1362" w:author="Phivos P. Phylactou" w:date="2022-12-01T15:50:00Z">
        <w:r w:rsidR="00B47B7C">
          <w:rPr>
            <w:lang w:val="en-US"/>
          </w:rPr>
          <w:t>.4</w:t>
        </w:r>
      </w:ins>
      <w:ins w:id="1363" w:author="Phivos P. Phylactou" w:date="2022-12-01T15:49:00Z">
        <w:r w:rsidR="00F90CB1">
          <w:rPr>
            <w:lang w:val="en-US"/>
          </w:rPr>
          <w:t xml:space="preserve">) and 1000 </w:t>
        </w:r>
        <w:proofErr w:type="spellStart"/>
        <w:r w:rsidR="00F90CB1">
          <w:rPr>
            <w:lang w:val="en-US"/>
          </w:rPr>
          <w:t>ms</w:t>
        </w:r>
        <w:proofErr w:type="spellEnd"/>
        <w:r w:rsidR="00F90CB1">
          <w:rPr>
            <w:lang w:val="en-US"/>
          </w:rPr>
          <w:t xml:space="preserve"> (</w:t>
        </w:r>
      </w:ins>
      <w:ins w:id="1364" w:author="Phivos P. Phylactou" w:date="2022-12-01T15:52:00Z">
        <w:r w:rsidR="007B615E">
          <w:rPr>
            <w:lang w:val="en-US"/>
          </w:rPr>
          <w:t>contrala</w:t>
        </w:r>
      </w:ins>
      <w:ins w:id="1365" w:author="Phivos P. Phylactou" w:date="2022-12-01T15:53:00Z">
        <w:r w:rsidR="007B615E">
          <w:rPr>
            <w:lang w:val="en-US"/>
          </w:rPr>
          <w:t>teral</w:t>
        </w:r>
      </w:ins>
      <w:ins w:id="1366" w:author="Phivos P. Phylactou" w:date="2022-12-01T15:49:00Z">
        <w:r w:rsidR="00F90CB1">
          <w:rPr>
            <w:lang w:val="en-US"/>
          </w:rPr>
          <w:t xml:space="preserve"> TMS </w:t>
        </w:r>
        <w:r w:rsidR="00F90CB1" w:rsidRPr="001D443E">
          <w:t xml:space="preserve">mean </w:t>
        </w:r>
        <w:r w:rsidR="00F90CB1" w:rsidRPr="001D443E">
          <w:rPr>
            <w:i/>
            <w:iCs/>
          </w:rPr>
          <w:t xml:space="preserve">d’ </w:t>
        </w:r>
        <w:r w:rsidR="00F90CB1" w:rsidRPr="001D443E">
          <w:t xml:space="preserve">= </w:t>
        </w:r>
      </w:ins>
      <w:ins w:id="1367" w:author="Phivos P. Phylactou" w:date="2022-12-01T15:53:00Z">
        <w:r w:rsidR="003B5851">
          <w:rPr>
            <w:lang w:val="en-US"/>
          </w:rPr>
          <w:t>1.59</w:t>
        </w:r>
      </w:ins>
      <w:ins w:id="1368" w:author="Phivos P. Phylactou" w:date="2022-12-01T15:49:00Z">
        <w:r w:rsidR="00F90CB1" w:rsidRPr="001D443E">
          <w:t xml:space="preserve">, </w:t>
        </w:r>
        <w:r w:rsidR="00F90CB1" w:rsidRPr="001D443E">
          <w:rPr>
            <w:i/>
            <w:iCs/>
          </w:rPr>
          <w:t xml:space="preserve">sd = </w:t>
        </w:r>
        <w:r w:rsidR="00F90CB1" w:rsidRPr="001D443E">
          <w:t>.</w:t>
        </w:r>
      </w:ins>
      <w:ins w:id="1369" w:author="Phivos P. Phylactou" w:date="2022-12-01T15:53:00Z">
        <w:r w:rsidR="003B5851">
          <w:rPr>
            <w:lang w:val="en-US"/>
          </w:rPr>
          <w:t>75</w:t>
        </w:r>
      </w:ins>
      <w:ins w:id="1370" w:author="Phivos P. Phylactou" w:date="2022-12-01T15:49:00Z">
        <w:r w:rsidR="00F90CB1">
          <w:rPr>
            <w:lang w:val="en-US"/>
          </w:rPr>
          <w:t xml:space="preserve">, </w:t>
        </w:r>
      </w:ins>
      <w:ins w:id="1371" w:author="Phivos P. Phylactou" w:date="2022-12-01T15:53:00Z">
        <w:r w:rsidR="003B5851">
          <w:rPr>
            <w:lang w:val="en-US"/>
          </w:rPr>
          <w:t>contra</w:t>
        </w:r>
      </w:ins>
      <w:ins w:id="1372" w:author="Phivos P. Phylactou" w:date="2022-12-01T15:49:00Z">
        <w:r w:rsidR="00F90CB1">
          <w:rPr>
            <w:lang w:val="en-US"/>
          </w:rPr>
          <w:t xml:space="preserve">lateral sham </w:t>
        </w:r>
        <w:r w:rsidR="00F90CB1" w:rsidRPr="001D443E">
          <w:t xml:space="preserve">mean </w:t>
        </w:r>
        <w:r w:rsidR="00F90CB1" w:rsidRPr="001D443E">
          <w:rPr>
            <w:i/>
            <w:iCs/>
          </w:rPr>
          <w:t xml:space="preserve">d’ </w:t>
        </w:r>
        <w:r w:rsidR="00F90CB1" w:rsidRPr="001D443E">
          <w:t>= 1.</w:t>
        </w:r>
      </w:ins>
      <w:ins w:id="1373" w:author="Phivos P. Phylactou" w:date="2022-12-01T15:53:00Z">
        <w:r w:rsidR="00F942BF">
          <w:rPr>
            <w:lang w:val="en-US"/>
          </w:rPr>
          <w:t>76</w:t>
        </w:r>
      </w:ins>
      <w:ins w:id="1374" w:author="Phivos P. Phylactou" w:date="2022-12-01T15:49:00Z">
        <w:r w:rsidR="00F90CB1" w:rsidRPr="001D443E">
          <w:t xml:space="preserve">, </w:t>
        </w:r>
        <w:r w:rsidR="00F90CB1" w:rsidRPr="001D443E">
          <w:rPr>
            <w:i/>
            <w:iCs/>
          </w:rPr>
          <w:t xml:space="preserve">sd = </w:t>
        </w:r>
        <w:r w:rsidR="00F90CB1" w:rsidRPr="001D443E">
          <w:t>.</w:t>
        </w:r>
      </w:ins>
      <w:ins w:id="1375" w:author="Phivos P. Phylactou" w:date="2022-12-01T15:53:00Z">
        <w:r w:rsidR="00F942BF">
          <w:rPr>
            <w:lang w:val="en-US"/>
          </w:rPr>
          <w:t>68</w:t>
        </w:r>
      </w:ins>
      <w:ins w:id="1376" w:author="Phivos P. Phylactou" w:date="2022-12-01T15:49:00Z">
        <w:r w:rsidR="00F90CB1">
          <w:rPr>
            <w:lang w:val="en-US"/>
          </w:rPr>
          <w:t xml:space="preserve">, </w:t>
        </w:r>
        <w:r w:rsidR="00F90CB1" w:rsidRPr="001D443E">
          <w:rPr>
            <w:i/>
            <w:iCs/>
          </w:rPr>
          <w:t>BF</w:t>
        </w:r>
        <w:r w:rsidR="00F90CB1" w:rsidRPr="001D443E">
          <w:rPr>
            <w:i/>
            <w:iCs/>
            <w:vertAlign w:val="subscript"/>
          </w:rPr>
          <w:t>10</w:t>
        </w:r>
        <w:r w:rsidR="00F90CB1" w:rsidRPr="001D443E">
          <w:t xml:space="preserve"> =</w:t>
        </w:r>
        <w:r w:rsidR="00F90CB1">
          <w:rPr>
            <w:lang w:val="en-US"/>
          </w:rPr>
          <w:t xml:space="preserve"> </w:t>
        </w:r>
      </w:ins>
      <w:ins w:id="1377" w:author="Phivos P. Phylactou" w:date="2022-12-01T15:50:00Z">
        <w:r w:rsidR="001B7D51">
          <w:rPr>
            <w:lang w:val="en-US"/>
          </w:rPr>
          <w:t>1.56</w:t>
        </w:r>
      </w:ins>
      <w:ins w:id="1378" w:author="Phivos P. Phylactou" w:date="2022-12-01T15:49:00Z">
        <w:r w:rsidR="00F90CB1">
          <w:rPr>
            <w:lang w:val="en-US"/>
          </w:rPr>
          <w:t xml:space="preserve">) timing conditions, since the </w:t>
        </w:r>
        <w:r w:rsidR="001B7D51" w:rsidRPr="001D443E">
          <w:rPr>
            <w:i/>
            <w:iCs/>
          </w:rPr>
          <w:t>BF</w:t>
        </w:r>
        <w:r w:rsidR="001B7D51" w:rsidRPr="001D443E">
          <w:rPr>
            <w:i/>
            <w:iCs/>
            <w:vertAlign w:val="subscript"/>
          </w:rPr>
          <w:t>10</w:t>
        </w:r>
        <w:r w:rsidR="001B7D51">
          <w:rPr>
            <w:i/>
            <w:iCs/>
            <w:vertAlign w:val="subscript"/>
            <w:lang w:val="en-US"/>
          </w:rPr>
          <w:t xml:space="preserve"> </w:t>
        </w:r>
      </w:ins>
      <w:ins w:id="1379" w:author="Phivos P. Phylactou" w:date="2022-12-01T15:50:00Z">
        <w:r w:rsidR="001B7D51">
          <w:rPr>
            <w:lang w:val="en-US"/>
          </w:rPr>
          <w:t>failed to reach our predefined threshold</w:t>
        </w:r>
        <w:r w:rsidR="00B47B7C">
          <w:rPr>
            <w:lang w:val="en-US"/>
          </w:rPr>
          <w:t xml:space="preserve"> (</w:t>
        </w:r>
      </w:ins>
      <w:ins w:id="1380" w:author="Phivos P. Phylactou" w:date="2022-12-06T08:54:00Z">
        <w:r w:rsidR="00D86276">
          <w:rPr>
            <w:lang w:val="en-US"/>
          </w:rPr>
          <w:t xml:space="preserve">1/3 &lt; </w:t>
        </w:r>
      </w:ins>
      <w:ins w:id="1381" w:author="Phivos P. Phylactou" w:date="2022-12-01T15:50:00Z">
        <w:r w:rsidR="00B47B7C" w:rsidRPr="001D443E">
          <w:rPr>
            <w:i/>
            <w:iCs/>
          </w:rPr>
          <w:t>BF</w:t>
        </w:r>
        <w:r w:rsidR="00B47B7C" w:rsidRPr="001D443E">
          <w:rPr>
            <w:i/>
            <w:iCs/>
            <w:vertAlign w:val="subscript"/>
          </w:rPr>
          <w:t>10</w:t>
        </w:r>
        <w:r w:rsidR="00B47B7C">
          <w:rPr>
            <w:i/>
            <w:iCs/>
            <w:vertAlign w:val="subscript"/>
            <w:lang w:val="en-US"/>
          </w:rPr>
          <w:t xml:space="preserve"> </w:t>
        </w:r>
      </w:ins>
      <w:ins w:id="1382" w:author="Phivos P. Phylactou" w:date="2022-12-06T08:53:00Z">
        <w:r w:rsidR="00D86276">
          <w:rPr>
            <w:lang w:val="en-US"/>
          </w:rPr>
          <w:t>&lt;</w:t>
        </w:r>
      </w:ins>
      <w:ins w:id="1383" w:author="Phivos P. Phylactou" w:date="2022-12-01T15:50:00Z">
        <w:r w:rsidR="00B47B7C">
          <w:rPr>
            <w:lang w:val="en-US"/>
          </w:rPr>
          <w:t xml:space="preserve"> 3)</w:t>
        </w:r>
      </w:ins>
      <w:ins w:id="1384" w:author="Phivos P. Phylactou" w:date="2022-12-01T15:49:00Z">
        <w:r w:rsidR="00F90CB1">
          <w:rPr>
            <w:lang w:val="en-US"/>
          </w:rPr>
          <w:t>.</w:t>
        </w:r>
      </w:ins>
    </w:p>
    <w:p w14:paraId="106CE095" w14:textId="68A93929" w:rsidR="00422A0D" w:rsidRDefault="00422A0D" w:rsidP="0054346F">
      <w:pPr>
        <w:spacing w:line="480" w:lineRule="auto"/>
        <w:ind w:firstLine="720"/>
        <w:rPr>
          <w:ins w:id="1385" w:author="Phivos P. Phylactou" w:date="2022-12-01T16:09:00Z"/>
          <w:lang w:val="en-US"/>
        </w:rPr>
      </w:pPr>
      <w:ins w:id="1386" w:author="Phivos P. Phylactou" w:date="2022-12-01T15:58:00Z">
        <w:r>
          <w:rPr>
            <w:lang w:val="en-US"/>
          </w:rPr>
          <w:t>Overall,</w:t>
        </w:r>
      </w:ins>
      <w:ins w:id="1387" w:author="Phivos P. Phylactou" w:date="2022-12-01T15:59:00Z">
        <w:r w:rsidR="00BA598B">
          <w:rPr>
            <w:lang w:val="en-US"/>
          </w:rPr>
          <w:t xml:space="preserve"> the exploratory analyses </w:t>
        </w:r>
        <w:r w:rsidR="004F2865">
          <w:rPr>
            <w:lang w:val="en-US"/>
          </w:rPr>
          <w:t xml:space="preserve">echo the results </w:t>
        </w:r>
      </w:ins>
      <w:ins w:id="1388" w:author="Phivos P. Phylactou" w:date="2022-12-27T11:42:00Z">
        <w:r w:rsidR="00FF014E">
          <w:rPr>
            <w:lang w:val="en-US"/>
          </w:rPr>
          <w:t>of</w:t>
        </w:r>
      </w:ins>
      <w:ins w:id="1389" w:author="Phivos P. Phylactou" w:date="2022-12-01T16:00:00Z">
        <w:r w:rsidR="004F2865">
          <w:rPr>
            <w:lang w:val="en-US"/>
          </w:rPr>
          <w:t xml:space="preserve"> our registered hypotheses,</w:t>
        </w:r>
        <w:r w:rsidR="0064272F">
          <w:rPr>
            <w:lang w:val="en-US"/>
          </w:rPr>
          <w:t xml:space="preserve"> showing the inhibitory </w:t>
        </w:r>
        <w:r w:rsidR="0084671D">
          <w:rPr>
            <w:lang w:val="en-US"/>
          </w:rPr>
          <w:t xml:space="preserve">effects of </w:t>
        </w:r>
        <w:r w:rsidR="0064272F">
          <w:rPr>
            <w:lang w:val="en-US"/>
          </w:rPr>
          <w:t>TMS</w:t>
        </w:r>
        <w:r w:rsidR="0084671D">
          <w:rPr>
            <w:lang w:val="en-US"/>
          </w:rPr>
          <w:t xml:space="preserve"> </w:t>
        </w:r>
      </w:ins>
      <w:ins w:id="1390" w:author="Phivos P. Phylactou" w:date="2022-12-01T16:01:00Z">
        <w:r w:rsidR="0084671D">
          <w:rPr>
            <w:lang w:val="en-US"/>
          </w:rPr>
          <w:t xml:space="preserve">for both comparisons </w:t>
        </w:r>
        <w:r w:rsidR="00155A58">
          <w:rPr>
            <w:lang w:val="en-US"/>
          </w:rPr>
          <w:t xml:space="preserve">considering either the </w:t>
        </w:r>
        <w:r w:rsidR="00155A58">
          <w:rPr>
            <w:lang w:val="en-US"/>
          </w:rPr>
          <w:lastRenderedPageBreak/>
          <w:t>stimulation site (ipsilateral vs contralateral</w:t>
        </w:r>
      </w:ins>
      <w:ins w:id="1391" w:author="Phivos P. Phylactou" w:date="2022-12-01T16:02:00Z">
        <w:r w:rsidR="00155A58">
          <w:rPr>
            <w:lang w:val="en-US"/>
          </w:rPr>
          <w:t xml:space="preserve"> coil placement</w:t>
        </w:r>
      </w:ins>
      <w:ins w:id="1392" w:author="Phivos P. Phylactou" w:date="2022-12-01T16:01:00Z">
        <w:r w:rsidR="00155A58">
          <w:rPr>
            <w:lang w:val="en-US"/>
          </w:rPr>
          <w:t xml:space="preserve">) or the stimulation condition (real or sham </w:t>
        </w:r>
      </w:ins>
      <w:ins w:id="1393" w:author="Phivos P. Phylactou" w:date="2022-12-01T16:02:00Z">
        <w:r w:rsidR="00155A58">
          <w:rPr>
            <w:lang w:val="en-US"/>
          </w:rPr>
          <w:t>coil</w:t>
        </w:r>
      </w:ins>
      <w:ins w:id="1394" w:author="Phivos P. Phylactou" w:date="2022-12-01T16:01:00Z">
        <w:r w:rsidR="00155A58">
          <w:rPr>
            <w:lang w:val="en-US"/>
          </w:rPr>
          <w:t>)</w:t>
        </w:r>
      </w:ins>
      <w:ins w:id="1395" w:author="Phivos P. Phylactou" w:date="2022-12-01T16:02:00Z">
        <w:r w:rsidR="00155A58">
          <w:rPr>
            <w:lang w:val="en-US"/>
          </w:rPr>
          <w:t xml:space="preserve">. </w:t>
        </w:r>
        <w:r w:rsidR="006A3AFE">
          <w:rPr>
            <w:lang w:val="en-US"/>
          </w:rPr>
          <w:t xml:space="preserve">Moreover, </w:t>
        </w:r>
      </w:ins>
      <w:ins w:id="1396" w:author="Phivos P. Phylactou" w:date="2022-12-01T16:03:00Z">
        <w:r w:rsidR="007C5C27">
          <w:rPr>
            <w:lang w:val="en-US"/>
          </w:rPr>
          <w:t xml:space="preserve">the analyses for both Experiment 1 and Experiment 2 revealed that no timing differences </w:t>
        </w:r>
        <w:r w:rsidR="00051D4B">
          <w:rPr>
            <w:lang w:val="en-US"/>
          </w:rPr>
          <w:t>are evident,</w:t>
        </w:r>
      </w:ins>
      <w:ins w:id="1397" w:author="Phivos P. Phylactou" w:date="2022-12-01T16:04:00Z">
        <w:r w:rsidR="00051D4B">
          <w:rPr>
            <w:lang w:val="en-US"/>
          </w:rPr>
          <w:t xml:space="preserve"> a finding that aligns with the results of our recent meta-analysis </w:t>
        </w:r>
        <w:r w:rsidR="00DF406E">
          <w:rPr>
            <w:lang w:val="en-US"/>
          </w:rPr>
          <w:t xml:space="preserve">that </w:t>
        </w:r>
      </w:ins>
      <w:ins w:id="1398" w:author="Phivos P. Phylactou" w:date="2022-12-05T17:37:00Z">
        <w:r w:rsidR="004B2D70">
          <w:rPr>
            <w:lang w:val="en-US"/>
          </w:rPr>
          <w:t>systematica</w:t>
        </w:r>
      </w:ins>
      <w:ins w:id="1399" w:author="Phivos P. Phylactou" w:date="2022-12-05T17:38:00Z">
        <w:r w:rsidR="004B2D70">
          <w:rPr>
            <w:lang w:val="en-US"/>
          </w:rPr>
          <w:t xml:space="preserve">lly </w:t>
        </w:r>
      </w:ins>
      <w:ins w:id="1400" w:author="Phivos P. Phylactou" w:date="2022-12-01T16:04:00Z">
        <w:r w:rsidR="00DF406E">
          <w:rPr>
            <w:lang w:val="en-US"/>
          </w:rPr>
          <w:t xml:space="preserve">identified and </w:t>
        </w:r>
      </w:ins>
      <w:ins w:id="1401" w:author="Phivos P. Phylactou" w:date="2022-12-01T16:05:00Z">
        <w:r w:rsidR="00185012">
          <w:rPr>
            <w:lang w:val="en-US"/>
          </w:rPr>
          <w:t>analyzed</w:t>
        </w:r>
      </w:ins>
      <w:ins w:id="1402" w:author="Phivos P. Phylactou" w:date="2022-12-01T16:04:00Z">
        <w:r w:rsidR="00DF406E">
          <w:rPr>
            <w:lang w:val="en-US"/>
          </w:rPr>
          <w:t xml:space="preserve"> previous VSTM TMS studies (</w:t>
        </w:r>
        <w:proofErr w:type="spellStart"/>
        <w:r w:rsidR="00DF406E">
          <w:rPr>
            <w:lang w:val="en-US"/>
          </w:rPr>
          <w:t>Phylactou</w:t>
        </w:r>
        <w:proofErr w:type="spellEnd"/>
        <w:r w:rsidR="00DF406E">
          <w:rPr>
            <w:lang w:val="en-US"/>
          </w:rPr>
          <w:t xml:space="preserve"> et al.</w:t>
        </w:r>
      </w:ins>
      <w:ins w:id="1403" w:author="Phivos P. Phylactou" w:date="2022-12-01T16:05:00Z">
        <w:r w:rsidR="00DF406E">
          <w:rPr>
            <w:lang w:val="en-US"/>
          </w:rPr>
          <w:t xml:space="preserve">, 2022). </w:t>
        </w:r>
      </w:ins>
    </w:p>
    <w:p w14:paraId="0C96025D" w14:textId="202CE6DC" w:rsidR="00C23583" w:rsidRDefault="00C23583" w:rsidP="00231862">
      <w:pPr>
        <w:pStyle w:val="Heading1"/>
        <w:spacing w:line="480" w:lineRule="auto"/>
        <w:rPr>
          <w:ins w:id="1404" w:author="Phivos P. Phylactou" w:date="2022-12-01T16:10:00Z"/>
          <w:rFonts w:ascii="Times New Roman" w:hAnsi="Times New Roman" w:cs="Times New Roman"/>
          <w:b/>
          <w:bCs/>
          <w:color w:val="auto"/>
        </w:rPr>
      </w:pPr>
      <w:ins w:id="1405" w:author="Phivos P. Phylactou" w:date="2022-12-01T16:10:00Z">
        <w:r>
          <w:rPr>
            <w:rFonts w:ascii="Times New Roman" w:hAnsi="Times New Roman" w:cs="Times New Roman"/>
            <w:b/>
            <w:bCs/>
            <w:color w:val="auto"/>
          </w:rPr>
          <w:t>Discussion</w:t>
        </w:r>
      </w:ins>
    </w:p>
    <w:p w14:paraId="76B0903B" w14:textId="5185FAA0" w:rsidR="00211D6A" w:rsidRDefault="00231862" w:rsidP="00231862">
      <w:pPr>
        <w:spacing w:line="480" w:lineRule="auto"/>
        <w:rPr>
          <w:ins w:id="1406" w:author="Phivos P. Phylactou" w:date="2022-12-01T16:17:00Z"/>
          <w:lang w:val="en-GB" w:eastAsia="en-US"/>
        </w:rPr>
      </w:pPr>
      <w:ins w:id="1407" w:author="Phivos P. Phylactou" w:date="2022-12-01T16:10:00Z">
        <w:r>
          <w:rPr>
            <w:lang w:val="en-GB" w:eastAsia="en-US"/>
          </w:rPr>
          <w:tab/>
          <w:t>The aim of this</w:t>
        </w:r>
      </w:ins>
      <w:ins w:id="1408" w:author="Phivos P. Phylactou" w:date="2022-12-05T13:16:00Z">
        <w:r w:rsidR="005166D8">
          <w:rPr>
            <w:lang w:val="en-GB" w:eastAsia="en-US"/>
          </w:rPr>
          <w:t xml:space="preserve"> preregistered</w:t>
        </w:r>
      </w:ins>
      <w:ins w:id="1409" w:author="Phivos P. Phylactou" w:date="2022-12-01T16:10:00Z">
        <w:r>
          <w:rPr>
            <w:lang w:val="en-GB" w:eastAsia="en-US"/>
          </w:rPr>
          <w:t xml:space="preserve"> study was to </w:t>
        </w:r>
      </w:ins>
      <w:ins w:id="1410" w:author="Nikos Konstantinou" w:date="2022-12-08T15:17:00Z">
        <w:r w:rsidR="004A1A39">
          <w:rPr>
            <w:lang w:val="en-GB" w:eastAsia="en-US"/>
          </w:rPr>
          <w:t xml:space="preserve">investigate if </w:t>
        </w:r>
      </w:ins>
      <w:ins w:id="1411" w:author="Nikos Konstantinou" w:date="2022-12-08T15:16:00Z">
        <w:r w:rsidR="004A1A39" w:rsidRPr="004A1A39">
          <w:rPr>
            <w:lang w:val="en-GB" w:eastAsia="en-US"/>
          </w:rPr>
          <w:t>sensory visual cortex</w:t>
        </w:r>
      </w:ins>
      <w:ins w:id="1412" w:author="Nikos Konstantinou" w:date="2022-12-08T15:19:00Z">
        <w:r w:rsidR="0025596F">
          <w:rPr>
            <w:lang w:val="en-GB" w:eastAsia="en-US"/>
          </w:rPr>
          <w:t xml:space="preserve"> is</w:t>
        </w:r>
      </w:ins>
      <w:ins w:id="1413" w:author="Nikos Konstantinou" w:date="2022-12-08T15:16:00Z">
        <w:r w:rsidR="004A1A39" w:rsidRPr="004A1A39">
          <w:rPr>
            <w:lang w:val="en-GB" w:eastAsia="en-US"/>
          </w:rPr>
          <w:t xml:space="preserve"> a necessary component of the </w:t>
        </w:r>
      </w:ins>
      <w:ins w:id="1414" w:author="Nikos Konstantinou" w:date="2022-12-08T15:17:00Z">
        <w:r w:rsidR="004A1A39">
          <w:rPr>
            <w:lang w:val="en-GB" w:eastAsia="en-US"/>
          </w:rPr>
          <w:t xml:space="preserve">brain </w:t>
        </w:r>
      </w:ins>
      <w:ins w:id="1415" w:author="Nikos Konstantinou" w:date="2022-12-08T15:16:00Z">
        <w:r w:rsidR="004A1A39" w:rsidRPr="004A1A39">
          <w:rPr>
            <w:lang w:val="en-GB" w:eastAsia="en-US"/>
          </w:rPr>
          <w:t xml:space="preserve">network </w:t>
        </w:r>
      </w:ins>
      <w:ins w:id="1416" w:author="Nikos Konstantinou" w:date="2022-12-08T15:17:00Z">
        <w:r w:rsidR="004A1A39">
          <w:rPr>
            <w:lang w:val="en-GB" w:eastAsia="en-US"/>
          </w:rPr>
          <w:t xml:space="preserve">involved in </w:t>
        </w:r>
      </w:ins>
      <w:ins w:id="1417" w:author="Nikos Konstantinou" w:date="2022-12-08T15:16:00Z">
        <w:r w:rsidR="004A1A39" w:rsidRPr="004A1A39">
          <w:rPr>
            <w:lang w:val="en-GB" w:eastAsia="en-US"/>
          </w:rPr>
          <w:t>the short-term maintenance or storage of visual information</w:t>
        </w:r>
      </w:ins>
      <w:ins w:id="1418" w:author="Nikos Konstantinou" w:date="2022-12-08T15:17:00Z">
        <w:r w:rsidR="004A1A39">
          <w:rPr>
            <w:lang w:val="en-GB" w:eastAsia="en-US"/>
          </w:rPr>
          <w:t xml:space="preserve">. </w:t>
        </w:r>
      </w:ins>
      <w:ins w:id="1419" w:author="Nikos Konstantinou" w:date="2022-12-08T15:20:00Z">
        <w:r w:rsidR="0025596F">
          <w:rPr>
            <w:lang w:val="en-GB" w:eastAsia="en-US"/>
          </w:rPr>
          <w:t xml:space="preserve">For this reason, our </w:t>
        </w:r>
      </w:ins>
      <w:ins w:id="1420" w:author="Nikos Konstantinou" w:date="2022-12-08T15:18:00Z">
        <w:r w:rsidR="004A1A39">
          <w:rPr>
            <w:lang w:val="en-GB" w:eastAsia="en-US"/>
          </w:rPr>
          <w:t xml:space="preserve">experimental methods </w:t>
        </w:r>
      </w:ins>
      <w:ins w:id="1421" w:author="Nikos Konstantinou" w:date="2022-12-08T15:20:00Z">
        <w:r w:rsidR="0025596F">
          <w:rPr>
            <w:lang w:val="en-GB" w:eastAsia="en-US"/>
          </w:rPr>
          <w:t xml:space="preserve">were </w:t>
        </w:r>
      </w:ins>
      <w:ins w:id="1422" w:author="Nikos Konstantinou" w:date="2022-12-08T15:18:00Z">
        <w:r w:rsidR="004A1A39">
          <w:rPr>
            <w:lang w:val="en-GB" w:eastAsia="en-US"/>
          </w:rPr>
          <w:t>designed for</w:t>
        </w:r>
      </w:ins>
      <w:ins w:id="1423" w:author="Nikos Konstantinou" w:date="2022-12-08T15:17:00Z">
        <w:r w:rsidR="004A1A39">
          <w:rPr>
            <w:lang w:val="en-GB" w:eastAsia="en-US"/>
          </w:rPr>
          <w:t xml:space="preserve"> </w:t>
        </w:r>
      </w:ins>
      <w:ins w:id="1424" w:author="Phivos P. Phylactou" w:date="2022-12-01T16:10:00Z">
        <w:r>
          <w:rPr>
            <w:lang w:val="en-GB" w:eastAsia="en-US"/>
          </w:rPr>
          <w:t>overcom</w:t>
        </w:r>
      </w:ins>
      <w:ins w:id="1425" w:author="Nikos Konstantinou" w:date="2022-12-08T15:18:00Z">
        <w:r w:rsidR="004A1A39">
          <w:rPr>
            <w:lang w:val="en-GB" w:eastAsia="en-US"/>
          </w:rPr>
          <w:t>ing</w:t>
        </w:r>
      </w:ins>
      <w:ins w:id="1426" w:author="Phivos P. Phylactou" w:date="2022-12-01T16:10:00Z">
        <w:r>
          <w:rPr>
            <w:lang w:val="en-GB" w:eastAsia="en-US"/>
          </w:rPr>
          <w:t xml:space="preserve"> methodological issues that were identified in previous TMS</w:t>
        </w:r>
      </w:ins>
      <w:ins w:id="1427" w:author="Phivos P. Phylactou" w:date="2022-12-02T13:19:00Z">
        <w:r w:rsidR="008453EE">
          <w:rPr>
            <w:lang w:val="en-GB" w:eastAsia="en-US"/>
          </w:rPr>
          <w:t xml:space="preserve"> studies</w:t>
        </w:r>
      </w:ins>
      <w:ins w:id="1428" w:author="Nikos Konstantinou" w:date="2022-12-08T15:21:00Z">
        <w:r w:rsidR="0025596F">
          <w:rPr>
            <w:lang w:val="en-GB" w:eastAsia="en-US"/>
          </w:rPr>
          <w:t xml:space="preserve"> </w:t>
        </w:r>
      </w:ins>
      <w:ins w:id="1429" w:author="Phivos P. Phylactou" w:date="2022-12-01T16:11:00Z">
        <w:r>
          <w:rPr>
            <w:lang w:val="en-GB" w:eastAsia="en-US"/>
          </w:rPr>
          <w:t>investigat</w:t>
        </w:r>
      </w:ins>
      <w:ins w:id="1430" w:author="Nikos Konstantinou" w:date="2022-12-08T15:21:00Z">
        <w:r w:rsidR="0025596F">
          <w:rPr>
            <w:lang w:val="en-GB" w:eastAsia="en-US"/>
          </w:rPr>
          <w:t>ing similar questions</w:t>
        </w:r>
      </w:ins>
      <w:ins w:id="1431" w:author="Phivos P. Phylactou" w:date="2022-12-01T16:11:00Z">
        <w:r>
          <w:rPr>
            <w:lang w:val="en-GB" w:eastAsia="en-US"/>
          </w:rPr>
          <w:t xml:space="preserve">. </w:t>
        </w:r>
      </w:ins>
      <w:ins w:id="1432" w:author="Phivos P. Phylactou" w:date="2022-12-05T12:43:00Z">
        <w:r w:rsidR="001B7716">
          <w:rPr>
            <w:lang w:val="en-GB" w:eastAsia="en-US"/>
          </w:rPr>
          <w:t>Overcoming t</w:t>
        </w:r>
      </w:ins>
      <w:ins w:id="1433" w:author="Phivos P. Phylactou" w:date="2022-12-01T16:11:00Z">
        <w:r w:rsidR="00704DAD">
          <w:rPr>
            <w:lang w:val="en-GB" w:eastAsia="en-US"/>
          </w:rPr>
          <w:t xml:space="preserve">hese oversights </w:t>
        </w:r>
      </w:ins>
      <w:ins w:id="1434" w:author="Phivos P. Phylactou" w:date="2022-12-05T12:43:00Z">
        <w:r w:rsidR="001B7716">
          <w:rPr>
            <w:lang w:val="en-GB" w:eastAsia="en-US"/>
          </w:rPr>
          <w:t>required</w:t>
        </w:r>
      </w:ins>
      <w:ins w:id="1435" w:author="Phivos P. Phylactou" w:date="2022-12-01T16:11:00Z">
        <w:r w:rsidR="00704DAD">
          <w:rPr>
            <w:lang w:val="en-GB" w:eastAsia="en-US"/>
          </w:rPr>
          <w:t xml:space="preserve"> the monocular presentation of stimuli</w:t>
        </w:r>
      </w:ins>
      <w:ins w:id="1436" w:author="Nikos Konstantinou" w:date="2022-12-08T15:21:00Z">
        <w:r w:rsidR="0025596F">
          <w:rPr>
            <w:lang w:val="en-GB" w:eastAsia="en-US"/>
          </w:rPr>
          <w:t>,</w:t>
        </w:r>
      </w:ins>
      <w:ins w:id="1437" w:author="Phivos P. Phylactou" w:date="2022-12-01T16:11:00Z">
        <w:r w:rsidR="00704DAD">
          <w:rPr>
            <w:lang w:val="en-GB" w:eastAsia="en-US"/>
          </w:rPr>
          <w:t xml:space="preserve"> and the use of </w:t>
        </w:r>
        <w:r w:rsidR="00770822">
          <w:rPr>
            <w:lang w:val="en-GB" w:eastAsia="en-US"/>
          </w:rPr>
          <w:t xml:space="preserve">stimuli </w:t>
        </w:r>
      </w:ins>
      <w:ins w:id="1438" w:author="Phivos P. Phylactou" w:date="2022-12-01T16:12:00Z">
        <w:r w:rsidR="00770822">
          <w:rPr>
            <w:lang w:val="en-GB" w:eastAsia="en-US"/>
          </w:rPr>
          <w:t xml:space="preserve">comprised of elemental visual features, such as orientation. </w:t>
        </w:r>
        <w:r w:rsidR="0080218B">
          <w:rPr>
            <w:lang w:val="en-GB" w:eastAsia="en-US"/>
          </w:rPr>
          <w:t>In two experiments</w:t>
        </w:r>
      </w:ins>
      <w:ins w:id="1439" w:author="Nikos Konstantinou" w:date="2022-12-08T15:19:00Z">
        <w:r w:rsidR="004A1A39">
          <w:rPr>
            <w:lang w:val="en-GB" w:eastAsia="en-US"/>
          </w:rPr>
          <w:t>,</w:t>
        </w:r>
      </w:ins>
      <w:ins w:id="1440" w:author="Phivos P. Phylactou" w:date="2022-12-01T16:12:00Z">
        <w:r w:rsidR="0080218B">
          <w:rPr>
            <w:lang w:val="en-GB" w:eastAsia="en-US"/>
          </w:rPr>
          <w:t xml:space="preserve"> we showed that TMS </w:t>
        </w:r>
      </w:ins>
      <w:ins w:id="1441" w:author="Phivos P. Phylactou" w:date="2022-12-02T13:15:00Z">
        <w:r w:rsidR="00FC3E17">
          <w:rPr>
            <w:lang w:val="en-GB" w:eastAsia="en-US"/>
          </w:rPr>
          <w:t>impair</w:t>
        </w:r>
      </w:ins>
      <w:ins w:id="1442" w:author="Nikos Konstantinou" w:date="2022-12-08T15:21:00Z">
        <w:r w:rsidR="0025596F">
          <w:rPr>
            <w:lang w:val="en-GB" w:eastAsia="en-US"/>
          </w:rPr>
          <w:t>s</w:t>
        </w:r>
      </w:ins>
      <w:ins w:id="1443" w:author="Nikos Konstantinou" w:date="2022-12-08T15:22:00Z">
        <w:r w:rsidR="0025596F">
          <w:rPr>
            <w:lang w:val="en-GB" w:eastAsia="en-US"/>
          </w:rPr>
          <w:t xml:space="preserve"> </w:t>
        </w:r>
      </w:ins>
      <w:ins w:id="1444" w:author="Phivos P. Phylactou" w:date="2022-12-01T16:13:00Z">
        <w:r w:rsidR="00444AE1">
          <w:rPr>
            <w:lang w:val="en-GB" w:eastAsia="en-US"/>
          </w:rPr>
          <w:t xml:space="preserve">VSTM task performance when induced </w:t>
        </w:r>
      </w:ins>
      <w:ins w:id="1445" w:author="Phivos P. Phylactou" w:date="2022-12-01T16:14:00Z">
        <w:r w:rsidR="007B3D55">
          <w:rPr>
            <w:lang w:val="en-GB" w:eastAsia="en-US"/>
          </w:rPr>
          <w:t>during</w:t>
        </w:r>
        <w:r w:rsidR="0079459C">
          <w:rPr>
            <w:lang w:val="en-GB" w:eastAsia="en-US"/>
          </w:rPr>
          <w:t xml:space="preserve"> both</w:t>
        </w:r>
        <w:r w:rsidR="007B3D55">
          <w:rPr>
            <w:lang w:val="en-GB" w:eastAsia="en-US"/>
          </w:rPr>
          <w:t xml:space="preserve"> </w:t>
        </w:r>
      </w:ins>
      <w:ins w:id="1446" w:author="Phivos P. Phylactou" w:date="2022-12-01T16:13:00Z">
        <w:r w:rsidR="00444AE1">
          <w:rPr>
            <w:lang w:val="en-GB" w:eastAsia="en-US"/>
          </w:rPr>
          <w:t xml:space="preserve">early (200 </w:t>
        </w:r>
        <w:proofErr w:type="spellStart"/>
        <w:r w:rsidR="00444AE1">
          <w:rPr>
            <w:lang w:val="en-GB" w:eastAsia="en-US"/>
          </w:rPr>
          <w:t>ms</w:t>
        </w:r>
        <w:proofErr w:type="spellEnd"/>
        <w:r w:rsidR="00444AE1">
          <w:rPr>
            <w:lang w:val="en-GB" w:eastAsia="en-US"/>
          </w:rPr>
          <w:t xml:space="preserve">) </w:t>
        </w:r>
      </w:ins>
      <w:ins w:id="1447" w:author="Phivos P. Phylactou" w:date="2022-12-01T16:14:00Z">
        <w:r w:rsidR="0079459C">
          <w:rPr>
            <w:lang w:val="en-GB" w:eastAsia="en-US"/>
          </w:rPr>
          <w:t>and</w:t>
        </w:r>
      </w:ins>
      <w:ins w:id="1448" w:author="Phivos P. Phylactou" w:date="2022-12-01T16:13:00Z">
        <w:r w:rsidR="007B3D55">
          <w:rPr>
            <w:lang w:val="en-GB" w:eastAsia="en-US"/>
          </w:rPr>
          <w:t xml:space="preserve"> late (1000 </w:t>
        </w:r>
        <w:proofErr w:type="spellStart"/>
        <w:r w:rsidR="007B3D55">
          <w:rPr>
            <w:lang w:val="en-GB" w:eastAsia="en-US"/>
          </w:rPr>
          <w:t>ms</w:t>
        </w:r>
        <w:proofErr w:type="spellEnd"/>
        <w:r w:rsidR="007B3D55">
          <w:rPr>
            <w:lang w:val="en-GB" w:eastAsia="en-US"/>
          </w:rPr>
          <w:t>)</w:t>
        </w:r>
      </w:ins>
      <w:ins w:id="1449" w:author="Phivos P. Phylactou" w:date="2022-12-01T16:11:00Z">
        <w:r w:rsidR="00704DAD">
          <w:rPr>
            <w:lang w:val="en-GB" w:eastAsia="en-US"/>
          </w:rPr>
          <w:t xml:space="preserve"> </w:t>
        </w:r>
      </w:ins>
      <w:ins w:id="1450" w:author="Phivos P. Phylactou" w:date="2022-12-01T16:14:00Z">
        <w:r w:rsidR="0079459C">
          <w:rPr>
            <w:lang w:val="en-GB" w:eastAsia="en-US"/>
          </w:rPr>
          <w:t>visual information maintenance</w:t>
        </w:r>
      </w:ins>
      <w:ins w:id="1451" w:author="Phivos P. Phylactou" w:date="2022-12-08T16:37:00Z">
        <w:r w:rsidR="007B42C2">
          <w:rPr>
            <w:lang w:val="en-GB" w:eastAsia="en-US"/>
          </w:rPr>
          <w:t xml:space="preserve">. </w:t>
        </w:r>
      </w:ins>
      <w:commentRangeStart w:id="1452"/>
      <w:ins w:id="1453" w:author="Phivos P. Phylactou" w:date="2022-12-08T16:41:00Z">
        <w:r w:rsidR="004372A8" w:rsidRPr="002B55FF">
          <w:rPr>
            <w:lang w:val="en-GB" w:eastAsia="en-US"/>
          </w:rPr>
          <w:t>The reliability of our methods, which were preregistered prior to any data collection, were confirmed by similar inhibitory TMS effects found during perception (</w:t>
        </w:r>
      </w:ins>
      <w:ins w:id="1454" w:author="Phivos P. Phylactou" w:date="2022-12-08T16:42:00Z">
        <w:r w:rsidR="004372A8" w:rsidRPr="00AD696B">
          <w:rPr>
            <w:lang w:val="en-GB" w:eastAsia="en-US"/>
          </w:rPr>
          <w:t>outcome neutral condition</w:t>
        </w:r>
      </w:ins>
      <w:ins w:id="1455" w:author="Phivos P. Phylactou" w:date="2022-12-08T16:41:00Z">
        <w:r w:rsidR="004372A8" w:rsidRPr="00AD696B">
          <w:rPr>
            <w:lang w:val="en-GB" w:eastAsia="en-US"/>
          </w:rPr>
          <w:t>;</w:t>
        </w:r>
        <w:r w:rsidR="004372A8" w:rsidRPr="002B55FF">
          <w:rPr>
            <w:lang w:val="en-GB" w:eastAsia="en-US"/>
          </w:rPr>
          <w:t xml:space="preserve"> Experiment 1) and by sham TMS performance comparisons (Experiment 2)</w:t>
        </w:r>
      </w:ins>
      <w:commentRangeEnd w:id="1452"/>
      <w:ins w:id="1456" w:author="Nikos Konstantinou" w:date="2022-12-08T16:09:00Z">
        <w:r w:rsidR="00763A2A" w:rsidRPr="002B55FF">
          <w:rPr>
            <w:rStyle w:val="CommentReference"/>
            <w:rFonts w:asciiTheme="minorHAnsi" w:eastAsiaTheme="minorHAnsi" w:hAnsiTheme="minorHAnsi" w:cstheme="minorBidi"/>
            <w:lang w:val="en-GB" w:eastAsia="en-US"/>
          </w:rPr>
          <w:commentReference w:id="1452"/>
        </w:r>
      </w:ins>
      <w:ins w:id="1457" w:author="Phivos P. Phylactou" w:date="2022-12-01T16:14:00Z">
        <w:r w:rsidR="0079459C">
          <w:rPr>
            <w:lang w:val="en-GB" w:eastAsia="en-US"/>
          </w:rPr>
          <w:t xml:space="preserve">. These results </w:t>
        </w:r>
      </w:ins>
      <w:ins w:id="1458" w:author="Phivos P. Phylactou" w:date="2022-12-01T16:15:00Z">
        <w:r w:rsidR="00E23D25">
          <w:rPr>
            <w:lang w:val="en-GB" w:eastAsia="en-US"/>
          </w:rPr>
          <w:t>provide causal evidence</w:t>
        </w:r>
      </w:ins>
      <w:ins w:id="1459" w:author="Phivos P. Phylactou" w:date="2022-12-01T16:16:00Z">
        <w:r w:rsidR="00211D6A">
          <w:rPr>
            <w:lang w:val="en-GB" w:eastAsia="en-US"/>
          </w:rPr>
          <w:t xml:space="preserve"> for the involvement of </w:t>
        </w:r>
      </w:ins>
      <w:ins w:id="1460" w:author="Phivos P. Phylactou" w:date="2022-12-01T16:17:00Z">
        <w:r w:rsidR="00211D6A" w:rsidRPr="00211D6A">
          <w:rPr>
            <w:lang w:val="en-GB" w:eastAsia="en-US"/>
          </w:rPr>
          <w:t xml:space="preserve">the sensory visual cortex in </w:t>
        </w:r>
        <w:r w:rsidR="00211D6A">
          <w:rPr>
            <w:lang w:val="en-GB" w:eastAsia="en-US"/>
          </w:rPr>
          <w:t>VSTM</w:t>
        </w:r>
        <w:r w:rsidR="00211D6A" w:rsidRPr="00211D6A">
          <w:rPr>
            <w:lang w:val="en-GB" w:eastAsia="en-US"/>
          </w:rPr>
          <w:t xml:space="preserve"> maintenance</w:t>
        </w:r>
        <w:r w:rsidR="00211D6A">
          <w:rPr>
            <w:lang w:val="en-GB" w:eastAsia="en-US"/>
          </w:rPr>
          <w:t xml:space="preserve">, in </w:t>
        </w:r>
      </w:ins>
      <w:ins w:id="1461" w:author="Nikos Konstantinou" w:date="2022-12-08T15:19:00Z">
        <w:r w:rsidR="004A1A39">
          <w:rPr>
            <w:lang w:val="en-GB" w:eastAsia="en-US"/>
          </w:rPr>
          <w:t xml:space="preserve">line </w:t>
        </w:r>
      </w:ins>
      <w:ins w:id="1462" w:author="Phivos P. Phylactou" w:date="2022-12-01T16:17:00Z">
        <w:r w:rsidR="00211D6A">
          <w:rPr>
            <w:lang w:val="en-GB" w:eastAsia="en-US"/>
          </w:rPr>
          <w:t xml:space="preserve">with the sensory recruitment </w:t>
        </w:r>
      </w:ins>
      <w:ins w:id="1463" w:author="Phivos P. Phylactou" w:date="2022-12-13T15:18:00Z">
        <w:r w:rsidR="00FB4816">
          <w:rPr>
            <w:lang w:val="en-GB" w:eastAsia="en-US"/>
          </w:rPr>
          <w:t>hypothesis</w:t>
        </w:r>
      </w:ins>
      <w:ins w:id="1464" w:author="Phivos P. Phylactou" w:date="2022-12-01T16:17:00Z">
        <w:r w:rsidR="00211D6A">
          <w:rPr>
            <w:lang w:val="en-GB" w:eastAsia="en-US"/>
          </w:rPr>
          <w:t>.</w:t>
        </w:r>
      </w:ins>
    </w:p>
    <w:p w14:paraId="6D8A9517" w14:textId="7D9BC03F" w:rsidR="006F4DCD" w:rsidRDefault="00211D6A">
      <w:pPr>
        <w:spacing w:line="480" w:lineRule="auto"/>
        <w:rPr>
          <w:ins w:id="1465" w:author="Phivos P. Phylactou" w:date="2022-12-08T17:03:00Z"/>
          <w:iCs/>
          <w:lang w:val="en-US"/>
        </w:rPr>
      </w:pPr>
      <w:ins w:id="1466" w:author="Phivos P. Phylactou" w:date="2022-12-01T16:17:00Z">
        <w:r>
          <w:rPr>
            <w:lang w:val="en-GB" w:eastAsia="en-US"/>
          </w:rPr>
          <w:tab/>
        </w:r>
      </w:ins>
      <w:commentRangeStart w:id="1467"/>
      <w:ins w:id="1468" w:author="Phivos P. Phylactou" w:date="2022-12-02T13:20:00Z">
        <w:r w:rsidR="007F67C9">
          <w:rPr>
            <w:lang w:val="en-GB" w:eastAsia="en-US"/>
          </w:rPr>
          <w:t xml:space="preserve">In Experiment 1, </w:t>
        </w:r>
      </w:ins>
      <w:commentRangeEnd w:id="1467"/>
      <w:r w:rsidR="00773C11">
        <w:rPr>
          <w:rStyle w:val="CommentReference"/>
          <w:rFonts w:asciiTheme="minorHAnsi" w:eastAsiaTheme="minorHAnsi" w:hAnsiTheme="minorHAnsi" w:cstheme="minorBidi"/>
          <w:lang w:val="en-GB" w:eastAsia="en-US"/>
        </w:rPr>
        <w:commentReference w:id="1467"/>
      </w:r>
      <w:ins w:id="1469" w:author="Phivos P. Phylactou" w:date="2022-12-02T13:20:00Z">
        <w:r w:rsidR="007F67C9">
          <w:rPr>
            <w:lang w:val="en-GB" w:eastAsia="en-US"/>
          </w:rPr>
          <w:t xml:space="preserve">we showed that </w:t>
        </w:r>
        <w:r w:rsidR="00D65D16">
          <w:rPr>
            <w:lang w:val="en-GB" w:eastAsia="en-US"/>
          </w:rPr>
          <w:t xml:space="preserve">by ensuring monocular processing </w:t>
        </w:r>
      </w:ins>
      <w:ins w:id="1470" w:author="Phivos P. Phylactou" w:date="2022-12-02T13:22:00Z">
        <w:r w:rsidR="00020750">
          <w:rPr>
            <w:lang w:val="en-GB" w:eastAsia="en-US"/>
          </w:rPr>
          <w:t xml:space="preserve">of </w:t>
        </w:r>
      </w:ins>
      <w:ins w:id="1471" w:author="Phivos P. Phylactou" w:date="2022-12-02T13:37:00Z">
        <w:r w:rsidR="00402BA3">
          <w:rPr>
            <w:lang w:val="en-GB" w:eastAsia="en-US"/>
          </w:rPr>
          <w:t xml:space="preserve">orientation </w:t>
        </w:r>
      </w:ins>
      <w:ins w:id="1472" w:author="Phivos P. Phylactou" w:date="2022-12-02T13:22:00Z">
        <w:r w:rsidR="00020750">
          <w:rPr>
            <w:lang w:val="en-GB" w:eastAsia="en-US"/>
          </w:rPr>
          <w:t xml:space="preserve">stimuli presented </w:t>
        </w:r>
        <w:commentRangeStart w:id="1473"/>
        <w:r w:rsidR="00020750">
          <w:rPr>
            <w:lang w:val="en-GB" w:eastAsia="en-US"/>
          </w:rPr>
          <w:t xml:space="preserve">within </w:t>
        </w:r>
      </w:ins>
      <w:ins w:id="1474" w:author="Phivos P. Phylactou" w:date="2022-12-02T13:25:00Z">
        <w:r w:rsidR="00576E3C" w:rsidRPr="0024646F">
          <w:rPr>
            <w:iCs/>
          </w:rPr>
          <w:t>15</w:t>
        </w:r>
        <w:r w:rsidR="00576E3C" w:rsidRPr="0024646F">
          <w:rPr>
            <w:iCs/>
            <w:vertAlign w:val="superscript"/>
          </w:rPr>
          <w:t>o</w:t>
        </w:r>
        <w:r w:rsidR="00576E3C" w:rsidRPr="0024646F">
          <w:rPr>
            <w:iCs/>
          </w:rPr>
          <w:t xml:space="preserve"> of visual angle</w:t>
        </w:r>
      </w:ins>
      <w:commentRangeEnd w:id="1473"/>
      <w:r w:rsidR="00763A2A">
        <w:rPr>
          <w:rStyle w:val="CommentReference"/>
          <w:rFonts w:asciiTheme="minorHAnsi" w:eastAsiaTheme="minorHAnsi" w:hAnsiTheme="minorHAnsi" w:cstheme="minorBidi"/>
          <w:lang w:val="en-GB" w:eastAsia="en-US"/>
        </w:rPr>
        <w:commentReference w:id="1473"/>
      </w:r>
      <w:ins w:id="1475" w:author="Phivos P. Phylactou" w:date="2022-12-02T13:26:00Z">
        <w:r w:rsidR="0002030B">
          <w:rPr>
            <w:iCs/>
            <w:lang w:val="en-US"/>
          </w:rPr>
          <w:t xml:space="preserve">, </w:t>
        </w:r>
        <w:r w:rsidR="00FD213F">
          <w:rPr>
            <w:iCs/>
            <w:lang w:val="en-US"/>
          </w:rPr>
          <w:t xml:space="preserve">sensory visual cortex </w:t>
        </w:r>
        <w:r w:rsidR="0002030B">
          <w:rPr>
            <w:iCs/>
            <w:lang w:val="en-US"/>
          </w:rPr>
          <w:t>TMS on the ipsilateral</w:t>
        </w:r>
      </w:ins>
      <w:ins w:id="1476" w:author="Phivos P. Phylactou" w:date="2022-12-02T13:30:00Z">
        <w:r w:rsidR="00DC3EFA">
          <w:rPr>
            <w:iCs/>
            <w:lang w:val="en-US"/>
          </w:rPr>
          <w:t xml:space="preserve"> -</w:t>
        </w:r>
      </w:ins>
      <w:ins w:id="1477" w:author="Phivos P. Phylactou" w:date="2022-12-02T13:26:00Z">
        <w:r w:rsidR="0002030B">
          <w:rPr>
            <w:iCs/>
            <w:lang w:val="en-US"/>
          </w:rPr>
          <w:t>to the eye processing the information</w:t>
        </w:r>
      </w:ins>
      <w:ins w:id="1478" w:author="Phivos P. Phylactou" w:date="2022-12-02T13:30:00Z">
        <w:r w:rsidR="00DC3EFA">
          <w:rPr>
            <w:iCs/>
            <w:lang w:val="en-US"/>
          </w:rPr>
          <w:t>-</w:t>
        </w:r>
      </w:ins>
      <w:ins w:id="1479" w:author="Phivos P. Phylactou" w:date="2022-12-02T13:26:00Z">
        <w:r w:rsidR="0002030B">
          <w:rPr>
            <w:iCs/>
            <w:lang w:val="en-US"/>
          </w:rPr>
          <w:t xml:space="preserve"> </w:t>
        </w:r>
      </w:ins>
      <w:ins w:id="1480" w:author="Phivos P. Phylactou" w:date="2022-12-02T13:27:00Z">
        <w:r w:rsidR="00FD213F">
          <w:rPr>
            <w:iCs/>
            <w:lang w:val="en-US"/>
          </w:rPr>
          <w:t xml:space="preserve">brain hemisphere, resulted in </w:t>
        </w:r>
      </w:ins>
      <w:commentRangeStart w:id="1481"/>
      <w:ins w:id="1482" w:author="Nikos Konstantinou" w:date="2022-12-08T15:23:00Z">
        <w:r w:rsidR="00550A2A">
          <w:rPr>
            <w:iCs/>
            <w:lang w:val="en-US"/>
          </w:rPr>
          <w:t xml:space="preserve">impaired performance </w:t>
        </w:r>
      </w:ins>
      <w:commentRangeEnd w:id="1481"/>
      <w:ins w:id="1483" w:author="Nikos Konstantinou" w:date="2022-12-08T15:25:00Z">
        <w:r w:rsidR="00550A2A">
          <w:rPr>
            <w:rStyle w:val="CommentReference"/>
            <w:rFonts w:asciiTheme="minorHAnsi" w:eastAsiaTheme="minorHAnsi" w:hAnsiTheme="minorHAnsi" w:cstheme="minorBidi"/>
            <w:lang w:val="en-GB" w:eastAsia="en-US"/>
          </w:rPr>
          <w:commentReference w:id="1481"/>
        </w:r>
      </w:ins>
      <w:ins w:id="1484" w:author="Phivos P. Phylactou" w:date="2022-12-02T13:27:00Z">
        <w:r w:rsidR="002E0042">
          <w:rPr>
            <w:iCs/>
            <w:lang w:val="en-US"/>
          </w:rPr>
          <w:t>in an orientation VSTM task</w:t>
        </w:r>
      </w:ins>
      <w:ins w:id="1485" w:author="Phivos P. Phylactou" w:date="2022-12-02T13:34:00Z">
        <w:r w:rsidR="004E08FB">
          <w:rPr>
            <w:iCs/>
            <w:lang w:val="en-US"/>
          </w:rPr>
          <w:t xml:space="preserve">, compared to performance in the contralateral (control) condition (cf. </w:t>
        </w:r>
      </w:ins>
      <w:ins w:id="1486" w:author="Phivos P. Phylactou" w:date="2022-12-02T13:35:00Z">
        <w:r w:rsidR="00884585" w:rsidRPr="001D443E">
          <w:t>Cattaneo et al., 2009; Rademaker et al., 2017; van de Ven &amp; Sack, 2012; van Lamsweerde &amp; Johnson, 2017</w:t>
        </w:r>
        <w:r w:rsidR="00884585">
          <w:rPr>
            <w:lang w:val="en-US"/>
          </w:rPr>
          <w:t>)</w:t>
        </w:r>
      </w:ins>
      <w:ins w:id="1487" w:author="Phivos P. Phylactou" w:date="2022-12-02T13:27:00Z">
        <w:r w:rsidR="002E0042">
          <w:rPr>
            <w:iCs/>
            <w:lang w:val="en-US"/>
          </w:rPr>
          <w:t xml:space="preserve">. </w:t>
        </w:r>
      </w:ins>
      <w:ins w:id="1488" w:author="Phivos P. Phylactou" w:date="2022-12-08T17:01:00Z">
        <w:r w:rsidR="005755F9">
          <w:rPr>
            <w:iCs/>
            <w:lang w:val="en-US"/>
          </w:rPr>
          <w:t xml:space="preserve">Specifically, both early (200 </w:t>
        </w:r>
        <w:proofErr w:type="spellStart"/>
        <w:r w:rsidR="005755F9">
          <w:rPr>
            <w:iCs/>
            <w:lang w:val="en-US"/>
          </w:rPr>
          <w:t>ms</w:t>
        </w:r>
        <w:proofErr w:type="spellEnd"/>
        <w:r w:rsidR="005755F9">
          <w:rPr>
            <w:iCs/>
            <w:lang w:val="en-US"/>
          </w:rPr>
          <w:t xml:space="preserve">) and late (1000 </w:t>
        </w:r>
        <w:proofErr w:type="spellStart"/>
        <w:r w:rsidR="005755F9">
          <w:rPr>
            <w:iCs/>
            <w:lang w:val="en-US"/>
          </w:rPr>
          <w:t>ms</w:t>
        </w:r>
        <w:proofErr w:type="spellEnd"/>
        <w:r w:rsidR="005755F9">
          <w:rPr>
            <w:iCs/>
            <w:lang w:val="en-US"/>
          </w:rPr>
          <w:t xml:space="preserve">) sensory visual cortex </w:t>
        </w:r>
        <w:r w:rsidR="005755F9">
          <w:rPr>
            <w:iCs/>
            <w:lang w:val="en-US"/>
          </w:rPr>
          <w:lastRenderedPageBreak/>
          <w:t xml:space="preserve">TMS </w:t>
        </w:r>
      </w:ins>
      <w:ins w:id="1489" w:author="Phivos P. Phylactou" w:date="2022-12-27T11:53:00Z">
        <w:r w:rsidR="007F429D">
          <w:rPr>
            <w:iCs/>
            <w:lang w:val="en-US"/>
          </w:rPr>
          <w:t xml:space="preserve">that was </w:t>
        </w:r>
      </w:ins>
      <w:ins w:id="1490" w:author="Phivos P. Phylactou" w:date="2022-12-08T17:01:00Z">
        <w:r w:rsidR="005755F9">
          <w:rPr>
            <w:iCs/>
            <w:lang w:val="en-US"/>
          </w:rPr>
          <w:t xml:space="preserve">induced during </w:t>
        </w:r>
      </w:ins>
      <w:ins w:id="1491" w:author="Phivos P. Phylactou" w:date="2022-12-08T17:02:00Z">
        <w:r w:rsidR="006C2A8D">
          <w:rPr>
            <w:iCs/>
            <w:lang w:val="en-US"/>
          </w:rPr>
          <w:t>the</w:t>
        </w:r>
      </w:ins>
      <w:ins w:id="1492" w:author="Phivos P. Phylactou" w:date="2022-12-08T17:01:00Z">
        <w:r w:rsidR="005755F9">
          <w:rPr>
            <w:iCs/>
            <w:lang w:val="en-US"/>
          </w:rPr>
          <w:t xml:space="preserve"> </w:t>
        </w:r>
      </w:ins>
      <w:ins w:id="1493" w:author="Phivos P. Phylactou" w:date="2022-12-27T11:53:00Z">
        <w:r w:rsidR="007F429D">
          <w:rPr>
            <w:iCs/>
            <w:lang w:val="en-US"/>
          </w:rPr>
          <w:t xml:space="preserve">task’s </w:t>
        </w:r>
      </w:ins>
      <w:ins w:id="1494" w:author="Phivos P. Phylactou" w:date="2022-12-08T17:01:00Z">
        <w:r w:rsidR="005755F9">
          <w:rPr>
            <w:iCs/>
            <w:lang w:val="en-US"/>
          </w:rPr>
          <w:t xml:space="preserve">two second maintenance period impaired </w:t>
        </w:r>
      </w:ins>
      <w:ins w:id="1495" w:author="Phivos P. Phylactou" w:date="2022-12-08T17:03:00Z">
        <w:r w:rsidR="003B0F92">
          <w:rPr>
            <w:iCs/>
            <w:lang w:val="en-US"/>
          </w:rPr>
          <w:t xml:space="preserve">VSTM task </w:t>
        </w:r>
      </w:ins>
      <w:ins w:id="1496" w:author="Phivos P. Phylactou" w:date="2022-12-08T17:01:00Z">
        <w:r w:rsidR="005755F9">
          <w:rPr>
            <w:iCs/>
            <w:lang w:val="en-US"/>
          </w:rPr>
          <w:t xml:space="preserve">performance. The same effect was replicated in Experiment 2. </w:t>
        </w:r>
      </w:ins>
      <w:ins w:id="1497" w:author="Phivos P. Phylactou" w:date="2022-12-08T17:04:00Z">
        <w:r w:rsidR="006F4DCD">
          <w:rPr>
            <w:iCs/>
            <w:lang w:val="en-US"/>
          </w:rPr>
          <w:t>An analogous effect was evident for TMS induced simultaneously with stimulus presentation, during VSTM perceptual processes, parallel to the established role of the sensory visual cortex during visual perception (</w:t>
        </w:r>
        <w:r w:rsidR="006F4DCD" w:rsidRPr="00DE05ED">
          <w:t>Awh &amp; Jonides, 2001; D’Esposito &amp; Postle, 2015; de Graaf et al., 2014; Kammer, 2007; Masse et al., 2020; Serences, 2016</w:t>
        </w:r>
        <w:r w:rsidR="006F4DCD">
          <w:rPr>
            <w:iCs/>
            <w:lang w:val="en-US"/>
          </w:rPr>
          <w:t>)</w:t>
        </w:r>
      </w:ins>
      <w:ins w:id="1498" w:author="Phivos P. Phylactou" w:date="2022-12-08T18:19:00Z">
        <w:r w:rsidR="004D0F8A">
          <w:rPr>
            <w:iCs/>
            <w:lang w:val="en-US"/>
          </w:rPr>
          <w:t>, which</w:t>
        </w:r>
      </w:ins>
      <w:ins w:id="1499" w:author="Phivos P. Phylactou" w:date="2022-12-08T17:04:00Z">
        <w:r w:rsidR="006F4DCD">
          <w:rPr>
            <w:iCs/>
            <w:lang w:val="en-US"/>
          </w:rPr>
          <w:t xml:space="preserve"> confirmed the reliability of </w:t>
        </w:r>
      </w:ins>
      <w:ins w:id="1500" w:author="Phivos P. Phylactou" w:date="2022-12-08T18:20:00Z">
        <w:r w:rsidR="00FB65C3">
          <w:rPr>
            <w:iCs/>
            <w:lang w:val="en-US"/>
          </w:rPr>
          <w:t>the early and late maintenance comparison</w:t>
        </w:r>
      </w:ins>
      <w:ins w:id="1501" w:author="Phivos P. Phylactou" w:date="2022-12-08T18:21:00Z">
        <w:r w:rsidR="00FB65C3">
          <w:rPr>
            <w:iCs/>
            <w:lang w:val="en-US"/>
          </w:rPr>
          <w:t xml:space="preserve"> findings</w:t>
        </w:r>
      </w:ins>
      <w:ins w:id="1502" w:author="Phivos P. Phylactou" w:date="2022-12-08T18:19:00Z">
        <w:r w:rsidR="004D0F8A">
          <w:rPr>
            <w:iCs/>
            <w:lang w:val="en-US"/>
          </w:rPr>
          <w:t>.</w:t>
        </w:r>
      </w:ins>
      <w:ins w:id="1503" w:author="Phivos P. Phylactou" w:date="2022-12-08T17:04:00Z">
        <w:r w:rsidR="006F4DCD">
          <w:rPr>
            <w:iCs/>
            <w:lang w:val="en-US"/>
          </w:rPr>
          <w:t xml:space="preserve"> </w:t>
        </w:r>
      </w:ins>
      <w:ins w:id="1504" w:author="Phivos P. Phylactou" w:date="2022-12-08T17:06:00Z">
        <w:r w:rsidR="007511E1">
          <w:rPr>
            <w:iCs/>
            <w:lang w:val="en-US"/>
          </w:rPr>
          <w:t>These results support the view of visual information storage within the sensory visual cortex, as proposed by sensory recruitment (</w:t>
        </w:r>
        <w:r w:rsidR="007511E1" w:rsidRPr="001D443E">
          <w:t>Lorenc &amp; Sreenivasan, 2021; Teng &amp; Postle, 2021)</w:t>
        </w:r>
        <w:r w:rsidR="007511E1">
          <w:rPr>
            <w:iCs/>
            <w:lang w:val="en-US"/>
          </w:rPr>
          <w:t>.</w:t>
        </w:r>
      </w:ins>
    </w:p>
    <w:p w14:paraId="2D493B80" w14:textId="3C4A471A" w:rsidR="00E21413" w:rsidRDefault="00BC2ED9" w:rsidP="006B530B">
      <w:pPr>
        <w:spacing w:line="480" w:lineRule="auto"/>
        <w:ind w:firstLine="720"/>
        <w:rPr>
          <w:ins w:id="1505" w:author="Phivos P. Phylactou" w:date="2022-12-05T13:11:00Z"/>
          <w:lang w:val="en-US"/>
        </w:rPr>
      </w:pPr>
      <w:ins w:id="1506" w:author="Phivos P. Phylactou" w:date="2022-12-02T14:28:00Z">
        <w:r>
          <w:rPr>
            <w:lang w:val="en-US"/>
          </w:rPr>
          <w:t xml:space="preserve">Further to replicating the results </w:t>
        </w:r>
      </w:ins>
      <w:ins w:id="1507" w:author="Phivos P. Phylactou" w:date="2022-12-02T14:32:00Z">
        <w:r w:rsidR="003B2556">
          <w:rPr>
            <w:lang w:val="en-US"/>
          </w:rPr>
          <w:t>found in</w:t>
        </w:r>
        <w:r w:rsidR="00240CCF">
          <w:rPr>
            <w:lang w:val="en-US"/>
          </w:rPr>
          <w:t xml:space="preserve"> Experiment 1, </w:t>
        </w:r>
        <w:r w:rsidR="003B2556">
          <w:rPr>
            <w:lang w:val="en-US"/>
          </w:rPr>
          <w:t xml:space="preserve">Experiment 2 provided </w:t>
        </w:r>
      </w:ins>
      <w:ins w:id="1508" w:author="Nikos Konstantinou" w:date="2022-12-08T15:30:00Z">
        <w:r w:rsidR="004B6C22">
          <w:rPr>
            <w:lang w:val="en-US"/>
          </w:rPr>
          <w:t>additional</w:t>
        </w:r>
      </w:ins>
      <w:ins w:id="1509" w:author="Phivos P. Phylactou" w:date="2022-12-02T14:38:00Z">
        <w:r w:rsidR="00B71694">
          <w:rPr>
            <w:lang w:val="en-US"/>
          </w:rPr>
          <w:t xml:space="preserve"> </w:t>
        </w:r>
      </w:ins>
      <w:ins w:id="1510" w:author="Phivos P. Phylactou" w:date="2022-12-02T14:32:00Z">
        <w:r w:rsidR="003B2556">
          <w:rPr>
            <w:lang w:val="en-US"/>
          </w:rPr>
          <w:t>insight</w:t>
        </w:r>
      </w:ins>
      <w:ins w:id="1511" w:author="Phivos P. Phylactou" w:date="2022-12-02T14:38:00Z">
        <w:r w:rsidR="00B71694">
          <w:rPr>
            <w:lang w:val="en-US"/>
          </w:rPr>
          <w:t xml:space="preserve"> </w:t>
        </w:r>
        <w:r w:rsidR="00177510">
          <w:rPr>
            <w:lang w:val="en-US"/>
          </w:rPr>
          <w:t xml:space="preserve">for the involvement of the sensory visual cortex in VSTM maintenance, by introducing </w:t>
        </w:r>
      </w:ins>
      <w:ins w:id="1512" w:author="Phivos P. Phylactou" w:date="2022-12-02T14:39:00Z">
        <w:r w:rsidR="00177510">
          <w:rPr>
            <w:lang w:val="en-US"/>
          </w:rPr>
          <w:t xml:space="preserve">sham TMS. </w:t>
        </w:r>
        <w:r w:rsidR="001A3415">
          <w:rPr>
            <w:lang w:val="en-US"/>
          </w:rPr>
          <w:t xml:space="preserve">Comparisons between real and sham stimulation </w:t>
        </w:r>
      </w:ins>
      <w:ins w:id="1513" w:author="Phivos P. Phylactou" w:date="2022-12-02T14:40:00Z">
        <w:r w:rsidR="001A3415">
          <w:rPr>
            <w:lang w:val="en-US"/>
          </w:rPr>
          <w:t xml:space="preserve">revealed </w:t>
        </w:r>
      </w:ins>
      <w:ins w:id="1514" w:author="Nikos Konstantinou" w:date="2022-12-08T15:30:00Z">
        <w:r w:rsidR="004B6C22">
          <w:rPr>
            <w:lang w:val="en-US"/>
          </w:rPr>
          <w:t>impaired</w:t>
        </w:r>
      </w:ins>
      <w:ins w:id="1515" w:author="Phivos P. Phylactou" w:date="2022-12-02T14:40:00Z">
        <w:r w:rsidR="008367AF">
          <w:rPr>
            <w:lang w:val="en-US"/>
          </w:rPr>
          <w:t xml:space="preserve"> VSTM performance, which was caused by </w:t>
        </w:r>
      </w:ins>
      <w:ins w:id="1516" w:author="Phivos P. Phylactou" w:date="2022-12-02T14:47:00Z">
        <w:r w:rsidR="00573829">
          <w:rPr>
            <w:lang w:val="en-US"/>
          </w:rPr>
          <w:t xml:space="preserve">real </w:t>
        </w:r>
      </w:ins>
      <w:ins w:id="1517" w:author="Phivos P. Phylactou" w:date="2022-12-02T14:40:00Z">
        <w:r w:rsidR="008367AF">
          <w:rPr>
            <w:lang w:val="en-US"/>
          </w:rPr>
          <w:t>TMS</w:t>
        </w:r>
      </w:ins>
      <w:ins w:id="1518" w:author="Phivos P. Phylactou" w:date="2022-12-02T14:48:00Z">
        <w:r w:rsidR="00EE234C">
          <w:rPr>
            <w:lang w:val="en-US"/>
          </w:rPr>
          <w:t xml:space="preserve"> (compared to VSTM performance in the sham TMS condition)</w:t>
        </w:r>
      </w:ins>
      <w:ins w:id="1519" w:author="Phivos P. Phylactou" w:date="2022-12-02T14:40:00Z">
        <w:r w:rsidR="008367AF">
          <w:rPr>
            <w:lang w:val="en-US"/>
          </w:rPr>
          <w:t xml:space="preserve">. The importance of this finding is </w:t>
        </w:r>
      </w:ins>
      <w:ins w:id="1520" w:author="Phivos P. Phylactou" w:date="2022-12-02T14:41:00Z">
        <w:r w:rsidR="008367AF">
          <w:rPr>
            <w:lang w:val="en-US"/>
          </w:rPr>
          <w:t>twofold</w:t>
        </w:r>
      </w:ins>
      <w:ins w:id="1521" w:author="Phivos P. Phylactou" w:date="2022-12-02T14:40:00Z">
        <w:r w:rsidR="008367AF">
          <w:rPr>
            <w:lang w:val="en-US"/>
          </w:rPr>
          <w:t>. Firstly</w:t>
        </w:r>
      </w:ins>
      <w:ins w:id="1522" w:author="Phivos P. Phylactou" w:date="2022-12-02T14:41:00Z">
        <w:r w:rsidR="008367AF">
          <w:rPr>
            <w:lang w:val="en-US"/>
          </w:rPr>
          <w:t>, the use of the sham coil introduces a second control condition</w:t>
        </w:r>
      </w:ins>
      <w:ins w:id="1523" w:author="Phivos P. Phylactou" w:date="2022-12-05T16:39:00Z">
        <w:r w:rsidR="00417237">
          <w:rPr>
            <w:lang w:val="en-US"/>
          </w:rPr>
          <w:t>, further</w:t>
        </w:r>
      </w:ins>
      <w:ins w:id="1524" w:author="Phivos P. Phylactou" w:date="2022-12-02T14:41:00Z">
        <w:r w:rsidR="007566B9">
          <w:rPr>
            <w:lang w:val="en-US"/>
          </w:rPr>
          <w:t xml:space="preserve"> to the contralateral control condition. </w:t>
        </w:r>
      </w:ins>
      <w:ins w:id="1525" w:author="Phivos P. Phylactou" w:date="2022-12-02T14:42:00Z">
        <w:r w:rsidR="00AD60F1">
          <w:rPr>
            <w:lang w:val="en-US"/>
          </w:rPr>
          <w:t>This addition is pivotal</w:t>
        </w:r>
        <w:r w:rsidR="00135BA0">
          <w:rPr>
            <w:lang w:val="en-US"/>
          </w:rPr>
          <w:t xml:space="preserve">, since </w:t>
        </w:r>
      </w:ins>
      <w:ins w:id="1526" w:author="Phivos P. Phylactou" w:date="2022-12-02T14:43:00Z">
        <w:r w:rsidR="00135BA0">
          <w:rPr>
            <w:lang w:val="en-US"/>
          </w:rPr>
          <w:t xml:space="preserve">it has been </w:t>
        </w:r>
      </w:ins>
      <w:ins w:id="1527" w:author="Nikos Konstantinou" w:date="2022-12-13T11:15:00Z">
        <w:r w:rsidR="00E5401D">
          <w:rPr>
            <w:lang w:val="en-US"/>
          </w:rPr>
          <w:t xml:space="preserve">previously suggested </w:t>
        </w:r>
      </w:ins>
      <w:ins w:id="1528" w:author="Phivos P. Phylactou" w:date="2022-12-02T14:43:00Z">
        <w:r w:rsidR="00135BA0" w:rsidRPr="00135BA0">
          <w:rPr>
            <w:lang w:val="en-US"/>
          </w:rPr>
          <w:t xml:space="preserve">that multiple control conditions need to be considered </w:t>
        </w:r>
      </w:ins>
      <w:ins w:id="1529" w:author="Phivos P. Phylactou" w:date="2022-12-02T14:44:00Z">
        <w:r w:rsidR="00135BA0">
          <w:rPr>
            <w:lang w:val="en-US"/>
          </w:rPr>
          <w:t xml:space="preserve">so that </w:t>
        </w:r>
      </w:ins>
      <w:ins w:id="1530" w:author="Phivos P. Phylactou" w:date="2022-12-02T14:47:00Z">
        <w:r w:rsidR="00247840" w:rsidRPr="00135BA0">
          <w:rPr>
            <w:lang w:val="en-US"/>
          </w:rPr>
          <w:t xml:space="preserve">TMS </w:t>
        </w:r>
      </w:ins>
      <w:ins w:id="1531" w:author="Phivos P. Phylactou" w:date="2022-12-02T14:44:00Z">
        <w:r w:rsidR="00135BA0">
          <w:rPr>
            <w:lang w:val="en-US"/>
          </w:rPr>
          <w:t>inferences can be</w:t>
        </w:r>
      </w:ins>
      <w:ins w:id="1532" w:author="Phivos P. Phylactou" w:date="2022-12-02T14:43:00Z">
        <w:r w:rsidR="00135BA0" w:rsidRPr="00135BA0">
          <w:rPr>
            <w:lang w:val="en-US"/>
          </w:rPr>
          <w:t xml:space="preserve"> limit</w:t>
        </w:r>
      </w:ins>
      <w:ins w:id="1533" w:author="Phivos P. Phylactou" w:date="2022-12-02T14:44:00Z">
        <w:r w:rsidR="00135BA0">
          <w:rPr>
            <w:lang w:val="en-US"/>
          </w:rPr>
          <w:t>ed</w:t>
        </w:r>
      </w:ins>
      <w:ins w:id="1534" w:author="Phivos P. Phylactou" w:date="2022-12-02T14:43:00Z">
        <w:r w:rsidR="00135BA0" w:rsidRPr="00135BA0">
          <w:rPr>
            <w:lang w:val="en-US"/>
          </w:rPr>
          <w:t xml:space="preserve"> within a specific brain network (Bergmann &amp; </w:t>
        </w:r>
        <w:proofErr w:type="spellStart"/>
        <w:r w:rsidR="00135BA0" w:rsidRPr="00135BA0">
          <w:rPr>
            <w:lang w:val="en-US"/>
          </w:rPr>
          <w:t>Hartwigsen</w:t>
        </w:r>
        <w:proofErr w:type="spellEnd"/>
        <w:r w:rsidR="00135BA0" w:rsidRPr="00135BA0">
          <w:rPr>
            <w:lang w:val="en-US"/>
          </w:rPr>
          <w:t xml:space="preserve">, 2021; </w:t>
        </w:r>
        <w:proofErr w:type="spellStart"/>
        <w:r w:rsidR="00135BA0" w:rsidRPr="00135BA0">
          <w:rPr>
            <w:lang w:val="en-US"/>
          </w:rPr>
          <w:t>Duecker</w:t>
        </w:r>
        <w:proofErr w:type="spellEnd"/>
        <w:r w:rsidR="00135BA0" w:rsidRPr="00135BA0">
          <w:rPr>
            <w:lang w:val="en-US"/>
          </w:rPr>
          <w:t xml:space="preserve"> &amp; Sack, 2015; Pitcher et al., 202</w:t>
        </w:r>
      </w:ins>
      <w:ins w:id="1535" w:author="Phivos P. Phylactou" w:date="2022-12-02T14:46:00Z">
        <w:r w:rsidR="00367BD5">
          <w:rPr>
            <w:lang w:val="en-US"/>
          </w:rPr>
          <w:t>0</w:t>
        </w:r>
      </w:ins>
      <w:ins w:id="1536" w:author="Phivos P. Phylactou" w:date="2022-12-02T14:43:00Z">
        <w:r w:rsidR="00135BA0" w:rsidRPr="00135BA0">
          <w:rPr>
            <w:lang w:val="en-US"/>
          </w:rPr>
          <w:t xml:space="preserve">). </w:t>
        </w:r>
      </w:ins>
      <w:ins w:id="1537" w:author="Phivos P. Phylactou" w:date="2022-12-05T13:11:00Z">
        <w:r w:rsidR="00E21413">
          <w:rPr>
            <w:lang w:val="en-US"/>
          </w:rPr>
          <w:t xml:space="preserve">Therefore, the findings from the real versus sham stimulation comparisons from Experiment 2, </w:t>
        </w:r>
        <w:r w:rsidR="00E21413" w:rsidRPr="00CE6E82">
          <w:rPr>
            <w:lang w:val="en-US"/>
          </w:rPr>
          <w:t>reverberate</w:t>
        </w:r>
        <w:r w:rsidR="00E21413">
          <w:rPr>
            <w:lang w:val="en-US"/>
          </w:rPr>
          <w:t>d the evidence in favor of sensory recruitment</w:t>
        </w:r>
        <w:r w:rsidR="004E7223">
          <w:rPr>
            <w:lang w:val="en-US"/>
          </w:rPr>
          <w:t xml:space="preserve"> that was evident between the </w:t>
        </w:r>
      </w:ins>
      <w:ins w:id="1538" w:author="Phivos P. Phylactou" w:date="2022-12-05T13:12:00Z">
        <w:r w:rsidR="004E7223">
          <w:rPr>
            <w:lang w:val="en-US"/>
          </w:rPr>
          <w:t>stimulation</w:t>
        </w:r>
      </w:ins>
      <w:ins w:id="1539" w:author="Phivos P. Phylactou" w:date="2022-12-05T13:11:00Z">
        <w:r w:rsidR="004E7223">
          <w:rPr>
            <w:lang w:val="en-US"/>
          </w:rPr>
          <w:t xml:space="preserve"> s</w:t>
        </w:r>
      </w:ins>
      <w:ins w:id="1540" w:author="Phivos P. Phylactou" w:date="2022-12-05T13:12:00Z">
        <w:r w:rsidR="004E7223">
          <w:rPr>
            <w:lang w:val="en-US"/>
          </w:rPr>
          <w:t xml:space="preserve">ite </w:t>
        </w:r>
      </w:ins>
      <w:ins w:id="1541" w:author="Phivos P. Phylactou" w:date="2022-12-05T16:40:00Z">
        <w:r w:rsidR="00074D2A">
          <w:rPr>
            <w:lang w:val="en-US"/>
          </w:rPr>
          <w:t xml:space="preserve">(ipsilateral vs contralateral) </w:t>
        </w:r>
      </w:ins>
      <w:ins w:id="1542" w:author="Phivos P. Phylactou" w:date="2022-12-05T13:12:00Z">
        <w:r w:rsidR="004E7223">
          <w:rPr>
            <w:lang w:val="en-US"/>
          </w:rPr>
          <w:t>comparisons.</w:t>
        </w:r>
      </w:ins>
    </w:p>
    <w:p w14:paraId="450EAFFF" w14:textId="00EAC025" w:rsidR="00FB509C" w:rsidRDefault="000B4A24" w:rsidP="00965E56">
      <w:pPr>
        <w:spacing w:line="480" w:lineRule="auto"/>
        <w:ind w:firstLine="720"/>
        <w:rPr>
          <w:ins w:id="1543" w:author="Phivos P. Phylactou" w:date="2022-12-08T18:04:00Z"/>
          <w:lang w:val="en-US"/>
        </w:rPr>
      </w:pPr>
      <w:ins w:id="1544" w:author="Phivos P. Phylactou" w:date="2022-12-02T14:48:00Z">
        <w:r>
          <w:rPr>
            <w:lang w:val="en-US"/>
          </w:rPr>
          <w:t xml:space="preserve">Second, </w:t>
        </w:r>
      </w:ins>
      <w:ins w:id="1545" w:author="Phivos P. Phylactou" w:date="2022-12-02T14:49:00Z">
        <w:r w:rsidR="0093085C">
          <w:rPr>
            <w:lang w:val="en-US"/>
          </w:rPr>
          <w:t xml:space="preserve">to correctly interpret the direction of the TMS effects found between the ipsilateral compared to the contralateral comparisons, </w:t>
        </w:r>
        <w:r w:rsidR="0014721B">
          <w:rPr>
            <w:lang w:val="en-US"/>
          </w:rPr>
          <w:t>the sham TMS condition is essential.</w:t>
        </w:r>
      </w:ins>
      <w:ins w:id="1546" w:author="Phivos P. Phylactou" w:date="2022-12-02T14:50:00Z">
        <w:r w:rsidR="0014721B">
          <w:rPr>
            <w:lang w:val="en-US"/>
          </w:rPr>
          <w:t xml:space="preserve"> </w:t>
        </w:r>
      </w:ins>
      <w:ins w:id="1547" w:author="Phivos P. Phylactou" w:date="2022-12-05T13:07:00Z">
        <w:r w:rsidR="00CA74E8">
          <w:rPr>
            <w:lang w:val="en-US"/>
          </w:rPr>
          <w:t>Previous TMS studies</w:t>
        </w:r>
        <w:r w:rsidR="00CA74E8" w:rsidRPr="009B4770">
          <w:rPr>
            <w:lang w:val="en-US"/>
          </w:rPr>
          <w:t xml:space="preserve"> </w:t>
        </w:r>
        <w:r w:rsidR="00CA74E8">
          <w:rPr>
            <w:lang w:val="en-US"/>
          </w:rPr>
          <w:t xml:space="preserve">presented contradictory results, with some </w:t>
        </w:r>
        <w:r w:rsidR="00CA74E8" w:rsidRPr="009B4770">
          <w:rPr>
            <w:lang w:val="en-US"/>
          </w:rPr>
          <w:t>show</w:t>
        </w:r>
        <w:r w:rsidR="00CA74E8">
          <w:rPr>
            <w:lang w:val="en-US"/>
          </w:rPr>
          <w:t>ing</w:t>
        </w:r>
        <w:r w:rsidR="00CA74E8" w:rsidRPr="009B4770">
          <w:rPr>
            <w:lang w:val="en-US"/>
          </w:rPr>
          <w:t xml:space="preserve"> inhibitory TMS effects (Jia et al., 2021; </w:t>
        </w:r>
        <w:proofErr w:type="spellStart"/>
        <w:r w:rsidR="00CA74E8" w:rsidRPr="009B4770">
          <w:rPr>
            <w:lang w:val="en-US"/>
          </w:rPr>
          <w:t>Rademaker</w:t>
        </w:r>
        <w:proofErr w:type="spellEnd"/>
        <w:r w:rsidR="00CA74E8" w:rsidRPr="009B4770">
          <w:rPr>
            <w:lang w:val="en-US"/>
          </w:rPr>
          <w:t xml:space="preserve"> et al., 2017; </w:t>
        </w:r>
        <w:proofErr w:type="spellStart"/>
        <w:r w:rsidR="00CA74E8" w:rsidRPr="009B4770">
          <w:rPr>
            <w:lang w:val="en-US"/>
          </w:rPr>
          <w:t>Silvanto</w:t>
        </w:r>
        <w:proofErr w:type="spellEnd"/>
        <w:r w:rsidR="00CA74E8" w:rsidRPr="009B4770">
          <w:rPr>
            <w:lang w:val="en-US"/>
          </w:rPr>
          <w:t xml:space="preserve"> &amp; </w:t>
        </w:r>
        <w:proofErr w:type="spellStart"/>
        <w:r w:rsidR="00CA74E8" w:rsidRPr="009B4770">
          <w:rPr>
            <w:lang w:val="en-US"/>
          </w:rPr>
          <w:t>Cattaneo</w:t>
        </w:r>
        <w:proofErr w:type="spellEnd"/>
        <w:r w:rsidR="00CA74E8" w:rsidRPr="009B4770">
          <w:rPr>
            <w:lang w:val="en-US"/>
          </w:rPr>
          <w:t xml:space="preserve">, 2010; van de Ven et al., </w:t>
        </w:r>
        <w:r w:rsidR="00CA74E8" w:rsidRPr="009B4770">
          <w:rPr>
            <w:lang w:val="en-US"/>
          </w:rPr>
          <w:lastRenderedPageBreak/>
          <w:t xml:space="preserve">2012; van </w:t>
        </w:r>
        <w:proofErr w:type="spellStart"/>
        <w:r w:rsidR="00CA74E8" w:rsidRPr="009B4770">
          <w:rPr>
            <w:lang w:val="en-US"/>
          </w:rPr>
          <w:t>Lamsweerde</w:t>
        </w:r>
        <w:proofErr w:type="spellEnd"/>
        <w:r w:rsidR="00CA74E8" w:rsidRPr="009B4770">
          <w:rPr>
            <w:lang w:val="en-US"/>
          </w:rPr>
          <w:t xml:space="preserve"> &amp; Johnson, 2017)</w:t>
        </w:r>
        <w:r w:rsidR="00CA74E8">
          <w:rPr>
            <w:lang w:val="en-US"/>
          </w:rPr>
          <w:t xml:space="preserve"> and others </w:t>
        </w:r>
        <w:r w:rsidR="00CA74E8" w:rsidRPr="00300D3B">
          <w:rPr>
            <w:lang w:val="en-US"/>
          </w:rPr>
          <w:t>support</w:t>
        </w:r>
        <w:r w:rsidR="00CA74E8">
          <w:rPr>
            <w:lang w:val="en-US"/>
          </w:rPr>
          <w:t>ing</w:t>
        </w:r>
        <w:r w:rsidR="00CA74E8" w:rsidRPr="009B4770">
          <w:rPr>
            <w:lang w:val="en-US"/>
          </w:rPr>
          <w:t xml:space="preserve"> facilitatory TMS effects (</w:t>
        </w:r>
        <w:proofErr w:type="spellStart"/>
        <w:r w:rsidR="00CA74E8" w:rsidRPr="009B4770">
          <w:rPr>
            <w:lang w:val="en-US"/>
          </w:rPr>
          <w:t>Cattaneo</w:t>
        </w:r>
        <w:proofErr w:type="spellEnd"/>
        <w:r w:rsidR="00CA74E8" w:rsidRPr="009B4770">
          <w:rPr>
            <w:lang w:val="en-US"/>
          </w:rPr>
          <w:t xml:space="preserve"> et al., 2012; Saad et al., 2015; </w:t>
        </w:r>
        <w:proofErr w:type="spellStart"/>
        <w:r w:rsidR="00CA74E8" w:rsidRPr="009B4770">
          <w:rPr>
            <w:lang w:val="en-US"/>
          </w:rPr>
          <w:t>Zokaei</w:t>
        </w:r>
      </w:ins>
      <w:proofErr w:type="spellEnd"/>
      <w:ins w:id="1548" w:author="Phivos P. Phylactou" w:date="2022-12-05T14:55:00Z">
        <w:r w:rsidR="00937C99">
          <w:rPr>
            <w:lang w:val="en-US"/>
          </w:rPr>
          <w:t>, Ning</w:t>
        </w:r>
      </w:ins>
      <w:ins w:id="1549" w:author="Phivos P. Phylactou" w:date="2022-12-05T13:07:00Z">
        <w:r w:rsidR="00CA74E8" w:rsidRPr="009B4770">
          <w:rPr>
            <w:lang w:val="en-US"/>
          </w:rPr>
          <w:t xml:space="preserve"> et al., 2014).</w:t>
        </w:r>
        <w:r w:rsidR="00CA74E8">
          <w:rPr>
            <w:lang w:val="en-US"/>
          </w:rPr>
          <w:t xml:space="preserve"> Moreover, our recent meta-analysis of these studies was unable to distinguish between the direction of effects, because of the various methods employed in each experiment and due to the failure to account for monocular stimuli presentation (</w:t>
        </w:r>
        <w:proofErr w:type="spellStart"/>
        <w:r w:rsidR="00CA74E8">
          <w:rPr>
            <w:lang w:val="en-US"/>
          </w:rPr>
          <w:t>Phylactou</w:t>
        </w:r>
        <w:proofErr w:type="spellEnd"/>
        <w:r w:rsidR="00CA74E8">
          <w:rPr>
            <w:lang w:val="en-US"/>
          </w:rPr>
          <w:t xml:space="preserve"> et al., 2022). </w:t>
        </w:r>
      </w:ins>
      <w:ins w:id="1550" w:author="Phivos P. Phylactou" w:date="2022-12-02T14:50:00Z">
        <w:r w:rsidR="0014721B">
          <w:rPr>
            <w:lang w:val="en-US"/>
          </w:rPr>
          <w:t xml:space="preserve">For example, because of the </w:t>
        </w:r>
        <w:r w:rsidR="0014721B" w:rsidRPr="001D443E">
          <w:t>neural basis (Joukal, 2017; Tong et al., 2006; Wichmann &amp; Müller-Forell, 2004)</w:t>
        </w:r>
        <w:r w:rsidR="0014721B">
          <w:rPr>
            <w:lang w:val="en-US"/>
          </w:rPr>
          <w:t xml:space="preserve"> and </w:t>
        </w:r>
        <w:r w:rsidR="0014721B" w:rsidRPr="001D443E">
          <w:t>the feedforward and feedback mechanisms</w:t>
        </w:r>
        <w:r w:rsidR="0014721B">
          <w:rPr>
            <w:lang w:val="en-US"/>
          </w:rPr>
          <w:t xml:space="preserve"> </w:t>
        </w:r>
        <w:r w:rsidR="0014721B" w:rsidRPr="001D443E">
          <w:t>(Miller et al., 1996; Van Kerkoerle et al., 2017; see also King &amp; Wyart, 2019) of the sensory visual cortex</w:t>
        </w:r>
        <w:r w:rsidR="00E619F3">
          <w:rPr>
            <w:lang w:val="en-US"/>
          </w:rPr>
          <w:t xml:space="preserve">, it is possible for visual information to enter either </w:t>
        </w:r>
      </w:ins>
      <w:ins w:id="1551" w:author="Phivos P. Phylactou" w:date="2022-12-02T14:51:00Z">
        <w:r w:rsidR="00721181">
          <w:rPr>
            <w:lang w:val="en-US"/>
          </w:rPr>
          <w:t xml:space="preserve">or both brain hemispheres. Thus, the direction of </w:t>
        </w:r>
      </w:ins>
      <w:ins w:id="1552" w:author="Phivos P. Phylactou" w:date="2022-12-02T14:32:00Z">
        <w:r w:rsidR="003B2556">
          <w:rPr>
            <w:lang w:val="en-US"/>
          </w:rPr>
          <w:t>effect</w:t>
        </w:r>
      </w:ins>
      <w:ins w:id="1553" w:author="Phivos P. Phylactou" w:date="2022-12-02T14:33:00Z">
        <w:r w:rsidR="00F573B1">
          <w:rPr>
            <w:lang w:val="en-US"/>
          </w:rPr>
          <w:t xml:space="preserve"> (facilitation vs inhibition) caused by sensory visual cortex TMS</w:t>
        </w:r>
      </w:ins>
      <w:ins w:id="1554" w:author="Phivos P. Phylactou" w:date="2022-12-05T12:53:00Z">
        <w:r w:rsidR="000B06D9">
          <w:rPr>
            <w:lang w:val="en-US"/>
          </w:rPr>
          <w:t xml:space="preserve"> is</w:t>
        </w:r>
      </w:ins>
      <w:ins w:id="1555" w:author="Phivos P. Phylactou" w:date="2022-12-02T14:51:00Z">
        <w:r w:rsidR="00721181">
          <w:rPr>
            <w:lang w:val="en-US"/>
          </w:rPr>
          <w:t xml:space="preserve"> </w:t>
        </w:r>
        <w:r w:rsidR="00721181" w:rsidRPr="001D443E">
          <w:t xml:space="preserve">unavoidably biased by the </w:t>
        </w:r>
        <w:r w:rsidR="00721181">
          <w:rPr>
            <w:lang w:val="en-US"/>
          </w:rPr>
          <w:t xml:space="preserve">definition of the </w:t>
        </w:r>
      </w:ins>
      <w:ins w:id="1556" w:author="Phivos P. Phylactou" w:date="2022-12-02T14:52:00Z">
        <w:r w:rsidR="0091341B">
          <w:rPr>
            <w:lang w:val="en-US"/>
          </w:rPr>
          <w:t>experimental and control conditions</w:t>
        </w:r>
      </w:ins>
      <w:ins w:id="1557" w:author="Phivos P. Phylactou" w:date="2022-12-02T14:54:00Z">
        <w:r w:rsidR="00266304">
          <w:rPr>
            <w:lang w:val="en-US"/>
          </w:rPr>
          <w:t xml:space="preserve">. As an example, </w:t>
        </w:r>
      </w:ins>
      <w:ins w:id="1558" w:author="Phivos P. Phylactou" w:date="2022-12-02T14:52:00Z">
        <w:r w:rsidR="0091341B">
          <w:rPr>
            <w:lang w:val="en-US"/>
          </w:rPr>
          <w:t>if the</w:t>
        </w:r>
        <w:r w:rsidR="0091341B" w:rsidRPr="001D443E">
          <w:t xml:space="preserve"> </w:t>
        </w:r>
      </w:ins>
      <w:ins w:id="1559" w:author="Phivos P. Phylactou" w:date="2022-12-02T14:53:00Z">
        <w:r w:rsidR="0091341B">
          <w:rPr>
            <w:lang w:val="en-US"/>
          </w:rPr>
          <w:t>ipsilateral</w:t>
        </w:r>
      </w:ins>
      <w:ins w:id="1560" w:author="Phivos P. Phylactou" w:date="2022-12-02T14:52:00Z">
        <w:r w:rsidR="0091341B" w:rsidRPr="001D443E">
          <w:t xml:space="preserve"> site</w:t>
        </w:r>
      </w:ins>
      <w:ins w:id="1561" w:author="Phivos P. Phylactou" w:date="2022-12-02T14:54:00Z">
        <w:r w:rsidR="00266304">
          <w:rPr>
            <w:lang w:val="en-US"/>
          </w:rPr>
          <w:t xml:space="preserve"> is defined as the experimental condition</w:t>
        </w:r>
      </w:ins>
      <w:ins w:id="1562" w:author="Phivos P. Phylactou" w:date="2022-12-02T14:52:00Z">
        <w:r w:rsidR="0091341B" w:rsidRPr="001D443E">
          <w:t xml:space="preserve">, </w:t>
        </w:r>
      </w:ins>
      <w:ins w:id="1563" w:author="Phivos P. Phylactou" w:date="2022-12-02T14:53:00Z">
        <w:r w:rsidR="0091341B">
          <w:rPr>
            <w:lang w:val="en-US"/>
          </w:rPr>
          <w:t>then impaired</w:t>
        </w:r>
      </w:ins>
      <w:ins w:id="1564" w:author="Phivos P. Phylactou" w:date="2022-12-02T14:52:00Z">
        <w:r w:rsidR="0091341B" w:rsidRPr="001D443E">
          <w:t xml:space="preserve"> performance </w:t>
        </w:r>
      </w:ins>
      <w:ins w:id="1565" w:author="Phivos P. Phylactou" w:date="2022-12-02T14:54:00Z">
        <w:r w:rsidR="00266304">
          <w:rPr>
            <w:lang w:val="en-US"/>
          </w:rPr>
          <w:t>will be</w:t>
        </w:r>
      </w:ins>
      <w:ins w:id="1566" w:author="Phivos P. Phylactou" w:date="2022-12-02T14:52:00Z">
        <w:r w:rsidR="0091341B" w:rsidRPr="001D443E">
          <w:t xml:space="preserve"> interpreted as </w:t>
        </w:r>
      </w:ins>
      <w:ins w:id="1567" w:author="Phivos P. Phylactou" w:date="2022-12-02T14:53:00Z">
        <w:r w:rsidR="0091341B">
          <w:rPr>
            <w:lang w:val="en-US"/>
          </w:rPr>
          <w:t>inhibition,</w:t>
        </w:r>
      </w:ins>
      <w:ins w:id="1568" w:author="Phivos P. Phylactou" w:date="2022-12-02T14:52:00Z">
        <w:r w:rsidR="0091341B" w:rsidRPr="001D443E">
          <w:t xml:space="preserve"> but might in </w:t>
        </w:r>
      </w:ins>
      <w:ins w:id="1569" w:author="Phivos P. Phylactou" w:date="2022-12-02T14:55:00Z">
        <w:r w:rsidR="003C6FE0">
          <w:rPr>
            <w:lang w:val="en-US"/>
          </w:rPr>
          <w:t>fact</w:t>
        </w:r>
      </w:ins>
      <w:ins w:id="1570" w:author="Phivos P. Phylactou" w:date="2022-12-02T14:56:00Z">
        <w:r w:rsidR="003C6FE0">
          <w:rPr>
            <w:lang w:val="en-US"/>
          </w:rPr>
          <w:t xml:space="preserve"> reflect</w:t>
        </w:r>
      </w:ins>
      <w:ins w:id="1571" w:author="Phivos P. Phylactou" w:date="2022-12-02T14:52:00Z">
        <w:r w:rsidR="0091341B" w:rsidRPr="001D443E">
          <w:t xml:space="preserve"> </w:t>
        </w:r>
      </w:ins>
      <w:ins w:id="1572" w:author="Phivos P. Phylactou" w:date="2022-12-02T14:53:00Z">
        <w:r w:rsidR="0091341B">
          <w:rPr>
            <w:lang w:val="en-US"/>
          </w:rPr>
          <w:t>facilitation</w:t>
        </w:r>
      </w:ins>
      <w:ins w:id="1573" w:author="Phivos P. Phylactou" w:date="2022-12-02T14:52:00Z">
        <w:r w:rsidR="0091341B" w:rsidRPr="001D443E">
          <w:t xml:space="preserve"> </w:t>
        </w:r>
      </w:ins>
      <w:ins w:id="1574" w:author="Phivos P. Phylactou" w:date="2022-12-02T14:55:00Z">
        <w:r w:rsidR="002A15E2">
          <w:rPr>
            <w:lang w:val="en-US"/>
          </w:rPr>
          <w:t xml:space="preserve">TMS </w:t>
        </w:r>
      </w:ins>
      <w:ins w:id="1575" w:author="Phivos P. Phylactou" w:date="2022-12-02T14:52:00Z">
        <w:r w:rsidR="0091341B" w:rsidRPr="001D443E">
          <w:t xml:space="preserve">effects </w:t>
        </w:r>
      </w:ins>
      <w:ins w:id="1576" w:author="Phivos P. Phylactou" w:date="2022-12-02T14:56:00Z">
        <w:r w:rsidR="003C6FE0">
          <w:rPr>
            <w:lang w:val="en-US"/>
          </w:rPr>
          <w:t>of</w:t>
        </w:r>
      </w:ins>
      <w:ins w:id="1577" w:author="Phivos P. Phylactou" w:date="2022-12-02T14:52:00Z">
        <w:r w:rsidR="0091341B" w:rsidRPr="001D443E">
          <w:t xml:space="preserve"> the </w:t>
        </w:r>
      </w:ins>
      <w:ins w:id="1578" w:author="Phivos P. Phylactou" w:date="2022-12-02T14:53:00Z">
        <w:r w:rsidR="0091341B">
          <w:rPr>
            <w:lang w:val="en-US"/>
          </w:rPr>
          <w:t>contralateral</w:t>
        </w:r>
      </w:ins>
      <w:ins w:id="1579" w:author="Phivos P. Phylactou" w:date="2022-12-02T14:52:00Z">
        <w:r w:rsidR="0091341B" w:rsidRPr="001D443E">
          <w:t xml:space="preserve"> condition</w:t>
        </w:r>
      </w:ins>
      <w:ins w:id="1580" w:author="Phivos P. Phylactou" w:date="2022-12-02T14:33:00Z">
        <w:r w:rsidR="00F573B1">
          <w:rPr>
            <w:lang w:val="en-US"/>
          </w:rPr>
          <w:t>.</w:t>
        </w:r>
      </w:ins>
      <w:ins w:id="1581" w:author="Phivos P. Phylactou" w:date="2022-12-02T14:55:00Z">
        <w:r w:rsidR="002A15E2">
          <w:rPr>
            <w:lang w:val="en-US"/>
          </w:rPr>
          <w:t xml:space="preserve"> </w:t>
        </w:r>
      </w:ins>
      <w:ins w:id="1582" w:author="Phivos P. Phylactou" w:date="2022-12-05T13:12:00Z">
        <w:r w:rsidR="00965E56">
          <w:rPr>
            <w:lang w:val="en-US"/>
          </w:rPr>
          <w:t>This insight related to the direction of effect</w:t>
        </w:r>
      </w:ins>
      <w:ins w:id="1583" w:author="Phivos P. Phylactou" w:date="2022-12-05T16:42:00Z">
        <w:r w:rsidR="00CF210A">
          <w:rPr>
            <w:lang w:val="en-US"/>
          </w:rPr>
          <w:t>, by the introduction of sham TMS,</w:t>
        </w:r>
      </w:ins>
      <w:ins w:id="1584" w:author="Phivos P. Phylactou" w:date="2022-12-05T13:12:00Z">
        <w:r w:rsidR="00965E56">
          <w:rPr>
            <w:lang w:val="en-US"/>
          </w:rPr>
          <w:t xml:space="preserve"> helps clarify the mixed results reported in the literature </w:t>
        </w:r>
      </w:ins>
      <w:ins w:id="1585" w:author="Phivos P. Phylactou" w:date="2022-12-02T14:58:00Z">
        <w:r w:rsidR="00A232E7">
          <w:rPr>
            <w:lang w:val="en-US"/>
          </w:rPr>
          <w:t xml:space="preserve">and </w:t>
        </w:r>
      </w:ins>
      <w:ins w:id="1586" w:author="Phivos P. Phylactou" w:date="2022-12-05T13:13:00Z">
        <w:r w:rsidR="00D550BD">
          <w:rPr>
            <w:lang w:val="en-US"/>
          </w:rPr>
          <w:t>show</w:t>
        </w:r>
      </w:ins>
      <w:ins w:id="1587" w:author="Phivos P. Phylactou" w:date="2022-12-05T16:42:00Z">
        <w:r w:rsidR="007B13DE">
          <w:rPr>
            <w:lang w:val="en-US"/>
          </w:rPr>
          <w:t>s</w:t>
        </w:r>
      </w:ins>
      <w:ins w:id="1588" w:author="Phivos P. Phylactou" w:date="2022-12-02T14:58:00Z">
        <w:r w:rsidR="00A232E7">
          <w:rPr>
            <w:lang w:val="en-US"/>
          </w:rPr>
          <w:t xml:space="preserve"> that the observed </w:t>
        </w:r>
        <w:r w:rsidR="00813D80">
          <w:rPr>
            <w:lang w:val="en-US"/>
          </w:rPr>
          <w:t>resu</w:t>
        </w:r>
      </w:ins>
      <w:ins w:id="1589" w:author="Phivos P. Phylactou" w:date="2022-12-02T14:59:00Z">
        <w:r w:rsidR="00813D80">
          <w:rPr>
            <w:lang w:val="en-US"/>
          </w:rPr>
          <w:t>lts</w:t>
        </w:r>
      </w:ins>
      <w:ins w:id="1590" w:author="Phivos P. Phylactou" w:date="2022-12-02T14:58:00Z">
        <w:r w:rsidR="00A232E7">
          <w:rPr>
            <w:lang w:val="en-US"/>
          </w:rPr>
          <w:t xml:space="preserve"> were</w:t>
        </w:r>
      </w:ins>
      <w:ins w:id="1591" w:author="Phivos P. Phylactou" w:date="2022-12-05T16:42:00Z">
        <w:r w:rsidR="007B13DE">
          <w:rPr>
            <w:lang w:val="en-US"/>
          </w:rPr>
          <w:t xml:space="preserve"> indeed</w:t>
        </w:r>
      </w:ins>
      <w:ins w:id="1592" w:author="Phivos P. Phylactou" w:date="2022-12-02T14:58:00Z">
        <w:r w:rsidR="00A232E7">
          <w:rPr>
            <w:lang w:val="en-US"/>
          </w:rPr>
          <w:t xml:space="preserve"> due to inhi</w:t>
        </w:r>
        <w:r w:rsidR="00813D80">
          <w:rPr>
            <w:lang w:val="en-US"/>
          </w:rPr>
          <w:t>bitory</w:t>
        </w:r>
      </w:ins>
      <w:ins w:id="1593" w:author="Phivos P. Phylactou" w:date="2022-12-05T13:33:00Z">
        <w:r w:rsidR="00251589">
          <w:rPr>
            <w:lang w:val="en-US"/>
          </w:rPr>
          <w:t xml:space="preserve"> </w:t>
        </w:r>
      </w:ins>
      <w:ins w:id="1594" w:author="Phivos P. Phylactou" w:date="2022-12-02T14:59:00Z">
        <w:r w:rsidR="00813D80">
          <w:rPr>
            <w:lang w:val="en-US"/>
          </w:rPr>
          <w:t>TMS effects.</w:t>
        </w:r>
      </w:ins>
    </w:p>
    <w:p w14:paraId="2EE6E9B0" w14:textId="3268824B" w:rsidR="00D03BC1" w:rsidRDefault="00CE520F" w:rsidP="00965E56">
      <w:pPr>
        <w:spacing w:line="480" w:lineRule="auto"/>
        <w:ind w:firstLine="720"/>
        <w:rPr>
          <w:ins w:id="1595" w:author="Phivos P. Phylactou" w:date="2022-12-05T13:13:00Z"/>
          <w:lang w:val="en-US"/>
        </w:rPr>
      </w:pPr>
      <w:ins w:id="1596" w:author="Phivos P. Phylactou" w:date="2022-12-08T18:06:00Z">
        <w:r>
          <w:rPr>
            <w:lang w:val="en-US"/>
          </w:rPr>
          <w:t xml:space="preserve">Nevertheless, </w:t>
        </w:r>
        <w:r w:rsidR="002C3FAF">
          <w:rPr>
            <w:lang w:val="en-US"/>
          </w:rPr>
          <w:t xml:space="preserve">facilitation </w:t>
        </w:r>
      </w:ins>
      <w:ins w:id="1597" w:author="Phivos P. Phylactou" w:date="2022-12-08T18:07:00Z">
        <w:r w:rsidR="002C3FAF">
          <w:rPr>
            <w:lang w:val="en-US"/>
          </w:rPr>
          <w:t xml:space="preserve">TMS </w:t>
        </w:r>
      </w:ins>
      <w:ins w:id="1598" w:author="Phivos P. Phylactou" w:date="2022-12-08T18:06:00Z">
        <w:r w:rsidR="002C3FAF">
          <w:rPr>
            <w:lang w:val="en-US"/>
          </w:rPr>
          <w:t>effects during</w:t>
        </w:r>
      </w:ins>
      <w:ins w:id="1599" w:author="Phivos P. Phylactou" w:date="2022-12-08T18:07:00Z">
        <w:r w:rsidR="002C3FAF">
          <w:rPr>
            <w:lang w:val="en-US"/>
          </w:rPr>
          <w:t xml:space="preserve"> VSTM maintenance cannot be completely ruled out</w:t>
        </w:r>
      </w:ins>
      <w:ins w:id="1600" w:author="Phivos P. Phylactou" w:date="2022-12-08T18:10:00Z">
        <w:r w:rsidR="007D022D">
          <w:rPr>
            <w:lang w:val="en-US"/>
          </w:rPr>
          <w:t>.</w:t>
        </w:r>
      </w:ins>
      <w:ins w:id="1601" w:author="Phivos P. Phylactou" w:date="2022-12-08T18:09:00Z">
        <w:r w:rsidR="00303A2F">
          <w:rPr>
            <w:lang w:val="en-US"/>
          </w:rPr>
          <w:t xml:space="preserve"> </w:t>
        </w:r>
      </w:ins>
      <w:ins w:id="1602" w:author="Phivos P. Phylactou" w:date="2022-12-08T18:10:00Z">
        <w:r w:rsidR="007D022D">
          <w:rPr>
            <w:lang w:val="en-US"/>
          </w:rPr>
          <w:t xml:space="preserve">This is </w:t>
        </w:r>
      </w:ins>
      <w:ins w:id="1603" w:author="Phivos P. Phylactou" w:date="2022-12-08T18:11:00Z">
        <w:r w:rsidR="007D022D">
          <w:rPr>
            <w:lang w:val="en-US"/>
          </w:rPr>
          <w:t xml:space="preserve">attributed </w:t>
        </w:r>
      </w:ins>
      <w:ins w:id="1604" w:author="Phivos P. Phylactou" w:date="2022-12-08T18:10:00Z">
        <w:r w:rsidR="007D022D">
          <w:rPr>
            <w:lang w:val="en-US"/>
          </w:rPr>
          <w:t>to</w:t>
        </w:r>
      </w:ins>
      <w:ins w:id="1605" w:author="Phivos P. Phylactou" w:date="2022-12-08T18:09:00Z">
        <w:r w:rsidR="00303A2F">
          <w:rPr>
            <w:lang w:val="en-US"/>
          </w:rPr>
          <w:t xml:space="preserve"> the</w:t>
        </w:r>
      </w:ins>
      <w:ins w:id="1606" w:author="Phivos P. Phylactou" w:date="2022-12-08T18:15:00Z">
        <w:r w:rsidR="00CD3BDB">
          <w:rPr>
            <w:lang w:val="en-US"/>
          </w:rPr>
          <w:t xml:space="preserve"> possibility of</w:t>
        </w:r>
      </w:ins>
      <w:ins w:id="1607" w:author="Phivos P. Phylactou" w:date="2022-12-08T18:09:00Z">
        <w:r w:rsidR="00303A2F">
          <w:rPr>
            <w:lang w:val="en-US"/>
          </w:rPr>
          <w:t xml:space="preserve"> different maintenance processes employed by VSTM, such as activity-silent (or </w:t>
        </w:r>
        <w:r w:rsidR="00303A2F" w:rsidRPr="00447FED">
          <w:rPr>
            <w:lang w:val="en-US"/>
          </w:rPr>
          <w:t>latent</w:t>
        </w:r>
        <w:r w:rsidR="00303A2F">
          <w:rPr>
            <w:lang w:val="en-US"/>
          </w:rPr>
          <w:t>) memory representations (</w:t>
        </w:r>
        <w:proofErr w:type="spellStart"/>
        <w:r w:rsidR="00303A2F">
          <w:rPr>
            <w:lang w:val="en-US"/>
          </w:rPr>
          <w:t>Lorenc</w:t>
        </w:r>
        <w:proofErr w:type="spellEnd"/>
        <w:r w:rsidR="00303A2F">
          <w:rPr>
            <w:lang w:val="en-US"/>
          </w:rPr>
          <w:t xml:space="preserve"> et al., 2021)</w:t>
        </w:r>
      </w:ins>
      <w:ins w:id="1608" w:author="Phivos P. Phylactou" w:date="2022-12-08T18:11:00Z">
        <w:r w:rsidR="003B35A0">
          <w:rPr>
            <w:lang w:val="en-US"/>
          </w:rPr>
          <w:t>, and</w:t>
        </w:r>
      </w:ins>
      <w:ins w:id="1609" w:author="Phivos P. Phylactou" w:date="2022-12-08T18:08:00Z">
        <w:r w:rsidR="00303A2F">
          <w:rPr>
            <w:lang w:val="en-US"/>
          </w:rPr>
          <w:t xml:space="preserve"> </w:t>
        </w:r>
      </w:ins>
      <w:ins w:id="1610" w:author="Phivos P. Phylactou" w:date="2022-12-08T18:11:00Z">
        <w:r w:rsidR="003B35A0">
          <w:rPr>
            <w:lang w:val="en-US"/>
          </w:rPr>
          <w:t>the</w:t>
        </w:r>
      </w:ins>
      <w:ins w:id="1611" w:author="Phivos P. Phylactou" w:date="2022-12-08T18:08:00Z">
        <w:r w:rsidR="00303A2F">
          <w:rPr>
            <w:lang w:val="en-US"/>
          </w:rPr>
          <w:t xml:space="preserve"> </w:t>
        </w:r>
      </w:ins>
      <w:ins w:id="1612" w:author="Phivos P. Phylactou" w:date="2022-12-08T18:07:00Z">
        <w:r w:rsidR="002C3FAF">
          <w:rPr>
            <w:lang w:val="en-US"/>
          </w:rPr>
          <w:t>different</w:t>
        </w:r>
      </w:ins>
      <w:ins w:id="1613" w:author="Phivos P. Phylactou" w:date="2022-12-08T18:08:00Z">
        <w:r w:rsidR="00303A2F">
          <w:rPr>
            <w:lang w:val="en-US"/>
          </w:rPr>
          <w:t xml:space="preserve"> TMS effects on such processes (Rose et al., 2016</w:t>
        </w:r>
      </w:ins>
      <w:ins w:id="1614" w:author="Phivos P. Phylactou" w:date="2022-12-08T18:11:00Z">
        <w:r w:rsidR="003B35A0">
          <w:rPr>
            <w:lang w:val="en-US"/>
          </w:rPr>
          <w:t>)</w:t>
        </w:r>
      </w:ins>
      <w:ins w:id="1615" w:author="Phivos P. Phylactou" w:date="2022-12-08T18:07:00Z">
        <w:r w:rsidR="002C3FAF">
          <w:rPr>
            <w:lang w:val="en-US"/>
          </w:rPr>
          <w:t>. Specifically, previous work has discussed that the direction of TMS effects, whether inhibitory or facilitatory, depend on the attentional state of the recalled item</w:t>
        </w:r>
      </w:ins>
      <w:ins w:id="1616" w:author="Phivos P. Phylactou" w:date="2022-12-08T18:11:00Z">
        <w:r w:rsidR="003B35A0">
          <w:rPr>
            <w:lang w:val="en-US"/>
          </w:rPr>
          <w:t xml:space="preserve"> (</w:t>
        </w:r>
      </w:ins>
      <w:ins w:id="1617" w:author="Phivos P. Phylactou" w:date="2022-12-08T18:13:00Z">
        <w:r w:rsidR="00CD3BDB" w:rsidRPr="00CD3BDB">
          <w:t>Silvanto</w:t>
        </w:r>
        <w:r w:rsidR="00CD3BDB">
          <w:rPr>
            <w:lang w:val="en-US"/>
          </w:rPr>
          <w:t xml:space="preserve"> </w:t>
        </w:r>
        <w:r w:rsidR="00CD3BDB" w:rsidRPr="00CD3BDB">
          <w:t>&amp; Cattaneo, 2017)</w:t>
        </w:r>
      </w:ins>
      <w:ins w:id="1618" w:author="Phivos P. Phylactou" w:date="2022-12-08T18:07:00Z">
        <w:r w:rsidR="002C3FAF">
          <w:rPr>
            <w:lang w:val="en-US"/>
          </w:rPr>
          <w:t>. For example, it has been shown that sensory visual cortex TMS causes inhibitory effects for attended memory items (</w:t>
        </w:r>
        <w:r w:rsidR="002C3FAF" w:rsidRPr="002E7944">
          <w:t>Zokaei, Manohar</w:t>
        </w:r>
        <w:r w:rsidR="002C3FAF">
          <w:rPr>
            <w:lang w:val="en-US"/>
          </w:rPr>
          <w:t xml:space="preserve">, et al., 2014; </w:t>
        </w:r>
        <w:proofErr w:type="spellStart"/>
        <w:r w:rsidR="002C3FAF" w:rsidRPr="009B4770">
          <w:rPr>
            <w:lang w:val="en-US"/>
          </w:rPr>
          <w:t>Zokaei</w:t>
        </w:r>
        <w:proofErr w:type="spellEnd"/>
        <w:r w:rsidR="002C3FAF">
          <w:rPr>
            <w:lang w:val="en-US"/>
          </w:rPr>
          <w:t>, Ning,</w:t>
        </w:r>
        <w:r w:rsidR="002C3FAF" w:rsidRPr="009B4770">
          <w:rPr>
            <w:lang w:val="en-US"/>
          </w:rPr>
          <w:t xml:space="preserve"> et al., 2014</w:t>
        </w:r>
        <w:r w:rsidR="002C3FAF">
          <w:rPr>
            <w:lang w:val="en-US"/>
          </w:rPr>
          <w:t>) and facilitatory effects for unattended items (</w:t>
        </w:r>
        <w:proofErr w:type="spellStart"/>
        <w:r w:rsidR="002C3FAF" w:rsidRPr="009B4770">
          <w:rPr>
            <w:lang w:val="en-US"/>
          </w:rPr>
          <w:t>Zokaei</w:t>
        </w:r>
        <w:proofErr w:type="spellEnd"/>
        <w:r w:rsidR="002C3FAF">
          <w:rPr>
            <w:lang w:val="en-US"/>
          </w:rPr>
          <w:t>, Ning,</w:t>
        </w:r>
        <w:r w:rsidR="002C3FAF" w:rsidRPr="009B4770">
          <w:rPr>
            <w:lang w:val="en-US"/>
          </w:rPr>
          <w:t xml:space="preserve"> et al., 2014</w:t>
        </w:r>
        <w:r w:rsidR="002C3FAF">
          <w:rPr>
            <w:lang w:val="en-US"/>
          </w:rPr>
          <w:t xml:space="preserve">; although this finding was </w:t>
        </w:r>
        <w:r w:rsidR="002C3FAF">
          <w:rPr>
            <w:lang w:val="en-US"/>
          </w:rPr>
          <w:lastRenderedPageBreak/>
          <w:t xml:space="preserve">not replicated in </w:t>
        </w:r>
        <w:r w:rsidR="002C3FAF" w:rsidRPr="002E7944">
          <w:t>Zokaei, Manohar</w:t>
        </w:r>
        <w:r w:rsidR="002C3FAF">
          <w:rPr>
            <w:lang w:val="en-US"/>
          </w:rPr>
          <w:t xml:space="preserve">, et al., 2014). In turn, recent evidence has suggested that the attentional state can lead to different VSTM storage processes, where attended stimuli are maintained through sustained neural activations, whereas unattended items are maintained through activity-silent mechanisms (e.g., synaptic weight changes; </w:t>
        </w:r>
        <w:r w:rsidR="002C3FAF" w:rsidRPr="001304EA">
          <w:t>Iamshchinina</w:t>
        </w:r>
        <w:r w:rsidR="002C3FAF">
          <w:rPr>
            <w:lang w:val="en-US"/>
          </w:rPr>
          <w:t xml:space="preserve"> et al., 2021; for a review see </w:t>
        </w:r>
        <w:r w:rsidR="002C3FAF" w:rsidRPr="001D443E">
          <w:t>Masse et al., 2020</w:t>
        </w:r>
        <w:r w:rsidR="002C3FAF">
          <w:rPr>
            <w:lang w:val="en-US"/>
          </w:rPr>
          <w:t xml:space="preserve">). The two experiments carried out here, even though they consistently revealed inhibitory TMS effects, are limited to testing the effects solely on attended -behaviorally relevant- items. However, it is possible that TMS during the maintenance of unattended items leads to opposite, facilitatory, effects (Rose et al., 2016; </w:t>
        </w:r>
        <w:proofErr w:type="spellStart"/>
        <w:r w:rsidR="002C3FAF" w:rsidRPr="009B4770">
          <w:rPr>
            <w:lang w:val="en-US"/>
          </w:rPr>
          <w:t>Zokaei</w:t>
        </w:r>
        <w:proofErr w:type="spellEnd"/>
        <w:r w:rsidR="002C3FAF">
          <w:rPr>
            <w:lang w:val="en-US"/>
          </w:rPr>
          <w:t>, Ning,</w:t>
        </w:r>
        <w:r w:rsidR="002C3FAF" w:rsidRPr="009B4770">
          <w:rPr>
            <w:lang w:val="en-US"/>
          </w:rPr>
          <w:t xml:space="preserve"> et al., 2014</w:t>
        </w:r>
        <w:r w:rsidR="002C3FAF">
          <w:rPr>
            <w:lang w:val="en-US"/>
          </w:rPr>
          <w:t xml:space="preserve">) but such effects remain unexplored because of the behavioral relevance of all stimuli in our task. Along these lines, future work should study this possibility, by combining the monocularly presented </w:t>
        </w:r>
      </w:ins>
      <w:ins w:id="1619" w:author="Phivos P. Phylactou" w:date="2022-12-08T18:16:00Z">
        <w:r w:rsidR="00CD3BDB">
          <w:rPr>
            <w:lang w:val="en-US"/>
          </w:rPr>
          <w:t>VSTM</w:t>
        </w:r>
      </w:ins>
      <w:ins w:id="1620" w:author="Phivos P. Phylactou" w:date="2022-12-08T18:07:00Z">
        <w:r w:rsidR="002C3FAF">
          <w:rPr>
            <w:lang w:val="en-US"/>
          </w:rPr>
          <w:t xml:space="preserve"> task, with double retrospective cueing (e.g., Chen et al., 2022), which will enable the manipulation of attention between behaviorally relevant (sustained-activity) and irrelevant (activity-silent) memory items.</w:t>
        </w:r>
      </w:ins>
      <w:ins w:id="1621" w:author="Phivos P. Phylactou" w:date="2022-12-08T18:05:00Z">
        <w:r w:rsidR="002173FF">
          <w:rPr>
            <w:lang w:val="en-US"/>
          </w:rPr>
          <w:t xml:space="preserve"> </w:t>
        </w:r>
      </w:ins>
    </w:p>
    <w:p w14:paraId="4B13115E" w14:textId="6533B200" w:rsidR="00F7048C" w:rsidRDefault="00F7048C" w:rsidP="00BC4B9C">
      <w:pPr>
        <w:spacing w:line="480" w:lineRule="auto"/>
        <w:ind w:firstLine="720"/>
        <w:rPr>
          <w:ins w:id="1622" w:author="Phivos P. Phylactou" w:date="2022-12-27T12:12:00Z"/>
          <w:lang w:val="en-US"/>
        </w:rPr>
      </w:pPr>
      <w:ins w:id="1623" w:author="Phivos P. Phylactou" w:date="2022-12-08T17:10:00Z">
        <w:r>
          <w:rPr>
            <w:iCs/>
            <w:lang w:val="en-US"/>
          </w:rPr>
          <w:t>Previous work has presented mixed results regarding the TMS timing effects with some studies</w:t>
        </w:r>
        <w:r w:rsidRPr="001D443E">
          <w:rPr>
            <w:lang w:val="en-US"/>
          </w:rPr>
          <w:t xml:space="preserve"> indicat</w:t>
        </w:r>
        <w:r>
          <w:rPr>
            <w:lang w:val="en-US"/>
          </w:rPr>
          <w:t>ing</w:t>
        </w:r>
        <w:r w:rsidRPr="001D443E">
          <w:rPr>
            <w:lang w:val="en-US"/>
          </w:rPr>
          <w:t xml:space="preserve"> stronger</w:t>
        </w:r>
        <w:r>
          <w:rPr>
            <w:lang w:val="en-US"/>
          </w:rPr>
          <w:t xml:space="preserve"> TMS effects</w:t>
        </w:r>
        <w:r w:rsidRPr="001D443E">
          <w:rPr>
            <w:lang w:val="en-US"/>
          </w:rPr>
          <w:t xml:space="preserve"> for earlier stimulation (up to 200 </w:t>
        </w:r>
        <w:proofErr w:type="spellStart"/>
        <w:r w:rsidRPr="001D443E">
          <w:rPr>
            <w:lang w:val="en-US"/>
          </w:rPr>
          <w:t>ms</w:t>
        </w:r>
        <w:proofErr w:type="spellEnd"/>
        <w:r w:rsidRPr="001D443E">
          <w:rPr>
            <w:lang w:val="en-US"/>
          </w:rPr>
          <w:t xml:space="preserve">; </w:t>
        </w:r>
        <w:proofErr w:type="spellStart"/>
        <w:r w:rsidRPr="001D443E">
          <w:rPr>
            <w:lang w:val="en-US"/>
          </w:rPr>
          <w:t>Rademaker</w:t>
        </w:r>
        <w:proofErr w:type="spellEnd"/>
        <w:r w:rsidRPr="001D443E">
          <w:rPr>
            <w:lang w:val="en-US"/>
          </w:rPr>
          <w:t xml:space="preserve"> et al., 2017; van </w:t>
        </w:r>
        <w:proofErr w:type="spellStart"/>
        <w:r w:rsidRPr="001D443E">
          <w:rPr>
            <w:lang w:val="en-US"/>
          </w:rPr>
          <w:t>Lamsweerde</w:t>
        </w:r>
        <w:proofErr w:type="spellEnd"/>
        <w:r w:rsidRPr="001D443E">
          <w:rPr>
            <w:lang w:val="en-US"/>
          </w:rPr>
          <w:t xml:space="preserve"> et al., 2017), compared to later stimulation</w:t>
        </w:r>
        <w:r>
          <w:rPr>
            <w:lang w:val="en-US"/>
          </w:rPr>
          <w:t xml:space="preserve"> </w:t>
        </w:r>
        <w:r w:rsidRPr="001D443E">
          <w:rPr>
            <w:lang w:val="en-US"/>
          </w:rPr>
          <w:t xml:space="preserve">(400 </w:t>
        </w:r>
        <w:proofErr w:type="spellStart"/>
        <w:r w:rsidRPr="001D443E">
          <w:rPr>
            <w:lang w:val="en-US"/>
          </w:rPr>
          <w:t>ms</w:t>
        </w:r>
        <w:proofErr w:type="spellEnd"/>
        <w:r>
          <w:rPr>
            <w:lang w:val="en-US"/>
          </w:rPr>
          <w:t>,</w:t>
        </w:r>
        <w:r w:rsidRPr="001D443E">
          <w:rPr>
            <w:lang w:val="en-US"/>
          </w:rPr>
          <w:t xml:space="preserve"> van de Ven et al. 2012</w:t>
        </w:r>
        <w:r>
          <w:rPr>
            <w:lang w:val="en-US"/>
          </w:rPr>
          <w:t xml:space="preserve">; 900 </w:t>
        </w:r>
        <w:proofErr w:type="spellStart"/>
        <w:r>
          <w:rPr>
            <w:lang w:val="en-US"/>
          </w:rPr>
          <w:t>ms</w:t>
        </w:r>
        <w:proofErr w:type="spellEnd"/>
        <w:r>
          <w:rPr>
            <w:lang w:val="en-US"/>
          </w:rPr>
          <w:t xml:space="preserve">, </w:t>
        </w:r>
        <w:proofErr w:type="spellStart"/>
        <w:r w:rsidRPr="001D443E">
          <w:rPr>
            <w:lang w:val="en-US"/>
          </w:rPr>
          <w:t>Rademaker</w:t>
        </w:r>
        <w:proofErr w:type="spellEnd"/>
        <w:r w:rsidRPr="001D443E">
          <w:rPr>
            <w:lang w:val="en-US"/>
          </w:rPr>
          <w:t xml:space="preserve"> et al., 2017), however other studies indicated that TMS </w:t>
        </w:r>
      </w:ins>
      <w:ins w:id="1624" w:author="Phivos P. Phylactou" w:date="2022-12-28T09:43:00Z">
        <w:r w:rsidR="00F93C1C">
          <w:rPr>
            <w:lang w:val="en-US"/>
          </w:rPr>
          <w:t>at</w:t>
        </w:r>
      </w:ins>
      <w:ins w:id="1625" w:author="Phivos P. Phylactou" w:date="2022-12-08T17:10:00Z">
        <w:r w:rsidRPr="001D443E">
          <w:rPr>
            <w:lang w:val="en-US"/>
          </w:rPr>
          <w:t xml:space="preserve"> 200 </w:t>
        </w:r>
        <w:proofErr w:type="spellStart"/>
        <w:r w:rsidRPr="001D443E">
          <w:rPr>
            <w:lang w:val="en-US"/>
          </w:rPr>
          <w:t>ms</w:t>
        </w:r>
        <w:proofErr w:type="spellEnd"/>
        <w:r w:rsidRPr="001D443E">
          <w:rPr>
            <w:lang w:val="en-US"/>
          </w:rPr>
          <w:t xml:space="preserve"> was stronger (van de Ven et al., 2012). </w:t>
        </w:r>
        <w:r>
          <w:rPr>
            <w:lang w:val="en-US"/>
          </w:rPr>
          <w:t>Our exploratory analyses in both Experiments 1 and 2 provided evidence against a TMS timing effect, which is a result aligned with a recent meta-analysis establishing that TMS effects are similar between earlier and later stimulation (</w:t>
        </w:r>
        <w:proofErr w:type="spellStart"/>
        <w:r>
          <w:rPr>
            <w:lang w:val="en-US"/>
          </w:rPr>
          <w:t>Phylactou</w:t>
        </w:r>
        <w:proofErr w:type="spellEnd"/>
        <w:r>
          <w:rPr>
            <w:lang w:val="en-US"/>
          </w:rPr>
          <w:t xml:space="preserve"> et al., 2022).</w:t>
        </w:r>
      </w:ins>
      <w:ins w:id="1626" w:author="Phivos P. Phylactou" w:date="2022-12-27T12:12:00Z">
        <w:r w:rsidR="00BC4B9C">
          <w:rPr>
            <w:lang w:val="en-US"/>
          </w:rPr>
          <w:t xml:space="preserve"> </w:t>
        </w:r>
      </w:ins>
      <w:ins w:id="1627" w:author="Phivos P. Phylactou" w:date="2022-12-08T17:10:00Z">
        <w:r>
          <w:rPr>
            <w:lang w:val="en-US"/>
          </w:rPr>
          <w:t xml:space="preserve">A possible explanation of the different results concerning stimulation timings in previous TMS studies is likely attributed to the processing of information by both sensory visual cortex hemispheres (for a similar argument see </w:t>
        </w:r>
        <w:proofErr w:type="spellStart"/>
        <w:r>
          <w:rPr>
            <w:lang w:val="en-US"/>
          </w:rPr>
          <w:t>Phylactou</w:t>
        </w:r>
        <w:proofErr w:type="spellEnd"/>
        <w:r>
          <w:rPr>
            <w:lang w:val="en-US"/>
          </w:rPr>
          <w:t xml:space="preserve"> et al., 2022). Because stimuli in previous TMS work were presented binocularly, it is possible that information was processed by both the ipsilateral and contralateral sensory visual cortex </w:t>
        </w:r>
        <w:r>
          <w:rPr>
            <w:lang w:val="en-US"/>
          </w:rPr>
          <w:lastRenderedPageBreak/>
          <w:t>(</w:t>
        </w:r>
        <w:r w:rsidRPr="006B530B">
          <w:rPr>
            <w:lang w:val="en-US"/>
          </w:rPr>
          <w:t>Tong et al., 2006; Wichmann &amp; Müller-</w:t>
        </w:r>
        <w:proofErr w:type="spellStart"/>
        <w:r w:rsidRPr="006B530B">
          <w:rPr>
            <w:lang w:val="en-US"/>
          </w:rPr>
          <w:t>Forell</w:t>
        </w:r>
        <w:proofErr w:type="spellEnd"/>
        <w:r w:rsidRPr="006B530B">
          <w:rPr>
            <w:lang w:val="en-US"/>
          </w:rPr>
          <w:t>, 2004</w:t>
        </w:r>
        <w:r>
          <w:rPr>
            <w:lang w:val="en-US"/>
          </w:rPr>
          <w:t xml:space="preserve">; </w:t>
        </w:r>
        <w:r w:rsidRPr="006B530B">
          <w:rPr>
            <w:lang w:val="en-US"/>
          </w:rPr>
          <w:t>Zhao et al., 2021</w:t>
        </w:r>
        <w:r>
          <w:rPr>
            <w:lang w:val="en-US"/>
          </w:rPr>
          <w:t xml:space="preserve">). Since both hemispheres are employed for short-term </w:t>
        </w:r>
        <w:commentRangeStart w:id="1628"/>
        <w:r>
          <w:rPr>
            <w:lang w:val="en-US"/>
          </w:rPr>
          <w:t>maintenance</w:t>
        </w:r>
        <w:commentRangeEnd w:id="1628"/>
        <w:r>
          <w:rPr>
            <w:rStyle w:val="CommentReference"/>
            <w:rFonts w:asciiTheme="minorHAnsi" w:eastAsiaTheme="minorHAnsi" w:hAnsiTheme="minorHAnsi" w:cstheme="minorBidi"/>
            <w:lang w:val="en-GB" w:eastAsia="en-US"/>
          </w:rPr>
          <w:commentReference w:id="1628"/>
        </w:r>
        <w:r>
          <w:rPr>
            <w:lang w:val="en-US"/>
          </w:rPr>
          <w:t>, it is likely that feedforward and feedback mechanisms are utilized for maintenance (</w:t>
        </w:r>
        <w:r>
          <w:rPr>
            <w:rFonts w:eastAsia="Arial Unicode MS" w:cs="Arial Unicode MS"/>
            <w:color w:val="000000"/>
            <w:u w:color="000000"/>
            <w:bdr w:val="nil"/>
            <w:lang w:val="en-US"/>
          </w:rPr>
          <w:t>e.g., v</w:t>
        </w:r>
        <w:r w:rsidRPr="002E5D92">
          <w:rPr>
            <w:rFonts w:eastAsia="Arial Unicode MS" w:cs="Arial Unicode MS"/>
            <w:color w:val="000000"/>
            <w:u w:color="000000"/>
            <w:bdr w:val="nil"/>
            <w:lang w:val="en-US"/>
          </w:rPr>
          <w:t xml:space="preserve">an </w:t>
        </w:r>
        <w:proofErr w:type="spellStart"/>
        <w:r w:rsidRPr="002E5D92">
          <w:rPr>
            <w:rFonts w:eastAsia="Arial Unicode MS" w:cs="Arial Unicode MS"/>
            <w:color w:val="000000"/>
            <w:u w:color="000000"/>
            <w:bdr w:val="nil"/>
            <w:lang w:val="en-US"/>
          </w:rPr>
          <w:t>Kerkoerle</w:t>
        </w:r>
        <w:proofErr w:type="spellEnd"/>
        <w:r w:rsidRPr="002E5D92">
          <w:rPr>
            <w:rFonts w:eastAsia="Arial Unicode MS" w:cs="Arial Unicode MS"/>
            <w:color w:val="000000"/>
            <w:u w:color="000000"/>
            <w:bdr w:val="nil"/>
            <w:lang w:val="en-US"/>
          </w:rPr>
          <w:t>,</w:t>
        </w:r>
        <w:r>
          <w:rPr>
            <w:rFonts w:eastAsia="Arial Unicode MS" w:cs="Arial Unicode MS"/>
            <w:color w:val="000000"/>
            <w:u w:color="000000"/>
            <w:bdr w:val="nil"/>
            <w:lang w:val="en-US"/>
          </w:rPr>
          <w:t xml:space="preserve"> 2017; for a review see </w:t>
        </w:r>
        <w:r w:rsidRPr="00955BA4">
          <w:rPr>
            <w:rFonts w:eastAsia="Arial Unicode MS" w:cs="Arial Unicode MS"/>
            <w:color w:val="000000"/>
            <w:u w:color="000000"/>
            <w:bdr w:val="nil"/>
            <w:lang w:val="en-US"/>
          </w:rPr>
          <w:t xml:space="preserve">Sreenivasan &amp; </w:t>
        </w:r>
        <w:proofErr w:type="spellStart"/>
        <w:r w:rsidRPr="00955BA4">
          <w:rPr>
            <w:rFonts w:eastAsia="Arial Unicode MS" w:cs="Arial Unicode MS"/>
            <w:color w:val="000000"/>
            <w:u w:color="000000"/>
            <w:bdr w:val="nil"/>
            <w:lang w:val="en-US"/>
          </w:rPr>
          <w:t>D’Esposito</w:t>
        </w:r>
        <w:proofErr w:type="spellEnd"/>
        <w:r w:rsidRPr="00955BA4">
          <w:rPr>
            <w:rFonts w:eastAsia="Arial Unicode MS" w:cs="Arial Unicode MS"/>
            <w:color w:val="000000"/>
            <w:u w:color="000000"/>
            <w:bdr w:val="nil"/>
            <w:lang w:val="en-US"/>
          </w:rPr>
          <w:t>, 2019</w:t>
        </w:r>
        <w:r>
          <w:rPr>
            <w:rFonts w:eastAsia="Arial Unicode MS" w:cs="Arial Unicode MS"/>
            <w:color w:val="000000"/>
            <w:u w:color="000000"/>
            <w:bdr w:val="nil"/>
            <w:lang w:val="en-US"/>
          </w:rPr>
          <w:t>), which can improve VSTM representation fidelity given a longer maintenance period (</w:t>
        </w:r>
        <w:r w:rsidRPr="00955BA4">
          <w:rPr>
            <w:rFonts w:eastAsia="Arial Unicode MS" w:cs="Arial Unicode MS"/>
            <w:color w:val="000000"/>
            <w:u w:color="000000"/>
            <w:bdr w:val="nil"/>
            <w:lang w:val="en-US"/>
          </w:rPr>
          <w:t>Goldman, 20</w:t>
        </w:r>
        <w:r>
          <w:rPr>
            <w:rFonts w:eastAsia="Arial Unicode MS" w:cs="Arial Unicode MS"/>
            <w:color w:val="000000"/>
            <w:u w:color="000000"/>
            <w:bdr w:val="nil"/>
            <w:lang w:val="en-US"/>
          </w:rPr>
          <w:t>0</w:t>
        </w:r>
        <w:r w:rsidRPr="00955BA4">
          <w:rPr>
            <w:rFonts w:eastAsia="Arial Unicode MS" w:cs="Arial Unicode MS"/>
            <w:color w:val="000000"/>
            <w:u w:color="000000"/>
            <w:bdr w:val="nil"/>
            <w:lang w:val="en-US"/>
          </w:rPr>
          <w:t>9</w:t>
        </w:r>
        <w:r>
          <w:rPr>
            <w:rFonts w:eastAsia="Arial Unicode MS" w:cs="Arial Unicode MS"/>
            <w:color w:val="000000"/>
            <w:u w:color="000000"/>
            <w:bdr w:val="nil"/>
            <w:lang w:val="en-US"/>
          </w:rPr>
          <w:t>; Zhao et al., 2021; see also</w:t>
        </w:r>
        <w:r w:rsidRPr="00955BA4">
          <w:rPr>
            <w:rFonts w:eastAsia="Arial Unicode MS" w:cs="Arial Unicode MS"/>
            <w:color w:val="000000"/>
            <w:u w:color="000000"/>
            <w:bdr w:val="nil"/>
            <w:lang w:val="en-US"/>
          </w:rPr>
          <w:t xml:space="preserve"> Sreenivasan &amp; </w:t>
        </w:r>
        <w:proofErr w:type="spellStart"/>
        <w:r w:rsidRPr="00955BA4">
          <w:rPr>
            <w:rFonts w:eastAsia="Arial Unicode MS" w:cs="Arial Unicode MS"/>
            <w:color w:val="000000"/>
            <w:u w:color="000000"/>
            <w:bdr w:val="nil"/>
            <w:lang w:val="en-US"/>
          </w:rPr>
          <w:t>D’Esposito</w:t>
        </w:r>
        <w:proofErr w:type="spellEnd"/>
        <w:r w:rsidRPr="00955BA4">
          <w:rPr>
            <w:rFonts w:eastAsia="Arial Unicode MS" w:cs="Arial Unicode MS"/>
            <w:color w:val="000000"/>
            <w:u w:color="000000"/>
            <w:bdr w:val="nil"/>
            <w:lang w:val="en-US"/>
          </w:rPr>
          <w:t>, 2019</w:t>
        </w:r>
        <w:r>
          <w:rPr>
            <w:rFonts w:eastAsia="Arial Unicode MS" w:cs="Arial Unicode MS"/>
            <w:color w:val="000000"/>
            <w:u w:color="000000"/>
            <w:bdr w:val="nil"/>
            <w:lang w:val="en-US"/>
          </w:rPr>
          <w:t>). In the current study, because stimuli were restricted to enter only one sensory visual cortex hemisphere</w:t>
        </w:r>
        <w:r>
          <w:rPr>
            <w:lang w:val="en-US"/>
          </w:rPr>
          <w:t xml:space="preserve">, </w:t>
        </w:r>
        <w:proofErr w:type="gramStart"/>
        <w:r>
          <w:rPr>
            <w:lang w:val="en-US"/>
          </w:rPr>
          <w:t>feedforward</w:t>
        </w:r>
        <w:proofErr w:type="gramEnd"/>
        <w:r>
          <w:rPr>
            <w:lang w:val="en-US"/>
          </w:rPr>
          <w:t xml:space="preserve"> and feedback processes by binocular sensory visual cortex neurons </w:t>
        </w:r>
        <w:r>
          <w:rPr>
            <w:rFonts w:eastAsia="Arial Unicode MS" w:cs="Arial Unicode MS"/>
            <w:color w:val="000000"/>
            <w:u w:color="000000"/>
            <w:bdr w:val="nil"/>
            <w:lang w:val="en-US"/>
          </w:rPr>
          <w:t>(</w:t>
        </w:r>
        <w:r w:rsidRPr="001D443E">
          <w:t>Polonsky et al., 2010</w:t>
        </w:r>
        <w:r>
          <w:rPr>
            <w:lang w:val="en-US"/>
          </w:rPr>
          <w:t xml:space="preserve">; </w:t>
        </w:r>
        <w:r>
          <w:rPr>
            <w:rFonts w:eastAsia="Arial Unicode MS" w:cs="Arial Unicode MS"/>
            <w:color w:val="000000"/>
            <w:u w:color="000000"/>
            <w:bdr w:val="nil"/>
            <w:lang w:val="en-US"/>
          </w:rPr>
          <w:t>Zhao et al., 2021</w:t>
        </w:r>
        <w:r>
          <w:rPr>
            <w:lang w:val="en-US"/>
          </w:rPr>
          <w:t>) were less likely to be engaged to protect representations given the additional maintenance time. Hence, representations remained protected solely by the ipsilateral brain hemisphere, which was then susceptible to the detrimental TMS effects.</w:t>
        </w:r>
      </w:ins>
    </w:p>
    <w:p w14:paraId="71C15C7F" w14:textId="05BF2DA0" w:rsidR="00BC4B9C" w:rsidRPr="00AD696B" w:rsidRDefault="00C115C4" w:rsidP="00BC4B9C">
      <w:pPr>
        <w:spacing w:line="480" w:lineRule="auto"/>
        <w:ind w:firstLine="720"/>
        <w:rPr>
          <w:ins w:id="1629" w:author="Phivos P. Phylactou" w:date="2022-12-08T17:10:00Z"/>
          <w:iCs/>
          <w:lang w:val="en-US"/>
        </w:rPr>
      </w:pPr>
      <w:ins w:id="1630" w:author="Phivos P. Phylactou" w:date="2022-12-28T09:44:00Z">
        <w:r>
          <w:rPr>
            <w:lang w:val="en-US"/>
          </w:rPr>
          <w:t xml:space="preserve">Another potential contributing factor to the lack of a TMS difference between early (200 </w:t>
        </w:r>
        <w:proofErr w:type="spellStart"/>
        <w:r>
          <w:rPr>
            <w:lang w:val="en-US"/>
          </w:rPr>
          <w:t>ms</w:t>
        </w:r>
        <w:proofErr w:type="spellEnd"/>
        <w:r>
          <w:rPr>
            <w:lang w:val="en-US"/>
          </w:rPr>
          <w:t xml:space="preserve">) versus late maintenance (1000 </w:t>
        </w:r>
        <w:proofErr w:type="spellStart"/>
        <w:r>
          <w:rPr>
            <w:lang w:val="en-US"/>
          </w:rPr>
          <w:t>ms</w:t>
        </w:r>
        <w:proofErr w:type="spellEnd"/>
        <w:r>
          <w:rPr>
            <w:lang w:val="en-US"/>
          </w:rPr>
          <w:t xml:space="preserve">) could be the memory load used in this study. </w:t>
        </w:r>
        <w:r w:rsidRPr="00F01D8E">
          <w:rPr>
            <w:lang w:val="en-US"/>
          </w:rPr>
          <w:t xml:space="preserve">Our current findings are consistent with previous research on young adults, which found that when the memory load was low, there was no difference in VSTM performance at 200 </w:t>
        </w:r>
        <w:proofErr w:type="spellStart"/>
        <w:r w:rsidRPr="00F01D8E">
          <w:rPr>
            <w:lang w:val="en-US"/>
          </w:rPr>
          <w:t>ms</w:t>
        </w:r>
        <w:proofErr w:type="spellEnd"/>
        <w:r w:rsidRPr="00F01D8E">
          <w:rPr>
            <w:lang w:val="en-US"/>
          </w:rPr>
          <w:t xml:space="preserve">, 1000 </w:t>
        </w:r>
        <w:proofErr w:type="spellStart"/>
        <w:r w:rsidRPr="00F01D8E">
          <w:rPr>
            <w:lang w:val="en-US"/>
          </w:rPr>
          <w:t>ms</w:t>
        </w:r>
        <w:proofErr w:type="spellEnd"/>
        <w:r w:rsidRPr="00F01D8E">
          <w:rPr>
            <w:lang w:val="en-US"/>
          </w:rPr>
          <w:t xml:space="preserve">, and even 1800 </w:t>
        </w:r>
        <w:proofErr w:type="spellStart"/>
        <w:r w:rsidRPr="00F01D8E">
          <w:rPr>
            <w:lang w:val="en-US"/>
          </w:rPr>
          <w:t>ms</w:t>
        </w:r>
      </w:ins>
      <w:proofErr w:type="spellEnd"/>
      <w:ins w:id="1631" w:author="Phivos P. Phylactou" w:date="2022-12-28T09:45:00Z">
        <w:r w:rsidR="009E7DA8">
          <w:rPr>
            <w:lang w:val="en-US"/>
          </w:rPr>
          <w:t xml:space="preserve"> </w:t>
        </w:r>
        <w:r w:rsidR="009E7DA8" w:rsidRPr="00F01D8E">
          <w:rPr>
            <w:lang w:val="en-US"/>
          </w:rPr>
          <w:t>(</w:t>
        </w:r>
        <w:proofErr w:type="spellStart"/>
        <w:r w:rsidR="009E7DA8" w:rsidRPr="00F01D8E">
          <w:rPr>
            <w:lang w:val="en-US"/>
          </w:rPr>
          <w:t>Shimi</w:t>
        </w:r>
        <w:proofErr w:type="spellEnd"/>
        <w:r w:rsidR="009E7DA8" w:rsidRPr="00F01D8E">
          <w:rPr>
            <w:lang w:val="en-US"/>
          </w:rPr>
          <w:t xml:space="preserve"> &amp; </w:t>
        </w:r>
        <w:proofErr w:type="spellStart"/>
        <w:r w:rsidR="009E7DA8" w:rsidRPr="00F01D8E">
          <w:rPr>
            <w:lang w:val="en-US"/>
          </w:rPr>
          <w:t>Scerif</w:t>
        </w:r>
        <w:proofErr w:type="spellEnd"/>
        <w:r w:rsidR="009E7DA8" w:rsidRPr="00F01D8E">
          <w:rPr>
            <w:lang w:val="en-US"/>
          </w:rPr>
          <w:t>, 2017)</w:t>
        </w:r>
      </w:ins>
      <w:ins w:id="1632" w:author="Phivos P. Phylactou" w:date="2022-12-28T09:44:00Z">
        <w:r w:rsidRPr="00F01D8E">
          <w:rPr>
            <w:lang w:val="en-US"/>
          </w:rPr>
          <w:t xml:space="preserve">. However, when the memory load was high and exceeded VSTM capacity limits, earlier VSTM maintenance (200 </w:t>
        </w:r>
        <w:proofErr w:type="spellStart"/>
        <w:r w:rsidRPr="00F01D8E">
          <w:rPr>
            <w:lang w:val="en-US"/>
          </w:rPr>
          <w:t>ms</w:t>
        </w:r>
        <w:proofErr w:type="spellEnd"/>
        <w:r w:rsidRPr="00F01D8E">
          <w:rPr>
            <w:lang w:val="en-US"/>
          </w:rPr>
          <w:t xml:space="preserve">) was associated with </w:t>
        </w:r>
      </w:ins>
      <w:ins w:id="1633" w:author="Phivos P. Phylactou" w:date="2022-12-29T11:17:00Z">
        <w:r w:rsidR="0062129A">
          <w:rPr>
            <w:lang w:val="en-US"/>
          </w:rPr>
          <w:t>better</w:t>
        </w:r>
      </w:ins>
      <w:ins w:id="1634" w:author="Phivos P. Phylactou" w:date="2022-12-28T09:44:00Z">
        <w:r w:rsidRPr="00F01D8E">
          <w:rPr>
            <w:lang w:val="en-US"/>
          </w:rPr>
          <w:t xml:space="preserve"> performance compared to later maintenance (1000 </w:t>
        </w:r>
        <w:proofErr w:type="spellStart"/>
        <w:r w:rsidRPr="00F01D8E">
          <w:rPr>
            <w:lang w:val="en-US"/>
          </w:rPr>
          <w:t>ms</w:t>
        </w:r>
        <w:proofErr w:type="spellEnd"/>
        <w:r w:rsidRPr="00F01D8E">
          <w:rPr>
            <w:lang w:val="en-US"/>
          </w:rPr>
          <w:t>) (</w:t>
        </w:r>
        <w:proofErr w:type="spellStart"/>
        <w:r w:rsidRPr="00F01D8E">
          <w:rPr>
            <w:lang w:val="en-US"/>
          </w:rPr>
          <w:t>Shimi</w:t>
        </w:r>
        <w:proofErr w:type="spellEnd"/>
        <w:r w:rsidRPr="00F01D8E">
          <w:rPr>
            <w:lang w:val="en-US"/>
          </w:rPr>
          <w:t xml:space="preserve"> &amp; </w:t>
        </w:r>
        <w:proofErr w:type="spellStart"/>
        <w:r w:rsidRPr="00F01D8E">
          <w:rPr>
            <w:lang w:val="en-US"/>
          </w:rPr>
          <w:t>Scerif</w:t>
        </w:r>
        <w:proofErr w:type="spellEnd"/>
        <w:r w:rsidRPr="00F01D8E">
          <w:rPr>
            <w:lang w:val="en-US"/>
          </w:rPr>
          <w:t>, 2017).</w:t>
        </w:r>
        <w:r>
          <w:rPr>
            <w:lang w:val="en-US"/>
          </w:rPr>
          <w:t xml:space="preserve"> </w:t>
        </w:r>
        <w:r w:rsidRPr="00594391">
          <w:rPr>
            <w:lang w:val="en-US"/>
          </w:rPr>
          <w:t>Van de Ven and colleagues (2012) also found that TMS effects on the sensory visual cortex were only present when participants were required to maintain a high memory load in VSTM, but not during low memory load. This suggests that VSTM load may influence sensory visual cortex activity, a conclusion supported by psychophysical (</w:t>
        </w:r>
        <w:proofErr w:type="spellStart"/>
        <w:r w:rsidRPr="00594391">
          <w:rPr>
            <w:lang w:val="en-US"/>
          </w:rPr>
          <w:t>Konstantinou</w:t>
        </w:r>
        <w:proofErr w:type="spellEnd"/>
        <w:r w:rsidRPr="00594391">
          <w:rPr>
            <w:lang w:val="en-US"/>
          </w:rPr>
          <w:t xml:space="preserve"> et al., 2014; </w:t>
        </w:r>
        <w:proofErr w:type="spellStart"/>
        <w:r w:rsidRPr="00594391">
          <w:rPr>
            <w:lang w:val="en-US"/>
          </w:rPr>
          <w:t>Konstantinou</w:t>
        </w:r>
        <w:proofErr w:type="spellEnd"/>
        <w:r w:rsidRPr="00594391">
          <w:rPr>
            <w:lang w:val="en-US"/>
          </w:rPr>
          <w:t xml:space="preserve"> &amp; </w:t>
        </w:r>
        <w:proofErr w:type="spellStart"/>
        <w:r w:rsidRPr="00594391">
          <w:rPr>
            <w:lang w:val="en-US"/>
          </w:rPr>
          <w:t>Lavie</w:t>
        </w:r>
        <w:proofErr w:type="spellEnd"/>
        <w:r w:rsidRPr="00594391">
          <w:rPr>
            <w:lang w:val="en-US"/>
          </w:rPr>
          <w:t>, 2013, 2020) and brain imaging evidence (</w:t>
        </w:r>
        <w:proofErr w:type="spellStart"/>
        <w:r w:rsidRPr="00594391">
          <w:rPr>
            <w:lang w:val="en-US"/>
          </w:rPr>
          <w:t>Konstantinou</w:t>
        </w:r>
        <w:proofErr w:type="spellEnd"/>
        <w:r w:rsidRPr="00594391">
          <w:rPr>
            <w:lang w:val="en-US"/>
          </w:rPr>
          <w:t xml:space="preserve"> et al., 2012, 2017). These findings may explain the different TMS effects seen in previous studies (see also </w:t>
        </w:r>
        <w:proofErr w:type="spellStart"/>
        <w:r w:rsidRPr="00594391">
          <w:rPr>
            <w:lang w:val="en-US"/>
          </w:rPr>
          <w:t>Phylactou</w:t>
        </w:r>
        <w:proofErr w:type="spellEnd"/>
        <w:r w:rsidRPr="00594391">
          <w:rPr>
            <w:lang w:val="en-US"/>
          </w:rPr>
          <w:t xml:space="preserve"> et al., 2022). Future research could modify the </w:t>
        </w:r>
        <w:r w:rsidRPr="00594391">
          <w:rPr>
            <w:lang w:val="en-US"/>
          </w:rPr>
          <w:lastRenderedPageBreak/>
          <w:t>monocular VSTM task used in this study and examine the effects of TMS on various VSTM memory load conditions at different stimulation timing points</w:t>
        </w:r>
      </w:ins>
      <w:ins w:id="1635" w:author="Phivos P. Phylactou" w:date="2022-12-27T12:28:00Z">
        <w:r w:rsidR="00A6213B">
          <w:rPr>
            <w:lang w:val="en-US"/>
          </w:rPr>
          <w:t>.</w:t>
        </w:r>
      </w:ins>
      <w:ins w:id="1636" w:author="Phivos P. Phylactou" w:date="2022-12-27T12:25:00Z">
        <w:r w:rsidR="00FB3B1F">
          <w:rPr>
            <w:lang w:val="en-US"/>
          </w:rPr>
          <w:t xml:space="preserve"> </w:t>
        </w:r>
      </w:ins>
      <w:ins w:id="1637" w:author="Phivos P. Phylactou" w:date="2022-12-27T12:16:00Z">
        <w:r w:rsidR="00243DB4">
          <w:rPr>
            <w:lang w:val="en-US"/>
          </w:rPr>
          <w:t xml:space="preserve"> </w:t>
        </w:r>
      </w:ins>
      <w:ins w:id="1638" w:author="Phivos P. Phylactou" w:date="2022-12-27T12:13:00Z">
        <w:r w:rsidR="001E1CC9">
          <w:rPr>
            <w:lang w:val="en-US"/>
          </w:rPr>
          <w:t xml:space="preserve">  </w:t>
        </w:r>
      </w:ins>
    </w:p>
    <w:p w14:paraId="5CEFBA48" w14:textId="033BB7A5" w:rsidR="002111D4" w:rsidRDefault="00F82A8A" w:rsidP="002C3FAF">
      <w:pPr>
        <w:spacing w:line="480" w:lineRule="auto"/>
        <w:ind w:firstLine="720"/>
        <w:rPr>
          <w:ins w:id="1639" w:author="Phivos P. Phylactou" w:date="2022-12-06T08:29:00Z"/>
          <w:lang w:val="en-US"/>
        </w:rPr>
      </w:pPr>
      <w:ins w:id="1640" w:author="Phivos P. Phylactou" w:date="2022-12-05T13:17:00Z">
        <w:r>
          <w:rPr>
            <w:lang w:val="en-US"/>
          </w:rPr>
          <w:t xml:space="preserve">Despite preregistration, this study </w:t>
        </w:r>
        <w:r w:rsidR="00783470">
          <w:rPr>
            <w:lang w:val="en-US"/>
          </w:rPr>
          <w:t xml:space="preserve">is still </w:t>
        </w:r>
      </w:ins>
      <w:ins w:id="1641" w:author="Phivos P. Phylactou" w:date="2022-12-05T16:43:00Z">
        <w:r w:rsidR="005A4886">
          <w:rPr>
            <w:lang w:val="en-US"/>
          </w:rPr>
          <w:t>subject to</w:t>
        </w:r>
      </w:ins>
      <w:ins w:id="1642" w:author="Phivos P. Phylactou" w:date="2022-12-05T13:17:00Z">
        <w:r w:rsidR="00783470">
          <w:rPr>
            <w:lang w:val="en-US"/>
          </w:rPr>
          <w:t xml:space="preserve"> </w:t>
        </w:r>
        <w:commentRangeStart w:id="1643"/>
        <w:commentRangeStart w:id="1644"/>
        <w:r w:rsidR="00783470">
          <w:rPr>
            <w:lang w:val="en-US"/>
          </w:rPr>
          <w:t>limitations</w:t>
        </w:r>
      </w:ins>
      <w:commentRangeEnd w:id="1643"/>
      <w:r w:rsidR="00E02F08">
        <w:rPr>
          <w:rStyle w:val="CommentReference"/>
          <w:rFonts w:asciiTheme="minorHAnsi" w:eastAsiaTheme="minorHAnsi" w:hAnsiTheme="minorHAnsi" w:cstheme="minorBidi"/>
          <w:lang w:val="en-GB" w:eastAsia="en-US"/>
        </w:rPr>
        <w:commentReference w:id="1643"/>
      </w:r>
      <w:commentRangeEnd w:id="1644"/>
      <w:r w:rsidR="00381F20">
        <w:rPr>
          <w:rStyle w:val="CommentReference"/>
          <w:rFonts w:asciiTheme="minorHAnsi" w:eastAsiaTheme="minorHAnsi" w:hAnsiTheme="minorHAnsi" w:cstheme="minorBidi"/>
          <w:lang w:val="en-GB" w:eastAsia="en-US"/>
        </w:rPr>
        <w:commentReference w:id="1644"/>
      </w:r>
      <w:ins w:id="1645" w:author="Phivos P. Phylactou" w:date="2022-12-05T13:17:00Z">
        <w:r w:rsidR="00783470">
          <w:rPr>
            <w:lang w:val="en-US"/>
          </w:rPr>
          <w:t xml:space="preserve">. </w:t>
        </w:r>
      </w:ins>
      <w:ins w:id="1646" w:author="Phivos P. Phylactou" w:date="2022-12-05T16:43:00Z">
        <w:r w:rsidR="007C1EF7">
          <w:rPr>
            <w:lang w:val="en-US"/>
          </w:rPr>
          <w:t xml:space="preserve">One </w:t>
        </w:r>
      </w:ins>
      <w:ins w:id="1647" w:author="Phivos P. Phylactou" w:date="2022-12-05T16:44:00Z">
        <w:r w:rsidR="00305F69">
          <w:rPr>
            <w:lang w:val="en-US"/>
          </w:rPr>
          <w:t xml:space="preserve">such </w:t>
        </w:r>
      </w:ins>
      <w:ins w:id="1648" w:author="Phivos P. Phylactou" w:date="2022-12-05T16:45:00Z">
        <w:r w:rsidR="002B2722">
          <w:rPr>
            <w:lang w:val="en-US"/>
          </w:rPr>
          <w:t>limitation</w:t>
        </w:r>
      </w:ins>
      <w:ins w:id="1649" w:author="Phivos P. Phylactou" w:date="2022-12-05T16:43:00Z">
        <w:r w:rsidR="007C1EF7">
          <w:rPr>
            <w:lang w:val="en-US"/>
          </w:rPr>
          <w:t xml:space="preserve"> </w:t>
        </w:r>
      </w:ins>
      <w:ins w:id="1650" w:author="Phivos P. Phylactou" w:date="2022-12-05T16:44:00Z">
        <w:r w:rsidR="007C1EF7">
          <w:rPr>
            <w:lang w:val="en-US"/>
          </w:rPr>
          <w:t xml:space="preserve">relates to the </w:t>
        </w:r>
      </w:ins>
      <w:ins w:id="1651" w:author="Phivos P. Phylactou" w:date="2022-12-05T16:45:00Z">
        <w:r w:rsidR="002B2722">
          <w:rPr>
            <w:lang w:val="en-US"/>
          </w:rPr>
          <w:t xml:space="preserve">limited </w:t>
        </w:r>
        <w:r w:rsidR="008F3CFC">
          <w:rPr>
            <w:lang w:val="en-US"/>
          </w:rPr>
          <w:t xml:space="preserve">information provided </w:t>
        </w:r>
      </w:ins>
      <w:ins w:id="1652" w:author="Phivos P. Phylactou" w:date="2022-12-05T16:46:00Z">
        <w:r w:rsidR="008F3CFC">
          <w:rPr>
            <w:lang w:val="en-US"/>
          </w:rPr>
          <w:t xml:space="preserve">in terms of </w:t>
        </w:r>
      </w:ins>
      <w:ins w:id="1653" w:author="Phivos P. Phylactou" w:date="2022-12-08T17:58:00Z">
        <w:r w:rsidR="0061480E">
          <w:rPr>
            <w:lang w:val="en-US"/>
          </w:rPr>
          <w:t>the</w:t>
        </w:r>
      </w:ins>
      <w:ins w:id="1654" w:author="Phivos P. Phylactou" w:date="2022-12-05T16:46:00Z">
        <w:r w:rsidR="00646CD4">
          <w:rPr>
            <w:lang w:val="en-US"/>
          </w:rPr>
          <w:t xml:space="preserve"> nature</w:t>
        </w:r>
      </w:ins>
      <w:ins w:id="1655" w:author="Phivos P. Phylactou" w:date="2022-12-08T17:58:00Z">
        <w:r w:rsidR="0061480E">
          <w:rPr>
            <w:lang w:val="en-US"/>
          </w:rPr>
          <w:t xml:space="preserve"> of VSTM performance</w:t>
        </w:r>
      </w:ins>
      <w:ins w:id="1656" w:author="Phivos P. Phylactou" w:date="2022-12-05T16:46:00Z">
        <w:r w:rsidR="008F3CFC">
          <w:rPr>
            <w:lang w:val="en-US"/>
          </w:rPr>
          <w:t>.</w:t>
        </w:r>
      </w:ins>
      <w:ins w:id="1657" w:author="Phivos P. Phylactou" w:date="2022-12-05T13:40:00Z">
        <w:r w:rsidR="00D1126B">
          <w:rPr>
            <w:lang w:val="en-US"/>
          </w:rPr>
          <w:t xml:space="preserve"> </w:t>
        </w:r>
      </w:ins>
      <w:ins w:id="1658" w:author="Phivos P. Phylactou" w:date="2022-12-05T16:46:00Z">
        <w:r w:rsidR="00646CD4">
          <w:rPr>
            <w:lang w:val="en-US"/>
          </w:rPr>
          <w:t xml:space="preserve">For example, </w:t>
        </w:r>
      </w:ins>
      <w:ins w:id="1659" w:author="Phivos P. Phylactou" w:date="2022-12-05T13:46:00Z">
        <w:r w:rsidR="00FE7FF3">
          <w:rPr>
            <w:lang w:val="en-US"/>
          </w:rPr>
          <w:t>to</w:t>
        </w:r>
      </w:ins>
      <w:ins w:id="1660" w:author="Phivos P. Phylactou" w:date="2022-12-05T13:47:00Z">
        <w:r w:rsidR="006F5543">
          <w:rPr>
            <w:lang w:val="en-US"/>
          </w:rPr>
          <w:t xml:space="preserve"> </w:t>
        </w:r>
        <w:r w:rsidR="00C23EF3">
          <w:rPr>
            <w:lang w:val="en-US"/>
          </w:rPr>
          <w:t>understand</w:t>
        </w:r>
      </w:ins>
      <w:ins w:id="1661" w:author="Phivos P. Phylactou" w:date="2022-12-05T13:46:00Z">
        <w:r w:rsidR="00FE7FF3">
          <w:rPr>
            <w:lang w:val="en-US"/>
          </w:rPr>
          <w:t xml:space="preserve"> </w:t>
        </w:r>
      </w:ins>
      <w:ins w:id="1662" w:author="Phivos P. Phylactou" w:date="2022-12-05T13:41:00Z">
        <w:r w:rsidR="00D96DC8">
          <w:rPr>
            <w:lang w:val="en-US"/>
          </w:rPr>
          <w:t>VSTM</w:t>
        </w:r>
      </w:ins>
      <w:ins w:id="1663" w:author="Phivos P. Phylactou" w:date="2022-12-05T13:47:00Z">
        <w:r w:rsidR="00C23EF3">
          <w:rPr>
            <w:lang w:val="en-US"/>
          </w:rPr>
          <w:t xml:space="preserve">, </w:t>
        </w:r>
      </w:ins>
      <w:ins w:id="1664" w:author="Phivos P. Phylactou" w:date="2022-12-05T14:34:00Z">
        <w:r w:rsidR="00912FCD">
          <w:rPr>
            <w:lang w:val="en-US"/>
          </w:rPr>
          <w:t xml:space="preserve">some </w:t>
        </w:r>
      </w:ins>
      <w:ins w:id="1665" w:author="Phivos P. Phylactou" w:date="2022-12-06T08:28:00Z">
        <w:r w:rsidR="002111D4">
          <w:rPr>
            <w:lang w:val="en-US"/>
          </w:rPr>
          <w:t>researchers</w:t>
        </w:r>
      </w:ins>
      <w:ins w:id="1666" w:author="Phivos P. Phylactou" w:date="2022-12-05T13:52:00Z">
        <w:r w:rsidR="001C1332">
          <w:rPr>
            <w:lang w:val="en-US"/>
          </w:rPr>
          <w:t xml:space="preserve"> </w:t>
        </w:r>
      </w:ins>
      <w:ins w:id="1667" w:author="Phivos P. Phylactou" w:date="2022-12-05T21:55:00Z">
        <w:r w:rsidR="00B96C16">
          <w:rPr>
            <w:lang w:val="en-US"/>
          </w:rPr>
          <w:t>prefer</w:t>
        </w:r>
      </w:ins>
      <w:ins w:id="1668" w:author="Phivos P. Phylactou" w:date="2022-12-05T13:52:00Z">
        <w:r w:rsidR="001C1332">
          <w:rPr>
            <w:lang w:val="en-US"/>
          </w:rPr>
          <w:t xml:space="preserve"> continuous report tasks </w:t>
        </w:r>
      </w:ins>
      <w:ins w:id="1669" w:author="Phivos P. Phylactou" w:date="2022-12-05T21:55:00Z">
        <w:r w:rsidR="00B96C16">
          <w:rPr>
            <w:lang w:val="en-US"/>
          </w:rPr>
          <w:t>over</w:t>
        </w:r>
      </w:ins>
      <w:ins w:id="1670" w:author="Phivos P. Phylactou" w:date="2022-12-05T13:52:00Z">
        <w:r w:rsidR="001C1332">
          <w:rPr>
            <w:lang w:val="en-US"/>
          </w:rPr>
          <w:t xml:space="preserve"> change</w:t>
        </w:r>
      </w:ins>
      <w:ins w:id="1671" w:author="Phivos P. Phylactou" w:date="2022-12-05T15:13:00Z">
        <w:r w:rsidR="00DF28A9">
          <w:rPr>
            <w:lang w:val="en-US"/>
          </w:rPr>
          <w:t>-</w:t>
        </w:r>
      </w:ins>
      <w:ins w:id="1672" w:author="Phivos P. Phylactou" w:date="2022-12-05T13:52:00Z">
        <w:r w:rsidR="001C1332">
          <w:rPr>
            <w:lang w:val="en-US"/>
          </w:rPr>
          <w:t>detection tasks</w:t>
        </w:r>
      </w:ins>
      <w:ins w:id="1673" w:author="Phivos P. Phylactou" w:date="2022-12-05T14:00:00Z">
        <w:r w:rsidR="007E7CCE">
          <w:rPr>
            <w:lang w:val="en-US"/>
          </w:rPr>
          <w:t xml:space="preserve"> (see </w:t>
        </w:r>
      </w:ins>
      <w:ins w:id="1674" w:author="Phivos P. Phylactou" w:date="2022-12-05T14:01:00Z">
        <w:r w:rsidR="0072142C" w:rsidRPr="006576E9">
          <w:t>Grange &amp; Moore, 2022</w:t>
        </w:r>
        <w:r w:rsidR="0072142C">
          <w:rPr>
            <w:lang w:val="en-US"/>
          </w:rPr>
          <w:t>)</w:t>
        </w:r>
      </w:ins>
      <w:ins w:id="1675" w:author="Phivos P. Phylactou" w:date="2022-12-05T13:52:00Z">
        <w:r w:rsidR="001C1332">
          <w:rPr>
            <w:lang w:val="en-US"/>
          </w:rPr>
          <w:t>. In these tasks</w:t>
        </w:r>
      </w:ins>
      <w:ins w:id="1676" w:author="Phivos P. Phylactou" w:date="2022-12-08T17:36:00Z">
        <w:r w:rsidR="00473237">
          <w:rPr>
            <w:lang w:val="en-US"/>
          </w:rPr>
          <w:t xml:space="preserve">, </w:t>
        </w:r>
      </w:ins>
      <w:ins w:id="1677" w:author="Phivos P. Phylactou" w:date="2022-12-05T14:04:00Z">
        <w:r w:rsidR="00DB13F4">
          <w:rPr>
            <w:lang w:val="en-US"/>
          </w:rPr>
          <w:t>mixture (</w:t>
        </w:r>
      </w:ins>
      <w:ins w:id="1678" w:author="Phivos P. Phylactou" w:date="2022-12-05T13:48:00Z">
        <w:r w:rsidR="00F95374">
          <w:rPr>
            <w:lang w:val="en-US"/>
          </w:rPr>
          <w:t>probabilistic</w:t>
        </w:r>
      </w:ins>
      <w:ins w:id="1679" w:author="Phivos P. Phylactou" w:date="2022-12-05T14:04:00Z">
        <w:r w:rsidR="00DB13F4">
          <w:rPr>
            <w:lang w:val="en-US"/>
          </w:rPr>
          <w:t>)</w:t>
        </w:r>
      </w:ins>
      <w:ins w:id="1680" w:author="Phivos P. Phylactou" w:date="2022-12-05T13:48:00Z">
        <w:r w:rsidR="00F95374">
          <w:rPr>
            <w:lang w:val="en-US"/>
          </w:rPr>
          <w:t xml:space="preserve"> models </w:t>
        </w:r>
      </w:ins>
      <w:ins w:id="1681" w:author="Phivos P. Phylactou" w:date="2022-12-05T13:51:00Z">
        <w:r w:rsidR="006B6A18">
          <w:rPr>
            <w:lang w:val="en-US"/>
          </w:rPr>
          <w:t>are fitted</w:t>
        </w:r>
      </w:ins>
      <w:ins w:id="1682" w:author="Phivos P. Phylactou" w:date="2022-12-08T17:35:00Z">
        <w:r w:rsidR="00400F9A">
          <w:rPr>
            <w:lang w:val="en-US"/>
          </w:rPr>
          <w:t xml:space="preserve"> on a </w:t>
        </w:r>
        <w:r w:rsidR="00473237">
          <w:rPr>
            <w:lang w:val="en-US"/>
          </w:rPr>
          <w:t xml:space="preserve">recalled </w:t>
        </w:r>
      </w:ins>
      <w:ins w:id="1683" w:author="Phivos P. Phylactou" w:date="2022-12-08T17:36:00Z">
        <w:r w:rsidR="00473237">
          <w:rPr>
            <w:lang w:val="en-US"/>
          </w:rPr>
          <w:t xml:space="preserve">continuous </w:t>
        </w:r>
      </w:ins>
      <w:ins w:id="1684" w:author="Phivos P. Phylactou" w:date="2022-12-08T17:35:00Z">
        <w:r w:rsidR="00473237">
          <w:rPr>
            <w:lang w:val="en-US"/>
          </w:rPr>
          <w:t xml:space="preserve">feature (e.g., color or orientation) </w:t>
        </w:r>
      </w:ins>
      <w:ins w:id="1685" w:author="Phivos P. Phylactou" w:date="2022-12-05T13:54:00Z">
        <w:r w:rsidR="00923904">
          <w:rPr>
            <w:lang w:val="en-US"/>
          </w:rPr>
          <w:t>that provide sensitive measures for two (</w:t>
        </w:r>
      </w:ins>
      <w:ins w:id="1686" w:author="Phivos P. Phylactou" w:date="2022-12-27T12:44:00Z">
        <w:r w:rsidR="00290060" w:rsidRPr="00300D3B">
          <w:t>Zhang</w:t>
        </w:r>
        <w:r w:rsidR="00290060">
          <w:rPr>
            <w:lang w:val="en-US"/>
          </w:rPr>
          <w:t xml:space="preserve"> </w:t>
        </w:r>
        <w:r w:rsidR="00290060" w:rsidRPr="00300D3B">
          <w:t>&amp; Luck, 2008</w:t>
        </w:r>
      </w:ins>
      <w:ins w:id="1687" w:author="Phivos P. Phylactou" w:date="2022-12-05T13:54:00Z">
        <w:r w:rsidR="00923904">
          <w:rPr>
            <w:lang w:val="en-US"/>
          </w:rPr>
          <w:t>), three</w:t>
        </w:r>
      </w:ins>
      <w:ins w:id="1688" w:author="Phivos P. Phylactou" w:date="2022-12-05T13:55:00Z">
        <w:r w:rsidR="00E44CEC">
          <w:rPr>
            <w:lang w:val="en-US"/>
          </w:rPr>
          <w:t xml:space="preserve"> (</w:t>
        </w:r>
      </w:ins>
      <w:ins w:id="1689" w:author="Phivos P. Phylactou" w:date="2022-12-27T12:44:00Z">
        <w:r w:rsidR="00290060" w:rsidRPr="00103EDF">
          <w:t>Bays</w:t>
        </w:r>
        <w:r w:rsidR="00290060">
          <w:rPr>
            <w:lang w:val="en-US"/>
          </w:rPr>
          <w:t xml:space="preserve"> et al., 2009</w:t>
        </w:r>
      </w:ins>
      <w:ins w:id="1690" w:author="Phivos P. Phylactou" w:date="2022-12-05T13:55:00Z">
        <w:r w:rsidR="00E44CEC">
          <w:rPr>
            <w:lang w:val="en-US"/>
          </w:rPr>
          <w:t>)</w:t>
        </w:r>
      </w:ins>
      <w:ins w:id="1691" w:author="Phivos P. Phylactou" w:date="2022-12-05T13:54:00Z">
        <w:r w:rsidR="00923904">
          <w:rPr>
            <w:lang w:val="en-US"/>
          </w:rPr>
          <w:t>, or more components (</w:t>
        </w:r>
      </w:ins>
      <w:ins w:id="1692" w:author="Phivos P. Phylactou" w:date="2022-12-05T13:59:00Z">
        <w:r w:rsidR="007E7CCE" w:rsidRPr="00D8613E">
          <w:t>Hardman</w:t>
        </w:r>
        <w:r w:rsidR="007E7CCE">
          <w:rPr>
            <w:lang w:val="en-US"/>
          </w:rPr>
          <w:t xml:space="preserve"> et al., 2017</w:t>
        </w:r>
      </w:ins>
      <w:ins w:id="1693" w:author="Phivos P. Phylactou" w:date="2022-12-05T13:54:00Z">
        <w:r w:rsidR="00923904">
          <w:rPr>
            <w:lang w:val="en-US"/>
          </w:rPr>
          <w:t>)</w:t>
        </w:r>
      </w:ins>
      <w:ins w:id="1694" w:author="Phivos P. Phylactou" w:date="2022-12-05T13:55:00Z">
        <w:r w:rsidR="007E1459">
          <w:rPr>
            <w:lang w:val="en-US"/>
          </w:rPr>
          <w:t xml:space="preserve">, </w:t>
        </w:r>
      </w:ins>
      <w:ins w:id="1695" w:author="Phivos P. Phylactou" w:date="2022-12-08T17:51:00Z">
        <w:r w:rsidR="005273DB">
          <w:rPr>
            <w:lang w:val="en-US"/>
          </w:rPr>
          <w:t xml:space="preserve">and can </w:t>
        </w:r>
      </w:ins>
      <w:ins w:id="1696" w:author="Phivos P. Phylactou" w:date="2022-12-05T14:06:00Z">
        <w:r w:rsidR="00FC371E">
          <w:rPr>
            <w:lang w:val="en-US"/>
          </w:rPr>
          <w:t xml:space="preserve">provide </w:t>
        </w:r>
      </w:ins>
      <w:ins w:id="1697" w:author="Phivos P. Phylactou" w:date="2022-12-05T14:07:00Z">
        <w:r w:rsidR="008313AD">
          <w:rPr>
            <w:lang w:val="en-US"/>
          </w:rPr>
          <w:t>greater insight regarding the underpinning</w:t>
        </w:r>
        <w:r w:rsidR="00133C93">
          <w:rPr>
            <w:lang w:val="en-US"/>
          </w:rPr>
          <w:t>s</w:t>
        </w:r>
        <w:r w:rsidR="008313AD">
          <w:rPr>
            <w:lang w:val="en-US"/>
          </w:rPr>
          <w:t xml:space="preserve"> of VSTM</w:t>
        </w:r>
      </w:ins>
      <w:ins w:id="1698" w:author="Phivos P. Phylactou" w:date="2022-12-05T14:09:00Z">
        <w:r w:rsidR="00E67CA9">
          <w:rPr>
            <w:lang w:val="en-US"/>
          </w:rPr>
          <w:t xml:space="preserve"> (e.g.,</w:t>
        </w:r>
      </w:ins>
      <w:ins w:id="1699" w:author="Phivos P. Phylactou" w:date="2022-12-05T16:47:00Z">
        <w:r w:rsidR="008B141C">
          <w:rPr>
            <w:lang w:val="en-US"/>
          </w:rPr>
          <w:t xml:space="preserve"> guess</w:t>
        </w:r>
      </w:ins>
      <w:ins w:id="1700" w:author="Phivos P. Phylactou" w:date="2022-12-05T14:09:00Z">
        <w:r w:rsidR="00E67CA9">
          <w:rPr>
            <w:lang w:val="en-US"/>
          </w:rPr>
          <w:t xml:space="preserve"> propor</w:t>
        </w:r>
      </w:ins>
      <w:ins w:id="1701" w:author="Phivos P. Phylactou" w:date="2022-12-05T14:10:00Z">
        <w:r w:rsidR="00C143A5">
          <w:rPr>
            <w:lang w:val="en-US"/>
          </w:rPr>
          <w:t>tion</w:t>
        </w:r>
      </w:ins>
      <w:ins w:id="1702" w:author="Phivos P. Phylactou" w:date="2022-12-05T14:08:00Z">
        <w:r w:rsidR="00AE01F7">
          <w:rPr>
            <w:lang w:val="en-US"/>
          </w:rPr>
          <w:t>,</w:t>
        </w:r>
      </w:ins>
      <w:ins w:id="1703" w:author="Phivos P. Phylactou" w:date="2022-12-05T14:10:00Z">
        <w:r w:rsidR="00C143A5">
          <w:rPr>
            <w:lang w:val="en-US"/>
          </w:rPr>
          <w:t xml:space="preserve"> memory precision, absolute error)</w:t>
        </w:r>
      </w:ins>
      <w:ins w:id="1704" w:author="Phivos P. Phylactou" w:date="2022-12-08T17:51:00Z">
        <w:r w:rsidR="005273DB">
          <w:rPr>
            <w:lang w:val="en-US"/>
          </w:rPr>
          <w:t xml:space="preserve">. </w:t>
        </w:r>
      </w:ins>
      <w:ins w:id="1705" w:author="Phivos P. Phylactou" w:date="2022-12-05T14:11:00Z">
        <w:r w:rsidR="000E4071">
          <w:rPr>
            <w:lang w:val="en-US"/>
          </w:rPr>
          <w:t xml:space="preserve">However, </w:t>
        </w:r>
        <w:r w:rsidR="007F5A76">
          <w:rPr>
            <w:lang w:val="en-US"/>
          </w:rPr>
          <w:t xml:space="preserve">such models require a </w:t>
        </w:r>
      </w:ins>
      <w:ins w:id="1706" w:author="Phivos P. Phylactou" w:date="2022-12-08T17:39:00Z">
        <w:r w:rsidR="00D60FE1">
          <w:rPr>
            <w:lang w:val="en-US"/>
          </w:rPr>
          <w:t>lot</w:t>
        </w:r>
      </w:ins>
      <w:ins w:id="1707" w:author="Phivos P. Phylactou" w:date="2022-12-05T14:11:00Z">
        <w:r w:rsidR="007F5A76">
          <w:rPr>
            <w:lang w:val="en-US"/>
          </w:rPr>
          <w:t xml:space="preserve"> of trials to reach </w:t>
        </w:r>
      </w:ins>
      <w:ins w:id="1708" w:author="Phivos P. Phylactou" w:date="2022-12-08T17:36:00Z">
        <w:r w:rsidR="005F04D6">
          <w:rPr>
            <w:lang w:val="en-US"/>
          </w:rPr>
          <w:t>sufficient</w:t>
        </w:r>
      </w:ins>
      <w:ins w:id="1709" w:author="Phivos P. Phylactou" w:date="2022-12-05T14:11:00Z">
        <w:r w:rsidR="007F5A76">
          <w:rPr>
            <w:lang w:val="en-US"/>
          </w:rPr>
          <w:t xml:space="preserve"> power</w:t>
        </w:r>
      </w:ins>
      <w:ins w:id="1710" w:author="Phivos P. Phylactou" w:date="2022-12-05T14:12:00Z">
        <w:r w:rsidR="004812F5">
          <w:rPr>
            <w:lang w:val="en-US"/>
          </w:rPr>
          <w:t>, which makes TMS studies difficult to be carried out</w:t>
        </w:r>
      </w:ins>
      <w:ins w:id="1711" w:author="Phivos P. Phylactou" w:date="2022-12-05T14:21:00Z">
        <w:r w:rsidR="007A76B4">
          <w:rPr>
            <w:lang w:val="en-US"/>
          </w:rPr>
          <w:t xml:space="preserve"> </w:t>
        </w:r>
        <w:r w:rsidR="00E10E08">
          <w:rPr>
            <w:lang w:val="en-US"/>
          </w:rPr>
          <w:t>on a large sample</w:t>
        </w:r>
      </w:ins>
      <w:ins w:id="1712" w:author="Phivos P. Phylactou" w:date="2022-12-05T16:47:00Z">
        <w:r w:rsidR="000415EA">
          <w:rPr>
            <w:lang w:val="en-US"/>
          </w:rPr>
          <w:t xml:space="preserve"> size</w:t>
        </w:r>
      </w:ins>
      <w:ins w:id="1713" w:author="Phivos P. Phylactou" w:date="2022-12-05T14:11:00Z">
        <w:r w:rsidR="007F5A76">
          <w:rPr>
            <w:lang w:val="en-US"/>
          </w:rPr>
          <w:t xml:space="preserve"> (</w:t>
        </w:r>
      </w:ins>
      <w:ins w:id="1714" w:author="Phivos P. Phylactou" w:date="2022-12-08T18:26:00Z">
        <w:r w:rsidR="00FB65C3">
          <w:rPr>
            <w:lang w:val="en-US"/>
          </w:rPr>
          <w:t xml:space="preserve">e.g., </w:t>
        </w:r>
      </w:ins>
      <w:proofErr w:type="spellStart"/>
      <w:ins w:id="1715" w:author="Phivos P. Phylactou" w:date="2022-12-05T14:12:00Z">
        <w:r w:rsidR="007F5A76" w:rsidRPr="00303D1C">
          <w:rPr>
            <w:lang w:val="en-US"/>
          </w:rPr>
          <w:t>Rademaker</w:t>
        </w:r>
        <w:proofErr w:type="spellEnd"/>
        <w:r w:rsidR="007F5A76" w:rsidRPr="00303D1C">
          <w:rPr>
            <w:lang w:val="en-US"/>
          </w:rPr>
          <w:t xml:space="preserve"> et al., 2017</w:t>
        </w:r>
        <w:r w:rsidR="007F5A76">
          <w:rPr>
            <w:lang w:val="en-US"/>
          </w:rPr>
          <w:t>)</w:t>
        </w:r>
        <w:r w:rsidR="004812F5">
          <w:rPr>
            <w:lang w:val="en-US"/>
          </w:rPr>
          <w:t xml:space="preserve">. </w:t>
        </w:r>
        <w:r w:rsidR="001F4FC0">
          <w:rPr>
            <w:lang w:val="en-US"/>
          </w:rPr>
          <w:t>Here,</w:t>
        </w:r>
      </w:ins>
      <w:ins w:id="1716" w:author="Phivos P. Phylactou" w:date="2022-12-08T17:52:00Z">
        <w:r w:rsidR="00F7769B">
          <w:rPr>
            <w:lang w:val="en-US"/>
          </w:rPr>
          <w:t xml:space="preserve"> </w:t>
        </w:r>
      </w:ins>
      <w:ins w:id="1717" w:author="Phivos P. Phylactou" w:date="2022-12-08T17:55:00Z">
        <w:r w:rsidR="003D48DC">
          <w:rPr>
            <w:lang w:val="en-US"/>
          </w:rPr>
          <w:t xml:space="preserve">to have an adequate sample size for our registered analyses (see </w:t>
        </w:r>
        <w:proofErr w:type="spellStart"/>
        <w:r w:rsidR="003D48DC">
          <w:rPr>
            <w:lang w:val="en-US"/>
          </w:rPr>
          <w:t>Phylactou</w:t>
        </w:r>
        <w:proofErr w:type="spellEnd"/>
        <w:r w:rsidR="003D48DC">
          <w:rPr>
            <w:lang w:val="en-US"/>
          </w:rPr>
          <w:t xml:space="preserve"> &amp; </w:t>
        </w:r>
        <w:proofErr w:type="spellStart"/>
        <w:r w:rsidR="003D48DC">
          <w:rPr>
            <w:lang w:val="en-US"/>
          </w:rPr>
          <w:t>Konstantinou</w:t>
        </w:r>
        <w:proofErr w:type="spellEnd"/>
        <w:r w:rsidR="003D48DC">
          <w:rPr>
            <w:lang w:val="en-US"/>
          </w:rPr>
          <w:t xml:space="preserve">, 2022), </w:t>
        </w:r>
      </w:ins>
      <w:ins w:id="1718" w:author="Phivos P. Phylactou" w:date="2022-12-08T17:52:00Z">
        <w:r w:rsidR="00F7769B">
          <w:rPr>
            <w:lang w:val="en-US"/>
          </w:rPr>
          <w:t>we opted for the use of a change-detection task</w:t>
        </w:r>
      </w:ins>
      <w:ins w:id="1719" w:author="Phivos P. Phylactou" w:date="2022-12-08T17:54:00Z">
        <w:r w:rsidR="00B25280">
          <w:rPr>
            <w:lang w:val="en-US"/>
          </w:rPr>
          <w:t xml:space="preserve">, which was deemed as an appropriate approach </w:t>
        </w:r>
      </w:ins>
      <w:ins w:id="1720" w:author="Phivos P. Phylactou" w:date="2022-12-08T17:55:00Z">
        <w:r w:rsidR="007E05A4">
          <w:rPr>
            <w:lang w:val="en-US"/>
          </w:rPr>
          <w:t xml:space="preserve">(e.g., Zhao et al., 2022) </w:t>
        </w:r>
      </w:ins>
      <w:ins w:id="1721" w:author="Phivos P. Phylactou" w:date="2022-12-08T17:54:00Z">
        <w:r w:rsidR="00B25280">
          <w:rPr>
            <w:lang w:val="en-US"/>
          </w:rPr>
          <w:t>to understand our main research question of whether</w:t>
        </w:r>
        <w:r w:rsidR="00B25280">
          <w:rPr>
            <w:i/>
            <w:iCs/>
            <w:lang w:val="en-US"/>
          </w:rPr>
          <w:t xml:space="preserve"> </w:t>
        </w:r>
        <w:r w:rsidR="00B25280">
          <w:rPr>
            <w:lang w:val="en-US"/>
          </w:rPr>
          <w:t>the sensory visual cortex contributes to VSTM maintenance</w:t>
        </w:r>
      </w:ins>
      <w:ins w:id="1722" w:author="Phivos P. Phylactou" w:date="2022-12-05T14:18:00Z">
        <w:r w:rsidR="000E7971">
          <w:rPr>
            <w:lang w:val="en-US"/>
          </w:rPr>
          <w:t>.</w:t>
        </w:r>
      </w:ins>
      <w:ins w:id="1723" w:author="Phivos P. Phylactou" w:date="2022-12-05T14:14:00Z">
        <w:r w:rsidR="001166F4">
          <w:rPr>
            <w:lang w:val="en-US"/>
          </w:rPr>
          <w:t xml:space="preserve"> </w:t>
        </w:r>
      </w:ins>
      <w:ins w:id="1724" w:author="Phivos P. Phylactou" w:date="2022-12-08T17:22:00Z">
        <w:r w:rsidR="00151E95">
          <w:rPr>
            <w:lang w:val="en-US"/>
          </w:rPr>
          <w:t>Notably, according to a recent review of the TMS literature</w:t>
        </w:r>
      </w:ins>
      <w:ins w:id="1725" w:author="Phivos P. Phylactou" w:date="2022-12-08T17:41:00Z">
        <w:r w:rsidR="00650A66">
          <w:rPr>
            <w:lang w:val="en-US"/>
          </w:rPr>
          <w:t xml:space="preserve"> </w:t>
        </w:r>
      </w:ins>
      <w:ins w:id="1726" w:author="Phivos P. Phylactou" w:date="2022-12-08T17:22:00Z">
        <w:r w:rsidR="00151E95">
          <w:rPr>
            <w:lang w:val="en-US"/>
          </w:rPr>
          <w:t>(</w:t>
        </w:r>
        <w:proofErr w:type="spellStart"/>
        <w:r w:rsidR="00151E95">
          <w:rPr>
            <w:lang w:val="en-US"/>
          </w:rPr>
          <w:t>Phylactou</w:t>
        </w:r>
        <w:proofErr w:type="spellEnd"/>
        <w:r w:rsidR="00151E95">
          <w:rPr>
            <w:lang w:val="en-US"/>
          </w:rPr>
          <w:t xml:space="preserve"> et al., 2022</w:t>
        </w:r>
      </w:ins>
      <w:ins w:id="1727" w:author="Phivos P. Phylactou" w:date="2022-12-08T17:23:00Z">
        <w:r w:rsidR="00D65187">
          <w:rPr>
            <w:lang w:val="en-US"/>
          </w:rPr>
          <w:t xml:space="preserve">), in our </w:t>
        </w:r>
      </w:ins>
      <w:ins w:id="1728" w:author="Phivos P. Phylactou" w:date="2022-12-08T18:27:00Z">
        <w:r w:rsidR="00764736">
          <w:rPr>
            <w:lang w:val="en-US"/>
          </w:rPr>
          <w:t xml:space="preserve">two </w:t>
        </w:r>
      </w:ins>
      <w:ins w:id="1729" w:author="Phivos P. Phylactou" w:date="2022-12-08T17:23:00Z">
        <w:r w:rsidR="00D65187">
          <w:rPr>
            <w:lang w:val="en-US"/>
          </w:rPr>
          <w:t xml:space="preserve">experiments, we </w:t>
        </w:r>
      </w:ins>
      <w:ins w:id="1730" w:author="Phivos P. Phylactou" w:date="2022-12-08T17:24:00Z">
        <w:r w:rsidR="00376996">
          <w:rPr>
            <w:lang w:val="en-US"/>
          </w:rPr>
          <w:t>recruited</w:t>
        </w:r>
      </w:ins>
      <w:ins w:id="1731" w:author="Phivos P. Phylactou" w:date="2022-12-08T17:22:00Z">
        <w:r w:rsidR="00151E95">
          <w:rPr>
            <w:lang w:val="en-US"/>
          </w:rPr>
          <w:t xml:space="preserve"> the largest sample size </w:t>
        </w:r>
      </w:ins>
      <w:ins w:id="1732" w:author="Phivos P. Phylactou" w:date="2022-12-08T17:23:00Z">
        <w:r w:rsidR="00376996">
          <w:rPr>
            <w:lang w:val="en-US"/>
          </w:rPr>
          <w:t>to date</w:t>
        </w:r>
      </w:ins>
      <w:ins w:id="1733" w:author="Phivos P. Phylactou" w:date="2022-12-08T17:41:00Z">
        <w:r w:rsidR="00650A66">
          <w:rPr>
            <w:lang w:val="en-US"/>
          </w:rPr>
          <w:t xml:space="preserve"> </w:t>
        </w:r>
      </w:ins>
      <w:ins w:id="1734" w:author="Phivos P. Phylactou" w:date="2022-12-08T17:23:00Z">
        <w:r w:rsidR="00376996">
          <w:rPr>
            <w:lang w:val="en-US"/>
          </w:rPr>
          <w:t>(</w:t>
        </w:r>
      </w:ins>
      <w:ins w:id="1735" w:author="Phivos P. Phylactou" w:date="2022-12-08T17:45:00Z">
        <w:r w:rsidR="005B3174" w:rsidRPr="008E387E">
          <w:rPr>
            <w:i/>
            <w:iCs/>
            <w:lang w:val="en-US"/>
          </w:rPr>
          <w:t>n</w:t>
        </w:r>
        <w:r w:rsidR="005B3174">
          <w:rPr>
            <w:lang w:val="en-US"/>
          </w:rPr>
          <w:t xml:space="preserve"> = 36 in </w:t>
        </w:r>
      </w:ins>
      <w:ins w:id="1736" w:author="Phivos P. Phylactou" w:date="2022-12-08T17:23:00Z">
        <w:r w:rsidR="00376996">
          <w:rPr>
            <w:lang w:val="en-US"/>
          </w:rPr>
          <w:t>Experiment 1;</w:t>
        </w:r>
      </w:ins>
      <w:ins w:id="1737" w:author="Phivos P. Phylactou" w:date="2022-12-08T17:46:00Z">
        <w:r w:rsidR="005B3174" w:rsidRPr="005B3174">
          <w:rPr>
            <w:i/>
            <w:iCs/>
            <w:lang w:val="en-US"/>
          </w:rPr>
          <w:t xml:space="preserve"> </w:t>
        </w:r>
        <w:r w:rsidR="005B3174" w:rsidRPr="008E387E">
          <w:rPr>
            <w:i/>
            <w:iCs/>
            <w:lang w:val="en-US"/>
          </w:rPr>
          <w:t>n</w:t>
        </w:r>
        <w:r w:rsidR="005B3174">
          <w:rPr>
            <w:lang w:val="en-US"/>
          </w:rPr>
          <w:t xml:space="preserve"> = 28</w:t>
        </w:r>
      </w:ins>
      <w:ins w:id="1738" w:author="Phivos P. Phylactou" w:date="2022-12-08T17:23:00Z">
        <w:r w:rsidR="00376996">
          <w:rPr>
            <w:lang w:val="en-US"/>
          </w:rPr>
          <w:t xml:space="preserve"> </w:t>
        </w:r>
      </w:ins>
      <w:ins w:id="1739" w:author="Phivos P. Phylactou" w:date="2022-12-08T17:46:00Z">
        <w:r w:rsidR="00DD29A9">
          <w:rPr>
            <w:lang w:val="en-US"/>
          </w:rPr>
          <w:t xml:space="preserve">in </w:t>
        </w:r>
      </w:ins>
      <w:ins w:id="1740" w:author="Phivos P. Phylactou" w:date="2022-12-08T17:23:00Z">
        <w:r w:rsidR="00376996">
          <w:rPr>
            <w:lang w:val="en-US"/>
          </w:rPr>
          <w:t>Experiment 2</w:t>
        </w:r>
      </w:ins>
      <w:ins w:id="1741" w:author="Phivos P. Phylactou" w:date="2022-12-08T17:24:00Z">
        <w:r w:rsidR="00376996">
          <w:rPr>
            <w:lang w:val="en-US"/>
          </w:rPr>
          <w:t>)</w:t>
        </w:r>
        <w:r w:rsidR="00A330A4">
          <w:rPr>
            <w:lang w:val="en-US"/>
          </w:rPr>
          <w:t xml:space="preserve">, compared to a range between </w:t>
        </w:r>
      </w:ins>
      <w:ins w:id="1742" w:author="Phivos P. Phylactou" w:date="2022-12-08T17:26:00Z">
        <w:r w:rsidR="005D0114">
          <w:rPr>
            <w:lang w:val="en-US"/>
          </w:rPr>
          <w:t>eight</w:t>
        </w:r>
      </w:ins>
      <w:ins w:id="1743" w:author="Phivos P. Phylactou" w:date="2022-12-08T17:25:00Z">
        <w:r w:rsidR="006B5EF0">
          <w:rPr>
            <w:lang w:val="en-US"/>
          </w:rPr>
          <w:t xml:space="preserve"> </w:t>
        </w:r>
      </w:ins>
      <w:ins w:id="1744" w:author="Phivos P. Phylactou" w:date="2022-12-08T17:26:00Z">
        <w:r w:rsidR="005D0114">
          <w:rPr>
            <w:lang w:val="en-US"/>
          </w:rPr>
          <w:t>(</w:t>
        </w:r>
        <w:proofErr w:type="spellStart"/>
        <w:r w:rsidR="005D0114" w:rsidRPr="00303D1C">
          <w:rPr>
            <w:lang w:val="en-US"/>
          </w:rPr>
          <w:t>Rademaker</w:t>
        </w:r>
        <w:proofErr w:type="spellEnd"/>
        <w:r w:rsidR="005D0114" w:rsidRPr="00303D1C">
          <w:rPr>
            <w:lang w:val="en-US"/>
          </w:rPr>
          <w:t xml:space="preserve"> et al., 2017</w:t>
        </w:r>
        <w:r w:rsidR="005D0114">
          <w:rPr>
            <w:lang w:val="en-US"/>
          </w:rPr>
          <w:t>) and 21 (</w:t>
        </w:r>
      </w:ins>
      <w:ins w:id="1745" w:author="Phivos P. Phylactou" w:date="2022-12-08T17:27:00Z">
        <w:r w:rsidR="00BE110D" w:rsidRPr="00303D1C">
          <w:rPr>
            <w:lang w:val="en-US"/>
          </w:rPr>
          <w:t xml:space="preserve">van </w:t>
        </w:r>
        <w:proofErr w:type="spellStart"/>
        <w:r w:rsidR="00BE110D" w:rsidRPr="00303D1C">
          <w:rPr>
            <w:lang w:val="en-US"/>
          </w:rPr>
          <w:t>Lamsweerde</w:t>
        </w:r>
        <w:proofErr w:type="spellEnd"/>
        <w:r w:rsidR="00BE110D" w:rsidRPr="00303D1C">
          <w:rPr>
            <w:lang w:val="en-US"/>
          </w:rPr>
          <w:t xml:space="preserve"> &amp; Johnson, 2017</w:t>
        </w:r>
      </w:ins>
      <w:ins w:id="1746" w:author="Phivos P. Phylactou" w:date="2022-12-08T17:26:00Z">
        <w:r w:rsidR="005D0114">
          <w:rPr>
            <w:lang w:val="en-US"/>
          </w:rPr>
          <w:t xml:space="preserve">) </w:t>
        </w:r>
        <w:r w:rsidR="00BE110D">
          <w:rPr>
            <w:lang w:val="en-US"/>
          </w:rPr>
          <w:t>participants in previous studies</w:t>
        </w:r>
      </w:ins>
      <w:ins w:id="1747" w:author="Phivos P. Phylactou" w:date="2022-12-08T18:27:00Z">
        <w:r w:rsidR="00764736">
          <w:rPr>
            <w:lang w:val="en-US"/>
          </w:rPr>
          <w:t xml:space="preserve"> investigating sensory recruitment</w:t>
        </w:r>
      </w:ins>
      <w:ins w:id="1748" w:author="Phivos P. Phylactou" w:date="2022-12-08T17:26:00Z">
        <w:r w:rsidR="00BE110D">
          <w:rPr>
            <w:lang w:val="en-US"/>
          </w:rPr>
          <w:t>.</w:t>
        </w:r>
      </w:ins>
      <w:ins w:id="1749" w:author="Phivos P. Phylactou" w:date="2022-12-08T17:25:00Z">
        <w:r w:rsidR="006B5EF0">
          <w:rPr>
            <w:lang w:val="en-US"/>
          </w:rPr>
          <w:t xml:space="preserve"> </w:t>
        </w:r>
      </w:ins>
      <w:ins w:id="1750" w:author="Phivos P. Phylactou" w:date="2022-12-05T14:29:00Z">
        <w:r w:rsidR="009E0146">
          <w:rPr>
            <w:lang w:val="en-US"/>
          </w:rPr>
          <w:t>Given that</w:t>
        </w:r>
      </w:ins>
      <w:ins w:id="1751" w:author="Phivos P. Phylactou" w:date="2022-12-08T18:28:00Z">
        <w:r w:rsidR="00B259EC">
          <w:rPr>
            <w:lang w:val="en-US"/>
          </w:rPr>
          <w:t>, with our large sample size,</w:t>
        </w:r>
      </w:ins>
      <w:ins w:id="1752" w:author="Phivos P. Phylactou" w:date="2022-12-05T14:29:00Z">
        <w:r w:rsidR="009E0146">
          <w:rPr>
            <w:lang w:val="en-US"/>
          </w:rPr>
          <w:t xml:space="preserve"> </w:t>
        </w:r>
      </w:ins>
      <w:ins w:id="1753" w:author="Phivos P. Phylactou" w:date="2022-12-05T14:30:00Z">
        <w:r w:rsidR="009E0146">
          <w:rPr>
            <w:lang w:val="en-US"/>
          </w:rPr>
          <w:t>the</w:t>
        </w:r>
      </w:ins>
      <w:ins w:id="1754" w:author="Phivos P. Phylactou" w:date="2022-12-05T16:12:00Z">
        <w:r w:rsidR="002E5087">
          <w:rPr>
            <w:lang w:val="en-US"/>
          </w:rPr>
          <w:t xml:space="preserve"> involvement of the sensory visual cortex in VSTM maintenance</w:t>
        </w:r>
      </w:ins>
      <w:ins w:id="1755" w:author="Phivos P. Phylactou" w:date="2022-12-05T14:30:00Z">
        <w:r w:rsidR="009E0146">
          <w:rPr>
            <w:lang w:val="en-US"/>
          </w:rPr>
          <w:t xml:space="preserve"> </w:t>
        </w:r>
      </w:ins>
      <w:ins w:id="1756" w:author="Phivos P. Phylactou" w:date="2022-12-05T16:12:00Z">
        <w:r w:rsidR="002E5087">
          <w:rPr>
            <w:lang w:val="en-US"/>
          </w:rPr>
          <w:t>has been supported by our two experiments</w:t>
        </w:r>
      </w:ins>
      <w:ins w:id="1757" w:author="Phivos P. Phylactou" w:date="2022-12-05T14:31:00Z">
        <w:r w:rsidR="00031189">
          <w:rPr>
            <w:lang w:val="en-US"/>
          </w:rPr>
          <w:t>, future</w:t>
        </w:r>
      </w:ins>
      <w:ins w:id="1758" w:author="Phivos P. Phylactou" w:date="2022-12-05T16:16:00Z">
        <w:r w:rsidR="00420E61">
          <w:rPr>
            <w:lang w:val="en-US"/>
          </w:rPr>
          <w:t xml:space="preserve"> TMS</w:t>
        </w:r>
      </w:ins>
      <w:ins w:id="1759" w:author="Phivos P. Phylactou" w:date="2022-12-05T14:31:00Z">
        <w:r w:rsidR="00031189">
          <w:rPr>
            <w:lang w:val="en-US"/>
          </w:rPr>
          <w:t xml:space="preserve"> work can </w:t>
        </w:r>
      </w:ins>
      <w:ins w:id="1760" w:author="Phivos P. Phylactou" w:date="2022-12-05T16:14:00Z">
        <w:r w:rsidR="0067150B">
          <w:rPr>
            <w:lang w:val="en-US"/>
          </w:rPr>
          <w:t xml:space="preserve">adjust </w:t>
        </w:r>
      </w:ins>
      <w:ins w:id="1761" w:author="Phivos P. Phylactou" w:date="2022-12-05T14:32:00Z">
        <w:r w:rsidR="005565B8">
          <w:rPr>
            <w:lang w:val="en-US"/>
          </w:rPr>
          <w:t>our</w:t>
        </w:r>
        <w:r w:rsidR="00664532">
          <w:rPr>
            <w:lang w:val="en-US"/>
          </w:rPr>
          <w:t xml:space="preserve"> task</w:t>
        </w:r>
        <w:r w:rsidR="005565B8">
          <w:rPr>
            <w:lang w:val="en-US"/>
          </w:rPr>
          <w:t xml:space="preserve"> </w:t>
        </w:r>
      </w:ins>
      <w:ins w:id="1762" w:author="Phivos P. Phylactou" w:date="2022-12-05T16:13:00Z">
        <w:r w:rsidR="00E557B2">
          <w:rPr>
            <w:lang w:val="en-US"/>
          </w:rPr>
          <w:t>to</w:t>
        </w:r>
      </w:ins>
      <w:ins w:id="1763" w:author="Phivos P. Phylactou" w:date="2022-12-05T14:32:00Z">
        <w:r w:rsidR="00664532">
          <w:rPr>
            <w:lang w:val="en-US"/>
          </w:rPr>
          <w:t xml:space="preserve"> </w:t>
        </w:r>
      </w:ins>
      <w:ins w:id="1764" w:author="Phivos P. Phylactou" w:date="2022-12-05T14:33:00Z">
        <w:r w:rsidR="004816F4">
          <w:rPr>
            <w:lang w:val="en-US"/>
          </w:rPr>
          <w:t xml:space="preserve">fit mixture models </w:t>
        </w:r>
      </w:ins>
      <w:ins w:id="1765" w:author="Phivos P. Phylactou" w:date="2022-12-05T16:51:00Z">
        <w:r w:rsidR="000D0E5A">
          <w:rPr>
            <w:lang w:val="en-US"/>
          </w:rPr>
          <w:t>for</w:t>
        </w:r>
      </w:ins>
      <w:ins w:id="1766" w:author="Phivos P. Phylactou" w:date="2022-12-05T14:33:00Z">
        <w:r w:rsidR="004816F4">
          <w:rPr>
            <w:lang w:val="en-US"/>
          </w:rPr>
          <w:t xml:space="preserve"> </w:t>
        </w:r>
      </w:ins>
      <w:ins w:id="1767" w:author="Phivos P. Phylactou" w:date="2022-12-05T16:15:00Z">
        <w:r w:rsidR="00CA2793">
          <w:rPr>
            <w:lang w:val="en-US"/>
          </w:rPr>
          <w:t xml:space="preserve">monocularly presented </w:t>
        </w:r>
      </w:ins>
      <w:ins w:id="1768" w:author="Phivos P. Phylactou" w:date="2022-12-05T14:31:00Z">
        <w:r w:rsidR="00375C80">
          <w:rPr>
            <w:lang w:val="en-US"/>
          </w:rPr>
          <w:t>continuous</w:t>
        </w:r>
      </w:ins>
      <w:ins w:id="1769" w:author="Phivos P. Phylactou" w:date="2022-12-05T14:32:00Z">
        <w:r w:rsidR="00664532">
          <w:rPr>
            <w:lang w:val="en-US"/>
          </w:rPr>
          <w:t xml:space="preserve"> orientation</w:t>
        </w:r>
      </w:ins>
      <w:ins w:id="1770" w:author="Phivos P. Phylactou" w:date="2022-12-05T14:31:00Z">
        <w:r w:rsidR="00375C80">
          <w:rPr>
            <w:lang w:val="en-US"/>
          </w:rPr>
          <w:t xml:space="preserve"> report task</w:t>
        </w:r>
      </w:ins>
      <w:ins w:id="1771" w:author="Phivos P. Phylactou" w:date="2022-12-05T14:33:00Z">
        <w:r w:rsidR="004816F4">
          <w:rPr>
            <w:lang w:val="en-US"/>
          </w:rPr>
          <w:t xml:space="preserve">s, </w:t>
        </w:r>
      </w:ins>
      <w:ins w:id="1772" w:author="Phivos P. Phylactou" w:date="2022-12-05T16:15:00Z">
        <w:r w:rsidR="00CA2793">
          <w:rPr>
            <w:lang w:val="en-US"/>
          </w:rPr>
          <w:t>to</w:t>
        </w:r>
      </w:ins>
      <w:ins w:id="1773" w:author="Phivos P. Phylactou" w:date="2022-12-05T16:14:00Z">
        <w:r w:rsidR="0067150B">
          <w:rPr>
            <w:lang w:val="en-US"/>
          </w:rPr>
          <w:t xml:space="preserve"> extend the question</w:t>
        </w:r>
      </w:ins>
      <w:ins w:id="1774" w:author="Phivos P. Phylactou" w:date="2022-12-05T14:34:00Z">
        <w:r w:rsidR="004816F4">
          <w:rPr>
            <w:lang w:val="en-US"/>
          </w:rPr>
          <w:t xml:space="preserve"> </w:t>
        </w:r>
      </w:ins>
      <w:ins w:id="1775" w:author="Phivos P. Phylactou" w:date="2022-12-05T16:16:00Z">
        <w:r w:rsidR="00074A7B" w:rsidRPr="004B6C22">
          <w:rPr>
            <w:lang w:val="en-US"/>
          </w:rPr>
          <w:t>from</w:t>
        </w:r>
      </w:ins>
      <w:ins w:id="1776" w:author="Phivos P. Phylactou" w:date="2022-12-05T14:34:00Z">
        <w:r w:rsidR="004816F4" w:rsidRPr="004B6C22">
          <w:rPr>
            <w:lang w:val="en-US"/>
          </w:rPr>
          <w:t xml:space="preserve"> </w:t>
        </w:r>
      </w:ins>
      <w:ins w:id="1777" w:author="Phivos P. Phylactou" w:date="2022-12-05T16:16:00Z">
        <w:r w:rsidR="00074A7B" w:rsidRPr="00447FED">
          <w:rPr>
            <w:lang w:val="en-US"/>
          </w:rPr>
          <w:t xml:space="preserve">if </w:t>
        </w:r>
        <w:r w:rsidR="00074A7B" w:rsidRPr="004B6C22">
          <w:rPr>
            <w:lang w:val="en-US"/>
          </w:rPr>
          <w:t xml:space="preserve">to </w:t>
        </w:r>
      </w:ins>
      <w:ins w:id="1778" w:author="Phivos P. Phylactou" w:date="2022-12-05T14:34:00Z">
        <w:r w:rsidR="004816F4" w:rsidRPr="00447FED">
          <w:rPr>
            <w:lang w:val="en-US"/>
          </w:rPr>
          <w:t>how</w:t>
        </w:r>
        <w:r w:rsidR="004816F4">
          <w:rPr>
            <w:i/>
            <w:iCs/>
            <w:lang w:val="en-US"/>
          </w:rPr>
          <w:t xml:space="preserve"> </w:t>
        </w:r>
        <w:r w:rsidR="004816F4">
          <w:rPr>
            <w:lang w:val="en-US"/>
          </w:rPr>
          <w:t xml:space="preserve">the sensory visual cortex </w:t>
        </w:r>
        <w:r w:rsidR="00912FCD">
          <w:rPr>
            <w:lang w:val="en-US"/>
          </w:rPr>
          <w:t>contributes to VSTM storage</w:t>
        </w:r>
        <w:r w:rsidR="004816F4">
          <w:rPr>
            <w:lang w:val="en-US"/>
          </w:rPr>
          <w:t>.</w:t>
        </w:r>
      </w:ins>
    </w:p>
    <w:p w14:paraId="20A4941B" w14:textId="1208E570" w:rsidR="002111D4" w:rsidRPr="00B52DB4" w:rsidRDefault="00853367" w:rsidP="002111D4">
      <w:pPr>
        <w:spacing w:line="480" w:lineRule="auto"/>
        <w:ind w:firstLine="720"/>
        <w:rPr>
          <w:ins w:id="1779" w:author="Phivos P. Phylactou" w:date="2022-12-05T15:21:00Z"/>
          <w:lang w:val="en-US"/>
        </w:rPr>
      </w:pPr>
      <w:ins w:id="1780" w:author="Phivos P. Phylactou" w:date="2022-12-06T08:29:00Z">
        <w:r>
          <w:rPr>
            <w:lang w:val="en-US"/>
          </w:rPr>
          <w:lastRenderedPageBreak/>
          <w:t xml:space="preserve">Lastly, despite the benefits of the </w:t>
        </w:r>
      </w:ins>
      <w:ins w:id="1781" w:author="Phivos P. Phylactou" w:date="2022-12-06T08:30:00Z">
        <w:r w:rsidR="009E5B28">
          <w:rPr>
            <w:lang w:val="en-US"/>
          </w:rPr>
          <w:t xml:space="preserve">sample updating </w:t>
        </w:r>
      </w:ins>
      <w:ins w:id="1782" w:author="Phivos P. Phylactou" w:date="2022-12-06T08:33:00Z">
        <w:r w:rsidR="00CA22BD">
          <w:rPr>
            <w:lang w:val="en-US"/>
          </w:rPr>
          <w:t xml:space="preserve">with </w:t>
        </w:r>
      </w:ins>
      <w:ins w:id="1783" w:author="Phivos P. Phylactou" w:date="2022-12-06T08:34:00Z">
        <w:r w:rsidR="00CA22BD">
          <w:rPr>
            <w:lang w:val="en-US"/>
          </w:rPr>
          <w:t xml:space="preserve">stopping rule </w:t>
        </w:r>
      </w:ins>
      <w:ins w:id="1784" w:author="Phivos P. Phylactou" w:date="2022-12-06T08:35:00Z">
        <w:r w:rsidR="00A25F9A">
          <w:rPr>
            <w:lang w:val="en-US"/>
          </w:rPr>
          <w:t>design</w:t>
        </w:r>
      </w:ins>
      <w:ins w:id="1785" w:author="Phivos P. Phylactou" w:date="2022-12-06T08:30:00Z">
        <w:r w:rsidR="009E5B28">
          <w:rPr>
            <w:lang w:val="en-US"/>
          </w:rPr>
          <w:t xml:space="preserve"> (</w:t>
        </w:r>
      </w:ins>
      <w:proofErr w:type="spellStart"/>
      <w:ins w:id="1786" w:author="Phivos P. Phylactou" w:date="2022-12-06T08:32:00Z">
        <w:r w:rsidR="00183110">
          <w:rPr>
            <w:lang w:val="en-US"/>
          </w:rPr>
          <w:t>Rouder</w:t>
        </w:r>
        <w:proofErr w:type="spellEnd"/>
        <w:r w:rsidR="00183110">
          <w:rPr>
            <w:lang w:val="en-US"/>
          </w:rPr>
          <w:t>, 2014</w:t>
        </w:r>
      </w:ins>
      <w:ins w:id="1787" w:author="Phivos P. Phylactou" w:date="2022-12-06T08:30:00Z">
        <w:r w:rsidR="009E5B28">
          <w:rPr>
            <w:lang w:val="en-US"/>
          </w:rPr>
          <w:t xml:space="preserve">), </w:t>
        </w:r>
      </w:ins>
      <w:ins w:id="1788" w:author="Phivos P. Phylactou" w:date="2022-12-06T08:34:00Z">
        <w:r w:rsidR="00A25F9A">
          <w:rPr>
            <w:lang w:val="en-US"/>
          </w:rPr>
          <w:t xml:space="preserve">this </w:t>
        </w:r>
      </w:ins>
      <w:ins w:id="1789" w:author="Phivos P. Phylactou" w:date="2022-12-06T08:35:00Z">
        <w:r w:rsidR="00A25F9A">
          <w:rPr>
            <w:lang w:val="en-US"/>
          </w:rPr>
          <w:t>approach</w:t>
        </w:r>
      </w:ins>
      <w:ins w:id="1790" w:author="Phivos P. Phylactou" w:date="2022-12-06T08:34:00Z">
        <w:r w:rsidR="00A25F9A">
          <w:rPr>
            <w:lang w:val="en-US"/>
          </w:rPr>
          <w:t xml:space="preserve"> can also be </w:t>
        </w:r>
      </w:ins>
      <w:ins w:id="1791" w:author="Phivos P. Phylactou" w:date="2022-12-06T08:36:00Z">
        <w:r w:rsidR="00A25F9A">
          <w:rPr>
            <w:lang w:val="en-US"/>
          </w:rPr>
          <w:t xml:space="preserve">subject to </w:t>
        </w:r>
      </w:ins>
      <w:ins w:id="1792" w:author="Phivos P. Phylactou" w:date="2022-12-06T08:29:00Z">
        <w:r>
          <w:rPr>
            <w:lang w:val="en-US"/>
          </w:rPr>
          <w:t>limitation</w:t>
        </w:r>
      </w:ins>
      <w:ins w:id="1793" w:author="Phivos P. Phylactou" w:date="2022-12-06T08:36:00Z">
        <w:r w:rsidR="00A25F9A">
          <w:rPr>
            <w:lang w:val="en-US"/>
          </w:rPr>
          <w:t>s</w:t>
        </w:r>
      </w:ins>
      <w:ins w:id="1794" w:author="Phivos P. Phylactou" w:date="2022-12-06T08:34:00Z">
        <w:r w:rsidR="00A25F9A">
          <w:rPr>
            <w:lang w:val="en-US"/>
          </w:rPr>
          <w:t>.</w:t>
        </w:r>
      </w:ins>
      <w:ins w:id="1795" w:author="Phivos P. Phylactou" w:date="2022-12-06T08:36:00Z">
        <w:r w:rsidR="00B51F34">
          <w:rPr>
            <w:lang w:val="en-US"/>
          </w:rPr>
          <w:t xml:space="preserve"> </w:t>
        </w:r>
      </w:ins>
      <w:ins w:id="1796" w:author="Phivos P. Phylactou" w:date="2022-12-06T08:37:00Z">
        <w:r w:rsidR="00DF1957">
          <w:rPr>
            <w:lang w:val="en-US"/>
          </w:rPr>
          <w:t>I</w:t>
        </w:r>
      </w:ins>
      <w:ins w:id="1797" w:author="Phivos P. Phylactou" w:date="2022-12-06T08:36:00Z">
        <w:r w:rsidR="00B51F34">
          <w:rPr>
            <w:lang w:val="en-US"/>
          </w:rPr>
          <w:t>n our study, the stopping rule wa</w:t>
        </w:r>
      </w:ins>
      <w:ins w:id="1798" w:author="Phivos P. Phylactou" w:date="2022-12-06T08:37:00Z">
        <w:r w:rsidR="00B51F34">
          <w:rPr>
            <w:lang w:val="en-US"/>
          </w:rPr>
          <w:t xml:space="preserve">s focused </w:t>
        </w:r>
        <w:r w:rsidR="00DF1957">
          <w:rPr>
            <w:lang w:val="en-US"/>
          </w:rPr>
          <w:t xml:space="preserve">on our registered analyses, which enabled us to </w:t>
        </w:r>
        <w:r w:rsidR="007D3663">
          <w:rPr>
            <w:lang w:val="en-US"/>
          </w:rPr>
          <w:t>tailor</w:t>
        </w:r>
      </w:ins>
      <w:ins w:id="1799" w:author="Phivos P. Phylactou" w:date="2022-12-06T08:36:00Z">
        <w:r w:rsidR="00A25F9A">
          <w:rPr>
            <w:lang w:val="en-US"/>
          </w:rPr>
          <w:t xml:space="preserve"> </w:t>
        </w:r>
      </w:ins>
      <w:ins w:id="1800" w:author="Phivos P. Phylactou" w:date="2022-12-06T08:38:00Z">
        <w:r w:rsidR="007D3663">
          <w:rPr>
            <w:lang w:val="en-US"/>
          </w:rPr>
          <w:t>our sample size accordingly</w:t>
        </w:r>
        <w:r w:rsidR="00183D17">
          <w:rPr>
            <w:lang w:val="en-US"/>
          </w:rPr>
          <w:t xml:space="preserve">, so that we </w:t>
        </w:r>
      </w:ins>
      <w:ins w:id="1801" w:author="Phivos P. Phylactou" w:date="2022-12-06T08:45:00Z">
        <w:r w:rsidR="001F2948">
          <w:rPr>
            <w:lang w:val="en-US"/>
          </w:rPr>
          <w:t>gathered</w:t>
        </w:r>
      </w:ins>
      <w:ins w:id="1802" w:author="Phivos P. Phylactou" w:date="2022-12-06T08:38:00Z">
        <w:r w:rsidR="00183D17">
          <w:rPr>
            <w:lang w:val="en-US"/>
          </w:rPr>
          <w:t xml:space="preserve"> adequate evidence</w:t>
        </w:r>
      </w:ins>
      <w:ins w:id="1803" w:author="Phivos P. Phylactou" w:date="2022-12-27T11:47:00Z">
        <w:r w:rsidR="0054008E">
          <w:rPr>
            <w:lang w:val="en-US"/>
          </w:rPr>
          <w:t xml:space="preserve"> regarding our hypotheses</w:t>
        </w:r>
        <w:r w:rsidR="0098275C">
          <w:rPr>
            <w:lang w:val="en-US"/>
          </w:rPr>
          <w:t xml:space="preserve"> (see Table 1)</w:t>
        </w:r>
      </w:ins>
      <w:ins w:id="1804" w:author="Phivos P. Phylactou" w:date="2022-12-06T08:45:00Z">
        <w:r w:rsidR="001F2948">
          <w:rPr>
            <w:lang w:val="en-US"/>
          </w:rPr>
          <w:t xml:space="preserve">, </w:t>
        </w:r>
      </w:ins>
      <w:ins w:id="1805" w:author="Phivos P. Phylactou" w:date="2022-12-06T08:38:00Z">
        <w:r w:rsidR="00183D17">
          <w:rPr>
            <w:lang w:val="en-US"/>
          </w:rPr>
          <w:t xml:space="preserve">as reflected by the </w:t>
        </w:r>
        <w:r w:rsidR="00183D17">
          <w:rPr>
            <w:i/>
            <w:iCs/>
            <w:lang w:val="en-US"/>
          </w:rPr>
          <w:t>BF</w:t>
        </w:r>
      </w:ins>
      <w:ins w:id="1806" w:author="Phivos P. Phylactou" w:date="2022-12-06T08:45:00Z">
        <w:r w:rsidR="001F2948">
          <w:rPr>
            <w:lang w:val="en-US"/>
          </w:rPr>
          <w:t>,</w:t>
        </w:r>
      </w:ins>
      <w:ins w:id="1807" w:author="Phivos P. Phylactou" w:date="2022-12-06T08:38:00Z">
        <w:r w:rsidR="00183D17">
          <w:rPr>
            <w:lang w:val="en-US"/>
          </w:rPr>
          <w:t xml:space="preserve"> </w:t>
        </w:r>
      </w:ins>
      <w:ins w:id="1808" w:author="Phivos P. Phylactou" w:date="2022-12-06T08:40:00Z">
        <w:r w:rsidR="00192A17">
          <w:rPr>
            <w:lang w:val="en-US"/>
          </w:rPr>
          <w:t>while</w:t>
        </w:r>
      </w:ins>
      <w:ins w:id="1809" w:author="Phivos P. Phylactou" w:date="2022-12-06T08:38:00Z">
        <w:r w:rsidR="008F6A6B">
          <w:rPr>
            <w:lang w:val="en-US"/>
          </w:rPr>
          <w:t xml:space="preserve"> </w:t>
        </w:r>
      </w:ins>
      <w:ins w:id="1810" w:author="Phivos P. Phylactou" w:date="2022-12-06T08:40:00Z">
        <w:r w:rsidR="00192A17">
          <w:rPr>
            <w:lang w:val="en-US"/>
          </w:rPr>
          <w:t xml:space="preserve">preserving </w:t>
        </w:r>
      </w:ins>
      <w:ins w:id="1811" w:author="Phivos P. Phylactou" w:date="2022-12-06T08:38:00Z">
        <w:r w:rsidR="008F6A6B">
          <w:rPr>
            <w:lang w:val="en-US"/>
          </w:rPr>
          <w:t>resource</w:t>
        </w:r>
      </w:ins>
      <w:ins w:id="1812" w:author="Phivos P. Phylactou" w:date="2022-12-06T08:40:00Z">
        <w:r w:rsidR="00192A17">
          <w:rPr>
            <w:lang w:val="en-US"/>
          </w:rPr>
          <w:t>s</w:t>
        </w:r>
      </w:ins>
      <w:ins w:id="1813" w:author="Phivos P. Phylactou" w:date="2022-12-06T08:42:00Z">
        <w:r w:rsidR="007C128A">
          <w:rPr>
            <w:lang w:val="en-US"/>
          </w:rPr>
          <w:t xml:space="preserve"> (</w:t>
        </w:r>
      </w:ins>
      <w:proofErr w:type="spellStart"/>
      <w:ins w:id="1814" w:author="Phivos P. Phylactou" w:date="2022-12-06T08:55:00Z">
        <w:r w:rsidR="00923C1A">
          <w:rPr>
            <w:lang w:val="en-US"/>
          </w:rPr>
          <w:t>Rouder</w:t>
        </w:r>
        <w:proofErr w:type="spellEnd"/>
        <w:r w:rsidR="00923C1A">
          <w:rPr>
            <w:lang w:val="en-US"/>
          </w:rPr>
          <w:t xml:space="preserve">, 2014; </w:t>
        </w:r>
      </w:ins>
      <w:proofErr w:type="spellStart"/>
      <w:ins w:id="1815" w:author="Phivos P. Phylactou" w:date="2022-12-06T08:42:00Z">
        <w:r w:rsidR="007C128A" w:rsidRPr="00AF4ED8">
          <w:rPr>
            <w:lang w:val="en-US"/>
          </w:rPr>
          <w:t>Schönbrodt</w:t>
        </w:r>
        <w:proofErr w:type="spellEnd"/>
        <w:r w:rsidR="007C128A" w:rsidRPr="00AF4ED8">
          <w:rPr>
            <w:lang w:val="en-US"/>
          </w:rPr>
          <w:t xml:space="preserve"> </w:t>
        </w:r>
        <w:r w:rsidR="007C128A">
          <w:rPr>
            <w:lang w:val="en-US"/>
          </w:rPr>
          <w:t xml:space="preserve">et al., 2017; </w:t>
        </w:r>
        <w:proofErr w:type="spellStart"/>
        <w:r w:rsidR="007C128A" w:rsidRPr="00D82A7F">
          <w:rPr>
            <w:rFonts w:eastAsia="Arial Unicode MS" w:cs="Arial Unicode MS"/>
            <w:color w:val="000000"/>
            <w:u w:color="000000"/>
            <w:bdr w:val="nil"/>
            <w:lang w:val="en-US"/>
          </w:rPr>
          <w:t>Schönbrodt</w:t>
        </w:r>
        <w:proofErr w:type="spellEnd"/>
        <w:r w:rsidR="007C128A">
          <w:rPr>
            <w:rFonts w:eastAsia="Arial Unicode MS" w:cs="Arial Unicode MS"/>
            <w:color w:val="000000"/>
            <w:u w:color="000000"/>
            <w:bdr w:val="nil"/>
            <w:lang w:val="en-US"/>
          </w:rPr>
          <w:t xml:space="preserve"> </w:t>
        </w:r>
        <w:r w:rsidR="007C128A" w:rsidRPr="00D82A7F">
          <w:rPr>
            <w:rFonts w:eastAsia="Arial Unicode MS" w:cs="Arial Unicode MS"/>
            <w:color w:val="000000"/>
            <w:u w:color="000000"/>
            <w:bdr w:val="nil"/>
            <w:lang w:val="en-US"/>
          </w:rPr>
          <w:t xml:space="preserve">&amp; </w:t>
        </w:r>
        <w:proofErr w:type="spellStart"/>
        <w:r w:rsidR="007C128A" w:rsidRPr="00D82A7F">
          <w:rPr>
            <w:rFonts w:eastAsia="Arial Unicode MS" w:cs="Arial Unicode MS"/>
            <w:color w:val="000000"/>
            <w:u w:color="000000"/>
            <w:bdr w:val="nil"/>
            <w:lang w:val="en-US"/>
          </w:rPr>
          <w:t>Wagenmakers</w:t>
        </w:r>
        <w:proofErr w:type="spellEnd"/>
        <w:r w:rsidR="007C128A" w:rsidRPr="00D82A7F">
          <w:rPr>
            <w:rFonts w:eastAsia="Arial Unicode MS" w:cs="Arial Unicode MS"/>
            <w:color w:val="000000"/>
            <w:u w:color="000000"/>
            <w:bdr w:val="nil"/>
            <w:lang w:val="en-US"/>
          </w:rPr>
          <w:t>, 2018</w:t>
        </w:r>
        <w:r w:rsidR="007C128A">
          <w:rPr>
            <w:rFonts w:eastAsia="Arial Unicode MS" w:cs="Arial Unicode MS"/>
            <w:color w:val="000000"/>
            <w:u w:color="000000"/>
            <w:bdr w:val="nil"/>
            <w:lang w:val="en-US"/>
          </w:rPr>
          <w:t xml:space="preserve">; </w:t>
        </w:r>
        <w:r w:rsidR="007C128A" w:rsidRPr="005F11CA">
          <w:rPr>
            <w:rFonts w:eastAsia="Arial Unicode MS" w:cs="Arial Unicode MS"/>
            <w:color w:val="000000"/>
            <w:u w:color="000000"/>
            <w:bdr w:val="nil"/>
            <w:lang w:val="en-US"/>
          </w:rPr>
          <w:t xml:space="preserve">van </w:t>
        </w:r>
        <w:proofErr w:type="spellStart"/>
        <w:r w:rsidR="007C128A" w:rsidRPr="005F11CA">
          <w:rPr>
            <w:rFonts w:eastAsia="Arial Unicode MS" w:cs="Arial Unicode MS"/>
            <w:color w:val="000000"/>
            <w:u w:color="000000"/>
            <w:bdr w:val="nil"/>
            <w:lang w:val="en-US"/>
          </w:rPr>
          <w:t>Ravenzwaaij</w:t>
        </w:r>
        <w:proofErr w:type="spellEnd"/>
        <w:r w:rsidR="007C128A" w:rsidRPr="005F11CA">
          <w:rPr>
            <w:rFonts w:eastAsia="Arial Unicode MS" w:cs="Arial Unicode MS"/>
            <w:color w:val="000000"/>
            <w:u w:color="000000"/>
            <w:bdr w:val="nil"/>
            <w:lang w:val="en-US"/>
          </w:rPr>
          <w:t xml:space="preserve"> &amp; Etz, 2021</w:t>
        </w:r>
        <w:r w:rsidR="007C128A">
          <w:rPr>
            <w:rFonts w:eastAsia="Arial Unicode MS" w:cs="Arial Unicode MS"/>
            <w:color w:val="000000"/>
            <w:u w:color="000000"/>
            <w:bdr w:val="nil"/>
            <w:lang w:val="en-US"/>
          </w:rPr>
          <w:t>)</w:t>
        </w:r>
      </w:ins>
      <w:ins w:id="1816" w:author="Phivos P. Phylactou" w:date="2022-12-06T08:40:00Z">
        <w:r w:rsidR="00192A17">
          <w:rPr>
            <w:lang w:val="en-US"/>
          </w:rPr>
          <w:t>.</w:t>
        </w:r>
      </w:ins>
      <w:ins w:id="1817" w:author="Phivos P. Phylactou" w:date="2022-12-06T08:45:00Z">
        <w:r w:rsidR="001F2948">
          <w:rPr>
            <w:lang w:val="en-US"/>
          </w:rPr>
          <w:t xml:space="preserve"> </w:t>
        </w:r>
        <w:r w:rsidR="00D51405">
          <w:rPr>
            <w:lang w:val="en-US"/>
          </w:rPr>
          <w:t xml:space="preserve">However, </w:t>
        </w:r>
      </w:ins>
      <w:ins w:id="1818" w:author="Phivos P. Phylactou" w:date="2022-12-06T08:46:00Z">
        <w:r w:rsidR="00645569">
          <w:rPr>
            <w:lang w:val="en-US"/>
          </w:rPr>
          <w:t xml:space="preserve">the sole focus on </w:t>
        </w:r>
      </w:ins>
      <w:ins w:id="1819" w:author="Phivos P. Phylactou" w:date="2022-12-06T08:47:00Z">
        <w:r w:rsidR="006807A1">
          <w:rPr>
            <w:lang w:val="en-US"/>
          </w:rPr>
          <w:t>the</w:t>
        </w:r>
      </w:ins>
      <w:ins w:id="1820" w:author="Phivos P. Phylactou" w:date="2022-12-06T08:46:00Z">
        <w:r w:rsidR="00645569">
          <w:rPr>
            <w:lang w:val="en-US"/>
          </w:rPr>
          <w:t xml:space="preserve"> registered analyses </w:t>
        </w:r>
      </w:ins>
      <w:ins w:id="1821" w:author="Phivos P. Phylactou" w:date="2022-12-06T08:47:00Z">
        <w:r w:rsidR="006807A1">
          <w:rPr>
            <w:lang w:val="en-US"/>
          </w:rPr>
          <w:t>and</w:t>
        </w:r>
      </w:ins>
      <w:ins w:id="1822" w:author="Phivos P. Phylactou" w:date="2022-12-06T08:46:00Z">
        <w:r w:rsidR="00645569">
          <w:rPr>
            <w:lang w:val="en-US"/>
          </w:rPr>
          <w:t xml:space="preserve"> the</w:t>
        </w:r>
      </w:ins>
      <w:ins w:id="1823" w:author="Phivos P. Phylactou" w:date="2022-12-06T08:47:00Z">
        <w:r w:rsidR="006807A1">
          <w:rPr>
            <w:lang w:val="en-US"/>
          </w:rPr>
          <w:t>ir</w:t>
        </w:r>
      </w:ins>
      <w:ins w:id="1824" w:author="Phivos P. Phylactou" w:date="2022-12-06T08:46:00Z">
        <w:r w:rsidR="00645569">
          <w:rPr>
            <w:lang w:val="en-US"/>
          </w:rPr>
          <w:t xml:space="preserve"> </w:t>
        </w:r>
        <w:r w:rsidR="006807A1">
          <w:rPr>
            <w:lang w:val="en-US"/>
          </w:rPr>
          <w:t xml:space="preserve">proposed prior distributions </w:t>
        </w:r>
      </w:ins>
      <w:ins w:id="1825" w:author="Phivos P. Phylactou" w:date="2022-12-06T08:47:00Z">
        <w:r w:rsidR="006807A1">
          <w:rPr>
            <w:lang w:val="en-US"/>
          </w:rPr>
          <w:t xml:space="preserve">(see Table 1), </w:t>
        </w:r>
        <w:r w:rsidR="00A20A2C">
          <w:rPr>
            <w:lang w:val="en-US"/>
          </w:rPr>
          <w:t>resulted in some inconclusive re</w:t>
        </w:r>
      </w:ins>
      <w:ins w:id="1826" w:author="Phivos P. Phylactou" w:date="2022-12-06T08:48:00Z">
        <w:r w:rsidR="00A20A2C">
          <w:rPr>
            <w:lang w:val="en-US"/>
          </w:rPr>
          <w:t>sults in</w:t>
        </w:r>
        <w:r w:rsidR="00890816">
          <w:rPr>
            <w:lang w:val="en-US"/>
          </w:rPr>
          <w:t xml:space="preserve"> the exploratory an</w:t>
        </w:r>
      </w:ins>
      <w:ins w:id="1827" w:author="Phivos P. Phylactou" w:date="2022-12-06T08:49:00Z">
        <w:r w:rsidR="00890816">
          <w:rPr>
            <w:lang w:val="en-US"/>
          </w:rPr>
          <w:t>d robustness analyses</w:t>
        </w:r>
        <w:r w:rsidR="00FA2B32">
          <w:rPr>
            <w:lang w:val="en-US"/>
          </w:rPr>
          <w:t>, since the predefined</w:t>
        </w:r>
        <w:r w:rsidR="00FA2B32">
          <w:rPr>
            <w:i/>
            <w:iCs/>
            <w:lang w:val="en-US"/>
          </w:rPr>
          <w:t xml:space="preserve"> </w:t>
        </w:r>
        <w:r w:rsidR="00FA2B32">
          <w:rPr>
            <w:lang w:val="en-US"/>
          </w:rPr>
          <w:t xml:space="preserve">threshold </w:t>
        </w:r>
      </w:ins>
      <w:ins w:id="1828" w:author="Phivos P. Phylactou" w:date="2022-12-06T08:50:00Z">
        <w:r w:rsidR="00C4054A">
          <w:rPr>
            <w:lang w:val="en-US"/>
          </w:rPr>
          <w:t xml:space="preserve">was not reached </w:t>
        </w:r>
      </w:ins>
      <w:ins w:id="1829" w:author="Phivos P. Phylactou" w:date="2022-12-06T08:51:00Z">
        <w:r w:rsidR="00B52DB4">
          <w:rPr>
            <w:lang w:val="en-US"/>
          </w:rPr>
          <w:t xml:space="preserve">(1/3 &lt; </w:t>
        </w:r>
        <w:r w:rsidR="00B52DB4" w:rsidRPr="001D443E">
          <w:rPr>
            <w:i/>
            <w:iCs/>
          </w:rPr>
          <w:t>BF</w:t>
        </w:r>
        <w:r w:rsidR="00B52DB4" w:rsidRPr="001D443E">
          <w:rPr>
            <w:i/>
            <w:iCs/>
            <w:vertAlign w:val="subscript"/>
          </w:rPr>
          <w:t>10</w:t>
        </w:r>
        <w:r w:rsidR="00B52DB4" w:rsidRPr="001D443E">
          <w:t xml:space="preserve"> </w:t>
        </w:r>
        <w:r w:rsidR="00B52DB4">
          <w:rPr>
            <w:lang w:val="en-US"/>
          </w:rPr>
          <w:t>&lt;</w:t>
        </w:r>
        <w:r w:rsidR="00B52DB4" w:rsidRPr="001D443E">
          <w:t xml:space="preserve"> 3)</w:t>
        </w:r>
        <w:r w:rsidR="00B52DB4">
          <w:rPr>
            <w:lang w:val="en-US"/>
          </w:rPr>
          <w:t>.</w:t>
        </w:r>
      </w:ins>
      <w:ins w:id="1830" w:author="Phivos P. Phylactou" w:date="2022-12-06T08:55:00Z">
        <w:r w:rsidR="00923C1A">
          <w:rPr>
            <w:lang w:val="en-US"/>
          </w:rPr>
          <w:t xml:space="preserve"> </w:t>
        </w:r>
        <w:r w:rsidR="000F7A51">
          <w:rPr>
            <w:lang w:val="en-US"/>
          </w:rPr>
          <w:t xml:space="preserve">Even though </w:t>
        </w:r>
      </w:ins>
      <w:ins w:id="1831" w:author="Phivos P. Phylactou" w:date="2022-12-06T08:56:00Z">
        <w:r w:rsidR="000F7A51">
          <w:rPr>
            <w:lang w:val="en-US"/>
          </w:rPr>
          <w:t>these</w:t>
        </w:r>
      </w:ins>
      <w:ins w:id="1832" w:author="Phivos P. Phylactou" w:date="2022-12-08T18:29:00Z">
        <w:r w:rsidR="00B259EC">
          <w:rPr>
            <w:lang w:val="en-US"/>
          </w:rPr>
          <w:t xml:space="preserve"> exploratory</w:t>
        </w:r>
      </w:ins>
      <w:ins w:id="1833" w:author="Phivos P. Phylactou" w:date="2022-12-06T08:56:00Z">
        <w:r w:rsidR="000F7A51">
          <w:rPr>
            <w:lang w:val="en-US"/>
          </w:rPr>
          <w:t xml:space="preserve"> analyses were not </w:t>
        </w:r>
        <w:r w:rsidR="00E7532E">
          <w:rPr>
            <w:lang w:val="en-US"/>
          </w:rPr>
          <w:t>the focus</w:t>
        </w:r>
      </w:ins>
      <w:ins w:id="1834" w:author="Phivos P. Phylactou" w:date="2022-12-06T08:58:00Z">
        <w:r w:rsidR="00CC4BFD">
          <w:rPr>
            <w:lang w:val="en-US"/>
          </w:rPr>
          <w:t xml:space="preserve"> to drive the theory</w:t>
        </w:r>
      </w:ins>
      <w:ins w:id="1835" w:author="Phivos P. Phylactou" w:date="2022-12-06T08:56:00Z">
        <w:r w:rsidR="00E7532E">
          <w:rPr>
            <w:lang w:val="en-US"/>
          </w:rPr>
          <w:t xml:space="preserve"> of the two experiments presented here, it is possible that </w:t>
        </w:r>
        <w:r w:rsidR="00DF5781">
          <w:rPr>
            <w:lang w:val="en-US"/>
          </w:rPr>
          <w:t xml:space="preserve">with </w:t>
        </w:r>
      </w:ins>
      <w:ins w:id="1836" w:author="Phivos P. Phylactou" w:date="2022-12-06T08:57:00Z">
        <w:r w:rsidR="00FA7B8C">
          <w:rPr>
            <w:lang w:val="en-US"/>
          </w:rPr>
          <w:t>additional participants</w:t>
        </w:r>
      </w:ins>
      <w:ins w:id="1837" w:author="Phivos P. Phylactou" w:date="2022-12-06T08:58:00Z">
        <w:r w:rsidR="00007076">
          <w:rPr>
            <w:lang w:val="en-US"/>
          </w:rPr>
          <w:t xml:space="preserve">, </w:t>
        </w:r>
      </w:ins>
      <w:ins w:id="1838" w:author="Phivos P. Phylactou" w:date="2022-12-06T09:04:00Z">
        <w:r w:rsidR="00CF2E35">
          <w:rPr>
            <w:lang w:val="en-US"/>
          </w:rPr>
          <w:t>the</w:t>
        </w:r>
      </w:ins>
      <w:ins w:id="1839" w:author="Phivos P. Phylactou" w:date="2022-12-06T08:58:00Z">
        <w:r w:rsidR="00007076">
          <w:rPr>
            <w:lang w:val="en-US"/>
          </w:rPr>
          <w:t xml:space="preserve"> </w:t>
        </w:r>
      </w:ins>
      <w:ins w:id="1840" w:author="Phivos P. Phylactou" w:date="2022-12-06T09:00:00Z">
        <w:r w:rsidR="006106CF">
          <w:rPr>
            <w:lang w:val="en-US"/>
          </w:rPr>
          <w:t xml:space="preserve">proposed </w:t>
        </w:r>
        <w:r w:rsidR="006106CF" w:rsidRPr="001D443E">
          <w:rPr>
            <w:i/>
            <w:iCs/>
          </w:rPr>
          <w:t>BF</w:t>
        </w:r>
        <w:r w:rsidR="006106CF" w:rsidRPr="001D443E">
          <w:rPr>
            <w:i/>
            <w:iCs/>
            <w:vertAlign w:val="subscript"/>
          </w:rPr>
          <w:t>10</w:t>
        </w:r>
        <w:r w:rsidR="006106CF">
          <w:rPr>
            <w:lang w:val="en-US"/>
          </w:rPr>
          <w:t xml:space="preserve"> threshold for additional analyses</w:t>
        </w:r>
      </w:ins>
      <w:ins w:id="1841" w:author="Phivos P. Phylactou" w:date="2022-12-06T09:04:00Z">
        <w:r w:rsidR="00CF2E35">
          <w:rPr>
            <w:lang w:val="en-US"/>
          </w:rPr>
          <w:t xml:space="preserve"> would have been reached</w:t>
        </w:r>
      </w:ins>
      <w:ins w:id="1842" w:author="Phivos P. Phylactou" w:date="2022-12-06T09:00:00Z">
        <w:r w:rsidR="006106CF">
          <w:rPr>
            <w:lang w:val="en-US"/>
          </w:rPr>
          <w:t xml:space="preserve"> (e.g., see Figure</w:t>
        </w:r>
      </w:ins>
      <w:ins w:id="1843" w:author="Phivos P. Phylactou" w:date="2022-12-06T09:01:00Z">
        <w:r w:rsidR="00B25159">
          <w:rPr>
            <w:lang w:val="en-US"/>
          </w:rPr>
          <w:t xml:space="preserve"> 3C).</w:t>
        </w:r>
        <w:r w:rsidR="00D73810">
          <w:rPr>
            <w:lang w:val="en-US"/>
          </w:rPr>
          <w:t xml:space="preserve"> </w:t>
        </w:r>
      </w:ins>
      <w:ins w:id="1844" w:author="Phivos P. Phylactou" w:date="2022-12-06T09:02:00Z">
        <w:r w:rsidR="004645B2">
          <w:rPr>
            <w:lang w:val="en-US"/>
          </w:rPr>
          <w:t>A</w:t>
        </w:r>
      </w:ins>
      <w:ins w:id="1845" w:author="Phivos P. Phylactou" w:date="2022-12-06T09:03:00Z">
        <w:r w:rsidR="004645B2">
          <w:rPr>
            <w:lang w:val="en-US"/>
          </w:rPr>
          <w:t>s</w:t>
        </w:r>
      </w:ins>
      <w:ins w:id="1846" w:author="Phivos P. Phylactou" w:date="2022-12-06T09:02:00Z">
        <w:r w:rsidR="004645B2">
          <w:rPr>
            <w:lang w:val="en-US"/>
          </w:rPr>
          <w:t xml:space="preserve"> such</w:t>
        </w:r>
      </w:ins>
      <w:ins w:id="1847" w:author="Phivos P. Phylactou" w:date="2022-12-06T09:01:00Z">
        <w:r w:rsidR="00D73810">
          <w:rPr>
            <w:lang w:val="en-US"/>
          </w:rPr>
          <w:t xml:space="preserve">, future </w:t>
        </w:r>
      </w:ins>
      <w:ins w:id="1848" w:author="Phivos P. Phylactou" w:date="2022-12-06T09:03:00Z">
        <w:r w:rsidR="00DA01FB">
          <w:rPr>
            <w:lang w:val="en-US"/>
          </w:rPr>
          <w:t>studies</w:t>
        </w:r>
      </w:ins>
      <w:ins w:id="1849" w:author="Phivos P. Phylactou" w:date="2022-12-06T09:05:00Z">
        <w:r w:rsidR="00F56668">
          <w:rPr>
            <w:lang w:val="en-US"/>
          </w:rPr>
          <w:t xml:space="preserve"> using Bayesian </w:t>
        </w:r>
      </w:ins>
      <w:ins w:id="1850" w:author="Phivos P. Phylactou" w:date="2022-12-06T09:06:00Z">
        <w:r w:rsidR="00F56668">
          <w:rPr>
            <w:lang w:val="en-US"/>
          </w:rPr>
          <w:t>designs</w:t>
        </w:r>
      </w:ins>
      <w:ins w:id="1851" w:author="Phivos P. Phylactou" w:date="2022-12-06T09:03:00Z">
        <w:r w:rsidR="00DA01FB">
          <w:rPr>
            <w:lang w:val="en-US"/>
          </w:rPr>
          <w:t xml:space="preserve"> </w:t>
        </w:r>
      </w:ins>
      <w:ins w:id="1852" w:author="Phivos P. Phylactou" w:date="2022-12-06T09:04:00Z">
        <w:r w:rsidR="00CF2E35">
          <w:rPr>
            <w:lang w:val="en-US"/>
          </w:rPr>
          <w:t>c</w:t>
        </w:r>
      </w:ins>
      <w:ins w:id="1853" w:author="Phivos P. Phylactou" w:date="2022-12-06T09:03:00Z">
        <w:r w:rsidR="00DA01FB">
          <w:rPr>
            <w:lang w:val="en-US"/>
          </w:rPr>
          <w:t xml:space="preserve">ould rely on </w:t>
        </w:r>
        <w:r w:rsidR="00CF2E35">
          <w:rPr>
            <w:lang w:val="en-US"/>
          </w:rPr>
          <w:t>different approaches</w:t>
        </w:r>
      </w:ins>
      <w:ins w:id="1854" w:author="Phivos P. Phylactou" w:date="2022-12-06T09:05:00Z">
        <w:r w:rsidR="00F56668">
          <w:rPr>
            <w:lang w:val="en-US"/>
          </w:rPr>
          <w:t xml:space="preserve"> </w:t>
        </w:r>
      </w:ins>
      <w:ins w:id="1855" w:author="Phivos P. Phylactou" w:date="2022-12-06T09:06:00Z">
        <w:r w:rsidR="00F56668">
          <w:rPr>
            <w:lang w:val="en-US"/>
          </w:rPr>
          <w:t xml:space="preserve">for sample size </w:t>
        </w:r>
      </w:ins>
      <w:ins w:id="1856" w:author="Phivos P. Phylactou" w:date="2022-12-06T09:05:00Z">
        <w:r w:rsidR="00F56668">
          <w:rPr>
            <w:lang w:val="en-US"/>
          </w:rPr>
          <w:t>determin</w:t>
        </w:r>
      </w:ins>
      <w:ins w:id="1857" w:author="Phivos P. Phylactou" w:date="2022-12-06T09:06:00Z">
        <w:r w:rsidR="00F56668">
          <w:rPr>
            <w:lang w:val="en-US"/>
          </w:rPr>
          <w:t>ation, such as simulations</w:t>
        </w:r>
      </w:ins>
      <w:ins w:id="1858" w:author="Phivos P. Phylactou" w:date="2022-12-06T09:07:00Z">
        <w:r w:rsidR="00104A44">
          <w:rPr>
            <w:lang w:val="en-US"/>
          </w:rPr>
          <w:t xml:space="preserve"> that can inform </w:t>
        </w:r>
      </w:ins>
      <w:ins w:id="1859" w:author="Phivos P. Phylactou" w:date="2022-12-06T09:08:00Z">
        <w:r w:rsidR="003120F5">
          <w:rPr>
            <w:lang w:val="en-US"/>
          </w:rPr>
          <w:t xml:space="preserve">the </w:t>
        </w:r>
      </w:ins>
      <w:ins w:id="1860" w:author="Phivos P. Phylactou" w:date="2022-12-06T09:07:00Z">
        <w:r w:rsidR="00104A44">
          <w:rPr>
            <w:lang w:val="en-US"/>
          </w:rPr>
          <w:t xml:space="preserve">minimum </w:t>
        </w:r>
      </w:ins>
      <w:ins w:id="1861" w:author="Phivos P. Phylactou" w:date="2022-12-06T09:08:00Z">
        <w:r w:rsidR="003120F5">
          <w:rPr>
            <w:lang w:val="en-US"/>
          </w:rPr>
          <w:t>required number of participants for various study designs (</w:t>
        </w:r>
      </w:ins>
      <w:ins w:id="1862" w:author="Phivos P. Phylactou" w:date="2022-12-06T09:09:00Z">
        <w:r w:rsidR="005659B4">
          <w:rPr>
            <w:rFonts w:eastAsia="Arial Unicode MS" w:cs="Arial Unicode MS"/>
            <w:color w:val="000000"/>
            <w:u w:color="000000"/>
            <w:bdr w:val="nil"/>
            <w:lang w:val="en-US"/>
          </w:rPr>
          <w:t>Fu et al., 2021</w:t>
        </w:r>
        <w:r w:rsidR="009B68CB">
          <w:rPr>
            <w:rFonts w:eastAsia="Arial Unicode MS" w:cs="Arial Unicode MS"/>
            <w:color w:val="000000"/>
            <w:u w:color="000000"/>
            <w:bdr w:val="nil"/>
            <w:lang w:val="en-US"/>
          </w:rPr>
          <w:t xml:space="preserve">; </w:t>
        </w:r>
      </w:ins>
      <w:proofErr w:type="spellStart"/>
      <w:ins w:id="1863" w:author="Phivos P. Phylactou" w:date="2022-12-06T09:11:00Z">
        <w:r w:rsidR="00E92C99">
          <w:rPr>
            <w:rFonts w:eastAsia="Arial Unicode MS" w:cs="Arial Unicode MS"/>
            <w:color w:val="000000"/>
            <w:u w:color="000000"/>
            <w:bdr w:val="nil"/>
            <w:lang w:val="en-US"/>
          </w:rPr>
          <w:t>Phylactou</w:t>
        </w:r>
        <w:proofErr w:type="spellEnd"/>
        <w:r w:rsidR="00E92C99">
          <w:rPr>
            <w:rFonts w:eastAsia="Arial Unicode MS" w:cs="Arial Unicode MS"/>
            <w:color w:val="000000"/>
            <w:u w:color="000000"/>
            <w:bdr w:val="nil"/>
            <w:lang w:val="en-US"/>
          </w:rPr>
          <w:t xml:space="preserve"> &amp; </w:t>
        </w:r>
        <w:proofErr w:type="spellStart"/>
        <w:r w:rsidR="00E92C99">
          <w:rPr>
            <w:rFonts w:eastAsia="Arial Unicode MS" w:cs="Arial Unicode MS"/>
            <w:color w:val="000000"/>
            <w:u w:color="000000"/>
            <w:bdr w:val="nil"/>
            <w:lang w:val="en-US"/>
          </w:rPr>
          <w:t>Konstantinou</w:t>
        </w:r>
        <w:proofErr w:type="spellEnd"/>
        <w:r w:rsidR="00E92C99">
          <w:rPr>
            <w:rFonts w:eastAsia="Arial Unicode MS" w:cs="Arial Unicode MS"/>
            <w:color w:val="000000"/>
            <w:u w:color="000000"/>
            <w:bdr w:val="nil"/>
            <w:lang w:val="en-US"/>
          </w:rPr>
          <w:t xml:space="preserve">, 2022; </w:t>
        </w:r>
      </w:ins>
      <w:proofErr w:type="spellStart"/>
      <w:ins w:id="1864" w:author="Phivos P. Phylactou" w:date="2022-12-06T09:09:00Z">
        <w:r w:rsidR="009B68CB" w:rsidRPr="00D82A7F">
          <w:rPr>
            <w:rFonts w:eastAsia="Arial Unicode MS" w:cs="Arial Unicode MS"/>
            <w:color w:val="000000"/>
            <w:u w:color="000000"/>
            <w:bdr w:val="nil"/>
            <w:lang w:val="en-US"/>
          </w:rPr>
          <w:t>Schönbrodt</w:t>
        </w:r>
        <w:proofErr w:type="spellEnd"/>
        <w:r w:rsidR="009B68CB">
          <w:rPr>
            <w:rFonts w:eastAsia="Arial Unicode MS" w:cs="Arial Unicode MS"/>
            <w:color w:val="000000"/>
            <w:u w:color="000000"/>
            <w:bdr w:val="nil"/>
            <w:lang w:val="en-US"/>
          </w:rPr>
          <w:t xml:space="preserve"> </w:t>
        </w:r>
        <w:r w:rsidR="009B68CB" w:rsidRPr="00D82A7F">
          <w:rPr>
            <w:rFonts w:eastAsia="Arial Unicode MS" w:cs="Arial Unicode MS"/>
            <w:color w:val="000000"/>
            <w:u w:color="000000"/>
            <w:bdr w:val="nil"/>
            <w:lang w:val="en-US"/>
          </w:rPr>
          <w:t xml:space="preserve">&amp; </w:t>
        </w:r>
        <w:proofErr w:type="spellStart"/>
        <w:r w:rsidR="009B68CB" w:rsidRPr="00D82A7F">
          <w:rPr>
            <w:rFonts w:eastAsia="Arial Unicode MS" w:cs="Arial Unicode MS"/>
            <w:color w:val="000000"/>
            <w:u w:color="000000"/>
            <w:bdr w:val="nil"/>
            <w:lang w:val="en-US"/>
          </w:rPr>
          <w:t>Wagenmakers</w:t>
        </w:r>
        <w:proofErr w:type="spellEnd"/>
        <w:r w:rsidR="009B68CB" w:rsidRPr="00D82A7F">
          <w:rPr>
            <w:rFonts w:eastAsia="Arial Unicode MS" w:cs="Arial Unicode MS"/>
            <w:color w:val="000000"/>
            <w:u w:color="000000"/>
            <w:bdr w:val="nil"/>
            <w:lang w:val="en-US"/>
          </w:rPr>
          <w:t>, 2018</w:t>
        </w:r>
      </w:ins>
      <w:ins w:id="1865" w:author="Phivos P. Phylactou" w:date="2022-12-06T09:08:00Z">
        <w:r w:rsidR="003120F5">
          <w:rPr>
            <w:lang w:val="en-US"/>
          </w:rPr>
          <w:t>).</w:t>
        </w:r>
      </w:ins>
      <w:ins w:id="1866" w:author="Phivos P. Phylactou" w:date="2022-12-06T09:06:00Z">
        <w:r w:rsidR="007F0629">
          <w:rPr>
            <w:lang w:val="en-US"/>
          </w:rPr>
          <w:t xml:space="preserve"> </w:t>
        </w:r>
      </w:ins>
      <w:ins w:id="1867" w:author="Phivos P. Phylactou" w:date="2022-12-06T09:03:00Z">
        <w:r w:rsidR="00CF2E35">
          <w:rPr>
            <w:lang w:val="en-US"/>
          </w:rPr>
          <w:t xml:space="preserve"> </w:t>
        </w:r>
      </w:ins>
      <w:ins w:id="1868" w:author="Phivos P. Phylactou" w:date="2022-12-06T09:02:00Z">
        <w:r w:rsidR="00D73810">
          <w:rPr>
            <w:lang w:val="en-US"/>
          </w:rPr>
          <w:t xml:space="preserve"> </w:t>
        </w:r>
      </w:ins>
      <w:ins w:id="1869" w:author="Phivos P. Phylactou" w:date="2022-12-06T09:00:00Z">
        <w:r w:rsidR="006106CF">
          <w:rPr>
            <w:lang w:val="en-US"/>
          </w:rPr>
          <w:t xml:space="preserve"> </w:t>
        </w:r>
      </w:ins>
      <w:ins w:id="1870" w:author="Phivos P. Phylactou" w:date="2022-12-06T08:58:00Z">
        <w:r w:rsidR="00007076">
          <w:rPr>
            <w:lang w:val="en-US"/>
          </w:rPr>
          <w:t xml:space="preserve"> </w:t>
        </w:r>
      </w:ins>
      <w:ins w:id="1871" w:author="Phivos P. Phylactou" w:date="2022-12-06T08:59:00Z">
        <w:r w:rsidR="00007076">
          <w:rPr>
            <w:lang w:val="en-US"/>
          </w:rPr>
          <w:t xml:space="preserve"> </w:t>
        </w:r>
      </w:ins>
      <w:ins w:id="1872" w:author="Phivos P. Phylactou" w:date="2022-12-06T08:57:00Z">
        <w:r w:rsidR="00FA7B8C">
          <w:rPr>
            <w:lang w:val="en-US"/>
          </w:rPr>
          <w:t xml:space="preserve">  </w:t>
        </w:r>
      </w:ins>
    </w:p>
    <w:p w14:paraId="09A7D60C" w14:textId="160C8042" w:rsidR="00A17F54" w:rsidRPr="00A7640E" w:rsidRDefault="00B549EC">
      <w:pPr>
        <w:spacing w:line="480" w:lineRule="auto"/>
        <w:ind w:firstLine="720"/>
        <w:rPr>
          <w:ins w:id="1873" w:author="Phivos P. Phylactou" w:date="2022-11-29T17:22:00Z"/>
          <w:lang w:val="en-US"/>
          <w:rPrChange w:id="1874" w:author="Phivos P. Phylactou" w:date="2022-12-28T09:47:00Z">
            <w:rPr>
              <w:ins w:id="1875" w:author="Phivos P. Phylactou" w:date="2022-11-29T17:22:00Z"/>
              <w:rFonts w:eastAsiaTheme="minorHAnsi"/>
              <w:i/>
              <w:iCs/>
              <w:sz w:val="22"/>
              <w:szCs w:val="22"/>
            </w:rPr>
          </w:rPrChange>
        </w:rPr>
        <w:pPrChange w:id="1876" w:author="Phivos P. Phylactou" w:date="2022-12-28T09:47:00Z">
          <w:pPr/>
        </w:pPrChange>
      </w:pPr>
      <w:ins w:id="1877" w:author="Phivos P. Phylactou" w:date="2022-12-05T15:22:00Z">
        <w:r>
          <w:rPr>
            <w:lang w:val="en-US"/>
          </w:rPr>
          <w:t>C</w:t>
        </w:r>
        <w:r w:rsidRPr="00B549EC">
          <w:rPr>
            <w:lang w:val="en-US"/>
          </w:rPr>
          <w:t>onclusively</w:t>
        </w:r>
      </w:ins>
      <w:ins w:id="1878" w:author="Phivos P. Phylactou" w:date="2022-12-05T15:21:00Z">
        <w:r w:rsidR="00226693">
          <w:rPr>
            <w:lang w:val="en-US"/>
          </w:rPr>
          <w:t>,</w:t>
        </w:r>
      </w:ins>
      <w:ins w:id="1879" w:author="Phivos P. Phylactou" w:date="2022-12-05T16:20:00Z">
        <w:r w:rsidR="00DE6930">
          <w:rPr>
            <w:lang w:val="en-US"/>
          </w:rPr>
          <w:t xml:space="preserve"> in two experiments</w:t>
        </w:r>
        <w:r w:rsidR="00BE5504">
          <w:rPr>
            <w:lang w:val="en-US"/>
          </w:rPr>
          <w:t>, we provide causal evidence</w:t>
        </w:r>
      </w:ins>
      <w:ins w:id="1880" w:author="Phivos P. Phylactou" w:date="2022-12-05T16:01:00Z">
        <w:r w:rsidR="00FC61A9">
          <w:rPr>
            <w:lang w:val="en-US"/>
          </w:rPr>
          <w:t xml:space="preserve"> </w:t>
        </w:r>
      </w:ins>
      <w:ins w:id="1881" w:author="Phivos P. Phylactou" w:date="2022-12-05T16:20:00Z">
        <w:r w:rsidR="00BE5504">
          <w:rPr>
            <w:lang w:val="en-US"/>
          </w:rPr>
          <w:t xml:space="preserve">for the </w:t>
        </w:r>
      </w:ins>
      <w:ins w:id="1882" w:author="Phivos P. Phylactou" w:date="2022-12-05T16:21:00Z">
        <w:r w:rsidR="00BE5504">
          <w:rPr>
            <w:lang w:val="en-US"/>
          </w:rPr>
          <w:t xml:space="preserve">involvement of the sensory visual cortex </w:t>
        </w:r>
        <w:r w:rsidR="00D20DBE">
          <w:rPr>
            <w:lang w:val="en-US"/>
          </w:rPr>
          <w:t xml:space="preserve">in VSTM maintenance </w:t>
        </w:r>
      </w:ins>
      <w:ins w:id="1883" w:author="Phivos P. Phylactou" w:date="2022-12-05T16:30:00Z">
        <w:r w:rsidR="00996A0F">
          <w:rPr>
            <w:lang w:val="en-US"/>
          </w:rPr>
          <w:t>through</w:t>
        </w:r>
      </w:ins>
      <w:ins w:id="1884" w:author="Phivos P. Phylactou" w:date="2022-12-05T16:21:00Z">
        <w:r w:rsidR="00D20DBE">
          <w:rPr>
            <w:lang w:val="en-US"/>
          </w:rPr>
          <w:t xml:space="preserve"> TMS. </w:t>
        </w:r>
      </w:ins>
      <w:ins w:id="1885" w:author="Phivos P. Phylactou" w:date="2022-12-05T16:23:00Z">
        <w:r w:rsidR="00F0768B">
          <w:rPr>
            <w:lang w:val="en-US"/>
          </w:rPr>
          <w:t xml:space="preserve">Between hemisphere comparisons </w:t>
        </w:r>
      </w:ins>
      <w:ins w:id="1886" w:author="Phivos P. Phylactou" w:date="2022-12-05T16:24:00Z">
        <w:r w:rsidR="00E31CB1">
          <w:rPr>
            <w:lang w:val="en-US"/>
          </w:rPr>
          <w:t>revealed i</w:t>
        </w:r>
      </w:ins>
      <w:ins w:id="1887" w:author="Phivos P. Phylactou" w:date="2022-12-05T16:22:00Z">
        <w:r w:rsidR="00AB6D17">
          <w:rPr>
            <w:lang w:val="en-US"/>
          </w:rPr>
          <w:t xml:space="preserve">nhibitory TMS effects, as reflected by </w:t>
        </w:r>
      </w:ins>
      <w:ins w:id="1888" w:author="Nikos Konstantinou" w:date="2022-12-13T11:22:00Z">
        <w:r w:rsidR="00E5401D">
          <w:rPr>
            <w:lang w:val="en-US"/>
          </w:rPr>
          <w:t>impaired</w:t>
        </w:r>
      </w:ins>
      <w:ins w:id="1889" w:author="Phivos P. Phylactou" w:date="2022-12-05T16:22:00Z">
        <w:r w:rsidR="00AB6D17">
          <w:rPr>
            <w:lang w:val="en-US"/>
          </w:rPr>
          <w:t xml:space="preserve"> VSTM task performance</w:t>
        </w:r>
      </w:ins>
      <w:ins w:id="1890" w:author="Phivos P. Phylactou" w:date="2022-12-05T16:24:00Z">
        <w:r w:rsidR="00E31CB1">
          <w:rPr>
            <w:lang w:val="en-US"/>
          </w:rPr>
          <w:t xml:space="preserve"> in the stimulated</w:t>
        </w:r>
        <w:r w:rsidR="001B397A">
          <w:rPr>
            <w:lang w:val="en-US"/>
          </w:rPr>
          <w:t xml:space="preserve"> sensory vi</w:t>
        </w:r>
      </w:ins>
      <w:ins w:id="1891" w:author="Phivos P. Phylactou" w:date="2022-12-05T16:25:00Z">
        <w:r w:rsidR="001B397A">
          <w:rPr>
            <w:lang w:val="en-US"/>
          </w:rPr>
          <w:t>sual cortex</w:t>
        </w:r>
      </w:ins>
      <w:ins w:id="1892" w:author="Phivos P. Phylactou" w:date="2022-12-05T16:24:00Z">
        <w:r w:rsidR="00E31CB1">
          <w:rPr>
            <w:lang w:val="en-US"/>
          </w:rPr>
          <w:t xml:space="preserve"> hemisphere</w:t>
        </w:r>
      </w:ins>
      <w:ins w:id="1893" w:author="Phivos P. Phylactou" w:date="2022-12-05T16:25:00Z">
        <w:r w:rsidR="001B397A">
          <w:rPr>
            <w:lang w:val="en-US"/>
          </w:rPr>
          <w:t xml:space="preserve"> </w:t>
        </w:r>
      </w:ins>
      <w:ins w:id="1894" w:author="Phivos P. Phylactou" w:date="2022-12-05T16:22:00Z">
        <w:r w:rsidR="00004DB0">
          <w:rPr>
            <w:lang w:val="en-US"/>
          </w:rPr>
          <w:t xml:space="preserve">during </w:t>
        </w:r>
      </w:ins>
      <w:ins w:id="1895" w:author="Phivos P. Phylactou" w:date="2022-12-05T16:23:00Z">
        <w:r w:rsidR="00004DB0">
          <w:rPr>
            <w:lang w:val="en-US"/>
          </w:rPr>
          <w:t>perceptual,</w:t>
        </w:r>
      </w:ins>
      <w:ins w:id="1896" w:author="Phivos P. Phylactou" w:date="2022-12-05T16:25:00Z">
        <w:r w:rsidR="001B397A">
          <w:rPr>
            <w:lang w:val="en-US"/>
          </w:rPr>
          <w:t xml:space="preserve"> early maintenance, and late maintenance VSTM processes. These effects were </w:t>
        </w:r>
      </w:ins>
      <w:ins w:id="1897" w:author="Phivos P. Phylactou" w:date="2022-12-05T16:28:00Z">
        <w:r w:rsidR="00146CAA">
          <w:rPr>
            <w:lang w:val="en-US"/>
          </w:rPr>
          <w:t xml:space="preserve">reverberated in comparisons between sham and </w:t>
        </w:r>
      </w:ins>
      <w:ins w:id="1898" w:author="Phivos P. Phylactou" w:date="2022-12-05T16:29:00Z">
        <w:r w:rsidR="00316205">
          <w:rPr>
            <w:lang w:val="en-US"/>
          </w:rPr>
          <w:t>real TMS conditions</w:t>
        </w:r>
      </w:ins>
      <w:ins w:id="1899" w:author="Phivos P. Phylactou" w:date="2022-12-05T16:31:00Z">
        <w:r w:rsidR="00996A0F">
          <w:rPr>
            <w:lang w:val="en-US"/>
          </w:rPr>
          <w:t xml:space="preserve"> during both early and late VSTM maintenance</w:t>
        </w:r>
      </w:ins>
      <w:ins w:id="1900" w:author="Phivos P. Phylactou" w:date="2022-12-05T16:29:00Z">
        <w:r w:rsidR="00316205">
          <w:rPr>
            <w:lang w:val="en-US"/>
          </w:rPr>
          <w:t xml:space="preserve">. Overall, these effects support </w:t>
        </w:r>
      </w:ins>
      <w:ins w:id="1901" w:author="Phivos P. Phylactou" w:date="2022-12-05T16:31:00Z">
        <w:r w:rsidR="00996A0F">
          <w:rPr>
            <w:lang w:val="en-US"/>
          </w:rPr>
          <w:t xml:space="preserve">the </w:t>
        </w:r>
      </w:ins>
      <w:ins w:id="1902" w:author="Phivos P. Phylactou" w:date="2022-12-05T16:29:00Z">
        <w:r w:rsidR="00316205">
          <w:rPr>
            <w:lang w:val="en-US"/>
          </w:rPr>
          <w:t>sensory recruitment</w:t>
        </w:r>
      </w:ins>
      <w:ins w:id="1903" w:author="Phivos P. Phylactou" w:date="2022-12-05T16:31:00Z">
        <w:r w:rsidR="00996A0F">
          <w:rPr>
            <w:lang w:val="en-US"/>
          </w:rPr>
          <w:t xml:space="preserve"> hypothesis</w:t>
        </w:r>
      </w:ins>
      <w:ins w:id="1904" w:author="Phivos P. Phylactou" w:date="2022-12-05T16:29:00Z">
        <w:r w:rsidR="00A726AF">
          <w:rPr>
            <w:lang w:val="en-US"/>
          </w:rPr>
          <w:t>, which proposes</w:t>
        </w:r>
      </w:ins>
      <w:ins w:id="1905" w:author="Phivos P. Phylactou" w:date="2022-12-05T16:26:00Z">
        <w:r w:rsidR="001B397A">
          <w:rPr>
            <w:lang w:val="en-US"/>
          </w:rPr>
          <w:t xml:space="preserve"> </w:t>
        </w:r>
      </w:ins>
      <w:ins w:id="1906" w:author="Phivos P. Phylactou" w:date="2022-12-05T16:30:00Z">
        <w:r w:rsidR="00A726AF">
          <w:rPr>
            <w:lang w:val="en-US"/>
          </w:rPr>
          <w:t xml:space="preserve">shared neural </w:t>
        </w:r>
      </w:ins>
      <w:ins w:id="1907" w:author="Phivos P. Phylactou" w:date="2022-12-05T16:31:00Z">
        <w:r w:rsidR="00996A0F">
          <w:rPr>
            <w:lang w:val="en-US"/>
          </w:rPr>
          <w:t>underpinnings</w:t>
        </w:r>
      </w:ins>
      <w:ins w:id="1908" w:author="Phivos P. Phylactou" w:date="2022-12-05T16:30:00Z">
        <w:r w:rsidR="00A726AF">
          <w:rPr>
            <w:lang w:val="en-US"/>
          </w:rPr>
          <w:t xml:space="preserve"> within the sensory visual cortex </w:t>
        </w:r>
      </w:ins>
      <w:ins w:id="1909" w:author="Phivos P. Phylactou" w:date="2022-12-05T16:32:00Z">
        <w:r w:rsidR="001E3B76">
          <w:rPr>
            <w:lang w:val="en-US"/>
          </w:rPr>
          <w:t>for</w:t>
        </w:r>
        <w:r w:rsidR="00C06B39">
          <w:rPr>
            <w:lang w:val="en-US"/>
          </w:rPr>
          <w:t xml:space="preserve"> the perception and storage</w:t>
        </w:r>
      </w:ins>
      <w:ins w:id="1910" w:author="Phivos P. Phylactou" w:date="2022-12-05T16:54:00Z">
        <w:r w:rsidR="00D07B84">
          <w:rPr>
            <w:lang w:val="en-US"/>
          </w:rPr>
          <w:t xml:space="preserve"> of</w:t>
        </w:r>
      </w:ins>
      <w:ins w:id="1911" w:author="Phivos P. Phylactou" w:date="2022-12-05T16:32:00Z">
        <w:r w:rsidR="00C06B39">
          <w:rPr>
            <w:lang w:val="en-US"/>
          </w:rPr>
          <w:t xml:space="preserve"> </w:t>
        </w:r>
      </w:ins>
      <w:ins w:id="1912" w:author="Phivos P. Phylactou" w:date="2022-12-05T16:30:00Z">
        <w:r w:rsidR="00CB3CF8">
          <w:rPr>
            <w:lang w:val="en-US"/>
          </w:rPr>
          <w:t>elemental visual features during VSTM.</w:t>
        </w:r>
      </w:ins>
      <w:ins w:id="1913" w:author="Phivos P. Phylactou" w:date="2022-12-05T16:25:00Z">
        <w:r w:rsidR="001B397A">
          <w:rPr>
            <w:lang w:val="en-US"/>
          </w:rPr>
          <w:t xml:space="preserve">  </w:t>
        </w:r>
      </w:ins>
      <w:ins w:id="1914" w:author="Phivos P. Phylactou" w:date="2022-12-05T16:23:00Z">
        <w:r w:rsidR="00004DB0">
          <w:rPr>
            <w:lang w:val="en-US"/>
          </w:rPr>
          <w:t xml:space="preserve"> </w:t>
        </w:r>
      </w:ins>
      <w:ins w:id="1915" w:author="Phivos P. Phylactou" w:date="2022-12-05T16:22:00Z">
        <w:r w:rsidR="00004DB0">
          <w:rPr>
            <w:lang w:val="en-US"/>
          </w:rPr>
          <w:t xml:space="preserve"> </w:t>
        </w:r>
      </w:ins>
      <w:ins w:id="1916" w:author="Phivos P. Phylactou" w:date="2022-12-05T16:21:00Z">
        <w:r w:rsidR="00D20DBE">
          <w:rPr>
            <w:lang w:val="en-US"/>
          </w:rPr>
          <w:t xml:space="preserve"> </w:t>
        </w:r>
      </w:ins>
      <w:ins w:id="1917" w:author="Phivos P. Phylactou" w:date="2022-12-05T15:22:00Z">
        <w:r>
          <w:rPr>
            <w:lang w:val="en-US"/>
          </w:rPr>
          <w:t xml:space="preserve"> </w:t>
        </w:r>
      </w:ins>
      <w:ins w:id="1918" w:author="Phivos P. Phylactou" w:date="2022-12-05T15:21:00Z">
        <w:r w:rsidR="00226693">
          <w:rPr>
            <w:lang w:val="en-US"/>
          </w:rPr>
          <w:t xml:space="preserve"> </w:t>
        </w:r>
      </w:ins>
      <w:ins w:id="1919" w:author="Phivos P. Phylactou" w:date="2022-12-05T15:18:00Z">
        <w:r w:rsidR="00D27067">
          <w:rPr>
            <w:lang w:val="en-US"/>
          </w:rPr>
          <w:t xml:space="preserve"> </w:t>
        </w:r>
      </w:ins>
    </w:p>
    <w:p w14:paraId="5A2456CB" w14:textId="6A92E076" w:rsidR="00C82EDC" w:rsidRPr="001D443E" w:rsidRDefault="00C82EDC" w:rsidP="00987445">
      <w:pPr>
        <w:spacing w:line="480" w:lineRule="auto"/>
        <w:ind w:firstLine="720"/>
      </w:pPr>
      <w:r w:rsidRPr="001D443E">
        <w:br w:type="page"/>
      </w:r>
    </w:p>
    <w:p w14:paraId="2B4415F9" w14:textId="49E9E13F" w:rsidR="00C82EDC" w:rsidRPr="003B1CED" w:rsidRDefault="00C82EDC" w:rsidP="00987445">
      <w:pPr>
        <w:pStyle w:val="Heading1"/>
        <w:spacing w:line="480" w:lineRule="auto"/>
        <w:rPr>
          <w:rFonts w:ascii="Times New Roman" w:hAnsi="Times New Roman" w:cs="Times New Roman"/>
          <w:b/>
          <w:color w:val="auto"/>
        </w:rPr>
      </w:pPr>
      <w:r w:rsidRPr="003B1CED">
        <w:rPr>
          <w:rFonts w:ascii="Times New Roman" w:hAnsi="Times New Roman" w:cs="Times New Roman"/>
          <w:b/>
          <w:bCs/>
          <w:color w:val="auto"/>
        </w:rPr>
        <w:lastRenderedPageBreak/>
        <w:t>References</w:t>
      </w:r>
    </w:p>
    <w:p w14:paraId="44F48316" w14:textId="77777777" w:rsidR="00EE1530" w:rsidRPr="003B1CED" w:rsidRDefault="00EE1530" w:rsidP="00EE1530">
      <w:pPr>
        <w:pStyle w:val="NormalWeb"/>
        <w:spacing w:before="0" w:beforeAutospacing="0" w:after="0" w:afterAutospacing="0"/>
        <w:ind w:left="709" w:hanging="633"/>
        <w:rPr>
          <w:rStyle w:val="Hyperlink"/>
          <w:color w:val="auto"/>
          <w:u w:val="none"/>
          <w:lang w:val="fr-FR"/>
        </w:rPr>
      </w:pPr>
      <w:r w:rsidRPr="003A678D">
        <w:rPr>
          <w:lang w:val="en-US"/>
        </w:rPr>
        <w:t xml:space="preserve">Alvarez, G. A., &amp; Cavanagh, P. (2004). </w:t>
      </w:r>
      <w:r w:rsidRPr="003B1CED">
        <w:t>The capacity of visual short-term memory is set both by visual information load and by number of objects. </w:t>
      </w:r>
      <w:proofErr w:type="spellStart"/>
      <w:r w:rsidRPr="003B1CED">
        <w:rPr>
          <w:i/>
          <w:iCs/>
          <w:lang w:val="fr-FR"/>
        </w:rPr>
        <w:t>Psychological</w:t>
      </w:r>
      <w:proofErr w:type="spellEnd"/>
      <w:r w:rsidRPr="003B1CED">
        <w:rPr>
          <w:i/>
          <w:iCs/>
          <w:lang w:val="fr-FR"/>
        </w:rPr>
        <w:t xml:space="preserve"> science</w:t>
      </w:r>
      <w:r w:rsidRPr="003B1CED">
        <w:rPr>
          <w:lang w:val="fr-FR"/>
        </w:rPr>
        <w:t>, </w:t>
      </w:r>
      <w:r w:rsidRPr="003B1CED">
        <w:rPr>
          <w:i/>
          <w:iCs/>
          <w:lang w:val="fr-FR"/>
        </w:rPr>
        <w:t>15</w:t>
      </w:r>
      <w:r w:rsidRPr="003B1CED">
        <w:rPr>
          <w:lang w:val="fr-FR"/>
        </w:rPr>
        <w:t xml:space="preserve">(2), 106-111. </w:t>
      </w:r>
      <w:hyperlink r:id="rId15" w:history="1">
        <w:r w:rsidRPr="003B1CED">
          <w:rPr>
            <w:rStyle w:val="Hyperlink"/>
            <w:lang w:val="fr-FR"/>
          </w:rPr>
          <w:t>https://doi.org/10.1111/j.0963-7214.2004.01502006.x</w:t>
        </w:r>
      </w:hyperlink>
      <w:r w:rsidRPr="003B1CED">
        <w:rPr>
          <w:lang w:val="fr-FR"/>
        </w:rPr>
        <w:t xml:space="preserve"> </w:t>
      </w:r>
    </w:p>
    <w:p w14:paraId="5FC658AA" w14:textId="77777777" w:rsidR="004A2A49" w:rsidRPr="003B1CED" w:rsidRDefault="004A2A49" w:rsidP="008C218D">
      <w:pPr>
        <w:pStyle w:val="NormalWeb"/>
        <w:spacing w:before="0" w:beforeAutospacing="0" w:after="0" w:afterAutospacing="0"/>
        <w:ind w:left="709" w:hanging="633"/>
      </w:pPr>
      <w:proofErr w:type="spellStart"/>
      <w:r w:rsidRPr="003B1CED">
        <w:rPr>
          <w:lang w:val="fr-FR"/>
        </w:rPr>
        <w:t>Awh</w:t>
      </w:r>
      <w:proofErr w:type="spellEnd"/>
      <w:r w:rsidRPr="003B1CED">
        <w:rPr>
          <w:lang w:val="fr-FR"/>
        </w:rPr>
        <w:t xml:space="preserve">, E., &amp; </w:t>
      </w:r>
      <w:proofErr w:type="spellStart"/>
      <w:r w:rsidRPr="003B1CED">
        <w:rPr>
          <w:lang w:val="fr-FR"/>
        </w:rPr>
        <w:t>Jonides</w:t>
      </w:r>
      <w:proofErr w:type="spellEnd"/>
      <w:r w:rsidRPr="003B1CED">
        <w:rPr>
          <w:lang w:val="fr-FR"/>
        </w:rPr>
        <w:t xml:space="preserve">, J. (2001). </w:t>
      </w:r>
      <w:r w:rsidRPr="003B1CED">
        <w:t>Overlapping mechanisms of attention and spatial working memory. </w:t>
      </w:r>
      <w:r w:rsidRPr="003B1CED">
        <w:rPr>
          <w:i/>
          <w:iCs/>
        </w:rPr>
        <w:t>Trends in cognitive sciences</w:t>
      </w:r>
      <w:r w:rsidRPr="003B1CED">
        <w:t>, </w:t>
      </w:r>
      <w:r w:rsidRPr="003B1CED">
        <w:rPr>
          <w:i/>
          <w:iCs/>
        </w:rPr>
        <w:t>5</w:t>
      </w:r>
      <w:r w:rsidRPr="003B1CED">
        <w:t xml:space="preserve">(3), 119-126. </w:t>
      </w:r>
      <w:hyperlink r:id="rId16" w:history="1">
        <w:r w:rsidRPr="003B1CED">
          <w:rPr>
            <w:rStyle w:val="Hyperlink"/>
          </w:rPr>
          <w:t>https://doi.org/10.1016/s1364-6613(00)01593-x</w:t>
        </w:r>
      </w:hyperlink>
      <w:r w:rsidRPr="003B1CED">
        <w:t xml:space="preserve"> </w:t>
      </w:r>
    </w:p>
    <w:p w14:paraId="16C802EB" w14:textId="192F75A1" w:rsidR="00103EDF" w:rsidRPr="003B1CED" w:rsidRDefault="00103EDF" w:rsidP="008C218D">
      <w:pPr>
        <w:pStyle w:val="NormalWeb"/>
        <w:spacing w:before="0" w:beforeAutospacing="0" w:after="0" w:afterAutospacing="0"/>
        <w:ind w:left="709" w:hanging="633"/>
        <w:rPr>
          <w:lang w:val="en-US"/>
        </w:rPr>
      </w:pPr>
      <w:r w:rsidRPr="00103EDF">
        <w:rPr>
          <w:lang w:val="en-CY"/>
        </w:rPr>
        <w:t>Bays, P. M., Catalao, R. F., &amp; Husain, M. (2009). The precision of visual working memory is set by allocation of a shared resource. </w:t>
      </w:r>
      <w:r w:rsidRPr="00103EDF">
        <w:rPr>
          <w:i/>
          <w:iCs/>
          <w:lang w:val="en-CY"/>
        </w:rPr>
        <w:t>Journal of vision</w:t>
      </w:r>
      <w:r w:rsidRPr="00103EDF">
        <w:rPr>
          <w:lang w:val="en-CY"/>
        </w:rPr>
        <w:t>, </w:t>
      </w:r>
      <w:r w:rsidRPr="00103EDF">
        <w:rPr>
          <w:i/>
          <w:iCs/>
          <w:lang w:val="en-CY"/>
        </w:rPr>
        <w:t>9</w:t>
      </w:r>
      <w:r w:rsidRPr="00103EDF">
        <w:rPr>
          <w:lang w:val="en-CY"/>
        </w:rPr>
        <w:t>(10), 7-7.</w:t>
      </w:r>
      <w:r w:rsidR="00D33EB9">
        <w:rPr>
          <w:lang w:val="en-US"/>
        </w:rPr>
        <w:t xml:space="preserve"> </w:t>
      </w:r>
      <w:hyperlink r:id="rId17" w:history="1">
        <w:r w:rsidR="00D33EB9" w:rsidRPr="004D4B17">
          <w:rPr>
            <w:rStyle w:val="Hyperlink"/>
            <w:lang w:val="en-US"/>
          </w:rPr>
          <w:t>https://doi.org/10.1167/9.10.7</w:t>
        </w:r>
      </w:hyperlink>
      <w:r w:rsidR="00D33EB9">
        <w:rPr>
          <w:lang w:val="en-US"/>
        </w:rPr>
        <w:t xml:space="preserve"> </w:t>
      </w:r>
    </w:p>
    <w:p w14:paraId="63D29DF5" w14:textId="24561DF5" w:rsidR="008F2F13" w:rsidRDefault="008F2F13" w:rsidP="008C218D">
      <w:pPr>
        <w:pStyle w:val="NormalWeb"/>
        <w:spacing w:before="0" w:beforeAutospacing="0" w:after="0" w:afterAutospacing="0"/>
        <w:ind w:left="709" w:hanging="633"/>
      </w:pPr>
      <w:r w:rsidRPr="008F2F13">
        <w:t xml:space="preserve">Bergmann, T. O., &amp; </w:t>
      </w:r>
      <w:proofErr w:type="spellStart"/>
      <w:r w:rsidRPr="008F2F13">
        <w:t>Hartwigsen</w:t>
      </w:r>
      <w:proofErr w:type="spellEnd"/>
      <w:r w:rsidRPr="008F2F13">
        <w:t xml:space="preserve">, G. (2021). Inferring causality from </w:t>
      </w:r>
      <w:proofErr w:type="spellStart"/>
      <w:r w:rsidRPr="008F2F13">
        <w:t>noninvasive</w:t>
      </w:r>
      <w:proofErr w:type="spellEnd"/>
      <w:r w:rsidRPr="008F2F13">
        <w:t xml:space="preserve"> brain stimulation in cognitive neuroscience. </w:t>
      </w:r>
      <w:r w:rsidRPr="003B1CED">
        <w:rPr>
          <w:i/>
          <w:iCs/>
        </w:rPr>
        <w:t>Journal of Cognitive Neuroscience, 33</w:t>
      </w:r>
      <w:r w:rsidRPr="008F2F13">
        <w:t xml:space="preserve">(2), 195–225. </w:t>
      </w:r>
      <w:hyperlink r:id="rId18" w:history="1">
        <w:r w:rsidRPr="0043019C">
          <w:rPr>
            <w:rStyle w:val="Hyperlink"/>
          </w:rPr>
          <w:t>https://doi.org/10.1162/jocn_a_01591</w:t>
        </w:r>
      </w:hyperlink>
      <w:r>
        <w:t xml:space="preserve"> </w:t>
      </w:r>
    </w:p>
    <w:p w14:paraId="57446B37" w14:textId="516D2934" w:rsidR="004A2A49" w:rsidRPr="003B1CED" w:rsidRDefault="004A2A49" w:rsidP="008C218D">
      <w:pPr>
        <w:pStyle w:val="NormalWeb"/>
        <w:spacing w:before="0" w:beforeAutospacing="0" w:after="0" w:afterAutospacing="0"/>
        <w:ind w:left="709" w:hanging="633"/>
      </w:pPr>
      <w:r w:rsidRPr="003B1CED">
        <w:t>Bettencourt, K. C., &amp; Xu, Y. (2016). Decoding the content of visual short-term memory under distraction in occipital and parietal areas. </w:t>
      </w:r>
      <w:r w:rsidRPr="003B1CED">
        <w:rPr>
          <w:i/>
          <w:iCs/>
        </w:rPr>
        <w:t>Nature neuroscience</w:t>
      </w:r>
      <w:r w:rsidRPr="003B1CED">
        <w:t>, </w:t>
      </w:r>
      <w:r w:rsidRPr="003B1CED">
        <w:rPr>
          <w:i/>
          <w:iCs/>
        </w:rPr>
        <w:t>19</w:t>
      </w:r>
      <w:r w:rsidRPr="003B1CED">
        <w:t xml:space="preserve">(1), 150. </w:t>
      </w:r>
      <w:hyperlink r:id="rId19" w:history="1">
        <w:r w:rsidRPr="003B1CED">
          <w:rPr>
            <w:rStyle w:val="Hyperlink"/>
          </w:rPr>
          <w:t>https://doi.org/10.1038/nn.4174</w:t>
        </w:r>
      </w:hyperlink>
      <w:r w:rsidRPr="003B1CED">
        <w:t xml:space="preserve"> </w:t>
      </w:r>
    </w:p>
    <w:p w14:paraId="76D207AD" w14:textId="77777777" w:rsidR="004A2A49" w:rsidRPr="003B1CED" w:rsidRDefault="004A2A49" w:rsidP="008C218D">
      <w:pPr>
        <w:pStyle w:val="NormalWeb"/>
        <w:spacing w:before="0" w:beforeAutospacing="0" w:after="0" w:afterAutospacing="0"/>
        <w:ind w:left="709" w:hanging="633"/>
        <w:rPr>
          <w:rStyle w:val="Hyperlink"/>
          <w:color w:val="auto"/>
          <w:u w:val="none"/>
        </w:rPr>
      </w:pPr>
      <w:r w:rsidRPr="003B1CED">
        <w:t>Bisley, J. W., &amp; Pasternak, T. (2000). The multiple roles of visual cortical areas MT/MST in remembering the direction of visual motion. </w:t>
      </w:r>
      <w:r w:rsidRPr="003B1CED">
        <w:rPr>
          <w:i/>
          <w:iCs/>
        </w:rPr>
        <w:t>Cerebral Cortex</w:t>
      </w:r>
      <w:r w:rsidRPr="003B1CED">
        <w:t>, </w:t>
      </w:r>
      <w:r w:rsidRPr="003B1CED">
        <w:rPr>
          <w:i/>
          <w:iCs/>
        </w:rPr>
        <w:t>10</w:t>
      </w:r>
      <w:r w:rsidRPr="003B1CED">
        <w:t xml:space="preserve">(11), 1053-1065. </w:t>
      </w:r>
      <w:hyperlink r:id="rId20" w:history="1">
        <w:r w:rsidRPr="003B1CED">
          <w:rPr>
            <w:rStyle w:val="Hyperlink"/>
          </w:rPr>
          <w:t>https://doi.org/10.1093/cercor/10.11.1053</w:t>
        </w:r>
      </w:hyperlink>
    </w:p>
    <w:p w14:paraId="727D6ADC" w14:textId="71A06069" w:rsidR="004A2A49" w:rsidRPr="003B1CED" w:rsidRDefault="004A2A49" w:rsidP="00E305A4">
      <w:pPr>
        <w:pStyle w:val="NormalWeb"/>
        <w:spacing w:before="0" w:beforeAutospacing="0" w:after="0" w:afterAutospacing="0"/>
        <w:ind w:left="709" w:hanging="633"/>
        <w:rPr>
          <w:rStyle w:val="Hyperlink"/>
          <w:color w:val="auto"/>
          <w:u w:val="none"/>
          <w:lang w:val="en-CY"/>
        </w:rPr>
      </w:pPr>
      <w:proofErr w:type="spellStart"/>
      <w:r w:rsidRPr="003B1CED">
        <w:t>Boroojerdi</w:t>
      </w:r>
      <w:proofErr w:type="spellEnd"/>
      <w:r w:rsidRPr="003B1CED">
        <w:t xml:space="preserve">, B., </w:t>
      </w:r>
      <w:proofErr w:type="spellStart"/>
      <w:r w:rsidRPr="003B1CED">
        <w:t>Bushara</w:t>
      </w:r>
      <w:proofErr w:type="spellEnd"/>
      <w:r w:rsidRPr="003B1CED">
        <w:t xml:space="preserve">, K. O., </w:t>
      </w:r>
      <w:proofErr w:type="spellStart"/>
      <w:r w:rsidRPr="003B1CED">
        <w:t>Corwell</w:t>
      </w:r>
      <w:proofErr w:type="spellEnd"/>
      <w:r w:rsidRPr="003B1CED">
        <w:t xml:space="preserve">, B., </w:t>
      </w:r>
      <w:proofErr w:type="spellStart"/>
      <w:r w:rsidRPr="003B1CED">
        <w:t>Immisch</w:t>
      </w:r>
      <w:proofErr w:type="spellEnd"/>
      <w:r w:rsidRPr="003B1CED">
        <w:t xml:space="preserve">, I., Battaglia, F., </w:t>
      </w:r>
      <w:proofErr w:type="spellStart"/>
      <w:r w:rsidRPr="003B1CED">
        <w:t>Muellbacher</w:t>
      </w:r>
      <w:proofErr w:type="spellEnd"/>
      <w:r w:rsidRPr="003B1CED">
        <w:t>, W., &amp; Cohen, L. G. (2000). Enhanced excitability of the human visual cortex induced by short-term light deprivation. </w:t>
      </w:r>
      <w:r w:rsidRPr="003B1CED">
        <w:rPr>
          <w:i/>
          <w:iCs/>
        </w:rPr>
        <w:t>Cerebral Cortex</w:t>
      </w:r>
      <w:r w:rsidRPr="003B1CED">
        <w:t>, </w:t>
      </w:r>
      <w:r w:rsidRPr="003B1CED">
        <w:rPr>
          <w:i/>
          <w:iCs/>
        </w:rPr>
        <w:t>10</w:t>
      </w:r>
      <w:r w:rsidRPr="003B1CED">
        <w:t xml:space="preserve">(5), 529-534. </w:t>
      </w:r>
      <w:hyperlink r:id="rId21" w:history="1">
        <w:r w:rsidRPr="003B1CED">
          <w:rPr>
            <w:rStyle w:val="Hyperlink"/>
          </w:rPr>
          <w:t>https://doi.org/10.1093/cercor/10.5.529</w:t>
        </w:r>
      </w:hyperlink>
      <w:r w:rsidRPr="003B1CED">
        <w:t xml:space="preserve"> </w:t>
      </w:r>
    </w:p>
    <w:p w14:paraId="5079733B" w14:textId="77777777" w:rsidR="004A2A49" w:rsidRPr="003B1CED" w:rsidRDefault="004A2A49" w:rsidP="008C218D">
      <w:pPr>
        <w:pStyle w:val="NormalWeb"/>
        <w:spacing w:before="0" w:beforeAutospacing="0" w:after="0" w:afterAutospacing="0"/>
        <w:ind w:left="709" w:hanging="633"/>
        <w:rPr>
          <w:lang w:val="it-IT"/>
        </w:rPr>
      </w:pPr>
      <w:r w:rsidRPr="003B1CED">
        <w:t>Carmel, D., Arcaro, M., Kastner, S., &amp; Hasson, U. (2010). How to create and use binocular rivalry. </w:t>
      </w:r>
      <w:proofErr w:type="spellStart"/>
      <w:r w:rsidRPr="003B1CED">
        <w:rPr>
          <w:i/>
          <w:iCs/>
          <w:lang w:val="it-IT"/>
        </w:rPr>
        <w:t>JoVE</w:t>
      </w:r>
      <w:proofErr w:type="spellEnd"/>
      <w:r w:rsidRPr="003B1CED">
        <w:rPr>
          <w:i/>
          <w:iCs/>
          <w:lang w:val="it-IT"/>
        </w:rPr>
        <w:t xml:space="preserve"> (Journal of </w:t>
      </w:r>
      <w:proofErr w:type="spellStart"/>
      <w:r w:rsidRPr="003B1CED">
        <w:rPr>
          <w:i/>
          <w:iCs/>
          <w:lang w:val="it-IT"/>
        </w:rPr>
        <w:t>Visualized</w:t>
      </w:r>
      <w:proofErr w:type="spellEnd"/>
      <w:r w:rsidRPr="003B1CED">
        <w:rPr>
          <w:i/>
          <w:iCs/>
          <w:lang w:val="it-IT"/>
        </w:rPr>
        <w:t xml:space="preserve"> </w:t>
      </w:r>
      <w:proofErr w:type="spellStart"/>
      <w:r w:rsidRPr="003B1CED">
        <w:rPr>
          <w:i/>
          <w:iCs/>
          <w:lang w:val="it-IT"/>
        </w:rPr>
        <w:t>Experiments</w:t>
      </w:r>
      <w:proofErr w:type="spellEnd"/>
      <w:r w:rsidRPr="003B1CED">
        <w:rPr>
          <w:i/>
          <w:iCs/>
          <w:lang w:val="it-IT"/>
        </w:rPr>
        <w:t>)</w:t>
      </w:r>
      <w:r w:rsidRPr="003B1CED">
        <w:rPr>
          <w:lang w:val="it-IT"/>
        </w:rPr>
        <w:t xml:space="preserve">, (45), e2030. </w:t>
      </w:r>
      <w:hyperlink r:id="rId22" w:history="1">
        <w:r w:rsidRPr="003B1CED">
          <w:rPr>
            <w:rStyle w:val="Hyperlink"/>
            <w:lang w:val="it-IT"/>
          </w:rPr>
          <w:t>https://doi.org/10.3791/2030</w:t>
        </w:r>
      </w:hyperlink>
      <w:r w:rsidRPr="003B1CED">
        <w:rPr>
          <w:lang w:val="it-IT"/>
        </w:rPr>
        <w:t xml:space="preserve"> </w:t>
      </w:r>
    </w:p>
    <w:p w14:paraId="5E467B45" w14:textId="77777777" w:rsidR="004A2A49" w:rsidRPr="003B1CED" w:rsidRDefault="004A2A49" w:rsidP="008C218D">
      <w:pPr>
        <w:pStyle w:val="NormalWeb"/>
        <w:spacing w:before="0" w:beforeAutospacing="0" w:after="0" w:afterAutospacing="0"/>
        <w:ind w:left="709" w:hanging="633"/>
      </w:pPr>
      <w:r w:rsidRPr="003B1CED">
        <w:rPr>
          <w:lang w:val="it-IT"/>
        </w:rPr>
        <w:t xml:space="preserve">Cattaneo, Z., Vecchi, T., Pascual-Leone, A., &amp; </w:t>
      </w:r>
      <w:proofErr w:type="spellStart"/>
      <w:r w:rsidRPr="003B1CED">
        <w:rPr>
          <w:lang w:val="it-IT"/>
        </w:rPr>
        <w:t>Silvanto</w:t>
      </w:r>
      <w:proofErr w:type="spellEnd"/>
      <w:r w:rsidRPr="003B1CED">
        <w:rPr>
          <w:lang w:val="it-IT"/>
        </w:rPr>
        <w:t xml:space="preserve">, J. (2009). </w:t>
      </w:r>
      <w:r w:rsidRPr="003B1CED">
        <w:t xml:space="preserve">Contrasting early visual cortical activation states causally involved in visual imagery and short-term memory. </w:t>
      </w:r>
      <w:r w:rsidRPr="003B1CED">
        <w:rPr>
          <w:i/>
          <w:iCs/>
        </w:rPr>
        <w:t>The European Journal of Neuroscience</w:t>
      </w:r>
      <w:r w:rsidRPr="003B1CED">
        <w:t xml:space="preserve">, </w:t>
      </w:r>
      <w:r w:rsidRPr="003B1CED">
        <w:rPr>
          <w:i/>
          <w:iCs/>
        </w:rPr>
        <w:t>30</w:t>
      </w:r>
      <w:r w:rsidRPr="003B1CED">
        <w:t xml:space="preserve">(7), 1393–1400. </w:t>
      </w:r>
      <w:hyperlink r:id="rId23" w:history="1">
        <w:r w:rsidRPr="003B1CED">
          <w:rPr>
            <w:rStyle w:val="Hyperlink"/>
          </w:rPr>
          <w:t>https://doi.org/10.1111/j.1460-9568.2009.06911.x</w:t>
        </w:r>
      </w:hyperlink>
      <w:r w:rsidRPr="003B1CED">
        <w:t xml:space="preserve"> </w:t>
      </w:r>
    </w:p>
    <w:p w14:paraId="50F3E1EE" w14:textId="77777777" w:rsidR="004A2A49" w:rsidRPr="00AF759D" w:rsidRDefault="004A2A49" w:rsidP="008C218D">
      <w:pPr>
        <w:ind w:left="709" w:hanging="633"/>
      </w:pPr>
      <w:r w:rsidRPr="00AF759D">
        <w:t>Chafee, M. V., &amp; Goldman-Rakic, P. S. (1998). Matching patterns of activity in primate prefrontal area 8a and parietal area 7ip neurons during a spatial working memorytask. </w:t>
      </w:r>
      <w:r w:rsidRPr="00AF759D">
        <w:rPr>
          <w:i/>
          <w:iCs/>
        </w:rPr>
        <w:t>Journal of neurophysiology</w:t>
      </w:r>
      <w:r w:rsidRPr="00AF759D">
        <w:t>, </w:t>
      </w:r>
      <w:r w:rsidRPr="00AF759D">
        <w:rPr>
          <w:i/>
          <w:iCs/>
        </w:rPr>
        <w:t>79</w:t>
      </w:r>
      <w:r w:rsidRPr="00AF759D">
        <w:t xml:space="preserve">(6), 2919-2940. </w:t>
      </w:r>
      <w:r w:rsidR="00A7640E">
        <w:fldChar w:fldCharType="begin"/>
      </w:r>
      <w:r w:rsidR="00A7640E">
        <w:instrText>HYPERLINK "https://doi.org/10.1152/jn.1998.79.6.2919"</w:instrText>
      </w:r>
      <w:r w:rsidR="00A7640E">
        <w:fldChar w:fldCharType="separate"/>
      </w:r>
      <w:r w:rsidRPr="00AF759D">
        <w:rPr>
          <w:rStyle w:val="Hyperlink"/>
        </w:rPr>
        <w:t>https://doi.org/10.1152/jn.1998.79.6.2919</w:t>
      </w:r>
      <w:r w:rsidR="00A7640E">
        <w:rPr>
          <w:rStyle w:val="Hyperlink"/>
        </w:rPr>
        <w:fldChar w:fldCharType="end"/>
      </w:r>
    </w:p>
    <w:p w14:paraId="62B5B6C6" w14:textId="6B8D8240" w:rsidR="001D1412" w:rsidRDefault="001D1412" w:rsidP="008C218D">
      <w:pPr>
        <w:pStyle w:val="Bibliography"/>
        <w:spacing w:after="0" w:line="240" w:lineRule="auto"/>
        <w:ind w:left="709" w:hanging="633"/>
        <w:rPr>
          <w:rFonts w:ascii="Times New Roman" w:hAnsi="Times New Roman" w:cs="Times New Roman"/>
          <w:sz w:val="24"/>
          <w:szCs w:val="24"/>
          <w:lang w:val="en-CY"/>
        </w:rPr>
      </w:pPr>
      <w:r w:rsidRPr="001D1412">
        <w:rPr>
          <w:rFonts w:ascii="Times New Roman" w:hAnsi="Times New Roman" w:cs="Times New Roman"/>
          <w:sz w:val="24"/>
          <w:szCs w:val="24"/>
          <w:lang w:val="en-CY"/>
        </w:rPr>
        <w:t>Chen, Z., Sun, Q. &amp; Li, X. Differences of resource allocation to active and passive states in visual working memory. </w:t>
      </w:r>
      <w:r w:rsidRPr="001D1412">
        <w:rPr>
          <w:rFonts w:ascii="Times New Roman" w:hAnsi="Times New Roman" w:cs="Times New Roman"/>
          <w:i/>
          <w:iCs/>
          <w:sz w:val="24"/>
          <w:szCs w:val="24"/>
          <w:lang w:val="en-CY"/>
        </w:rPr>
        <w:t>Psychological Research</w:t>
      </w:r>
      <w:r w:rsidRPr="001D1412">
        <w:rPr>
          <w:rFonts w:ascii="Times New Roman" w:hAnsi="Times New Roman" w:cs="Times New Roman"/>
          <w:sz w:val="24"/>
          <w:szCs w:val="24"/>
          <w:lang w:val="en-CY"/>
        </w:rPr>
        <w:t xml:space="preserve"> (2022). </w:t>
      </w:r>
      <w:r w:rsidR="00A7640E">
        <w:fldChar w:fldCharType="begin"/>
      </w:r>
      <w:r w:rsidR="00A7640E">
        <w:instrText>HYPERLINK "https://doi.org/10.1007/s00426-022-01772-x"</w:instrText>
      </w:r>
      <w:r w:rsidR="00A7640E">
        <w:fldChar w:fldCharType="separate"/>
      </w:r>
      <w:r w:rsidRPr="004D4B17">
        <w:rPr>
          <w:rStyle w:val="Hyperlink"/>
          <w:rFonts w:ascii="Times New Roman" w:hAnsi="Times New Roman" w:cs="Times New Roman"/>
          <w:sz w:val="24"/>
          <w:szCs w:val="24"/>
          <w:lang w:val="en-CY"/>
        </w:rPr>
        <w:t>https://doi.org/10.1007/s00426-022-01772-x</w:t>
      </w:r>
      <w:r w:rsidR="00A7640E">
        <w:rPr>
          <w:rStyle w:val="Hyperlink"/>
          <w:rFonts w:ascii="Times New Roman" w:hAnsi="Times New Roman" w:cs="Times New Roman"/>
          <w:sz w:val="24"/>
          <w:szCs w:val="24"/>
          <w:lang w:val="en-CY"/>
        </w:rPr>
        <w:fldChar w:fldCharType="end"/>
      </w:r>
    </w:p>
    <w:p w14:paraId="372F3576" w14:textId="51C737D5" w:rsidR="004A2A49" w:rsidRPr="003B1CED" w:rsidRDefault="004A2A49" w:rsidP="008C218D">
      <w:pPr>
        <w:pStyle w:val="Bibliography"/>
        <w:spacing w:after="0" w:line="240" w:lineRule="auto"/>
        <w:ind w:left="709" w:hanging="633"/>
        <w:rPr>
          <w:rFonts w:ascii="Times New Roman" w:hAnsi="Times New Roman" w:cs="Times New Roman"/>
          <w:sz w:val="24"/>
          <w:szCs w:val="24"/>
        </w:rPr>
      </w:pPr>
      <w:r w:rsidRPr="003A678D">
        <w:rPr>
          <w:rFonts w:ascii="Times New Roman" w:hAnsi="Times New Roman" w:cs="Times New Roman"/>
          <w:sz w:val="24"/>
          <w:szCs w:val="24"/>
          <w:lang w:val="en-CY"/>
        </w:rPr>
        <w:t xml:space="preserve">Christophel, T. B., Iamshchinina, P., Yan, C., Allefeld, C., &amp; Haynes, J. D. (2018). </w:t>
      </w:r>
      <w:r w:rsidRPr="003B1CED">
        <w:rPr>
          <w:rFonts w:ascii="Times New Roman" w:hAnsi="Times New Roman" w:cs="Times New Roman"/>
          <w:sz w:val="24"/>
          <w:szCs w:val="24"/>
        </w:rPr>
        <w:t>Cortical specialization for attended versus unattended working memory. </w:t>
      </w:r>
      <w:r w:rsidRPr="003B1CED">
        <w:rPr>
          <w:rFonts w:ascii="Times New Roman" w:hAnsi="Times New Roman" w:cs="Times New Roman"/>
          <w:i/>
          <w:iCs/>
          <w:sz w:val="24"/>
          <w:szCs w:val="24"/>
        </w:rPr>
        <w:t>Nature Neuroscience</w:t>
      </w:r>
      <w:r w:rsidRPr="003B1CED">
        <w:rPr>
          <w:rFonts w:ascii="Times New Roman" w:hAnsi="Times New Roman" w:cs="Times New Roman"/>
          <w:sz w:val="24"/>
          <w:szCs w:val="24"/>
        </w:rPr>
        <w:t>, </w:t>
      </w:r>
      <w:r w:rsidRPr="003B1CED">
        <w:rPr>
          <w:rFonts w:ascii="Times New Roman" w:hAnsi="Times New Roman" w:cs="Times New Roman"/>
          <w:i/>
          <w:iCs/>
          <w:sz w:val="24"/>
          <w:szCs w:val="24"/>
        </w:rPr>
        <w:t>21</w:t>
      </w:r>
      <w:r w:rsidRPr="003B1CED">
        <w:rPr>
          <w:rFonts w:ascii="Times New Roman" w:hAnsi="Times New Roman" w:cs="Times New Roman"/>
          <w:sz w:val="24"/>
          <w:szCs w:val="24"/>
        </w:rPr>
        <w:t xml:space="preserve">(4), 494-496. </w:t>
      </w:r>
      <w:hyperlink r:id="rId24" w:history="1">
        <w:r w:rsidRPr="003B1CED">
          <w:rPr>
            <w:rStyle w:val="Hyperlink"/>
            <w:rFonts w:ascii="Times New Roman" w:hAnsi="Times New Roman" w:cs="Times New Roman"/>
            <w:sz w:val="24"/>
            <w:szCs w:val="24"/>
          </w:rPr>
          <w:t>https://doi.org/10.1038/s41593-018-0094-4</w:t>
        </w:r>
      </w:hyperlink>
    </w:p>
    <w:p w14:paraId="2922CD14" w14:textId="77777777" w:rsidR="004A2A49" w:rsidRPr="003B1CED" w:rsidRDefault="004A2A49" w:rsidP="008C218D">
      <w:pPr>
        <w:pStyle w:val="Bibliography"/>
        <w:spacing w:after="0" w:line="240" w:lineRule="auto"/>
        <w:ind w:left="709" w:hanging="633"/>
        <w:rPr>
          <w:rFonts w:ascii="Times New Roman" w:hAnsi="Times New Roman" w:cs="Times New Roman"/>
          <w:sz w:val="24"/>
          <w:szCs w:val="24"/>
        </w:rPr>
      </w:pPr>
      <w:proofErr w:type="spellStart"/>
      <w:r w:rsidRPr="003B1CED">
        <w:rPr>
          <w:rFonts w:ascii="Times New Roman" w:hAnsi="Times New Roman" w:cs="Times New Roman"/>
          <w:sz w:val="24"/>
          <w:szCs w:val="24"/>
        </w:rPr>
        <w:t>Christophel</w:t>
      </w:r>
      <w:proofErr w:type="spellEnd"/>
      <w:r w:rsidRPr="003B1CED">
        <w:rPr>
          <w:rFonts w:ascii="Times New Roman" w:hAnsi="Times New Roman" w:cs="Times New Roman"/>
          <w:sz w:val="24"/>
          <w:szCs w:val="24"/>
        </w:rPr>
        <w:t xml:space="preserve">, T. B., Klink, P. C., Spitzer, B., </w:t>
      </w:r>
      <w:proofErr w:type="spellStart"/>
      <w:r w:rsidRPr="003B1CED">
        <w:rPr>
          <w:rFonts w:ascii="Times New Roman" w:hAnsi="Times New Roman" w:cs="Times New Roman"/>
          <w:sz w:val="24"/>
          <w:szCs w:val="24"/>
        </w:rPr>
        <w:t>Roelfsema</w:t>
      </w:r>
      <w:proofErr w:type="spellEnd"/>
      <w:r w:rsidRPr="003B1CED">
        <w:rPr>
          <w:rFonts w:ascii="Times New Roman" w:hAnsi="Times New Roman" w:cs="Times New Roman"/>
          <w:sz w:val="24"/>
          <w:szCs w:val="24"/>
        </w:rPr>
        <w:t xml:space="preserve">, P. R., &amp; Haynes, J. D. (2017). The distributed nature of working memory. </w:t>
      </w:r>
      <w:r w:rsidRPr="003B1CED">
        <w:rPr>
          <w:rFonts w:ascii="Times New Roman" w:hAnsi="Times New Roman" w:cs="Times New Roman"/>
          <w:i/>
          <w:iCs/>
          <w:sz w:val="24"/>
          <w:szCs w:val="24"/>
        </w:rPr>
        <w:t>Trends in Cognitive Sciences, 21</w:t>
      </w:r>
      <w:r w:rsidRPr="003B1CED">
        <w:rPr>
          <w:rFonts w:ascii="Times New Roman" w:hAnsi="Times New Roman" w:cs="Times New Roman"/>
          <w:sz w:val="24"/>
          <w:szCs w:val="24"/>
        </w:rPr>
        <w:t xml:space="preserve">(2), 111-124. </w:t>
      </w:r>
      <w:hyperlink r:id="rId25" w:history="1">
        <w:r w:rsidRPr="003B1CED">
          <w:rPr>
            <w:rStyle w:val="Hyperlink"/>
            <w:rFonts w:ascii="Times New Roman" w:hAnsi="Times New Roman" w:cs="Times New Roman"/>
            <w:sz w:val="24"/>
            <w:szCs w:val="24"/>
          </w:rPr>
          <w:t>https://doi.org/10.1016/j.tics.2016.12.007</w:t>
        </w:r>
      </w:hyperlink>
      <w:r w:rsidRPr="003B1CED">
        <w:rPr>
          <w:rFonts w:ascii="Times New Roman" w:hAnsi="Times New Roman" w:cs="Times New Roman"/>
          <w:sz w:val="24"/>
          <w:szCs w:val="24"/>
        </w:rPr>
        <w:t xml:space="preserve"> </w:t>
      </w:r>
    </w:p>
    <w:p w14:paraId="0113E780" w14:textId="77777777" w:rsidR="000C06E4" w:rsidRPr="003B1CED" w:rsidRDefault="004A2A49" w:rsidP="008C218D">
      <w:pPr>
        <w:pStyle w:val="NormalWeb"/>
        <w:spacing w:before="0" w:beforeAutospacing="0" w:after="0" w:afterAutospacing="0"/>
        <w:ind w:left="709" w:hanging="633"/>
        <w:rPr>
          <w:rStyle w:val="Hyperlink"/>
        </w:rPr>
      </w:pPr>
      <w:proofErr w:type="spellStart"/>
      <w:r w:rsidRPr="003B1CED">
        <w:t>Cornsweet</w:t>
      </w:r>
      <w:proofErr w:type="spellEnd"/>
      <w:r w:rsidRPr="003B1CED">
        <w:t>, T. N. (1962). The staircase-method in psychophysics. </w:t>
      </w:r>
      <w:r w:rsidRPr="003B1CED">
        <w:rPr>
          <w:i/>
          <w:iCs/>
        </w:rPr>
        <w:t>The American journal of psychology</w:t>
      </w:r>
      <w:r w:rsidRPr="003B1CED">
        <w:t>, </w:t>
      </w:r>
      <w:r w:rsidRPr="003B1CED">
        <w:rPr>
          <w:i/>
          <w:iCs/>
        </w:rPr>
        <w:t>75</w:t>
      </w:r>
      <w:r w:rsidRPr="003B1CED">
        <w:t xml:space="preserve">(3), 485-491. </w:t>
      </w:r>
      <w:hyperlink r:id="rId26" w:history="1">
        <w:r w:rsidRPr="003B1CED">
          <w:rPr>
            <w:rStyle w:val="Hyperlink"/>
          </w:rPr>
          <w:t>https://doi.org/10.2307/1419876</w:t>
        </w:r>
      </w:hyperlink>
    </w:p>
    <w:p w14:paraId="3722509B" w14:textId="199875EC" w:rsidR="004A2A49" w:rsidRPr="00AF759D" w:rsidRDefault="000C06E4" w:rsidP="00EF7300">
      <w:pPr>
        <w:ind w:left="709" w:hanging="633"/>
        <w:rPr>
          <w:rStyle w:val="Hyperlink"/>
          <w:color w:val="auto"/>
          <w:u w:val="none"/>
        </w:rPr>
      </w:pPr>
      <w:r w:rsidRPr="00AF759D">
        <w:t>Curtis, C. E., &amp; D</w:t>
      </w:r>
      <w:r w:rsidR="00F91697" w:rsidRPr="00AF759D">
        <w:t>’</w:t>
      </w:r>
      <w:r w:rsidRPr="00AF759D">
        <w:t>Esposito, M. (2003). Persistent activity in the prefrontal cortex during working memory. </w:t>
      </w:r>
      <w:r w:rsidRPr="00AF759D">
        <w:rPr>
          <w:i/>
          <w:iCs/>
        </w:rPr>
        <w:t>Trends in cognitive sciences</w:t>
      </w:r>
      <w:r w:rsidRPr="00AF759D">
        <w:t>, </w:t>
      </w:r>
      <w:r w:rsidRPr="00AF759D">
        <w:rPr>
          <w:i/>
          <w:iCs/>
        </w:rPr>
        <w:t>7</w:t>
      </w:r>
      <w:r w:rsidRPr="00AF759D">
        <w:t xml:space="preserve">(9), 415-423. </w:t>
      </w:r>
      <w:r w:rsidR="00A7640E">
        <w:fldChar w:fldCharType="begin"/>
      </w:r>
      <w:r w:rsidR="00A7640E">
        <w:instrText>HYPERLINK "https://doi.org/10.1016/S1364-6613(03)00197-9"</w:instrText>
      </w:r>
      <w:r w:rsidR="00A7640E">
        <w:fldChar w:fldCharType="separate"/>
      </w:r>
      <w:r w:rsidRPr="00AF759D">
        <w:rPr>
          <w:rStyle w:val="Hyperlink"/>
        </w:rPr>
        <w:t>https://doi.org/10.1016/S1364-6613(03)00197-9</w:t>
      </w:r>
      <w:r w:rsidR="00A7640E">
        <w:rPr>
          <w:rStyle w:val="Hyperlink"/>
        </w:rPr>
        <w:fldChar w:fldCharType="end"/>
      </w:r>
    </w:p>
    <w:p w14:paraId="3A7B2A11" w14:textId="77777777" w:rsidR="004A2A49" w:rsidRPr="003B1CED" w:rsidRDefault="004A2A49" w:rsidP="008C218D">
      <w:pPr>
        <w:pStyle w:val="Bibliography"/>
        <w:spacing w:after="0" w:line="240" w:lineRule="auto"/>
        <w:ind w:left="709" w:hanging="633"/>
        <w:rPr>
          <w:rFonts w:ascii="Times New Roman" w:hAnsi="Times New Roman" w:cs="Times New Roman"/>
          <w:sz w:val="24"/>
          <w:szCs w:val="24"/>
        </w:rPr>
      </w:pPr>
      <w:r w:rsidRPr="003B1CED">
        <w:rPr>
          <w:rFonts w:ascii="Times New Roman" w:hAnsi="Times New Roman" w:cs="Times New Roman"/>
          <w:sz w:val="24"/>
          <w:szCs w:val="24"/>
        </w:rPr>
        <w:lastRenderedPageBreak/>
        <w:t>de Graaf, T. A., &amp; Sack, A. T. (2011). Null results in TMS: from absence of evidence to evidence of absence. </w:t>
      </w:r>
      <w:r w:rsidRPr="003B1CED">
        <w:rPr>
          <w:rFonts w:ascii="Times New Roman" w:hAnsi="Times New Roman" w:cs="Times New Roman"/>
          <w:i/>
          <w:iCs/>
          <w:sz w:val="24"/>
          <w:szCs w:val="24"/>
        </w:rPr>
        <w:t xml:space="preserve">Neuroscience &amp; </w:t>
      </w:r>
      <w:proofErr w:type="spellStart"/>
      <w:r w:rsidRPr="003B1CED">
        <w:rPr>
          <w:rFonts w:ascii="Times New Roman" w:hAnsi="Times New Roman" w:cs="Times New Roman"/>
          <w:i/>
          <w:iCs/>
          <w:sz w:val="24"/>
          <w:szCs w:val="24"/>
        </w:rPr>
        <w:t>Biobehavioral</w:t>
      </w:r>
      <w:proofErr w:type="spellEnd"/>
      <w:r w:rsidRPr="003B1CED">
        <w:rPr>
          <w:rFonts w:ascii="Times New Roman" w:hAnsi="Times New Roman" w:cs="Times New Roman"/>
          <w:i/>
          <w:iCs/>
          <w:sz w:val="24"/>
          <w:szCs w:val="24"/>
        </w:rPr>
        <w:t xml:space="preserve"> Reviews</w:t>
      </w:r>
      <w:r w:rsidRPr="003B1CED">
        <w:rPr>
          <w:rFonts w:ascii="Times New Roman" w:hAnsi="Times New Roman" w:cs="Times New Roman"/>
          <w:sz w:val="24"/>
          <w:szCs w:val="24"/>
        </w:rPr>
        <w:t>, </w:t>
      </w:r>
      <w:r w:rsidRPr="003B1CED">
        <w:rPr>
          <w:rFonts w:ascii="Times New Roman" w:hAnsi="Times New Roman" w:cs="Times New Roman"/>
          <w:i/>
          <w:iCs/>
          <w:sz w:val="24"/>
          <w:szCs w:val="24"/>
        </w:rPr>
        <w:t>35</w:t>
      </w:r>
      <w:r w:rsidRPr="003B1CED">
        <w:rPr>
          <w:rFonts w:ascii="Times New Roman" w:hAnsi="Times New Roman" w:cs="Times New Roman"/>
          <w:sz w:val="24"/>
          <w:szCs w:val="24"/>
        </w:rPr>
        <w:t xml:space="preserve">(3), 871-877. </w:t>
      </w:r>
      <w:hyperlink r:id="rId27" w:history="1">
        <w:r w:rsidRPr="003B1CED">
          <w:rPr>
            <w:rStyle w:val="Hyperlink"/>
            <w:rFonts w:ascii="Times New Roman" w:hAnsi="Times New Roman" w:cs="Times New Roman"/>
            <w:sz w:val="24"/>
            <w:szCs w:val="24"/>
          </w:rPr>
          <w:t>https://doi.org/10.1016/j.neubiorev.2010.10.006</w:t>
        </w:r>
      </w:hyperlink>
      <w:r w:rsidRPr="003B1CED">
        <w:rPr>
          <w:rFonts w:ascii="Times New Roman" w:hAnsi="Times New Roman" w:cs="Times New Roman"/>
          <w:sz w:val="24"/>
          <w:szCs w:val="24"/>
        </w:rPr>
        <w:t xml:space="preserve"> </w:t>
      </w:r>
    </w:p>
    <w:p w14:paraId="2209AD43" w14:textId="77777777" w:rsidR="004A2A49" w:rsidRPr="003B1CED" w:rsidRDefault="004A2A49" w:rsidP="008C218D">
      <w:pPr>
        <w:pStyle w:val="Bibliography"/>
        <w:spacing w:after="0" w:line="240" w:lineRule="auto"/>
        <w:ind w:left="709" w:hanging="633"/>
        <w:rPr>
          <w:rFonts w:ascii="Times New Roman" w:hAnsi="Times New Roman" w:cs="Times New Roman"/>
          <w:sz w:val="24"/>
          <w:szCs w:val="24"/>
        </w:rPr>
      </w:pPr>
      <w:r w:rsidRPr="003B1CED">
        <w:rPr>
          <w:rFonts w:ascii="Times New Roman" w:hAnsi="Times New Roman" w:cs="Times New Roman"/>
          <w:sz w:val="24"/>
          <w:szCs w:val="24"/>
        </w:rPr>
        <w:t>de Graaf, T. A., Koivisto, M., Jacobs, C., &amp; Sack, A. T. (2014). The chronometry of visual perception: review of occipital TMS masking studies. </w:t>
      </w:r>
      <w:r w:rsidRPr="003B1CED">
        <w:rPr>
          <w:rFonts w:ascii="Times New Roman" w:hAnsi="Times New Roman" w:cs="Times New Roman"/>
          <w:i/>
          <w:iCs/>
          <w:sz w:val="24"/>
          <w:szCs w:val="24"/>
        </w:rPr>
        <w:t xml:space="preserve">Neuroscience &amp; </w:t>
      </w:r>
      <w:proofErr w:type="spellStart"/>
      <w:r w:rsidRPr="003B1CED">
        <w:rPr>
          <w:rFonts w:ascii="Times New Roman" w:hAnsi="Times New Roman" w:cs="Times New Roman"/>
          <w:i/>
          <w:iCs/>
          <w:sz w:val="24"/>
          <w:szCs w:val="24"/>
        </w:rPr>
        <w:t>Biobehavioral</w:t>
      </w:r>
      <w:proofErr w:type="spellEnd"/>
      <w:r w:rsidRPr="003B1CED">
        <w:rPr>
          <w:rFonts w:ascii="Times New Roman" w:hAnsi="Times New Roman" w:cs="Times New Roman"/>
          <w:i/>
          <w:iCs/>
          <w:sz w:val="24"/>
          <w:szCs w:val="24"/>
        </w:rPr>
        <w:t xml:space="preserve"> Reviews</w:t>
      </w:r>
      <w:r w:rsidRPr="003B1CED">
        <w:rPr>
          <w:rFonts w:ascii="Times New Roman" w:hAnsi="Times New Roman" w:cs="Times New Roman"/>
          <w:sz w:val="24"/>
          <w:szCs w:val="24"/>
        </w:rPr>
        <w:t>, </w:t>
      </w:r>
      <w:r w:rsidRPr="003B1CED">
        <w:rPr>
          <w:rFonts w:ascii="Times New Roman" w:hAnsi="Times New Roman" w:cs="Times New Roman"/>
          <w:i/>
          <w:iCs/>
          <w:sz w:val="24"/>
          <w:szCs w:val="24"/>
        </w:rPr>
        <w:t>45</w:t>
      </w:r>
      <w:r w:rsidRPr="003B1CED">
        <w:rPr>
          <w:rFonts w:ascii="Times New Roman" w:hAnsi="Times New Roman" w:cs="Times New Roman"/>
          <w:sz w:val="24"/>
          <w:szCs w:val="24"/>
        </w:rPr>
        <w:t xml:space="preserve">, 295-304. </w:t>
      </w:r>
      <w:hyperlink r:id="rId28" w:history="1">
        <w:r w:rsidRPr="003B1CED">
          <w:rPr>
            <w:rStyle w:val="Hyperlink"/>
            <w:rFonts w:ascii="Times New Roman" w:hAnsi="Times New Roman" w:cs="Times New Roman"/>
            <w:sz w:val="24"/>
            <w:szCs w:val="24"/>
          </w:rPr>
          <w:t>https://doi.org/10.1016/j.neubiorev.2014.06.017</w:t>
        </w:r>
      </w:hyperlink>
      <w:r w:rsidRPr="003B1CED">
        <w:rPr>
          <w:rFonts w:ascii="Times New Roman" w:hAnsi="Times New Roman" w:cs="Times New Roman"/>
          <w:sz w:val="24"/>
          <w:szCs w:val="24"/>
        </w:rPr>
        <w:t xml:space="preserve"> </w:t>
      </w:r>
    </w:p>
    <w:p w14:paraId="6848AA12" w14:textId="0520E656" w:rsidR="004A2A49" w:rsidRPr="00AF759D" w:rsidRDefault="004A2A49" w:rsidP="008C218D">
      <w:pPr>
        <w:ind w:left="709" w:hanging="633"/>
        <w:rPr>
          <w:rStyle w:val="Hyperlink"/>
          <w:color w:val="auto"/>
          <w:u w:val="none"/>
        </w:rPr>
      </w:pPr>
      <w:r w:rsidRPr="00AF759D">
        <w:t>D</w:t>
      </w:r>
      <w:r w:rsidR="00F91697" w:rsidRPr="00AF759D">
        <w:t>’</w:t>
      </w:r>
      <w:r w:rsidRPr="00AF759D">
        <w:t>Esposito, M., &amp; Postle, B. R. (2015). The cognitive neuroscience of working memory. </w:t>
      </w:r>
      <w:r w:rsidRPr="00AF759D">
        <w:rPr>
          <w:i/>
          <w:iCs/>
        </w:rPr>
        <w:t>Annual review of psychology</w:t>
      </w:r>
      <w:r w:rsidRPr="00AF759D">
        <w:t>, </w:t>
      </w:r>
      <w:r w:rsidRPr="00AF759D">
        <w:rPr>
          <w:i/>
          <w:iCs/>
        </w:rPr>
        <w:t>66</w:t>
      </w:r>
      <w:r w:rsidRPr="00AF759D">
        <w:t xml:space="preserve">, 115-142. </w:t>
      </w:r>
      <w:r w:rsidR="00A7640E">
        <w:fldChar w:fldCharType="begin"/>
      </w:r>
      <w:r w:rsidR="00A7640E">
        <w:instrText>HYPERLINK "https://doi.org/10.1146/annurev-psych-010814-015031"</w:instrText>
      </w:r>
      <w:r w:rsidR="00A7640E">
        <w:fldChar w:fldCharType="separate"/>
      </w:r>
      <w:r w:rsidRPr="00AF759D">
        <w:rPr>
          <w:rStyle w:val="Hyperlink"/>
        </w:rPr>
        <w:t>https://doi.org/10.1146/annurev-psych-010814-015031</w:t>
      </w:r>
      <w:r w:rsidR="00A7640E">
        <w:rPr>
          <w:rStyle w:val="Hyperlink"/>
        </w:rPr>
        <w:fldChar w:fldCharType="end"/>
      </w:r>
    </w:p>
    <w:p w14:paraId="46B1605C" w14:textId="5A311AE7" w:rsidR="004A2A49" w:rsidRPr="003B1CED" w:rsidRDefault="004A2A49" w:rsidP="00E305A4">
      <w:pPr>
        <w:pStyle w:val="Bibliography"/>
        <w:spacing w:after="0" w:line="240" w:lineRule="auto"/>
        <w:ind w:left="709" w:hanging="633"/>
        <w:rPr>
          <w:rFonts w:ascii="Times New Roman" w:hAnsi="Times New Roman" w:cs="Times New Roman"/>
          <w:sz w:val="24"/>
          <w:szCs w:val="24"/>
          <w:lang w:val="en-CY"/>
        </w:rPr>
      </w:pPr>
      <w:proofErr w:type="spellStart"/>
      <w:r w:rsidRPr="003B1CED">
        <w:rPr>
          <w:rFonts w:ascii="Times New Roman" w:hAnsi="Times New Roman" w:cs="Times New Roman"/>
          <w:sz w:val="24"/>
          <w:szCs w:val="24"/>
        </w:rPr>
        <w:t>D</w:t>
      </w:r>
      <w:r w:rsidR="00F91697" w:rsidRPr="003B1CED">
        <w:rPr>
          <w:rFonts w:ascii="Times New Roman" w:hAnsi="Times New Roman" w:cs="Times New Roman"/>
          <w:sz w:val="24"/>
          <w:szCs w:val="24"/>
        </w:rPr>
        <w:t>’</w:t>
      </w:r>
      <w:r w:rsidRPr="003B1CED">
        <w:rPr>
          <w:rFonts w:ascii="Times New Roman" w:hAnsi="Times New Roman" w:cs="Times New Roman"/>
          <w:sz w:val="24"/>
          <w:szCs w:val="24"/>
        </w:rPr>
        <w:t>Esposito</w:t>
      </w:r>
      <w:proofErr w:type="spellEnd"/>
      <w:r w:rsidRPr="003B1CED">
        <w:rPr>
          <w:rFonts w:ascii="Times New Roman" w:hAnsi="Times New Roman" w:cs="Times New Roman"/>
          <w:sz w:val="24"/>
          <w:szCs w:val="24"/>
        </w:rPr>
        <w:t xml:space="preserve">, M., </w:t>
      </w:r>
      <w:proofErr w:type="spellStart"/>
      <w:r w:rsidRPr="003B1CED">
        <w:rPr>
          <w:rFonts w:ascii="Times New Roman" w:hAnsi="Times New Roman" w:cs="Times New Roman"/>
          <w:sz w:val="24"/>
          <w:szCs w:val="24"/>
        </w:rPr>
        <w:t>Zarahn</w:t>
      </w:r>
      <w:proofErr w:type="spellEnd"/>
      <w:r w:rsidRPr="003B1CED">
        <w:rPr>
          <w:rFonts w:ascii="Times New Roman" w:hAnsi="Times New Roman" w:cs="Times New Roman"/>
          <w:sz w:val="24"/>
          <w:szCs w:val="24"/>
        </w:rPr>
        <w:t xml:space="preserve">, E., &amp; </w:t>
      </w:r>
      <w:proofErr w:type="spellStart"/>
      <w:r w:rsidRPr="003B1CED">
        <w:rPr>
          <w:rFonts w:ascii="Times New Roman" w:hAnsi="Times New Roman" w:cs="Times New Roman"/>
          <w:sz w:val="24"/>
          <w:szCs w:val="24"/>
        </w:rPr>
        <w:t>Aquirre</w:t>
      </w:r>
      <w:proofErr w:type="spellEnd"/>
      <w:r w:rsidRPr="003B1CED">
        <w:rPr>
          <w:rFonts w:ascii="Times New Roman" w:hAnsi="Times New Roman" w:cs="Times New Roman"/>
          <w:sz w:val="24"/>
          <w:szCs w:val="24"/>
        </w:rPr>
        <w:t xml:space="preserve">, G. K. (1999). Event-related functional MRI: implications for cognitive psychology. </w:t>
      </w:r>
      <w:r w:rsidRPr="003B1CED">
        <w:rPr>
          <w:rFonts w:ascii="Times New Roman" w:hAnsi="Times New Roman" w:cs="Times New Roman"/>
          <w:i/>
          <w:iCs/>
          <w:sz w:val="24"/>
          <w:szCs w:val="24"/>
        </w:rPr>
        <w:t>Psychological bulletin, 125</w:t>
      </w:r>
      <w:r w:rsidRPr="003B1CED">
        <w:rPr>
          <w:rFonts w:ascii="Times New Roman" w:hAnsi="Times New Roman" w:cs="Times New Roman"/>
          <w:sz w:val="24"/>
          <w:szCs w:val="24"/>
        </w:rPr>
        <w:t xml:space="preserve">(1), 155-164. </w:t>
      </w:r>
      <w:hyperlink r:id="rId29" w:history="1">
        <w:r w:rsidRPr="003B1CED">
          <w:rPr>
            <w:rStyle w:val="Hyperlink"/>
            <w:rFonts w:ascii="Times New Roman" w:hAnsi="Times New Roman" w:cs="Times New Roman"/>
            <w:sz w:val="24"/>
            <w:szCs w:val="24"/>
          </w:rPr>
          <w:t>https://doi.org/10.1037/0033-2909.125.1.155</w:t>
        </w:r>
      </w:hyperlink>
      <w:r w:rsidRPr="003B1CED">
        <w:rPr>
          <w:rFonts w:ascii="Times New Roman" w:hAnsi="Times New Roman" w:cs="Times New Roman"/>
          <w:sz w:val="24"/>
          <w:szCs w:val="24"/>
        </w:rPr>
        <w:t xml:space="preserve"> </w:t>
      </w:r>
    </w:p>
    <w:p w14:paraId="732D7EF9" w14:textId="77777777" w:rsidR="00367BD5" w:rsidRDefault="00367BD5" w:rsidP="008C218D">
      <w:pPr>
        <w:pStyle w:val="Bibliography"/>
        <w:spacing w:after="0" w:line="240" w:lineRule="auto"/>
        <w:ind w:left="709" w:hanging="633"/>
        <w:rPr>
          <w:rFonts w:ascii="Times New Roman" w:hAnsi="Times New Roman" w:cs="Times New Roman"/>
          <w:sz w:val="24"/>
          <w:szCs w:val="24"/>
          <w:lang w:val="en-CY"/>
        </w:rPr>
      </w:pPr>
      <w:r w:rsidRPr="00367BD5">
        <w:rPr>
          <w:rFonts w:ascii="Times New Roman" w:hAnsi="Times New Roman" w:cs="Times New Roman"/>
          <w:sz w:val="24"/>
          <w:szCs w:val="24"/>
          <w:lang w:val="en-CY"/>
        </w:rPr>
        <w:t>Duecker, F., &amp; Sack, A. T. (2015). Rethinking the role of sham TMS. </w:t>
      </w:r>
      <w:r w:rsidRPr="00367BD5">
        <w:rPr>
          <w:rFonts w:ascii="Times New Roman" w:hAnsi="Times New Roman" w:cs="Times New Roman"/>
          <w:i/>
          <w:iCs/>
          <w:sz w:val="24"/>
          <w:szCs w:val="24"/>
          <w:lang w:val="en-CY"/>
        </w:rPr>
        <w:t>Frontiers in Psychology,</w:t>
      </w:r>
      <w:r w:rsidRPr="00367BD5">
        <w:rPr>
          <w:rFonts w:ascii="Times New Roman" w:hAnsi="Times New Roman" w:cs="Times New Roman"/>
          <w:sz w:val="24"/>
          <w:szCs w:val="24"/>
          <w:lang w:val="en-CY"/>
        </w:rPr>
        <w:t> </w:t>
      </w:r>
      <w:r w:rsidRPr="00367BD5">
        <w:rPr>
          <w:rFonts w:ascii="Times New Roman" w:hAnsi="Times New Roman" w:cs="Times New Roman"/>
          <w:i/>
          <w:iCs/>
          <w:sz w:val="24"/>
          <w:szCs w:val="24"/>
          <w:lang w:val="en-CY"/>
        </w:rPr>
        <w:t>6,</w:t>
      </w:r>
      <w:r w:rsidRPr="00367BD5">
        <w:rPr>
          <w:rFonts w:ascii="Times New Roman" w:hAnsi="Times New Roman" w:cs="Times New Roman"/>
          <w:sz w:val="24"/>
          <w:szCs w:val="24"/>
          <w:lang w:val="en-CY"/>
        </w:rPr>
        <w:t> 210. </w:t>
      </w:r>
      <w:r w:rsidR="00A7640E">
        <w:fldChar w:fldCharType="begin"/>
      </w:r>
      <w:r w:rsidR="00A7640E">
        <w:instrText>HYPERLINK "https://doi.org/10.3389/fpsyg.2015.00210"</w:instrText>
      </w:r>
      <w:r w:rsidR="00A7640E">
        <w:fldChar w:fldCharType="separate"/>
      </w:r>
      <w:r w:rsidRPr="00367BD5">
        <w:rPr>
          <w:rStyle w:val="Hyperlink"/>
          <w:rFonts w:ascii="Times New Roman" w:hAnsi="Times New Roman" w:cs="Times New Roman"/>
          <w:sz w:val="24"/>
          <w:szCs w:val="24"/>
          <w:lang w:val="en-CY"/>
        </w:rPr>
        <w:t>https://doi.org/10.3389/fpsyg.2015.00210</w:t>
      </w:r>
      <w:r w:rsidR="00A7640E">
        <w:rPr>
          <w:rStyle w:val="Hyperlink"/>
          <w:rFonts w:ascii="Times New Roman" w:hAnsi="Times New Roman" w:cs="Times New Roman"/>
          <w:sz w:val="24"/>
          <w:szCs w:val="24"/>
          <w:lang w:val="en-CY"/>
        </w:rPr>
        <w:fldChar w:fldCharType="end"/>
      </w:r>
      <w:r w:rsidRPr="00367BD5">
        <w:rPr>
          <w:rFonts w:ascii="Times New Roman" w:hAnsi="Times New Roman" w:cs="Times New Roman"/>
          <w:sz w:val="24"/>
          <w:szCs w:val="24"/>
          <w:lang w:val="en-CY"/>
        </w:rPr>
        <w:t xml:space="preserve"> </w:t>
      </w:r>
    </w:p>
    <w:p w14:paraId="1DCA91E0" w14:textId="7B9A8D59" w:rsidR="004A2A49" w:rsidRPr="003B1CED" w:rsidRDefault="004A2A49" w:rsidP="008C218D">
      <w:pPr>
        <w:pStyle w:val="Bibliography"/>
        <w:spacing w:after="0" w:line="240" w:lineRule="auto"/>
        <w:ind w:left="709" w:hanging="633"/>
        <w:rPr>
          <w:rFonts w:ascii="Times New Roman" w:hAnsi="Times New Roman" w:cs="Times New Roman"/>
          <w:sz w:val="24"/>
          <w:szCs w:val="24"/>
        </w:rPr>
      </w:pPr>
      <w:r w:rsidRPr="003B1CED">
        <w:rPr>
          <w:rFonts w:ascii="Times New Roman" w:hAnsi="Times New Roman" w:cs="Times New Roman"/>
          <w:sz w:val="24"/>
          <w:szCs w:val="24"/>
        </w:rPr>
        <w:t xml:space="preserve">Ester, E. F., </w:t>
      </w:r>
      <w:proofErr w:type="spellStart"/>
      <w:r w:rsidRPr="003B1CED">
        <w:rPr>
          <w:rFonts w:ascii="Times New Roman" w:hAnsi="Times New Roman" w:cs="Times New Roman"/>
          <w:sz w:val="24"/>
          <w:szCs w:val="24"/>
        </w:rPr>
        <w:t>Rademaker</w:t>
      </w:r>
      <w:proofErr w:type="spellEnd"/>
      <w:r w:rsidRPr="003B1CED">
        <w:rPr>
          <w:rFonts w:ascii="Times New Roman" w:hAnsi="Times New Roman" w:cs="Times New Roman"/>
          <w:sz w:val="24"/>
          <w:szCs w:val="24"/>
        </w:rPr>
        <w:t xml:space="preserve">, R. L., &amp; Sprague, T. C. (2016). How do visual and parietal cortex contribute to visual short-term </w:t>
      </w:r>
      <w:proofErr w:type="gramStart"/>
      <w:r w:rsidRPr="003B1CED">
        <w:rPr>
          <w:rFonts w:ascii="Times New Roman" w:hAnsi="Times New Roman" w:cs="Times New Roman"/>
          <w:sz w:val="24"/>
          <w:szCs w:val="24"/>
        </w:rPr>
        <w:t>memory?.</w:t>
      </w:r>
      <w:proofErr w:type="gramEnd"/>
      <w:r w:rsidRPr="003B1CED">
        <w:rPr>
          <w:rFonts w:ascii="Times New Roman" w:hAnsi="Times New Roman" w:cs="Times New Roman"/>
          <w:sz w:val="24"/>
          <w:szCs w:val="24"/>
        </w:rPr>
        <w:t> </w:t>
      </w:r>
      <w:proofErr w:type="spellStart"/>
      <w:r w:rsidRPr="003B1CED">
        <w:rPr>
          <w:rFonts w:ascii="Times New Roman" w:hAnsi="Times New Roman" w:cs="Times New Roman"/>
          <w:i/>
          <w:iCs/>
          <w:sz w:val="24"/>
          <w:szCs w:val="24"/>
        </w:rPr>
        <w:t>E</w:t>
      </w:r>
      <w:r w:rsidR="00F91697" w:rsidRPr="003B1CED">
        <w:rPr>
          <w:rFonts w:ascii="Times New Roman" w:hAnsi="Times New Roman" w:cs="Times New Roman"/>
          <w:i/>
          <w:iCs/>
          <w:sz w:val="24"/>
          <w:szCs w:val="24"/>
        </w:rPr>
        <w:t>n</w:t>
      </w:r>
      <w:r w:rsidRPr="003B1CED">
        <w:rPr>
          <w:rFonts w:ascii="Times New Roman" w:hAnsi="Times New Roman" w:cs="Times New Roman"/>
          <w:i/>
          <w:iCs/>
          <w:sz w:val="24"/>
          <w:szCs w:val="24"/>
        </w:rPr>
        <w:t>euro</w:t>
      </w:r>
      <w:proofErr w:type="spellEnd"/>
      <w:r w:rsidRPr="003B1CED">
        <w:rPr>
          <w:rFonts w:ascii="Times New Roman" w:hAnsi="Times New Roman" w:cs="Times New Roman"/>
          <w:sz w:val="24"/>
          <w:szCs w:val="24"/>
        </w:rPr>
        <w:t>, </w:t>
      </w:r>
      <w:r w:rsidRPr="003B1CED">
        <w:rPr>
          <w:rFonts w:ascii="Times New Roman" w:hAnsi="Times New Roman" w:cs="Times New Roman"/>
          <w:i/>
          <w:iCs/>
          <w:sz w:val="24"/>
          <w:szCs w:val="24"/>
        </w:rPr>
        <w:t>3</w:t>
      </w:r>
      <w:r w:rsidRPr="003B1CED">
        <w:rPr>
          <w:rFonts w:ascii="Times New Roman" w:hAnsi="Times New Roman" w:cs="Times New Roman"/>
          <w:sz w:val="24"/>
          <w:szCs w:val="24"/>
        </w:rPr>
        <w:t xml:space="preserve">(2). </w:t>
      </w:r>
      <w:hyperlink r:id="rId30" w:history="1">
        <w:r w:rsidRPr="003B1CED">
          <w:rPr>
            <w:rStyle w:val="Hyperlink"/>
            <w:rFonts w:ascii="Times New Roman" w:hAnsi="Times New Roman" w:cs="Times New Roman"/>
            <w:sz w:val="24"/>
            <w:szCs w:val="24"/>
          </w:rPr>
          <w:t>https://doi.org/10.1523/eneuro.0041-16.2016</w:t>
        </w:r>
      </w:hyperlink>
      <w:r w:rsidRPr="003B1CED">
        <w:rPr>
          <w:rFonts w:ascii="Times New Roman" w:hAnsi="Times New Roman" w:cs="Times New Roman"/>
          <w:sz w:val="24"/>
          <w:szCs w:val="24"/>
        </w:rPr>
        <w:t xml:space="preserve"> </w:t>
      </w:r>
    </w:p>
    <w:p w14:paraId="7F4AF9CA" w14:textId="77777777" w:rsidR="004A2A49" w:rsidRPr="003B1CED" w:rsidRDefault="004A2A49" w:rsidP="008C218D">
      <w:pPr>
        <w:pStyle w:val="Bibliography"/>
        <w:spacing w:after="0" w:line="240" w:lineRule="auto"/>
        <w:ind w:left="709" w:hanging="633"/>
        <w:rPr>
          <w:rFonts w:ascii="Times New Roman" w:hAnsi="Times New Roman" w:cs="Times New Roman"/>
          <w:sz w:val="24"/>
          <w:szCs w:val="24"/>
        </w:rPr>
      </w:pPr>
      <w:r w:rsidRPr="003B1CED">
        <w:rPr>
          <w:rFonts w:ascii="Times New Roman" w:hAnsi="Times New Roman" w:cs="Times New Roman"/>
          <w:sz w:val="24"/>
          <w:szCs w:val="24"/>
        </w:rPr>
        <w:t xml:space="preserve">Ester, E. F., Sprague, T. C., &amp; </w:t>
      </w:r>
      <w:proofErr w:type="spellStart"/>
      <w:r w:rsidRPr="003B1CED">
        <w:rPr>
          <w:rFonts w:ascii="Times New Roman" w:hAnsi="Times New Roman" w:cs="Times New Roman"/>
          <w:sz w:val="24"/>
          <w:szCs w:val="24"/>
        </w:rPr>
        <w:t>Serences</w:t>
      </w:r>
      <w:proofErr w:type="spellEnd"/>
      <w:r w:rsidRPr="003B1CED">
        <w:rPr>
          <w:rFonts w:ascii="Times New Roman" w:hAnsi="Times New Roman" w:cs="Times New Roman"/>
          <w:sz w:val="24"/>
          <w:szCs w:val="24"/>
        </w:rPr>
        <w:t>, J. T. (2015). Parietal and frontal cortex encode stimulus-specific mnemonic representations during visual working memory. Neuron, 87(4), 893-905.Funahashi, S. (2017). Working memory in the prefrontal cortex. </w:t>
      </w:r>
      <w:r w:rsidRPr="003B1CED">
        <w:rPr>
          <w:rFonts w:ascii="Times New Roman" w:hAnsi="Times New Roman" w:cs="Times New Roman"/>
          <w:i/>
          <w:iCs/>
          <w:sz w:val="24"/>
          <w:szCs w:val="24"/>
        </w:rPr>
        <w:t>Brain sciences</w:t>
      </w:r>
      <w:r w:rsidRPr="003B1CED">
        <w:rPr>
          <w:rFonts w:ascii="Times New Roman" w:hAnsi="Times New Roman" w:cs="Times New Roman"/>
          <w:sz w:val="24"/>
          <w:szCs w:val="24"/>
        </w:rPr>
        <w:t>, </w:t>
      </w:r>
      <w:r w:rsidRPr="003B1CED">
        <w:rPr>
          <w:rFonts w:ascii="Times New Roman" w:hAnsi="Times New Roman" w:cs="Times New Roman"/>
          <w:i/>
          <w:iCs/>
          <w:sz w:val="24"/>
          <w:szCs w:val="24"/>
        </w:rPr>
        <w:t>7</w:t>
      </w:r>
      <w:r w:rsidRPr="003B1CED">
        <w:rPr>
          <w:rFonts w:ascii="Times New Roman" w:hAnsi="Times New Roman" w:cs="Times New Roman"/>
          <w:sz w:val="24"/>
          <w:szCs w:val="24"/>
        </w:rPr>
        <w:t xml:space="preserve">(5), 49. </w:t>
      </w:r>
      <w:hyperlink r:id="rId31" w:history="1">
        <w:r w:rsidRPr="003B1CED">
          <w:rPr>
            <w:rStyle w:val="Hyperlink"/>
            <w:rFonts w:ascii="Times New Roman" w:hAnsi="Times New Roman" w:cs="Times New Roman"/>
            <w:sz w:val="24"/>
            <w:szCs w:val="24"/>
          </w:rPr>
          <w:t>https://doi.org/10.1016/j.neuron.2015.07.013</w:t>
        </w:r>
      </w:hyperlink>
      <w:r w:rsidRPr="003B1CED">
        <w:rPr>
          <w:rFonts w:ascii="Times New Roman" w:hAnsi="Times New Roman" w:cs="Times New Roman"/>
          <w:sz w:val="24"/>
          <w:szCs w:val="24"/>
        </w:rPr>
        <w:t xml:space="preserve"> </w:t>
      </w:r>
    </w:p>
    <w:p w14:paraId="7A5DBC28" w14:textId="079375F7" w:rsidR="004A2A49" w:rsidRPr="003B1CED" w:rsidRDefault="004A2A49" w:rsidP="008C218D">
      <w:pPr>
        <w:pStyle w:val="Bibliography"/>
        <w:spacing w:after="0" w:line="240" w:lineRule="auto"/>
        <w:ind w:left="709" w:hanging="633"/>
        <w:rPr>
          <w:rFonts w:ascii="Times New Roman" w:hAnsi="Times New Roman" w:cs="Times New Roman"/>
          <w:sz w:val="24"/>
          <w:szCs w:val="24"/>
        </w:rPr>
      </w:pPr>
      <w:r w:rsidRPr="003B1CED">
        <w:rPr>
          <w:rFonts w:ascii="Times New Roman" w:hAnsi="Times New Roman" w:cs="Times New Roman"/>
          <w:sz w:val="24"/>
          <w:szCs w:val="24"/>
        </w:rPr>
        <w:t xml:space="preserve">Ester, E. F., </w:t>
      </w:r>
      <w:proofErr w:type="spellStart"/>
      <w:r w:rsidRPr="003B1CED">
        <w:rPr>
          <w:rFonts w:ascii="Times New Roman" w:hAnsi="Times New Roman" w:cs="Times New Roman"/>
          <w:sz w:val="24"/>
          <w:szCs w:val="24"/>
        </w:rPr>
        <w:t>Sutterer</w:t>
      </w:r>
      <w:proofErr w:type="spellEnd"/>
      <w:r w:rsidRPr="003B1CED">
        <w:rPr>
          <w:rFonts w:ascii="Times New Roman" w:hAnsi="Times New Roman" w:cs="Times New Roman"/>
          <w:sz w:val="24"/>
          <w:szCs w:val="24"/>
        </w:rPr>
        <w:t xml:space="preserve">, D. W., </w:t>
      </w:r>
      <w:proofErr w:type="spellStart"/>
      <w:r w:rsidRPr="003B1CED">
        <w:rPr>
          <w:rFonts w:ascii="Times New Roman" w:hAnsi="Times New Roman" w:cs="Times New Roman"/>
          <w:sz w:val="24"/>
          <w:szCs w:val="24"/>
        </w:rPr>
        <w:t>Serences</w:t>
      </w:r>
      <w:proofErr w:type="spellEnd"/>
      <w:r w:rsidRPr="003B1CED">
        <w:rPr>
          <w:rFonts w:ascii="Times New Roman" w:hAnsi="Times New Roman" w:cs="Times New Roman"/>
          <w:sz w:val="24"/>
          <w:szCs w:val="24"/>
        </w:rPr>
        <w:t xml:space="preserve">, J. T., &amp; </w:t>
      </w:r>
      <w:proofErr w:type="spellStart"/>
      <w:r w:rsidRPr="003B1CED">
        <w:rPr>
          <w:rFonts w:ascii="Times New Roman" w:hAnsi="Times New Roman" w:cs="Times New Roman"/>
          <w:sz w:val="24"/>
          <w:szCs w:val="24"/>
        </w:rPr>
        <w:t>Awh</w:t>
      </w:r>
      <w:proofErr w:type="spellEnd"/>
      <w:r w:rsidRPr="003B1CED">
        <w:rPr>
          <w:rFonts w:ascii="Times New Roman" w:hAnsi="Times New Roman" w:cs="Times New Roman"/>
          <w:sz w:val="24"/>
          <w:szCs w:val="24"/>
        </w:rPr>
        <w:t>, E. (2016). Feature-selective attentional modulations in human frontoparietal cortex. </w:t>
      </w:r>
      <w:r w:rsidRPr="003B1CED">
        <w:rPr>
          <w:rFonts w:ascii="Times New Roman" w:hAnsi="Times New Roman" w:cs="Times New Roman"/>
          <w:i/>
          <w:iCs/>
          <w:sz w:val="24"/>
          <w:szCs w:val="24"/>
        </w:rPr>
        <w:t>Journal of Neuroscience</w:t>
      </w:r>
      <w:r w:rsidRPr="003B1CED">
        <w:rPr>
          <w:rFonts w:ascii="Times New Roman" w:hAnsi="Times New Roman" w:cs="Times New Roman"/>
          <w:sz w:val="24"/>
          <w:szCs w:val="24"/>
        </w:rPr>
        <w:t>, </w:t>
      </w:r>
      <w:r w:rsidRPr="003B1CED">
        <w:rPr>
          <w:rFonts w:ascii="Times New Roman" w:hAnsi="Times New Roman" w:cs="Times New Roman"/>
          <w:i/>
          <w:iCs/>
          <w:sz w:val="24"/>
          <w:szCs w:val="24"/>
        </w:rPr>
        <w:t>36</w:t>
      </w:r>
      <w:r w:rsidRPr="003B1CED">
        <w:rPr>
          <w:rFonts w:ascii="Times New Roman" w:hAnsi="Times New Roman" w:cs="Times New Roman"/>
          <w:sz w:val="24"/>
          <w:szCs w:val="24"/>
        </w:rPr>
        <w:t xml:space="preserve">(31), 8188-8199. </w:t>
      </w:r>
      <w:hyperlink r:id="rId32" w:history="1">
        <w:r w:rsidRPr="003B1CED">
          <w:rPr>
            <w:rStyle w:val="Hyperlink"/>
            <w:rFonts w:ascii="Times New Roman" w:hAnsi="Times New Roman" w:cs="Times New Roman"/>
            <w:sz w:val="24"/>
            <w:szCs w:val="24"/>
          </w:rPr>
          <w:t>https://doi.org/10.1523/jneurosci.3935-15.2016</w:t>
        </w:r>
      </w:hyperlink>
    </w:p>
    <w:p w14:paraId="5A0B661B" w14:textId="77777777" w:rsidR="00732E79" w:rsidRPr="00732E79" w:rsidRDefault="00732E79" w:rsidP="00732E79">
      <w:pPr>
        <w:ind w:left="709" w:hanging="633"/>
        <w:rPr>
          <w:lang w:val="en-US"/>
        </w:rPr>
      </w:pPr>
      <w:r w:rsidRPr="00732E79">
        <w:rPr>
          <w:lang w:val="en-US"/>
        </w:rPr>
        <w:t xml:space="preserve">Fu, Q., </w:t>
      </w:r>
      <w:proofErr w:type="spellStart"/>
      <w:r w:rsidRPr="00732E79">
        <w:rPr>
          <w:lang w:val="en-US"/>
        </w:rPr>
        <w:t>Hoijtink</w:t>
      </w:r>
      <w:proofErr w:type="spellEnd"/>
      <w:r w:rsidRPr="00732E79">
        <w:rPr>
          <w:lang w:val="en-US"/>
        </w:rPr>
        <w:t xml:space="preserve">, H., &amp; </w:t>
      </w:r>
      <w:proofErr w:type="spellStart"/>
      <w:r w:rsidRPr="00732E79">
        <w:rPr>
          <w:lang w:val="en-US"/>
        </w:rPr>
        <w:t>Moerbeek</w:t>
      </w:r>
      <w:proofErr w:type="spellEnd"/>
      <w:r w:rsidRPr="00732E79">
        <w:rPr>
          <w:lang w:val="en-US"/>
        </w:rPr>
        <w:t xml:space="preserve">, M. (2021). Sample-size determination for the Bayesian t test and Welch’s test using the approximate adjusted fractional Bayes factor. </w:t>
      </w:r>
      <w:r w:rsidRPr="00732E79">
        <w:rPr>
          <w:i/>
          <w:iCs/>
          <w:lang w:val="en-US"/>
        </w:rPr>
        <w:t>Behavior Research Methods, 53</w:t>
      </w:r>
      <w:r w:rsidRPr="00732E79">
        <w:rPr>
          <w:lang w:val="en-US"/>
        </w:rPr>
        <w:t xml:space="preserve">(1), 139-152. </w:t>
      </w:r>
      <w:hyperlink r:id="rId33" w:history="1">
        <w:r w:rsidRPr="00732E79">
          <w:rPr>
            <w:rStyle w:val="Hyperlink"/>
            <w:lang w:val="en-US"/>
          </w:rPr>
          <w:t>https://doi.org/10.3758/s13428-020-01408-1</w:t>
        </w:r>
      </w:hyperlink>
      <w:r w:rsidRPr="00732E79">
        <w:rPr>
          <w:lang w:val="en-US"/>
        </w:rPr>
        <w:t xml:space="preserve"> </w:t>
      </w:r>
    </w:p>
    <w:p w14:paraId="79083B72" w14:textId="3122EE51" w:rsidR="004A2A49" w:rsidRPr="00AF759D" w:rsidRDefault="004A2A49" w:rsidP="008C218D">
      <w:pPr>
        <w:ind w:left="709" w:hanging="633"/>
        <w:rPr>
          <w:rStyle w:val="Hyperlink"/>
        </w:rPr>
      </w:pPr>
      <w:r w:rsidRPr="00AF759D">
        <w:t>Funahashi, S., Bruce, C. J., &amp; Goldman-Rakic, P. S. (1989). Mnemonic coding of visual space in the monkey</w:t>
      </w:r>
      <w:r w:rsidR="00F91697" w:rsidRPr="00AF759D">
        <w:t>’</w:t>
      </w:r>
      <w:r w:rsidRPr="00AF759D">
        <w:t>s dorsolateral prefrontal cortex. </w:t>
      </w:r>
      <w:r w:rsidRPr="00AF759D">
        <w:rPr>
          <w:i/>
          <w:iCs/>
        </w:rPr>
        <w:t>Journal of neurophysiology</w:t>
      </w:r>
      <w:r w:rsidRPr="00AF759D">
        <w:t>, </w:t>
      </w:r>
      <w:r w:rsidRPr="00AF759D">
        <w:rPr>
          <w:i/>
          <w:iCs/>
        </w:rPr>
        <w:t>61</w:t>
      </w:r>
      <w:r w:rsidRPr="00AF759D">
        <w:t xml:space="preserve">(2), 331-349. </w:t>
      </w:r>
      <w:r w:rsidR="00A7640E">
        <w:fldChar w:fldCharType="begin"/>
      </w:r>
      <w:r w:rsidR="00A7640E">
        <w:instrText>HYPERLINK "https://doi.org/10.1152/jn.1989.61.2.331"</w:instrText>
      </w:r>
      <w:r w:rsidR="00A7640E">
        <w:fldChar w:fldCharType="separate"/>
      </w:r>
      <w:r w:rsidRPr="00AF759D">
        <w:rPr>
          <w:rStyle w:val="Hyperlink"/>
        </w:rPr>
        <w:t>https://doi.org/10.1152/jn.1989.61.2.331</w:t>
      </w:r>
      <w:r w:rsidR="00A7640E">
        <w:rPr>
          <w:rStyle w:val="Hyperlink"/>
        </w:rPr>
        <w:fldChar w:fldCharType="end"/>
      </w:r>
    </w:p>
    <w:p w14:paraId="51998407" w14:textId="7DE70398" w:rsidR="00280CAC" w:rsidRPr="00AF759D" w:rsidRDefault="00280CAC" w:rsidP="00280CAC">
      <w:pPr>
        <w:ind w:left="709" w:hanging="633"/>
      </w:pPr>
      <w:r w:rsidRPr="00AF759D">
        <w:t>Gayet, S., Paffen, C. L., &amp; Van der Stigchel, S. (2013). Information matching the content of visual working memory is prioritized for conscious access. </w:t>
      </w:r>
      <w:r w:rsidRPr="00AF759D">
        <w:rPr>
          <w:i/>
          <w:iCs/>
        </w:rPr>
        <w:t>Psychological Science</w:t>
      </w:r>
      <w:r w:rsidRPr="00AF759D">
        <w:t>, </w:t>
      </w:r>
      <w:r w:rsidRPr="00AF759D">
        <w:rPr>
          <w:i/>
          <w:iCs/>
        </w:rPr>
        <w:t>24</w:t>
      </w:r>
      <w:r w:rsidRPr="00AF759D">
        <w:t xml:space="preserve">(12), 2472-2480. </w:t>
      </w:r>
      <w:r w:rsidR="00A7640E">
        <w:fldChar w:fldCharType="begin"/>
      </w:r>
      <w:r w:rsidR="00A7640E">
        <w:instrText>HYPERLINK "https://doi.org/10.1177%2F0956797613495882"</w:instrText>
      </w:r>
      <w:r w:rsidR="00A7640E">
        <w:fldChar w:fldCharType="separate"/>
      </w:r>
      <w:r w:rsidRPr="00AF759D">
        <w:rPr>
          <w:rStyle w:val="Hyperlink"/>
        </w:rPr>
        <w:t>https://doi.org/10.1177%2F0956797613495882</w:t>
      </w:r>
      <w:r w:rsidR="00A7640E">
        <w:rPr>
          <w:rStyle w:val="Hyperlink"/>
        </w:rPr>
        <w:fldChar w:fldCharType="end"/>
      </w:r>
      <w:r w:rsidRPr="00AF759D">
        <w:t xml:space="preserve"> </w:t>
      </w:r>
    </w:p>
    <w:p w14:paraId="40212975" w14:textId="77777777" w:rsidR="00B23416" w:rsidRDefault="004A2A49" w:rsidP="008C218D">
      <w:pPr>
        <w:pStyle w:val="Bibliography"/>
        <w:spacing w:after="0" w:line="240" w:lineRule="auto"/>
        <w:ind w:left="709" w:hanging="633"/>
        <w:rPr>
          <w:rStyle w:val="Hyperlink"/>
          <w:rFonts w:ascii="Times New Roman" w:hAnsi="Times New Roman" w:cs="Times New Roman"/>
          <w:sz w:val="24"/>
          <w:szCs w:val="24"/>
        </w:rPr>
      </w:pPr>
      <w:r w:rsidRPr="003B1CED">
        <w:rPr>
          <w:rFonts w:ascii="Times New Roman" w:hAnsi="Times New Roman" w:cs="Times New Roman"/>
          <w:sz w:val="24"/>
          <w:szCs w:val="24"/>
          <w:lang w:val="en-CY"/>
        </w:rPr>
        <w:t xml:space="preserve">Gayet, S., Paffen, C. L., &amp; Van der Stigchel, S. (2018). Visual working memory storage recruits sensory processing areas. </w:t>
      </w:r>
      <w:r w:rsidRPr="003B1CED">
        <w:rPr>
          <w:rFonts w:ascii="Times New Roman" w:hAnsi="Times New Roman" w:cs="Times New Roman"/>
          <w:i/>
          <w:iCs/>
          <w:sz w:val="24"/>
          <w:szCs w:val="24"/>
        </w:rPr>
        <w:t>Trends in cognitive sciences, 22</w:t>
      </w:r>
      <w:r w:rsidRPr="003B1CED">
        <w:rPr>
          <w:rFonts w:ascii="Times New Roman" w:hAnsi="Times New Roman" w:cs="Times New Roman"/>
          <w:sz w:val="24"/>
          <w:szCs w:val="24"/>
        </w:rPr>
        <w:t xml:space="preserve">(3), 189-190. </w:t>
      </w:r>
      <w:hyperlink r:id="rId34" w:history="1">
        <w:r w:rsidRPr="003B1CED">
          <w:rPr>
            <w:rStyle w:val="Hyperlink"/>
            <w:rFonts w:ascii="Times New Roman" w:hAnsi="Times New Roman" w:cs="Times New Roman"/>
            <w:sz w:val="24"/>
            <w:szCs w:val="24"/>
          </w:rPr>
          <w:t>https://doi.org/10.1016/j.tics.2017.09.011</w:t>
        </w:r>
      </w:hyperlink>
    </w:p>
    <w:p w14:paraId="4BDD7A6D" w14:textId="5530AC70" w:rsidR="004A2A49" w:rsidRPr="003B1CED" w:rsidRDefault="00B23416" w:rsidP="008C218D">
      <w:pPr>
        <w:pStyle w:val="Bibliography"/>
        <w:spacing w:after="0" w:line="240" w:lineRule="auto"/>
        <w:ind w:left="709" w:hanging="633"/>
        <w:rPr>
          <w:rFonts w:ascii="Times New Roman" w:hAnsi="Times New Roman" w:cs="Times New Roman"/>
          <w:sz w:val="24"/>
          <w:szCs w:val="24"/>
        </w:rPr>
      </w:pPr>
      <w:r w:rsidRPr="00B23416">
        <w:rPr>
          <w:rFonts w:ascii="Times New Roman" w:hAnsi="Times New Roman" w:cs="Times New Roman"/>
          <w:sz w:val="24"/>
          <w:szCs w:val="24"/>
        </w:rPr>
        <w:t xml:space="preserve">Goldman, M. S. (2009). Memory without feedback in a neural network. Neuron, 61(4), 621-634. </w:t>
      </w:r>
      <w:hyperlink r:id="rId35" w:history="1">
        <w:r w:rsidRPr="0043019C">
          <w:rPr>
            <w:rStyle w:val="Hyperlink"/>
            <w:rFonts w:ascii="Times New Roman" w:hAnsi="Times New Roman" w:cs="Times New Roman"/>
            <w:sz w:val="24"/>
            <w:szCs w:val="24"/>
          </w:rPr>
          <w:t>https://doi.org/10.1016/j.neuron.2008.12.012</w:t>
        </w:r>
      </w:hyperlink>
      <w:r>
        <w:rPr>
          <w:rFonts w:ascii="Times New Roman" w:hAnsi="Times New Roman" w:cs="Times New Roman"/>
          <w:sz w:val="24"/>
          <w:szCs w:val="24"/>
        </w:rPr>
        <w:t xml:space="preserve"> </w:t>
      </w:r>
      <w:r w:rsidRPr="00B23416">
        <w:rPr>
          <w:rFonts w:ascii="Times New Roman" w:hAnsi="Times New Roman" w:cs="Times New Roman"/>
          <w:sz w:val="24"/>
          <w:szCs w:val="24"/>
        </w:rPr>
        <w:t xml:space="preserve"> </w:t>
      </w:r>
      <w:r w:rsidR="004A2A49" w:rsidRPr="003B1CED">
        <w:rPr>
          <w:rFonts w:ascii="Times New Roman" w:hAnsi="Times New Roman" w:cs="Times New Roman"/>
          <w:sz w:val="24"/>
          <w:szCs w:val="24"/>
        </w:rPr>
        <w:t xml:space="preserve"> </w:t>
      </w:r>
    </w:p>
    <w:p w14:paraId="69D22E9A" w14:textId="2B0121B2" w:rsidR="006576E9" w:rsidRPr="003B1CED" w:rsidRDefault="006576E9" w:rsidP="008C218D">
      <w:pPr>
        <w:pStyle w:val="NormalWeb"/>
        <w:spacing w:before="0" w:beforeAutospacing="0" w:after="0" w:afterAutospacing="0"/>
        <w:ind w:left="709" w:hanging="633"/>
        <w:rPr>
          <w:lang w:val="en-US"/>
        </w:rPr>
      </w:pPr>
      <w:r w:rsidRPr="006576E9">
        <w:rPr>
          <w:lang w:val="en-CY"/>
        </w:rPr>
        <w:t>Grange, J. A., &amp; Moore, S. B. (2022). mixtur: An R package for designing, analysing, and modelling continuous report visual short-term memory studies. </w:t>
      </w:r>
      <w:r w:rsidRPr="006576E9">
        <w:rPr>
          <w:i/>
          <w:iCs/>
          <w:lang w:val="en-CY"/>
        </w:rPr>
        <w:t>Behavior Research Methods</w:t>
      </w:r>
      <w:r w:rsidRPr="006576E9">
        <w:rPr>
          <w:lang w:val="en-CY"/>
        </w:rPr>
        <w:t>, 1-30.</w:t>
      </w:r>
      <w:r w:rsidR="0072142C">
        <w:rPr>
          <w:lang w:val="en-US"/>
        </w:rPr>
        <w:t xml:space="preserve"> </w:t>
      </w:r>
      <w:hyperlink r:id="rId36" w:history="1">
        <w:r w:rsidR="0072142C" w:rsidRPr="004D4B17">
          <w:rPr>
            <w:rStyle w:val="Hyperlink"/>
            <w:lang w:val="en-US"/>
          </w:rPr>
          <w:t>https://doi.org/10.3758/s13428-021-01688-1</w:t>
        </w:r>
      </w:hyperlink>
      <w:r w:rsidR="0072142C">
        <w:rPr>
          <w:lang w:val="en-US"/>
        </w:rPr>
        <w:t xml:space="preserve"> </w:t>
      </w:r>
    </w:p>
    <w:p w14:paraId="2D5B86BF" w14:textId="181E9F4E" w:rsidR="00D8613E" w:rsidRDefault="00D8613E" w:rsidP="008C218D">
      <w:pPr>
        <w:pStyle w:val="NormalWeb"/>
        <w:spacing w:before="0" w:beforeAutospacing="0" w:after="0" w:afterAutospacing="0"/>
        <w:ind w:left="709" w:hanging="633"/>
      </w:pPr>
      <w:r w:rsidRPr="00D8613E">
        <w:rPr>
          <w:lang w:val="en-CY"/>
        </w:rPr>
        <w:t>Hardman, K. O., Vergauwe, E., &amp; Ricker, T. J. (2017). Categorical working memory representations are used in delayed estimation of continuous colors. </w:t>
      </w:r>
      <w:r w:rsidRPr="00D8613E">
        <w:rPr>
          <w:i/>
          <w:iCs/>
          <w:lang w:val="en-CY"/>
        </w:rPr>
        <w:t>Journal of Experimental Psychology: Human Perception and Performance, 43</w:t>
      </w:r>
      <w:r w:rsidRPr="00D8613E">
        <w:rPr>
          <w:lang w:val="en-CY"/>
        </w:rPr>
        <w:t>(1), 30–54. </w:t>
      </w:r>
      <w:r w:rsidR="00A7640E">
        <w:fldChar w:fldCharType="begin"/>
      </w:r>
      <w:r w:rsidR="00A7640E">
        <w:instrText>HYPERLINK "https://psycnet.apa.org/doi/10.1037/xhp0000290" \t "_blank"</w:instrText>
      </w:r>
      <w:r w:rsidR="00A7640E">
        <w:fldChar w:fldCharType="separate"/>
      </w:r>
      <w:r w:rsidRPr="00D8613E">
        <w:rPr>
          <w:rStyle w:val="Hyperlink"/>
          <w:lang w:val="en-CY"/>
        </w:rPr>
        <w:t>https://doi.org/10.1037/xhp0000290</w:t>
      </w:r>
      <w:r w:rsidR="00A7640E">
        <w:rPr>
          <w:rStyle w:val="Hyperlink"/>
          <w:lang w:val="en-CY"/>
        </w:rPr>
        <w:fldChar w:fldCharType="end"/>
      </w:r>
    </w:p>
    <w:p w14:paraId="6426F1AB" w14:textId="43E7C41E" w:rsidR="004A2A49" w:rsidRPr="003B1CED" w:rsidRDefault="004A2A49" w:rsidP="008C218D">
      <w:pPr>
        <w:pStyle w:val="NormalWeb"/>
        <w:spacing w:before="0" w:beforeAutospacing="0" w:after="0" w:afterAutospacing="0"/>
        <w:ind w:left="709" w:hanging="633"/>
      </w:pPr>
      <w:r w:rsidRPr="003B1CED">
        <w:t>Harrison, S. A., &amp; Tong, F. (2009). Decoding reveals the contents of visual working memory in early visual areas. </w:t>
      </w:r>
      <w:r w:rsidRPr="003B1CED">
        <w:rPr>
          <w:i/>
          <w:iCs/>
        </w:rPr>
        <w:t>Nature</w:t>
      </w:r>
      <w:r w:rsidRPr="003B1CED">
        <w:t>, </w:t>
      </w:r>
      <w:r w:rsidRPr="003B1CED">
        <w:rPr>
          <w:i/>
          <w:iCs/>
        </w:rPr>
        <w:t>458</w:t>
      </w:r>
      <w:r w:rsidRPr="003B1CED">
        <w:t xml:space="preserve">(7238), 632-635. </w:t>
      </w:r>
      <w:hyperlink r:id="rId37" w:history="1">
        <w:r w:rsidRPr="003B1CED">
          <w:rPr>
            <w:rStyle w:val="Hyperlink"/>
          </w:rPr>
          <w:t>https://doi.org/10.1038/nature07832</w:t>
        </w:r>
      </w:hyperlink>
      <w:r w:rsidRPr="003B1CED">
        <w:t xml:space="preserve"> </w:t>
      </w:r>
    </w:p>
    <w:p w14:paraId="45121100" w14:textId="77777777" w:rsidR="004A2A49" w:rsidRPr="003B1CED" w:rsidRDefault="004A2A49" w:rsidP="008C218D">
      <w:pPr>
        <w:pStyle w:val="Bibliography"/>
        <w:spacing w:after="0" w:line="240" w:lineRule="auto"/>
        <w:ind w:left="709" w:hanging="633"/>
        <w:rPr>
          <w:rFonts w:ascii="Times New Roman" w:hAnsi="Times New Roman" w:cs="Times New Roman"/>
          <w:sz w:val="24"/>
          <w:szCs w:val="24"/>
        </w:rPr>
      </w:pPr>
      <w:r w:rsidRPr="003B1CED">
        <w:rPr>
          <w:rFonts w:ascii="Times New Roman" w:hAnsi="Times New Roman" w:cs="Times New Roman"/>
          <w:sz w:val="24"/>
          <w:szCs w:val="24"/>
        </w:rPr>
        <w:lastRenderedPageBreak/>
        <w:t>Harrison, W. J., &amp; Bays, P. M. (2018). Visual working memory is independent of the cortical spacing between memoranda. </w:t>
      </w:r>
      <w:r w:rsidRPr="003B1CED">
        <w:rPr>
          <w:rFonts w:ascii="Times New Roman" w:hAnsi="Times New Roman" w:cs="Times New Roman"/>
          <w:i/>
          <w:iCs/>
          <w:sz w:val="24"/>
          <w:szCs w:val="24"/>
        </w:rPr>
        <w:t>Journal of Neuroscience</w:t>
      </w:r>
      <w:r w:rsidRPr="003B1CED">
        <w:rPr>
          <w:rFonts w:ascii="Times New Roman" w:hAnsi="Times New Roman" w:cs="Times New Roman"/>
          <w:sz w:val="24"/>
          <w:szCs w:val="24"/>
        </w:rPr>
        <w:t>, </w:t>
      </w:r>
      <w:r w:rsidRPr="003B1CED">
        <w:rPr>
          <w:rFonts w:ascii="Times New Roman" w:hAnsi="Times New Roman" w:cs="Times New Roman"/>
          <w:i/>
          <w:iCs/>
          <w:sz w:val="24"/>
          <w:szCs w:val="24"/>
        </w:rPr>
        <w:t>38</w:t>
      </w:r>
      <w:r w:rsidRPr="003B1CED">
        <w:rPr>
          <w:rFonts w:ascii="Times New Roman" w:hAnsi="Times New Roman" w:cs="Times New Roman"/>
          <w:sz w:val="24"/>
          <w:szCs w:val="24"/>
        </w:rPr>
        <w:t>(12), 3116-3123. </w:t>
      </w:r>
      <w:hyperlink r:id="rId38" w:history="1">
        <w:r w:rsidRPr="003B1CED">
          <w:rPr>
            <w:rStyle w:val="Hyperlink"/>
            <w:rFonts w:ascii="Times New Roman" w:hAnsi="Times New Roman" w:cs="Times New Roman"/>
            <w:sz w:val="24"/>
            <w:szCs w:val="24"/>
          </w:rPr>
          <w:t>https://doi.org/10.1523/JNEUROSCI.2645-17.2017</w:t>
        </w:r>
      </w:hyperlink>
    </w:p>
    <w:p w14:paraId="61230BB5" w14:textId="77777777" w:rsidR="004A2A49" w:rsidRPr="003B1CED" w:rsidRDefault="004A2A49" w:rsidP="008C218D">
      <w:pPr>
        <w:pStyle w:val="NormalWeb"/>
        <w:spacing w:before="0" w:beforeAutospacing="0" w:after="0" w:afterAutospacing="0"/>
        <w:ind w:left="709" w:hanging="633"/>
      </w:pPr>
      <w:r w:rsidRPr="003B1CED">
        <w:t xml:space="preserve">Haynes, J. D., </w:t>
      </w:r>
      <w:proofErr w:type="spellStart"/>
      <w:r w:rsidRPr="003B1CED">
        <w:t>Deichmann</w:t>
      </w:r>
      <w:proofErr w:type="spellEnd"/>
      <w:r w:rsidRPr="003B1CED">
        <w:t>, R., &amp; Rees, G. (2005). Eye-specific suppression in human LGN reflects perceptual dominance during binocular rivalry. </w:t>
      </w:r>
      <w:r w:rsidRPr="003B1CED">
        <w:rPr>
          <w:i/>
          <w:iCs/>
        </w:rPr>
        <w:t>Nature</w:t>
      </w:r>
      <w:r w:rsidRPr="003B1CED">
        <w:t>, </w:t>
      </w:r>
      <w:r w:rsidRPr="003B1CED">
        <w:rPr>
          <w:i/>
          <w:iCs/>
        </w:rPr>
        <w:t>438</w:t>
      </w:r>
      <w:r w:rsidRPr="003B1CED">
        <w:t xml:space="preserve">(7067), 496. </w:t>
      </w:r>
      <w:hyperlink r:id="rId39" w:history="1">
        <w:r w:rsidRPr="003B1CED">
          <w:rPr>
            <w:rStyle w:val="Hyperlink"/>
          </w:rPr>
          <w:t>https://doi.org/10.1038/nature04169 </w:t>
        </w:r>
      </w:hyperlink>
    </w:p>
    <w:p w14:paraId="7A8D9DA1" w14:textId="77777777" w:rsidR="001304EA" w:rsidRDefault="001304EA" w:rsidP="008C218D">
      <w:pPr>
        <w:pStyle w:val="Bibliography"/>
        <w:spacing w:after="0" w:line="240" w:lineRule="auto"/>
        <w:ind w:left="709" w:hanging="633"/>
        <w:rPr>
          <w:rFonts w:ascii="Times New Roman" w:hAnsi="Times New Roman" w:cs="Times New Roman"/>
          <w:sz w:val="24"/>
          <w:szCs w:val="24"/>
        </w:rPr>
      </w:pPr>
      <w:r w:rsidRPr="001304EA">
        <w:rPr>
          <w:rFonts w:ascii="Times New Roman" w:hAnsi="Times New Roman" w:cs="Times New Roman"/>
          <w:sz w:val="24"/>
          <w:szCs w:val="24"/>
          <w:lang w:val="en-CY"/>
        </w:rPr>
        <w:t>Iamshchinina, P., Christophel, T. B., Gayet, S., &amp; Rademaker, R. L. (2021). Essential considerations for exploring visual working memory storage in the human brain. </w:t>
      </w:r>
      <w:r w:rsidRPr="001304EA">
        <w:rPr>
          <w:rFonts w:ascii="Times New Roman" w:hAnsi="Times New Roman" w:cs="Times New Roman"/>
          <w:i/>
          <w:iCs/>
          <w:sz w:val="24"/>
          <w:szCs w:val="24"/>
          <w:lang w:val="en-CY"/>
        </w:rPr>
        <w:t>Visual Cognition, 1–12</w:t>
      </w:r>
      <w:r w:rsidRPr="001304EA">
        <w:rPr>
          <w:rFonts w:ascii="Times New Roman" w:hAnsi="Times New Roman" w:cs="Times New Roman"/>
          <w:sz w:val="24"/>
          <w:szCs w:val="24"/>
          <w:lang w:val="en-CY"/>
        </w:rPr>
        <w:t>. </w:t>
      </w:r>
      <w:r w:rsidR="00A7640E">
        <w:fldChar w:fldCharType="begin"/>
      </w:r>
      <w:r w:rsidR="00A7640E">
        <w:instrText>HYPERLINK "https://doi.org/10.1080/13506285.2021.1915902"</w:instrText>
      </w:r>
      <w:r w:rsidR="00A7640E">
        <w:fldChar w:fldCharType="separate"/>
      </w:r>
      <w:r w:rsidRPr="001304EA">
        <w:rPr>
          <w:rStyle w:val="Hyperlink"/>
          <w:rFonts w:ascii="Times New Roman" w:hAnsi="Times New Roman" w:cs="Times New Roman"/>
          <w:sz w:val="24"/>
          <w:szCs w:val="24"/>
          <w:lang w:val="en-CY"/>
        </w:rPr>
        <w:t>https://doi.org/10.1080/13506285.2021.1915902</w:t>
      </w:r>
      <w:r w:rsidR="00A7640E">
        <w:rPr>
          <w:rStyle w:val="Hyperlink"/>
          <w:rFonts w:ascii="Times New Roman" w:hAnsi="Times New Roman" w:cs="Times New Roman"/>
          <w:sz w:val="24"/>
          <w:szCs w:val="24"/>
          <w:lang w:val="en-CY"/>
        </w:rPr>
        <w:fldChar w:fldCharType="end"/>
      </w:r>
    </w:p>
    <w:p w14:paraId="18850F60" w14:textId="00E2095B" w:rsidR="004A2A49" w:rsidRDefault="004A2A49" w:rsidP="008C218D">
      <w:pPr>
        <w:pStyle w:val="Bibliography"/>
        <w:spacing w:after="0" w:line="240" w:lineRule="auto"/>
        <w:ind w:left="709" w:hanging="633"/>
        <w:rPr>
          <w:rStyle w:val="Hyperlink"/>
          <w:rFonts w:ascii="Times New Roman" w:hAnsi="Times New Roman" w:cs="Times New Roman"/>
          <w:sz w:val="24"/>
          <w:szCs w:val="24"/>
        </w:rPr>
      </w:pPr>
      <w:r w:rsidRPr="003B1CED">
        <w:rPr>
          <w:rFonts w:ascii="Times New Roman" w:hAnsi="Times New Roman" w:cs="Times New Roman"/>
          <w:sz w:val="24"/>
          <w:szCs w:val="24"/>
        </w:rPr>
        <w:t xml:space="preserve">Issa, N. P., Rosenberg, A., &amp; </w:t>
      </w:r>
      <w:proofErr w:type="spellStart"/>
      <w:r w:rsidRPr="003B1CED">
        <w:rPr>
          <w:rFonts w:ascii="Times New Roman" w:hAnsi="Times New Roman" w:cs="Times New Roman"/>
          <w:sz w:val="24"/>
          <w:szCs w:val="24"/>
        </w:rPr>
        <w:t>Husson</w:t>
      </w:r>
      <w:proofErr w:type="spellEnd"/>
      <w:r w:rsidRPr="003B1CED">
        <w:rPr>
          <w:rFonts w:ascii="Times New Roman" w:hAnsi="Times New Roman" w:cs="Times New Roman"/>
          <w:sz w:val="24"/>
          <w:szCs w:val="24"/>
        </w:rPr>
        <w:t>, T. R. (2008). Models and measurements of functional maps in V1. </w:t>
      </w:r>
      <w:r w:rsidRPr="003B1CED">
        <w:rPr>
          <w:rFonts w:ascii="Times New Roman" w:hAnsi="Times New Roman" w:cs="Times New Roman"/>
          <w:i/>
          <w:iCs/>
          <w:sz w:val="24"/>
          <w:szCs w:val="24"/>
        </w:rPr>
        <w:t>Journal of neurophysiology</w:t>
      </w:r>
      <w:r w:rsidRPr="003B1CED">
        <w:rPr>
          <w:rFonts w:ascii="Times New Roman" w:hAnsi="Times New Roman" w:cs="Times New Roman"/>
          <w:sz w:val="24"/>
          <w:szCs w:val="24"/>
        </w:rPr>
        <w:t>, </w:t>
      </w:r>
      <w:r w:rsidRPr="003B1CED">
        <w:rPr>
          <w:rFonts w:ascii="Times New Roman" w:hAnsi="Times New Roman" w:cs="Times New Roman"/>
          <w:i/>
          <w:iCs/>
          <w:sz w:val="24"/>
          <w:szCs w:val="24"/>
        </w:rPr>
        <w:t>99</w:t>
      </w:r>
      <w:r w:rsidRPr="003B1CED">
        <w:rPr>
          <w:rFonts w:ascii="Times New Roman" w:hAnsi="Times New Roman" w:cs="Times New Roman"/>
          <w:sz w:val="24"/>
          <w:szCs w:val="24"/>
        </w:rPr>
        <w:t xml:space="preserve">(6), 2745-2754. </w:t>
      </w:r>
      <w:hyperlink r:id="rId40" w:history="1">
        <w:r w:rsidRPr="003B1CED">
          <w:rPr>
            <w:rStyle w:val="Hyperlink"/>
            <w:rFonts w:ascii="Times New Roman" w:hAnsi="Times New Roman" w:cs="Times New Roman"/>
            <w:sz w:val="24"/>
            <w:szCs w:val="24"/>
          </w:rPr>
          <w:t>https://doi.org/10.1152/jn.90211.2008</w:t>
        </w:r>
      </w:hyperlink>
    </w:p>
    <w:p w14:paraId="35805661" w14:textId="46269AC8" w:rsidR="00ED24CE" w:rsidRPr="00300D3B" w:rsidRDefault="00ED24CE" w:rsidP="00ED24CE">
      <w:pPr>
        <w:pStyle w:val="NormalWeb"/>
        <w:spacing w:before="0" w:beforeAutospacing="0" w:after="0" w:afterAutospacing="0"/>
        <w:ind w:left="709" w:hanging="633"/>
        <w:rPr>
          <w:color w:val="222222"/>
          <w:shd w:val="clear" w:color="auto" w:fill="FFFFFF"/>
        </w:rPr>
      </w:pPr>
      <w:proofErr w:type="spellStart"/>
      <w:r>
        <w:rPr>
          <w:color w:val="222222"/>
          <w:shd w:val="clear" w:color="auto" w:fill="FFFFFF"/>
        </w:rPr>
        <w:t>J</w:t>
      </w:r>
      <w:r w:rsidRPr="00300D3B">
        <w:rPr>
          <w:color w:val="222222"/>
          <w:shd w:val="clear" w:color="auto" w:fill="FFFFFF"/>
        </w:rPr>
        <w:t>amovi</w:t>
      </w:r>
      <w:proofErr w:type="spellEnd"/>
      <w:r w:rsidRPr="00300D3B">
        <w:rPr>
          <w:color w:val="222222"/>
          <w:shd w:val="clear" w:color="auto" w:fill="FFFFFF"/>
        </w:rPr>
        <w:t xml:space="preserve"> project (202</w:t>
      </w:r>
      <w:r w:rsidR="00B90211">
        <w:rPr>
          <w:color w:val="222222"/>
          <w:shd w:val="clear" w:color="auto" w:fill="FFFFFF"/>
        </w:rPr>
        <w:t>2</w:t>
      </w:r>
      <w:r w:rsidRPr="00300D3B">
        <w:rPr>
          <w:color w:val="222222"/>
          <w:shd w:val="clear" w:color="auto" w:fill="FFFFFF"/>
        </w:rPr>
        <w:t xml:space="preserve">). </w:t>
      </w:r>
      <w:proofErr w:type="spellStart"/>
      <w:r w:rsidRPr="00300D3B">
        <w:rPr>
          <w:color w:val="222222"/>
          <w:shd w:val="clear" w:color="auto" w:fill="FFFFFF"/>
        </w:rPr>
        <w:t>Jamovi</w:t>
      </w:r>
      <w:proofErr w:type="spellEnd"/>
      <w:r w:rsidRPr="00300D3B">
        <w:rPr>
          <w:color w:val="222222"/>
          <w:shd w:val="clear" w:color="auto" w:fill="FFFFFF"/>
        </w:rPr>
        <w:t xml:space="preserve">. (Version </w:t>
      </w:r>
      <w:r w:rsidR="00BE044B">
        <w:rPr>
          <w:color w:val="222222"/>
          <w:shd w:val="clear" w:color="auto" w:fill="FFFFFF"/>
        </w:rPr>
        <w:t>2</w:t>
      </w:r>
      <w:r w:rsidRPr="00300D3B">
        <w:rPr>
          <w:color w:val="222222"/>
          <w:shd w:val="clear" w:color="auto" w:fill="FFFFFF"/>
        </w:rPr>
        <w:t>.</w:t>
      </w:r>
      <w:r w:rsidR="00BE044B">
        <w:rPr>
          <w:color w:val="222222"/>
          <w:shd w:val="clear" w:color="auto" w:fill="FFFFFF"/>
        </w:rPr>
        <w:t>3.</w:t>
      </w:r>
      <w:r w:rsidR="00EB0043">
        <w:rPr>
          <w:color w:val="222222"/>
          <w:shd w:val="clear" w:color="auto" w:fill="FFFFFF"/>
        </w:rPr>
        <w:t>1</w:t>
      </w:r>
      <w:r w:rsidR="00BE044B">
        <w:rPr>
          <w:color w:val="222222"/>
          <w:shd w:val="clear" w:color="auto" w:fill="FFFFFF"/>
        </w:rPr>
        <w:t>3</w:t>
      </w:r>
      <w:r w:rsidRPr="00300D3B">
        <w:rPr>
          <w:color w:val="222222"/>
          <w:shd w:val="clear" w:color="auto" w:fill="FFFFFF"/>
        </w:rPr>
        <w:t xml:space="preserve">) [Computer Software]. Retrieved from </w:t>
      </w:r>
      <w:hyperlink r:id="rId41" w:history="1">
        <w:r w:rsidRPr="00300D3B">
          <w:rPr>
            <w:rStyle w:val="Hyperlink"/>
            <w:shd w:val="clear" w:color="auto" w:fill="FFFFFF"/>
          </w:rPr>
          <w:t>https://www.jamovi.org</w:t>
        </w:r>
      </w:hyperlink>
      <w:r w:rsidRPr="00300D3B">
        <w:rPr>
          <w:color w:val="222222"/>
          <w:shd w:val="clear" w:color="auto" w:fill="FFFFFF"/>
        </w:rPr>
        <w:t>.</w:t>
      </w:r>
    </w:p>
    <w:p w14:paraId="5822C339" w14:textId="777EA2A1" w:rsidR="00ED24CE" w:rsidRPr="00593C5D" w:rsidRDefault="00ED24CE" w:rsidP="003B1CED">
      <w:pPr>
        <w:ind w:left="709" w:hanging="709"/>
      </w:pPr>
      <w:r>
        <w:rPr>
          <w:lang w:val="en-GB" w:eastAsia="en-US"/>
        </w:rPr>
        <w:t>JASP team (2022)</w:t>
      </w:r>
      <w:r w:rsidR="00B90211">
        <w:rPr>
          <w:lang w:val="en-GB" w:eastAsia="en-US"/>
        </w:rPr>
        <w:t xml:space="preserve">. JASP. (Version </w:t>
      </w:r>
      <w:r w:rsidR="00BE044B">
        <w:rPr>
          <w:lang w:val="en-GB" w:eastAsia="en-US"/>
        </w:rPr>
        <w:t>0.16.3) [Computer Software]. Retrieved from</w:t>
      </w:r>
      <w:r w:rsidR="00BE044B">
        <w:rPr>
          <w:lang w:val="en-US"/>
        </w:rPr>
        <w:t xml:space="preserve"> </w:t>
      </w:r>
      <w:hyperlink r:id="rId42" w:history="1">
        <w:r w:rsidR="00BE044B" w:rsidRPr="001D443E">
          <w:rPr>
            <w:rStyle w:val="Hyperlink"/>
          </w:rPr>
          <w:t>https://jasp-stats.org</w:t>
        </w:r>
      </w:hyperlink>
    </w:p>
    <w:p w14:paraId="55178BC7" w14:textId="011F3FA8" w:rsidR="00ED753C" w:rsidRPr="003B1CED" w:rsidRDefault="00ED753C" w:rsidP="00E305A4">
      <w:pPr>
        <w:pStyle w:val="NormalWeb"/>
        <w:spacing w:before="0" w:beforeAutospacing="0" w:after="0" w:afterAutospacing="0"/>
        <w:ind w:left="709" w:hanging="633"/>
        <w:rPr>
          <w:color w:val="222222"/>
          <w:shd w:val="clear" w:color="auto" w:fill="FFFFFF"/>
          <w:lang w:val="en-CY"/>
        </w:rPr>
      </w:pPr>
      <w:proofErr w:type="spellStart"/>
      <w:r w:rsidRPr="003A678D">
        <w:rPr>
          <w:color w:val="222222"/>
          <w:shd w:val="clear" w:color="auto" w:fill="FFFFFF"/>
          <w:lang w:val="it-IT"/>
        </w:rPr>
        <w:t>Jia</w:t>
      </w:r>
      <w:proofErr w:type="spellEnd"/>
      <w:r w:rsidRPr="003A678D">
        <w:rPr>
          <w:color w:val="222222"/>
          <w:shd w:val="clear" w:color="auto" w:fill="FFFFFF"/>
          <w:lang w:val="it-IT"/>
        </w:rPr>
        <w:t xml:space="preserve">, K., Li, Y., Gong, M., Huang, H., </w:t>
      </w:r>
      <w:proofErr w:type="spellStart"/>
      <w:r w:rsidRPr="003A678D">
        <w:rPr>
          <w:color w:val="222222"/>
          <w:shd w:val="clear" w:color="auto" w:fill="FFFFFF"/>
          <w:lang w:val="it-IT"/>
        </w:rPr>
        <w:t>Wang</w:t>
      </w:r>
      <w:proofErr w:type="spellEnd"/>
      <w:r w:rsidRPr="003A678D">
        <w:rPr>
          <w:color w:val="222222"/>
          <w:shd w:val="clear" w:color="auto" w:fill="FFFFFF"/>
          <w:lang w:val="it-IT"/>
        </w:rPr>
        <w:t xml:space="preserve">, Y., &amp; Li, S. (2021). </w:t>
      </w:r>
      <w:r w:rsidRPr="003B1CED">
        <w:rPr>
          <w:color w:val="222222"/>
          <w:shd w:val="clear" w:color="auto" w:fill="FFFFFF"/>
        </w:rPr>
        <w:t>Perceptual learning beyond perception: mnemonic representation in early visual cortex and intraparietal sulcus. </w:t>
      </w:r>
      <w:r w:rsidRPr="003B1CED">
        <w:rPr>
          <w:i/>
          <w:iCs/>
          <w:color w:val="222222"/>
          <w:shd w:val="clear" w:color="auto" w:fill="FFFFFF"/>
        </w:rPr>
        <w:t>Journal of Neuroscience</w:t>
      </w:r>
      <w:r w:rsidRPr="003B1CED">
        <w:rPr>
          <w:color w:val="222222"/>
          <w:shd w:val="clear" w:color="auto" w:fill="FFFFFF"/>
        </w:rPr>
        <w:t>, </w:t>
      </w:r>
      <w:r w:rsidRPr="003B1CED">
        <w:rPr>
          <w:i/>
          <w:iCs/>
          <w:color w:val="222222"/>
          <w:shd w:val="clear" w:color="auto" w:fill="FFFFFF"/>
        </w:rPr>
        <w:t>41</w:t>
      </w:r>
      <w:r w:rsidRPr="003B1CED">
        <w:rPr>
          <w:color w:val="222222"/>
          <w:shd w:val="clear" w:color="auto" w:fill="FFFFFF"/>
        </w:rPr>
        <w:t>(20), 4476-4486.</w:t>
      </w:r>
      <w:r w:rsidR="00436486" w:rsidRPr="003B1CED">
        <w:rPr>
          <w:color w:val="222222"/>
          <w:shd w:val="clear" w:color="auto" w:fill="FFFFFF"/>
        </w:rPr>
        <w:t xml:space="preserve"> </w:t>
      </w:r>
      <w:hyperlink r:id="rId43" w:history="1">
        <w:r w:rsidR="00436486" w:rsidRPr="003B1CED">
          <w:rPr>
            <w:rStyle w:val="Hyperlink"/>
            <w:shd w:val="clear" w:color="auto" w:fill="FFFFFF"/>
          </w:rPr>
          <w:t>https://doi.org/10.1523/JNEUROSCI.2780-20.2021</w:t>
        </w:r>
      </w:hyperlink>
      <w:r w:rsidR="00436486" w:rsidRPr="003B1CED">
        <w:rPr>
          <w:color w:val="222222"/>
          <w:shd w:val="clear" w:color="auto" w:fill="FFFFFF"/>
        </w:rPr>
        <w:t xml:space="preserve"> </w:t>
      </w:r>
    </w:p>
    <w:p w14:paraId="43AB8993" w14:textId="7A562006" w:rsidR="004A2A49" w:rsidRPr="003B1CED" w:rsidRDefault="004A2A49" w:rsidP="008C218D">
      <w:pPr>
        <w:pStyle w:val="NormalWeb"/>
        <w:spacing w:before="0" w:beforeAutospacing="0" w:after="0" w:afterAutospacing="0"/>
        <w:ind w:left="709" w:hanging="633"/>
        <w:rPr>
          <w:rStyle w:val="Hyperlink"/>
          <w:color w:val="auto"/>
          <w:u w:val="none"/>
        </w:rPr>
      </w:pPr>
      <w:proofErr w:type="spellStart"/>
      <w:r w:rsidRPr="003B1CED">
        <w:rPr>
          <w:color w:val="222222"/>
          <w:shd w:val="clear" w:color="auto" w:fill="FFFFFF"/>
        </w:rPr>
        <w:t>Joukal</w:t>
      </w:r>
      <w:proofErr w:type="spellEnd"/>
      <w:r w:rsidRPr="003B1CED">
        <w:rPr>
          <w:color w:val="222222"/>
          <w:shd w:val="clear" w:color="auto" w:fill="FFFFFF"/>
        </w:rPr>
        <w:t>, M. (2017). Anatomy of the human visual pathway. In </w:t>
      </w:r>
      <w:r w:rsidRPr="003B1CED">
        <w:rPr>
          <w:i/>
          <w:iCs/>
          <w:color w:val="222222"/>
          <w:shd w:val="clear" w:color="auto" w:fill="FFFFFF"/>
        </w:rPr>
        <w:t>Homonymous visual field defects</w:t>
      </w:r>
      <w:r w:rsidRPr="003B1CED">
        <w:rPr>
          <w:color w:val="222222"/>
          <w:shd w:val="clear" w:color="auto" w:fill="FFFFFF"/>
        </w:rPr>
        <w:t xml:space="preserve"> (pp. 1-16). Springer, Cham. </w:t>
      </w:r>
      <w:hyperlink r:id="rId44" w:history="1">
        <w:r w:rsidRPr="003B1CED">
          <w:rPr>
            <w:rStyle w:val="Hyperlink"/>
            <w:shd w:val="clear" w:color="auto" w:fill="FFFFFF"/>
          </w:rPr>
          <w:t>https://doi.org/10.1007/978-3-319-52284-5_1</w:t>
        </w:r>
      </w:hyperlink>
    </w:p>
    <w:p w14:paraId="26C9B2FB" w14:textId="77777777" w:rsidR="004A2A49" w:rsidRPr="003B1CED" w:rsidRDefault="004A2A49" w:rsidP="008C218D">
      <w:pPr>
        <w:pStyle w:val="NormalWeb"/>
        <w:spacing w:before="0" w:beforeAutospacing="0" w:after="0" w:afterAutospacing="0"/>
        <w:ind w:left="709" w:hanging="633"/>
      </w:pPr>
      <w:proofErr w:type="spellStart"/>
      <w:r w:rsidRPr="003B1CED">
        <w:t>Kammer</w:t>
      </w:r>
      <w:proofErr w:type="spellEnd"/>
      <w:r w:rsidRPr="003B1CED">
        <w:t xml:space="preserve">, T. (2007). Visual masking by transcranial magnetic stimulation in the first 80 milliseconds. </w:t>
      </w:r>
      <w:r w:rsidRPr="003B1CED">
        <w:rPr>
          <w:i/>
          <w:iCs/>
        </w:rPr>
        <w:t>Advances in Cognitive Psychology</w:t>
      </w:r>
      <w:r w:rsidRPr="003B1CED">
        <w:t xml:space="preserve">, </w:t>
      </w:r>
      <w:r w:rsidRPr="003B1CED">
        <w:rPr>
          <w:i/>
          <w:iCs/>
        </w:rPr>
        <w:t>3</w:t>
      </w:r>
      <w:r w:rsidRPr="003B1CED">
        <w:t xml:space="preserve">(1–2), 177–179. </w:t>
      </w:r>
      <w:hyperlink r:id="rId45" w:history="1">
        <w:r w:rsidRPr="003B1CED">
          <w:rPr>
            <w:rStyle w:val="Hyperlink"/>
          </w:rPr>
          <w:t>https://doi.org/10.2478/v10053-008-0023-2</w:t>
        </w:r>
      </w:hyperlink>
      <w:r w:rsidRPr="003B1CED">
        <w:t xml:space="preserve"> </w:t>
      </w:r>
    </w:p>
    <w:p w14:paraId="3837B87A" w14:textId="588AC580" w:rsidR="00520C29" w:rsidRPr="00AF759D" w:rsidRDefault="00520C29" w:rsidP="00520C29">
      <w:pPr>
        <w:ind w:left="709" w:hanging="633"/>
      </w:pPr>
      <w:r w:rsidRPr="00AF759D">
        <w:t>King, J. R., &amp; Wyart, V. (2021). The Human Brain Encodes a Chronicle of Visual Events at Each Instant of Time Through the Multiplexing of Traveling Waves. </w:t>
      </w:r>
      <w:r w:rsidRPr="00AF759D">
        <w:rPr>
          <w:i/>
          <w:iCs/>
        </w:rPr>
        <w:t>Journal of Neuroscience</w:t>
      </w:r>
      <w:r w:rsidRPr="00AF759D">
        <w:t>, </w:t>
      </w:r>
      <w:r w:rsidRPr="00AF759D">
        <w:rPr>
          <w:i/>
          <w:iCs/>
        </w:rPr>
        <w:t>41</w:t>
      </w:r>
      <w:r w:rsidRPr="00AF759D">
        <w:t>(34), 7224-7233.</w:t>
      </w:r>
      <w:r w:rsidRPr="00AF759D">
        <w:rPr>
          <w:lang w:val="en-US"/>
        </w:rPr>
        <w:t xml:space="preserve"> </w:t>
      </w:r>
      <w:hyperlink r:id="rId46" w:history="1">
        <w:r w:rsidR="00F91697" w:rsidRPr="00AF759D">
          <w:rPr>
            <w:rStyle w:val="Hyperlink"/>
          </w:rPr>
          <w:t>https://doi.org/10.1523/JNEUROSCI.2098-20.2021</w:t>
        </w:r>
      </w:hyperlink>
    </w:p>
    <w:p w14:paraId="0475EFEC" w14:textId="35C8EB04" w:rsidR="006C3DA8" w:rsidRPr="00AF759D" w:rsidRDefault="006C3DA8" w:rsidP="006C3DA8">
      <w:pPr>
        <w:ind w:left="709" w:hanging="633"/>
        <w:rPr>
          <w:rStyle w:val="Hyperlink"/>
        </w:rPr>
      </w:pPr>
      <w:r w:rsidRPr="003B1CED">
        <w:t>Kiyonaga, A., Scimeca, J. M., Bliss, D. P., &amp; Whitney, D. (2017). Serial dependence across perception, attention, and memory. </w:t>
      </w:r>
      <w:r w:rsidRPr="003B1CED">
        <w:rPr>
          <w:i/>
          <w:iCs/>
        </w:rPr>
        <w:t>Trends in Cognitive Sciences</w:t>
      </w:r>
      <w:r w:rsidRPr="003B1CED">
        <w:t>, </w:t>
      </w:r>
      <w:r w:rsidRPr="003B1CED">
        <w:rPr>
          <w:i/>
          <w:iCs/>
        </w:rPr>
        <w:t>21</w:t>
      </w:r>
      <w:r w:rsidRPr="003B1CED">
        <w:t xml:space="preserve">(7), 493-497. </w:t>
      </w:r>
      <w:r w:rsidR="00A7640E">
        <w:fldChar w:fldCharType="begin"/>
      </w:r>
      <w:r w:rsidR="00A7640E">
        <w:instrText>HYPERLINK "https://doi.org/10.1016/j.tics.2017.04.011"</w:instrText>
      </w:r>
      <w:r w:rsidR="00A7640E">
        <w:fldChar w:fldCharType="separate"/>
      </w:r>
      <w:r w:rsidRPr="00AF759D">
        <w:rPr>
          <w:rStyle w:val="Hyperlink"/>
        </w:rPr>
        <w:t>https://doi.org/10.1016/j.tics.2017.04.011</w:t>
      </w:r>
      <w:r w:rsidR="00A7640E">
        <w:rPr>
          <w:rStyle w:val="Hyperlink"/>
        </w:rPr>
        <w:fldChar w:fldCharType="end"/>
      </w:r>
      <w:r w:rsidRPr="00AF759D">
        <w:rPr>
          <w:color w:val="0563C1" w:themeColor="hyperlink"/>
          <w:u w:val="single"/>
        </w:rPr>
        <w:t xml:space="preserve"> </w:t>
      </w:r>
    </w:p>
    <w:p w14:paraId="664AE623" w14:textId="30AA40B5" w:rsidR="000C06E4" w:rsidRPr="00AF759D" w:rsidRDefault="000B7236" w:rsidP="000C06E4">
      <w:pPr>
        <w:ind w:left="709" w:hanging="633"/>
      </w:pPr>
      <w:r w:rsidRPr="00AF759D">
        <w:t>Knight, R. T., Staines, W. R., Swick, D., &amp; Chao, L. L. (1999). Prefrontal cortex regulates inhibition and excitation in distributed neural networks. </w:t>
      </w:r>
      <w:r w:rsidRPr="00AF759D">
        <w:rPr>
          <w:i/>
          <w:iCs/>
        </w:rPr>
        <w:t>Acta psychologica</w:t>
      </w:r>
      <w:r w:rsidRPr="00AF759D">
        <w:t>, </w:t>
      </w:r>
      <w:r w:rsidRPr="00AF759D">
        <w:rPr>
          <w:i/>
          <w:iCs/>
        </w:rPr>
        <w:t>101</w:t>
      </w:r>
      <w:r w:rsidRPr="00AF759D">
        <w:t xml:space="preserve">(2-3), 159-178. </w:t>
      </w:r>
      <w:r w:rsidR="00A7640E">
        <w:fldChar w:fldCharType="begin"/>
      </w:r>
      <w:r w:rsidR="00A7640E">
        <w:instrText>HYPERLINK "https://doi.org/10.1016/S0001-6918(99)00004-9"</w:instrText>
      </w:r>
      <w:r w:rsidR="00A7640E">
        <w:fldChar w:fldCharType="separate"/>
      </w:r>
      <w:r w:rsidRPr="00AF759D">
        <w:rPr>
          <w:rStyle w:val="Hyperlink"/>
        </w:rPr>
        <w:t>https://doi.org/10.1016/S0001-6918(99)00004-9</w:t>
      </w:r>
      <w:r w:rsidR="00A7640E">
        <w:rPr>
          <w:rStyle w:val="Hyperlink"/>
        </w:rPr>
        <w:fldChar w:fldCharType="end"/>
      </w:r>
      <w:r w:rsidRPr="00AF759D">
        <w:t xml:space="preserve"> </w:t>
      </w:r>
    </w:p>
    <w:p w14:paraId="22E82AF8" w14:textId="08D4E735" w:rsidR="004A2A49" w:rsidRPr="003B1CED" w:rsidRDefault="004A2A49" w:rsidP="008C218D">
      <w:pPr>
        <w:pStyle w:val="NormalWeb"/>
        <w:spacing w:before="0" w:beforeAutospacing="0" w:after="0" w:afterAutospacing="0"/>
        <w:ind w:left="709" w:hanging="633"/>
        <w:rPr>
          <w:lang w:val="fr-FR"/>
        </w:rPr>
      </w:pPr>
      <w:r w:rsidRPr="003B1CED">
        <w:rPr>
          <w:lang w:val="fi-FI"/>
        </w:rPr>
        <w:t xml:space="preserve">Koivisto, M., Harjuniemi, I., Railo, H., Salminen-Vaparanta, N., &amp; Revonsuo, A. (2017). </w:t>
      </w:r>
      <w:r w:rsidRPr="003B1CED">
        <w:t xml:space="preserve">Transcranial magnetic stimulation of early visual cortex suppresses conscious representations in a dichotomous manner without gradually decreasing their precision. </w:t>
      </w:r>
      <w:proofErr w:type="spellStart"/>
      <w:r w:rsidRPr="003B1CED">
        <w:rPr>
          <w:i/>
          <w:iCs/>
          <w:lang w:val="fr-FR"/>
        </w:rPr>
        <w:t>NeuroImage</w:t>
      </w:r>
      <w:proofErr w:type="spellEnd"/>
      <w:r w:rsidRPr="003B1CED">
        <w:rPr>
          <w:lang w:val="fr-FR"/>
        </w:rPr>
        <w:t xml:space="preserve">, </w:t>
      </w:r>
      <w:r w:rsidRPr="003B1CED">
        <w:rPr>
          <w:i/>
          <w:iCs/>
          <w:lang w:val="fr-FR"/>
        </w:rPr>
        <w:t>158</w:t>
      </w:r>
      <w:r w:rsidRPr="003B1CED">
        <w:rPr>
          <w:lang w:val="fr-FR"/>
        </w:rPr>
        <w:t xml:space="preserve">, 308. </w:t>
      </w:r>
      <w:hyperlink r:id="rId47" w:history="1">
        <w:r w:rsidRPr="003B1CED">
          <w:rPr>
            <w:rStyle w:val="Hyperlink"/>
            <w:lang w:val="fr-FR"/>
          </w:rPr>
          <w:t>https://doi.org/10.1016/j.neuroimage.2017.07.011</w:t>
        </w:r>
      </w:hyperlink>
    </w:p>
    <w:p w14:paraId="3FC52D48" w14:textId="77777777" w:rsidR="004A2A49" w:rsidRDefault="004A2A49" w:rsidP="008C218D">
      <w:pPr>
        <w:pStyle w:val="NormalWeb"/>
        <w:spacing w:before="0" w:beforeAutospacing="0" w:after="0" w:afterAutospacing="0"/>
        <w:ind w:left="709" w:hanging="633"/>
      </w:pPr>
      <w:proofErr w:type="spellStart"/>
      <w:r w:rsidRPr="003B1CED">
        <w:rPr>
          <w:lang w:val="fr-FR"/>
        </w:rPr>
        <w:t>Konstantinou</w:t>
      </w:r>
      <w:proofErr w:type="spellEnd"/>
      <w:r w:rsidRPr="003B1CED">
        <w:rPr>
          <w:lang w:val="fr-FR"/>
        </w:rPr>
        <w:t xml:space="preserve">, N., </w:t>
      </w:r>
      <w:proofErr w:type="spellStart"/>
      <w:r w:rsidRPr="003B1CED">
        <w:rPr>
          <w:lang w:val="fr-FR"/>
        </w:rPr>
        <w:t>Bahrami</w:t>
      </w:r>
      <w:proofErr w:type="spellEnd"/>
      <w:r w:rsidRPr="003B1CED">
        <w:rPr>
          <w:lang w:val="fr-FR"/>
        </w:rPr>
        <w:t xml:space="preserve">, B., Rees, G., &amp; Lavie, N. (2012). </w:t>
      </w:r>
      <w:r w:rsidRPr="003B1CED">
        <w:t>Visual short-term memory load reduces retinotopic cortex response to contrast. </w:t>
      </w:r>
      <w:r w:rsidRPr="003B1CED">
        <w:rPr>
          <w:i/>
          <w:iCs/>
        </w:rPr>
        <w:t>Journal of Cognitive Neuroscience</w:t>
      </w:r>
      <w:r w:rsidRPr="003B1CED">
        <w:t>, </w:t>
      </w:r>
      <w:r w:rsidRPr="003B1CED">
        <w:rPr>
          <w:i/>
          <w:iCs/>
        </w:rPr>
        <w:t>24</w:t>
      </w:r>
      <w:r w:rsidRPr="003B1CED">
        <w:t xml:space="preserve">(11), 2199-2210. </w:t>
      </w:r>
      <w:hyperlink r:id="rId48" w:history="1">
        <w:r w:rsidRPr="003B1CED">
          <w:rPr>
            <w:rStyle w:val="Hyperlink"/>
          </w:rPr>
          <w:t>https://doi.org/10.1162/jocn_a_00279</w:t>
        </w:r>
      </w:hyperlink>
      <w:r w:rsidRPr="003B1CED">
        <w:t xml:space="preserve"> </w:t>
      </w:r>
    </w:p>
    <w:p w14:paraId="547016B4" w14:textId="1337A172" w:rsidR="0083347D" w:rsidRPr="003B1CED" w:rsidRDefault="0083347D" w:rsidP="008C218D">
      <w:pPr>
        <w:pStyle w:val="NormalWeb"/>
        <w:spacing w:before="0" w:beforeAutospacing="0" w:after="0" w:afterAutospacing="0"/>
        <w:ind w:left="709" w:hanging="633"/>
      </w:pPr>
      <w:r w:rsidRPr="0083347D">
        <w:rPr>
          <w:lang w:val="en-CY"/>
        </w:rPr>
        <w:t>Konstantinou, N., Beal, E., King, J. R., &amp; Lavie, N. (2014). Working memory load and distraction: dissociable effects of visual maintenance and cognitive control. </w:t>
      </w:r>
      <w:r w:rsidRPr="0083347D">
        <w:rPr>
          <w:i/>
          <w:iCs/>
          <w:lang w:val="en-CY"/>
        </w:rPr>
        <w:t>Attention, Perception, &amp; Psychophysics,</w:t>
      </w:r>
      <w:r w:rsidRPr="0083347D">
        <w:rPr>
          <w:lang w:val="en-CY"/>
        </w:rPr>
        <w:t> </w:t>
      </w:r>
      <w:r w:rsidRPr="0083347D">
        <w:rPr>
          <w:i/>
          <w:iCs/>
          <w:lang w:val="en-CY"/>
        </w:rPr>
        <w:t>76</w:t>
      </w:r>
      <w:r w:rsidRPr="0083347D">
        <w:rPr>
          <w:lang w:val="en-CY"/>
        </w:rPr>
        <w:t>(7), 1985–1997. </w:t>
      </w:r>
      <w:r w:rsidR="00A7640E">
        <w:fldChar w:fldCharType="begin"/>
      </w:r>
      <w:r w:rsidR="00A7640E">
        <w:instrText>HYPERLINK "https://doi.org/10.3758/s13414-014-0742-z"</w:instrText>
      </w:r>
      <w:r w:rsidR="00A7640E">
        <w:fldChar w:fldCharType="separate"/>
      </w:r>
      <w:r w:rsidRPr="0083347D">
        <w:rPr>
          <w:rStyle w:val="Hyperlink"/>
          <w:lang w:val="en-CY"/>
        </w:rPr>
        <w:t>https://doi.org/10.3758/s13414-014-0742-z</w:t>
      </w:r>
      <w:r w:rsidR="00A7640E">
        <w:rPr>
          <w:rStyle w:val="Hyperlink"/>
          <w:lang w:val="en-CY"/>
        </w:rPr>
        <w:fldChar w:fldCharType="end"/>
      </w:r>
    </w:p>
    <w:p w14:paraId="7BD77AF3" w14:textId="0DC0309A" w:rsidR="00F54EBC" w:rsidRPr="003A678D" w:rsidRDefault="00F54EBC" w:rsidP="008C218D">
      <w:pPr>
        <w:ind w:left="709" w:hanging="633"/>
        <w:rPr>
          <w:lang w:val="en-US"/>
        </w:rPr>
      </w:pPr>
      <w:r w:rsidRPr="00F54EBC">
        <w:t>Konstantinou, N., Constantinidou, F., &amp; Kanai, R. (2017). Discrete capacity limits and neuroanatomical correlates of visual short‐term memory for objects and spatial locations. </w:t>
      </w:r>
      <w:r w:rsidRPr="00F54EBC">
        <w:rPr>
          <w:i/>
          <w:iCs/>
        </w:rPr>
        <w:t>Human brain mapping</w:t>
      </w:r>
      <w:r w:rsidRPr="00F54EBC">
        <w:t>, </w:t>
      </w:r>
      <w:r w:rsidRPr="00F54EBC">
        <w:rPr>
          <w:i/>
          <w:iCs/>
        </w:rPr>
        <w:t>38</w:t>
      </w:r>
      <w:r w:rsidRPr="00F54EBC">
        <w:t>(2), 767-778.</w:t>
      </w:r>
      <w:r w:rsidR="00E7296F">
        <w:rPr>
          <w:lang w:val="en-US"/>
        </w:rPr>
        <w:t xml:space="preserve"> </w:t>
      </w:r>
      <w:hyperlink r:id="rId49" w:history="1">
        <w:r w:rsidR="00E7296F" w:rsidRPr="00433B85">
          <w:rPr>
            <w:rStyle w:val="Hyperlink"/>
            <w:lang w:val="en-US"/>
          </w:rPr>
          <w:t>https://doi.org/10.1002/hbm.23416</w:t>
        </w:r>
      </w:hyperlink>
      <w:r w:rsidR="00E7296F">
        <w:rPr>
          <w:lang w:val="en-US"/>
        </w:rPr>
        <w:t xml:space="preserve"> </w:t>
      </w:r>
    </w:p>
    <w:p w14:paraId="3917B89B" w14:textId="77777777" w:rsidR="00C266A2" w:rsidRDefault="00C266A2" w:rsidP="008C218D">
      <w:pPr>
        <w:ind w:left="709" w:hanging="633"/>
      </w:pPr>
      <w:r w:rsidRPr="00C266A2">
        <w:lastRenderedPageBreak/>
        <w:t>Konstantinou, N., &amp; Lavie, N. (2013). Dissociable roles of different types of working memory load in visual detection. </w:t>
      </w:r>
      <w:r w:rsidRPr="00C266A2">
        <w:rPr>
          <w:i/>
          <w:iCs/>
        </w:rPr>
        <w:t>Journal of Experimental Psychology: Human Perception and Performance,</w:t>
      </w:r>
      <w:r w:rsidRPr="00C266A2">
        <w:t> </w:t>
      </w:r>
      <w:r w:rsidRPr="00C266A2">
        <w:rPr>
          <w:i/>
          <w:iCs/>
        </w:rPr>
        <w:t>39</w:t>
      </w:r>
      <w:r w:rsidRPr="00C266A2">
        <w:t>(4), 919. </w:t>
      </w:r>
      <w:r w:rsidR="00A7640E">
        <w:fldChar w:fldCharType="begin"/>
      </w:r>
      <w:r w:rsidR="00A7640E">
        <w:instrText>HYPERLINK "https://doi.org/10.1037/a0033037"</w:instrText>
      </w:r>
      <w:r w:rsidR="00A7640E">
        <w:fldChar w:fldCharType="separate"/>
      </w:r>
      <w:r w:rsidRPr="00C266A2">
        <w:rPr>
          <w:rStyle w:val="Hyperlink"/>
        </w:rPr>
        <w:t>https://doi.org/10.1037/a0033037</w:t>
      </w:r>
      <w:r w:rsidR="00A7640E">
        <w:rPr>
          <w:rStyle w:val="Hyperlink"/>
        </w:rPr>
        <w:fldChar w:fldCharType="end"/>
      </w:r>
    </w:p>
    <w:p w14:paraId="05D1A2F5" w14:textId="77777777" w:rsidR="00916867" w:rsidRDefault="00916867" w:rsidP="008C218D">
      <w:pPr>
        <w:ind w:left="709" w:hanging="633"/>
      </w:pPr>
      <w:r w:rsidRPr="00916867">
        <w:t>Konstantinou, N., &amp; Lavie, N. (2020). Effects of visual short-term memory load and attentional demand on the contrast response function. </w:t>
      </w:r>
      <w:r w:rsidRPr="00916867">
        <w:rPr>
          <w:i/>
          <w:iCs/>
        </w:rPr>
        <w:t>Journal of Vision,</w:t>
      </w:r>
      <w:r w:rsidRPr="00916867">
        <w:t> </w:t>
      </w:r>
      <w:r w:rsidRPr="00916867">
        <w:rPr>
          <w:i/>
          <w:iCs/>
        </w:rPr>
        <w:t>20</w:t>
      </w:r>
      <w:r w:rsidRPr="00916867">
        <w:t>(10), 6–6. </w:t>
      </w:r>
      <w:r w:rsidR="00A7640E">
        <w:fldChar w:fldCharType="begin"/>
      </w:r>
      <w:r w:rsidR="00A7640E">
        <w:instrText>HYPERLINK "https://doi.org/10.1167/jov.20.10.6"</w:instrText>
      </w:r>
      <w:r w:rsidR="00A7640E">
        <w:fldChar w:fldCharType="separate"/>
      </w:r>
      <w:r w:rsidRPr="00916867">
        <w:rPr>
          <w:rStyle w:val="Hyperlink"/>
        </w:rPr>
        <w:t>https://doi.org/10.1167/jov.20.10.6</w:t>
      </w:r>
      <w:r w:rsidR="00A7640E">
        <w:rPr>
          <w:rStyle w:val="Hyperlink"/>
        </w:rPr>
        <w:fldChar w:fldCharType="end"/>
      </w:r>
    </w:p>
    <w:p w14:paraId="0A66FE0C" w14:textId="33D4CD38" w:rsidR="004A2A49" w:rsidRPr="00AF759D" w:rsidRDefault="004A2A49" w:rsidP="008C218D">
      <w:pPr>
        <w:ind w:left="709" w:hanging="633"/>
      </w:pPr>
      <w:r w:rsidRPr="00AF759D">
        <w:t xml:space="preserve">Leavitt, M. L., Mendoza-Halliday, D., &amp; Martinez-Trujillo, J. C. (2017). Sustained Activity Encoding Working Memories: Not Fully Distributed. </w:t>
      </w:r>
      <w:r w:rsidRPr="00AF759D">
        <w:rPr>
          <w:i/>
          <w:iCs/>
        </w:rPr>
        <w:t>Trends in Neurosciences</w:t>
      </w:r>
      <w:r w:rsidRPr="00AF759D">
        <w:t xml:space="preserve">, </w:t>
      </w:r>
      <w:r w:rsidRPr="00AF759D">
        <w:rPr>
          <w:i/>
          <w:iCs/>
        </w:rPr>
        <w:t>40</w:t>
      </w:r>
      <w:r w:rsidRPr="00AF759D">
        <w:t xml:space="preserve">(6), 328–346. </w:t>
      </w:r>
      <w:hyperlink r:id="rId50" w:history="1">
        <w:r w:rsidRPr="00AF759D">
          <w:rPr>
            <w:rStyle w:val="Hyperlink"/>
          </w:rPr>
          <w:t>https://doi.org/10.1016/j.tins.2017.04.004</w:t>
        </w:r>
      </w:hyperlink>
      <w:r w:rsidRPr="00AF759D">
        <w:t xml:space="preserve"> </w:t>
      </w:r>
    </w:p>
    <w:p w14:paraId="2C2CD280" w14:textId="77777777" w:rsidR="004A2A49" w:rsidRPr="003B1CED" w:rsidRDefault="004A2A49" w:rsidP="008C218D">
      <w:pPr>
        <w:pStyle w:val="NormalWeb"/>
        <w:spacing w:before="0" w:beforeAutospacing="0" w:after="0" w:afterAutospacing="0"/>
        <w:ind w:left="709" w:hanging="633"/>
      </w:pPr>
      <w:r w:rsidRPr="003B1CED">
        <w:rPr>
          <w:lang w:val="nb-NO"/>
        </w:rPr>
        <w:t xml:space="preserve">Lee, S. H., Kravitz, D. J., &amp; Baker, C. I. (2013). </w:t>
      </w:r>
      <w:r w:rsidRPr="003B1CED">
        <w:t>Goal-dependent dissociation of visual and prefrontal cortices during working memory. </w:t>
      </w:r>
      <w:r w:rsidRPr="003B1CED">
        <w:rPr>
          <w:i/>
          <w:iCs/>
        </w:rPr>
        <w:t>Nature neuroscience</w:t>
      </w:r>
      <w:r w:rsidRPr="003B1CED">
        <w:t>, </w:t>
      </w:r>
      <w:r w:rsidRPr="003B1CED">
        <w:rPr>
          <w:i/>
          <w:iCs/>
        </w:rPr>
        <w:t>16</w:t>
      </w:r>
      <w:r w:rsidRPr="003B1CED">
        <w:t xml:space="preserve">(8), 997. </w:t>
      </w:r>
      <w:hyperlink r:id="rId51" w:history="1">
        <w:r w:rsidRPr="003B1CED">
          <w:rPr>
            <w:rStyle w:val="Hyperlink"/>
          </w:rPr>
          <w:t>https://doi.org/10.1038/nn.3452</w:t>
        </w:r>
      </w:hyperlink>
      <w:r w:rsidRPr="003B1CED">
        <w:t xml:space="preserve"> </w:t>
      </w:r>
    </w:p>
    <w:p w14:paraId="0E8F586F" w14:textId="77777777" w:rsidR="0043552C" w:rsidRPr="003A678D" w:rsidRDefault="0043552C" w:rsidP="008C218D">
      <w:pPr>
        <w:pStyle w:val="NormalWeb"/>
        <w:spacing w:before="0" w:beforeAutospacing="0" w:after="0" w:afterAutospacing="0"/>
        <w:ind w:left="709" w:hanging="633"/>
        <w:rPr>
          <w:lang w:val="it-IT"/>
        </w:rPr>
      </w:pPr>
      <w:r w:rsidRPr="0043552C">
        <w:rPr>
          <w:lang w:val="en-CY"/>
        </w:rPr>
        <w:t>Lorenc, E. S., Mallett, R., &amp; Lewis-Peacock, J. A. (2021). Distraction in Visual Working Memory: Resistance is Not Futile. </w:t>
      </w:r>
      <w:r w:rsidRPr="0043552C">
        <w:rPr>
          <w:i/>
          <w:iCs/>
          <w:lang w:val="en-CY"/>
        </w:rPr>
        <w:t>Trends in Cognitive Sciences.</w:t>
      </w:r>
      <w:r w:rsidRPr="0043552C">
        <w:rPr>
          <w:lang w:val="en-CY"/>
        </w:rPr>
        <w:t> </w:t>
      </w:r>
      <w:r w:rsidR="00A7640E">
        <w:fldChar w:fldCharType="begin"/>
      </w:r>
      <w:r w:rsidR="00A7640E">
        <w:instrText>HYPERLINK "https://doi.org/10.1016/j.tics.2020.12.004"</w:instrText>
      </w:r>
      <w:r w:rsidR="00A7640E">
        <w:fldChar w:fldCharType="separate"/>
      </w:r>
      <w:r w:rsidRPr="0043552C">
        <w:rPr>
          <w:rStyle w:val="Hyperlink"/>
          <w:lang w:val="en-CY"/>
        </w:rPr>
        <w:t>https://doi.org/10.1016/j.tics.2020.12.004</w:t>
      </w:r>
      <w:r w:rsidR="00A7640E">
        <w:rPr>
          <w:rStyle w:val="Hyperlink"/>
          <w:lang w:val="en-CY"/>
        </w:rPr>
        <w:fldChar w:fldCharType="end"/>
      </w:r>
    </w:p>
    <w:p w14:paraId="57C5318F" w14:textId="77777777" w:rsidR="003C6827" w:rsidRDefault="003C6827" w:rsidP="008C218D">
      <w:pPr>
        <w:pStyle w:val="NormalWeb"/>
        <w:spacing w:before="0" w:beforeAutospacing="0" w:after="0" w:afterAutospacing="0"/>
        <w:ind w:left="709" w:hanging="633"/>
      </w:pPr>
      <w:r w:rsidRPr="003C6827">
        <w:rPr>
          <w:lang w:val="en-CY"/>
        </w:rPr>
        <w:t>Lorenc, E. S., &amp; Sreenivasan, K. K. (2021). Reframing the debate: The distributed systems view of working memory. </w:t>
      </w:r>
      <w:r w:rsidRPr="003C6827">
        <w:rPr>
          <w:i/>
          <w:iCs/>
          <w:lang w:val="en-CY"/>
        </w:rPr>
        <w:t>Visual Cognition, 1–9</w:t>
      </w:r>
      <w:r w:rsidRPr="003C6827">
        <w:rPr>
          <w:lang w:val="en-CY"/>
        </w:rPr>
        <w:t>. </w:t>
      </w:r>
      <w:r w:rsidR="00A7640E">
        <w:fldChar w:fldCharType="begin"/>
      </w:r>
      <w:r w:rsidR="00A7640E">
        <w:instrText>HYPERLINK "https://doi.org/10.1080/13506285.2021.1899091"</w:instrText>
      </w:r>
      <w:r w:rsidR="00A7640E">
        <w:fldChar w:fldCharType="separate"/>
      </w:r>
      <w:r w:rsidRPr="003C6827">
        <w:rPr>
          <w:rStyle w:val="Hyperlink"/>
          <w:lang w:val="en-CY"/>
        </w:rPr>
        <w:t>https://doi.org/10.1080/13506285.2021.1899091</w:t>
      </w:r>
      <w:r w:rsidR="00A7640E">
        <w:rPr>
          <w:rStyle w:val="Hyperlink"/>
          <w:lang w:val="en-CY"/>
        </w:rPr>
        <w:fldChar w:fldCharType="end"/>
      </w:r>
    </w:p>
    <w:p w14:paraId="4E943E8F" w14:textId="7DB3049F" w:rsidR="004A2A49" w:rsidRPr="003B1CED" w:rsidRDefault="004A2A49" w:rsidP="008C218D">
      <w:pPr>
        <w:pStyle w:val="NormalWeb"/>
        <w:spacing w:before="0" w:beforeAutospacing="0" w:after="0" w:afterAutospacing="0"/>
        <w:ind w:left="709" w:hanging="633"/>
      </w:pPr>
      <w:r w:rsidRPr="003B1CED">
        <w:t>Luck, S. J., &amp; Vogel, E. K. (2013). Visual working memory capacity: from psychophysics and neurobiology to individual differences. </w:t>
      </w:r>
      <w:r w:rsidRPr="003B1CED">
        <w:rPr>
          <w:i/>
          <w:iCs/>
        </w:rPr>
        <w:t>Trends in cognitive sciences</w:t>
      </w:r>
      <w:r w:rsidRPr="003B1CED">
        <w:t>, </w:t>
      </w:r>
      <w:r w:rsidRPr="003B1CED">
        <w:rPr>
          <w:i/>
          <w:iCs/>
        </w:rPr>
        <w:t>17</w:t>
      </w:r>
      <w:r w:rsidRPr="003B1CED">
        <w:t xml:space="preserve">(8), 391-400. </w:t>
      </w:r>
      <w:hyperlink r:id="rId52" w:history="1">
        <w:r w:rsidRPr="003B1CED">
          <w:rPr>
            <w:rStyle w:val="Hyperlink"/>
          </w:rPr>
          <w:t>https://doi.org/10.1016/j.tics.2013.06.006</w:t>
        </w:r>
      </w:hyperlink>
    </w:p>
    <w:p w14:paraId="2830C76C" w14:textId="77777777" w:rsidR="004A2A49" w:rsidRPr="00AF759D" w:rsidRDefault="004A2A49" w:rsidP="008C218D">
      <w:pPr>
        <w:ind w:left="709" w:hanging="633"/>
      </w:pPr>
      <w:r w:rsidRPr="00AF759D">
        <w:t>Lundqvist, M., Herman, P., &amp; Miller, E. K. (2018). Working memory: delay activity, yes! Persistent activity? Maybe not. </w:t>
      </w:r>
      <w:r w:rsidRPr="00AF759D">
        <w:rPr>
          <w:i/>
          <w:iCs/>
        </w:rPr>
        <w:t>Journal of Neuroscience</w:t>
      </w:r>
      <w:r w:rsidRPr="00AF759D">
        <w:t>, </w:t>
      </w:r>
      <w:r w:rsidRPr="00AF759D">
        <w:rPr>
          <w:i/>
          <w:iCs/>
        </w:rPr>
        <w:t>38</w:t>
      </w:r>
      <w:r w:rsidRPr="00AF759D">
        <w:t xml:space="preserve">(32), 7013-7019. </w:t>
      </w:r>
      <w:r w:rsidR="00A7640E">
        <w:fldChar w:fldCharType="begin"/>
      </w:r>
      <w:r w:rsidR="00A7640E">
        <w:instrText>HYPERLINK "https://doi.org/10.1523/JNEUROSCI.2485-17.2018"</w:instrText>
      </w:r>
      <w:r w:rsidR="00A7640E">
        <w:fldChar w:fldCharType="separate"/>
      </w:r>
      <w:r w:rsidRPr="00AF759D">
        <w:rPr>
          <w:rStyle w:val="Hyperlink"/>
        </w:rPr>
        <w:t>https://doi.org/10.1523/JNEUROSCI.2485-17.2018</w:t>
      </w:r>
      <w:r w:rsidR="00A7640E">
        <w:rPr>
          <w:rStyle w:val="Hyperlink"/>
        </w:rPr>
        <w:fldChar w:fldCharType="end"/>
      </w:r>
    </w:p>
    <w:p w14:paraId="725F3B0B" w14:textId="77777777" w:rsidR="004A2A49" w:rsidRPr="003B1CED" w:rsidRDefault="004A2A49" w:rsidP="008C218D">
      <w:pPr>
        <w:pStyle w:val="Bibliography"/>
        <w:spacing w:after="0" w:line="240" w:lineRule="auto"/>
        <w:ind w:left="709" w:hanging="633"/>
        <w:rPr>
          <w:rFonts w:ascii="Times New Roman" w:hAnsi="Times New Roman" w:cs="Times New Roman"/>
          <w:sz w:val="24"/>
          <w:szCs w:val="24"/>
        </w:rPr>
      </w:pPr>
      <w:proofErr w:type="spellStart"/>
      <w:r w:rsidRPr="003B1CED">
        <w:rPr>
          <w:rFonts w:ascii="Times New Roman" w:hAnsi="Times New Roman" w:cs="Times New Roman"/>
          <w:sz w:val="24"/>
          <w:szCs w:val="24"/>
          <w:lang w:val="nl-NL"/>
        </w:rPr>
        <w:t>Magnussen</w:t>
      </w:r>
      <w:proofErr w:type="spellEnd"/>
      <w:r w:rsidRPr="003B1CED">
        <w:rPr>
          <w:rFonts w:ascii="Times New Roman" w:hAnsi="Times New Roman" w:cs="Times New Roman"/>
          <w:sz w:val="24"/>
          <w:szCs w:val="24"/>
          <w:lang w:val="nl-NL"/>
        </w:rPr>
        <w:t xml:space="preserve">, S., &amp; </w:t>
      </w:r>
      <w:proofErr w:type="spellStart"/>
      <w:r w:rsidRPr="003B1CED">
        <w:rPr>
          <w:rFonts w:ascii="Times New Roman" w:hAnsi="Times New Roman" w:cs="Times New Roman"/>
          <w:sz w:val="24"/>
          <w:szCs w:val="24"/>
          <w:lang w:val="nl-NL"/>
        </w:rPr>
        <w:t>Greenlee</w:t>
      </w:r>
      <w:proofErr w:type="spellEnd"/>
      <w:r w:rsidRPr="003B1CED">
        <w:rPr>
          <w:rFonts w:ascii="Times New Roman" w:hAnsi="Times New Roman" w:cs="Times New Roman"/>
          <w:sz w:val="24"/>
          <w:szCs w:val="24"/>
          <w:lang w:val="nl-NL"/>
        </w:rPr>
        <w:t xml:space="preserve">, M. W. (1999). </w:t>
      </w:r>
      <w:r w:rsidRPr="003B1CED">
        <w:rPr>
          <w:rFonts w:ascii="Times New Roman" w:hAnsi="Times New Roman" w:cs="Times New Roman"/>
          <w:sz w:val="24"/>
          <w:szCs w:val="24"/>
        </w:rPr>
        <w:t>The psychophysics of perceptual memory. </w:t>
      </w:r>
      <w:r w:rsidRPr="003B1CED">
        <w:rPr>
          <w:rFonts w:ascii="Times New Roman" w:hAnsi="Times New Roman" w:cs="Times New Roman"/>
          <w:i/>
          <w:iCs/>
          <w:sz w:val="24"/>
          <w:szCs w:val="24"/>
        </w:rPr>
        <w:t>Psychological research</w:t>
      </w:r>
      <w:r w:rsidRPr="003B1CED">
        <w:rPr>
          <w:rFonts w:ascii="Times New Roman" w:hAnsi="Times New Roman" w:cs="Times New Roman"/>
          <w:sz w:val="24"/>
          <w:szCs w:val="24"/>
        </w:rPr>
        <w:t>, </w:t>
      </w:r>
      <w:r w:rsidRPr="003B1CED">
        <w:rPr>
          <w:rFonts w:ascii="Times New Roman" w:hAnsi="Times New Roman" w:cs="Times New Roman"/>
          <w:i/>
          <w:iCs/>
          <w:sz w:val="24"/>
          <w:szCs w:val="24"/>
        </w:rPr>
        <w:t>62</w:t>
      </w:r>
      <w:r w:rsidRPr="003B1CED">
        <w:rPr>
          <w:rFonts w:ascii="Times New Roman" w:hAnsi="Times New Roman" w:cs="Times New Roman"/>
          <w:sz w:val="24"/>
          <w:szCs w:val="24"/>
        </w:rPr>
        <w:t xml:space="preserve">(2-3), 81-92. https://doi.org/10.1007/s004260050043 </w:t>
      </w:r>
    </w:p>
    <w:p w14:paraId="4A6919C5" w14:textId="77777777" w:rsidR="004A2A49" w:rsidRPr="00AF759D" w:rsidRDefault="004A2A49" w:rsidP="008C218D">
      <w:pPr>
        <w:ind w:left="709" w:hanging="633"/>
      </w:pPr>
      <w:r w:rsidRPr="00AF759D">
        <w:t xml:space="preserve">Masse, N. Y., Rosen, M. C., &amp; Freedman, D. J. (2020). Reevaluating the Role of Persistent Neural Activity in Short-Term Memory. </w:t>
      </w:r>
      <w:r w:rsidRPr="00AF759D">
        <w:rPr>
          <w:i/>
          <w:iCs/>
        </w:rPr>
        <w:t>Trends in Cognitive Sciences</w:t>
      </w:r>
      <w:r w:rsidRPr="00AF759D">
        <w:t xml:space="preserve">, </w:t>
      </w:r>
      <w:r w:rsidRPr="00AF759D">
        <w:rPr>
          <w:i/>
          <w:iCs/>
        </w:rPr>
        <w:t>24</w:t>
      </w:r>
      <w:r w:rsidRPr="00AF759D">
        <w:t xml:space="preserve">(3), 242–258. </w:t>
      </w:r>
      <w:r w:rsidR="00A7640E">
        <w:fldChar w:fldCharType="begin"/>
      </w:r>
      <w:r w:rsidR="00A7640E">
        <w:instrText>HYPERLINK "https://doi.org/10.1016/j.tics.2019.12.014"</w:instrText>
      </w:r>
      <w:r w:rsidR="00A7640E">
        <w:fldChar w:fldCharType="separate"/>
      </w:r>
      <w:r w:rsidRPr="00AF759D">
        <w:rPr>
          <w:rStyle w:val="Hyperlink"/>
        </w:rPr>
        <w:t>https://doi.org/10.1016/j.tics.2019.12.014</w:t>
      </w:r>
      <w:r w:rsidR="00A7640E">
        <w:rPr>
          <w:rStyle w:val="Hyperlink"/>
        </w:rPr>
        <w:fldChar w:fldCharType="end"/>
      </w:r>
      <w:r w:rsidRPr="00AF759D">
        <w:t xml:space="preserve"> </w:t>
      </w:r>
    </w:p>
    <w:p w14:paraId="3D0E6F50" w14:textId="77777777" w:rsidR="004A2A49" w:rsidRPr="003B1CED" w:rsidRDefault="004A2A49" w:rsidP="008C218D">
      <w:pPr>
        <w:pStyle w:val="NormalWeb"/>
        <w:spacing w:before="0" w:beforeAutospacing="0" w:after="0" w:afterAutospacing="0"/>
        <w:ind w:left="709" w:hanging="633"/>
      </w:pPr>
      <w:r w:rsidRPr="003B1CED">
        <w:rPr>
          <w:lang w:val="en-CY"/>
        </w:rPr>
        <w:t>McNair, N. A. (2017). MagPy: A Python toolbox for controlling Magstim transcranial magnetic stimulators. </w:t>
      </w:r>
      <w:r w:rsidRPr="003B1CED">
        <w:rPr>
          <w:i/>
          <w:iCs/>
        </w:rPr>
        <w:t>Journal of neuroscience methods</w:t>
      </w:r>
      <w:r w:rsidRPr="003B1CED">
        <w:t>, </w:t>
      </w:r>
      <w:r w:rsidRPr="003B1CED">
        <w:rPr>
          <w:i/>
          <w:iCs/>
        </w:rPr>
        <w:t>276</w:t>
      </w:r>
      <w:r w:rsidRPr="003B1CED">
        <w:t xml:space="preserve">, 33-37. </w:t>
      </w:r>
      <w:hyperlink r:id="rId53" w:history="1">
        <w:r w:rsidRPr="003B1CED">
          <w:rPr>
            <w:rStyle w:val="Hyperlink"/>
          </w:rPr>
          <w:t>https://doi.org/10.1016/j.jneumeth.2016.11.006</w:t>
        </w:r>
      </w:hyperlink>
      <w:r w:rsidRPr="003B1CED">
        <w:t xml:space="preserve"> </w:t>
      </w:r>
    </w:p>
    <w:p w14:paraId="6DD1143F" w14:textId="723A2416" w:rsidR="004A2A49" w:rsidRPr="003B1CED" w:rsidRDefault="004A2A49" w:rsidP="008C218D">
      <w:pPr>
        <w:pStyle w:val="NormalWeb"/>
        <w:spacing w:before="0" w:beforeAutospacing="0" w:after="0" w:afterAutospacing="0"/>
        <w:ind w:left="709" w:hanging="633"/>
        <w:rPr>
          <w:lang w:val="fr-FR"/>
        </w:rPr>
      </w:pPr>
      <w:r w:rsidRPr="003B1CED">
        <w:t>Mendoza-Halliday, D., Torres, S., &amp; Martinez-Trujillo, J. C. (2014). Sharp emergence of feature-selective sustained activity along the dorsal visual pathway. </w:t>
      </w:r>
      <w:r w:rsidRPr="003B1CED">
        <w:rPr>
          <w:i/>
          <w:iCs/>
          <w:lang w:val="fr-FR"/>
        </w:rPr>
        <w:t>Nature neuroscience</w:t>
      </w:r>
      <w:r w:rsidRPr="003B1CED">
        <w:rPr>
          <w:lang w:val="fr-FR"/>
        </w:rPr>
        <w:t>, </w:t>
      </w:r>
      <w:r w:rsidRPr="003B1CED">
        <w:rPr>
          <w:i/>
          <w:iCs/>
          <w:lang w:val="fr-FR"/>
        </w:rPr>
        <w:t>17</w:t>
      </w:r>
      <w:r w:rsidRPr="003B1CED">
        <w:rPr>
          <w:lang w:val="fr-FR"/>
        </w:rPr>
        <w:t xml:space="preserve">(9), 1255. </w:t>
      </w:r>
      <w:hyperlink r:id="rId54" w:history="1">
        <w:r w:rsidRPr="003B1CED">
          <w:rPr>
            <w:rStyle w:val="Hyperlink"/>
            <w:lang w:val="fr-FR"/>
          </w:rPr>
          <w:t>https://doi.org/10.1038/nn.3785</w:t>
        </w:r>
      </w:hyperlink>
      <w:r w:rsidRPr="003B1CED">
        <w:rPr>
          <w:lang w:val="fr-FR"/>
        </w:rPr>
        <w:t xml:space="preserve"> </w:t>
      </w:r>
    </w:p>
    <w:p w14:paraId="3B874931" w14:textId="2AAD191F" w:rsidR="00F31A78" w:rsidRDefault="00F31A78" w:rsidP="00EF7300">
      <w:pPr>
        <w:pStyle w:val="Bibliography"/>
        <w:spacing w:after="0"/>
        <w:ind w:left="709" w:hanging="635"/>
        <w:rPr>
          <w:rFonts w:ascii="Times New Roman" w:hAnsi="Times New Roman" w:cs="Times New Roman"/>
          <w:color w:val="0563C1" w:themeColor="hyperlink"/>
          <w:sz w:val="24"/>
          <w:szCs w:val="24"/>
          <w:u w:val="single"/>
          <w:lang w:val="en-US"/>
        </w:rPr>
      </w:pPr>
      <w:r w:rsidRPr="003B1CED">
        <w:rPr>
          <w:rFonts w:ascii="Times New Roman" w:hAnsi="Times New Roman" w:cs="Times New Roman"/>
          <w:color w:val="000000" w:themeColor="text1"/>
          <w:sz w:val="24"/>
          <w:szCs w:val="24"/>
          <w:lang w:val="en-CY"/>
        </w:rPr>
        <w:t>Miller, E. K., &amp; Cohen, J. D. (2001). An integrative theory of prefrontal cortex function. </w:t>
      </w:r>
      <w:r w:rsidRPr="003B1CED">
        <w:rPr>
          <w:rFonts w:ascii="Times New Roman" w:hAnsi="Times New Roman" w:cs="Times New Roman"/>
          <w:i/>
          <w:iCs/>
          <w:color w:val="000000" w:themeColor="text1"/>
          <w:sz w:val="24"/>
          <w:szCs w:val="24"/>
          <w:lang w:val="en-CY"/>
        </w:rPr>
        <w:t>Annual review of neuroscience</w:t>
      </w:r>
      <w:r w:rsidRPr="003B1CED">
        <w:rPr>
          <w:rFonts w:ascii="Times New Roman" w:hAnsi="Times New Roman" w:cs="Times New Roman"/>
          <w:color w:val="000000" w:themeColor="text1"/>
          <w:sz w:val="24"/>
          <w:szCs w:val="24"/>
          <w:lang w:val="en-CY"/>
        </w:rPr>
        <w:t>, </w:t>
      </w:r>
      <w:r w:rsidRPr="003B1CED">
        <w:rPr>
          <w:rFonts w:ascii="Times New Roman" w:hAnsi="Times New Roman" w:cs="Times New Roman"/>
          <w:i/>
          <w:iCs/>
          <w:color w:val="000000" w:themeColor="text1"/>
          <w:sz w:val="24"/>
          <w:szCs w:val="24"/>
          <w:lang w:val="en-CY"/>
        </w:rPr>
        <w:t>24</w:t>
      </w:r>
      <w:r w:rsidRPr="003B1CED">
        <w:rPr>
          <w:rFonts w:ascii="Times New Roman" w:hAnsi="Times New Roman" w:cs="Times New Roman"/>
          <w:color w:val="000000" w:themeColor="text1"/>
          <w:sz w:val="24"/>
          <w:szCs w:val="24"/>
          <w:lang w:val="en-CY"/>
        </w:rPr>
        <w:t>(1), 167-202.</w:t>
      </w:r>
      <w:r w:rsidRPr="003B1CED">
        <w:rPr>
          <w:rFonts w:ascii="Times New Roman" w:hAnsi="Times New Roman" w:cs="Times New Roman"/>
          <w:color w:val="000000" w:themeColor="text1"/>
          <w:sz w:val="24"/>
          <w:szCs w:val="24"/>
          <w:u w:val="single"/>
          <w:lang w:val="en-US"/>
        </w:rPr>
        <w:t xml:space="preserve"> </w:t>
      </w:r>
      <w:hyperlink r:id="rId55" w:history="1">
        <w:r w:rsidRPr="003B1CED">
          <w:rPr>
            <w:rStyle w:val="Hyperlink"/>
            <w:rFonts w:ascii="Times New Roman" w:hAnsi="Times New Roman" w:cs="Times New Roman"/>
            <w:sz w:val="24"/>
            <w:szCs w:val="24"/>
            <w:lang w:val="en-US"/>
          </w:rPr>
          <w:t>https://doi.org/10.1146/annurev.neuro.24.1.167</w:t>
        </w:r>
      </w:hyperlink>
      <w:r w:rsidRPr="003B1CED">
        <w:rPr>
          <w:rFonts w:ascii="Times New Roman" w:hAnsi="Times New Roman" w:cs="Times New Roman"/>
          <w:color w:val="0563C1" w:themeColor="hyperlink"/>
          <w:sz w:val="24"/>
          <w:szCs w:val="24"/>
          <w:u w:val="single"/>
          <w:lang w:val="en-US"/>
        </w:rPr>
        <w:t xml:space="preserve"> </w:t>
      </w:r>
    </w:p>
    <w:p w14:paraId="69BBFA3D" w14:textId="32A61AE7" w:rsidR="0043552C" w:rsidRPr="003B1CED" w:rsidRDefault="0043552C" w:rsidP="003B1CED">
      <w:pPr>
        <w:pStyle w:val="Bibliography"/>
        <w:spacing w:after="0" w:line="240" w:lineRule="auto"/>
        <w:ind w:left="709" w:hanging="633"/>
      </w:pPr>
      <w:r w:rsidRPr="00300D3B">
        <w:rPr>
          <w:rFonts w:ascii="Times New Roman" w:hAnsi="Times New Roman" w:cs="Times New Roman"/>
          <w:sz w:val="24"/>
          <w:szCs w:val="24"/>
        </w:rPr>
        <w:t>Miller, E. K., Erickson, C. A., &amp; Desimone, R. (1996). Neural mechanisms of visual working memory in prefrontal cortex of the macaque. </w:t>
      </w:r>
      <w:r w:rsidRPr="00300D3B">
        <w:rPr>
          <w:rFonts w:ascii="Times New Roman" w:hAnsi="Times New Roman" w:cs="Times New Roman"/>
          <w:i/>
          <w:iCs/>
          <w:sz w:val="24"/>
          <w:szCs w:val="24"/>
        </w:rPr>
        <w:t>Journal of neuroscience</w:t>
      </w:r>
      <w:r w:rsidRPr="00300D3B">
        <w:rPr>
          <w:rFonts w:ascii="Times New Roman" w:hAnsi="Times New Roman" w:cs="Times New Roman"/>
          <w:sz w:val="24"/>
          <w:szCs w:val="24"/>
        </w:rPr>
        <w:t>, </w:t>
      </w:r>
      <w:r w:rsidRPr="00300D3B">
        <w:rPr>
          <w:rFonts w:ascii="Times New Roman" w:hAnsi="Times New Roman" w:cs="Times New Roman"/>
          <w:i/>
          <w:iCs/>
          <w:sz w:val="24"/>
          <w:szCs w:val="24"/>
        </w:rPr>
        <w:t>16</w:t>
      </w:r>
      <w:r w:rsidRPr="00300D3B">
        <w:rPr>
          <w:rFonts w:ascii="Times New Roman" w:hAnsi="Times New Roman" w:cs="Times New Roman"/>
          <w:sz w:val="24"/>
          <w:szCs w:val="24"/>
        </w:rPr>
        <w:t xml:space="preserve">(16), 5154-5167. </w:t>
      </w:r>
      <w:hyperlink r:id="rId56" w:history="1">
        <w:r w:rsidRPr="00300D3B">
          <w:rPr>
            <w:rStyle w:val="Hyperlink"/>
            <w:rFonts w:ascii="Times New Roman" w:hAnsi="Times New Roman" w:cs="Times New Roman"/>
            <w:sz w:val="24"/>
            <w:szCs w:val="24"/>
          </w:rPr>
          <w:t>https://doi.org/10.1523/JNEUROSCI.16-16-05154.1996</w:t>
        </w:r>
      </w:hyperlink>
    </w:p>
    <w:p w14:paraId="0EB29539" w14:textId="7128EC4B" w:rsidR="00EF7856" w:rsidRPr="003B1CED" w:rsidRDefault="00EF7856" w:rsidP="005A2CB5">
      <w:pPr>
        <w:pStyle w:val="Bibliography"/>
        <w:spacing w:after="0" w:line="240" w:lineRule="auto"/>
        <w:ind w:left="709" w:hanging="635"/>
        <w:rPr>
          <w:rFonts w:ascii="Times New Roman" w:hAnsi="Times New Roman" w:cs="Times New Roman"/>
          <w:sz w:val="24"/>
          <w:szCs w:val="24"/>
          <w:lang w:val="en-CY"/>
        </w:rPr>
      </w:pPr>
      <w:r w:rsidRPr="003B1CED">
        <w:rPr>
          <w:rFonts w:ascii="Times New Roman" w:hAnsi="Times New Roman" w:cs="Times New Roman"/>
          <w:sz w:val="24"/>
          <w:szCs w:val="24"/>
          <w:lang w:val="en-CY"/>
        </w:rPr>
        <w:t xml:space="preserve">Palfi, B., &amp; Dienes, Z. (2019, </w:t>
      </w:r>
      <w:r w:rsidRPr="003B1CED">
        <w:rPr>
          <w:rFonts w:ascii="Times New Roman" w:hAnsi="Times New Roman" w:cs="Times New Roman"/>
          <w:sz w:val="24"/>
          <w:szCs w:val="24"/>
          <w:lang w:val="en-US"/>
        </w:rPr>
        <w:t>September</w:t>
      </w:r>
      <w:r w:rsidRPr="003B1CED">
        <w:rPr>
          <w:rFonts w:ascii="Times New Roman" w:hAnsi="Times New Roman" w:cs="Times New Roman"/>
          <w:sz w:val="24"/>
          <w:szCs w:val="24"/>
          <w:lang w:val="en-CY"/>
        </w:rPr>
        <w:t xml:space="preserve"> </w:t>
      </w:r>
      <w:r w:rsidRPr="003B1CED">
        <w:rPr>
          <w:rFonts w:ascii="Times New Roman" w:hAnsi="Times New Roman" w:cs="Times New Roman"/>
          <w:sz w:val="24"/>
          <w:szCs w:val="24"/>
          <w:lang w:val="en-US"/>
        </w:rPr>
        <w:t>17) [Version 3]</w:t>
      </w:r>
      <w:r w:rsidRPr="003B1CED">
        <w:rPr>
          <w:rFonts w:ascii="Times New Roman" w:hAnsi="Times New Roman" w:cs="Times New Roman"/>
          <w:sz w:val="24"/>
          <w:szCs w:val="24"/>
          <w:lang w:val="en-CY"/>
        </w:rPr>
        <w:t xml:space="preserve">. The role of Bayes factors in testing interactions. </w:t>
      </w:r>
      <w:hyperlink r:id="rId57" w:history="1">
        <w:r w:rsidR="00F91697" w:rsidRPr="003B1CED">
          <w:rPr>
            <w:rStyle w:val="Hyperlink"/>
            <w:rFonts w:ascii="Times New Roman" w:hAnsi="Times New Roman" w:cs="Times New Roman"/>
            <w:sz w:val="24"/>
            <w:szCs w:val="24"/>
            <w:lang w:val="en-CY"/>
          </w:rPr>
          <w:t>https://doi.org/10.31234/osf.io/qjrg4</w:t>
        </w:r>
      </w:hyperlink>
    </w:p>
    <w:p w14:paraId="43D973EB" w14:textId="2B664D5C" w:rsidR="004A2A49" w:rsidRPr="003B1CED" w:rsidRDefault="004A2A49" w:rsidP="008C218D">
      <w:pPr>
        <w:pStyle w:val="Bibliography"/>
        <w:spacing w:after="0" w:line="240" w:lineRule="auto"/>
        <w:ind w:left="709" w:hanging="633"/>
        <w:rPr>
          <w:rFonts w:ascii="Times New Roman" w:hAnsi="Times New Roman" w:cs="Times New Roman"/>
          <w:sz w:val="24"/>
          <w:szCs w:val="24"/>
        </w:rPr>
      </w:pPr>
      <w:r w:rsidRPr="003B1CED">
        <w:rPr>
          <w:rFonts w:ascii="Times New Roman" w:hAnsi="Times New Roman" w:cs="Times New Roman"/>
          <w:sz w:val="24"/>
          <w:szCs w:val="24"/>
        </w:rPr>
        <w:t>Pasternak, T., &amp; Greenlee, M. W. (2005). Working memory in primate sensory systems. </w:t>
      </w:r>
      <w:r w:rsidRPr="003B1CED">
        <w:rPr>
          <w:rFonts w:ascii="Times New Roman" w:hAnsi="Times New Roman" w:cs="Times New Roman"/>
          <w:i/>
          <w:iCs/>
          <w:sz w:val="24"/>
          <w:szCs w:val="24"/>
        </w:rPr>
        <w:t>Nature Reviews Neuroscience</w:t>
      </w:r>
      <w:r w:rsidRPr="003B1CED">
        <w:rPr>
          <w:rFonts w:ascii="Times New Roman" w:hAnsi="Times New Roman" w:cs="Times New Roman"/>
          <w:sz w:val="24"/>
          <w:szCs w:val="24"/>
        </w:rPr>
        <w:t>, </w:t>
      </w:r>
      <w:r w:rsidRPr="003B1CED">
        <w:rPr>
          <w:rFonts w:ascii="Times New Roman" w:hAnsi="Times New Roman" w:cs="Times New Roman"/>
          <w:i/>
          <w:iCs/>
          <w:sz w:val="24"/>
          <w:szCs w:val="24"/>
        </w:rPr>
        <w:t>6</w:t>
      </w:r>
      <w:r w:rsidRPr="003B1CED">
        <w:rPr>
          <w:rFonts w:ascii="Times New Roman" w:hAnsi="Times New Roman" w:cs="Times New Roman"/>
          <w:sz w:val="24"/>
          <w:szCs w:val="24"/>
        </w:rPr>
        <w:t xml:space="preserve">(2), 97-107. </w:t>
      </w:r>
      <w:hyperlink r:id="rId58" w:history="1">
        <w:r w:rsidRPr="003B1CED">
          <w:rPr>
            <w:rStyle w:val="Hyperlink"/>
            <w:rFonts w:ascii="Times New Roman" w:hAnsi="Times New Roman" w:cs="Times New Roman"/>
            <w:sz w:val="24"/>
            <w:szCs w:val="24"/>
          </w:rPr>
          <w:t>https://doi.org/10.1038/nrn1603</w:t>
        </w:r>
      </w:hyperlink>
      <w:r w:rsidRPr="003B1CED">
        <w:rPr>
          <w:rFonts w:ascii="Times New Roman" w:hAnsi="Times New Roman" w:cs="Times New Roman"/>
          <w:sz w:val="24"/>
          <w:szCs w:val="24"/>
        </w:rPr>
        <w:t xml:space="preserve"> </w:t>
      </w:r>
    </w:p>
    <w:p w14:paraId="0840DA63" w14:textId="77777777" w:rsidR="004A2A49" w:rsidRPr="00AF759D" w:rsidRDefault="004A2A49" w:rsidP="008C218D">
      <w:pPr>
        <w:ind w:left="709" w:hanging="633"/>
      </w:pPr>
      <w:r w:rsidRPr="00AF759D">
        <w:t>Pasternak, T., &amp; Greenlee, M. W. (2005). Working memory in primate sensory systems. </w:t>
      </w:r>
      <w:r w:rsidRPr="00AF759D">
        <w:rPr>
          <w:i/>
          <w:iCs/>
        </w:rPr>
        <w:t>Nature Reviews Neuroscience</w:t>
      </w:r>
      <w:r w:rsidRPr="00AF759D">
        <w:t>, </w:t>
      </w:r>
      <w:r w:rsidRPr="00AF759D">
        <w:rPr>
          <w:i/>
          <w:iCs/>
        </w:rPr>
        <w:t>6</w:t>
      </w:r>
      <w:r w:rsidRPr="00AF759D">
        <w:t xml:space="preserve">(2), 97-107. </w:t>
      </w:r>
      <w:r w:rsidR="00A7640E">
        <w:fldChar w:fldCharType="begin"/>
      </w:r>
      <w:r w:rsidR="00A7640E">
        <w:instrText>HYPERLINK "https://doi.org/10.1038/nrn1603"</w:instrText>
      </w:r>
      <w:r w:rsidR="00A7640E">
        <w:fldChar w:fldCharType="separate"/>
      </w:r>
      <w:r w:rsidRPr="00AF759D">
        <w:rPr>
          <w:rStyle w:val="Hyperlink"/>
        </w:rPr>
        <w:t>https://doi.org/10.1038/nrn1603</w:t>
      </w:r>
      <w:r w:rsidR="00A7640E">
        <w:rPr>
          <w:rStyle w:val="Hyperlink"/>
        </w:rPr>
        <w:fldChar w:fldCharType="end"/>
      </w:r>
    </w:p>
    <w:p w14:paraId="3C6A6AA9" w14:textId="59E2BD67" w:rsidR="009B7D35" w:rsidRPr="003B1CED" w:rsidRDefault="004A2A49" w:rsidP="008C218D">
      <w:pPr>
        <w:pStyle w:val="NormalWeb"/>
        <w:spacing w:before="0" w:beforeAutospacing="0" w:after="0" w:afterAutospacing="0"/>
        <w:ind w:left="709" w:hanging="633"/>
        <w:rPr>
          <w:rStyle w:val="Hyperlink"/>
          <w:i/>
          <w:iCs/>
        </w:rPr>
      </w:pPr>
      <w:r w:rsidRPr="003B1CED">
        <w:lastRenderedPageBreak/>
        <w:t xml:space="preserve">Peirce, J. W., Gray, J. R., Simpson, S., MacAskill, M. R., </w:t>
      </w:r>
      <w:proofErr w:type="spellStart"/>
      <w:r w:rsidRPr="003B1CED">
        <w:t>Höchenberger</w:t>
      </w:r>
      <w:proofErr w:type="spellEnd"/>
      <w:r w:rsidRPr="003B1CED">
        <w:t xml:space="preserve">, R., Sogo, H., </w:t>
      </w:r>
      <w:proofErr w:type="spellStart"/>
      <w:r w:rsidRPr="003B1CED">
        <w:t>Kastman</w:t>
      </w:r>
      <w:proofErr w:type="spellEnd"/>
      <w:r w:rsidRPr="003B1CED">
        <w:t xml:space="preserve">, E., </w:t>
      </w:r>
      <w:proofErr w:type="spellStart"/>
      <w:r w:rsidRPr="003B1CED">
        <w:t>Lindeløv</w:t>
      </w:r>
      <w:proofErr w:type="spellEnd"/>
      <w:r w:rsidRPr="003B1CED">
        <w:t xml:space="preserve">, J. (2019). PsychoPy2: experiments in </w:t>
      </w:r>
      <w:proofErr w:type="spellStart"/>
      <w:r w:rsidRPr="003B1CED">
        <w:t>behavior</w:t>
      </w:r>
      <w:proofErr w:type="spellEnd"/>
      <w:r w:rsidRPr="003B1CED">
        <w:t xml:space="preserve"> made easy. </w:t>
      </w:r>
      <w:proofErr w:type="spellStart"/>
      <w:r w:rsidRPr="003B1CED">
        <w:rPr>
          <w:i/>
          <w:iCs/>
        </w:rPr>
        <w:t>Behavior</w:t>
      </w:r>
      <w:proofErr w:type="spellEnd"/>
      <w:r w:rsidRPr="003B1CED">
        <w:rPr>
          <w:i/>
          <w:iCs/>
        </w:rPr>
        <w:t xml:space="preserve"> Research Methods.</w:t>
      </w:r>
      <w:r w:rsidRPr="003B1CED">
        <w:rPr>
          <w:rFonts w:eastAsiaTheme="minorHAnsi"/>
          <w:lang w:eastAsia="en-US"/>
        </w:rPr>
        <w:t xml:space="preserve"> </w:t>
      </w:r>
      <w:hyperlink r:id="rId59" w:history="1">
        <w:r w:rsidRPr="003B1CED">
          <w:rPr>
            <w:rStyle w:val="Hyperlink"/>
          </w:rPr>
          <w:t>https://doi.org/10.3758/s13428-018-01193-y </w:t>
        </w:r>
      </w:hyperlink>
      <w:r w:rsidR="00072769" w:rsidRPr="003B1CED">
        <w:rPr>
          <w:rStyle w:val="Hyperlink"/>
          <w:i/>
          <w:iCs/>
        </w:rPr>
        <w:t xml:space="preserve"> </w:t>
      </w:r>
      <w:r w:rsidR="008E2E75" w:rsidRPr="00AF759D">
        <w:t xml:space="preserve"> </w:t>
      </w:r>
    </w:p>
    <w:p w14:paraId="092C64EA" w14:textId="287D91EF" w:rsidR="009A5C53" w:rsidRPr="00AF759D" w:rsidRDefault="009A5C53" w:rsidP="009A5C53">
      <w:pPr>
        <w:pStyle w:val="NormalWeb"/>
        <w:spacing w:before="0" w:beforeAutospacing="0" w:afterAutospacing="0"/>
        <w:ind w:left="709" w:hanging="633"/>
        <w:rPr>
          <w:lang w:val="en-CY"/>
        </w:rPr>
      </w:pPr>
      <w:r w:rsidRPr="003B1CED">
        <w:rPr>
          <w:lang w:val="en-CY"/>
        </w:rPr>
        <w:t>Phylactou, P.</w:t>
      </w:r>
      <w:r w:rsidRPr="00AF759D">
        <w:rPr>
          <w:lang w:val="en-CY"/>
        </w:rPr>
        <w:t>, &amp; Konstantinou, N. (2022). Bayesian T-Test Sample Size Determination: Reference Tables for Various Bayes Factor Thresholds, Effect Sizes, Sample Sizes, and Variance Assumptions. </w:t>
      </w:r>
      <w:r w:rsidRPr="00AF759D">
        <w:rPr>
          <w:i/>
          <w:iCs/>
          <w:lang w:val="en-CY"/>
        </w:rPr>
        <w:t>PsyArXiv</w:t>
      </w:r>
      <w:r w:rsidRPr="003B1CED">
        <w:rPr>
          <w:i/>
          <w:iCs/>
          <w:lang w:val="en-CY"/>
        </w:rPr>
        <w:t xml:space="preserve"> </w:t>
      </w:r>
      <w:r w:rsidRPr="003B1CED">
        <w:rPr>
          <w:lang w:val="en-CY"/>
        </w:rPr>
        <w:t xml:space="preserve">[Accessed </w:t>
      </w:r>
      <w:r w:rsidR="00086C1C" w:rsidRPr="003B1CED">
        <w:rPr>
          <w:lang w:val="en-CY"/>
        </w:rPr>
        <w:t>01 December 2022]</w:t>
      </w:r>
      <w:r w:rsidRPr="00AF759D">
        <w:rPr>
          <w:lang w:val="en-CY"/>
        </w:rPr>
        <w:t>. </w:t>
      </w:r>
      <w:r w:rsidR="00A7640E">
        <w:fldChar w:fldCharType="begin"/>
      </w:r>
      <w:r w:rsidR="00A7640E">
        <w:instrText>HYPERLINK "http://doi.org/10.31234/osf.io/jnp8c"</w:instrText>
      </w:r>
      <w:r w:rsidR="00A7640E">
        <w:fldChar w:fldCharType="separate"/>
      </w:r>
      <w:r w:rsidRPr="00AF759D">
        <w:rPr>
          <w:rStyle w:val="Hyperlink"/>
          <w:lang w:val="en-CY"/>
        </w:rPr>
        <w:t>http://doi.org/10.31234/osf.io/jnp8c</w:t>
      </w:r>
      <w:r w:rsidR="00A7640E">
        <w:rPr>
          <w:rStyle w:val="Hyperlink"/>
          <w:lang w:val="en-CY"/>
        </w:rPr>
        <w:fldChar w:fldCharType="end"/>
      </w:r>
    </w:p>
    <w:p w14:paraId="6193EEF4" w14:textId="27B795EF" w:rsidR="00777B83" w:rsidRPr="00550C4F" w:rsidRDefault="00777B83" w:rsidP="009B7D35">
      <w:pPr>
        <w:pStyle w:val="NormalWeb"/>
        <w:spacing w:before="0" w:beforeAutospacing="0" w:after="0" w:afterAutospacing="0"/>
        <w:ind w:left="709" w:hanging="633"/>
        <w:rPr>
          <w:lang w:val="en-US"/>
        </w:rPr>
      </w:pPr>
      <w:r w:rsidRPr="00777B83">
        <w:rPr>
          <w:lang w:val="en-CY"/>
        </w:rPr>
        <w:t>Phylactou, P., Traikapi, A., &amp; Konstantinou, N. (202</w:t>
      </w:r>
      <w:r>
        <w:rPr>
          <w:lang w:val="en-US"/>
        </w:rPr>
        <w:t>3</w:t>
      </w:r>
      <w:r w:rsidRPr="00777B83">
        <w:rPr>
          <w:lang w:val="en-CY"/>
        </w:rPr>
        <w:t>). One in four people fail to perceive phosphenes during early visual cortex transcranial magnetic stimulation. </w:t>
      </w:r>
      <w:r w:rsidRPr="00777B83">
        <w:rPr>
          <w:i/>
          <w:iCs/>
          <w:lang w:val="en-CY"/>
        </w:rPr>
        <w:t>Brain Stimulation: Basic, Translational, and Clinical Research in Neuromodulation</w:t>
      </w:r>
      <w:r w:rsidR="00CA1D6F">
        <w:rPr>
          <w:i/>
          <w:iCs/>
          <w:lang w:val="en-US"/>
        </w:rPr>
        <w:t>, 16</w:t>
      </w:r>
      <w:r w:rsidR="00CA1D6F">
        <w:rPr>
          <w:lang w:val="en-US"/>
        </w:rPr>
        <w:t xml:space="preserve">(1), </w:t>
      </w:r>
      <w:r w:rsidR="00E51E54">
        <w:rPr>
          <w:lang w:val="en-US"/>
        </w:rPr>
        <w:t>23-24</w:t>
      </w:r>
      <w:r w:rsidRPr="00777B83">
        <w:rPr>
          <w:lang w:val="en-CY"/>
        </w:rPr>
        <w:t>.</w:t>
      </w:r>
      <w:r w:rsidR="00E51E54">
        <w:rPr>
          <w:lang w:val="en-US"/>
        </w:rPr>
        <w:t xml:space="preserve"> </w:t>
      </w:r>
      <w:hyperlink r:id="rId60" w:history="1">
        <w:r w:rsidR="00EF66FE" w:rsidRPr="008261F0">
          <w:rPr>
            <w:rStyle w:val="Hyperlink"/>
            <w:lang w:val="en-US"/>
          </w:rPr>
          <w:t>https://doi.org/10.1016/j.brs.2022.12.012</w:t>
        </w:r>
      </w:hyperlink>
      <w:r w:rsidR="00EF66FE">
        <w:rPr>
          <w:lang w:val="en-US"/>
        </w:rPr>
        <w:t xml:space="preserve"> </w:t>
      </w:r>
    </w:p>
    <w:p w14:paraId="0022D941" w14:textId="15F7E189" w:rsidR="00C2280D" w:rsidRPr="003B1CED" w:rsidRDefault="00072769" w:rsidP="009B7D35">
      <w:pPr>
        <w:pStyle w:val="NormalWeb"/>
        <w:spacing w:before="0" w:beforeAutospacing="0" w:after="0" w:afterAutospacing="0"/>
        <w:ind w:left="709" w:hanging="633"/>
        <w:rPr>
          <w:rStyle w:val="Hyperlink"/>
          <w:color w:val="auto"/>
          <w:u w:val="none"/>
        </w:rPr>
      </w:pPr>
      <w:r w:rsidRPr="003B1CED">
        <w:rPr>
          <w:lang w:val="en-CY"/>
        </w:rPr>
        <w:t>Phylactou, P., Traikapi, A., Papadatou-Pastou, M., &amp; Konstantinou, N. (</w:t>
      </w:r>
      <w:r w:rsidR="006F5EC7" w:rsidRPr="003B1CED">
        <w:rPr>
          <w:lang w:val="en-CY"/>
        </w:rPr>
        <w:t>2022</w:t>
      </w:r>
      <w:r w:rsidRPr="003B1CED">
        <w:rPr>
          <w:lang w:val="en-CY"/>
        </w:rPr>
        <w:t xml:space="preserve">). Sensory Recruitment in Visual Short-Term Memory: A Systematic Review and Meta-Analysis of Sensory Visual Cortex Interference Using Transcranial Magnetic Stimulation. </w:t>
      </w:r>
      <w:r w:rsidR="00F731A7" w:rsidRPr="003B1CED">
        <w:rPr>
          <w:i/>
          <w:iCs/>
        </w:rPr>
        <w:t xml:space="preserve">Psychonomic </w:t>
      </w:r>
      <w:proofErr w:type="spellStart"/>
      <w:r w:rsidR="00F731A7" w:rsidRPr="003B1CED">
        <w:rPr>
          <w:i/>
          <w:iCs/>
        </w:rPr>
        <w:t>Bulletic</w:t>
      </w:r>
      <w:proofErr w:type="spellEnd"/>
      <w:r w:rsidR="00F731A7" w:rsidRPr="003B1CED">
        <w:rPr>
          <w:i/>
          <w:iCs/>
        </w:rPr>
        <w:t xml:space="preserve"> &amp; Review</w:t>
      </w:r>
      <w:r w:rsidRPr="003B1CED">
        <w:t>.</w:t>
      </w:r>
      <w:r w:rsidR="001B5403" w:rsidRPr="003B1CED">
        <w:t xml:space="preserve"> </w:t>
      </w:r>
      <w:hyperlink r:id="rId61" w:history="1">
        <w:r w:rsidR="008E2E75" w:rsidRPr="003B1CED">
          <w:rPr>
            <w:rStyle w:val="Hyperlink"/>
          </w:rPr>
          <w:t>https://doi.org/10.3758/s13423-022-02107-y</w:t>
        </w:r>
      </w:hyperlink>
      <w:r w:rsidR="008E2E75" w:rsidRPr="003B1CED">
        <w:t xml:space="preserve"> </w:t>
      </w:r>
    </w:p>
    <w:p w14:paraId="170378A6" w14:textId="77777777" w:rsidR="00C2280D" w:rsidRPr="003B1CED" w:rsidRDefault="004A2A49" w:rsidP="00713593">
      <w:pPr>
        <w:pStyle w:val="Bibliography"/>
        <w:spacing w:after="0" w:line="240" w:lineRule="auto"/>
        <w:ind w:left="709" w:hanging="633"/>
        <w:rPr>
          <w:rFonts w:ascii="Times New Roman" w:hAnsi="Times New Roman" w:cs="Times New Roman"/>
          <w:color w:val="0000FF"/>
          <w:sz w:val="24"/>
          <w:szCs w:val="24"/>
        </w:rPr>
      </w:pPr>
      <w:r w:rsidRPr="003B1CED">
        <w:rPr>
          <w:rFonts w:ascii="Times New Roman" w:hAnsi="Times New Roman" w:cs="Times New Roman"/>
          <w:sz w:val="24"/>
          <w:szCs w:val="24"/>
        </w:rPr>
        <w:t xml:space="preserve">Pitcher, D., Parkin, B., &amp; Walsh, V. (2020). Transcranial Magnetic Stimulation and the understanding of </w:t>
      </w:r>
      <w:proofErr w:type="spellStart"/>
      <w:r w:rsidRPr="003B1CED">
        <w:rPr>
          <w:rFonts w:ascii="Times New Roman" w:hAnsi="Times New Roman" w:cs="Times New Roman"/>
          <w:sz w:val="24"/>
          <w:szCs w:val="24"/>
        </w:rPr>
        <w:t>behavior</w:t>
      </w:r>
      <w:proofErr w:type="spellEnd"/>
      <w:r w:rsidRPr="003B1CED">
        <w:rPr>
          <w:rFonts w:ascii="Times New Roman" w:hAnsi="Times New Roman" w:cs="Times New Roman"/>
          <w:sz w:val="24"/>
          <w:szCs w:val="24"/>
        </w:rPr>
        <w:t>. </w:t>
      </w:r>
      <w:r w:rsidRPr="003B1CED">
        <w:rPr>
          <w:rFonts w:ascii="Times New Roman" w:hAnsi="Times New Roman" w:cs="Times New Roman"/>
          <w:i/>
          <w:iCs/>
          <w:sz w:val="24"/>
          <w:szCs w:val="24"/>
        </w:rPr>
        <w:t>Annual Review of Psychology</w:t>
      </w:r>
      <w:r w:rsidRPr="003B1CED">
        <w:rPr>
          <w:rFonts w:ascii="Times New Roman" w:hAnsi="Times New Roman" w:cs="Times New Roman"/>
          <w:sz w:val="24"/>
          <w:szCs w:val="24"/>
        </w:rPr>
        <w:t>, </w:t>
      </w:r>
      <w:r w:rsidRPr="003B1CED">
        <w:rPr>
          <w:rFonts w:ascii="Times New Roman" w:hAnsi="Times New Roman" w:cs="Times New Roman"/>
          <w:i/>
          <w:iCs/>
          <w:sz w:val="24"/>
          <w:szCs w:val="24"/>
        </w:rPr>
        <w:t>72</w:t>
      </w:r>
      <w:r w:rsidRPr="003B1CED">
        <w:rPr>
          <w:rFonts w:ascii="Times New Roman" w:hAnsi="Times New Roman" w:cs="Times New Roman"/>
          <w:sz w:val="24"/>
          <w:szCs w:val="24"/>
        </w:rPr>
        <w:t xml:space="preserve">. </w:t>
      </w:r>
      <w:hyperlink r:id="rId62" w:history="1">
        <w:r w:rsidRPr="003B1CED">
          <w:rPr>
            <w:rStyle w:val="Hyperlink"/>
            <w:rFonts w:ascii="Times New Roman" w:hAnsi="Times New Roman" w:cs="Times New Roman"/>
            <w:color w:val="0000FF"/>
            <w:sz w:val="24"/>
            <w:szCs w:val="24"/>
          </w:rPr>
          <w:t>https://doi.org/10.1146/annurev-psych-081120-013144</w:t>
        </w:r>
      </w:hyperlink>
      <w:r w:rsidRPr="003B1CED">
        <w:rPr>
          <w:rFonts w:ascii="Times New Roman" w:hAnsi="Times New Roman" w:cs="Times New Roman"/>
          <w:color w:val="0000FF"/>
          <w:sz w:val="24"/>
          <w:szCs w:val="24"/>
        </w:rPr>
        <w:t xml:space="preserve"> </w:t>
      </w:r>
    </w:p>
    <w:p w14:paraId="4482BA89" w14:textId="77777777" w:rsidR="004A2A49" w:rsidRPr="003B1CED" w:rsidRDefault="004A2A49" w:rsidP="008C218D">
      <w:pPr>
        <w:pStyle w:val="NormalWeb"/>
        <w:spacing w:before="0" w:beforeAutospacing="0" w:after="0" w:afterAutospacing="0"/>
        <w:ind w:left="709" w:hanging="633"/>
        <w:rPr>
          <w:rStyle w:val="Hyperlink"/>
          <w:color w:val="auto"/>
          <w:u w:val="none"/>
        </w:rPr>
      </w:pPr>
      <w:r w:rsidRPr="003B1CED">
        <w:t xml:space="preserve">Polonsky, A., Blake, R., Braun, J., &amp; </w:t>
      </w:r>
      <w:proofErr w:type="spellStart"/>
      <w:r w:rsidRPr="003B1CED">
        <w:t>Heeger</w:t>
      </w:r>
      <w:proofErr w:type="spellEnd"/>
      <w:r w:rsidRPr="003B1CED">
        <w:t>, D. J. (2000). Neuronal activity in human primary visual cortex correlates with perception during binocular rivalry. </w:t>
      </w:r>
      <w:r w:rsidRPr="003B1CED">
        <w:rPr>
          <w:i/>
          <w:iCs/>
        </w:rPr>
        <w:t>Nature neuroscience</w:t>
      </w:r>
      <w:r w:rsidRPr="003B1CED">
        <w:t>, </w:t>
      </w:r>
      <w:r w:rsidRPr="003B1CED">
        <w:rPr>
          <w:i/>
          <w:iCs/>
        </w:rPr>
        <w:t>3</w:t>
      </w:r>
      <w:r w:rsidRPr="003B1CED">
        <w:t xml:space="preserve">(11), 1153-1159. </w:t>
      </w:r>
      <w:hyperlink r:id="rId63" w:history="1">
        <w:r w:rsidRPr="003B1CED">
          <w:rPr>
            <w:rStyle w:val="Hyperlink"/>
          </w:rPr>
          <w:t>https://doi.org/10.1038/80676</w:t>
        </w:r>
      </w:hyperlink>
    </w:p>
    <w:p w14:paraId="663AF27C" w14:textId="77777777" w:rsidR="004A2A49" w:rsidRPr="003B1CED" w:rsidRDefault="004A2A49" w:rsidP="008C218D">
      <w:pPr>
        <w:pStyle w:val="Bibliography"/>
        <w:spacing w:after="0" w:line="240" w:lineRule="auto"/>
        <w:ind w:left="709" w:hanging="633"/>
        <w:rPr>
          <w:rFonts w:ascii="Times New Roman" w:hAnsi="Times New Roman" w:cs="Times New Roman"/>
          <w:sz w:val="24"/>
          <w:szCs w:val="24"/>
          <w:lang w:val="fr-FR"/>
        </w:rPr>
      </w:pPr>
      <w:proofErr w:type="spellStart"/>
      <w:r w:rsidRPr="003B1CED">
        <w:rPr>
          <w:rFonts w:ascii="Times New Roman" w:hAnsi="Times New Roman" w:cs="Times New Roman"/>
          <w:sz w:val="24"/>
          <w:szCs w:val="24"/>
        </w:rPr>
        <w:t>Postle</w:t>
      </w:r>
      <w:proofErr w:type="spellEnd"/>
      <w:r w:rsidRPr="003B1CED">
        <w:rPr>
          <w:rFonts w:ascii="Times New Roman" w:hAnsi="Times New Roman" w:cs="Times New Roman"/>
          <w:sz w:val="24"/>
          <w:szCs w:val="24"/>
        </w:rPr>
        <w:t>, B. R. (2006). Working memory as an emergent property of the mind and brain. </w:t>
      </w:r>
      <w:r w:rsidRPr="003B1CED">
        <w:rPr>
          <w:rFonts w:ascii="Times New Roman" w:hAnsi="Times New Roman" w:cs="Times New Roman"/>
          <w:i/>
          <w:iCs/>
          <w:sz w:val="24"/>
          <w:szCs w:val="24"/>
          <w:lang w:val="fr-FR"/>
        </w:rPr>
        <w:t>Neuroscience</w:t>
      </w:r>
      <w:r w:rsidRPr="003B1CED">
        <w:rPr>
          <w:rFonts w:ascii="Times New Roman" w:hAnsi="Times New Roman" w:cs="Times New Roman"/>
          <w:sz w:val="24"/>
          <w:szCs w:val="24"/>
          <w:lang w:val="fr-FR"/>
        </w:rPr>
        <w:t>, </w:t>
      </w:r>
      <w:r w:rsidRPr="003B1CED">
        <w:rPr>
          <w:rFonts w:ascii="Times New Roman" w:hAnsi="Times New Roman" w:cs="Times New Roman"/>
          <w:i/>
          <w:iCs/>
          <w:sz w:val="24"/>
          <w:szCs w:val="24"/>
          <w:lang w:val="fr-FR"/>
        </w:rPr>
        <w:t>139</w:t>
      </w:r>
      <w:r w:rsidRPr="003B1CED">
        <w:rPr>
          <w:rFonts w:ascii="Times New Roman" w:hAnsi="Times New Roman" w:cs="Times New Roman"/>
          <w:sz w:val="24"/>
          <w:szCs w:val="24"/>
          <w:lang w:val="fr-FR"/>
        </w:rPr>
        <w:t xml:space="preserve">(1), 23-38. </w:t>
      </w:r>
      <w:hyperlink r:id="rId64" w:history="1">
        <w:r w:rsidRPr="003B1CED">
          <w:rPr>
            <w:rStyle w:val="Hyperlink"/>
            <w:rFonts w:ascii="Times New Roman" w:hAnsi="Times New Roman" w:cs="Times New Roman"/>
            <w:sz w:val="24"/>
            <w:szCs w:val="24"/>
            <w:lang w:val="fr-FR"/>
          </w:rPr>
          <w:t>https://doi.org/10.1016/j.neuroscience.2005.06.005</w:t>
        </w:r>
      </w:hyperlink>
      <w:r w:rsidRPr="003B1CED">
        <w:rPr>
          <w:rFonts w:ascii="Times New Roman" w:hAnsi="Times New Roman" w:cs="Times New Roman"/>
          <w:sz w:val="24"/>
          <w:szCs w:val="24"/>
          <w:lang w:val="fr-FR"/>
        </w:rPr>
        <w:t xml:space="preserve"> </w:t>
      </w:r>
    </w:p>
    <w:p w14:paraId="7E755B48" w14:textId="77777777" w:rsidR="004A2A49" w:rsidRPr="003B1CED" w:rsidRDefault="004A2A49" w:rsidP="008C218D">
      <w:pPr>
        <w:pStyle w:val="Bibliography"/>
        <w:spacing w:after="0" w:line="240" w:lineRule="auto"/>
        <w:ind w:left="709" w:hanging="633"/>
        <w:rPr>
          <w:rStyle w:val="Hyperlink"/>
          <w:rFonts w:ascii="Times New Roman" w:hAnsi="Times New Roman" w:cs="Times New Roman"/>
          <w:color w:val="auto"/>
          <w:sz w:val="24"/>
          <w:szCs w:val="24"/>
          <w:u w:val="none"/>
        </w:rPr>
      </w:pPr>
      <w:proofErr w:type="spellStart"/>
      <w:r w:rsidRPr="003B1CED">
        <w:rPr>
          <w:rFonts w:ascii="Times New Roman" w:hAnsi="Times New Roman" w:cs="Times New Roman"/>
          <w:sz w:val="24"/>
          <w:szCs w:val="24"/>
          <w:lang w:val="fr-FR"/>
        </w:rPr>
        <w:t>Postle</w:t>
      </w:r>
      <w:proofErr w:type="spellEnd"/>
      <w:r w:rsidRPr="003B1CED">
        <w:rPr>
          <w:rFonts w:ascii="Times New Roman" w:hAnsi="Times New Roman" w:cs="Times New Roman"/>
          <w:sz w:val="24"/>
          <w:szCs w:val="24"/>
          <w:lang w:val="fr-FR"/>
        </w:rPr>
        <w:t xml:space="preserve">, B. R., &amp; Yu, Q. (2020). </w:t>
      </w:r>
      <w:r w:rsidRPr="003B1CED">
        <w:rPr>
          <w:rFonts w:ascii="Times New Roman" w:hAnsi="Times New Roman" w:cs="Times New Roman"/>
          <w:sz w:val="24"/>
          <w:szCs w:val="24"/>
        </w:rPr>
        <w:t xml:space="preserve">Neuroimaging and the localization of function in visual cognition. </w:t>
      </w:r>
      <w:r w:rsidRPr="003B1CED">
        <w:rPr>
          <w:rFonts w:ascii="Times New Roman" w:hAnsi="Times New Roman" w:cs="Times New Roman"/>
          <w:i/>
          <w:iCs/>
          <w:sz w:val="24"/>
          <w:szCs w:val="24"/>
        </w:rPr>
        <w:t>Visual Cognition</w:t>
      </w:r>
      <w:r w:rsidRPr="003B1CED">
        <w:rPr>
          <w:rFonts w:ascii="Times New Roman" w:hAnsi="Times New Roman" w:cs="Times New Roman"/>
          <w:sz w:val="24"/>
          <w:szCs w:val="24"/>
        </w:rPr>
        <w:t xml:space="preserve">, </w:t>
      </w:r>
      <w:r w:rsidRPr="003B1CED">
        <w:rPr>
          <w:rFonts w:ascii="Times New Roman" w:hAnsi="Times New Roman" w:cs="Times New Roman"/>
          <w:i/>
          <w:iCs/>
          <w:sz w:val="24"/>
          <w:szCs w:val="24"/>
        </w:rPr>
        <w:t>0</w:t>
      </w:r>
      <w:r w:rsidRPr="003B1CED">
        <w:rPr>
          <w:rFonts w:ascii="Times New Roman" w:hAnsi="Times New Roman" w:cs="Times New Roman"/>
          <w:sz w:val="24"/>
          <w:szCs w:val="24"/>
        </w:rPr>
        <w:t xml:space="preserve">(0), 1–6. </w:t>
      </w:r>
      <w:hyperlink r:id="rId65" w:history="1">
        <w:r w:rsidRPr="003B1CED">
          <w:rPr>
            <w:rStyle w:val="Hyperlink"/>
            <w:rFonts w:ascii="Times New Roman" w:hAnsi="Times New Roman" w:cs="Times New Roman"/>
            <w:sz w:val="24"/>
            <w:szCs w:val="24"/>
          </w:rPr>
          <w:t>https://doi.org/10.1080/13506285.2020.1777237</w:t>
        </w:r>
      </w:hyperlink>
    </w:p>
    <w:p w14:paraId="773BC9FF" w14:textId="77777777" w:rsidR="004A2A49" w:rsidRPr="003B1CED" w:rsidRDefault="004A2A49" w:rsidP="008C218D">
      <w:pPr>
        <w:pStyle w:val="Bibliography"/>
        <w:spacing w:after="0" w:line="240" w:lineRule="auto"/>
        <w:ind w:left="709" w:hanging="633"/>
        <w:rPr>
          <w:rFonts w:ascii="Times New Roman" w:hAnsi="Times New Roman" w:cs="Times New Roman"/>
          <w:sz w:val="24"/>
          <w:szCs w:val="24"/>
          <w:lang w:val="nl-NL"/>
        </w:rPr>
      </w:pPr>
      <w:proofErr w:type="spellStart"/>
      <w:r w:rsidRPr="003B1CED">
        <w:rPr>
          <w:rFonts w:ascii="Times New Roman" w:hAnsi="Times New Roman" w:cs="Times New Roman"/>
          <w:sz w:val="24"/>
          <w:szCs w:val="24"/>
        </w:rPr>
        <w:t>Rademaker</w:t>
      </w:r>
      <w:proofErr w:type="spellEnd"/>
      <w:r w:rsidRPr="003B1CED">
        <w:rPr>
          <w:rFonts w:ascii="Times New Roman" w:hAnsi="Times New Roman" w:cs="Times New Roman"/>
          <w:sz w:val="24"/>
          <w:szCs w:val="24"/>
        </w:rPr>
        <w:t xml:space="preserve">, R. L., </w:t>
      </w:r>
      <w:proofErr w:type="spellStart"/>
      <w:r w:rsidRPr="003B1CED">
        <w:rPr>
          <w:rFonts w:ascii="Times New Roman" w:hAnsi="Times New Roman" w:cs="Times New Roman"/>
          <w:sz w:val="24"/>
          <w:szCs w:val="24"/>
        </w:rPr>
        <w:t>Chunharas</w:t>
      </w:r>
      <w:proofErr w:type="spellEnd"/>
      <w:r w:rsidRPr="003B1CED">
        <w:rPr>
          <w:rFonts w:ascii="Times New Roman" w:hAnsi="Times New Roman" w:cs="Times New Roman"/>
          <w:sz w:val="24"/>
          <w:szCs w:val="24"/>
        </w:rPr>
        <w:t xml:space="preserve">, C., &amp; </w:t>
      </w:r>
      <w:proofErr w:type="spellStart"/>
      <w:r w:rsidRPr="003B1CED">
        <w:rPr>
          <w:rFonts w:ascii="Times New Roman" w:hAnsi="Times New Roman" w:cs="Times New Roman"/>
          <w:sz w:val="24"/>
          <w:szCs w:val="24"/>
        </w:rPr>
        <w:t>Serences</w:t>
      </w:r>
      <w:proofErr w:type="spellEnd"/>
      <w:r w:rsidRPr="003B1CED">
        <w:rPr>
          <w:rFonts w:ascii="Times New Roman" w:hAnsi="Times New Roman" w:cs="Times New Roman"/>
          <w:sz w:val="24"/>
          <w:szCs w:val="24"/>
        </w:rPr>
        <w:t xml:space="preserve">, J. T. (2019). Coexisting representations of sensory and mnemonic information in human visual cortex. </w:t>
      </w:r>
      <w:r w:rsidRPr="003B1CED">
        <w:rPr>
          <w:rFonts w:ascii="Times New Roman" w:hAnsi="Times New Roman" w:cs="Times New Roman"/>
          <w:i/>
          <w:iCs/>
          <w:sz w:val="24"/>
          <w:szCs w:val="24"/>
          <w:lang w:val="nl-NL"/>
        </w:rPr>
        <w:t xml:space="preserve">Nature </w:t>
      </w:r>
      <w:proofErr w:type="spellStart"/>
      <w:r w:rsidRPr="003B1CED">
        <w:rPr>
          <w:rFonts w:ascii="Times New Roman" w:hAnsi="Times New Roman" w:cs="Times New Roman"/>
          <w:i/>
          <w:iCs/>
          <w:sz w:val="24"/>
          <w:szCs w:val="24"/>
          <w:lang w:val="nl-NL"/>
        </w:rPr>
        <w:t>Neuroscience</w:t>
      </w:r>
      <w:proofErr w:type="spellEnd"/>
      <w:r w:rsidRPr="003B1CED">
        <w:rPr>
          <w:rFonts w:ascii="Times New Roman" w:hAnsi="Times New Roman" w:cs="Times New Roman"/>
          <w:sz w:val="24"/>
          <w:szCs w:val="24"/>
          <w:lang w:val="nl-NL"/>
        </w:rPr>
        <w:t xml:space="preserve">, </w:t>
      </w:r>
      <w:r w:rsidRPr="003B1CED">
        <w:rPr>
          <w:rFonts w:ascii="Times New Roman" w:hAnsi="Times New Roman" w:cs="Times New Roman"/>
          <w:i/>
          <w:iCs/>
          <w:sz w:val="24"/>
          <w:szCs w:val="24"/>
          <w:lang w:val="nl-NL"/>
        </w:rPr>
        <w:t>22</w:t>
      </w:r>
      <w:r w:rsidRPr="003B1CED">
        <w:rPr>
          <w:rFonts w:ascii="Times New Roman" w:hAnsi="Times New Roman" w:cs="Times New Roman"/>
          <w:sz w:val="24"/>
          <w:szCs w:val="24"/>
          <w:lang w:val="nl-NL"/>
        </w:rPr>
        <w:t xml:space="preserve">(8), 1336–1344. </w:t>
      </w:r>
      <w:hyperlink r:id="rId66" w:history="1">
        <w:r w:rsidRPr="003B1CED">
          <w:rPr>
            <w:rStyle w:val="Hyperlink3"/>
            <w:rFonts w:ascii="Times New Roman" w:hAnsi="Times New Roman" w:cs="Times New Roman"/>
            <w:sz w:val="24"/>
            <w:szCs w:val="24"/>
          </w:rPr>
          <w:t>https://doi.org/10.1038/s41593-019-0428-x</w:t>
        </w:r>
      </w:hyperlink>
      <w:r w:rsidRPr="003B1CED">
        <w:rPr>
          <w:rFonts w:ascii="Times New Roman" w:hAnsi="Times New Roman" w:cs="Times New Roman"/>
          <w:sz w:val="24"/>
          <w:szCs w:val="24"/>
          <w:lang w:val="nl-NL"/>
        </w:rPr>
        <w:t xml:space="preserve"> </w:t>
      </w:r>
    </w:p>
    <w:p w14:paraId="4BC12AC1" w14:textId="77777777" w:rsidR="004A2A49" w:rsidRPr="003B1CED" w:rsidRDefault="004A2A49" w:rsidP="008C218D">
      <w:pPr>
        <w:pStyle w:val="Bibliography"/>
        <w:spacing w:after="0" w:line="240" w:lineRule="auto"/>
        <w:ind w:left="709" w:hanging="633"/>
        <w:rPr>
          <w:rFonts w:ascii="Times New Roman" w:hAnsi="Times New Roman" w:cs="Times New Roman"/>
          <w:color w:val="0563C1" w:themeColor="hyperlink"/>
          <w:sz w:val="24"/>
          <w:szCs w:val="24"/>
          <w:u w:val="single"/>
          <w:lang w:val="pt-BR"/>
        </w:rPr>
      </w:pPr>
      <w:r w:rsidRPr="003B1CED">
        <w:rPr>
          <w:rFonts w:ascii="Times New Roman" w:hAnsi="Times New Roman" w:cs="Times New Roman"/>
          <w:sz w:val="24"/>
          <w:szCs w:val="24"/>
          <w:lang w:val="nl-NL"/>
        </w:rPr>
        <w:t xml:space="preserve">Rademaker, R. L., van de Ven, V. G., Tong, F., &amp; Sack, A. T. (2017). </w:t>
      </w:r>
      <w:r w:rsidRPr="003B1CED">
        <w:rPr>
          <w:rFonts w:ascii="Times New Roman" w:hAnsi="Times New Roman" w:cs="Times New Roman"/>
          <w:sz w:val="24"/>
          <w:szCs w:val="24"/>
        </w:rPr>
        <w:t xml:space="preserve">The impact of early visual cortex transcranial magnetic stimulation on visual working memory precision and guess rate. </w:t>
      </w:r>
      <w:proofErr w:type="spellStart"/>
      <w:r w:rsidRPr="003B1CED">
        <w:rPr>
          <w:rFonts w:ascii="Times New Roman" w:hAnsi="Times New Roman" w:cs="Times New Roman"/>
          <w:i/>
          <w:iCs/>
          <w:sz w:val="24"/>
          <w:szCs w:val="24"/>
          <w:lang w:val="pt-BR"/>
        </w:rPr>
        <w:t>PloS</w:t>
      </w:r>
      <w:proofErr w:type="spellEnd"/>
      <w:r w:rsidRPr="003B1CED">
        <w:rPr>
          <w:rFonts w:ascii="Times New Roman" w:hAnsi="Times New Roman" w:cs="Times New Roman"/>
          <w:i/>
          <w:iCs/>
          <w:sz w:val="24"/>
          <w:szCs w:val="24"/>
          <w:lang w:val="pt-BR"/>
        </w:rPr>
        <w:t xml:space="preserve"> </w:t>
      </w:r>
      <w:proofErr w:type="spellStart"/>
      <w:r w:rsidRPr="003B1CED">
        <w:rPr>
          <w:rFonts w:ascii="Times New Roman" w:hAnsi="Times New Roman" w:cs="Times New Roman"/>
          <w:i/>
          <w:iCs/>
          <w:sz w:val="24"/>
          <w:szCs w:val="24"/>
          <w:lang w:val="pt-BR"/>
        </w:rPr>
        <w:t>one</w:t>
      </w:r>
      <w:proofErr w:type="spellEnd"/>
      <w:r w:rsidRPr="003B1CED">
        <w:rPr>
          <w:rFonts w:ascii="Times New Roman" w:hAnsi="Times New Roman" w:cs="Times New Roman"/>
          <w:i/>
          <w:iCs/>
          <w:sz w:val="24"/>
          <w:szCs w:val="24"/>
          <w:lang w:val="pt-BR"/>
        </w:rPr>
        <w:t>, 12</w:t>
      </w:r>
      <w:r w:rsidRPr="003B1CED">
        <w:rPr>
          <w:rFonts w:ascii="Times New Roman" w:hAnsi="Times New Roman" w:cs="Times New Roman"/>
          <w:sz w:val="24"/>
          <w:szCs w:val="24"/>
          <w:lang w:val="pt-BR"/>
        </w:rPr>
        <w:t xml:space="preserve">(4), e0175230. </w:t>
      </w:r>
      <w:hyperlink r:id="rId67" w:history="1">
        <w:r w:rsidRPr="003B1CED">
          <w:rPr>
            <w:rStyle w:val="Hyperlink"/>
            <w:rFonts w:ascii="Times New Roman" w:hAnsi="Times New Roman" w:cs="Times New Roman"/>
            <w:sz w:val="24"/>
            <w:szCs w:val="24"/>
            <w:lang w:val="pt-BR"/>
          </w:rPr>
          <w:t>https://doi.org/10.1371/journal.pone.0175230</w:t>
        </w:r>
      </w:hyperlink>
    </w:p>
    <w:p w14:paraId="4C921657" w14:textId="77777777" w:rsidR="004A2A49" w:rsidRPr="003B1CED" w:rsidRDefault="004A2A49" w:rsidP="008C218D">
      <w:pPr>
        <w:pStyle w:val="Bibliography"/>
        <w:spacing w:after="0" w:line="240" w:lineRule="auto"/>
        <w:ind w:left="709" w:hanging="633"/>
        <w:rPr>
          <w:rFonts w:ascii="Times New Roman" w:hAnsi="Times New Roman" w:cs="Times New Roman"/>
          <w:sz w:val="24"/>
          <w:szCs w:val="24"/>
        </w:rPr>
      </w:pPr>
      <w:r w:rsidRPr="003B1CED">
        <w:rPr>
          <w:rFonts w:ascii="Times New Roman" w:hAnsi="Times New Roman" w:cs="Times New Roman"/>
          <w:sz w:val="24"/>
          <w:szCs w:val="24"/>
          <w:lang w:val="pt-BR"/>
        </w:rPr>
        <w:t xml:space="preserve">Riley, M. R., &amp; </w:t>
      </w:r>
      <w:proofErr w:type="spellStart"/>
      <w:r w:rsidRPr="003B1CED">
        <w:rPr>
          <w:rFonts w:ascii="Times New Roman" w:hAnsi="Times New Roman" w:cs="Times New Roman"/>
          <w:sz w:val="24"/>
          <w:szCs w:val="24"/>
          <w:lang w:val="pt-BR"/>
        </w:rPr>
        <w:t>Constantinidis</w:t>
      </w:r>
      <w:proofErr w:type="spellEnd"/>
      <w:r w:rsidRPr="003B1CED">
        <w:rPr>
          <w:rFonts w:ascii="Times New Roman" w:hAnsi="Times New Roman" w:cs="Times New Roman"/>
          <w:sz w:val="24"/>
          <w:szCs w:val="24"/>
          <w:lang w:val="pt-BR"/>
        </w:rPr>
        <w:t xml:space="preserve">, C. (2016). </w:t>
      </w:r>
      <w:r w:rsidRPr="003B1CED">
        <w:rPr>
          <w:rFonts w:ascii="Times New Roman" w:hAnsi="Times New Roman" w:cs="Times New Roman"/>
          <w:sz w:val="24"/>
          <w:szCs w:val="24"/>
        </w:rPr>
        <w:t>Role of prefrontal persistent activity in working memory. </w:t>
      </w:r>
      <w:r w:rsidRPr="003B1CED">
        <w:rPr>
          <w:rFonts w:ascii="Times New Roman" w:hAnsi="Times New Roman" w:cs="Times New Roman"/>
          <w:i/>
          <w:iCs/>
          <w:sz w:val="24"/>
          <w:szCs w:val="24"/>
        </w:rPr>
        <w:t>Frontiers in systems neuroscience</w:t>
      </w:r>
      <w:r w:rsidRPr="003B1CED">
        <w:rPr>
          <w:rFonts w:ascii="Times New Roman" w:hAnsi="Times New Roman" w:cs="Times New Roman"/>
          <w:sz w:val="24"/>
          <w:szCs w:val="24"/>
        </w:rPr>
        <w:t>, </w:t>
      </w:r>
      <w:r w:rsidRPr="003B1CED">
        <w:rPr>
          <w:rFonts w:ascii="Times New Roman" w:hAnsi="Times New Roman" w:cs="Times New Roman"/>
          <w:i/>
          <w:iCs/>
          <w:sz w:val="24"/>
          <w:szCs w:val="24"/>
        </w:rPr>
        <w:t>9</w:t>
      </w:r>
      <w:r w:rsidRPr="003B1CED">
        <w:rPr>
          <w:rFonts w:ascii="Times New Roman" w:hAnsi="Times New Roman" w:cs="Times New Roman"/>
          <w:sz w:val="24"/>
          <w:szCs w:val="24"/>
        </w:rPr>
        <w:t xml:space="preserve">, 181. </w:t>
      </w:r>
      <w:hyperlink r:id="rId68" w:history="1">
        <w:r w:rsidRPr="003B1CED">
          <w:rPr>
            <w:rStyle w:val="Hyperlink"/>
            <w:rFonts w:ascii="Times New Roman" w:hAnsi="Times New Roman" w:cs="Times New Roman"/>
            <w:sz w:val="24"/>
            <w:szCs w:val="24"/>
          </w:rPr>
          <w:t>https://doi.org/10.3389/fnsys.2015.00181</w:t>
        </w:r>
      </w:hyperlink>
    </w:p>
    <w:p w14:paraId="5572D02B" w14:textId="77777777" w:rsidR="002040FB" w:rsidRDefault="002040FB" w:rsidP="008C218D">
      <w:pPr>
        <w:pStyle w:val="NormalWeb"/>
        <w:spacing w:before="0" w:beforeAutospacing="0" w:after="0" w:afterAutospacing="0"/>
        <w:ind w:left="709" w:hanging="633"/>
      </w:pPr>
      <w:r w:rsidRPr="002040FB">
        <w:rPr>
          <w:lang w:val="en-CY"/>
        </w:rPr>
        <w:t>Rose, N. S., LaRocque, J. J., Riggall, A. C., Gosseries, O., Starrett, M. J., Meyering, E. E., &amp; Postle, B. R. (2016). Reactivation of latent working memories with transcranial magnetic stimulation. </w:t>
      </w:r>
      <w:r w:rsidRPr="002040FB">
        <w:rPr>
          <w:i/>
          <w:iCs/>
          <w:lang w:val="en-CY"/>
        </w:rPr>
        <w:t>Science,</w:t>
      </w:r>
      <w:r w:rsidRPr="002040FB">
        <w:rPr>
          <w:lang w:val="en-CY"/>
        </w:rPr>
        <w:t> </w:t>
      </w:r>
      <w:r w:rsidRPr="002040FB">
        <w:rPr>
          <w:i/>
          <w:iCs/>
          <w:lang w:val="en-CY"/>
        </w:rPr>
        <w:t>354</w:t>
      </w:r>
      <w:r w:rsidRPr="002040FB">
        <w:rPr>
          <w:lang w:val="en-CY"/>
        </w:rPr>
        <w:t>(6316), 1136–1139. </w:t>
      </w:r>
      <w:r w:rsidR="00A7640E">
        <w:fldChar w:fldCharType="begin"/>
      </w:r>
      <w:r w:rsidR="00A7640E">
        <w:instrText>HYPERLINK "https://doi.org/10.1126/science.aah7011"</w:instrText>
      </w:r>
      <w:r w:rsidR="00A7640E">
        <w:fldChar w:fldCharType="separate"/>
      </w:r>
      <w:r w:rsidRPr="002040FB">
        <w:rPr>
          <w:rStyle w:val="Hyperlink"/>
          <w:lang w:val="en-CY"/>
        </w:rPr>
        <w:t>https://doi.org/10.1126/science.aah7011</w:t>
      </w:r>
      <w:r w:rsidR="00A7640E">
        <w:rPr>
          <w:rStyle w:val="Hyperlink"/>
          <w:lang w:val="en-CY"/>
        </w:rPr>
        <w:fldChar w:fldCharType="end"/>
      </w:r>
    </w:p>
    <w:p w14:paraId="4E4B567E" w14:textId="08A1254F" w:rsidR="00183110" w:rsidRPr="00CD3BDB" w:rsidRDefault="00183110" w:rsidP="008C218D">
      <w:pPr>
        <w:pStyle w:val="NormalWeb"/>
        <w:spacing w:before="0" w:beforeAutospacing="0" w:after="0" w:afterAutospacing="0"/>
        <w:ind w:left="709" w:hanging="633"/>
        <w:rPr>
          <w:lang w:val="en-US"/>
        </w:rPr>
      </w:pPr>
      <w:r w:rsidRPr="00183110">
        <w:rPr>
          <w:lang w:val="en-CY"/>
        </w:rPr>
        <w:t>Rouder, J. N. (2014). Optional stopping: No problem for Bayesians. </w:t>
      </w:r>
      <w:r w:rsidRPr="00183110">
        <w:rPr>
          <w:i/>
          <w:iCs/>
          <w:lang w:val="en-CY"/>
        </w:rPr>
        <w:t>Psychonomic bulletin &amp; review</w:t>
      </w:r>
      <w:r w:rsidRPr="00183110">
        <w:rPr>
          <w:lang w:val="en-CY"/>
        </w:rPr>
        <w:t>, </w:t>
      </w:r>
      <w:r w:rsidRPr="00183110">
        <w:rPr>
          <w:i/>
          <w:iCs/>
          <w:lang w:val="en-CY"/>
        </w:rPr>
        <w:t>21</w:t>
      </w:r>
      <w:r w:rsidRPr="00183110">
        <w:rPr>
          <w:lang w:val="en-CY"/>
        </w:rPr>
        <w:t>(2), 301-308.</w:t>
      </w:r>
      <w:r w:rsidR="00DC573A">
        <w:rPr>
          <w:lang w:val="en-US"/>
        </w:rPr>
        <w:t xml:space="preserve"> </w:t>
      </w:r>
      <w:hyperlink r:id="rId69" w:history="1">
        <w:r w:rsidR="00DC573A" w:rsidRPr="004D4B17">
          <w:rPr>
            <w:rStyle w:val="Hyperlink"/>
            <w:lang w:val="en-US"/>
          </w:rPr>
          <w:t>https://doi.org/10.3758/s13423-014-0595-4</w:t>
        </w:r>
      </w:hyperlink>
      <w:r w:rsidR="00DC573A">
        <w:rPr>
          <w:lang w:val="en-US"/>
        </w:rPr>
        <w:t xml:space="preserve"> </w:t>
      </w:r>
    </w:p>
    <w:p w14:paraId="0861054F" w14:textId="74B491D4" w:rsidR="0075080D" w:rsidRPr="003B1CED" w:rsidRDefault="0075080D" w:rsidP="008C218D">
      <w:pPr>
        <w:pStyle w:val="NormalWeb"/>
        <w:spacing w:before="0" w:beforeAutospacing="0" w:after="0" w:afterAutospacing="0"/>
        <w:ind w:left="709" w:hanging="633"/>
      </w:pPr>
      <w:proofErr w:type="spellStart"/>
      <w:r w:rsidRPr="003B1CED">
        <w:t>Rouder</w:t>
      </w:r>
      <w:proofErr w:type="spellEnd"/>
      <w:r w:rsidRPr="003B1CED">
        <w:t xml:space="preserve">, J. N., Morey, R. D., </w:t>
      </w:r>
      <w:proofErr w:type="spellStart"/>
      <w:r w:rsidRPr="003B1CED">
        <w:t>Speckman</w:t>
      </w:r>
      <w:proofErr w:type="spellEnd"/>
      <w:r w:rsidRPr="003B1CED">
        <w:t>, P. L., &amp; Province, J. M. (2012). Default Bayes factors for ANOVA designs. </w:t>
      </w:r>
      <w:r w:rsidRPr="003B1CED">
        <w:rPr>
          <w:i/>
          <w:iCs/>
        </w:rPr>
        <w:t>Journal of mathematical psychology</w:t>
      </w:r>
      <w:r w:rsidRPr="003B1CED">
        <w:t>, </w:t>
      </w:r>
      <w:r w:rsidRPr="003B1CED">
        <w:rPr>
          <w:i/>
          <w:iCs/>
        </w:rPr>
        <w:t>56</w:t>
      </w:r>
      <w:r w:rsidRPr="003B1CED">
        <w:t>(5), 356-374.</w:t>
      </w:r>
      <w:hyperlink r:id="rId70" w:history="1">
        <w:r w:rsidR="00576BB0" w:rsidRPr="003B1CED">
          <w:rPr>
            <w:rStyle w:val="Hyperlink"/>
          </w:rPr>
          <w:t>https://doi.org/10.1016/j.jmp.2012.08.001</w:t>
        </w:r>
      </w:hyperlink>
      <w:r w:rsidR="00576BB0" w:rsidRPr="003B1CED">
        <w:t xml:space="preserve"> </w:t>
      </w:r>
    </w:p>
    <w:p w14:paraId="2C375A76" w14:textId="13C1AEF1" w:rsidR="004A2A49" w:rsidRPr="003B1CED" w:rsidRDefault="004A2A49" w:rsidP="008C218D">
      <w:pPr>
        <w:pStyle w:val="NormalWeb"/>
        <w:spacing w:before="0" w:beforeAutospacing="0" w:after="0" w:afterAutospacing="0"/>
        <w:ind w:left="709" w:hanging="633"/>
      </w:pPr>
      <w:proofErr w:type="spellStart"/>
      <w:r w:rsidRPr="003B1CED">
        <w:t>Rouder</w:t>
      </w:r>
      <w:proofErr w:type="spellEnd"/>
      <w:r w:rsidRPr="003B1CED">
        <w:t xml:space="preserve">, J. N., </w:t>
      </w:r>
      <w:proofErr w:type="spellStart"/>
      <w:r w:rsidRPr="003B1CED">
        <w:t>Speckman</w:t>
      </w:r>
      <w:proofErr w:type="spellEnd"/>
      <w:r w:rsidRPr="003B1CED">
        <w:t>, P. L., Sun, D., Morey, R. D., &amp; Iverson, G. (2009). Bayesian t tests for accepting and rejecting the null hypothesis. </w:t>
      </w:r>
      <w:r w:rsidRPr="003B1CED">
        <w:rPr>
          <w:i/>
          <w:iCs/>
        </w:rPr>
        <w:t>Psychonomic bulletin &amp; review</w:t>
      </w:r>
      <w:r w:rsidRPr="003B1CED">
        <w:t>, </w:t>
      </w:r>
      <w:r w:rsidRPr="003B1CED">
        <w:rPr>
          <w:i/>
          <w:iCs/>
        </w:rPr>
        <w:t>16</w:t>
      </w:r>
      <w:r w:rsidRPr="003B1CED">
        <w:t xml:space="preserve">(2), 225-237. </w:t>
      </w:r>
      <w:hyperlink r:id="rId71" w:history="1">
        <w:r w:rsidRPr="003B1CED">
          <w:rPr>
            <w:rStyle w:val="Hyperlink"/>
          </w:rPr>
          <w:t>https://doi.org/10.3758/pbr.16.2.225</w:t>
        </w:r>
      </w:hyperlink>
      <w:r w:rsidRPr="003B1CED">
        <w:t xml:space="preserve"> </w:t>
      </w:r>
    </w:p>
    <w:p w14:paraId="62962A4C" w14:textId="77777777" w:rsidR="004A2A49" w:rsidRPr="003A678D" w:rsidRDefault="004A2A49" w:rsidP="008C218D">
      <w:pPr>
        <w:pStyle w:val="NormalWeb"/>
        <w:spacing w:before="0" w:beforeAutospacing="0" w:after="0" w:afterAutospacing="0"/>
        <w:ind w:left="709" w:hanging="633"/>
        <w:rPr>
          <w:rStyle w:val="Hyperlink"/>
          <w:color w:val="auto"/>
          <w:u w:val="none"/>
          <w:lang w:val="nl-NL"/>
        </w:rPr>
      </w:pPr>
      <w:r w:rsidRPr="003B1CED">
        <w:lastRenderedPageBreak/>
        <w:t xml:space="preserve">Saad, E., </w:t>
      </w:r>
      <w:proofErr w:type="spellStart"/>
      <w:r w:rsidRPr="003B1CED">
        <w:t>Wojciechowska</w:t>
      </w:r>
      <w:proofErr w:type="spellEnd"/>
      <w:r w:rsidRPr="003B1CED">
        <w:t xml:space="preserve">, M., &amp; </w:t>
      </w:r>
      <w:proofErr w:type="spellStart"/>
      <w:r w:rsidRPr="003B1CED">
        <w:t>Silvanto</w:t>
      </w:r>
      <w:proofErr w:type="spellEnd"/>
      <w:r w:rsidRPr="003B1CED">
        <w:t xml:space="preserve">, J. (2015). Partial dissociation in the neural bases of VSTM and imagery in the early visual cortex. </w:t>
      </w:r>
      <w:proofErr w:type="spellStart"/>
      <w:r w:rsidRPr="003A678D">
        <w:rPr>
          <w:i/>
          <w:iCs/>
          <w:lang w:val="nl-NL"/>
        </w:rPr>
        <w:t>Neuropsychologia</w:t>
      </w:r>
      <w:proofErr w:type="spellEnd"/>
      <w:r w:rsidRPr="003A678D">
        <w:rPr>
          <w:lang w:val="nl-NL"/>
        </w:rPr>
        <w:t xml:space="preserve">, </w:t>
      </w:r>
      <w:r w:rsidRPr="003A678D">
        <w:rPr>
          <w:i/>
          <w:iCs/>
          <w:lang w:val="nl-NL"/>
        </w:rPr>
        <w:t>75</w:t>
      </w:r>
      <w:r w:rsidRPr="003A678D">
        <w:rPr>
          <w:lang w:val="nl-NL"/>
        </w:rPr>
        <w:t xml:space="preserve">, 143–148. </w:t>
      </w:r>
      <w:hyperlink r:id="rId72" w:history="1">
        <w:r w:rsidRPr="003A678D">
          <w:rPr>
            <w:rStyle w:val="Hyperlink"/>
            <w:lang w:val="nl-NL"/>
          </w:rPr>
          <w:t>https://doi.org/10.1016/j.neuropsychologia.2015.05.026</w:t>
        </w:r>
      </w:hyperlink>
    </w:p>
    <w:p w14:paraId="4628A75E" w14:textId="77777777" w:rsidR="00C35A4D" w:rsidRPr="00CD3BDB" w:rsidRDefault="00C35A4D" w:rsidP="00CD3BDB">
      <w:pPr>
        <w:pStyle w:val="Bibliography"/>
        <w:spacing w:after="0" w:line="240" w:lineRule="auto"/>
        <w:ind w:left="709" w:hanging="633"/>
        <w:rPr>
          <w:rFonts w:ascii="Times New Roman" w:hAnsi="Times New Roman" w:cs="Times New Roman"/>
          <w:sz w:val="24"/>
          <w:szCs w:val="24"/>
          <w:lang w:val="en-US"/>
        </w:rPr>
      </w:pPr>
      <w:r w:rsidRPr="00CD3BDB">
        <w:rPr>
          <w:rFonts w:ascii="Times New Roman" w:hAnsi="Times New Roman" w:cs="Times New Roman"/>
          <w:sz w:val="24"/>
          <w:szCs w:val="24"/>
          <w:lang w:val="en-CY"/>
        </w:rPr>
        <w:t xml:space="preserve">Schönbrodt, F. D., &amp; Wagenmakers, E. J. (2018). Bayes factor design analysis: Planning for compelling evidence. </w:t>
      </w:r>
      <w:r w:rsidRPr="00CD3BDB">
        <w:rPr>
          <w:rFonts w:ascii="Times New Roman" w:hAnsi="Times New Roman" w:cs="Times New Roman"/>
          <w:i/>
          <w:iCs/>
          <w:sz w:val="24"/>
          <w:szCs w:val="24"/>
          <w:lang w:val="en-CY"/>
        </w:rPr>
        <w:t>Psychonomic bulletin &amp; review, 25</w:t>
      </w:r>
      <w:r w:rsidRPr="00CD3BDB">
        <w:rPr>
          <w:rFonts w:ascii="Times New Roman" w:hAnsi="Times New Roman" w:cs="Times New Roman"/>
          <w:sz w:val="24"/>
          <w:szCs w:val="24"/>
          <w:lang w:val="en-CY"/>
        </w:rPr>
        <w:t>(1), 128-142.</w:t>
      </w:r>
      <w:r w:rsidRPr="00CD3BDB">
        <w:rPr>
          <w:rFonts w:ascii="Times New Roman" w:hAnsi="Times New Roman" w:cs="Times New Roman"/>
          <w:sz w:val="24"/>
          <w:szCs w:val="24"/>
          <w:lang w:val="en-US"/>
        </w:rPr>
        <w:t xml:space="preserve"> </w:t>
      </w:r>
      <w:hyperlink r:id="rId73" w:history="1">
        <w:r w:rsidRPr="00CD3BDB">
          <w:rPr>
            <w:rStyle w:val="Hyperlink"/>
            <w:rFonts w:ascii="Times New Roman" w:hAnsi="Times New Roman" w:cs="Times New Roman"/>
            <w:sz w:val="24"/>
            <w:szCs w:val="24"/>
            <w:lang w:val="en-US"/>
          </w:rPr>
          <w:t>https://doi.org/10.3758/s13423-017-1230-y</w:t>
        </w:r>
      </w:hyperlink>
      <w:r w:rsidRPr="00CD3BDB">
        <w:rPr>
          <w:rFonts w:ascii="Times New Roman" w:hAnsi="Times New Roman" w:cs="Times New Roman"/>
          <w:sz w:val="24"/>
          <w:szCs w:val="24"/>
          <w:lang w:val="en-US"/>
        </w:rPr>
        <w:t xml:space="preserve"> </w:t>
      </w:r>
    </w:p>
    <w:p w14:paraId="1DBE7F28" w14:textId="77777777" w:rsidR="00C35A4D" w:rsidRDefault="00C35A4D" w:rsidP="00C35A4D">
      <w:pPr>
        <w:pStyle w:val="Bibliography"/>
        <w:spacing w:after="0" w:line="240" w:lineRule="auto"/>
        <w:ind w:left="709" w:hanging="633"/>
        <w:rPr>
          <w:rFonts w:ascii="Times New Roman" w:hAnsi="Times New Roman" w:cs="Times New Roman"/>
          <w:sz w:val="24"/>
          <w:szCs w:val="24"/>
        </w:rPr>
      </w:pPr>
      <w:r w:rsidRPr="00C35A4D">
        <w:rPr>
          <w:rFonts w:ascii="Times New Roman" w:hAnsi="Times New Roman" w:cs="Times New Roman"/>
          <w:sz w:val="24"/>
          <w:szCs w:val="24"/>
          <w:lang w:val="en-CY"/>
        </w:rPr>
        <w:t xml:space="preserve">Schönbrodt, F. D., Wagenmakers, E. J., Zehetleitner, M., &amp; Perugini, M. (2017). Sequential hypothesis testing with Bayes factors: Efficiently testing mean differences. </w:t>
      </w:r>
      <w:r w:rsidRPr="00C35A4D">
        <w:rPr>
          <w:rFonts w:ascii="Times New Roman" w:hAnsi="Times New Roman" w:cs="Times New Roman"/>
          <w:i/>
          <w:iCs/>
          <w:sz w:val="24"/>
          <w:szCs w:val="24"/>
          <w:lang w:val="en-CY"/>
        </w:rPr>
        <w:t>Psychological methods, 22</w:t>
      </w:r>
      <w:r w:rsidRPr="00C35A4D">
        <w:rPr>
          <w:rFonts w:ascii="Times New Roman" w:hAnsi="Times New Roman" w:cs="Times New Roman"/>
          <w:sz w:val="24"/>
          <w:szCs w:val="24"/>
          <w:lang w:val="en-CY"/>
        </w:rPr>
        <w:t xml:space="preserve">(2), 322. </w:t>
      </w:r>
      <w:hyperlink r:id="rId74" w:history="1">
        <w:r w:rsidRPr="00C35A4D">
          <w:rPr>
            <w:rStyle w:val="Hyperlink"/>
            <w:rFonts w:ascii="Times New Roman" w:hAnsi="Times New Roman" w:cs="Times New Roman"/>
            <w:sz w:val="24"/>
            <w:szCs w:val="24"/>
            <w:lang w:val="en-CY"/>
          </w:rPr>
          <w:t>https://doi.org/10.1037/met0000061</w:t>
        </w:r>
      </w:hyperlink>
    </w:p>
    <w:p w14:paraId="26EEAFEF" w14:textId="6CD76159" w:rsidR="004A2A49" w:rsidRPr="003B1CED" w:rsidRDefault="004A2A49" w:rsidP="00C35A4D">
      <w:pPr>
        <w:pStyle w:val="Bibliography"/>
        <w:spacing w:after="0" w:line="240" w:lineRule="auto"/>
        <w:ind w:left="709" w:hanging="633"/>
        <w:rPr>
          <w:rFonts w:ascii="Times New Roman" w:hAnsi="Times New Roman" w:cs="Times New Roman"/>
          <w:sz w:val="24"/>
          <w:szCs w:val="24"/>
        </w:rPr>
      </w:pPr>
      <w:proofErr w:type="spellStart"/>
      <w:r w:rsidRPr="003B1CED">
        <w:rPr>
          <w:rFonts w:ascii="Times New Roman" w:hAnsi="Times New Roman" w:cs="Times New Roman"/>
          <w:sz w:val="24"/>
          <w:szCs w:val="24"/>
        </w:rPr>
        <w:t>Scimeca</w:t>
      </w:r>
      <w:proofErr w:type="spellEnd"/>
      <w:r w:rsidRPr="003B1CED">
        <w:rPr>
          <w:rFonts w:ascii="Times New Roman" w:hAnsi="Times New Roman" w:cs="Times New Roman"/>
          <w:sz w:val="24"/>
          <w:szCs w:val="24"/>
        </w:rPr>
        <w:t xml:space="preserve">, J. M., </w:t>
      </w:r>
      <w:proofErr w:type="spellStart"/>
      <w:r w:rsidRPr="003B1CED">
        <w:rPr>
          <w:rFonts w:ascii="Times New Roman" w:hAnsi="Times New Roman" w:cs="Times New Roman"/>
          <w:sz w:val="24"/>
          <w:szCs w:val="24"/>
        </w:rPr>
        <w:t>Kiyonaga</w:t>
      </w:r>
      <w:proofErr w:type="spellEnd"/>
      <w:r w:rsidRPr="003B1CED">
        <w:rPr>
          <w:rFonts w:ascii="Times New Roman" w:hAnsi="Times New Roman" w:cs="Times New Roman"/>
          <w:sz w:val="24"/>
          <w:szCs w:val="24"/>
        </w:rPr>
        <w:t xml:space="preserve">, A., &amp; </w:t>
      </w:r>
      <w:proofErr w:type="spellStart"/>
      <w:r w:rsidRPr="003B1CED">
        <w:rPr>
          <w:rFonts w:ascii="Times New Roman" w:hAnsi="Times New Roman" w:cs="Times New Roman"/>
          <w:sz w:val="24"/>
          <w:szCs w:val="24"/>
        </w:rPr>
        <w:t>D</w:t>
      </w:r>
      <w:r w:rsidR="00F91697" w:rsidRPr="003B1CED">
        <w:rPr>
          <w:rFonts w:ascii="Times New Roman" w:hAnsi="Times New Roman" w:cs="Times New Roman"/>
          <w:sz w:val="24"/>
          <w:szCs w:val="24"/>
        </w:rPr>
        <w:t>’</w:t>
      </w:r>
      <w:r w:rsidRPr="003B1CED">
        <w:rPr>
          <w:rFonts w:ascii="Times New Roman" w:hAnsi="Times New Roman" w:cs="Times New Roman"/>
          <w:sz w:val="24"/>
          <w:szCs w:val="24"/>
        </w:rPr>
        <w:t>Esposito</w:t>
      </w:r>
      <w:proofErr w:type="spellEnd"/>
      <w:r w:rsidRPr="003B1CED">
        <w:rPr>
          <w:rFonts w:ascii="Times New Roman" w:hAnsi="Times New Roman" w:cs="Times New Roman"/>
          <w:sz w:val="24"/>
          <w:szCs w:val="24"/>
        </w:rPr>
        <w:t xml:space="preserve">, M. (2018). Reaffirming the sensory recruitment account of working memory. </w:t>
      </w:r>
      <w:r w:rsidRPr="003B1CED">
        <w:rPr>
          <w:rFonts w:ascii="Times New Roman" w:hAnsi="Times New Roman" w:cs="Times New Roman"/>
          <w:i/>
          <w:iCs/>
          <w:sz w:val="24"/>
          <w:szCs w:val="24"/>
        </w:rPr>
        <w:t>Trends in cognitive sciences, 22</w:t>
      </w:r>
      <w:r w:rsidRPr="003B1CED">
        <w:rPr>
          <w:rFonts w:ascii="Times New Roman" w:hAnsi="Times New Roman" w:cs="Times New Roman"/>
          <w:sz w:val="24"/>
          <w:szCs w:val="24"/>
        </w:rPr>
        <w:t xml:space="preserve">(3), 190-192. </w:t>
      </w:r>
      <w:hyperlink r:id="rId75" w:history="1">
        <w:r w:rsidRPr="003B1CED">
          <w:rPr>
            <w:rStyle w:val="Hyperlink"/>
            <w:rFonts w:ascii="Times New Roman" w:hAnsi="Times New Roman" w:cs="Times New Roman"/>
            <w:sz w:val="24"/>
            <w:szCs w:val="24"/>
          </w:rPr>
          <w:t>https://doi.org/10.1016/j.tics.2017.12.007</w:t>
        </w:r>
      </w:hyperlink>
    </w:p>
    <w:p w14:paraId="2DE02CBB" w14:textId="77777777" w:rsidR="004A2A49" w:rsidRPr="00AF759D" w:rsidRDefault="004A2A49" w:rsidP="008C218D">
      <w:pPr>
        <w:ind w:left="709" w:hanging="633"/>
        <w:rPr>
          <w:rStyle w:val="Hyperlink"/>
          <w:color w:val="auto"/>
          <w:u w:val="none"/>
        </w:rPr>
      </w:pPr>
      <w:r w:rsidRPr="00AF759D">
        <w:t>Serences, J. T. (2016). Neural mechanisms of information storage in visual short-term memory. </w:t>
      </w:r>
      <w:r w:rsidRPr="00AF759D">
        <w:rPr>
          <w:i/>
          <w:iCs/>
        </w:rPr>
        <w:t>Vision research</w:t>
      </w:r>
      <w:r w:rsidRPr="00AF759D">
        <w:t>, </w:t>
      </w:r>
      <w:r w:rsidRPr="00AF759D">
        <w:rPr>
          <w:i/>
          <w:iCs/>
        </w:rPr>
        <w:t>128</w:t>
      </w:r>
      <w:r w:rsidRPr="00AF759D">
        <w:t xml:space="preserve">, 53-67. </w:t>
      </w:r>
      <w:r w:rsidR="00A7640E">
        <w:fldChar w:fldCharType="begin"/>
      </w:r>
      <w:r w:rsidR="00A7640E">
        <w:instrText>HYPERLINK "https://doi.org/10.1016/j.visres.2016.09.010"</w:instrText>
      </w:r>
      <w:r w:rsidR="00A7640E">
        <w:fldChar w:fldCharType="separate"/>
      </w:r>
      <w:r w:rsidRPr="00AF759D">
        <w:rPr>
          <w:rStyle w:val="Hyperlink"/>
        </w:rPr>
        <w:t>https://doi.org/10.1016/j.visres.2016.09.010</w:t>
      </w:r>
      <w:r w:rsidR="00A7640E">
        <w:rPr>
          <w:rStyle w:val="Hyperlink"/>
        </w:rPr>
        <w:fldChar w:fldCharType="end"/>
      </w:r>
    </w:p>
    <w:p w14:paraId="0C20D1A9" w14:textId="77777777" w:rsidR="004A2A49" w:rsidRPr="00AF759D" w:rsidRDefault="004A2A49" w:rsidP="008C218D">
      <w:pPr>
        <w:ind w:left="709" w:hanging="633"/>
      </w:pPr>
      <w:r w:rsidRPr="00AF759D">
        <w:t>Serences, J. T., Ester, E. F., Vogel, E. K., &amp; Awh, E. (2009). Stimulus-specific delay activity in human primary visual cortex. </w:t>
      </w:r>
      <w:r w:rsidRPr="00AF759D">
        <w:rPr>
          <w:i/>
          <w:iCs/>
        </w:rPr>
        <w:t>Psychological science</w:t>
      </w:r>
      <w:r w:rsidRPr="00AF759D">
        <w:t>, </w:t>
      </w:r>
      <w:r w:rsidRPr="00AF759D">
        <w:rPr>
          <w:i/>
          <w:iCs/>
        </w:rPr>
        <w:t>20</w:t>
      </w:r>
      <w:r w:rsidRPr="00AF759D">
        <w:t xml:space="preserve">(2), 207-214. </w:t>
      </w:r>
      <w:r w:rsidR="00A7640E">
        <w:fldChar w:fldCharType="begin"/>
      </w:r>
      <w:r w:rsidR="00A7640E">
        <w:instrText>HYPERLINK "https://doi.org/10.1111/j.1467-9280.2009.02276.x"</w:instrText>
      </w:r>
      <w:r w:rsidR="00A7640E">
        <w:fldChar w:fldCharType="separate"/>
      </w:r>
      <w:r w:rsidRPr="00AF759D">
        <w:rPr>
          <w:rStyle w:val="Hyperlink"/>
        </w:rPr>
        <w:t>https://doi.org/10.1111/j.1467-9280.2009.02276.x</w:t>
      </w:r>
      <w:r w:rsidR="00A7640E">
        <w:rPr>
          <w:rStyle w:val="Hyperlink"/>
        </w:rPr>
        <w:fldChar w:fldCharType="end"/>
      </w:r>
      <w:r w:rsidRPr="00AF759D">
        <w:t xml:space="preserve"> </w:t>
      </w:r>
    </w:p>
    <w:p w14:paraId="3E7F30A3" w14:textId="6AA2A41B" w:rsidR="00D44191" w:rsidRDefault="00D44191" w:rsidP="00D44191">
      <w:pPr>
        <w:pStyle w:val="NormalWeb"/>
        <w:spacing w:before="0" w:beforeAutospacing="0" w:after="0" w:afterAutospacing="0"/>
        <w:ind w:left="709" w:hanging="633"/>
        <w:rPr>
          <w:lang w:val="en-CY"/>
        </w:rPr>
      </w:pPr>
      <w:proofErr w:type="spellStart"/>
      <w:r w:rsidRPr="00D44191">
        <w:t>Shimi</w:t>
      </w:r>
      <w:proofErr w:type="spellEnd"/>
      <w:r w:rsidRPr="00D44191">
        <w:t xml:space="preserve">, A. &amp; </w:t>
      </w:r>
      <w:proofErr w:type="spellStart"/>
      <w:r w:rsidRPr="00D44191">
        <w:t>Scerif</w:t>
      </w:r>
      <w:proofErr w:type="spellEnd"/>
      <w:r w:rsidRPr="00D44191">
        <w:t>, G. (2017).</w:t>
      </w:r>
      <w:r>
        <w:t xml:space="preserve"> </w:t>
      </w:r>
      <w:r w:rsidRPr="00D44191">
        <w:t xml:space="preserve">Towards an integrative model of visual short-term memory maintenance: Evidence from the effects of attentional control, load, decay, and their interactions in childhood. </w:t>
      </w:r>
      <w:r w:rsidRPr="00D44191">
        <w:rPr>
          <w:i/>
          <w:iCs/>
        </w:rPr>
        <w:t>Cognition,</w:t>
      </w:r>
      <w:r w:rsidRPr="00D44191">
        <w:t xml:space="preserve"> 169,</w:t>
      </w:r>
      <w:r>
        <w:t xml:space="preserve"> </w:t>
      </w:r>
      <w:r w:rsidRPr="00D44191">
        <w:rPr>
          <w:lang w:val="en-CY"/>
        </w:rPr>
        <w:t>61-83,</w:t>
      </w:r>
      <w:r>
        <w:rPr>
          <w:lang w:val="en-US"/>
        </w:rPr>
        <w:t xml:space="preserve"> </w:t>
      </w:r>
      <w:hyperlink r:id="rId76" w:history="1">
        <w:r w:rsidRPr="00D44191">
          <w:rPr>
            <w:rStyle w:val="Hyperlink"/>
            <w:lang w:val="en-CY"/>
          </w:rPr>
          <w:t>https://doi.org/10.1016/j.cognition.2017.08.005</w:t>
        </w:r>
      </w:hyperlink>
    </w:p>
    <w:p w14:paraId="6217FE0F" w14:textId="26B31025" w:rsidR="004A2A49" w:rsidRPr="003B1CED" w:rsidRDefault="004A2A49" w:rsidP="00D44191">
      <w:pPr>
        <w:pStyle w:val="NormalWeb"/>
        <w:spacing w:before="0" w:beforeAutospacing="0" w:after="0" w:afterAutospacing="0"/>
        <w:ind w:left="709" w:hanging="633"/>
      </w:pPr>
      <w:proofErr w:type="spellStart"/>
      <w:r w:rsidRPr="003B1CED">
        <w:t>Silvanto</w:t>
      </w:r>
      <w:proofErr w:type="spellEnd"/>
      <w:r w:rsidRPr="003B1CED">
        <w:t xml:space="preserve">, J., &amp; </w:t>
      </w:r>
      <w:proofErr w:type="spellStart"/>
      <w:r w:rsidRPr="003B1CED">
        <w:t>Cattaneo</w:t>
      </w:r>
      <w:proofErr w:type="spellEnd"/>
      <w:r w:rsidRPr="003B1CED">
        <w:t xml:space="preserve">, Z. (2010). Transcranial magnetic stimulation reveals the content of visual short-term memory in the visual cortex. </w:t>
      </w:r>
      <w:proofErr w:type="spellStart"/>
      <w:r w:rsidRPr="003B1CED">
        <w:rPr>
          <w:i/>
          <w:iCs/>
        </w:rPr>
        <w:t>NeuroImage</w:t>
      </w:r>
      <w:proofErr w:type="spellEnd"/>
      <w:r w:rsidRPr="003B1CED">
        <w:t xml:space="preserve">, </w:t>
      </w:r>
      <w:r w:rsidRPr="003B1CED">
        <w:rPr>
          <w:i/>
          <w:iCs/>
        </w:rPr>
        <w:t>50</w:t>
      </w:r>
      <w:r w:rsidRPr="003B1CED">
        <w:t xml:space="preserve">(4), 1683–1689. </w:t>
      </w:r>
      <w:hyperlink r:id="rId77" w:history="1">
        <w:r w:rsidRPr="003B1CED">
          <w:rPr>
            <w:rStyle w:val="Hyperlink"/>
          </w:rPr>
          <w:t>https://doi.org/10.1016/j.neuroimage.2010.01.021</w:t>
        </w:r>
      </w:hyperlink>
      <w:r w:rsidRPr="003B1CED">
        <w:t xml:space="preserve"> </w:t>
      </w:r>
    </w:p>
    <w:p w14:paraId="23893C03" w14:textId="77777777" w:rsidR="00CD3BDB" w:rsidRDefault="00CD3BDB" w:rsidP="008C218D">
      <w:pPr>
        <w:pStyle w:val="NormalWeb"/>
        <w:spacing w:before="0" w:beforeAutospacing="0" w:after="0" w:afterAutospacing="0"/>
        <w:ind w:left="709" w:hanging="633"/>
      </w:pPr>
      <w:r w:rsidRPr="00CD3BDB">
        <w:rPr>
          <w:lang w:val="en-CY"/>
        </w:rPr>
        <w:t>Silvanto, J., &amp; Cattaneo, Z. (2017). Common framework for “virtual lesion” and state-dependent TMS: The facilitatory/suppressive range model of online TMS effects on behavior. </w:t>
      </w:r>
      <w:r w:rsidRPr="00CD3BDB">
        <w:rPr>
          <w:i/>
          <w:iCs/>
          <w:lang w:val="en-CY"/>
        </w:rPr>
        <w:t>Brain and Cognition,</w:t>
      </w:r>
      <w:r w:rsidRPr="00CD3BDB">
        <w:rPr>
          <w:lang w:val="en-CY"/>
        </w:rPr>
        <w:t> </w:t>
      </w:r>
      <w:r w:rsidRPr="00CD3BDB">
        <w:rPr>
          <w:i/>
          <w:iCs/>
          <w:lang w:val="en-CY"/>
        </w:rPr>
        <w:t>119,</w:t>
      </w:r>
      <w:r w:rsidRPr="00CD3BDB">
        <w:rPr>
          <w:lang w:val="en-CY"/>
        </w:rPr>
        <w:t> 32–38. </w:t>
      </w:r>
      <w:r w:rsidR="00A7640E">
        <w:fldChar w:fldCharType="begin"/>
      </w:r>
      <w:r w:rsidR="00A7640E">
        <w:instrText>HYPERLINK "https://doi.org/10.1016/j.bandc.2017.09.007"</w:instrText>
      </w:r>
      <w:r w:rsidR="00A7640E">
        <w:fldChar w:fldCharType="separate"/>
      </w:r>
      <w:r w:rsidRPr="00CD3BDB">
        <w:rPr>
          <w:rStyle w:val="Hyperlink"/>
          <w:lang w:val="en-CY"/>
        </w:rPr>
        <w:t>https://doi.org/10.1016/j.bandc.2017.09.007</w:t>
      </w:r>
      <w:r w:rsidR="00A7640E">
        <w:rPr>
          <w:rStyle w:val="Hyperlink"/>
          <w:lang w:val="en-CY"/>
        </w:rPr>
        <w:fldChar w:fldCharType="end"/>
      </w:r>
    </w:p>
    <w:p w14:paraId="4D7A7218" w14:textId="3580A6BC" w:rsidR="004A2A49" w:rsidRPr="003B1CED" w:rsidRDefault="004A2A49" w:rsidP="008C218D">
      <w:pPr>
        <w:pStyle w:val="NormalWeb"/>
        <w:spacing w:before="0" w:beforeAutospacing="0" w:after="0" w:afterAutospacing="0"/>
        <w:ind w:left="709" w:hanging="633"/>
        <w:rPr>
          <w:lang w:val="fr-FR"/>
        </w:rPr>
      </w:pPr>
      <w:r w:rsidRPr="003B1CED">
        <w:t xml:space="preserve">Smith, E. E., &amp; </w:t>
      </w:r>
      <w:proofErr w:type="spellStart"/>
      <w:r w:rsidRPr="003B1CED">
        <w:t>Jonides</w:t>
      </w:r>
      <w:proofErr w:type="spellEnd"/>
      <w:r w:rsidRPr="003B1CED">
        <w:t>, J. (1999). Storage and executive processes in the frontal lobes. </w:t>
      </w:r>
      <w:r w:rsidRPr="003B1CED">
        <w:rPr>
          <w:i/>
          <w:iCs/>
          <w:lang w:val="fr-FR"/>
        </w:rPr>
        <w:t>Science</w:t>
      </w:r>
      <w:r w:rsidRPr="003B1CED">
        <w:rPr>
          <w:lang w:val="fr-FR"/>
        </w:rPr>
        <w:t>, </w:t>
      </w:r>
      <w:r w:rsidRPr="003B1CED">
        <w:rPr>
          <w:i/>
          <w:iCs/>
          <w:lang w:val="fr-FR"/>
        </w:rPr>
        <w:t>283</w:t>
      </w:r>
      <w:r w:rsidRPr="003B1CED">
        <w:rPr>
          <w:lang w:val="fr-FR"/>
        </w:rPr>
        <w:t xml:space="preserve">(5408), 1657-1661. </w:t>
      </w:r>
      <w:hyperlink r:id="rId78" w:history="1">
        <w:r w:rsidR="002F5588" w:rsidRPr="003B1CED">
          <w:rPr>
            <w:rStyle w:val="Hyperlink"/>
            <w:lang w:val="fr-FR"/>
          </w:rPr>
          <w:t>https://doi.org/10.1126/science.283.5408.1657</w:t>
        </w:r>
      </w:hyperlink>
      <w:r w:rsidR="002F5588" w:rsidRPr="003B1CED">
        <w:rPr>
          <w:lang w:val="fr-FR"/>
        </w:rPr>
        <w:t xml:space="preserve"> </w:t>
      </w:r>
    </w:p>
    <w:p w14:paraId="033EFB87" w14:textId="77777777" w:rsidR="002F5588" w:rsidRPr="00AF759D" w:rsidRDefault="002F5588" w:rsidP="002F5588">
      <w:pPr>
        <w:ind w:left="709" w:hanging="633"/>
        <w:rPr>
          <w:lang w:val="en-US"/>
        </w:rPr>
      </w:pPr>
      <w:r w:rsidRPr="00AF759D">
        <w:t xml:space="preserve">Song, J. H., &amp; Jiang, Y. (2006). Visual working memory for simple and complex features: An fMRI study. </w:t>
      </w:r>
      <w:r w:rsidRPr="00AF759D">
        <w:rPr>
          <w:i/>
          <w:iCs/>
        </w:rPr>
        <w:t>Neuroimage</w:t>
      </w:r>
      <w:r w:rsidRPr="00AF759D">
        <w:t xml:space="preserve">, </w:t>
      </w:r>
      <w:r w:rsidRPr="00AF759D">
        <w:rPr>
          <w:i/>
          <w:iCs/>
        </w:rPr>
        <w:t>30</w:t>
      </w:r>
      <w:r w:rsidRPr="00AF759D">
        <w:t xml:space="preserve">(3), 963-972. </w:t>
      </w:r>
      <w:r w:rsidR="00A7640E">
        <w:fldChar w:fldCharType="begin"/>
      </w:r>
      <w:r w:rsidR="00A7640E">
        <w:instrText>HYPERLINK "https://doi.org/10.1016/j.neuroimage.2005.10.006"</w:instrText>
      </w:r>
      <w:r w:rsidR="00A7640E">
        <w:fldChar w:fldCharType="separate"/>
      </w:r>
      <w:r w:rsidRPr="00AF759D">
        <w:rPr>
          <w:rStyle w:val="Hyperlink"/>
        </w:rPr>
        <w:t>https://doi.org/10.1016/j.neuroimage.2005.10.006</w:t>
      </w:r>
      <w:r w:rsidR="00A7640E">
        <w:rPr>
          <w:rStyle w:val="Hyperlink"/>
        </w:rPr>
        <w:fldChar w:fldCharType="end"/>
      </w:r>
    </w:p>
    <w:p w14:paraId="5C2EA6D4" w14:textId="22326FFD" w:rsidR="00C21810" w:rsidRPr="003B1CED" w:rsidRDefault="004A2A49" w:rsidP="008C218D">
      <w:pPr>
        <w:pStyle w:val="NormalWeb"/>
        <w:spacing w:before="0" w:beforeAutospacing="0" w:after="0" w:afterAutospacing="0"/>
        <w:ind w:left="709" w:hanging="633"/>
        <w:rPr>
          <w:rStyle w:val="Hyperlink"/>
        </w:rPr>
      </w:pPr>
      <w:r w:rsidRPr="003B1CED">
        <w:t xml:space="preserve">Sreenivasan, K. K., Curtis, C. E., &amp; </w:t>
      </w:r>
      <w:proofErr w:type="spellStart"/>
      <w:r w:rsidRPr="003B1CED">
        <w:t>D</w:t>
      </w:r>
      <w:r w:rsidR="00F91697" w:rsidRPr="003B1CED">
        <w:t>’</w:t>
      </w:r>
      <w:r w:rsidRPr="003B1CED">
        <w:t>Esposito</w:t>
      </w:r>
      <w:proofErr w:type="spellEnd"/>
      <w:r w:rsidRPr="003B1CED">
        <w:t xml:space="preserve">, M. (2014). Revising the role of persistent neural activity during working memory. </w:t>
      </w:r>
      <w:r w:rsidRPr="003B1CED">
        <w:rPr>
          <w:i/>
          <w:iCs/>
        </w:rPr>
        <w:t>Trends in Cognitive Sciences, 18</w:t>
      </w:r>
      <w:r w:rsidRPr="003B1CED">
        <w:t xml:space="preserve">(2), 82-89. </w:t>
      </w:r>
      <w:hyperlink r:id="rId79" w:history="1">
        <w:r w:rsidRPr="003B1CED">
          <w:rPr>
            <w:rStyle w:val="Hyperlink"/>
          </w:rPr>
          <w:t>https://doi.org/10.1016/j.tics.2013.12.001</w:t>
        </w:r>
      </w:hyperlink>
    </w:p>
    <w:p w14:paraId="6D77EB17" w14:textId="0CFD411F" w:rsidR="004A2A49" w:rsidRPr="003B1CED" w:rsidRDefault="00C21810" w:rsidP="00EF7300">
      <w:pPr>
        <w:pStyle w:val="Bibliography"/>
        <w:spacing w:after="0"/>
        <w:ind w:left="709" w:hanging="635"/>
        <w:rPr>
          <w:rFonts w:ascii="Times New Roman" w:hAnsi="Times New Roman" w:cs="Times New Roman"/>
          <w:color w:val="0563C1" w:themeColor="hyperlink"/>
          <w:sz w:val="24"/>
          <w:szCs w:val="24"/>
          <w:u w:val="single"/>
          <w:lang w:val="en-US"/>
        </w:rPr>
      </w:pPr>
      <w:r w:rsidRPr="003B1CED">
        <w:rPr>
          <w:rFonts w:ascii="Times New Roman" w:hAnsi="Times New Roman" w:cs="Times New Roman"/>
          <w:sz w:val="24"/>
          <w:szCs w:val="24"/>
        </w:rPr>
        <w:t xml:space="preserve">Sreenivasan, K. K., &amp; </w:t>
      </w:r>
      <w:proofErr w:type="spellStart"/>
      <w:r w:rsidRPr="003B1CED">
        <w:rPr>
          <w:rFonts w:ascii="Times New Roman" w:hAnsi="Times New Roman" w:cs="Times New Roman"/>
          <w:sz w:val="24"/>
          <w:szCs w:val="24"/>
        </w:rPr>
        <w:t>D’Esposito</w:t>
      </w:r>
      <w:proofErr w:type="spellEnd"/>
      <w:r w:rsidRPr="003B1CED">
        <w:rPr>
          <w:rFonts w:ascii="Times New Roman" w:hAnsi="Times New Roman" w:cs="Times New Roman"/>
          <w:sz w:val="24"/>
          <w:szCs w:val="24"/>
        </w:rPr>
        <w:t xml:space="preserve">, M. (2019). </w:t>
      </w:r>
      <w:proofErr w:type="gramStart"/>
      <w:r w:rsidRPr="003B1CED">
        <w:rPr>
          <w:rFonts w:ascii="Times New Roman" w:hAnsi="Times New Roman" w:cs="Times New Roman"/>
          <w:sz w:val="24"/>
          <w:szCs w:val="24"/>
        </w:rPr>
        <w:t>The what</w:t>
      </w:r>
      <w:proofErr w:type="gramEnd"/>
      <w:r w:rsidRPr="003B1CED">
        <w:rPr>
          <w:rFonts w:ascii="Times New Roman" w:hAnsi="Times New Roman" w:cs="Times New Roman"/>
          <w:sz w:val="24"/>
          <w:szCs w:val="24"/>
        </w:rPr>
        <w:t>, where and how of delay activity. </w:t>
      </w:r>
      <w:r w:rsidRPr="003B1CED">
        <w:rPr>
          <w:rFonts w:ascii="Times New Roman" w:hAnsi="Times New Roman" w:cs="Times New Roman"/>
          <w:i/>
          <w:iCs/>
          <w:sz w:val="24"/>
          <w:szCs w:val="24"/>
          <w:lang w:val="en-US"/>
        </w:rPr>
        <w:t>Nature Reviews Neuroscience</w:t>
      </w:r>
      <w:r w:rsidRPr="003B1CED">
        <w:rPr>
          <w:rFonts w:ascii="Times New Roman" w:hAnsi="Times New Roman" w:cs="Times New Roman"/>
          <w:sz w:val="24"/>
          <w:szCs w:val="24"/>
          <w:lang w:val="en-US"/>
        </w:rPr>
        <w:t>, </w:t>
      </w:r>
      <w:r w:rsidRPr="003B1CED">
        <w:rPr>
          <w:rFonts w:ascii="Times New Roman" w:hAnsi="Times New Roman" w:cs="Times New Roman"/>
          <w:i/>
          <w:iCs/>
          <w:sz w:val="24"/>
          <w:szCs w:val="24"/>
          <w:lang w:val="en-US"/>
        </w:rPr>
        <w:t>20</w:t>
      </w:r>
      <w:r w:rsidRPr="003B1CED">
        <w:rPr>
          <w:rFonts w:ascii="Times New Roman" w:hAnsi="Times New Roman" w:cs="Times New Roman"/>
          <w:sz w:val="24"/>
          <w:szCs w:val="24"/>
          <w:lang w:val="en-US"/>
        </w:rPr>
        <w:t>(8), 466-481.</w:t>
      </w:r>
      <w:r w:rsidRPr="003B1CED">
        <w:rPr>
          <w:rFonts w:ascii="Times New Roman" w:hAnsi="Times New Roman" w:cs="Times New Roman"/>
          <w:sz w:val="24"/>
          <w:szCs w:val="24"/>
          <w:u w:val="single"/>
          <w:lang w:val="en-US"/>
        </w:rPr>
        <w:t xml:space="preserve"> </w:t>
      </w:r>
      <w:hyperlink r:id="rId80" w:history="1">
        <w:r w:rsidRPr="003B1CED">
          <w:rPr>
            <w:rStyle w:val="Hyperlink"/>
            <w:rFonts w:ascii="Times New Roman" w:hAnsi="Times New Roman" w:cs="Times New Roman"/>
            <w:sz w:val="24"/>
            <w:szCs w:val="24"/>
            <w:lang w:val="en-US"/>
          </w:rPr>
          <w:t>https://doi.org/10.1038/s41583-019-0176-7</w:t>
        </w:r>
      </w:hyperlink>
    </w:p>
    <w:p w14:paraId="2C82D289" w14:textId="77777777" w:rsidR="004A2A49" w:rsidRPr="003B1CED" w:rsidRDefault="004A2A49" w:rsidP="008C218D">
      <w:pPr>
        <w:pStyle w:val="NormalWeb"/>
        <w:spacing w:before="0" w:beforeAutospacing="0" w:after="0" w:afterAutospacing="0"/>
        <w:ind w:left="709" w:hanging="633"/>
      </w:pPr>
      <w:r w:rsidRPr="003B1CED">
        <w:t>Stanislaw, H., &amp; Todorov, N. (1999). Calculation of signal detection theory measures. </w:t>
      </w:r>
      <w:proofErr w:type="spellStart"/>
      <w:r w:rsidRPr="003B1CED">
        <w:rPr>
          <w:i/>
          <w:iCs/>
        </w:rPr>
        <w:t>Behavior</w:t>
      </w:r>
      <w:proofErr w:type="spellEnd"/>
      <w:r w:rsidRPr="003B1CED">
        <w:rPr>
          <w:i/>
          <w:iCs/>
        </w:rPr>
        <w:t xml:space="preserve"> research methods, instruments, &amp; computers</w:t>
      </w:r>
      <w:r w:rsidRPr="003B1CED">
        <w:t>, </w:t>
      </w:r>
      <w:r w:rsidRPr="003B1CED">
        <w:rPr>
          <w:i/>
          <w:iCs/>
        </w:rPr>
        <w:t>31</w:t>
      </w:r>
      <w:r w:rsidRPr="003B1CED">
        <w:t xml:space="preserve">(1), 137-149. </w:t>
      </w:r>
      <w:hyperlink r:id="rId81" w:history="1">
        <w:r w:rsidRPr="003B1CED">
          <w:rPr>
            <w:rStyle w:val="Hyperlink"/>
          </w:rPr>
          <w:t>https://doi.org/10.3758/BF03207704</w:t>
        </w:r>
      </w:hyperlink>
      <w:r w:rsidRPr="003B1CED">
        <w:t xml:space="preserve"> </w:t>
      </w:r>
    </w:p>
    <w:p w14:paraId="31D38AF1" w14:textId="77777777" w:rsidR="004A2A49" w:rsidRPr="003B1CED" w:rsidRDefault="004A2A49" w:rsidP="008C218D">
      <w:pPr>
        <w:pStyle w:val="NormalWeb"/>
        <w:spacing w:before="0" w:beforeAutospacing="0" w:after="0" w:afterAutospacing="0"/>
        <w:ind w:left="709" w:hanging="633"/>
      </w:pPr>
      <w:r w:rsidRPr="003B1CED">
        <w:t>Stokes, M. G. (2015). ‘Activity-</w:t>
      </w:r>
      <w:proofErr w:type="spellStart"/>
      <w:r w:rsidRPr="003B1CED">
        <w:t>silent’working</w:t>
      </w:r>
      <w:proofErr w:type="spellEnd"/>
      <w:r w:rsidRPr="003B1CED">
        <w:t xml:space="preserve"> memory in prefrontal cortex: a dynamic coding framework. </w:t>
      </w:r>
      <w:r w:rsidRPr="003B1CED">
        <w:rPr>
          <w:i/>
          <w:iCs/>
        </w:rPr>
        <w:t>Trends in cognitive sciences</w:t>
      </w:r>
      <w:r w:rsidRPr="003B1CED">
        <w:t>, </w:t>
      </w:r>
      <w:r w:rsidRPr="003B1CED">
        <w:rPr>
          <w:i/>
          <w:iCs/>
        </w:rPr>
        <w:t>19</w:t>
      </w:r>
      <w:r w:rsidRPr="003B1CED">
        <w:t xml:space="preserve">(7), 394-405. </w:t>
      </w:r>
      <w:hyperlink r:id="rId82" w:history="1">
        <w:r w:rsidRPr="003B1CED">
          <w:rPr>
            <w:rStyle w:val="Hyperlink"/>
          </w:rPr>
          <w:t>https://doi.org/10.1016/j.tics.2015.05.004</w:t>
        </w:r>
      </w:hyperlink>
      <w:r w:rsidRPr="003B1CED">
        <w:t xml:space="preserve"> </w:t>
      </w:r>
    </w:p>
    <w:p w14:paraId="1B8609BB" w14:textId="3138297E" w:rsidR="004A2A49" w:rsidRPr="00AF759D" w:rsidRDefault="004A2A49" w:rsidP="008C218D">
      <w:pPr>
        <w:ind w:left="709" w:hanging="633"/>
        <w:rPr>
          <w:rStyle w:val="Hyperlink"/>
        </w:rPr>
      </w:pPr>
      <w:r w:rsidRPr="00AF759D">
        <w:t>Stokes, M. G. (2015). ‘Activity-silent’working memory in prefrontal cortex: a dynamic coding framework. </w:t>
      </w:r>
      <w:r w:rsidRPr="00AF759D">
        <w:rPr>
          <w:i/>
          <w:iCs/>
        </w:rPr>
        <w:t>Trends in cognitive sciences</w:t>
      </w:r>
      <w:r w:rsidRPr="00AF759D">
        <w:t>, </w:t>
      </w:r>
      <w:r w:rsidRPr="00AF759D">
        <w:rPr>
          <w:i/>
          <w:iCs/>
        </w:rPr>
        <w:t>19</w:t>
      </w:r>
      <w:r w:rsidRPr="00AF759D">
        <w:t xml:space="preserve">(7), 394-405. </w:t>
      </w:r>
      <w:r w:rsidR="00A7640E">
        <w:fldChar w:fldCharType="begin"/>
      </w:r>
      <w:r w:rsidR="00A7640E">
        <w:instrText>HYPERLINK "https://doi.org/10.1016/j.tics.2015.05.004"</w:instrText>
      </w:r>
      <w:r w:rsidR="00A7640E">
        <w:fldChar w:fldCharType="separate"/>
      </w:r>
      <w:r w:rsidRPr="00AF759D">
        <w:rPr>
          <w:rStyle w:val="Hyperlink"/>
        </w:rPr>
        <w:t>https://doi.org/10.1016/j.tics.2015.05.004</w:t>
      </w:r>
      <w:r w:rsidR="00A7640E">
        <w:rPr>
          <w:rStyle w:val="Hyperlink"/>
        </w:rPr>
        <w:fldChar w:fldCharType="end"/>
      </w:r>
    </w:p>
    <w:p w14:paraId="00301E09" w14:textId="77777777" w:rsidR="004A2A49" w:rsidRPr="003B1CED" w:rsidRDefault="004A2A49" w:rsidP="008C218D">
      <w:pPr>
        <w:pStyle w:val="NormalWeb"/>
        <w:spacing w:before="0" w:beforeAutospacing="0" w:after="0" w:afterAutospacing="0"/>
        <w:ind w:left="709" w:hanging="633"/>
      </w:pPr>
      <w:proofErr w:type="spellStart"/>
      <w:r w:rsidRPr="003B1CED">
        <w:lastRenderedPageBreak/>
        <w:t>Supèr</w:t>
      </w:r>
      <w:proofErr w:type="spellEnd"/>
      <w:r w:rsidRPr="003B1CED">
        <w:t xml:space="preserve">, H., </w:t>
      </w:r>
      <w:proofErr w:type="spellStart"/>
      <w:r w:rsidRPr="003B1CED">
        <w:t>Spekreijse</w:t>
      </w:r>
      <w:proofErr w:type="spellEnd"/>
      <w:r w:rsidRPr="003B1CED">
        <w:t xml:space="preserve">, H., &amp; </w:t>
      </w:r>
      <w:proofErr w:type="spellStart"/>
      <w:r w:rsidRPr="003B1CED">
        <w:t>Lamme</w:t>
      </w:r>
      <w:proofErr w:type="spellEnd"/>
      <w:r w:rsidRPr="003B1CED">
        <w:t>, V. A. (2001). Two distinct modes of sensory processing observed in monkey primary visual cortex (V1). </w:t>
      </w:r>
      <w:r w:rsidRPr="003B1CED">
        <w:rPr>
          <w:i/>
          <w:iCs/>
        </w:rPr>
        <w:t>Nature neuroscience</w:t>
      </w:r>
      <w:r w:rsidRPr="003B1CED">
        <w:t>, </w:t>
      </w:r>
      <w:r w:rsidRPr="003B1CED">
        <w:rPr>
          <w:i/>
          <w:iCs/>
        </w:rPr>
        <w:t>4</w:t>
      </w:r>
      <w:r w:rsidRPr="003B1CED">
        <w:t xml:space="preserve">(3), 304-310. </w:t>
      </w:r>
      <w:hyperlink r:id="rId83" w:history="1">
        <w:r w:rsidRPr="003B1CED">
          <w:rPr>
            <w:rStyle w:val="Hyperlink"/>
          </w:rPr>
          <w:t>https://doi.org/10.1038/85170</w:t>
        </w:r>
      </w:hyperlink>
      <w:r w:rsidRPr="003B1CED">
        <w:t xml:space="preserve"> </w:t>
      </w:r>
    </w:p>
    <w:p w14:paraId="50FCDD3D" w14:textId="77946980" w:rsidR="004A2A49" w:rsidRPr="003B1CED" w:rsidRDefault="004A2A49" w:rsidP="008C218D">
      <w:pPr>
        <w:pStyle w:val="NormalWeb"/>
        <w:spacing w:before="0" w:beforeAutospacing="0" w:after="0" w:afterAutospacing="0"/>
        <w:ind w:left="709" w:hanging="633"/>
      </w:pPr>
      <w:r w:rsidRPr="003B1CED">
        <w:t xml:space="preserve">Swisher, J. D., </w:t>
      </w:r>
      <w:proofErr w:type="spellStart"/>
      <w:r w:rsidRPr="003B1CED">
        <w:t>Gatenby</w:t>
      </w:r>
      <w:proofErr w:type="spellEnd"/>
      <w:r w:rsidRPr="003B1CED">
        <w:t>, J. C., Gore, J. C., Wolfe, B. A., Moon, C. H., Kim, S. G., &amp; Tong, F. (2010). Multiscale pattern analysis of orientation-selective activity in the primary visual cortex. </w:t>
      </w:r>
      <w:r w:rsidRPr="003B1CED">
        <w:rPr>
          <w:i/>
          <w:iCs/>
        </w:rPr>
        <w:t>Journal of Neuroscience</w:t>
      </w:r>
      <w:r w:rsidRPr="003B1CED">
        <w:t>, </w:t>
      </w:r>
      <w:r w:rsidRPr="003B1CED">
        <w:rPr>
          <w:i/>
          <w:iCs/>
        </w:rPr>
        <w:t>30</w:t>
      </w:r>
      <w:r w:rsidRPr="003B1CED">
        <w:t xml:space="preserve">(1), 325-330. </w:t>
      </w:r>
      <w:hyperlink r:id="rId84" w:history="1">
        <w:r w:rsidRPr="003B1CED">
          <w:rPr>
            <w:rStyle w:val="Hyperlink"/>
          </w:rPr>
          <w:t>https://doi.org/10.1523/JNEUROSCI.4811-09.2010</w:t>
        </w:r>
      </w:hyperlink>
    </w:p>
    <w:p w14:paraId="0FC0602E" w14:textId="77777777" w:rsidR="004A2A49" w:rsidRDefault="004A2A49" w:rsidP="008C218D">
      <w:pPr>
        <w:pStyle w:val="NormalWeb"/>
        <w:spacing w:before="0" w:beforeAutospacing="0" w:after="0" w:afterAutospacing="0"/>
        <w:ind w:left="709" w:hanging="633"/>
        <w:rPr>
          <w:rStyle w:val="Hyperlink"/>
        </w:rPr>
      </w:pPr>
      <w:r w:rsidRPr="003B1CED">
        <w:t xml:space="preserve">Tapia, E., &amp; Beck, D. M. (2014). Probing feedforward and feedback contributions to awareness with visual masking and transcranial magnetic stimulation. </w:t>
      </w:r>
      <w:r w:rsidRPr="003B1CED">
        <w:rPr>
          <w:i/>
          <w:iCs/>
        </w:rPr>
        <w:t>Frontiers in Psychology</w:t>
      </w:r>
      <w:r w:rsidRPr="003B1CED">
        <w:t xml:space="preserve">, </w:t>
      </w:r>
      <w:r w:rsidRPr="003B1CED">
        <w:rPr>
          <w:i/>
          <w:iCs/>
        </w:rPr>
        <w:t>5</w:t>
      </w:r>
      <w:r w:rsidRPr="003B1CED">
        <w:t xml:space="preserve">. </w:t>
      </w:r>
      <w:hyperlink r:id="rId85" w:history="1">
        <w:r w:rsidRPr="003B1CED">
          <w:rPr>
            <w:rStyle w:val="Hyperlink"/>
          </w:rPr>
          <w:t>https://doi.org/10.3389/fpsyg.2014.01173</w:t>
        </w:r>
      </w:hyperlink>
    </w:p>
    <w:p w14:paraId="43952360" w14:textId="3B2385C0" w:rsidR="0045021B" w:rsidRPr="00A81360" w:rsidRDefault="0045021B" w:rsidP="008C218D">
      <w:pPr>
        <w:pStyle w:val="NormalWeb"/>
        <w:spacing w:before="0" w:beforeAutospacing="0" w:after="0" w:afterAutospacing="0"/>
        <w:ind w:left="709" w:hanging="633"/>
        <w:rPr>
          <w:rStyle w:val="Hyperlink"/>
          <w:lang w:val="en-US"/>
        </w:rPr>
      </w:pPr>
      <w:r w:rsidRPr="00A81360">
        <w:rPr>
          <w:lang w:val="en-CY"/>
        </w:rPr>
        <w:t>Tapia, E., Mazzi, C., Savazzi, S., &amp; Beck, D. M. (2014). Phosphene-guided transcranial magnetic stimulation of occipital but not parietal cortex suppresses stimulus visibility. </w:t>
      </w:r>
      <w:r w:rsidRPr="00A81360">
        <w:rPr>
          <w:i/>
          <w:iCs/>
          <w:lang w:val="en-CY"/>
        </w:rPr>
        <w:t>Experimental brain research</w:t>
      </w:r>
      <w:r w:rsidRPr="00A81360">
        <w:rPr>
          <w:lang w:val="en-CY"/>
        </w:rPr>
        <w:t>, </w:t>
      </w:r>
      <w:r w:rsidRPr="00A81360">
        <w:rPr>
          <w:i/>
          <w:iCs/>
          <w:lang w:val="en-CY"/>
        </w:rPr>
        <w:t>232</w:t>
      </w:r>
      <w:r w:rsidRPr="00A81360">
        <w:rPr>
          <w:lang w:val="en-CY"/>
        </w:rPr>
        <w:t>(6), 1989-1997.</w:t>
      </w:r>
      <w:r w:rsidR="00A81360" w:rsidRPr="00A81360">
        <w:rPr>
          <w:lang w:val="en-US"/>
        </w:rPr>
        <w:t xml:space="preserve"> </w:t>
      </w:r>
      <w:hyperlink r:id="rId86" w:history="1">
        <w:r w:rsidR="00A81360" w:rsidRPr="00EE4D6D">
          <w:rPr>
            <w:rStyle w:val="Hyperlink"/>
            <w:lang w:val="en-US"/>
          </w:rPr>
          <w:t>https://doi.org/10.1007/s00221-014-3888-y</w:t>
        </w:r>
      </w:hyperlink>
      <w:r w:rsidR="00A81360">
        <w:rPr>
          <w:color w:val="0563C1" w:themeColor="hyperlink"/>
          <w:u w:val="single"/>
          <w:lang w:val="en-US"/>
        </w:rPr>
        <w:t xml:space="preserve"> </w:t>
      </w:r>
    </w:p>
    <w:p w14:paraId="63C2FB05" w14:textId="621AE4F0" w:rsidR="000874AA" w:rsidRPr="003B1CED" w:rsidRDefault="000874AA" w:rsidP="008C218D">
      <w:pPr>
        <w:pStyle w:val="NormalWeb"/>
        <w:spacing w:before="0" w:beforeAutospacing="0" w:after="0" w:afterAutospacing="0"/>
        <w:ind w:left="709" w:hanging="633"/>
      </w:pPr>
      <w:r w:rsidRPr="00300D3B">
        <w:t xml:space="preserve">Teng, C., &amp; </w:t>
      </w:r>
      <w:proofErr w:type="spellStart"/>
      <w:r w:rsidRPr="00300D3B">
        <w:t>Postle</w:t>
      </w:r>
      <w:proofErr w:type="spellEnd"/>
      <w:r w:rsidRPr="00300D3B">
        <w:t>, B. R. (2021). Understanding occipital and parietal contributions to visual working memory: Commentary on Xu (2020). </w:t>
      </w:r>
      <w:r w:rsidRPr="00300D3B">
        <w:rPr>
          <w:i/>
          <w:iCs/>
        </w:rPr>
        <w:t>Visual Cognition</w:t>
      </w:r>
      <w:r w:rsidRPr="00300D3B">
        <w:t xml:space="preserve">, 1-8. </w:t>
      </w:r>
      <w:hyperlink r:id="rId87" w:history="1">
        <w:r w:rsidRPr="00300D3B">
          <w:rPr>
            <w:rStyle w:val="Hyperlink"/>
            <w:color w:val="0000FF"/>
          </w:rPr>
          <w:t>https://doi.org/10.1080/13506285.2021.1883171</w:t>
        </w:r>
      </w:hyperlink>
    </w:p>
    <w:p w14:paraId="62367F9A" w14:textId="77777777" w:rsidR="004A2A49" w:rsidRPr="003B1CED" w:rsidRDefault="004A2A49" w:rsidP="008C218D">
      <w:pPr>
        <w:pStyle w:val="NormalWeb"/>
        <w:spacing w:before="0" w:beforeAutospacing="0" w:after="0" w:afterAutospacing="0"/>
        <w:ind w:left="709" w:hanging="633"/>
        <w:rPr>
          <w:rStyle w:val="Hyperlink"/>
          <w:color w:val="auto"/>
          <w:u w:val="none"/>
          <w:lang w:val="fr-FR"/>
        </w:rPr>
      </w:pPr>
      <w:r w:rsidRPr="003B1CED">
        <w:t>Tong, F., Meng, M., &amp; Blake, R. (2006). Neural bases of binocular rivalry. </w:t>
      </w:r>
      <w:r w:rsidRPr="003B1CED">
        <w:rPr>
          <w:i/>
          <w:iCs/>
          <w:lang w:val="fr-FR"/>
        </w:rPr>
        <w:t>Trends in cognitive sciences</w:t>
      </w:r>
      <w:r w:rsidRPr="003B1CED">
        <w:rPr>
          <w:lang w:val="fr-FR"/>
        </w:rPr>
        <w:t>, </w:t>
      </w:r>
      <w:r w:rsidRPr="003B1CED">
        <w:rPr>
          <w:i/>
          <w:iCs/>
          <w:lang w:val="fr-FR"/>
        </w:rPr>
        <w:t>10</w:t>
      </w:r>
      <w:r w:rsidRPr="003B1CED">
        <w:rPr>
          <w:lang w:val="fr-FR"/>
        </w:rPr>
        <w:t xml:space="preserve">(11), 502-511. </w:t>
      </w:r>
      <w:hyperlink r:id="rId88" w:history="1">
        <w:r w:rsidRPr="003B1CED">
          <w:rPr>
            <w:rStyle w:val="Hyperlink"/>
            <w:lang w:val="fr-FR"/>
          </w:rPr>
          <w:t>https://doi.org/10.1016/j.tics.2006.09.003</w:t>
        </w:r>
      </w:hyperlink>
    </w:p>
    <w:p w14:paraId="5FCA2E4E" w14:textId="77777777" w:rsidR="004A2A49" w:rsidRPr="003B1CED" w:rsidRDefault="004A2A49" w:rsidP="008C218D">
      <w:pPr>
        <w:pStyle w:val="NormalWeb"/>
        <w:spacing w:before="0" w:beforeAutospacing="0" w:after="0" w:afterAutospacing="0"/>
        <w:ind w:left="709" w:hanging="633"/>
      </w:pPr>
      <w:proofErr w:type="gramStart"/>
      <w:r w:rsidRPr="003A678D">
        <w:rPr>
          <w:lang w:val="nl-NL"/>
        </w:rPr>
        <w:t>van</w:t>
      </w:r>
      <w:proofErr w:type="gramEnd"/>
      <w:r w:rsidRPr="003A678D">
        <w:rPr>
          <w:lang w:val="nl-NL"/>
        </w:rPr>
        <w:t xml:space="preserve"> de Ven, V., &amp; Sack, A. T. (2013). </w:t>
      </w:r>
      <w:r w:rsidRPr="003B1CED">
        <w:t xml:space="preserve">Transcranial magnetic stimulation of visual cortex in memory: Cortical state, </w:t>
      </w:r>
      <w:proofErr w:type="gramStart"/>
      <w:r w:rsidRPr="003B1CED">
        <w:t>interference</w:t>
      </w:r>
      <w:proofErr w:type="gramEnd"/>
      <w:r w:rsidRPr="003B1CED">
        <w:t xml:space="preserve"> and reactivation of visual content in memory. </w:t>
      </w:r>
      <w:r w:rsidRPr="003B1CED">
        <w:rPr>
          <w:i/>
          <w:iCs/>
        </w:rPr>
        <w:t>Behavioural Brain Research</w:t>
      </w:r>
      <w:r w:rsidRPr="003B1CED">
        <w:t xml:space="preserve">, </w:t>
      </w:r>
      <w:r w:rsidRPr="003B1CED">
        <w:rPr>
          <w:i/>
          <w:iCs/>
        </w:rPr>
        <w:t>236</w:t>
      </w:r>
      <w:r w:rsidRPr="003B1CED">
        <w:t xml:space="preserve">(1), 67–77. </w:t>
      </w:r>
      <w:hyperlink r:id="rId89" w:history="1">
        <w:r w:rsidRPr="003B1CED">
          <w:rPr>
            <w:rStyle w:val="Hyperlink"/>
          </w:rPr>
          <w:t>https://doi.org/10.1016/j.bbr.2012.08.001</w:t>
        </w:r>
      </w:hyperlink>
      <w:r w:rsidRPr="003B1CED">
        <w:t xml:space="preserve"> </w:t>
      </w:r>
    </w:p>
    <w:p w14:paraId="6A5F4DBC" w14:textId="77777777" w:rsidR="004A2A49" w:rsidRPr="003B1CED" w:rsidRDefault="004A2A49" w:rsidP="008C218D">
      <w:pPr>
        <w:pStyle w:val="NormalWeb"/>
        <w:spacing w:before="0" w:beforeAutospacing="0" w:after="0" w:afterAutospacing="0"/>
        <w:ind w:left="709" w:hanging="633"/>
        <w:rPr>
          <w:lang w:val="nl-NL"/>
        </w:rPr>
      </w:pPr>
      <w:r w:rsidRPr="003B1CED">
        <w:t xml:space="preserve">van de Ven, V., Jacobs, C., &amp; Sack, A. T. (2012). Topographic contribution of early visual cortex to short-term memory consolidation: A transcranial magnetic stimulation study. </w:t>
      </w:r>
      <w:r w:rsidRPr="003B1CED">
        <w:rPr>
          <w:i/>
          <w:iCs/>
          <w:lang w:val="nl-NL"/>
        </w:rPr>
        <w:t xml:space="preserve">Journal of </w:t>
      </w:r>
      <w:proofErr w:type="spellStart"/>
      <w:r w:rsidRPr="003B1CED">
        <w:rPr>
          <w:i/>
          <w:iCs/>
          <w:lang w:val="nl-NL"/>
        </w:rPr>
        <w:t>Neuroscience</w:t>
      </w:r>
      <w:proofErr w:type="spellEnd"/>
      <w:r w:rsidRPr="003B1CED">
        <w:rPr>
          <w:lang w:val="nl-NL"/>
        </w:rPr>
        <w:t xml:space="preserve">, </w:t>
      </w:r>
      <w:r w:rsidRPr="003B1CED">
        <w:rPr>
          <w:i/>
          <w:iCs/>
          <w:lang w:val="nl-NL"/>
        </w:rPr>
        <w:t>32</w:t>
      </w:r>
      <w:r w:rsidRPr="003B1CED">
        <w:rPr>
          <w:lang w:val="nl-NL"/>
        </w:rPr>
        <w:t xml:space="preserve">(1), 4–11. </w:t>
      </w:r>
      <w:hyperlink r:id="rId90" w:history="1">
        <w:r w:rsidRPr="003B1CED">
          <w:rPr>
            <w:rStyle w:val="Hyperlink"/>
            <w:lang w:val="nl-NL"/>
          </w:rPr>
          <w:t>https://doi.org/10.1523/JNEUROSCI.3261-11.2012</w:t>
        </w:r>
      </w:hyperlink>
      <w:r w:rsidRPr="003B1CED">
        <w:rPr>
          <w:lang w:val="nl-NL"/>
        </w:rPr>
        <w:t xml:space="preserve"> </w:t>
      </w:r>
    </w:p>
    <w:p w14:paraId="6536189C" w14:textId="055A1E5A" w:rsidR="004A2A49" w:rsidRPr="003A678D" w:rsidRDefault="00A77F22" w:rsidP="00713593">
      <w:pPr>
        <w:pStyle w:val="Bibliography"/>
        <w:spacing w:after="0" w:line="240" w:lineRule="auto"/>
        <w:ind w:left="709" w:hanging="633"/>
        <w:rPr>
          <w:rFonts w:ascii="Times New Roman" w:hAnsi="Times New Roman" w:cs="Times New Roman"/>
          <w:sz w:val="24"/>
          <w:szCs w:val="24"/>
          <w:lang w:val="fr-FR"/>
        </w:rPr>
      </w:pPr>
      <w:proofErr w:type="gramStart"/>
      <w:r w:rsidRPr="003B1CED">
        <w:rPr>
          <w:rFonts w:ascii="Times New Roman" w:hAnsi="Times New Roman" w:cs="Times New Roman"/>
          <w:sz w:val="24"/>
          <w:szCs w:val="24"/>
          <w:lang w:val="nl-NL"/>
        </w:rPr>
        <w:t>v</w:t>
      </w:r>
      <w:r w:rsidR="004A2A49" w:rsidRPr="003B1CED">
        <w:rPr>
          <w:rFonts w:ascii="Times New Roman" w:hAnsi="Times New Roman" w:cs="Times New Roman"/>
          <w:sz w:val="24"/>
          <w:szCs w:val="24"/>
          <w:lang w:val="nl-NL"/>
        </w:rPr>
        <w:t>an</w:t>
      </w:r>
      <w:proofErr w:type="gramEnd"/>
      <w:r w:rsidR="004A2A49" w:rsidRPr="003B1CED">
        <w:rPr>
          <w:rFonts w:ascii="Times New Roman" w:hAnsi="Times New Roman" w:cs="Times New Roman"/>
          <w:sz w:val="24"/>
          <w:szCs w:val="24"/>
          <w:lang w:val="nl-NL"/>
        </w:rPr>
        <w:t xml:space="preserve"> </w:t>
      </w:r>
      <w:proofErr w:type="spellStart"/>
      <w:r w:rsidR="004A2A49" w:rsidRPr="003B1CED">
        <w:rPr>
          <w:rFonts w:ascii="Times New Roman" w:hAnsi="Times New Roman" w:cs="Times New Roman"/>
          <w:sz w:val="24"/>
          <w:szCs w:val="24"/>
          <w:lang w:val="nl-NL"/>
        </w:rPr>
        <w:t>Kerkoerle</w:t>
      </w:r>
      <w:proofErr w:type="spellEnd"/>
      <w:r w:rsidR="004A2A49" w:rsidRPr="003B1CED">
        <w:rPr>
          <w:rFonts w:ascii="Times New Roman" w:hAnsi="Times New Roman" w:cs="Times New Roman"/>
          <w:sz w:val="24"/>
          <w:szCs w:val="24"/>
          <w:lang w:val="nl-NL"/>
        </w:rPr>
        <w:t xml:space="preserve">, T., </w:t>
      </w:r>
      <w:proofErr w:type="spellStart"/>
      <w:r w:rsidR="004A2A49" w:rsidRPr="003B1CED">
        <w:rPr>
          <w:rFonts w:ascii="Times New Roman" w:hAnsi="Times New Roman" w:cs="Times New Roman"/>
          <w:sz w:val="24"/>
          <w:szCs w:val="24"/>
          <w:lang w:val="nl-NL"/>
        </w:rPr>
        <w:t>Self</w:t>
      </w:r>
      <w:proofErr w:type="spellEnd"/>
      <w:r w:rsidR="004A2A49" w:rsidRPr="003B1CED">
        <w:rPr>
          <w:rFonts w:ascii="Times New Roman" w:hAnsi="Times New Roman" w:cs="Times New Roman"/>
          <w:sz w:val="24"/>
          <w:szCs w:val="24"/>
          <w:lang w:val="nl-NL"/>
        </w:rPr>
        <w:t xml:space="preserve">, M. W., &amp; </w:t>
      </w:r>
      <w:proofErr w:type="spellStart"/>
      <w:r w:rsidR="004A2A49" w:rsidRPr="003B1CED">
        <w:rPr>
          <w:rFonts w:ascii="Times New Roman" w:hAnsi="Times New Roman" w:cs="Times New Roman"/>
          <w:sz w:val="24"/>
          <w:szCs w:val="24"/>
          <w:lang w:val="nl-NL"/>
        </w:rPr>
        <w:t>Roelfsema</w:t>
      </w:r>
      <w:proofErr w:type="spellEnd"/>
      <w:r w:rsidR="004A2A49" w:rsidRPr="003B1CED">
        <w:rPr>
          <w:rFonts w:ascii="Times New Roman" w:hAnsi="Times New Roman" w:cs="Times New Roman"/>
          <w:sz w:val="24"/>
          <w:szCs w:val="24"/>
          <w:lang w:val="nl-NL"/>
        </w:rPr>
        <w:t xml:space="preserve">, P. R. (2017). </w:t>
      </w:r>
      <w:r w:rsidR="004A2A49" w:rsidRPr="003B1CED">
        <w:rPr>
          <w:rFonts w:ascii="Times New Roman" w:hAnsi="Times New Roman" w:cs="Times New Roman"/>
          <w:sz w:val="24"/>
          <w:szCs w:val="24"/>
        </w:rPr>
        <w:t>Layer-specificity in the effects of attention and working memory on activity in primary visual cortex. </w:t>
      </w:r>
      <w:r w:rsidR="004A2A49" w:rsidRPr="003A678D">
        <w:rPr>
          <w:rFonts w:ascii="Times New Roman" w:hAnsi="Times New Roman" w:cs="Times New Roman"/>
          <w:i/>
          <w:iCs/>
          <w:sz w:val="24"/>
          <w:szCs w:val="24"/>
          <w:lang w:val="fr-FR"/>
        </w:rPr>
        <w:t>Nature communications</w:t>
      </w:r>
      <w:r w:rsidR="004A2A49" w:rsidRPr="003A678D">
        <w:rPr>
          <w:rFonts w:ascii="Times New Roman" w:hAnsi="Times New Roman" w:cs="Times New Roman"/>
          <w:sz w:val="24"/>
          <w:szCs w:val="24"/>
          <w:lang w:val="fr-FR"/>
        </w:rPr>
        <w:t>, </w:t>
      </w:r>
      <w:r w:rsidR="004A2A49" w:rsidRPr="003A678D">
        <w:rPr>
          <w:rFonts w:ascii="Times New Roman" w:hAnsi="Times New Roman" w:cs="Times New Roman"/>
          <w:i/>
          <w:iCs/>
          <w:sz w:val="24"/>
          <w:szCs w:val="24"/>
          <w:lang w:val="fr-FR"/>
        </w:rPr>
        <w:t>8</w:t>
      </w:r>
      <w:r w:rsidR="004A2A49" w:rsidRPr="003A678D">
        <w:rPr>
          <w:rFonts w:ascii="Times New Roman" w:hAnsi="Times New Roman" w:cs="Times New Roman"/>
          <w:sz w:val="24"/>
          <w:szCs w:val="24"/>
          <w:lang w:val="fr-FR"/>
        </w:rPr>
        <w:t xml:space="preserve">(1), 1-14. </w:t>
      </w:r>
      <w:hyperlink r:id="rId91" w:history="1">
        <w:r w:rsidR="004A2A49" w:rsidRPr="003A678D">
          <w:rPr>
            <w:rStyle w:val="Hyperlink"/>
            <w:rFonts w:ascii="Times New Roman" w:hAnsi="Times New Roman" w:cs="Times New Roman"/>
            <w:sz w:val="24"/>
            <w:szCs w:val="24"/>
            <w:lang w:val="fr-FR"/>
          </w:rPr>
          <w:t>https://doi.org/10.1038/ncomms13804</w:t>
        </w:r>
      </w:hyperlink>
    </w:p>
    <w:p w14:paraId="675B076A" w14:textId="11D9023A" w:rsidR="004A2A49" w:rsidRPr="002C1FCD" w:rsidRDefault="004A2A49" w:rsidP="00B259EC">
      <w:pPr>
        <w:pStyle w:val="NormalWeb"/>
        <w:spacing w:before="0" w:beforeAutospacing="0" w:after="0" w:afterAutospacing="0"/>
        <w:ind w:left="709" w:hanging="633"/>
        <w:rPr>
          <w:rStyle w:val="Hyperlink"/>
          <w:color w:val="auto"/>
          <w:u w:val="none"/>
          <w:lang w:val="en-US"/>
        </w:rPr>
      </w:pPr>
      <w:proofErr w:type="gramStart"/>
      <w:r w:rsidRPr="003A678D">
        <w:rPr>
          <w:lang w:val="fr-FR"/>
        </w:rPr>
        <w:t>van</w:t>
      </w:r>
      <w:proofErr w:type="gramEnd"/>
      <w:r w:rsidRPr="003A678D">
        <w:rPr>
          <w:lang w:val="fr-FR"/>
        </w:rPr>
        <w:t xml:space="preserve"> </w:t>
      </w:r>
      <w:proofErr w:type="spellStart"/>
      <w:r w:rsidRPr="003A678D">
        <w:rPr>
          <w:lang w:val="fr-FR"/>
        </w:rPr>
        <w:t>Lamsweerde</w:t>
      </w:r>
      <w:proofErr w:type="spellEnd"/>
      <w:r w:rsidRPr="003A678D">
        <w:rPr>
          <w:lang w:val="fr-FR"/>
        </w:rPr>
        <w:t xml:space="preserve">, A. E., &amp; Johnson, J. S. (2017). </w:t>
      </w:r>
      <w:r w:rsidRPr="003B1CED">
        <w:t xml:space="preserve">Assessing the Effect of Early Visual Cortex Transcranial Magnetic Stimulation on Working Memory Consolidation. </w:t>
      </w:r>
      <w:r w:rsidRPr="003B1CED">
        <w:rPr>
          <w:i/>
          <w:iCs/>
        </w:rPr>
        <w:t>Journal of Cognitive Neuroscience</w:t>
      </w:r>
      <w:r w:rsidRPr="003B1CED">
        <w:t xml:space="preserve">, </w:t>
      </w:r>
      <w:r w:rsidRPr="003B1CED">
        <w:rPr>
          <w:i/>
          <w:iCs/>
        </w:rPr>
        <w:t>29</w:t>
      </w:r>
      <w:r w:rsidRPr="003B1CED">
        <w:t xml:space="preserve">(7), 1226. </w:t>
      </w:r>
      <w:hyperlink r:id="rId92" w:history="1">
        <w:r w:rsidRPr="003B1CED">
          <w:rPr>
            <w:rStyle w:val="Hyperlink"/>
          </w:rPr>
          <w:t>https://doi.org/10.1162/jocn_a_01113</w:t>
        </w:r>
      </w:hyperlink>
    </w:p>
    <w:p w14:paraId="4EC30F2A" w14:textId="77777777" w:rsidR="0052228C" w:rsidRDefault="0052228C" w:rsidP="00B259EC">
      <w:pPr>
        <w:pStyle w:val="NormalWeb"/>
        <w:spacing w:before="0" w:beforeAutospacing="0" w:after="0" w:afterAutospacing="0"/>
        <w:ind w:left="709" w:hanging="633"/>
        <w:rPr>
          <w:lang w:val="en-US"/>
        </w:rPr>
      </w:pPr>
      <w:r w:rsidRPr="0052228C">
        <w:rPr>
          <w:lang w:val="en-CY"/>
        </w:rPr>
        <w:t>van Ravenzwaaij, D., &amp; Etz, A. (2021). Simulation studies as a tool to understand Bayes factors. </w:t>
      </w:r>
      <w:r w:rsidRPr="0052228C">
        <w:rPr>
          <w:i/>
          <w:iCs/>
          <w:lang w:val="en-CY"/>
        </w:rPr>
        <w:t>Advances in Methods and Practices in Psychological Science</w:t>
      </w:r>
      <w:r w:rsidRPr="0052228C">
        <w:rPr>
          <w:lang w:val="en-CY"/>
        </w:rPr>
        <w:t>, </w:t>
      </w:r>
      <w:r w:rsidRPr="0052228C">
        <w:rPr>
          <w:i/>
          <w:iCs/>
          <w:lang w:val="en-CY"/>
        </w:rPr>
        <w:t>4</w:t>
      </w:r>
      <w:r w:rsidRPr="0052228C">
        <w:rPr>
          <w:lang w:val="en-CY"/>
        </w:rPr>
        <w:t xml:space="preserve">(1), 2515245920972624. </w:t>
      </w:r>
      <w:hyperlink r:id="rId93" w:history="1">
        <w:r w:rsidRPr="0052228C">
          <w:rPr>
            <w:rStyle w:val="Hyperlink"/>
            <w:lang w:val="en-CY"/>
          </w:rPr>
          <w:t>https://doi.org/10.1177/2515245920972624</w:t>
        </w:r>
      </w:hyperlink>
      <w:r w:rsidRPr="0052228C">
        <w:rPr>
          <w:lang w:val="en-US"/>
        </w:rPr>
        <w:t xml:space="preserve"> </w:t>
      </w:r>
    </w:p>
    <w:p w14:paraId="2A38592E" w14:textId="76F5CCE9" w:rsidR="004A2A49" w:rsidRPr="00B259EC" w:rsidRDefault="004A2A49" w:rsidP="0052228C">
      <w:pPr>
        <w:pStyle w:val="NormalWeb"/>
        <w:spacing w:before="0" w:beforeAutospacing="0" w:after="0" w:afterAutospacing="0"/>
        <w:ind w:left="709" w:hanging="633"/>
        <w:rPr>
          <w:rStyle w:val="Hyperlink"/>
          <w:color w:val="auto"/>
          <w:u w:val="none"/>
          <w:lang w:val="en-US"/>
        </w:rPr>
      </w:pPr>
      <w:r w:rsidRPr="003B1CED">
        <w:t>Walsh, V., &amp; Pascual-Leone, A. (2003). </w:t>
      </w:r>
      <w:r w:rsidRPr="003B1CED">
        <w:rPr>
          <w:i/>
          <w:iCs/>
        </w:rPr>
        <w:t xml:space="preserve">Transcranial magnetic stimulation: a </w:t>
      </w:r>
      <w:proofErr w:type="spellStart"/>
      <w:r w:rsidRPr="003B1CED">
        <w:rPr>
          <w:i/>
          <w:iCs/>
        </w:rPr>
        <w:t>neurochronometrics</w:t>
      </w:r>
      <w:proofErr w:type="spellEnd"/>
      <w:r w:rsidRPr="003B1CED">
        <w:rPr>
          <w:i/>
          <w:iCs/>
        </w:rPr>
        <w:t xml:space="preserve"> of mind</w:t>
      </w:r>
      <w:r w:rsidRPr="003B1CED">
        <w:t xml:space="preserve">. MIT press. </w:t>
      </w:r>
      <w:hyperlink r:id="rId94" w:history="1">
        <w:r w:rsidRPr="003B1CED">
          <w:rPr>
            <w:rStyle w:val="Hyperlink"/>
          </w:rPr>
          <w:t>https://doi.org/10.7551/mitpress/6896.001.0001</w:t>
        </w:r>
      </w:hyperlink>
    </w:p>
    <w:p w14:paraId="3F7A4558" w14:textId="171A6035" w:rsidR="002F5588" w:rsidRPr="003B1CED" w:rsidRDefault="004A2A49" w:rsidP="002F5588">
      <w:pPr>
        <w:pStyle w:val="NormalWeb"/>
        <w:spacing w:before="0" w:beforeAutospacing="0" w:after="0" w:afterAutospacing="0"/>
        <w:ind w:left="709" w:hanging="633"/>
        <w:rPr>
          <w:color w:val="0563C1" w:themeColor="hyperlink"/>
          <w:u w:val="single"/>
        </w:rPr>
      </w:pPr>
      <w:r w:rsidRPr="003B1CED">
        <w:t>Wichmann, W., &amp; Müller-</w:t>
      </w:r>
      <w:proofErr w:type="spellStart"/>
      <w:r w:rsidRPr="003B1CED">
        <w:t>Forell</w:t>
      </w:r>
      <w:proofErr w:type="spellEnd"/>
      <w:r w:rsidRPr="003B1CED">
        <w:t>, W. (2004). Anatomy of the visual system. </w:t>
      </w:r>
      <w:r w:rsidRPr="003B1CED">
        <w:rPr>
          <w:i/>
          <w:iCs/>
        </w:rPr>
        <w:t>European journal of radiology</w:t>
      </w:r>
      <w:r w:rsidRPr="003B1CED">
        <w:t>, </w:t>
      </w:r>
      <w:r w:rsidRPr="003B1CED">
        <w:rPr>
          <w:i/>
          <w:iCs/>
        </w:rPr>
        <w:t>49</w:t>
      </w:r>
      <w:r w:rsidRPr="003B1CED">
        <w:t xml:space="preserve">(1), 8-30. </w:t>
      </w:r>
      <w:hyperlink r:id="rId95" w:history="1">
        <w:r w:rsidRPr="003B1CED">
          <w:rPr>
            <w:rStyle w:val="Hyperlink"/>
          </w:rPr>
          <w:t>https://doi.org/10.1016/j.ejrad.2003.11.001</w:t>
        </w:r>
      </w:hyperlink>
    </w:p>
    <w:p w14:paraId="7E4A7605" w14:textId="49EA1BC8" w:rsidR="002F5588" w:rsidRPr="00AF759D" w:rsidRDefault="002F5588" w:rsidP="002F5588">
      <w:pPr>
        <w:ind w:left="709" w:hanging="633"/>
        <w:rPr>
          <w:lang w:val="en-US"/>
        </w:rPr>
      </w:pPr>
      <w:r w:rsidRPr="00AF759D">
        <w:rPr>
          <w:lang w:val="en-US"/>
        </w:rPr>
        <w:t xml:space="preserve">Xu, Y. (2007). The role of the superior intraparietal sulcus in supporting visual short-term memory for </w:t>
      </w:r>
      <w:r w:rsidR="00DD7D54">
        <w:rPr>
          <w:lang w:val="en-US"/>
        </w:rPr>
        <w:t>m</w:t>
      </w:r>
      <w:r w:rsidR="00F91697" w:rsidRPr="00AF759D">
        <w:rPr>
          <w:lang w:val="en-US"/>
        </w:rPr>
        <w:t>ultifeatured</w:t>
      </w:r>
      <w:r w:rsidRPr="00AF759D">
        <w:rPr>
          <w:lang w:val="en-US"/>
        </w:rPr>
        <w:t xml:space="preserve"> objects. Journal of Neuroscience, 27(43), 11676-11686. </w:t>
      </w:r>
      <w:hyperlink r:id="rId96" w:history="1">
        <w:r w:rsidRPr="00AF759D">
          <w:rPr>
            <w:rStyle w:val="Hyperlink"/>
            <w:lang w:val="en-US"/>
          </w:rPr>
          <w:t>https://doi.org/10.1523/JNEUROSCI.3545-07.2007</w:t>
        </w:r>
      </w:hyperlink>
      <w:r w:rsidRPr="00AF759D">
        <w:rPr>
          <w:lang w:val="en-US"/>
        </w:rPr>
        <w:t xml:space="preserve"> </w:t>
      </w:r>
    </w:p>
    <w:p w14:paraId="068EB8BC" w14:textId="77777777" w:rsidR="004A2A49" w:rsidRPr="00AF759D" w:rsidRDefault="004A2A49" w:rsidP="008C218D">
      <w:pPr>
        <w:ind w:left="709" w:hanging="633"/>
        <w:rPr>
          <w:rStyle w:val="Hyperlink"/>
          <w:color w:val="auto"/>
          <w:u w:val="none"/>
        </w:rPr>
      </w:pPr>
      <w:r w:rsidRPr="00AF759D">
        <w:t xml:space="preserve">Xu, Y. (2017). Reevaluating the sensory account of visual working memory storage. </w:t>
      </w:r>
      <w:r w:rsidRPr="00AF759D">
        <w:rPr>
          <w:i/>
          <w:iCs/>
        </w:rPr>
        <w:t>Trends in Cognitive Sciences, 21</w:t>
      </w:r>
      <w:r w:rsidRPr="00AF759D">
        <w:t xml:space="preserve">(10), 794-815. </w:t>
      </w:r>
      <w:r w:rsidR="00A7640E">
        <w:fldChar w:fldCharType="begin"/>
      </w:r>
      <w:r w:rsidR="00A7640E">
        <w:instrText>HYPERLINK "https://doi.org/10.1016/j.tics.2017.06.013"</w:instrText>
      </w:r>
      <w:r w:rsidR="00A7640E">
        <w:fldChar w:fldCharType="separate"/>
      </w:r>
      <w:r w:rsidRPr="00AF759D">
        <w:rPr>
          <w:rStyle w:val="Hyperlink"/>
        </w:rPr>
        <w:t>https://doi.org/10.1016/j.tics.2017.06.013</w:t>
      </w:r>
      <w:r w:rsidR="00A7640E">
        <w:rPr>
          <w:rStyle w:val="Hyperlink"/>
        </w:rPr>
        <w:fldChar w:fldCharType="end"/>
      </w:r>
    </w:p>
    <w:p w14:paraId="2C51B899" w14:textId="77777777" w:rsidR="004A2A49" w:rsidRPr="003B1CED" w:rsidRDefault="004A2A49" w:rsidP="008C218D">
      <w:pPr>
        <w:pStyle w:val="Bibliography"/>
        <w:spacing w:after="0" w:line="240" w:lineRule="auto"/>
        <w:ind w:left="709" w:hanging="633"/>
        <w:rPr>
          <w:rFonts w:ascii="Times New Roman" w:hAnsi="Times New Roman" w:cs="Times New Roman"/>
          <w:sz w:val="24"/>
          <w:szCs w:val="24"/>
        </w:rPr>
      </w:pPr>
      <w:r w:rsidRPr="003B1CED">
        <w:rPr>
          <w:rFonts w:ascii="Times New Roman" w:hAnsi="Times New Roman" w:cs="Times New Roman"/>
          <w:sz w:val="24"/>
          <w:szCs w:val="24"/>
        </w:rPr>
        <w:t xml:space="preserve">Xu, Y. (2018). Sensory Cortex Is Nonessential in Working Memory Storage. </w:t>
      </w:r>
      <w:r w:rsidRPr="003B1CED">
        <w:rPr>
          <w:rFonts w:ascii="Times New Roman" w:hAnsi="Times New Roman" w:cs="Times New Roman"/>
          <w:i/>
          <w:iCs/>
          <w:sz w:val="24"/>
          <w:szCs w:val="24"/>
        </w:rPr>
        <w:t>Trends in cognitive sciences, 22</w:t>
      </w:r>
      <w:r w:rsidRPr="003B1CED">
        <w:rPr>
          <w:rFonts w:ascii="Times New Roman" w:hAnsi="Times New Roman" w:cs="Times New Roman"/>
          <w:sz w:val="24"/>
          <w:szCs w:val="24"/>
        </w:rPr>
        <w:t xml:space="preserve">(3), 192-193. </w:t>
      </w:r>
      <w:hyperlink r:id="rId97" w:history="1">
        <w:r w:rsidRPr="003B1CED">
          <w:rPr>
            <w:rStyle w:val="Hyperlink"/>
            <w:rFonts w:ascii="Times New Roman" w:hAnsi="Times New Roman" w:cs="Times New Roman"/>
            <w:sz w:val="24"/>
            <w:szCs w:val="24"/>
          </w:rPr>
          <w:t>https://doi.org/10.1016/j.tics.2017.12.008</w:t>
        </w:r>
      </w:hyperlink>
      <w:r w:rsidRPr="003B1CED">
        <w:rPr>
          <w:rFonts w:ascii="Times New Roman" w:hAnsi="Times New Roman" w:cs="Times New Roman"/>
          <w:sz w:val="24"/>
          <w:szCs w:val="24"/>
        </w:rPr>
        <w:t xml:space="preserve"> </w:t>
      </w:r>
    </w:p>
    <w:p w14:paraId="5623972E" w14:textId="77777777" w:rsidR="004A2A49" w:rsidRPr="00DD7D54" w:rsidRDefault="004A2A49" w:rsidP="008C218D">
      <w:pPr>
        <w:pStyle w:val="Bibliography"/>
        <w:spacing w:after="0" w:line="240" w:lineRule="auto"/>
        <w:ind w:left="709" w:hanging="633"/>
        <w:rPr>
          <w:rStyle w:val="Hyperlink0"/>
          <w:rFonts w:ascii="Times New Roman" w:hAnsi="Times New Roman" w:cs="Times New Roman"/>
          <w:sz w:val="24"/>
          <w:szCs w:val="24"/>
        </w:rPr>
      </w:pPr>
      <w:r w:rsidRPr="00DD7D54">
        <w:rPr>
          <w:rFonts w:ascii="Times New Roman" w:hAnsi="Times New Roman" w:cs="Times New Roman"/>
          <w:sz w:val="24"/>
          <w:szCs w:val="24"/>
        </w:rPr>
        <w:lastRenderedPageBreak/>
        <w:t>Xu, Y. (2020). Revisit once more the sensory storage account of visual working memory. </w:t>
      </w:r>
      <w:r w:rsidRPr="00DD7D54">
        <w:rPr>
          <w:rFonts w:ascii="Times New Roman" w:hAnsi="Times New Roman" w:cs="Times New Roman"/>
          <w:i/>
          <w:iCs/>
          <w:sz w:val="24"/>
          <w:szCs w:val="24"/>
        </w:rPr>
        <w:t>Visual Cognition</w:t>
      </w:r>
      <w:r w:rsidRPr="00DD7D54">
        <w:rPr>
          <w:rFonts w:ascii="Times New Roman" w:hAnsi="Times New Roman" w:cs="Times New Roman"/>
          <w:sz w:val="24"/>
          <w:szCs w:val="24"/>
        </w:rPr>
        <w:t xml:space="preserve">, 1-14. </w:t>
      </w:r>
      <w:hyperlink r:id="rId98" w:history="1">
        <w:r w:rsidRPr="00DD7D54">
          <w:rPr>
            <w:rStyle w:val="Hyperlink0"/>
            <w:rFonts w:ascii="Times New Roman" w:hAnsi="Times New Roman" w:cs="Times New Roman"/>
            <w:sz w:val="24"/>
            <w:szCs w:val="24"/>
          </w:rPr>
          <w:t>https://doi.org/10.1080/13506285.2020.1818659</w:t>
        </w:r>
      </w:hyperlink>
    </w:p>
    <w:p w14:paraId="2E6B9222" w14:textId="67965FB7" w:rsidR="004A2A49" w:rsidRPr="00DD7D54" w:rsidRDefault="004A2A49" w:rsidP="00713593">
      <w:pPr>
        <w:pStyle w:val="Bibliography"/>
        <w:spacing w:after="0" w:line="240" w:lineRule="auto"/>
        <w:ind w:left="709" w:hanging="633"/>
        <w:rPr>
          <w:rStyle w:val="Hyperlink1"/>
          <w:rFonts w:ascii="Times New Roman" w:hAnsi="Times New Roman" w:cs="Times New Roman"/>
          <w:sz w:val="24"/>
          <w:szCs w:val="24"/>
          <w:lang w:val="en-GB"/>
        </w:rPr>
      </w:pPr>
      <w:r w:rsidRPr="00DD7D54">
        <w:rPr>
          <w:rFonts w:ascii="Times New Roman" w:hAnsi="Times New Roman" w:cs="Times New Roman"/>
          <w:sz w:val="24"/>
          <w:szCs w:val="24"/>
        </w:rPr>
        <w:t>Xu, Y. (2021). Towards a better understanding of information storage in visual working memory. </w:t>
      </w:r>
      <w:r w:rsidRPr="00DD7D54">
        <w:rPr>
          <w:rFonts w:ascii="Times New Roman" w:hAnsi="Times New Roman" w:cs="Times New Roman"/>
          <w:i/>
          <w:iCs/>
          <w:sz w:val="24"/>
          <w:szCs w:val="24"/>
        </w:rPr>
        <w:t>Visual Cognition</w:t>
      </w:r>
      <w:r w:rsidRPr="00DD7D54">
        <w:rPr>
          <w:rFonts w:ascii="Times New Roman" w:hAnsi="Times New Roman" w:cs="Times New Roman"/>
          <w:sz w:val="24"/>
          <w:szCs w:val="24"/>
        </w:rPr>
        <w:t xml:space="preserve">, 1-9. </w:t>
      </w:r>
      <w:hyperlink r:id="rId99" w:history="1">
        <w:r w:rsidRPr="00DD7D54">
          <w:rPr>
            <w:rStyle w:val="Hyperlink"/>
            <w:rFonts w:ascii="Times New Roman" w:hAnsi="Times New Roman" w:cs="Times New Roman"/>
            <w:sz w:val="24"/>
            <w:szCs w:val="24"/>
          </w:rPr>
          <w:t>https://doi.org/10.1080/13506285.2021.1946230</w:t>
        </w:r>
      </w:hyperlink>
    </w:p>
    <w:p w14:paraId="7523E56C" w14:textId="77777777" w:rsidR="00EF0A02" w:rsidRPr="00AF759D" w:rsidRDefault="002F5588" w:rsidP="00EF0A02">
      <w:pPr>
        <w:pStyle w:val="Bibliography"/>
        <w:spacing w:after="0"/>
        <w:ind w:left="709" w:hanging="635"/>
        <w:rPr>
          <w:rFonts w:ascii="Times New Roman" w:eastAsia="Arial Unicode MS" w:hAnsi="Times New Roman" w:cs="Times New Roman"/>
          <w:color w:val="000000"/>
          <w:sz w:val="24"/>
          <w:szCs w:val="24"/>
          <w:u w:color="000000"/>
          <w:bdr w:val="nil"/>
          <w:lang w:val="en-CY"/>
        </w:rPr>
      </w:pPr>
      <w:r w:rsidRPr="00DD7D54">
        <w:rPr>
          <w:rFonts w:ascii="Times New Roman" w:hAnsi="Times New Roman" w:cs="Times New Roman"/>
          <w:sz w:val="24"/>
          <w:szCs w:val="24"/>
          <w:lang w:val="en-US"/>
        </w:rPr>
        <w:t>Xu, Y., &amp; Chun, M. M. (2006). Dissociable neural mechanisms supporting visual short-term memory for objects. </w:t>
      </w:r>
      <w:r w:rsidRPr="00DD7D54">
        <w:rPr>
          <w:rFonts w:ascii="Times New Roman" w:hAnsi="Times New Roman" w:cs="Times New Roman"/>
          <w:i/>
          <w:iCs/>
          <w:sz w:val="24"/>
          <w:szCs w:val="24"/>
          <w:lang w:val="en-US"/>
        </w:rPr>
        <w:t>Nature</w:t>
      </w:r>
      <w:r w:rsidRPr="00DD7D54">
        <w:rPr>
          <w:rFonts w:ascii="Times New Roman" w:hAnsi="Times New Roman" w:cs="Times New Roman"/>
          <w:sz w:val="24"/>
          <w:szCs w:val="24"/>
          <w:lang w:val="en-US"/>
        </w:rPr>
        <w:t>, </w:t>
      </w:r>
      <w:r w:rsidRPr="00DD7D54">
        <w:rPr>
          <w:rFonts w:ascii="Times New Roman" w:hAnsi="Times New Roman" w:cs="Times New Roman"/>
          <w:i/>
          <w:iCs/>
          <w:sz w:val="24"/>
          <w:szCs w:val="24"/>
          <w:lang w:val="en-US"/>
        </w:rPr>
        <w:t>440</w:t>
      </w:r>
      <w:r w:rsidRPr="00DD7D54">
        <w:rPr>
          <w:rFonts w:ascii="Times New Roman" w:hAnsi="Times New Roman" w:cs="Times New Roman"/>
          <w:sz w:val="24"/>
          <w:szCs w:val="24"/>
          <w:lang w:val="en-US"/>
        </w:rPr>
        <w:t xml:space="preserve">(7080), 91-95. </w:t>
      </w:r>
      <w:hyperlink r:id="rId100" w:history="1">
        <w:r w:rsidRPr="00DD7D54">
          <w:rPr>
            <w:rStyle w:val="Hyperlink"/>
            <w:rFonts w:ascii="Times New Roman" w:hAnsi="Times New Roman" w:cs="Times New Roman"/>
            <w:sz w:val="24"/>
            <w:szCs w:val="24"/>
            <w:lang w:val="en-US"/>
          </w:rPr>
          <w:t>https://doi.org/10.1038/nature04262</w:t>
        </w:r>
      </w:hyperlink>
      <w:r w:rsidR="00EF0A02" w:rsidRPr="00AF759D">
        <w:rPr>
          <w:rFonts w:ascii="Times New Roman" w:eastAsia="Arial Unicode MS" w:hAnsi="Times New Roman" w:cs="Times New Roman"/>
          <w:color w:val="000000"/>
          <w:sz w:val="24"/>
          <w:szCs w:val="24"/>
          <w:u w:color="000000"/>
          <w:bdr w:val="nil"/>
          <w:lang w:val="en-CY"/>
        </w:rPr>
        <w:t xml:space="preserve"> </w:t>
      </w:r>
    </w:p>
    <w:p w14:paraId="04C10583" w14:textId="4D9F58F1" w:rsidR="00EF0A02" w:rsidRPr="00DD7D54" w:rsidRDefault="00EF0A02" w:rsidP="00EF0A02">
      <w:pPr>
        <w:pStyle w:val="Bibliography"/>
        <w:spacing w:after="0"/>
        <w:ind w:left="709" w:hanging="635"/>
        <w:rPr>
          <w:rFonts w:ascii="Times New Roman" w:hAnsi="Times New Roman" w:cs="Times New Roman"/>
          <w:sz w:val="24"/>
          <w:szCs w:val="24"/>
          <w:lang w:val="en-US"/>
        </w:rPr>
      </w:pPr>
      <w:r w:rsidRPr="00DD7D54">
        <w:rPr>
          <w:rFonts w:ascii="Times New Roman" w:hAnsi="Times New Roman" w:cs="Times New Roman"/>
          <w:sz w:val="24"/>
          <w:szCs w:val="24"/>
          <w:lang w:val="en-CY"/>
        </w:rPr>
        <w:t>Ye, C., Liang, T., Zhang, Y., Xu, Q., Zhu, Y., &amp; Liu, Q. (2020). The two-stage process in visual working memory consolidation. </w:t>
      </w:r>
      <w:r w:rsidRPr="00DD7D54">
        <w:rPr>
          <w:rFonts w:ascii="Times New Roman" w:hAnsi="Times New Roman" w:cs="Times New Roman"/>
          <w:i/>
          <w:iCs/>
          <w:sz w:val="24"/>
          <w:szCs w:val="24"/>
          <w:lang w:val="en-CY"/>
        </w:rPr>
        <w:t>Scientific Reports</w:t>
      </w:r>
      <w:r w:rsidRPr="00DD7D54">
        <w:rPr>
          <w:rFonts w:ascii="Times New Roman" w:hAnsi="Times New Roman" w:cs="Times New Roman"/>
          <w:sz w:val="24"/>
          <w:szCs w:val="24"/>
          <w:lang w:val="en-CY"/>
        </w:rPr>
        <w:t>, </w:t>
      </w:r>
      <w:r w:rsidRPr="00DD7D54">
        <w:rPr>
          <w:rFonts w:ascii="Times New Roman" w:hAnsi="Times New Roman" w:cs="Times New Roman"/>
          <w:i/>
          <w:iCs/>
          <w:sz w:val="24"/>
          <w:szCs w:val="24"/>
          <w:lang w:val="en-CY"/>
        </w:rPr>
        <w:t>10</w:t>
      </w:r>
      <w:r w:rsidRPr="00DD7D54">
        <w:rPr>
          <w:rFonts w:ascii="Times New Roman" w:hAnsi="Times New Roman" w:cs="Times New Roman"/>
          <w:sz w:val="24"/>
          <w:szCs w:val="24"/>
          <w:lang w:val="en-CY"/>
        </w:rPr>
        <w:t>(1), 1-11.</w:t>
      </w:r>
      <w:r w:rsidRPr="00DD7D54">
        <w:rPr>
          <w:rFonts w:ascii="Times New Roman" w:hAnsi="Times New Roman" w:cs="Times New Roman"/>
          <w:sz w:val="24"/>
          <w:szCs w:val="24"/>
          <w:lang w:val="en-US"/>
        </w:rPr>
        <w:t xml:space="preserve"> </w:t>
      </w:r>
      <w:hyperlink r:id="rId101" w:history="1">
        <w:r w:rsidRPr="00DD7D54">
          <w:rPr>
            <w:rStyle w:val="Hyperlink"/>
            <w:rFonts w:ascii="Times New Roman" w:hAnsi="Times New Roman" w:cs="Times New Roman"/>
            <w:sz w:val="24"/>
            <w:szCs w:val="24"/>
            <w:lang w:val="en-US"/>
          </w:rPr>
          <w:t>https://doi.org/10.1038/s41598-020-70418-y</w:t>
        </w:r>
      </w:hyperlink>
      <w:r w:rsidRPr="00DD7D54">
        <w:rPr>
          <w:rFonts w:ascii="Times New Roman" w:hAnsi="Times New Roman" w:cs="Times New Roman"/>
          <w:sz w:val="24"/>
          <w:szCs w:val="24"/>
          <w:lang w:val="en-US"/>
        </w:rPr>
        <w:t xml:space="preserve"> </w:t>
      </w:r>
    </w:p>
    <w:p w14:paraId="6233F5AF" w14:textId="7DCE3CFF" w:rsidR="002F5588" w:rsidRPr="00DD7D54" w:rsidRDefault="00EF0A02" w:rsidP="00F10713">
      <w:pPr>
        <w:pStyle w:val="Bibliography"/>
        <w:spacing w:after="0"/>
        <w:ind w:left="709" w:hanging="635"/>
        <w:rPr>
          <w:rFonts w:ascii="Times New Roman" w:hAnsi="Times New Roman" w:cs="Times New Roman"/>
          <w:sz w:val="24"/>
          <w:szCs w:val="24"/>
          <w:u w:val="single"/>
          <w:lang w:val="en-US"/>
        </w:rPr>
      </w:pPr>
      <w:r w:rsidRPr="00DD7D54">
        <w:rPr>
          <w:rFonts w:ascii="Times New Roman" w:hAnsi="Times New Roman" w:cs="Times New Roman"/>
          <w:sz w:val="24"/>
          <w:szCs w:val="24"/>
          <w:lang w:val="en-CY"/>
        </w:rPr>
        <w:t>Ye, C., Hu, Z., Li, H., Ristaniemi, T., Liu, Q., &amp; Liu, T. (2017). A two-phase model of resource allocation in visual working memory. </w:t>
      </w:r>
      <w:r w:rsidRPr="00DD7D54">
        <w:rPr>
          <w:rFonts w:ascii="Times New Roman" w:hAnsi="Times New Roman" w:cs="Times New Roman"/>
          <w:i/>
          <w:iCs/>
          <w:sz w:val="24"/>
          <w:szCs w:val="24"/>
          <w:lang w:val="en-CY"/>
        </w:rPr>
        <w:t>Journal of Experimental Psychology: Learning, Memory, and Cognition</w:t>
      </w:r>
      <w:r w:rsidRPr="00DD7D54">
        <w:rPr>
          <w:rFonts w:ascii="Times New Roman" w:hAnsi="Times New Roman" w:cs="Times New Roman"/>
          <w:sz w:val="24"/>
          <w:szCs w:val="24"/>
          <w:lang w:val="en-CY"/>
        </w:rPr>
        <w:t>, </w:t>
      </w:r>
      <w:r w:rsidRPr="00DD7D54">
        <w:rPr>
          <w:rFonts w:ascii="Times New Roman" w:hAnsi="Times New Roman" w:cs="Times New Roman"/>
          <w:i/>
          <w:iCs/>
          <w:sz w:val="24"/>
          <w:szCs w:val="24"/>
          <w:lang w:val="en-CY"/>
        </w:rPr>
        <w:t>43</w:t>
      </w:r>
      <w:r w:rsidRPr="00DD7D54">
        <w:rPr>
          <w:rFonts w:ascii="Times New Roman" w:hAnsi="Times New Roman" w:cs="Times New Roman"/>
          <w:sz w:val="24"/>
          <w:szCs w:val="24"/>
          <w:lang w:val="en-CY"/>
        </w:rPr>
        <w:t>(10), 1557.</w:t>
      </w:r>
      <w:r w:rsidRPr="00DD7D54">
        <w:rPr>
          <w:rFonts w:ascii="Times New Roman" w:hAnsi="Times New Roman" w:cs="Times New Roman"/>
          <w:sz w:val="24"/>
          <w:szCs w:val="24"/>
          <w:lang w:val="en-US"/>
        </w:rPr>
        <w:t xml:space="preserve"> </w:t>
      </w:r>
      <w:hyperlink r:id="rId102" w:history="1">
        <w:r w:rsidRPr="00DD7D54">
          <w:rPr>
            <w:rStyle w:val="Hyperlink"/>
            <w:rFonts w:ascii="Times New Roman" w:hAnsi="Times New Roman" w:cs="Times New Roman"/>
            <w:sz w:val="24"/>
            <w:szCs w:val="24"/>
            <w:lang w:val="en-US"/>
          </w:rPr>
          <w:t>https://doi.apa.org/doi/10.1037/xlm0000376</w:t>
        </w:r>
      </w:hyperlink>
      <w:r w:rsidR="002F5588" w:rsidRPr="00DD7D54">
        <w:rPr>
          <w:rFonts w:ascii="Times New Roman" w:hAnsi="Times New Roman" w:cs="Times New Roman"/>
          <w:sz w:val="24"/>
          <w:szCs w:val="24"/>
          <w:lang w:val="en-US"/>
        </w:rPr>
        <w:t xml:space="preserve"> </w:t>
      </w:r>
    </w:p>
    <w:p w14:paraId="3CC5F233" w14:textId="173743CF" w:rsidR="006267AB" w:rsidRPr="003A678D" w:rsidRDefault="006267AB" w:rsidP="00EF0A02">
      <w:pPr>
        <w:pStyle w:val="Bibliography"/>
        <w:spacing w:after="0"/>
        <w:ind w:left="709" w:hanging="635"/>
        <w:rPr>
          <w:rFonts w:ascii="Times New Roman" w:hAnsi="Times New Roman" w:cs="Times New Roman"/>
          <w:sz w:val="24"/>
          <w:szCs w:val="24"/>
          <w:lang w:val="en-US"/>
        </w:rPr>
      </w:pPr>
      <w:r w:rsidRPr="006267AB">
        <w:rPr>
          <w:rFonts w:ascii="Times New Roman" w:hAnsi="Times New Roman" w:cs="Times New Roman"/>
          <w:sz w:val="24"/>
          <w:szCs w:val="24"/>
          <w:lang w:val="en-CY"/>
        </w:rPr>
        <w:t>Yiannakkaras, C., Konstantinou, N., Constantinidou, F., Pettemeridou, E., Eracleous, E., Papacostas, S. S., &amp; Seimenis, I. (2019). Whole brain and corpus callosum diffusion tensor metrics: How do they correlate with visual and verbal memory performance in chronic traumatic brain injury. </w:t>
      </w:r>
      <w:r w:rsidRPr="006267AB">
        <w:rPr>
          <w:rFonts w:ascii="Times New Roman" w:hAnsi="Times New Roman" w:cs="Times New Roman"/>
          <w:i/>
          <w:iCs/>
          <w:sz w:val="24"/>
          <w:szCs w:val="24"/>
          <w:lang w:val="en-CY"/>
        </w:rPr>
        <w:t>Journal of Integrative Neuroscience</w:t>
      </w:r>
      <w:r w:rsidRPr="006267AB">
        <w:rPr>
          <w:rFonts w:ascii="Times New Roman" w:hAnsi="Times New Roman" w:cs="Times New Roman"/>
          <w:sz w:val="24"/>
          <w:szCs w:val="24"/>
          <w:lang w:val="en-CY"/>
        </w:rPr>
        <w:t>, </w:t>
      </w:r>
      <w:r w:rsidRPr="006267AB">
        <w:rPr>
          <w:rFonts w:ascii="Times New Roman" w:hAnsi="Times New Roman" w:cs="Times New Roman"/>
          <w:i/>
          <w:iCs/>
          <w:sz w:val="24"/>
          <w:szCs w:val="24"/>
          <w:lang w:val="en-CY"/>
        </w:rPr>
        <w:t>18</w:t>
      </w:r>
      <w:r w:rsidRPr="006267AB">
        <w:rPr>
          <w:rFonts w:ascii="Times New Roman" w:hAnsi="Times New Roman" w:cs="Times New Roman"/>
          <w:sz w:val="24"/>
          <w:szCs w:val="24"/>
          <w:lang w:val="en-CY"/>
        </w:rPr>
        <w:t>(2), 95-105.</w:t>
      </w:r>
      <w:r>
        <w:rPr>
          <w:rFonts w:ascii="Times New Roman" w:hAnsi="Times New Roman" w:cs="Times New Roman"/>
          <w:sz w:val="24"/>
          <w:szCs w:val="24"/>
          <w:lang w:val="en-US"/>
        </w:rPr>
        <w:t xml:space="preserve"> </w:t>
      </w:r>
      <w:hyperlink r:id="rId103" w:history="1">
        <w:r w:rsidR="007F6ABF" w:rsidRPr="00433B85">
          <w:rPr>
            <w:rStyle w:val="Hyperlink"/>
            <w:rFonts w:ascii="Times New Roman" w:hAnsi="Times New Roman" w:cs="Times New Roman"/>
            <w:sz w:val="24"/>
            <w:szCs w:val="24"/>
            <w:lang w:val="en-US"/>
          </w:rPr>
          <w:t>https://doi.org/10.31083/j.jin.2019.02.144</w:t>
        </w:r>
      </w:hyperlink>
      <w:r w:rsidR="007F6ABF">
        <w:rPr>
          <w:rFonts w:ascii="Times New Roman" w:hAnsi="Times New Roman" w:cs="Times New Roman"/>
          <w:sz w:val="24"/>
          <w:szCs w:val="24"/>
          <w:lang w:val="en-US"/>
        </w:rPr>
        <w:t xml:space="preserve"> </w:t>
      </w:r>
    </w:p>
    <w:p w14:paraId="2EDE0BE3" w14:textId="30D37F43" w:rsidR="00EF0A02" w:rsidRPr="00DD7D54" w:rsidRDefault="004A2A49" w:rsidP="00EF0A02">
      <w:pPr>
        <w:pStyle w:val="Bibliography"/>
        <w:spacing w:after="0"/>
        <w:ind w:left="709" w:hanging="635"/>
        <w:rPr>
          <w:rStyle w:val="Hyperlink"/>
          <w:rFonts w:ascii="Times New Roman" w:hAnsi="Times New Roman" w:cs="Times New Roman"/>
          <w:sz w:val="24"/>
          <w:szCs w:val="24"/>
        </w:rPr>
      </w:pPr>
      <w:proofErr w:type="spellStart"/>
      <w:r w:rsidRPr="00DD7D54">
        <w:rPr>
          <w:rFonts w:ascii="Times New Roman" w:hAnsi="Times New Roman" w:cs="Times New Roman"/>
          <w:sz w:val="24"/>
          <w:szCs w:val="24"/>
        </w:rPr>
        <w:t>Yörük</w:t>
      </w:r>
      <w:proofErr w:type="spellEnd"/>
      <w:r w:rsidRPr="00DD7D54">
        <w:rPr>
          <w:rFonts w:ascii="Times New Roman" w:hAnsi="Times New Roman" w:cs="Times New Roman"/>
          <w:sz w:val="24"/>
          <w:szCs w:val="24"/>
        </w:rPr>
        <w:t xml:space="preserve">, H., </w:t>
      </w:r>
      <w:proofErr w:type="spellStart"/>
      <w:r w:rsidRPr="00DD7D54">
        <w:rPr>
          <w:rFonts w:ascii="Times New Roman" w:hAnsi="Times New Roman" w:cs="Times New Roman"/>
          <w:sz w:val="24"/>
          <w:szCs w:val="24"/>
        </w:rPr>
        <w:t>Santacroce</w:t>
      </w:r>
      <w:proofErr w:type="spellEnd"/>
      <w:r w:rsidRPr="00DD7D54">
        <w:rPr>
          <w:rFonts w:ascii="Times New Roman" w:hAnsi="Times New Roman" w:cs="Times New Roman"/>
          <w:sz w:val="24"/>
          <w:szCs w:val="24"/>
        </w:rPr>
        <w:t xml:space="preserve">, L. A., &amp; </w:t>
      </w:r>
      <w:proofErr w:type="spellStart"/>
      <w:r w:rsidRPr="00DD7D54">
        <w:rPr>
          <w:rFonts w:ascii="Times New Roman" w:hAnsi="Times New Roman" w:cs="Times New Roman"/>
          <w:sz w:val="24"/>
          <w:szCs w:val="24"/>
        </w:rPr>
        <w:t>Tamber</w:t>
      </w:r>
      <w:proofErr w:type="spellEnd"/>
      <w:r w:rsidRPr="00DD7D54">
        <w:rPr>
          <w:rFonts w:ascii="Times New Roman" w:hAnsi="Times New Roman" w:cs="Times New Roman"/>
          <w:sz w:val="24"/>
          <w:szCs w:val="24"/>
        </w:rPr>
        <w:t xml:space="preserve">-Rosenau, B. J. (2020). </w:t>
      </w:r>
      <w:proofErr w:type="spellStart"/>
      <w:r w:rsidRPr="00DD7D54">
        <w:rPr>
          <w:rFonts w:ascii="Times New Roman" w:hAnsi="Times New Roman" w:cs="Times New Roman"/>
          <w:sz w:val="24"/>
          <w:szCs w:val="24"/>
        </w:rPr>
        <w:t>Reevaluating</w:t>
      </w:r>
      <w:proofErr w:type="spellEnd"/>
      <w:r w:rsidRPr="00DD7D54">
        <w:rPr>
          <w:rFonts w:ascii="Times New Roman" w:hAnsi="Times New Roman" w:cs="Times New Roman"/>
          <w:sz w:val="24"/>
          <w:szCs w:val="24"/>
        </w:rPr>
        <w:t xml:space="preserve"> the sensory recruitment model by manipulating crowding in visual working memory representations. </w:t>
      </w:r>
      <w:r w:rsidRPr="00DD7D54">
        <w:rPr>
          <w:rFonts w:ascii="Times New Roman" w:hAnsi="Times New Roman" w:cs="Times New Roman"/>
          <w:i/>
          <w:iCs/>
          <w:sz w:val="24"/>
          <w:szCs w:val="24"/>
        </w:rPr>
        <w:t>Psychonomic Bulletin &amp; Review</w:t>
      </w:r>
      <w:r w:rsidRPr="00DD7D54">
        <w:rPr>
          <w:rFonts w:ascii="Times New Roman" w:hAnsi="Times New Roman" w:cs="Times New Roman"/>
          <w:sz w:val="24"/>
          <w:szCs w:val="24"/>
        </w:rPr>
        <w:t xml:space="preserve">. </w:t>
      </w:r>
      <w:hyperlink r:id="rId104" w:history="1">
        <w:r w:rsidRPr="00DD7D54">
          <w:rPr>
            <w:rStyle w:val="Hyperlink"/>
            <w:rFonts w:ascii="Times New Roman" w:hAnsi="Times New Roman" w:cs="Times New Roman"/>
            <w:sz w:val="24"/>
            <w:szCs w:val="24"/>
          </w:rPr>
          <w:t>https://doi.org/10.3758/s13423-020-01757-0</w:t>
        </w:r>
      </w:hyperlink>
      <w:r w:rsidR="00101F63" w:rsidRPr="00DD7D54">
        <w:rPr>
          <w:rStyle w:val="Hyperlink"/>
          <w:rFonts w:ascii="Times New Roman" w:hAnsi="Times New Roman" w:cs="Times New Roman"/>
          <w:sz w:val="24"/>
          <w:szCs w:val="24"/>
        </w:rPr>
        <w:t xml:space="preserve"> </w:t>
      </w:r>
    </w:p>
    <w:p w14:paraId="09CE3DC5" w14:textId="65FA049A" w:rsidR="00101F63" w:rsidRPr="00DD7D54" w:rsidRDefault="00EF0A02" w:rsidP="00EF7300">
      <w:pPr>
        <w:pStyle w:val="Bibliography"/>
        <w:spacing w:after="0"/>
        <w:ind w:left="709" w:hanging="635"/>
        <w:rPr>
          <w:rStyle w:val="Hyperlink"/>
          <w:rFonts w:ascii="Times New Roman" w:hAnsi="Times New Roman" w:cs="Times New Roman"/>
          <w:sz w:val="24"/>
          <w:szCs w:val="24"/>
          <w:lang w:val="en-CY"/>
        </w:rPr>
      </w:pPr>
      <w:r w:rsidRPr="00DD7D54">
        <w:rPr>
          <w:rFonts w:ascii="Times New Roman" w:hAnsi="Times New Roman" w:cs="Times New Roman"/>
          <w:sz w:val="24"/>
          <w:szCs w:val="24"/>
          <w:lang w:val="en-CY"/>
        </w:rPr>
        <w:t>Zhang, W., &amp; Luck, S. J. (2008). Discrete fixed-resolution representations in visual working memory. </w:t>
      </w:r>
      <w:r w:rsidRPr="00DD7D54">
        <w:rPr>
          <w:rFonts w:ascii="Times New Roman" w:hAnsi="Times New Roman" w:cs="Times New Roman"/>
          <w:i/>
          <w:iCs/>
          <w:sz w:val="24"/>
          <w:szCs w:val="24"/>
          <w:lang w:val="en-CY"/>
        </w:rPr>
        <w:t>Nature</w:t>
      </w:r>
      <w:r w:rsidRPr="00DD7D54">
        <w:rPr>
          <w:rFonts w:ascii="Times New Roman" w:hAnsi="Times New Roman" w:cs="Times New Roman"/>
          <w:sz w:val="24"/>
          <w:szCs w:val="24"/>
          <w:lang w:val="en-CY"/>
        </w:rPr>
        <w:t>, </w:t>
      </w:r>
      <w:r w:rsidRPr="00DD7D54">
        <w:rPr>
          <w:rFonts w:ascii="Times New Roman" w:hAnsi="Times New Roman" w:cs="Times New Roman"/>
          <w:i/>
          <w:iCs/>
          <w:sz w:val="24"/>
          <w:szCs w:val="24"/>
          <w:lang w:val="en-CY"/>
        </w:rPr>
        <w:t>453</w:t>
      </w:r>
      <w:r w:rsidRPr="00DD7D54">
        <w:rPr>
          <w:rFonts w:ascii="Times New Roman" w:hAnsi="Times New Roman" w:cs="Times New Roman"/>
          <w:sz w:val="24"/>
          <w:szCs w:val="24"/>
          <w:lang w:val="en-CY"/>
        </w:rPr>
        <w:t>(7192), 233-235.</w:t>
      </w:r>
      <w:r w:rsidRPr="00DD7D54">
        <w:rPr>
          <w:rFonts w:ascii="Times New Roman" w:hAnsi="Times New Roman" w:cs="Times New Roman"/>
          <w:sz w:val="24"/>
          <w:szCs w:val="24"/>
          <w:u w:val="single"/>
          <w:lang w:val="en-US"/>
        </w:rPr>
        <w:t xml:space="preserve"> </w:t>
      </w:r>
      <w:hyperlink r:id="rId105" w:history="1">
        <w:r w:rsidRPr="00DD7D54">
          <w:rPr>
            <w:rStyle w:val="Hyperlink"/>
            <w:rFonts w:ascii="Times New Roman" w:hAnsi="Times New Roman" w:cs="Times New Roman"/>
            <w:sz w:val="24"/>
            <w:szCs w:val="24"/>
            <w:lang w:val="en-US"/>
          </w:rPr>
          <w:t>https://doi.org/10.1038/nature06860</w:t>
        </w:r>
      </w:hyperlink>
      <w:r w:rsidRPr="00DD7D54">
        <w:rPr>
          <w:rFonts w:ascii="Times New Roman" w:hAnsi="Times New Roman" w:cs="Times New Roman"/>
          <w:color w:val="0563C1" w:themeColor="hyperlink"/>
          <w:sz w:val="24"/>
          <w:szCs w:val="24"/>
          <w:u w:val="single"/>
          <w:lang w:val="en-US"/>
        </w:rPr>
        <w:t xml:space="preserve"> </w:t>
      </w:r>
    </w:p>
    <w:p w14:paraId="47F81BA0" w14:textId="77777777" w:rsidR="000A5F15" w:rsidRDefault="00101F63" w:rsidP="00DD7D54">
      <w:pPr>
        <w:pStyle w:val="Bibliography"/>
        <w:spacing w:after="0"/>
        <w:ind w:left="709" w:hanging="633"/>
        <w:rPr>
          <w:rStyle w:val="Hyperlink"/>
          <w:rFonts w:ascii="Times New Roman" w:hAnsi="Times New Roman" w:cs="Times New Roman"/>
          <w:sz w:val="24"/>
          <w:szCs w:val="24"/>
          <w:lang w:val="en-US"/>
        </w:rPr>
      </w:pPr>
      <w:r w:rsidRPr="00DD7D54">
        <w:rPr>
          <w:rFonts w:ascii="Times New Roman" w:hAnsi="Times New Roman" w:cs="Times New Roman"/>
          <w:sz w:val="24"/>
          <w:szCs w:val="24"/>
          <w:lang w:val="en-CY"/>
        </w:rPr>
        <w:t>Zhao, Y. J., Kay, K. N., Tian, Y., &amp; Ku, Y. (2021). Sensory Recruitment Revisited: Ipsilateral V1 Involved in Visual Working Memory. </w:t>
      </w:r>
      <w:r w:rsidRPr="00DD7D54">
        <w:rPr>
          <w:rFonts w:ascii="Times New Roman" w:hAnsi="Times New Roman" w:cs="Times New Roman"/>
          <w:i/>
          <w:iCs/>
          <w:sz w:val="24"/>
          <w:szCs w:val="24"/>
          <w:lang w:val="en-CY"/>
        </w:rPr>
        <w:t>Cerebral Cortex</w:t>
      </w:r>
      <w:r w:rsidRPr="00DD7D54">
        <w:rPr>
          <w:rFonts w:ascii="Times New Roman" w:hAnsi="Times New Roman" w:cs="Times New Roman"/>
          <w:sz w:val="24"/>
          <w:szCs w:val="24"/>
          <w:lang w:val="en-CY"/>
        </w:rPr>
        <w:t>.</w:t>
      </w:r>
      <w:r w:rsidRPr="00DD7D54">
        <w:rPr>
          <w:rFonts w:ascii="Times New Roman" w:hAnsi="Times New Roman" w:cs="Times New Roman"/>
          <w:sz w:val="24"/>
          <w:szCs w:val="24"/>
          <w:u w:val="single"/>
          <w:lang w:val="en-US"/>
        </w:rPr>
        <w:t xml:space="preserve"> </w:t>
      </w:r>
      <w:hyperlink r:id="rId106" w:history="1">
        <w:r w:rsidR="000513C7" w:rsidRPr="00DD7D54">
          <w:rPr>
            <w:rStyle w:val="Hyperlink"/>
            <w:rFonts w:ascii="Times New Roman" w:hAnsi="Times New Roman" w:cs="Times New Roman"/>
            <w:sz w:val="24"/>
            <w:szCs w:val="24"/>
            <w:lang w:val="en-US"/>
          </w:rPr>
          <w:t>https://doi.org/10.1093/cercor/bhab300</w:t>
        </w:r>
      </w:hyperlink>
      <w:r w:rsidR="000A5F15">
        <w:rPr>
          <w:rStyle w:val="Hyperlink"/>
          <w:rFonts w:ascii="Times New Roman" w:hAnsi="Times New Roman" w:cs="Times New Roman"/>
          <w:sz w:val="24"/>
          <w:szCs w:val="24"/>
          <w:lang w:val="en-US"/>
        </w:rPr>
        <w:t xml:space="preserve"> </w:t>
      </w:r>
    </w:p>
    <w:p w14:paraId="53AAD926" w14:textId="77777777" w:rsidR="006045E5" w:rsidRDefault="000A5F15" w:rsidP="00DD7D54">
      <w:pPr>
        <w:pStyle w:val="Bibliography"/>
        <w:spacing w:after="0"/>
        <w:ind w:left="709" w:hanging="633"/>
        <w:rPr>
          <w:rFonts w:ascii="Times New Roman" w:hAnsi="Times New Roman" w:cs="Times New Roman"/>
          <w:color w:val="0563C1" w:themeColor="hyperlink"/>
          <w:sz w:val="24"/>
          <w:szCs w:val="24"/>
          <w:u w:val="single"/>
          <w:lang w:val="en-US"/>
        </w:rPr>
      </w:pPr>
      <w:r w:rsidRPr="00DD7D54">
        <w:rPr>
          <w:rFonts w:ascii="Times New Roman" w:hAnsi="Times New Roman" w:cs="Times New Roman"/>
          <w:sz w:val="24"/>
          <w:szCs w:val="24"/>
          <w:lang w:val="en-CY"/>
        </w:rPr>
        <w:t>Zhao, C., Vogel, E. &amp; Awh, E. Change localization: A highly reliable and sensitive measure of capacity in visual working memory. </w:t>
      </w:r>
      <w:r w:rsidRPr="00DD7D54">
        <w:rPr>
          <w:rFonts w:ascii="Times New Roman" w:hAnsi="Times New Roman" w:cs="Times New Roman"/>
          <w:i/>
          <w:iCs/>
          <w:sz w:val="24"/>
          <w:szCs w:val="24"/>
          <w:lang w:val="en-CY"/>
        </w:rPr>
        <w:t>Atten Percept Psychophys</w:t>
      </w:r>
      <w:r w:rsidRPr="00DD7D54">
        <w:rPr>
          <w:rFonts w:ascii="Times New Roman" w:hAnsi="Times New Roman" w:cs="Times New Roman"/>
          <w:sz w:val="24"/>
          <w:szCs w:val="24"/>
          <w:lang w:val="en-CY"/>
        </w:rPr>
        <w:t> (2022).</w:t>
      </w:r>
      <w:r w:rsidRPr="00DD7D54">
        <w:rPr>
          <w:rFonts w:ascii="Times New Roman" w:hAnsi="Times New Roman" w:cs="Times New Roman"/>
          <w:sz w:val="24"/>
          <w:szCs w:val="24"/>
          <w:u w:val="single"/>
          <w:lang w:val="en-CY"/>
        </w:rPr>
        <w:t xml:space="preserve"> </w:t>
      </w:r>
      <w:hyperlink r:id="rId107" w:history="1">
        <w:r w:rsidR="006045E5" w:rsidRPr="004D4B17">
          <w:rPr>
            <w:rStyle w:val="Hyperlink"/>
            <w:rFonts w:ascii="Times New Roman" w:hAnsi="Times New Roman" w:cs="Times New Roman"/>
            <w:sz w:val="24"/>
            <w:szCs w:val="24"/>
            <w:lang w:val="en-CY"/>
          </w:rPr>
          <w:t>https://doi.org/10.3758/s13414-022-02586-0</w:t>
        </w:r>
      </w:hyperlink>
      <w:r w:rsidR="006045E5">
        <w:rPr>
          <w:rFonts w:ascii="Times New Roman" w:hAnsi="Times New Roman" w:cs="Times New Roman"/>
          <w:color w:val="0563C1" w:themeColor="hyperlink"/>
          <w:sz w:val="24"/>
          <w:szCs w:val="24"/>
          <w:u w:val="single"/>
          <w:lang w:val="en-US"/>
        </w:rPr>
        <w:t xml:space="preserve"> </w:t>
      </w:r>
    </w:p>
    <w:p w14:paraId="78AD95CD" w14:textId="77777777" w:rsidR="002E7944" w:rsidRDefault="006045E5" w:rsidP="00101F63">
      <w:pPr>
        <w:pStyle w:val="Bibliography"/>
        <w:ind w:left="709" w:hanging="633"/>
        <w:rPr>
          <w:rFonts w:ascii="Times New Roman" w:eastAsia="Times New Roman" w:hAnsi="Times New Roman" w:cs="Times New Roman"/>
          <w:sz w:val="24"/>
          <w:szCs w:val="24"/>
          <w:lang w:val="en-US" w:eastAsia="en-GB"/>
        </w:rPr>
      </w:pPr>
      <w:r w:rsidRPr="00DD7D54">
        <w:rPr>
          <w:rFonts w:ascii="Times New Roman" w:hAnsi="Times New Roman" w:cs="Times New Roman"/>
          <w:sz w:val="24"/>
          <w:szCs w:val="24"/>
          <w:lang w:val="en-CY"/>
        </w:rPr>
        <w:t>Zokaei, N., Ning, S., Manohar, S., Feredoes, E., &amp; Husain, M. (2014). Flexibility of representational states in working memory. </w:t>
      </w:r>
      <w:r w:rsidRPr="00DD7D54">
        <w:rPr>
          <w:rFonts w:ascii="Times New Roman" w:hAnsi="Times New Roman" w:cs="Times New Roman"/>
          <w:i/>
          <w:iCs/>
          <w:sz w:val="24"/>
          <w:szCs w:val="24"/>
          <w:lang w:val="en-CY"/>
        </w:rPr>
        <w:t>Frontiers in Human Neuroscience</w:t>
      </w:r>
      <w:r w:rsidRPr="00DD7D54">
        <w:rPr>
          <w:rFonts w:ascii="Times New Roman" w:hAnsi="Times New Roman" w:cs="Times New Roman"/>
          <w:sz w:val="24"/>
          <w:szCs w:val="24"/>
          <w:lang w:val="en-CY"/>
        </w:rPr>
        <w:t>, </w:t>
      </w:r>
      <w:r w:rsidRPr="00DD7D54">
        <w:rPr>
          <w:rFonts w:ascii="Times New Roman" w:hAnsi="Times New Roman" w:cs="Times New Roman"/>
          <w:i/>
          <w:iCs/>
          <w:sz w:val="24"/>
          <w:szCs w:val="24"/>
          <w:lang w:val="en-CY"/>
        </w:rPr>
        <w:t>8</w:t>
      </w:r>
      <w:r w:rsidRPr="00DD7D54">
        <w:rPr>
          <w:rFonts w:ascii="Times New Roman" w:hAnsi="Times New Roman" w:cs="Times New Roman"/>
          <w:sz w:val="24"/>
          <w:szCs w:val="24"/>
          <w:lang w:val="en-CY"/>
        </w:rPr>
        <w:t>, 853.</w:t>
      </w:r>
      <w:r w:rsidR="00FA15C2">
        <w:rPr>
          <w:rFonts w:ascii="Times New Roman" w:hAnsi="Times New Roman" w:cs="Times New Roman"/>
          <w:sz w:val="24"/>
          <w:szCs w:val="24"/>
          <w:lang w:val="en-US"/>
        </w:rPr>
        <w:t xml:space="preserve"> </w:t>
      </w:r>
      <w:hyperlink r:id="rId108" w:history="1">
        <w:r w:rsidR="00FA15C2" w:rsidRPr="00FA15C2">
          <w:rPr>
            <w:rFonts w:ascii="Georgia" w:eastAsia="Times New Roman" w:hAnsi="Georgia" w:cs="Times New Roman"/>
            <w:color w:val="282828"/>
            <w:sz w:val="24"/>
            <w:szCs w:val="24"/>
            <w:u w:val="single"/>
            <w:lang w:val="en-CY" w:eastAsia="en-GB"/>
          </w:rPr>
          <w:t>https://doi.org/10.3389/fnhum.2014.00853</w:t>
        </w:r>
      </w:hyperlink>
      <w:r w:rsidR="00FA15C2">
        <w:rPr>
          <w:rFonts w:ascii="Times New Roman" w:eastAsia="Times New Roman" w:hAnsi="Times New Roman" w:cs="Times New Roman"/>
          <w:sz w:val="24"/>
          <w:szCs w:val="24"/>
          <w:lang w:val="en-US" w:eastAsia="en-GB"/>
        </w:rPr>
        <w:t xml:space="preserve"> </w:t>
      </w:r>
    </w:p>
    <w:p w14:paraId="03195F94" w14:textId="10741957" w:rsidR="00C21810" w:rsidRPr="002E7944" w:rsidRDefault="002E7944" w:rsidP="00101F63">
      <w:pPr>
        <w:pStyle w:val="Bibliography"/>
        <w:ind w:left="709" w:hanging="633"/>
        <w:rPr>
          <w:rFonts w:ascii="Times New Roman" w:eastAsia="Times New Roman" w:hAnsi="Times New Roman" w:cs="Times New Roman"/>
          <w:sz w:val="24"/>
          <w:szCs w:val="24"/>
          <w:lang w:val="en-US" w:eastAsia="en-GB"/>
        </w:rPr>
      </w:pPr>
      <w:r w:rsidRPr="002E7944">
        <w:rPr>
          <w:rFonts w:ascii="Times New Roman" w:eastAsia="Times New Roman" w:hAnsi="Times New Roman" w:cs="Times New Roman"/>
          <w:sz w:val="24"/>
          <w:szCs w:val="24"/>
          <w:lang w:val="en-CY" w:eastAsia="en-GB"/>
        </w:rPr>
        <w:t>Zokaei, N., Manohar, S., Husain, M., &amp; Feredoes, E. (2014). Causal evidence for a privileged working memory state in early visual cortex. </w:t>
      </w:r>
      <w:r w:rsidRPr="002E7944">
        <w:rPr>
          <w:rFonts w:ascii="Times New Roman" w:eastAsia="Times New Roman" w:hAnsi="Times New Roman" w:cs="Times New Roman"/>
          <w:i/>
          <w:iCs/>
          <w:sz w:val="24"/>
          <w:szCs w:val="24"/>
          <w:lang w:val="en-CY" w:eastAsia="en-GB"/>
        </w:rPr>
        <w:t>Journal of Neuroscience</w:t>
      </w:r>
      <w:r w:rsidRPr="002E7944">
        <w:rPr>
          <w:rFonts w:ascii="Times New Roman" w:eastAsia="Times New Roman" w:hAnsi="Times New Roman" w:cs="Times New Roman"/>
          <w:sz w:val="24"/>
          <w:szCs w:val="24"/>
          <w:lang w:val="en-CY" w:eastAsia="en-GB"/>
        </w:rPr>
        <w:t>, </w:t>
      </w:r>
      <w:r w:rsidRPr="002E7944">
        <w:rPr>
          <w:rFonts w:ascii="Times New Roman" w:eastAsia="Times New Roman" w:hAnsi="Times New Roman" w:cs="Times New Roman"/>
          <w:i/>
          <w:iCs/>
          <w:sz w:val="24"/>
          <w:szCs w:val="24"/>
          <w:lang w:val="en-CY" w:eastAsia="en-GB"/>
        </w:rPr>
        <w:t>34</w:t>
      </w:r>
      <w:r w:rsidRPr="002E7944">
        <w:rPr>
          <w:rFonts w:ascii="Times New Roman" w:eastAsia="Times New Roman" w:hAnsi="Times New Roman" w:cs="Times New Roman"/>
          <w:sz w:val="24"/>
          <w:szCs w:val="24"/>
          <w:lang w:val="en-CY" w:eastAsia="en-GB"/>
        </w:rPr>
        <w:t>(1), 158-162.</w:t>
      </w:r>
      <w:r>
        <w:rPr>
          <w:rFonts w:ascii="Times New Roman" w:eastAsia="Times New Roman" w:hAnsi="Times New Roman" w:cs="Times New Roman"/>
          <w:sz w:val="24"/>
          <w:szCs w:val="24"/>
          <w:lang w:val="en-US" w:eastAsia="en-GB"/>
        </w:rPr>
        <w:t xml:space="preserve"> </w:t>
      </w:r>
      <w:hyperlink r:id="rId109" w:history="1">
        <w:r w:rsidR="009F1D60" w:rsidRPr="004D4B17">
          <w:rPr>
            <w:rStyle w:val="Hyperlink"/>
            <w:rFonts w:ascii="Times New Roman" w:eastAsia="Times New Roman" w:hAnsi="Times New Roman" w:cs="Times New Roman"/>
            <w:sz w:val="24"/>
            <w:szCs w:val="24"/>
            <w:lang w:val="en-US" w:eastAsia="en-GB"/>
          </w:rPr>
          <w:t>https://doi.org/10.1523/JNEUROSCI.2899-13.2014</w:t>
        </w:r>
      </w:hyperlink>
      <w:r w:rsidR="009F1D60">
        <w:rPr>
          <w:rFonts w:ascii="Times New Roman" w:eastAsia="Times New Roman" w:hAnsi="Times New Roman" w:cs="Times New Roman"/>
          <w:sz w:val="24"/>
          <w:szCs w:val="24"/>
          <w:lang w:val="en-US" w:eastAsia="en-GB"/>
        </w:rPr>
        <w:t xml:space="preserve"> </w:t>
      </w:r>
    </w:p>
    <w:p w14:paraId="23615562" w14:textId="77777777" w:rsidR="00FA15C2" w:rsidRPr="00DD7D54" w:rsidRDefault="00FA15C2" w:rsidP="00DD7D54">
      <w:pPr>
        <w:rPr>
          <w:lang w:val="en-US"/>
        </w:rPr>
      </w:pPr>
    </w:p>
    <w:p w14:paraId="7346DA7E" w14:textId="77777777" w:rsidR="006045E5" w:rsidRPr="00DD7D54" w:rsidRDefault="006045E5" w:rsidP="00DD7D54"/>
    <w:p w14:paraId="110C7E23" w14:textId="77777777" w:rsidR="000A5F15" w:rsidRPr="00DD7D54" w:rsidRDefault="000A5F15" w:rsidP="00DD7D54">
      <w:pPr>
        <w:rPr>
          <w:lang w:val="en-US"/>
        </w:rPr>
      </w:pPr>
    </w:p>
    <w:p w14:paraId="21E5CB3F" w14:textId="257F27AC" w:rsidR="00101F63" w:rsidRPr="00DD7D54" w:rsidRDefault="00101F63" w:rsidP="00101F63">
      <w:pPr>
        <w:pStyle w:val="Bibliography"/>
        <w:ind w:left="709" w:hanging="633"/>
        <w:rPr>
          <w:rFonts w:ascii="Times New Roman" w:hAnsi="Times New Roman" w:cs="Times New Roman"/>
          <w:color w:val="0563C1" w:themeColor="hyperlink"/>
          <w:u w:val="single"/>
          <w:lang w:val="en-US"/>
        </w:rPr>
      </w:pPr>
    </w:p>
    <w:p w14:paraId="682E0A27" w14:textId="07B2E7DD" w:rsidR="00203D0E" w:rsidRPr="00DD7D54" w:rsidRDefault="00203D0E" w:rsidP="008C218D">
      <w:pPr>
        <w:pStyle w:val="Bibliography"/>
        <w:spacing w:after="0" w:line="240" w:lineRule="auto"/>
        <w:ind w:left="709" w:hanging="633"/>
        <w:rPr>
          <w:rStyle w:val="Hyperlink"/>
          <w:rFonts w:ascii="Times New Roman" w:hAnsi="Times New Roman" w:cs="Times New Roman"/>
        </w:rPr>
      </w:pPr>
    </w:p>
    <w:p w14:paraId="6FD1F4B2" w14:textId="4BB1788D" w:rsidR="004A2A49" w:rsidRPr="00DD7D54" w:rsidRDefault="004A2A49" w:rsidP="008C218D">
      <w:pPr>
        <w:pStyle w:val="Bibliography"/>
        <w:spacing w:after="0" w:line="240" w:lineRule="auto"/>
        <w:ind w:left="709" w:hanging="633"/>
        <w:rPr>
          <w:rFonts w:ascii="Times New Roman" w:hAnsi="Times New Roman" w:cs="Times New Roman"/>
        </w:rPr>
      </w:pPr>
    </w:p>
    <w:p w14:paraId="5667B3ED" w14:textId="30D84A15" w:rsidR="00A13655" w:rsidRPr="00DD7D54" w:rsidRDefault="00A13655" w:rsidP="009A2DD6">
      <w:pPr>
        <w:pStyle w:val="Bibliography"/>
        <w:spacing w:after="60" w:line="240" w:lineRule="auto"/>
        <w:ind w:left="360"/>
        <w:rPr>
          <w:rFonts w:ascii="Times New Roman" w:hAnsi="Times New Roman" w:cs="Times New Roman"/>
        </w:rPr>
      </w:pPr>
    </w:p>
    <w:p w14:paraId="267056AC" w14:textId="77777777" w:rsidR="00DD718C" w:rsidRPr="001D443E" w:rsidRDefault="00DD718C" w:rsidP="00EA2754"/>
    <w:p w14:paraId="5E98B0D8" w14:textId="118EA1B4" w:rsidR="00D02AE2" w:rsidRPr="00DD7D54" w:rsidRDefault="00D02AE2" w:rsidP="00EA2754">
      <w:pPr>
        <w:pStyle w:val="NormalWeb"/>
        <w:spacing w:before="0" w:beforeAutospacing="0" w:after="60" w:afterAutospacing="0"/>
        <w:ind w:left="360"/>
        <w:rPr>
          <w:sz w:val="22"/>
          <w:szCs w:val="22"/>
        </w:rPr>
      </w:pPr>
      <w:r w:rsidRPr="00DD7D54">
        <w:rPr>
          <w:sz w:val="22"/>
          <w:szCs w:val="22"/>
        </w:rPr>
        <w:t xml:space="preserve"> </w:t>
      </w:r>
    </w:p>
    <w:p w14:paraId="615D4192" w14:textId="2E7DA4FE" w:rsidR="00C82EDC" w:rsidRDefault="00C82EDC" w:rsidP="007071EA">
      <w:pPr>
        <w:pStyle w:val="Heading1"/>
        <w:spacing w:line="480" w:lineRule="auto"/>
        <w:rPr>
          <w:ins w:id="1920" w:author="Phivos P. Phylactou" w:date="2022-12-13T14:53:00Z"/>
          <w:rFonts w:ascii="Times New Roman" w:hAnsi="Times New Roman" w:cs="Times New Roman"/>
          <w:b/>
          <w:bCs/>
          <w:color w:val="auto"/>
        </w:rPr>
      </w:pPr>
      <w:r w:rsidRPr="00DD7D54">
        <w:rPr>
          <w:rFonts w:ascii="Times New Roman" w:hAnsi="Times New Roman" w:cs="Times New Roman"/>
          <w:sz w:val="22"/>
          <w:szCs w:val="22"/>
        </w:rPr>
        <w:br w:type="page"/>
      </w:r>
      <w:ins w:id="1921" w:author="Phivos P. Phylactou" w:date="2022-12-13T14:54:00Z">
        <w:r w:rsidR="009860ED">
          <w:rPr>
            <w:rFonts w:ascii="Times New Roman" w:hAnsi="Times New Roman" w:cs="Times New Roman"/>
            <w:b/>
            <w:bCs/>
            <w:color w:val="auto"/>
          </w:rPr>
          <w:lastRenderedPageBreak/>
          <w:t>Notes</w:t>
        </w:r>
      </w:ins>
    </w:p>
    <w:p w14:paraId="1AC21A8C" w14:textId="6FCB2829" w:rsidR="009860ED" w:rsidRPr="003A678D" w:rsidRDefault="009860ED" w:rsidP="003A678D">
      <w:pPr>
        <w:spacing w:line="480" w:lineRule="auto"/>
      </w:pPr>
      <w:ins w:id="1922" w:author="Phivos P. Phylactou" w:date="2022-12-13T14:54:00Z">
        <w:r>
          <w:rPr>
            <w:lang w:val="en-US"/>
          </w:rPr>
          <w:t xml:space="preserve">1. </w:t>
        </w:r>
      </w:ins>
      <w:ins w:id="1923" w:author="Phivos P. Phylactou" w:date="2022-12-13T14:53:00Z">
        <w:r w:rsidRPr="009860ED">
          <w:t>The number of trials in Experiments 1 and 2 differ from the registered trial numbers, due to correcting a mistake in the calculation of the required trials (360 instead of 432 in Experiment 1 and 512 instead of 572 in Experiment 2). This error was corrected prior to any data collection and after receiving the recommender’s approval on 22 June 2022.</w:t>
        </w:r>
      </w:ins>
    </w:p>
    <w:p w14:paraId="775C6D66" w14:textId="77EC0D22" w:rsidR="009860ED" w:rsidRPr="003A678D" w:rsidRDefault="009860ED" w:rsidP="003A678D">
      <w:pPr>
        <w:pStyle w:val="Heading1"/>
        <w:spacing w:line="480" w:lineRule="auto"/>
        <w:rPr>
          <w:ins w:id="1924" w:author="Phivos P. Phylactou" w:date="2022-12-13T14:54:00Z"/>
          <w:rFonts w:ascii="Times New Roman" w:hAnsi="Times New Roman" w:cs="Times New Roman"/>
          <w:b/>
          <w:bCs/>
          <w:color w:val="000000" w:themeColor="text1"/>
        </w:rPr>
      </w:pPr>
      <w:ins w:id="1925" w:author="Phivos P. Phylactou" w:date="2022-12-13T14:54:00Z">
        <w:r w:rsidRPr="003A678D">
          <w:rPr>
            <w:rFonts w:ascii="Times New Roman" w:hAnsi="Times New Roman" w:cs="Times New Roman"/>
            <w:b/>
            <w:bCs/>
            <w:color w:val="000000" w:themeColor="text1"/>
          </w:rPr>
          <w:t>Acknowledgements</w:t>
        </w:r>
      </w:ins>
    </w:p>
    <w:p w14:paraId="68A5C405" w14:textId="746C3C91" w:rsidR="00C82EDC" w:rsidRPr="001D443E" w:rsidRDefault="00C82EDC" w:rsidP="00E74561">
      <w:pPr>
        <w:spacing w:line="480" w:lineRule="auto"/>
        <w:ind w:firstLine="720"/>
      </w:pPr>
      <w:r w:rsidRPr="001D443E">
        <w:t xml:space="preserve">This work </w:t>
      </w:r>
      <w:r w:rsidR="00F86733" w:rsidRPr="001D443E">
        <w:t>is</w:t>
      </w:r>
      <w:r w:rsidRPr="001D443E">
        <w:t xml:space="preserve"> made possible by the ΕΧ200128 grant </w:t>
      </w:r>
      <w:r w:rsidR="004F74EE" w:rsidRPr="001D443E">
        <w:t>awarded</w:t>
      </w:r>
      <w:r w:rsidRPr="001D443E">
        <w:t xml:space="preserve"> to NK by the Cyprus University of Technology.</w:t>
      </w:r>
    </w:p>
    <w:p w14:paraId="3F7BAB9A" w14:textId="1CBDCBD6" w:rsidR="00C82EDC" w:rsidRPr="00DD7D54" w:rsidRDefault="00C82EDC" w:rsidP="007071EA">
      <w:pPr>
        <w:pStyle w:val="Heading1"/>
        <w:spacing w:line="480" w:lineRule="auto"/>
        <w:rPr>
          <w:rFonts w:ascii="Times New Roman" w:hAnsi="Times New Roman" w:cs="Times New Roman"/>
          <w:b/>
          <w:color w:val="auto"/>
        </w:rPr>
      </w:pPr>
      <w:r w:rsidRPr="00DD7D54">
        <w:rPr>
          <w:rFonts w:ascii="Times New Roman" w:hAnsi="Times New Roman" w:cs="Times New Roman"/>
          <w:b/>
          <w:bCs/>
          <w:color w:val="auto"/>
        </w:rPr>
        <w:t>Author contributions</w:t>
      </w:r>
    </w:p>
    <w:p w14:paraId="3A686251" w14:textId="6A159965" w:rsidR="00646A48" w:rsidRPr="001D443E" w:rsidRDefault="00D1408F" w:rsidP="007071EA">
      <w:pPr>
        <w:spacing w:line="480" w:lineRule="auto"/>
        <w:ind w:firstLine="720"/>
      </w:pPr>
      <w:r w:rsidRPr="001D443E">
        <w:t xml:space="preserve">PP </w:t>
      </w:r>
      <w:r w:rsidR="00710056" w:rsidRPr="001D443E">
        <w:t>and NK contributed equally to the</w:t>
      </w:r>
      <w:r w:rsidR="00C82EDC" w:rsidRPr="001D443E">
        <w:t xml:space="preserve"> conceptualization of the study.</w:t>
      </w:r>
      <w:r w:rsidR="00684F30" w:rsidRPr="001D443E">
        <w:t xml:space="preserve"> The </w:t>
      </w:r>
      <w:r w:rsidR="00AE3341" w:rsidRPr="001D443E">
        <w:t xml:space="preserve">final </w:t>
      </w:r>
      <w:r w:rsidR="00684F30" w:rsidRPr="001D443E">
        <w:t xml:space="preserve">experimental design was completed </w:t>
      </w:r>
      <w:r w:rsidR="00AE3341" w:rsidRPr="001D443E">
        <w:t xml:space="preserve">with the support of AS. </w:t>
      </w:r>
      <w:ins w:id="1926" w:author="Phivos P. Phylactou" w:date="2022-11-29T11:57:00Z">
        <w:r w:rsidR="00D003A7" w:rsidRPr="001D443E">
          <w:t xml:space="preserve">PP </w:t>
        </w:r>
        <w:r w:rsidR="00A15244" w:rsidRPr="001D443E">
          <w:t xml:space="preserve">prepared the materials, </w:t>
        </w:r>
      </w:ins>
      <w:ins w:id="1927" w:author="Phivos P. Phylactou" w:date="2022-11-29T11:58:00Z">
        <w:r w:rsidR="00D34AF3" w:rsidRPr="001D443E">
          <w:t xml:space="preserve">performed data </w:t>
        </w:r>
      </w:ins>
      <w:ins w:id="1928" w:author="Phivos P. Phylactou" w:date="2022-11-29T11:57:00Z">
        <w:r w:rsidR="00A15244" w:rsidRPr="001D443E">
          <w:t>collect</w:t>
        </w:r>
      </w:ins>
      <w:ins w:id="1929" w:author="Phivos P. Phylactou" w:date="2022-11-29T11:58:00Z">
        <w:r w:rsidR="00D34AF3" w:rsidRPr="001D443E">
          <w:t>ion</w:t>
        </w:r>
      </w:ins>
      <w:ins w:id="1930" w:author="Phivos P. Phylactou" w:date="2022-11-29T11:57:00Z">
        <w:r w:rsidR="00A15244" w:rsidRPr="001D443E">
          <w:t xml:space="preserve"> </w:t>
        </w:r>
        <w:r w:rsidR="00D34AF3" w:rsidRPr="001D443E">
          <w:t>data</w:t>
        </w:r>
      </w:ins>
      <w:ins w:id="1931" w:author="Phivos P. Phylactou" w:date="2022-11-29T11:58:00Z">
        <w:r w:rsidR="00D34AF3" w:rsidRPr="001D443E">
          <w:t>, and performed the official data analysis</w:t>
        </w:r>
        <w:r w:rsidR="00F86CB9" w:rsidRPr="001D443E">
          <w:t>, with the sup</w:t>
        </w:r>
      </w:ins>
      <w:ins w:id="1932" w:author="Phivos P. Phylactou" w:date="2022-11-29T11:59:00Z">
        <w:r w:rsidR="00F86CB9" w:rsidRPr="001D443E">
          <w:t>ervision of NK</w:t>
        </w:r>
      </w:ins>
      <w:r w:rsidR="00C82EDC" w:rsidRPr="001D443E">
        <w:t xml:space="preserve">. PP </w:t>
      </w:r>
      <w:r w:rsidR="00EE6D65" w:rsidRPr="001D443E">
        <w:t>prepared</w:t>
      </w:r>
      <w:r w:rsidR="00C82EDC" w:rsidRPr="001D443E">
        <w:t xml:space="preserve"> the original draft while NK</w:t>
      </w:r>
      <w:r w:rsidR="00EE6D65" w:rsidRPr="001D443E">
        <w:t xml:space="preserve"> and AS</w:t>
      </w:r>
      <w:r w:rsidR="00C82EDC" w:rsidRPr="001D443E">
        <w:t xml:space="preserve"> review</w:t>
      </w:r>
      <w:r w:rsidR="00EE6D65" w:rsidRPr="001D443E">
        <w:t>ed</w:t>
      </w:r>
      <w:r w:rsidR="00C82EDC" w:rsidRPr="001D443E">
        <w:t xml:space="preserve"> and edit</w:t>
      </w:r>
      <w:r w:rsidR="00EE6D65" w:rsidRPr="001D443E">
        <w:t>ed</w:t>
      </w:r>
      <w:r w:rsidR="00D579D1" w:rsidRPr="001D443E">
        <w:t xml:space="preserve"> the manuscript</w:t>
      </w:r>
      <w:r w:rsidR="00C82EDC" w:rsidRPr="001D443E">
        <w:t>. NK acquired funding for the project.</w:t>
      </w:r>
    </w:p>
    <w:p w14:paraId="2D2D7E50" w14:textId="13C1DC87" w:rsidR="00A43264" w:rsidRPr="00DD7D54" w:rsidRDefault="00A43264" w:rsidP="007071EA">
      <w:pPr>
        <w:pStyle w:val="Heading1"/>
        <w:spacing w:line="480" w:lineRule="auto"/>
        <w:rPr>
          <w:rFonts w:ascii="Times New Roman" w:hAnsi="Times New Roman" w:cs="Times New Roman"/>
          <w:b/>
          <w:bCs/>
        </w:rPr>
      </w:pPr>
      <w:r w:rsidRPr="00DD7D54">
        <w:rPr>
          <w:rFonts w:ascii="Times New Roman" w:hAnsi="Times New Roman" w:cs="Times New Roman"/>
          <w:b/>
          <w:bCs/>
          <w:color w:val="000000" w:themeColor="text1"/>
        </w:rPr>
        <w:t>Competing interests</w:t>
      </w:r>
    </w:p>
    <w:p w14:paraId="55960A74" w14:textId="26DB28D4" w:rsidR="00A90FCF" w:rsidRPr="001D443E" w:rsidRDefault="00A43264" w:rsidP="00F57EFD">
      <w:pPr>
        <w:spacing w:line="480" w:lineRule="auto"/>
        <w:sectPr w:rsidR="00A90FCF" w:rsidRPr="001D443E" w:rsidSect="005849DF">
          <w:headerReference w:type="default" r:id="rId110"/>
          <w:headerReference w:type="first" r:id="rId111"/>
          <w:pgSz w:w="11906" w:h="16838"/>
          <w:pgMar w:top="1440" w:right="1440" w:bottom="1440" w:left="1440" w:header="708" w:footer="708" w:gutter="0"/>
          <w:cols w:space="708"/>
          <w:titlePg/>
          <w:docGrid w:linePitch="360"/>
        </w:sectPr>
      </w:pPr>
      <w:r w:rsidRPr="001D443E">
        <w:t>The authors declare no competing interests.</w:t>
      </w:r>
    </w:p>
    <w:p w14:paraId="21E6ADAF" w14:textId="36D0C6FB" w:rsidR="00C82EDC" w:rsidRPr="00DD7D54" w:rsidRDefault="00C82EDC" w:rsidP="007071EA">
      <w:pPr>
        <w:pStyle w:val="Heading1"/>
        <w:spacing w:line="480" w:lineRule="auto"/>
        <w:rPr>
          <w:rFonts w:ascii="Times New Roman" w:hAnsi="Times New Roman" w:cs="Times New Roman"/>
          <w:b/>
          <w:bCs/>
          <w:color w:val="auto"/>
        </w:rPr>
      </w:pPr>
      <w:r w:rsidRPr="00DD7D54">
        <w:rPr>
          <w:rFonts w:ascii="Times New Roman" w:hAnsi="Times New Roman" w:cs="Times New Roman"/>
          <w:b/>
          <w:bCs/>
          <w:color w:val="auto"/>
        </w:rPr>
        <w:lastRenderedPageBreak/>
        <w:t>Tables and Figures</w:t>
      </w:r>
    </w:p>
    <w:tbl>
      <w:tblPr>
        <w:tblStyle w:val="TableGrid"/>
        <w:tblW w:w="5000" w:type="pct"/>
        <w:tblLook w:val="04A0" w:firstRow="1" w:lastRow="0" w:firstColumn="1" w:lastColumn="0" w:noHBand="0" w:noVBand="1"/>
      </w:tblPr>
      <w:tblGrid>
        <w:gridCol w:w="2028"/>
        <w:gridCol w:w="2502"/>
        <w:gridCol w:w="1889"/>
        <w:gridCol w:w="2223"/>
        <w:gridCol w:w="5306"/>
      </w:tblGrid>
      <w:tr w:rsidR="000D73AE" w:rsidRPr="001D443E" w14:paraId="2B15F0B1" w14:textId="77777777" w:rsidTr="00360D85">
        <w:tc>
          <w:tcPr>
            <w:tcW w:w="5000" w:type="pct"/>
            <w:gridSpan w:val="5"/>
            <w:tcBorders>
              <w:top w:val="single" w:sz="4" w:space="0" w:color="auto"/>
              <w:left w:val="single" w:sz="4" w:space="0" w:color="auto"/>
              <w:bottom w:val="single" w:sz="4" w:space="0" w:color="auto"/>
              <w:right w:val="single" w:sz="4" w:space="0" w:color="auto"/>
            </w:tcBorders>
          </w:tcPr>
          <w:p w14:paraId="5EB39988" w14:textId="7CC0AB83" w:rsidR="000D73AE" w:rsidRPr="00DD7D54" w:rsidRDefault="000D73AE" w:rsidP="00360D85">
            <w:pPr>
              <w:spacing w:before="120" w:after="120"/>
              <w:rPr>
                <w:sz w:val="20"/>
                <w:szCs w:val="20"/>
              </w:rPr>
            </w:pPr>
            <w:r w:rsidRPr="00DD7D54">
              <w:rPr>
                <w:b/>
                <w:sz w:val="20"/>
                <w:szCs w:val="20"/>
              </w:rPr>
              <w:t xml:space="preserve">Table 1: </w:t>
            </w:r>
            <w:r w:rsidRPr="00DD7D54">
              <w:rPr>
                <w:sz w:val="20"/>
                <w:szCs w:val="20"/>
              </w:rPr>
              <w:t>Design Table</w:t>
            </w:r>
          </w:p>
        </w:tc>
      </w:tr>
      <w:tr w:rsidR="00661D72" w:rsidRPr="001D443E" w14:paraId="7F9DCD8D" w14:textId="77777777" w:rsidTr="00360D85">
        <w:tc>
          <w:tcPr>
            <w:tcW w:w="727" w:type="pct"/>
            <w:tcBorders>
              <w:top w:val="single" w:sz="4" w:space="0" w:color="auto"/>
              <w:left w:val="single" w:sz="4" w:space="0" w:color="auto"/>
              <w:bottom w:val="single" w:sz="4" w:space="0" w:color="auto"/>
              <w:right w:val="single" w:sz="4" w:space="0" w:color="auto"/>
            </w:tcBorders>
            <w:hideMark/>
          </w:tcPr>
          <w:p w14:paraId="03BF9191" w14:textId="77777777" w:rsidR="000D73AE" w:rsidRPr="00DD7D54" w:rsidRDefault="000D73AE" w:rsidP="00360D85">
            <w:pPr>
              <w:spacing w:before="120" w:after="120"/>
              <w:ind w:firstLine="0"/>
              <w:rPr>
                <w:b/>
                <w:sz w:val="20"/>
                <w:szCs w:val="20"/>
              </w:rPr>
            </w:pPr>
            <w:r w:rsidRPr="00DD7D54">
              <w:rPr>
                <w:b/>
                <w:sz w:val="20"/>
                <w:szCs w:val="20"/>
              </w:rPr>
              <w:t>Question</w:t>
            </w:r>
          </w:p>
        </w:tc>
        <w:tc>
          <w:tcPr>
            <w:tcW w:w="897" w:type="pct"/>
            <w:tcBorders>
              <w:top w:val="single" w:sz="4" w:space="0" w:color="auto"/>
              <w:left w:val="single" w:sz="4" w:space="0" w:color="auto"/>
              <w:bottom w:val="single" w:sz="4" w:space="0" w:color="auto"/>
              <w:right w:val="single" w:sz="4" w:space="0" w:color="auto"/>
            </w:tcBorders>
            <w:hideMark/>
          </w:tcPr>
          <w:p w14:paraId="6740244A" w14:textId="77777777" w:rsidR="000D73AE" w:rsidRPr="00DD7D54" w:rsidRDefault="000D73AE" w:rsidP="00360D85">
            <w:pPr>
              <w:spacing w:before="120" w:after="120"/>
              <w:ind w:firstLine="0"/>
              <w:rPr>
                <w:b/>
                <w:sz w:val="20"/>
                <w:szCs w:val="20"/>
              </w:rPr>
            </w:pPr>
            <w:r w:rsidRPr="00DD7D54">
              <w:rPr>
                <w:b/>
                <w:sz w:val="20"/>
                <w:szCs w:val="20"/>
              </w:rPr>
              <w:t>Hypothesis</w:t>
            </w:r>
          </w:p>
        </w:tc>
        <w:tc>
          <w:tcPr>
            <w:tcW w:w="677" w:type="pct"/>
            <w:tcBorders>
              <w:top w:val="single" w:sz="4" w:space="0" w:color="auto"/>
              <w:left w:val="single" w:sz="4" w:space="0" w:color="auto"/>
              <w:bottom w:val="single" w:sz="4" w:space="0" w:color="auto"/>
              <w:right w:val="single" w:sz="4" w:space="0" w:color="auto"/>
            </w:tcBorders>
            <w:hideMark/>
          </w:tcPr>
          <w:p w14:paraId="22BD2910" w14:textId="77777777" w:rsidR="000D73AE" w:rsidRPr="00DD7D54" w:rsidRDefault="000D73AE" w:rsidP="00360D85">
            <w:pPr>
              <w:spacing w:before="120" w:after="120"/>
              <w:ind w:firstLine="0"/>
              <w:rPr>
                <w:b/>
                <w:sz w:val="20"/>
                <w:szCs w:val="20"/>
              </w:rPr>
            </w:pPr>
            <w:r w:rsidRPr="00DD7D54">
              <w:rPr>
                <w:b/>
                <w:sz w:val="20"/>
                <w:szCs w:val="20"/>
              </w:rPr>
              <w:t xml:space="preserve">Sampling plan </w:t>
            </w:r>
          </w:p>
        </w:tc>
        <w:tc>
          <w:tcPr>
            <w:tcW w:w="797" w:type="pct"/>
            <w:tcBorders>
              <w:top w:val="single" w:sz="4" w:space="0" w:color="auto"/>
              <w:left w:val="single" w:sz="4" w:space="0" w:color="auto"/>
              <w:bottom w:val="single" w:sz="4" w:space="0" w:color="auto"/>
              <w:right w:val="single" w:sz="4" w:space="0" w:color="auto"/>
            </w:tcBorders>
            <w:hideMark/>
          </w:tcPr>
          <w:p w14:paraId="4DDD2028" w14:textId="77777777" w:rsidR="000D73AE" w:rsidRPr="00DD7D54" w:rsidRDefault="000D73AE" w:rsidP="00360D85">
            <w:pPr>
              <w:spacing w:before="120" w:after="120"/>
              <w:ind w:firstLine="0"/>
              <w:rPr>
                <w:b/>
                <w:sz w:val="20"/>
                <w:szCs w:val="20"/>
              </w:rPr>
            </w:pPr>
            <w:r w:rsidRPr="00DD7D54">
              <w:rPr>
                <w:b/>
                <w:sz w:val="20"/>
                <w:szCs w:val="20"/>
              </w:rPr>
              <w:t>Analysis Plan</w:t>
            </w:r>
          </w:p>
        </w:tc>
        <w:tc>
          <w:tcPr>
            <w:tcW w:w="1902" w:type="pct"/>
            <w:tcBorders>
              <w:top w:val="single" w:sz="4" w:space="0" w:color="auto"/>
              <w:left w:val="single" w:sz="4" w:space="0" w:color="auto"/>
              <w:bottom w:val="single" w:sz="4" w:space="0" w:color="auto"/>
              <w:right w:val="single" w:sz="4" w:space="0" w:color="auto"/>
            </w:tcBorders>
            <w:hideMark/>
          </w:tcPr>
          <w:p w14:paraId="3727741A" w14:textId="77777777" w:rsidR="000D73AE" w:rsidRPr="00DD7D54" w:rsidRDefault="000D73AE" w:rsidP="00360D85">
            <w:pPr>
              <w:spacing w:before="120" w:after="120"/>
              <w:ind w:firstLine="0"/>
              <w:rPr>
                <w:b/>
                <w:sz w:val="20"/>
                <w:szCs w:val="20"/>
              </w:rPr>
            </w:pPr>
            <w:r w:rsidRPr="00DD7D54">
              <w:rPr>
                <w:b/>
                <w:sz w:val="20"/>
                <w:szCs w:val="20"/>
              </w:rPr>
              <w:t>Interpretation given to different outcomes</w:t>
            </w:r>
          </w:p>
        </w:tc>
      </w:tr>
      <w:tr w:rsidR="000D73AE" w:rsidRPr="001D443E" w14:paraId="2E4BF1E6" w14:textId="77777777" w:rsidTr="00360D85">
        <w:trPr>
          <w:trHeight w:val="205"/>
        </w:trPr>
        <w:tc>
          <w:tcPr>
            <w:tcW w:w="5000" w:type="pct"/>
            <w:gridSpan w:val="5"/>
            <w:tcBorders>
              <w:top w:val="single" w:sz="4" w:space="0" w:color="auto"/>
              <w:left w:val="single" w:sz="4" w:space="0" w:color="auto"/>
              <w:bottom w:val="single" w:sz="4" w:space="0" w:color="auto"/>
              <w:right w:val="single" w:sz="4" w:space="0" w:color="auto"/>
            </w:tcBorders>
            <w:vAlign w:val="center"/>
          </w:tcPr>
          <w:p w14:paraId="63E39EB2" w14:textId="77777777" w:rsidR="000D73AE" w:rsidRPr="00DD7D54" w:rsidRDefault="000D73AE" w:rsidP="00360D85">
            <w:pPr>
              <w:spacing w:before="120" w:after="120"/>
              <w:jc w:val="center"/>
              <w:rPr>
                <w:b/>
                <w:sz w:val="20"/>
                <w:szCs w:val="20"/>
              </w:rPr>
            </w:pPr>
            <w:r w:rsidRPr="00DD7D54">
              <w:rPr>
                <w:b/>
                <w:sz w:val="20"/>
                <w:szCs w:val="20"/>
              </w:rPr>
              <w:t>Experiment 1</w:t>
            </w:r>
          </w:p>
        </w:tc>
      </w:tr>
      <w:tr w:rsidR="00661D72" w:rsidRPr="001D443E" w14:paraId="3D0579A1" w14:textId="77777777" w:rsidTr="00360D85">
        <w:trPr>
          <w:trHeight w:val="1277"/>
        </w:trPr>
        <w:tc>
          <w:tcPr>
            <w:tcW w:w="727" w:type="pct"/>
            <w:tcBorders>
              <w:top w:val="single" w:sz="4" w:space="0" w:color="auto"/>
              <w:left w:val="single" w:sz="4" w:space="0" w:color="auto"/>
              <w:right w:val="single" w:sz="4" w:space="0" w:color="auto"/>
            </w:tcBorders>
          </w:tcPr>
          <w:p w14:paraId="328BD93A" w14:textId="098D6DB1" w:rsidR="000D73AE" w:rsidRPr="00DD7D54" w:rsidRDefault="004E1E72" w:rsidP="00360D85">
            <w:pPr>
              <w:spacing w:before="120" w:after="120"/>
              <w:ind w:firstLine="0"/>
              <w:rPr>
                <w:sz w:val="20"/>
                <w:szCs w:val="20"/>
              </w:rPr>
            </w:pPr>
            <w:r w:rsidRPr="00DD7D54">
              <w:rPr>
                <w:sz w:val="20"/>
                <w:szCs w:val="20"/>
              </w:rPr>
              <w:t xml:space="preserve">Q1: </w:t>
            </w:r>
            <w:r w:rsidR="00595CA9" w:rsidRPr="00DD7D54">
              <w:rPr>
                <w:sz w:val="20"/>
                <w:szCs w:val="20"/>
              </w:rPr>
              <w:t>Is sensory visual cortex necessary during the perceptual processing of information in visual short-term memory?</w:t>
            </w:r>
          </w:p>
        </w:tc>
        <w:tc>
          <w:tcPr>
            <w:tcW w:w="897" w:type="pct"/>
            <w:tcBorders>
              <w:top w:val="single" w:sz="4" w:space="0" w:color="auto"/>
              <w:left w:val="single" w:sz="4" w:space="0" w:color="auto"/>
              <w:bottom w:val="single" w:sz="4" w:space="0" w:color="auto"/>
              <w:right w:val="single" w:sz="4" w:space="0" w:color="auto"/>
            </w:tcBorders>
          </w:tcPr>
          <w:p w14:paraId="3A19434A" w14:textId="67A83BEE" w:rsidR="000D73AE" w:rsidRPr="00DD7D54" w:rsidRDefault="00903168" w:rsidP="00360D85">
            <w:pPr>
              <w:spacing w:before="120" w:after="120"/>
              <w:ind w:firstLine="0"/>
              <w:rPr>
                <w:sz w:val="20"/>
                <w:szCs w:val="20"/>
              </w:rPr>
            </w:pPr>
            <w:r w:rsidRPr="00DD7D54">
              <w:rPr>
                <w:sz w:val="20"/>
                <w:szCs w:val="20"/>
              </w:rPr>
              <w:t xml:space="preserve">H1: </w:t>
            </w:r>
            <w:r w:rsidR="00595CA9" w:rsidRPr="00DD7D54">
              <w:rPr>
                <w:sz w:val="20"/>
                <w:szCs w:val="20"/>
              </w:rPr>
              <w:t>Given the established role of the sensory visual cortex during visual perception, we hypothesi</w:t>
            </w:r>
            <w:r w:rsidR="00BD3CDD" w:rsidRPr="00DD7D54">
              <w:rPr>
                <w:sz w:val="20"/>
                <w:szCs w:val="20"/>
              </w:rPr>
              <w:t>z</w:t>
            </w:r>
            <w:r w:rsidR="00595CA9" w:rsidRPr="00DD7D54">
              <w:rPr>
                <w:sz w:val="20"/>
                <w:szCs w:val="20"/>
              </w:rPr>
              <w:t>e that evidence for a difference between the ipsilateral and contralateral conditions will be present when</w:t>
            </w:r>
            <w:r w:rsidR="00113941" w:rsidRPr="00DD7D54">
              <w:rPr>
                <w:sz w:val="20"/>
                <w:szCs w:val="20"/>
              </w:rPr>
              <w:t xml:space="preserve"> </w:t>
            </w:r>
            <w:r w:rsidR="00624F57" w:rsidRPr="00DD7D54">
              <w:rPr>
                <w:sz w:val="20"/>
                <w:szCs w:val="20"/>
              </w:rPr>
              <w:t>sensory visual cortex</w:t>
            </w:r>
            <w:r w:rsidR="00595CA9" w:rsidRPr="00DD7D54">
              <w:rPr>
                <w:sz w:val="20"/>
                <w:szCs w:val="20"/>
              </w:rPr>
              <w:t xml:space="preserve"> TMS is induced at 0 ms</w:t>
            </w:r>
            <w:r w:rsidR="00EB0431" w:rsidRPr="00DD7D54">
              <w:rPr>
                <w:sz w:val="20"/>
                <w:szCs w:val="20"/>
              </w:rPr>
              <w:t xml:space="preserve"> (i.e.</w:t>
            </w:r>
            <w:r w:rsidR="00624F57" w:rsidRPr="00DD7D54">
              <w:rPr>
                <w:sz w:val="20"/>
                <w:szCs w:val="20"/>
              </w:rPr>
              <w:t>,</w:t>
            </w:r>
            <w:r w:rsidR="00EB0431" w:rsidRPr="00DD7D54">
              <w:rPr>
                <w:sz w:val="20"/>
                <w:szCs w:val="20"/>
              </w:rPr>
              <w:t xml:space="preserve"> during memory sample presentation)</w:t>
            </w:r>
            <w:r w:rsidR="00595CA9" w:rsidRPr="00DD7D54">
              <w:rPr>
                <w:sz w:val="20"/>
                <w:szCs w:val="20"/>
              </w:rPr>
              <w:t>.</w:t>
            </w:r>
            <w:r w:rsidR="008E2E75" w:rsidRPr="00DD7D54">
              <w:rPr>
                <w:sz w:val="20"/>
                <w:szCs w:val="20"/>
              </w:rPr>
              <w:t xml:space="preserve"> </w:t>
            </w:r>
          </w:p>
        </w:tc>
        <w:tc>
          <w:tcPr>
            <w:tcW w:w="677" w:type="pct"/>
            <w:vMerge w:val="restart"/>
            <w:tcBorders>
              <w:top w:val="single" w:sz="4" w:space="0" w:color="auto"/>
              <w:left w:val="single" w:sz="4" w:space="0" w:color="auto"/>
              <w:right w:val="single" w:sz="4" w:space="0" w:color="auto"/>
            </w:tcBorders>
          </w:tcPr>
          <w:p w14:paraId="763730B7" w14:textId="44AD5B52" w:rsidR="000D73AE" w:rsidRPr="00DD7D54" w:rsidRDefault="000D73AE" w:rsidP="00360D85">
            <w:pPr>
              <w:spacing w:before="120" w:after="120"/>
              <w:ind w:firstLine="0"/>
              <w:rPr>
                <w:sz w:val="20"/>
                <w:szCs w:val="20"/>
              </w:rPr>
            </w:pPr>
            <w:r w:rsidRPr="00DD7D54">
              <w:rPr>
                <w:sz w:val="20"/>
                <w:szCs w:val="20"/>
              </w:rPr>
              <w:t>Sample updating with a stopping rule set at BF</w:t>
            </w:r>
            <w:r w:rsidR="009E511F" w:rsidRPr="00DD7D54">
              <w:rPr>
                <w:sz w:val="20"/>
                <w:szCs w:val="20"/>
                <w:vertAlign w:val="subscript"/>
              </w:rPr>
              <w:t>10</w:t>
            </w:r>
            <w:r w:rsidRPr="00DD7D54">
              <w:rPr>
                <w:sz w:val="20"/>
                <w:szCs w:val="20"/>
              </w:rPr>
              <w:t xml:space="preserve"> &gt; </w:t>
            </w:r>
            <w:r w:rsidR="00EB662E" w:rsidRPr="00DD7D54">
              <w:rPr>
                <w:sz w:val="20"/>
                <w:szCs w:val="20"/>
              </w:rPr>
              <w:t>3</w:t>
            </w:r>
            <w:r w:rsidRPr="00DD7D54">
              <w:rPr>
                <w:sz w:val="20"/>
                <w:szCs w:val="20"/>
              </w:rPr>
              <w:t xml:space="preserve"> </w:t>
            </w:r>
            <w:r w:rsidR="009E511F" w:rsidRPr="00DD7D54">
              <w:rPr>
                <w:sz w:val="20"/>
                <w:szCs w:val="20"/>
              </w:rPr>
              <w:t>or &lt; 1/</w:t>
            </w:r>
            <w:r w:rsidR="00EB662E" w:rsidRPr="00DD7D54">
              <w:rPr>
                <w:sz w:val="20"/>
                <w:szCs w:val="20"/>
              </w:rPr>
              <w:t>3</w:t>
            </w:r>
            <w:r w:rsidR="009E511F" w:rsidRPr="00DD7D54">
              <w:rPr>
                <w:sz w:val="20"/>
                <w:szCs w:val="20"/>
              </w:rPr>
              <w:t xml:space="preserve"> </w:t>
            </w:r>
            <w:r w:rsidRPr="00DD7D54">
              <w:rPr>
                <w:sz w:val="20"/>
                <w:szCs w:val="20"/>
              </w:rPr>
              <w:t xml:space="preserve">for </w:t>
            </w:r>
            <w:r w:rsidR="00595CA9" w:rsidRPr="00DD7D54">
              <w:rPr>
                <w:sz w:val="20"/>
                <w:szCs w:val="20"/>
              </w:rPr>
              <w:t>all three paired t-tests.</w:t>
            </w:r>
          </w:p>
          <w:p w14:paraId="3E54DD95" w14:textId="77777777" w:rsidR="000D73AE" w:rsidRPr="00DD7D54" w:rsidRDefault="000D73AE" w:rsidP="00360D85">
            <w:pPr>
              <w:spacing w:before="120" w:after="120"/>
              <w:ind w:firstLine="0"/>
              <w:rPr>
                <w:sz w:val="20"/>
                <w:szCs w:val="20"/>
              </w:rPr>
            </w:pPr>
            <w:r w:rsidRPr="00DD7D54">
              <w:rPr>
                <w:sz w:val="20"/>
                <w:szCs w:val="20"/>
              </w:rPr>
              <w:t>Healthy individuals with normal or corrected to normal color vision.</w:t>
            </w:r>
          </w:p>
          <w:p w14:paraId="58C575C5" w14:textId="77777777" w:rsidR="000D73AE" w:rsidRPr="00DD7D54" w:rsidRDefault="000D73AE" w:rsidP="00360D85">
            <w:pPr>
              <w:spacing w:before="120" w:after="120"/>
              <w:ind w:firstLine="0"/>
              <w:rPr>
                <w:sz w:val="20"/>
                <w:szCs w:val="20"/>
              </w:rPr>
            </w:pPr>
            <w:r w:rsidRPr="00DD7D54">
              <w:rPr>
                <w:sz w:val="20"/>
                <w:szCs w:val="20"/>
              </w:rPr>
              <w:t>To ensure counterbalancing a minimum of 20 participants will be recruited.</w:t>
            </w:r>
          </w:p>
          <w:p w14:paraId="2A43DBD6" w14:textId="6955E161" w:rsidR="000D73AE" w:rsidRPr="00DD7D54" w:rsidRDefault="000D73AE" w:rsidP="00360D85">
            <w:pPr>
              <w:spacing w:before="120" w:after="120"/>
              <w:ind w:firstLine="0"/>
              <w:rPr>
                <w:sz w:val="20"/>
                <w:szCs w:val="20"/>
              </w:rPr>
            </w:pPr>
            <w:r w:rsidRPr="00DD7D54">
              <w:rPr>
                <w:sz w:val="20"/>
                <w:szCs w:val="20"/>
              </w:rPr>
              <w:t>Due to time and resource constraints a maximum of 40 participants will be recruited.</w:t>
            </w:r>
          </w:p>
          <w:p w14:paraId="08556F58" w14:textId="77777777" w:rsidR="000D73AE" w:rsidRPr="00DD7D54" w:rsidRDefault="000D73AE" w:rsidP="00E6662E">
            <w:pPr>
              <w:spacing w:before="120" w:after="120"/>
              <w:rPr>
                <w:sz w:val="20"/>
                <w:szCs w:val="20"/>
              </w:rPr>
            </w:pPr>
          </w:p>
        </w:tc>
        <w:tc>
          <w:tcPr>
            <w:tcW w:w="797" w:type="pct"/>
            <w:tcBorders>
              <w:top w:val="single" w:sz="4" w:space="0" w:color="auto"/>
              <w:left w:val="single" w:sz="4" w:space="0" w:color="auto"/>
              <w:right w:val="single" w:sz="4" w:space="0" w:color="auto"/>
            </w:tcBorders>
          </w:tcPr>
          <w:p w14:paraId="50085E95" w14:textId="77777777" w:rsidR="000D73AE" w:rsidRPr="00DD7D54" w:rsidRDefault="00AC0A7C" w:rsidP="00360D85">
            <w:pPr>
              <w:spacing w:before="120" w:after="120"/>
              <w:ind w:firstLine="0"/>
              <w:rPr>
                <w:sz w:val="20"/>
                <w:szCs w:val="20"/>
              </w:rPr>
            </w:pPr>
            <w:r w:rsidRPr="00DD7D54">
              <w:rPr>
                <w:sz w:val="20"/>
                <w:szCs w:val="20"/>
              </w:rPr>
              <w:t xml:space="preserve">Paired t-test between the ipsilateral and contralateral 0 ms condition </w:t>
            </w:r>
            <w:r w:rsidR="00B569C9" w:rsidRPr="00DD7D54">
              <w:rPr>
                <w:sz w:val="20"/>
                <w:szCs w:val="20"/>
              </w:rPr>
              <w:t xml:space="preserve">on </w:t>
            </w:r>
            <w:r w:rsidRPr="00DD7D54">
              <w:rPr>
                <w:i/>
                <w:iCs/>
                <w:sz w:val="20"/>
                <w:szCs w:val="20"/>
              </w:rPr>
              <w:t>d’</w:t>
            </w:r>
            <w:r w:rsidRPr="00DD7D54">
              <w:rPr>
                <w:sz w:val="20"/>
                <w:szCs w:val="20"/>
              </w:rPr>
              <w:t xml:space="preserve"> using a Cauchy prior centered around zero and width </w:t>
            </w:r>
            <w:r w:rsidRPr="00DD7D54">
              <w:rPr>
                <w:i/>
                <w:iCs/>
                <w:sz w:val="20"/>
                <w:szCs w:val="20"/>
              </w:rPr>
              <w:t xml:space="preserve">r </w:t>
            </w:r>
            <w:r w:rsidRPr="00DD7D54">
              <w:rPr>
                <w:sz w:val="20"/>
                <w:szCs w:val="20"/>
              </w:rPr>
              <w:t>= .</w:t>
            </w:r>
            <w:r w:rsidR="00C50FDD" w:rsidRPr="00DD7D54">
              <w:rPr>
                <w:sz w:val="20"/>
                <w:szCs w:val="20"/>
              </w:rPr>
              <w:t>58</w:t>
            </w:r>
            <w:r w:rsidRPr="00DD7D54">
              <w:rPr>
                <w:sz w:val="20"/>
                <w:szCs w:val="20"/>
              </w:rPr>
              <w:t xml:space="preserve"> (B</w:t>
            </w:r>
            <w:r w:rsidRPr="00DD7D54">
              <w:rPr>
                <w:sz w:val="20"/>
                <w:szCs w:val="20"/>
                <w:vertAlign w:val="subscript"/>
              </w:rPr>
              <w:t>C(0,.</w:t>
            </w:r>
            <w:r w:rsidR="00C50FDD" w:rsidRPr="00DD7D54">
              <w:rPr>
                <w:sz w:val="20"/>
                <w:szCs w:val="20"/>
                <w:vertAlign w:val="subscript"/>
              </w:rPr>
              <w:t>58</w:t>
            </w:r>
            <w:r w:rsidRPr="00DD7D54">
              <w:rPr>
                <w:sz w:val="20"/>
                <w:szCs w:val="20"/>
                <w:vertAlign w:val="subscript"/>
              </w:rPr>
              <w:t>)</w:t>
            </w:r>
            <w:r w:rsidRPr="00DD7D54">
              <w:rPr>
                <w:sz w:val="20"/>
                <w:szCs w:val="20"/>
              </w:rPr>
              <w:t>).</w:t>
            </w:r>
          </w:p>
          <w:p w14:paraId="2F71FA39" w14:textId="77777777" w:rsidR="00E6662E" w:rsidRPr="00DD7D54" w:rsidRDefault="00E6662E" w:rsidP="00360D85">
            <w:pPr>
              <w:spacing w:before="120" w:after="120"/>
              <w:ind w:firstLine="0"/>
              <w:rPr>
                <w:sz w:val="20"/>
                <w:szCs w:val="20"/>
              </w:rPr>
            </w:pPr>
          </w:p>
          <w:p w14:paraId="71FADE71" w14:textId="1687103D" w:rsidR="00D84FD1" w:rsidRPr="00DD7D54" w:rsidRDefault="00D84FD1" w:rsidP="00D84FD1">
            <w:pPr>
              <w:spacing w:before="120" w:after="120"/>
              <w:ind w:firstLine="0"/>
              <w:rPr>
                <w:sz w:val="20"/>
                <w:szCs w:val="20"/>
              </w:rPr>
            </w:pPr>
            <w:r w:rsidRPr="00DD7D54">
              <w:rPr>
                <w:sz w:val="20"/>
                <w:szCs w:val="20"/>
              </w:rPr>
              <w:t xml:space="preserve">Simulation (n = 10000) indicated that with a sample of 40 participants, given a true effect of </w:t>
            </w:r>
            <w:r w:rsidRPr="00DD7D54">
              <w:rPr>
                <w:i/>
                <w:iCs/>
                <w:sz w:val="20"/>
                <w:szCs w:val="20"/>
              </w:rPr>
              <w:t>g</w:t>
            </w:r>
            <w:r w:rsidRPr="00DD7D54">
              <w:rPr>
                <w:sz w:val="20"/>
                <w:szCs w:val="20"/>
              </w:rPr>
              <w:t xml:space="preserve"> = 0.58, a BF</w:t>
            </w:r>
            <w:r w:rsidRPr="00DD7D54">
              <w:rPr>
                <w:sz w:val="20"/>
                <w:szCs w:val="20"/>
                <w:vertAlign w:val="subscript"/>
              </w:rPr>
              <w:t>10</w:t>
            </w:r>
            <w:r w:rsidRPr="00DD7D54">
              <w:rPr>
                <w:sz w:val="20"/>
                <w:szCs w:val="20"/>
              </w:rPr>
              <w:t xml:space="preserve"> &gt; 3 is evident in 100% of the simulations, and, given a null effect (</w:t>
            </w:r>
            <w:r w:rsidRPr="00DD7D54">
              <w:rPr>
                <w:i/>
                <w:iCs/>
                <w:sz w:val="20"/>
                <w:szCs w:val="20"/>
              </w:rPr>
              <w:t>g</w:t>
            </w:r>
            <w:r w:rsidRPr="00DD7D54">
              <w:rPr>
                <w:sz w:val="20"/>
                <w:szCs w:val="20"/>
              </w:rPr>
              <w:t xml:space="preserve"> = 0), a BF</w:t>
            </w:r>
            <w:r w:rsidRPr="00DD7D54">
              <w:rPr>
                <w:sz w:val="20"/>
                <w:szCs w:val="20"/>
                <w:vertAlign w:val="subscript"/>
              </w:rPr>
              <w:t>10</w:t>
            </w:r>
            <w:r w:rsidRPr="00DD7D54">
              <w:rPr>
                <w:sz w:val="20"/>
                <w:szCs w:val="20"/>
              </w:rPr>
              <w:t xml:space="preserve"> &lt; 1/3 is evident in 70% of the simulations.</w:t>
            </w:r>
          </w:p>
          <w:p w14:paraId="1D17A33C" w14:textId="39F19B8F" w:rsidR="00E6662E" w:rsidRPr="00DD7D54" w:rsidRDefault="00E6662E" w:rsidP="00E6662E">
            <w:pPr>
              <w:spacing w:before="120" w:after="120"/>
              <w:ind w:firstLine="0"/>
              <w:rPr>
                <w:sz w:val="20"/>
                <w:szCs w:val="20"/>
              </w:rPr>
            </w:pPr>
          </w:p>
          <w:p w14:paraId="509D4B33" w14:textId="1D99C6F2" w:rsidR="00E6662E" w:rsidRPr="00DD7D54" w:rsidRDefault="00E6662E" w:rsidP="00360D85">
            <w:pPr>
              <w:spacing w:before="120" w:after="120"/>
              <w:ind w:firstLine="0"/>
              <w:rPr>
                <w:sz w:val="20"/>
                <w:szCs w:val="20"/>
              </w:rPr>
            </w:pPr>
          </w:p>
        </w:tc>
        <w:tc>
          <w:tcPr>
            <w:tcW w:w="1902" w:type="pct"/>
            <w:tcBorders>
              <w:top w:val="single" w:sz="4" w:space="0" w:color="auto"/>
              <w:left w:val="single" w:sz="4" w:space="0" w:color="auto"/>
              <w:bottom w:val="single" w:sz="4" w:space="0" w:color="auto"/>
              <w:right w:val="single" w:sz="4" w:space="0" w:color="auto"/>
            </w:tcBorders>
          </w:tcPr>
          <w:p w14:paraId="603EB762" w14:textId="4378CE8A" w:rsidR="00AC0A7C" w:rsidRPr="00DD7D54" w:rsidRDefault="00AC0A7C" w:rsidP="00AC0A7C">
            <w:pPr>
              <w:spacing w:before="120" w:after="120"/>
              <w:ind w:firstLine="0"/>
              <w:rPr>
                <w:sz w:val="20"/>
                <w:szCs w:val="20"/>
              </w:rPr>
            </w:pPr>
            <w:r w:rsidRPr="00DD7D54">
              <w:rPr>
                <w:sz w:val="20"/>
                <w:szCs w:val="20"/>
              </w:rPr>
              <w:t>The 0 ms condition works as an outcome neutral test</w:t>
            </w:r>
            <w:r w:rsidR="00B569C9" w:rsidRPr="00DD7D54">
              <w:rPr>
                <w:sz w:val="20"/>
                <w:szCs w:val="20"/>
              </w:rPr>
              <w:t xml:space="preserve"> or positive control</w:t>
            </w:r>
            <w:r w:rsidRPr="00DD7D54">
              <w:rPr>
                <w:sz w:val="20"/>
                <w:szCs w:val="20"/>
              </w:rPr>
              <w:t xml:space="preserve">. </w:t>
            </w:r>
          </w:p>
          <w:p w14:paraId="610E0916" w14:textId="6CA14FA2" w:rsidR="00AC0A7C" w:rsidRPr="00DD7D54" w:rsidRDefault="00AC0A7C" w:rsidP="00AC0A7C">
            <w:pPr>
              <w:spacing w:before="120" w:after="120"/>
              <w:ind w:firstLine="0"/>
              <w:rPr>
                <w:sz w:val="20"/>
                <w:szCs w:val="20"/>
              </w:rPr>
            </w:pPr>
            <w:r w:rsidRPr="00DD7D54">
              <w:rPr>
                <w:sz w:val="20"/>
                <w:szCs w:val="20"/>
              </w:rPr>
              <w:t xml:space="preserve">Evidence in support of </w:t>
            </w:r>
            <w:r w:rsidR="00BD3CDD" w:rsidRPr="00DD7D54">
              <w:rPr>
                <w:sz w:val="20"/>
                <w:szCs w:val="20"/>
              </w:rPr>
              <w:t>the</w:t>
            </w:r>
            <w:r w:rsidRPr="00DD7D54">
              <w:rPr>
                <w:sz w:val="20"/>
                <w:szCs w:val="20"/>
              </w:rPr>
              <w:t xml:space="preserve"> alternative hypothesis</w:t>
            </w:r>
            <w:r w:rsidR="00B569C9" w:rsidRPr="00DD7D54">
              <w:rPr>
                <w:sz w:val="20"/>
                <w:szCs w:val="20"/>
              </w:rPr>
              <w:t xml:space="preserve"> (i.e. TMS during the presentation of the memory sample affects VSTM</w:t>
            </w:r>
            <w:r w:rsidR="002B4912" w:rsidRPr="00DD7D54">
              <w:rPr>
                <w:sz w:val="20"/>
                <w:szCs w:val="20"/>
              </w:rPr>
              <w:t xml:space="preserve"> performance</w:t>
            </w:r>
            <w:r w:rsidR="00B569C9" w:rsidRPr="00DD7D54">
              <w:rPr>
                <w:sz w:val="20"/>
                <w:szCs w:val="20"/>
              </w:rPr>
              <w:t>)</w:t>
            </w:r>
            <w:r w:rsidRPr="00DD7D54">
              <w:rPr>
                <w:sz w:val="20"/>
                <w:szCs w:val="20"/>
              </w:rPr>
              <w:t xml:space="preserve"> will indicate that our methods are reliable to detect a sensory visual cortex TMS effect</w:t>
            </w:r>
            <w:r w:rsidR="0085565E" w:rsidRPr="00DD7D54">
              <w:rPr>
                <w:sz w:val="20"/>
                <w:szCs w:val="20"/>
              </w:rPr>
              <w:t xml:space="preserve"> between ipsilateral and contralateral stimulation</w:t>
            </w:r>
            <w:r w:rsidRPr="00DD7D54">
              <w:rPr>
                <w:sz w:val="20"/>
                <w:szCs w:val="20"/>
              </w:rPr>
              <w:t>. In such case, the sample mean distribution will indicate whether the effects of TMS are inhibitory (sample mean &lt; 0) or facilitatory (sample mean &gt; 0).</w:t>
            </w:r>
          </w:p>
          <w:p w14:paraId="431CB529" w14:textId="77777777" w:rsidR="00066021" w:rsidRPr="00DD7D54" w:rsidRDefault="00BD3CDD" w:rsidP="00360D85">
            <w:pPr>
              <w:spacing w:before="120" w:after="120"/>
              <w:ind w:firstLine="0"/>
              <w:rPr>
                <w:sz w:val="20"/>
                <w:szCs w:val="20"/>
              </w:rPr>
            </w:pPr>
            <w:r w:rsidRPr="00DD7D54">
              <w:rPr>
                <w:sz w:val="20"/>
                <w:szCs w:val="20"/>
              </w:rPr>
              <w:t>Given the well-established role of the sensory visual cortex in perception, e</w:t>
            </w:r>
            <w:r w:rsidR="00AC0A7C" w:rsidRPr="00DD7D54">
              <w:rPr>
                <w:sz w:val="20"/>
                <w:szCs w:val="20"/>
              </w:rPr>
              <w:t xml:space="preserve">vidence in support of the null hypothesis </w:t>
            </w:r>
            <w:r w:rsidRPr="00DD7D54">
              <w:rPr>
                <w:sz w:val="20"/>
                <w:szCs w:val="20"/>
              </w:rPr>
              <w:t xml:space="preserve">(i.e. VSTM performance not affected by sensory visual cortex stimulation during presentation of the memory sample) </w:t>
            </w:r>
            <w:r w:rsidR="00AC0A7C" w:rsidRPr="00DD7D54">
              <w:rPr>
                <w:sz w:val="20"/>
                <w:szCs w:val="20"/>
              </w:rPr>
              <w:t>will indicate that the methods implemented might be insufficient to detect a TMS effect</w:t>
            </w:r>
            <w:r w:rsidR="0073194B" w:rsidRPr="00DD7D54">
              <w:rPr>
                <w:sz w:val="20"/>
                <w:szCs w:val="20"/>
              </w:rPr>
              <w:t xml:space="preserve"> (e.g., </w:t>
            </w:r>
            <w:r w:rsidRPr="00DD7D54">
              <w:rPr>
                <w:sz w:val="20"/>
                <w:szCs w:val="20"/>
              </w:rPr>
              <w:t xml:space="preserve">possibly </w:t>
            </w:r>
            <w:r w:rsidR="0073194B" w:rsidRPr="00DD7D54">
              <w:rPr>
                <w:sz w:val="20"/>
                <w:szCs w:val="20"/>
              </w:rPr>
              <w:t xml:space="preserve">due to TMS </w:t>
            </w:r>
            <w:r w:rsidR="002B4912" w:rsidRPr="00DD7D54">
              <w:rPr>
                <w:sz w:val="20"/>
                <w:szCs w:val="20"/>
              </w:rPr>
              <w:t xml:space="preserve">affecting </w:t>
            </w:r>
            <w:r w:rsidR="0073194B" w:rsidRPr="00DD7D54">
              <w:rPr>
                <w:sz w:val="20"/>
                <w:szCs w:val="20"/>
              </w:rPr>
              <w:t>both hemispheres and/or due to feedforward mechanisms of the sensory visual cortex)</w:t>
            </w:r>
            <w:r w:rsidR="00AC0A7C" w:rsidRPr="00DD7D54">
              <w:rPr>
                <w:sz w:val="20"/>
                <w:szCs w:val="20"/>
              </w:rPr>
              <w:t xml:space="preserve">, which will be further explored with the </w:t>
            </w:r>
            <w:r w:rsidRPr="00DD7D54">
              <w:rPr>
                <w:sz w:val="20"/>
                <w:szCs w:val="20"/>
              </w:rPr>
              <w:t xml:space="preserve">addition of the </w:t>
            </w:r>
            <w:r w:rsidR="00AC0A7C" w:rsidRPr="00DD7D54">
              <w:rPr>
                <w:sz w:val="20"/>
                <w:szCs w:val="20"/>
              </w:rPr>
              <w:t xml:space="preserve">sham TMS </w:t>
            </w:r>
            <w:r w:rsidR="00B569C9" w:rsidRPr="00DD7D54">
              <w:rPr>
                <w:sz w:val="20"/>
                <w:szCs w:val="20"/>
              </w:rPr>
              <w:t xml:space="preserve">condition </w:t>
            </w:r>
            <w:r w:rsidR="00AC0A7C" w:rsidRPr="00DD7D54">
              <w:rPr>
                <w:sz w:val="20"/>
                <w:szCs w:val="20"/>
              </w:rPr>
              <w:t>in Experiment 2.</w:t>
            </w:r>
          </w:p>
          <w:p w14:paraId="14DEA8FC" w14:textId="2ECBFF8D" w:rsidR="000D73AE" w:rsidRPr="00DD7D54" w:rsidRDefault="00066021" w:rsidP="00360D85">
            <w:pPr>
              <w:spacing w:before="120" w:after="120"/>
              <w:ind w:firstLine="0"/>
              <w:rPr>
                <w:sz w:val="20"/>
                <w:szCs w:val="20"/>
              </w:rPr>
            </w:pPr>
            <w:r w:rsidRPr="00DD7D54">
              <w:rPr>
                <w:sz w:val="20"/>
                <w:szCs w:val="20"/>
              </w:rPr>
              <w:t xml:space="preserve">If evidence is found in favour of the null hypothesis, but the alternative hypotheses are supported in H2 and/or H3, the results </w:t>
            </w:r>
            <w:r w:rsidR="004E1E72" w:rsidRPr="00DD7D54">
              <w:rPr>
                <w:sz w:val="20"/>
                <w:szCs w:val="20"/>
              </w:rPr>
              <w:t xml:space="preserve">of Q1, Q2, and Q3 </w:t>
            </w:r>
            <w:r w:rsidRPr="00DD7D54">
              <w:rPr>
                <w:sz w:val="20"/>
                <w:szCs w:val="20"/>
              </w:rPr>
              <w:t>will be deemed inconclusive, likely due to</w:t>
            </w:r>
            <w:r w:rsidR="00E6662E" w:rsidRPr="00DD7D54">
              <w:rPr>
                <w:sz w:val="20"/>
                <w:szCs w:val="20"/>
              </w:rPr>
              <w:t xml:space="preserve"> false-negative (in H1) or false-positive (H2 and/or H3) errors.</w:t>
            </w:r>
            <w:r w:rsidR="008E2E75" w:rsidRPr="00DD7D54">
              <w:rPr>
                <w:sz w:val="20"/>
                <w:szCs w:val="20"/>
              </w:rPr>
              <w:t xml:space="preserve"> </w:t>
            </w:r>
            <w:r w:rsidR="00AC0A7C" w:rsidRPr="00DD7D54">
              <w:rPr>
                <w:sz w:val="20"/>
                <w:szCs w:val="20"/>
              </w:rPr>
              <w:t xml:space="preserve"> </w:t>
            </w:r>
          </w:p>
        </w:tc>
      </w:tr>
      <w:tr w:rsidR="00F351C6" w:rsidRPr="001D443E" w14:paraId="37296860" w14:textId="77777777" w:rsidTr="009D649D">
        <w:trPr>
          <w:trHeight w:val="3137"/>
        </w:trPr>
        <w:tc>
          <w:tcPr>
            <w:tcW w:w="727" w:type="pct"/>
            <w:tcBorders>
              <w:top w:val="single" w:sz="4" w:space="0" w:color="auto"/>
              <w:left w:val="single" w:sz="4" w:space="0" w:color="auto"/>
              <w:right w:val="single" w:sz="4" w:space="0" w:color="auto"/>
            </w:tcBorders>
          </w:tcPr>
          <w:p w14:paraId="1617E42A" w14:textId="559BD326" w:rsidR="00F351C6" w:rsidRPr="00DD7D54" w:rsidRDefault="004E1E72" w:rsidP="00443EB4">
            <w:pPr>
              <w:spacing w:before="120" w:after="120"/>
              <w:ind w:firstLine="0"/>
              <w:rPr>
                <w:sz w:val="20"/>
                <w:szCs w:val="20"/>
              </w:rPr>
            </w:pPr>
            <w:r w:rsidRPr="00DD7D54">
              <w:rPr>
                <w:sz w:val="20"/>
                <w:szCs w:val="20"/>
              </w:rPr>
              <w:lastRenderedPageBreak/>
              <w:t xml:space="preserve">Q2: </w:t>
            </w:r>
            <w:r w:rsidR="00F351C6" w:rsidRPr="00DD7D54">
              <w:rPr>
                <w:sz w:val="20"/>
                <w:szCs w:val="20"/>
              </w:rPr>
              <w:t>Is sensory visual cortex necessary during the early maintenance of information in visual short-term memory?</w:t>
            </w:r>
          </w:p>
        </w:tc>
        <w:tc>
          <w:tcPr>
            <w:tcW w:w="897" w:type="pct"/>
            <w:tcBorders>
              <w:top w:val="single" w:sz="4" w:space="0" w:color="auto"/>
              <w:left w:val="single" w:sz="4" w:space="0" w:color="auto"/>
              <w:right w:val="single" w:sz="4" w:space="0" w:color="auto"/>
            </w:tcBorders>
          </w:tcPr>
          <w:p w14:paraId="2D98EE75" w14:textId="355A6788" w:rsidR="00F351C6" w:rsidRPr="00DD7D54" w:rsidRDefault="00903168" w:rsidP="00443EB4">
            <w:pPr>
              <w:spacing w:before="120" w:after="120"/>
              <w:ind w:firstLine="0"/>
              <w:rPr>
                <w:sz w:val="20"/>
                <w:szCs w:val="20"/>
              </w:rPr>
            </w:pPr>
            <w:r w:rsidRPr="00DD7D54">
              <w:rPr>
                <w:sz w:val="20"/>
                <w:szCs w:val="20"/>
              </w:rPr>
              <w:t xml:space="preserve">H2: </w:t>
            </w:r>
            <w:r w:rsidR="00F351C6" w:rsidRPr="00DD7D54">
              <w:rPr>
                <w:sz w:val="20"/>
                <w:szCs w:val="20"/>
              </w:rPr>
              <w:t xml:space="preserve">We hypothesise that evidence for a difference between the ipsilateral and contralateral conditions will be present when </w:t>
            </w:r>
            <w:r w:rsidR="00624F57" w:rsidRPr="00DD7D54">
              <w:rPr>
                <w:sz w:val="20"/>
                <w:szCs w:val="20"/>
              </w:rPr>
              <w:t>sensory visual cortex</w:t>
            </w:r>
            <w:r w:rsidR="00113941" w:rsidRPr="00DD7D54">
              <w:rPr>
                <w:sz w:val="20"/>
                <w:szCs w:val="20"/>
              </w:rPr>
              <w:t xml:space="preserve"> </w:t>
            </w:r>
            <w:r w:rsidR="00F351C6" w:rsidRPr="00DD7D54">
              <w:rPr>
                <w:sz w:val="20"/>
                <w:szCs w:val="20"/>
              </w:rPr>
              <w:t>TMS is induced at 200 ms.</w:t>
            </w:r>
            <w:r w:rsidR="008E2E75" w:rsidRPr="00DD7D54">
              <w:rPr>
                <w:sz w:val="20"/>
                <w:szCs w:val="20"/>
              </w:rPr>
              <w:t xml:space="preserve"> </w:t>
            </w:r>
          </w:p>
        </w:tc>
        <w:tc>
          <w:tcPr>
            <w:tcW w:w="677" w:type="pct"/>
            <w:vMerge/>
            <w:tcBorders>
              <w:left w:val="single" w:sz="4" w:space="0" w:color="auto"/>
              <w:right w:val="single" w:sz="4" w:space="0" w:color="auto"/>
            </w:tcBorders>
          </w:tcPr>
          <w:p w14:paraId="5F00D81E" w14:textId="77777777" w:rsidR="00F351C6" w:rsidRPr="00DD7D54" w:rsidRDefault="00F351C6" w:rsidP="00360D85">
            <w:pPr>
              <w:spacing w:before="120" w:after="120"/>
              <w:rPr>
                <w:sz w:val="20"/>
                <w:szCs w:val="20"/>
              </w:rPr>
            </w:pPr>
          </w:p>
        </w:tc>
        <w:tc>
          <w:tcPr>
            <w:tcW w:w="797" w:type="pct"/>
            <w:tcBorders>
              <w:top w:val="single" w:sz="4" w:space="0" w:color="auto"/>
              <w:left w:val="single" w:sz="4" w:space="0" w:color="auto"/>
              <w:right w:val="single" w:sz="4" w:space="0" w:color="auto"/>
            </w:tcBorders>
          </w:tcPr>
          <w:p w14:paraId="0E1F68BD" w14:textId="77777777" w:rsidR="00F351C6" w:rsidRPr="00DD7D54" w:rsidRDefault="00F351C6" w:rsidP="00443EB4">
            <w:pPr>
              <w:spacing w:before="120" w:after="120"/>
              <w:ind w:firstLine="0"/>
              <w:rPr>
                <w:sz w:val="20"/>
                <w:szCs w:val="20"/>
              </w:rPr>
            </w:pPr>
            <w:r w:rsidRPr="00DD7D54">
              <w:rPr>
                <w:sz w:val="20"/>
                <w:szCs w:val="20"/>
              </w:rPr>
              <w:t xml:space="preserve">Paired t-test between the ipsilateral and contralateral 200 ms condition </w:t>
            </w:r>
            <w:r w:rsidR="00113941" w:rsidRPr="00DD7D54">
              <w:rPr>
                <w:sz w:val="20"/>
                <w:szCs w:val="20"/>
              </w:rPr>
              <w:t xml:space="preserve">on </w:t>
            </w:r>
            <w:r w:rsidRPr="00DD7D54">
              <w:rPr>
                <w:i/>
                <w:iCs/>
                <w:sz w:val="20"/>
                <w:szCs w:val="20"/>
              </w:rPr>
              <w:t>d’,</w:t>
            </w:r>
            <w:r w:rsidRPr="00DD7D54">
              <w:rPr>
                <w:sz w:val="20"/>
                <w:szCs w:val="20"/>
              </w:rPr>
              <w:t xml:space="preserve"> B</w:t>
            </w:r>
            <w:r w:rsidRPr="00DD7D54">
              <w:rPr>
                <w:sz w:val="20"/>
                <w:szCs w:val="20"/>
                <w:vertAlign w:val="subscript"/>
              </w:rPr>
              <w:t>C(0,.</w:t>
            </w:r>
            <w:r w:rsidR="00C50FDD" w:rsidRPr="00DD7D54">
              <w:rPr>
                <w:sz w:val="20"/>
                <w:szCs w:val="20"/>
                <w:vertAlign w:val="subscript"/>
              </w:rPr>
              <w:t>8</w:t>
            </w:r>
            <w:r w:rsidRPr="00DD7D54">
              <w:rPr>
                <w:sz w:val="20"/>
                <w:szCs w:val="20"/>
                <w:vertAlign w:val="subscript"/>
              </w:rPr>
              <w:t xml:space="preserve">) </w:t>
            </w:r>
            <w:r w:rsidRPr="00DD7D54">
              <w:rPr>
                <w:sz w:val="20"/>
                <w:szCs w:val="20"/>
              </w:rPr>
              <w:t>prior.</w:t>
            </w:r>
          </w:p>
          <w:p w14:paraId="06428EA2" w14:textId="77777777" w:rsidR="004A1550" w:rsidRPr="00DD7D54" w:rsidRDefault="004A1550" w:rsidP="00443EB4">
            <w:pPr>
              <w:spacing w:before="120" w:after="120"/>
              <w:ind w:firstLine="0"/>
              <w:rPr>
                <w:sz w:val="20"/>
                <w:szCs w:val="20"/>
              </w:rPr>
            </w:pPr>
          </w:p>
          <w:p w14:paraId="544D9DA0" w14:textId="0C39EE74" w:rsidR="00D84FD1" w:rsidRPr="00DD7D54" w:rsidRDefault="00D84FD1" w:rsidP="00D84FD1">
            <w:pPr>
              <w:spacing w:before="120" w:after="120"/>
              <w:ind w:firstLine="0"/>
              <w:rPr>
                <w:sz w:val="20"/>
                <w:szCs w:val="20"/>
              </w:rPr>
            </w:pPr>
            <w:r w:rsidRPr="00DD7D54">
              <w:rPr>
                <w:sz w:val="20"/>
                <w:szCs w:val="20"/>
              </w:rPr>
              <w:t xml:space="preserve">Simulation (n = 10000) indicated that with a sample of 40 participants, given a true effect of </w:t>
            </w:r>
            <w:r w:rsidRPr="00DD7D54">
              <w:rPr>
                <w:i/>
                <w:iCs/>
                <w:sz w:val="20"/>
                <w:szCs w:val="20"/>
              </w:rPr>
              <w:t>g</w:t>
            </w:r>
            <w:r w:rsidRPr="00DD7D54">
              <w:rPr>
                <w:sz w:val="20"/>
                <w:szCs w:val="20"/>
              </w:rPr>
              <w:t xml:space="preserve"> = 0.8, a BF</w:t>
            </w:r>
            <w:r w:rsidRPr="00DD7D54">
              <w:rPr>
                <w:sz w:val="20"/>
                <w:szCs w:val="20"/>
                <w:vertAlign w:val="subscript"/>
              </w:rPr>
              <w:t>10</w:t>
            </w:r>
            <w:r w:rsidRPr="00DD7D54">
              <w:rPr>
                <w:sz w:val="20"/>
                <w:szCs w:val="20"/>
              </w:rPr>
              <w:t xml:space="preserve"> &gt; 3 is evident in 100% of the simulations, and, given a null effect (</w:t>
            </w:r>
            <w:r w:rsidRPr="00DD7D54">
              <w:rPr>
                <w:i/>
                <w:iCs/>
                <w:sz w:val="20"/>
                <w:szCs w:val="20"/>
              </w:rPr>
              <w:t>g</w:t>
            </w:r>
            <w:r w:rsidRPr="00DD7D54">
              <w:rPr>
                <w:sz w:val="20"/>
                <w:szCs w:val="20"/>
              </w:rPr>
              <w:t xml:space="preserve"> = 0), a BF</w:t>
            </w:r>
            <w:r w:rsidRPr="00DD7D54">
              <w:rPr>
                <w:sz w:val="20"/>
                <w:szCs w:val="20"/>
                <w:vertAlign w:val="subscript"/>
              </w:rPr>
              <w:t>10</w:t>
            </w:r>
            <w:r w:rsidRPr="00DD7D54">
              <w:rPr>
                <w:sz w:val="20"/>
                <w:szCs w:val="20"/>
              </w:rPr>
              <w:t xml:space="preserve"> &lt; 1/3 is evident in 80% of the simulations.</w:t>
            </w:r>
          </w:p>
          <w:p w14:paraId="3E6FDA07" w14:textId="5C8C1D07" w:rsidR="004A1550" w:rsidRPr="00DD7D54" w:rsidRDefault="004A1550" w:rsidP="00443EB4">
            <w:pPr>
              <w:spacing w:before="120" w:after="120"/>
              <w:ind w:firstLine="0"/>
              <w:rPr>
                <w:sz w:val="20"/>
                <w:szCs w:val="20"/>
              </w:rPr>
            </w:pPr>
          </w:p>
        </w:tc>
        <w:tc>
          <w:tcPr>
            <w:tcW w:w="1902" w:type="pct"/>
            <w:tcBorders>
              <w:top w:val="single" w:sz="4" w:space="0" w:color="auto"/>
              <w:left w:val="single" w:sz="4" w:space="0" w:color="auto"/>
              <w:right w:val="single" w:sz="4" w:space="0" w:color="auto"/>
            </w:tcBorders>
          </w:tcPr>
          <w:p w14:paraId="3C027A5B" w14:textId="3347091A" w:rsidR="00443EB4" w:rsidRPr="00DD7D54" w:rsidRDefault="00F351C6" w:rsidP="00443EB4">
            <w:pPr>
              <w:spacing w:before="120" w:after="120"/>
              <w:ind w:firstLine="0"/>
              <w:rPr>
                <w:sz w:val="20"/>
                <w:szCs w:val="20"/>
              </w:rPr>
            </w:pPr>
            <w:r w:rsidRPr="00DD7D54">
              <w:rPr>
                <w:sz w:val="20"/>
                <w:szCs w:val="20"/>
              </w:rPr>
              <w:t xml:space="preserve">The 200 ms TMS condition will provide evidence in support </w:t>
            </w:r>
            <w:r w:rsidR="00D21CD3" w:rsidRPr="00DD7D54">
              <w:rPr>
                <w:sz w:val="20"/>
                <w:szCs w:val="20"/>
              </w:rPr>
              <w:t xml:space="preserve">for </w:t>
            </w:r>
            <w:r w:rsidRPr="00DD7D54">
              <w:rPr>
                <w:sz w:val="20"/>
                <w:szCs w:val="20"/>
              </w:rPr>
              <w:t xml:space="preserve">or against the involvement of the sensory visual cortex during early information maintenance in VSTM. If evidence for the alternative hypothesis is found, the sample mean distribution will indicate whether the effects of TMS are inhibitory (sample mean &lt; 0) or facilitatory (sample mean &gt; 0). </w:t>
            </w:r>
          </w:p>
          <w:p w14:paraId="4734EF61" w14:textId="6BF682C7" w:rsidR="000C0C49" w:rsidRPr="00DD7D54" w:rsidRDefault="0070197B" w:rsidP="00443EB4">
            <w:pPr>
              <w:spacing w:before="120" w:after="120"/>
              <w:ind w:firstLine="0"/>
              <w:rPr>
                <w:sz w:val="20"/>
                <w:szCs w:val="20"/>
              </w:rPr>
            </w:pPr>
            <w:r w:rsidRPr="00DD7D54">
              <w:rPr>
                <w:sz w:val="20"/>
                <w:szCs w:val="20"/>
              </w:rPr>
              <w:t>In case that e</w:t>
            </w:r>
            <w:r w:rsidR="000C0C49" w:rsidRPr="00DD7D54">
              <w:rPr>
                <w:sz w:val="20"/>
                <w:szCs w:val="20"/>
              </w:rPr>
              <w:t xml:space="preserve">vidence </w:t>
            </w:r>
            <w:r w:rsidRPr="00DD7D54">
              <w:rPr>
                <w:sz w:val="20"/>
                <w:szCs w:val="20"/>
              </w:rPr>
              <w:t>in favour of</w:t>
            </w:r>
            <w:r w:rsidR="000C0C49" w:rsidRPr="00DD7D54">
              <w:rPr>
                <w:sz w:val="20"/>
                <w:szCs w:val="20"/>
              </w:rPr>
              <w:t xml:space="preserve"> the alternative hypothesis i</w:t>
            </w:r>
            <w:r w:rsidRPr="00DD7D54">
              <w:rPr>
                <w:sz w:val="20"/>
                <w:szCs w:val="20"/>
              </w:rPr>
              <w:t>s found</w:t>
            </w:r>
            <w:r w:rsidR="000C0C49" w:rsidRPr="00DD7D54">
              <w:rPr>
                <w:sz w:val="20"/>
                <w:szCs w:val="20"/>
              </w:rPr>
              <w:t xml:space="preserve">, but a failure of </w:t>
            </w:r>
            <w:r w:rsidRPr="00DD7D54">
              <w:rPr>
                <w:sz w:val="20"/>
                <w:szCs w:val="20"/>
              </w:rPr>
              <w:t xml:space="preserve">reproducing similar effects in H4, the results </w:t>
            </w:r>
            <w:r w:rsidR="004E1E72" w:rsidRPr="00DD7D54">
              <w:rPr>
                <w:sz w:val="20"/>
                <w:szCs w:val="20"/>
              </w:rPr>
              <w:t xml:space="preserve">of Q2 and Q4 </w:t>
            </w:r>
            <w:r w:rsidRPr="00DD7D54">
              <w:rPr>
                <w:sz w:val="20"/>
                <w:szCs w:val="20"/>
              </w:rPr>
              <w:t>will be deemed inconclusive due to reproducibility failure.</w:t>
            </w:r>
          </w:p>
          <w:p w14:paraId="7AA215C0" w14:textId="7FE3E56D" w:rsidR="00F351C6" w:rsidRPr="00DD7D54" w:rsidRDefault="004F1BFF" w:rsidP="00443EB4">
            <w:pPr>
              <w:spacing w:before="120" w:after="120"/>
              <w:ind w:firstLine="0"/>
              <w:rPr>
                <w:sz w:val="20"/>
                <w:szCs w:val="20"/>
              </w:rPr>
            </w:pPr>
            <w:r w:rsidRPr="00DD7D54">
              <w:rPr>
                <w:sz w:val="20"/>
                <w:szCs w:val="20"/>
              </w:rPr>
              <w:t xml:space="preserve">Evidence </w:t>
            </w:r>
            <w:r w:rsidR="0018024D" w:rsidRPr="00DD7D54">
              <w:rPr>
                <w:sz w:val="20"/>
                <w:szCs w:val="20"/>
              </w:rPr>
              <w:t xml:space="preserve">for the null hypothesis </w:t>
            </w:r>
            <w:r w:rsidR="00F37E5F" w:rsidRPr="00DD7D54">
              <w:rPr>
                <w:sz w:val="20"/>
                <w:szCs w:val="20"/>
              </w:rPr>
              <w:t xml:space="preserve">will </w:t>
            </w:r>
            <w:r w:rsidR="00C105AB" w:rsidRPr="00DD7D54">
              <w:rPr>
                <w:sz w:val="20"/>
                <w:szCs w:val="20"/>
              </w:rPr>
              <w:t>indicate</w:t>
            </w:r>
            <w:r w:rsidR="0073194B" w:rsidRPr="00DD7D54">
              <w:rPr>
                <w:sz w:val="20"/>
                <w:szCs w:val="20"/>
              </w:rPr>
              <w:t xml:space="preserve"> either</w:t>
            </w:r>
            <w:r w:rsidR="00C105AB" w:rsidRPr="00DD7D54">
              <w:rPr>
                <w:sz w:val="20"/>
                <w:szCs w:val="20"/>
              </w:rPr>
              <w:t xml:space="preserve"> that the sensory visual cortex </w:t>
            </w:r>
            <w:r w:rsidR="005C4F45" w:rsidRPr="00DD7D54">
              <w:rPr>
                <w:sz w:val="20"/>
                <w:szCs w:val="20"/>
              </w:rPr>
              <w:t xml:space="preserve">is not involved </w:t>
            </w:r>
            <w:r w:rsidR="00ED7AE2" w:rsidRPr="00DD7D54">
              <w:rPr>
                <w:sz w:val="20"/>
                <w:szCs w:val="20"/>
              </w:rPr>
              <w:t>in early VSTM maintenance</w:t>
            </w:r>
            <w:r w:rsidR="0073194B" w:rsidRPr="00DD7D54">
              <w:rPr>
                <w:sz w:val="20"/>
                <w:szCs w:val="20"/>
              </w:rPr>
              <w:t xml:space="preserve"> or that ipsilateral versus contralateral comparisons are insufficient to detect a sensory visual cortex TMS effect</w:t>
            </w:r>
            <w:r w:rsidR="00ED7AE2" w:rsidRPr="00DD7D54">
              <w:rPr>
                <w:sz w:val="20"/>
                <w:szCs w:val="20"/>
              </w:rPr>
              <w:t xml:space="preserve">. </w:t>
            </w:r>
            <w:r w:rsidR="0073194B" w:rsidRPr="00DD7D54">
              <w:rPr>
                <w:sz w:val="20"/>
                <w:szCs w:val="20"/>
              </w:rPr>
              <w:t>I</w:t>
            </w:r>
            <w:r w:rsidR="00ED7AE2" w:rsidRPr="00DD7D54">
              <w:rPr>
                <w:sz w:val="20"/>
                <w:szCs w:val="20"/>
              </w:rPr>
              <w:t xml:space="preserve">f evidence </w:t>
            </w:r>
            <w:r w:rsidR="005E347A" w:rsidRPr="00DD7D54">
              <w:rPr>
                <w:sz w:val="20"/>
                <w:szCs w:val="20"/>
              </w:rPr>
              <w:t xml:space="preserve">for a null hypothesis is found between the ipsilateral and contralateral condition </w:t>
            </w:r>
            <w:r w:rsidR="006F676A" w:rsidRPr="00DD7D54">
              <w:rPr>
                <w:sz w:val="20"/>
                <w:szCs w:val="20"/>
              </w:rPr>
              <w:t xml:space="preserve">but evidence </w:t>
            </w:r>
            <w:r w:rsidR="004A0789" w:rsidRPr="00DD7D54">
              <w:rPr>
                <w:sz w:val="20"/>
                <w:szCs w:val="20"/>
              </w:rPr>
              <w:t xml:space="preserve">for </w:t>
            </w:r>
            <w:r w:rsidR="004B0D2B" w:rsidRPr="00DD7D54">
              <w:rPr>
                <w:sz w:val="20"/>
                <w:szCs w:val="20"/>
              </w:rPr>
              <w:t>the alternative is found in H5 (see</w:t>
            </w:r>
            <w:r w:rsidR="000A1694" w:rsidRPr="00DD7D54">
              <w:rPr>
                <w:sz w:val="20"/>
                <w:szCs w:val="20"/>
              </w:rPr>
              <w:t xml:space="preserve"> also</w:t>
            </w:r>
            <w:r w:rsidR="004B0D2B" w:rsidRPr="00DD7D54">
              <w:rPr>
                <w:sz w:val="20"/>
                <w:szCs w:val="20"/>
              </w:rPr>
              <w:t xml:space="preserve"> </w:t>
            </w:r>
            <w:r w:rsidR="000A1694" w:rsidRPr="00DD7D54">
              <w:rPr>
                <w:i/>
                <w:iCs/>
                <w:sz w:val="20"/>
                <w:szCs w:val="20"/>
              </w:rPr>
              <w:t xml:space="preserve">Interpretation given to different </w:t>
            </w:r>
            <w:r w:rsidR="000A1694" w:rsidRPr="00DD7D54">
              <w:rPr>
                <w:sz w:val="20"/>
                <w:szCs w:val="20"/>
              </w:rPr>
              <w:t>outcomes for Experiment 2)</w:t>
            </w:r>
            <w:r w:rsidR="000A6FE7" w:rsidRPr="00DD7D54">
              <w:rPr>
                <w:sz w:val="20"/>
                <w:szCs w:val="20"/>
              </w:rPr>
              <w:t xml:space="preserve">, </w:t>
            </w:r>
            <w:r w:rsidR="00D21CD3" w:rsidRPr="00DD7D54">
              <w:rPr>
                <w:sz w:val="20"/>
                <w:szCs w:val="20"/>
              </w:rPr>
              <w:t xml:space="preserve">it </w:t>
            </w:r>
            <w:r w:rsidR="000A6FE7" w:rsidRPr="00DD7D54">
              <w:rPr>
                <w:sz w:val="20"/>
                <w:szCs w:val="20"/>
              </w:rPr>
              <w:t xml:space="preserve">indicates that </w:t>
            </w:r>
            <w:r w:rsidR="00F11F20" w:rsidRPr="00DD7D54">
              <w:rPr>
                <w:sz w:val="20"/>
                <w:szCs w:val="20"/>
              </w:rPr>
              <w:t xml:space="preserve">TMS effects are </w:t>
            </w:r>
            <w:r w:rsidR="002B308F" w:rsidRPr="00DD7D54">
              <w:rPr>
                <w:sz w:val="20"/>
                <w:szCs w:val="20"/>
              </w:rPr>
              <w:t>undetectable</w:t>
            </w:r>
            <w:r w:rsidR="00F11F20" w:rsidRPr="00DD7D54">
              <w:rPr>
                <w:sz w:val="20"/>
                <w:szCs w:val="20"/>
              </w:rPr>
              <w:t xml:space="preserve"> between the ipsilateral and contralateral conditions</w:t>
            </w:r>
            <w:r w:rsidR="00B46FF6" w:rsidRPr="00DD7D54">
              <w:rPr>
                <w:sz w:val="20"/>
                <w:szCs w:val="20"/>
              </w:rPr>
              <w:t xml:space="preserve"> with our methods</w:t>
            </w:r>
            <w:r w:rsidR="00F11F20" w:rsidRPr="00DD7D54">
              <w:rPr>
                <w:sz w:val="20"/>
                <w:szCs w:val="20"/>
              </w:rPr>
              <w:t xml:space="preserve"> (e.g., due to TMS spreading </w:t>
            </w:r>
            <w:r w:rsidR="007E7C54" w:rsidRPr="00DD7D54">
              <w:rPr>
                <w:sz w:val="20"/>
                <w:szCs w:val="20"/>
              </w:rPr>
              <w:t xml:space="preserve">to </w:t>
            </w:r>
            <w:r w:rsidR="00F11F20" w:rsidRPr="00DD7D54">
              <w:rPr>
                <w:sz w:val="20"/>
                <w:szCs w:val="20"/>
              </w:rPr>
              <w:t>both hemispheres and/or due to feedforward mechanisms</w:t>
            </w:r>
            <w:r w:rsidR="0073194B" w:rsidRPr="00DD7D54">
              <w:rPr>
                <w:sz w:val="20"/>
                <w:szCs w:val="20"/>
              </w:rPr>
              <w:t>)</w:t>
            </w:r>
            <w:r w:rsidR="00F11F20" w:rsidRPr="00DD7D54">
              <w:rPr>
                <w:sz w:val="20"/>
                <w:szCs w:val="20"/>
              </w:rPr>
              <w:t xml:space="preserve">. </w:t>
            </w:r>
            <w:r w:rsidR="0073194B" w:rsidRPr="00DD7D54">
              <w:rPr>
                <w:sz w:val="20"/>
                <w:szCs w:val="20"/>
              </w:rPr>
              <w:t>If evidence in favor of the null hypothes</w:t>
            </w:r>
            <w:r w:rsidR="00635686" w:rsidRPr="00DD7D54">
              <w:rPr>
                <w:sz w:val="20"/>
                <w:szCs w:val="20"/>
              </w:rPr>
              <w:t>e</w:t>
            </w:r>
            <w:r w:rsidR="0073194B" w:rsidRPr="00DD7D54">
              <w:rPr>
                <w:sz w:val="20"/>
                <w:szCs w:val="20"/>
              </w:rPr>
              <w:t xml:space="preserve">s is found for both H2 and H5, </w:t>
            </w:r>
            <w:r w:rsidR="007E7C54" w:rsidRPr="00DD7D54">
              <w:rPr>
                <w:sz w:val="20"/>
                <w:szCs w:val="20"/>
              </w:rPr>
              <w:t xml:space="preserve">this will indicate that </w:t>
            </w:r>
            <w:r w:rsidR="0073194B" w:rsidRPr="00DD7D54">
              <w:rPr>
                <w:sz w:val="20"/>
                <w:szCs w:val="20"/>
              </w:rPr>
              <w:t>sensory visual cortex is not involved in early VSTM maintenance.</w:t>
            </w:r>
            <w:r w:rsidR="008E2E75" w:rsidRPr="00DD7D54">
              <w:rPr>
                <w:sz w:val="20"/>
                <w:szCs w:val="20"/>
              </w:rPr>
              <w:t xml:space="preserve">  </w:t>
            </w:r>
          </w:p>
        </w:tc>
      </w:tr>
      <w:tr w:rsidR="00661D72" w:rsidRPr="001D443E" w14:paraId="49C4FA6A" w14:textId="77777777" w:rsidTr="00024B67">
        <w:trPr>
          <w:trHeight w:val="43"/>
        </w:trPr>
        <w:tc>
          <w:tcPr>
            <w:tcW w:w="727" w:type="pct"/>
            <w:tcBorders>
              <w:top w:val="single" w:sz="4" w:space="0" w:color="auto"/>
              <w:left w:val="single" w:sz="4" w:space="0" w:color="auto"/>
              <w:right w:val="single" w:sz="4" w:space="0" w:color="auto"/>
            </w:tcBorders>
          </w:tcPr>
          <w:p w14:paraId="40BA9179" w14:textId="05695D38" w:rsidR="000D73AE" w:rsidRPr="00DD7D54" w:rsidRDefault="004E1E72" w:rsidP="00360D85">
            <w:pPr>
              <w:spacing w:before="120" w:after="120"/>
              <w:ind w:firstLine="0"/>
              <w:rPr>
                <w:sz w:val="20"/>
                <w:szCs w:val="20"/>
              </w:rPr>
            </w:pPr>
            <w:r w:rsidRPr="00DD7D54">
              <w:rPr>
                <w:sz w:val="20"/>
                <w:szCs w:val="20"/>
              </w:rPr>
              <w:t xml:space="preserve">Q3: </w:t>
            </w:r>
            <w:r w:rsidR="000D73AE" w:rsidRPr="00DD7D54">
              <w:rPr>
                <w:sz w:val="20"/>
                <w:szCs w:val="20"/>
              </w:rPr>
              <w:t>Is the sensory visual cortex necessary during the late maintenance of information in visual short-term memory?</w:t>
            </w:r>
          </w:p>
        </w:tc>
        <w:tc>
          <w:tcPr>
            <w:tcW w:w="897" w:type="pct"/>
            <w:tcBorders>
              <w:top w:val="single" w:sz="4" w:space="0" w:color="auto"/>
              <w:left w:val="single" w:sz="4" w:space="0" w:color="auto"/>
              <w:bottom w:val="single" w:sz="4" w:space="0" w:color="auto"/>
              <w:right w:val="single" w:sz="4" w:space="0" w:color="auto"/>
            </w:tcBorders>
          </w:tcPr>
          <w:p w14:paraId="506BA340" w14:textId="2E90138F" w:rsidR="000D73AE" w:rsidRPr="00DD7D54" w:rsidRDefault="00903168" w:rsidP="00360D85">
            <w:pPr>
              <w:spacing w:before="120" w:after="120"/>
              <w:ind w:firstLine="0"/>
              <w:rPr>
                <w:sz w:val="20"/>
                <w:szCs w:val="20"/>
              </w:rPr>
            </w:pPr>
            <w:r w:rsidRPr="00DD7D54">
              <w:rPr>
                <w:sz w:val="20"/>
                <w:szCs w:val="20"/>
              </w:rPr>
              <w:t xml:space="preserve">H3: </w:t>
            </w:r>
            <w:r w:rsidR="000D73AE" w:rsidRPr="00DD7D54">
              <w:rPr>
                <w:sz w:val="20"/>
                <w:szCs w:val="20"/>
              </w:rPr>
              <w:t xml:space="preserve">We hypothesise that evidence for a difference between the ipsilateral and contralateral conditions will be present when </w:t>
            </w:r>
            <w:r w:rsidR="00624F57" w:rsidRPr="00DD7D54">
              <w:rPr>
                <w:sz w:val="20"/>
                <w:szCs w:val="20"/>
              </w:rPr>
              <w:t>sensory visual cortex</w:t>
            </w:r>
            <w:r w:rsidR="00113941" w:rsidRPr="00DD7D54">
              <w:rPr>
                <w:sz w:val="20"/>
                <w:szCs w:val="20"/>
              </w:rPr>
              <w:t xml:space="preserve"> </w:t>
            </w:r>
            <w:r w:rsidR="000D73AE" w:rsidRPr="00DD7D54">
              <w:rPr>
                <w:sz w:val="20"/>
                <w:szCs w:val="20"/>
              </w:rPr>
              <w:t xml:space="preserve">TMS is induced at 1000 ms. </w:t>
            </w:r>
          </w:p>
        </w:tc>
        <w:tc>
          <w:tcPr>
            <w:tcW w:w="677" w:type="pct"/>
            <w:vMerge/>
            <w:tcBorders>
              <w:left w:val="single" w:sz="4" w:space="0" w:color="auto"/>
              <w:right w:val="single" w:sz="4" w:space="0" w:color="auto"/>
            </w:tcBorders>
          </w:tcPr>
          <w:p w14:paraId="4C62B55A" w14:textId="77777777" w:rsidR="000D73AE" w:rsidRPr="00DD7D54" w:rsidRDefault="000D73AE" w:rsidP="00360D85">
            <w:pPr>
              <w:spacing w:before="120" w:after="120"/>
              <w:rPr>
                <w:sz w:val="20"/>
                <w:szCs w:val="20"/>
              </w:rPr>
            </w:pPr>
          </w:p>
        </w:tc>
        <w:tc>
          <w:tcPr>
            <w:tcW w:w="797" w:type="pct"/>
            <w:tcBorders>
              <w:top w:val="single" w:sz="4" w:space="0" w:color="auto"/>
              <w:left w:val="single" w:sz="4" w:space="0" w:color="auto"/>
              <w:right w:val="single" w:sz="4" w:space="0" w:color="auto"/>
            </w:tcBorders>
          </w:tcPr>
          <w:p w14:paraId="0FB42731" w14:textId="77777777" w:rsidR="000D73AE" w:rsidRPr="00DD7D54" w:rsidRDefault="000D73AE" w:rsidP="00360D85">
            <w:pPr>
              <w:spacing w:before="120" w:after="120"/>
              <w:ind w:firstLine="0"/>
              <w:rPr>
                <w:sz w:val="20"/>
                <w:szCs w:val="20"/>
              </w:rPr>
            </w:pPr>
            <w:r w:rsidRPr="00DD7D54">
              <w:rPr>
                <w:sz w:val="20"/>
                <w:szCs w:val="20"/>
              </w:rPr>
              <w:t xml:space="preserve">Paired t-test between the ipsilateral and contralateral 1000 ms condition </w:t>
            </w:r>
            <w:r w:rsidR="007B0AC3" w:rsidRPr="00DD7D54">
              <w:rPr>
                <w:sz w:val="20"/>
                <w:szCs w:val="20"/>
              </w:rPr>
              <w:t xml:space="preserve">on </w:t>
            </w:r>
            <w:r w:rsidRPr="00DD7D54">
              <w:rPr>
                <w:i/>
                <w:iCs/>
                <w:sz w:val="20"/>
                <w:szCs w:val="20"/>
              </w:rPr>
              <w:t>d’,</w:t>
            </w:r>
            <w:r w:rsidRPr="00DD7D54">
              <w:rPr>
                <w:sz w:val="20"/>
                <w:szCs w:val="20"/>
              </w:rPr>
              <w:t xml:space="preserve"> B</w:t>
            </w:r>
            <w:r w:rsidRPr="00DD7D54">
              <w:rPr>
                <w:sz w:val="20"/>
                <w:szCs w:val="20"/>
                <w:vertAlign w:val="subscript"/>
              </w:rPr>
              <w:t>C(0,.</w:t>
            </w:r>
            <w:r w:rsidR="00C50FDD" w:rsidRPr="00DD7D54">
              <w:rPr>
                <w:sz w:val="20"/>
                <w:szCs w:val="20"/>
                <w:vertAlign w:val="subscript"/>
              </w:rPr>
              <w:t>5</w:t>
            </w:r>
            <w:r w:rsidRPr="00DD7D54">
              <w:rPr>
                <w:sz w:val="20"/>
                <w:szCs w:val="20"/>
                <w:vertAlign w:val="subscript"/>
              </w:rPr>
              <w:t xml:space="preserve">) </w:t>
            </w:r>
            <w:r w:rsidRPr="00DD7D54">
              <w:rPr>
                <w:sz w:val="20"/>
                <w:szCs w:val="20"/>
              </w:rPr>
              <w:t>prior.</w:t>
            </w:r>
          </w:p>
          <w:p w14:paraId="340F91D2" w14:textId="09BDD4E2" w:rsidR="00D84FD1" w:rsidRPr="00DD7D54" w:rsidRDefault="00D84FD1" w:rsidP="00D84FD1">
            <w:pPr>
              <w:spacing w:before="120" w:after="120"/>
              <w:ind w:firstLine="0"/>
              <w:rPr>
                <w:sz w:val="20"/>
                <w:szCs w:val="20"/>
              </w:rPr>
            </w:pPr>
            <w:r w:rsidRPr="00DD7D54">
              <w:rPr>
                <w:sz w:val="20"/>
                <w:szCs w:val="20"/>
              </w:rPr>
              <w:t xml:space="preserve">Simulation (n = 10000) indicated that with a sample of 40 participants, given a true effect of </w:t>
            </w:r>
            <w:r w:rsidRPr="00DD7D54">
              <w:rPr>
                <w:i/>
                <w:iCs/>
                <w:sz w:val="20"/>
                <w:szCs w:val="20"/>
              </w:rPr>
              <w:t>g</w:t>
            </w:r>
            <w:r w:rsidRPr="00DD7D54">
              <w:rPr>
                <w:sz w:val="20"/>
                <w:szCs w:val="20"/>
              </w:rPr>
              <w:t xml:space="preserve"> = 0.5, a BF</w:t>
            </w:r>
            <w:r w:rsidRPr="00DD7D54">
              <w:rPr>
                <w:sz w:val="20"/>
                <w:szCs w:val="20"/>
                <w:vertAlign w:val="subscript"/>
              </w:rPr>
              <w:t>10</w:t>
            </w:r>
            <w:r w:rsidRPr="00DD7D54">
              <w:rPr>
                <w:sz w:val="20"/>
                <w:szCs w:val="20"/>
              </w:rPr>
              <w:t xml:space="preserve"> &gt; 3 is evident in 100% </w:t>
            </w:r>
            <w:r w:rsidRPr="00DD7D54">
              <w:rPr>
                <w:sz w:val="20"/>
                <w:szCs w:val="20"/>
              </w:rPr>
              <w:lastRenderedPageBreak/>
              <w:t>of the simulations, and, given a null effect (</w:t>
            </w:r>
            <w:r w:rsidRPr="00DD7D54">
              <w:rPr>
                <w:i/>
                <w:iCs/>
                <w:sz w:val="20"/>
                <w:szCs w:val="20"/>
              </w:rPr>
              <w:t>g</w:t>
            </w:r>
            <w:r w:rsidRPr="00DD7D54">
              <w:rPr>
                <w:sz w:val="20"/>
                <w:szCs w:val="20"/>
              </w:rPr>
              <w:t xml:space="preserve"> = 0), a BF</w:t>
            </w:r>
            <w:r w:rsidRPr="00DD7D54">
              <w:rPr>
                <w:sz w:val="20"/>
                <w:szCs w:val="20"/>
                <w:vertAlign w:val="subscript"/>
              </w:rPr>
              <w:t>10</w:t>
            </w:r>
            <w:r w:rsidRPr="00DD7D54">
              <w:rPr>
                <w:sz w:val="20"/>
                <w:szCs w:val="20"/>
              </w:rPr>
              <w:t xml:space="preserve"> &lt; 1/3 is evident in 63% of the simulations.</w:t>
            </w:r>
          </w:p>
          <w:p w14:paraId="01D41524" w14:textId="0280511B" w:rsidR="004A1550" w:rsidRPr="00DD7D54" w:rsidRDefault="004A1550" w:rsidP="00360D85">
            <w:pPr>
              <w:spacing w:before="120" w:after="120"/>
              <w:ind w:firstLine="0"/>
              <w:rPr>
                <w:sz w:val="20"/>
                <w:szCs w:val="20"/>
              </w:rPr>
            </w:pPr>
          </w:p>
        </w:tc>
        <w:tc>
          <w:tcPr>
            <w:tcW w:w="1902" w:type="pct"/>
            <w:tcBorders>
              <w:top w:val="single" w:sz="4" w:space="0" w:color="auto"/>
              <w:left w:val="single" w:sz="4" w:space="0" w:color="auto"/>
              <w:bottom w:val="single" w:sz="4" w:space="0" w:color="auto"/>
              <w:right w:val="single" w:sz="4" w:space="0" w:color="auto"/>
            </w:tcBorders>
          </w:tcPr>
          <w:p w14:paraId="43DBC77C" w14:textId="3EB5F1E5" w:rsidR="009A44BF" w:rsidRPr="00DD7D54" w:rsidRDefault="000D73AE" w:rsidP="00360D85">
            <w:pPr>
              <w:spacing w:before="120" w:after="120"/>
              <w:ind w:firstLine="0"/>
              <w:rPr>
                <w:sz w:val="20"/>
                <w:szCs w:val="20"/>
              </w:rPr>
            </w:pPr>
            <w:r w:rsidRPr="00DD7D54">
              <w:rPr>
                <w:sz w:val="20"/>
                <w:szCs w:val="20"/>
              </w:rPr>
              <w:lastRenderedPageBreak/>
              <w:t xml:space="preserve">The 1000 ms TMS condition will provide evidence in support </w:t>
            </w:r>
            <w:r w:rsidR="00B46FF6" w:rsidRPr="00DD7D54">
              <w:rPr>
                <w:sz w:val="20"/>
                <w:szCs w:val="20"/>
              </w:rPr>
              <w:t xml:space="preserve">for </w:t>
            </w:r>
            <w:r w:rsidRPr="00DD7D54">
              <w:rPr>
                <w:sz w:val="20"/>
                <w:szCs w:val="20"/>
              </w:rPr>
              <w:t>or against the involvement of the sensory visual cortex during late information maintenance in VSTM. If evidence for the alternative hypothesis is found, the sample mean distribution will indicate whether the effects of TMS are inhibitory (sample mean &lt; 0) or facilitatory (sample mean &gt; 0).</w:t>
            </w:r>
          </w:p>
          <w:p w14:paraId="650DAE23" w14:textId="6C3EA258" w:rsidR="0070197B" w:rsidRPr="00DD7D54" w:rsidRDefault="0070197B" w:rsidP="00360D85">
            <w:pPr>
              <w:spacing w:before="120" w:after="120"/>
              <w:ind w:firstLine="0"/>
              <w:rPr>
                <w:sz w:val="20"/>
                <w:szCs w:val="20"/>
              </w:rPr>
            </w:pPr>
            <w:r w:rsidRPr="00DD7D54">
              <w:rPr>
                <w:sz w:val="20"/>
                <w:szCs w:val="20"/>
              </w:rPr>
              <w:t xml:space="preserve">In case that evidence in favour of the alternative hypothesis is found, but a failure of reproducing similar effects in H6, the results </w:t>
            </w:r>
            <w:r w:rsidR="004E1E72" w:rsidRPr="00DD7D54">
              <w:rPr>
                <w:sz w:val="20"/>
                <w:szCs w:val="20"/>
              </w:rPr>
              <w:t xml:space="preserve">of Q3 and Q5 </w:t>
            </w:r>
            <w:r w:rsidRPr="00DD7D54">
              <w:rPr>
                <w:sz w:val="20"/>
                <w:szCs w:val="20"/>
              </w:rPr>
              <w:t>will be deemed inconclusive due to reproducibility failure.</w:t>
            </w:r>
          </w:p>
          <w:p w14:paraId="30EB3109" w14:textId="0EA5F4C8" w:rsidR="000D73AE" w:rsidRPr="00DD7D54" w:rsidRDefault="009A44BF" w:rsidP="00C316EB">
            <w:pPr>
              <w:spacing w:before="120" w:after="120"/>
              <w:ind w:firstLine="0"/>
              <w:rPr>
                <w:sz w:val="20"/>
                <w:szCs w:val="20"/>
              </w:rPr>
            </w:pPr>
            <w:r w:rsidRPr="00DD7D54">
              <w:rPr>
                <w:sz w:val="20"/>
                <w:szCs w:val="20"/>
              </w:rPr>
              <w:lastRenderedPageBreak/>
              <w:t xml:space="preserve">Evidence for the null hypothesis </w:t>
            </w:r>
            <w:r w:rsidR="00F65B45" w:rsidRPr="00DD7D54">
              <w:rPr>
                <w:sz w:val="20"/>
                <w:szCs w:val="20"/>
              </w:rPr>
              <w:t xml:space="preserve">will </w:t>
            </w:r>
            <w:r w:rsidRPr="00DD7D54">
              <w:rPr>
                <w:sz w:val="20"/>
                <w:szCs w:val="20"/>
              </w:rPr>
              <w:t xml:space="preserve">indicate </w:t>
            </w:r>
            <w:r w:rsidR="0073194B" w:rsidRPr="00DD7D54">
              <w:rPr>
                <w:sz w:val="20"/>
                <w:szCs w:val="20"/>
              </w:rPr>
              <w:t xml:space="preserve">either </w:t>
            </w:r>
            <w:r w:rsidRPr="00DD7D54">
              <w:rPr>
                <w:sz w:val="20"/>
                <w:szCs w:val="20"/>
              </w:rPr>
              <w:t xml:space="preserve">that the sensory visual cortex is not involved in </w:t>
            </w:r>
            <w:r w:rsidR="00942CCA" w:rsidRPr="00DD7D54">
              <w:rPr>
                <w:sz w:val="20"/>
                <w:szCs w:val="20"/>
              </w:rPr>
              <w:t>late</w:t>
            </w:r>
            <w:r w:rsidRPr="00DD7D54">
              <w:rPr>
                <w:sz w:val="20"/>
                <w:szCs w:val="20"/>
              </w:rPr>
              <w:t xml:space="preserve"> VSTM maintenance</w:t>
            </w:r>
            <w:r w:rsidR="0073194B" w:rsidRPr="00DD7D54">
              <w:rPr>
                <w:sz w:val="20"/>
                <w:szCs w:val="20"/>
              </w:rPr>
              <w:t xml:space="preserve"> or that </w:t>
            </w:r>
            <w:r w:rsidR="00F65B45" w:rsidRPr="00DD7D54">
              <w:rPr>
                <w:sz w:val="20"/>
                <w:szCs w:val="20"/>
              </w:rPr>
              <w:t xml:space="preserve">our methods of </w:t>
            </w:r>
            <w:r w:rsidR="0073194B" w:rsidRPr="00DD7D54">
              <w:rPr>
                <w:sz w:val="20"/>
                <w:szCs w:val="20"/>
              </w:rPr>
              <w:t>ipsilateral versus contralateral comparisons are insufficient to detect a sensory visual cortex TMS effect</w:t>
            </w:r>
            <w:r w:rsidRPr="00DD7D54">
              <w:rPr>
                <w:sz w:val="20"/>
                <w:szCs w:val="20"/>
              </w:rPr>
              <w:t xml:space="preserve">. </w:t>
            </w:r>
            <w:r w:rsidR="0073194B" w:rsidRPr="00DD7D54">
              <w:rPr>
                <w:sz w:val="20"/>
                <w:szCs w:val="20"/>
              </w:rPr>
              <w:t>I</w:t>
            </w:r>
            <w:r w:rsidRPr="00DD7D54">
              <w:rPr>
                <w:sz w:val="20"/>
                <w:szCs w:val="20"/>
              </w:rPr>
              <w:t>f evidence for a null hypothesis is found between the ipsilateral and contralateral condition but evidence for the alternative is found in H</w:t>
            </w:r>
            <w:r w:rsidR="00E02E9C" w:rsidRPr="00DD7D54">
              <w:rPr>
                <w:sz w:val="20"/>
                <w:szCs w:val="20"/>
              </w:rPr>
              <w:t>7</w:t>
            </w:r>
            <w:r w:rsidRPr="00DD7D54">
              <w:rPr>
                <w:sz w:val="20"/>
                <w:szCs w:val="20"/>
              </w:rPr>
              <w:t xml:space="preserve"> (see also </w:t>
            </w:r>
            <w:r w:rsidRPr="00DD7D54">
              <w:rPr>
                <w:i/>
                <w:iCs/>
                <w:sz w:val="20"/>
                <w:szCs w:val="20"/>
              </w:rPr>
              <w:t xml:space="preserve">Interpretation given to different </w:t>
            </w:r>
            <w:r w:rsidRPr="00DD7D54">
              <w:rPr>
                <w:sz w:val="20"/>
                <w:szCs w:val="20"/>
              </w:rPr>
              <w:t xml:space="preserve">outcomes for Experiment 2), </w:t>
            </w:r>
            <w:r w:rsidR="00B46FF6" w:rsidRPr="00DD7D54">
              <w:rPr>
                <w:sz w:val="20"/>
                <w:szCs w:val="20"/>
              </w:rPr>
              <w:t xml:space="preserve">it </w:t>
            </w:r>
            <w:r w:rsidRPr="00DD7D54">
              <w:rPr>
                <w:sz w:val="20"/>
                <w:szCs w:val="20"/>
              </w:rPr>
              <w:t xml:space="preserve">indicates that TMS effects are </w:t>
            </w:r>
            <w:r w:rsidR="002B308F" w:rsidRPr="00DD7D54">
              <w:rPr>
                <w:sz w:val="20"/>
                <w:szCs w:val="20"/>
              </w:rPr>
              <w:t>undetectable</w:t>
            </w:r>
            <w:r w:rsidRPr="00DD7D54">
              <w:rPr>
                <w:sz w:val="20"/>
                <w:szCs w:val="20"/>
              </w:rPr>
              <w:t xml:space="preserve"> between the ipsilateral and contralateral conditions</w:t>
            </w:r>
            <w:r w:rsidR="00B46FF6" w:rsidRPr="00DD7D54">
              <w:rPr>
                <w:sz w:val="20"/>
                <w:szCs w:val="20"/>
              </w:rPr>
              <w:t xml:space="preserve"> with our methods</w:t>
            </w:r>
            <w:r w:rsidRPr="00DD7D54">
              <w:rPr>
                <w:sz w:val="20"/>
                <w:szCs w:val="20"/>
              </w:rPr>
              <w:t>.</w:t>
            </w:r>
            <w:r w:rsidR="0073194B" w:rsidRPr="00DD7D54">
              <w:rPr>
                <w:sz w:val="20"/>
                <w:szCs w:val="20"/>
              </w:rPr>
              <w:t xml:space="preserve"> If evidence in favor of the null hypothes</w:t>
            </w:r>
            <w:r w:rsidR="00635686" w:rsidRPr="00DD7D54">
              <w:rPr>
                <w:sz w:val="20"/>
                <w:szCs w:val="20"/>
              </w:rPr>
              <w:t>e</w:t>
            </w:r>
            <w:r w:rsidR="0073194B" w:rsidRPr="00DD7D54">
              <w:rPr>
                <w:sz w:val="20"/>
                <w:szCs w:val="20"/>
              </w:rPr>
              <w:t>s is found for both H3 and H7,</w:t>
            </w:r>
            <w:r w:rsidR="00BB145E" w:rsidRPr="00DD7D54">
              <w:rPr>
                <w:sz w:val="20"/>
                <w:szCs w:val="20"/>
              </w:rPr>
              <w:t xml:space="preserve"> it indicates that </w:t>
            </w:r>
            <w:r w:rsidR="0073194B" w:rsidRPr="00DD7D54">
              <w:rPr>
                <w:sz w:val="20"/>
                <w:szCs w:val="20"/>
              </w:rPr>
              <w:t>sensory visual cortex is not involved in late VSTM maintenance.</w:t>
            </w:r>
            <w:r w:rsidR="008E2E75" w:rsidRPr="00DD7D54">
              <w:rPr>
                <w:sz w:val="20"/>
                <w:szCs w:val="20"/>
              </w:rPr>
              <w:t xml:space="preserve">  </w:t>
            </w:r>
          </w:p>
        </w:tc>
      </w:tr>
      <w:tr w:rsidR="000D73AE" w:rsidRPr="001D443E" w14:paraId="1692DF2C" w14:textId="77777777" w:rsidTr="00360D85">
        <w:trPr>
          <w:trHeight w:val="153"/>
        </w:trPr>
        <w:tc>
          <w:tcPr>
            <w:tcW w:w="5000" w:type="pct"/>
            <w:gridSpan w:val="5"/>
            <w:tcBorders>
              <w:left w:val="single" w:sz="4" w:space="0" w:color="auto"/>
              <w:right w:val="single" w:sz="4" w:space="0" w:color="auto"/>
            </w:tcBorders>
            <w:vAlign w:val="center"/>
          </w:tcPr>
          <w:p w14:paraId="24C78DAD" w14:textId="77777777" w:rsidR="000D73AE" w:rsidRPr="00DD7D54" w:rsidRDefault="000D73AE" w:rsidP="00360D85">
            <w:pPr>
              <w:spacing w:before="120" w:after="120"/>
              <w:jc w:val="center"/>
              <w:rPr>
                <w:b/>
                <w:sz w:val="20"/>
                <w:szCs w:val="20"/>
              </w:rPr>
            </w:pPr>
            <w:r w:rsidRPr="00DD7D54">
              <w:rPr>
                <w:b/>
                <w:sz w:val="20"/>
                <w:szCs w:val="20"/>
              </w:rPr>
              <w:lastRenderedPageBreak/>
              <w:t>Experiment 2</w:t>
            </w:r>
          </w:p>
        </w:tc>
      </w:tr>
      <w:tr w:rsidR="00DB1ECF" w:rsidRPr="001D443E" w14:paraId="0FEB712E" w14:textId="77777777" w:rsidTr="00CD3B9C">
        <w:trPr>
          <w:trHeight w:val="2056"/>
        </w:trPr>
        <w:tc>
          <w:tcPr>
            <w:tcW w:w="727" w:type="pct"/>
            <w:vMerge w:val="restart"/>
            <w:tcBorders>
              <w:top w:val="single" w:sz="4" w:space="0" w:color="auto"/>
              <w:left w:val="single" w:sz="4" w:space="0" w:color="auto"/>
              <w:right w:val="single" w:sz="4" w:space="0" w:color="auto"/>
            </w:tcBorders>
          </w:tcPr>
          <w:p w14:paraId="1B884CBD" w14:textId="0D0C8B6D" w:rsidR="00DB1ECF" w:rsidRPr="00DD7D54" w:rsidRDefault="004E1E72" w:rsidP="00CD3B9C">
            <w:pPr>
              <w:spacing w:before="120" w:after="120"/>
              <w:ind w:firstLine="0"/>
              <w:rPr>
                <w:sz w:val="20"/>
                <w:szCs w:val="20"/>
              </w:rPr>
            </w:pPr>
            <w:r w:rsidRPr="00DD7D54">
              <w:rPr>
                <w:sz w:val="20"/>
                <w:szCs w:val="20"/>
              </w:rPr>
              <w:t xml:space="preserve">Q4: </w:t>
            </w:r>
            <w:r w:rsidR="00DB1ECF" w:rsidRPr="00DD7D54">
              <w:rPr>
                <w:sz w:val="20"/>
                <w:szCs w:val="20"/>
              </w:rPr>
              <w:t>Is the sensory visual cortex necessary during the early maintenance of information in visual short-term memory?</w:t>
            </w:r>
          </w:p>
        </w:tc>
        <w:tc>
          <w:tcPr>
            <w:tcW w:w="897" w:type="pct"/>
            <w:tcBorders>
              <w:top w:val="single" w:sz="4" w:space="0" w:color="auto"/>
              <w:left w:val="single" w:sz="4" w:space="0" w:color="auto"/>
              <w:right w:val="single" w:sz="4" w:space="0" w:color="auto"/>
            </w:tcBorders>
          </w:tcPr>
          <w:p w14:paraId="56F4B983" w14:textId="1FEF8612" w:rsidR="00DB1ECF" w:rsidRPr="00DD7D54" w:rsidRDefault="00DB1ECF" w:rsidP="00CD3B9C">
            <w:pPr>
              <w:spacing w:before="120" w:after="120"/>
              <w:ind w:firstLine="0"/>
              <w:rPr>
                <w:sz w:val="20"/>
                <w:szCs w:val="20"/>
              </w:rPr>
            </w:pPr>
            <w:r w:rsidRPr="00DD7D54">
              <w:rPr>
                <w:sz w:val="20"/>
                <w:szCs w:val="20"/>
              </w:rPr>
              <w:t>H4: We aim to replicate the effects of Exeriment 1</w:t>
            </w:r>
            <w:r w:rsidR="00F65B45" w:rsidRPr="00DD7D54">
              <w:rPr>
                <w:sz w:val="20"/>
                <w:szCs w:val="20"/>
              </w:rPr>
              <w:t xml:space="preserve"> (H2)</w:t>
            </w:r>
            <w:r w:rsidRPr="00DD7D54">
              <w:rPr>
                <w:sz w:val="20"/>
                <w:szCs w:val="20"/>
              </w:rPr>
              <w:t xml:space="preserve"> for the difference between the ipsilateral and contralateral conditions when </w:t>
            </w:r>
            <w:r w:rsidR="00624F57" w:rsidRPr="00DD7D54">
              <w:rPr>
                <w:sz w:val="20"/>
                <w:szCs w:val="20"/>
              </w:rPr>
              <w:t xml:space="preserve">sensory visual cortex </w:t>
            </w:r>
            <w:r w:rsidRPr="00DD7D54">
              <w:rPr>
                <w:sz w:val="20"/>
                <w:szCs w:val="20"/>
              </w:rPr>
              <w:t>TMS is induced at 200 ms.</w:t>
            </w:r>
            <w:r w:rsidR="008E2E75" w:rsidRPr="00DD7D54">
              <w:rPr>
                <w:sz w:val="20"/>
                <w:szCs w:val="20"/>
              </w:rPr>
              <w:t xml:space="preserve"> </w:t>
            </w:r>
            <w:r w:rsidRPr="00DD7D54">
              <w:rPr>
                <w:sz w:val="20"/>
                <w:szCs w:val="20"/>
              </w:rPr>
              <w:t xml:space="preserve"> </w:t>
            </w:r>
          </w:p>
        </w:tc>
        <w:tc>
          <w:tcPr>
            <w:tcW w:w="677" w:type="pct"/>
            <w:vMerge w:val="restart"/>
            <w:tcBorders>
              <w:top w:val="single" w:sz="4" w:space="0" w:color="auto"/>
              <w:left w:val="single" w:sz="4" w:space="0" w:color="auto"/>
              <w:right w:val="single" w:sz="4" w:space="0" w:color="auto"/>
            </w:tcBorders>
          </w:tcPr>
          <w:p w14:paraId="1E45FCDB" w14:textId="38147143" w:rsidR="00DB1ECF" w:rsidRPr="00DD7D54" w:rsidRDefault="00DB1ECF" w:rsidP="00661D72">
            <w:pPr>
              <w:spacing w:before="120" w:after="120"/>
              <w:ind w:firstLine="0"/>
              <w:rPr>
                <w:sz w:val="20"/>
                <w:szCs w:val="20"/>
              </w:rPr>
            </w:pPr>
            <w:r w:rsidRPr="00DD7D54">
              <w:rPr>
                <w:sz w:val="20"/>
                <w:szCs w:val="20"/>
              </w:rPr>
              <w:t>Sample updating with a stopping rule set at BF</w:t>
            </w:r>
            <w:r w:rsidRPr="00DD7D54">
              <w:rPr>
                <w:sz w:val="20"/>
                <w:szCs w:val="20"/>
                <w:vertAlign w:val="subscript"/>
              </w:rPr>
              <w:t>10</w:t>
            </w:r>
            <w:r w:rsidRPr="00DD7D54">
              <w:rPr>
                <w:sz w:val="20"/>
                <w:szCs w:val="20"/>
              </w:rPr>
              <w:t xml:space="preserve"> &gt; </w:t>
            </w:r>
            <w:r w:rsidR="00EB662E" w:rsidRPr="00DD7D54">
              <w:rPr>
                <w:sz w:val="20"/>
                <w:szCs w:val="20"/>
              </w:rPr>
              <w:t>3</w:t>
            </w:r>
            <w:r w:rsidRPr="00DD7D54">
              <w:rPr>
                <w:sz w:val="20"/>
                <w:szCs w:val="20"/>
              </w:rPr>
              <w:t xml:space="preserve"> or &lt; 1/</w:t>
            </w:r>
            <w:r w:rsidR="00EB662E" w:rsidRPr="00DD7D54">
              <w:rPr>
                <w:sz w:val="20"/>
                <w:szCs w:val="20"/>
              </w:rPr>
              <w:t>3</w:t>
            </w:r>
            <w:r w:rsidRPr="00DD7D54">
              <w:rPr>
                <w:sz w:val="20"/>
                <w:szCs w:val="20"/>
              </w:rPr>
              <w:t xml:space="preserve"> for all four paired t-tests.</w:t>
            </w:r>
          </w:p>
          <w:p w14:paraId="4489BF3E" w14:textId="77777777" w:rsidR="00DB1ECF" w:rsidRPr="00DD7D54" w:rsidRDefault="00DB1ECF" w:rsidP="00360D85">
            <w:pPr>
              <w:spacing w:before="120" w:after="120"/>
              <w:ind w:firstLine="0"/>
              <w:rPr>
                <w:sz w:val="20"/>
                <w:szCs w:val="20"/>
              </w:rPr>
            </w:pPr>
            <w:r w:rsidRPr="00DD7D54">
              <w:rPr>
                <w:sz w:val="20"/>
                <w:szCs w:val="20"/>
              </w:rPr>
              <w:t>Healthy individuals with normal or corrected to normal color vision.</w:t>
            </w:r>
          </w:p>
          <w:p w14:paraId="737A7D8B" w14:textId="77777777" w:rsidR="00DB1ECF" w:rsidRPr="00DD7D54" w:rsidRDefault="00DB1ECF" w:rsidP="00360D85">
            <w:pPr>
              <w:spacing w:before="120" w:after="120"/>
              <w:ind w:firstLine="0"/>
              <w:rPr>
                <w:sz w:val="20"/>
                <w:szCs w:val="20"/>
              </w:rPr>
            </w:pPr>
            <w:r w:rsidRPr="00DD7D54">
              <w:rPr>
                <w:sz w:val="20"/>
                <w:szCs w:val="20"/>
              </w:rPr>
              <w:t>To ensure counterbalancing a minimum of 20 participants will be recruited.</w:t>
            </w:r>
          </w:p>
          <w:p w14:paraId="3D2F3D66" w14:textId="77777777" w:rsidR="00DB1ECF" w:rsidRPr="00DD7D54" w:rsidRDefault="00DB1ECF" w:rsidP="00360D85">
            <w:pPr>
              <w:spacing w:before="120" w:after="120"/>
              <w:ind w:firstLine="0"/>
              <w:rPr>
                <w:sz w:val="20"/>
                <w:szCs w:val="20"/>
              </w:rPr>
            </w:pPr>
            <w:r w:rsidRPr="00DD7D54">
              <w:rPr>
                <w:sz w:val="20"/>
                <w:szCs w:val="20"/>
              </w:rPr>
              <w:t xml:space="preserve">Due to time and resource constraints a maximum of 40 </w:t>
            </w:r>
            <w:r w:rsidRPr="00DD7D54">
              <w:rPr>
                <w:sz w:val="20"/>
                <w:szCs w:val="20"/>
              </w:rPr>
              <w:lastRenderedPageBreak/>
              <w:t>participants will be recruited.</w:t>
            </w:r>
          </w:p>
        </w:tc>
        <w:tc>
          <w:tcPr>
            <w:tcW w:w="797" w:type="pct"/>
            <w:tcBorders>
              <w:top w:val="single" w:sz="4" w:space="0" w:color="auto"/>
              <w:left w:val="single" w:sz="4" w:space="0" w:color="auto"/>
              <w:right w:val="single" w:sz="4" w:space="0" w:color="auto"/>
            </w:tcBorders>
          </w:tcPr>
          <w:p w14:paraId="1CB12EA5" w14:textId="77777777" w:rsidR="00DB1ECF" w:rsidRPr="00DD7D54" w:rsidRDefault="00DB1ECF" w:rsidP="00CD3B9C">
            <w:pPr>
              <w:spacing w:before="120" w:after="120"/>
              <w:ind w:firstLine="0"/>
              <w:rPr>
                <w:sz w:val="20"/>
                <w:szCs w:val="20"/>
              </w:rPr>
            </w:pPr>
            <w:r w:rsidRPr="00DD7D54">
              <w:rPr>
                <w:sz w:val="20"/>
                <w:szCs w:val="20"/>
              </w:rPr>
              <w:lastRenderedPageBreak/>
              <w:t xml:space="preserve">Paired t-test between the ipsilateral and contralateral 200 ms condition </w:t>
            </w:r>
            <w:r w:rsidR="007B0AC3" w:rsidRPr="00DD7D54">
              <w:rPr>
                <w:sz w:val="20"/>
                <w:szCs w:val="20"/>
              </w:rPr>
              <w:t xml:space="preserve">on </w:t>
            </w:r>
            <w:r w:rsidRPr="00DD7D54">
              <w:rPr>
                <w:i/>
                <w:iCs/>
                <w:sz w:val="20"/>
                <w:szCs w:val="20"/>
              </w:rPr>
              <w:t>d’,</w:t>
            </w:r>
            <w:r w:rsidRPr="00DD7D54">
              <w:rPr>
                <w:sz w:val="20"/>
                <w:szCs w:val="20"/>
              </w:rPr>
              <w:t xml:space="preserve"> B</w:t>
            </w:r>
            <w:r w:rsidRPr="00DD7D54">
              <w:rPr>
                <w:sz w:val="20"/>
                <w:szCs w:val="20"/>
                <w:vertAlign w:val="subscript"/>
              </w:rPr>
              <w:t>C(0,.</w:t>
            </w:r>
            <w:r w:rsidR="00C50FDD" w:rsidRPr="00DD7D54">
              <w:rPr>
                <w:sz w:val="20"/>
                <w:szCs w:val="20"/>
                <w:vertAlign w:val="subscript"/>
              </w:rPr>
              <w:t>8</w:t>
            </w:r>
            <w:r w:rsidRPr="00DD7D54">
              <w:rPr>
                <w:sz w:val="20"/>
                <w:szCs w:val="20"/>
                <w:vertAlign w:val="subscript"/>
              </w:rPr>
              <w:t xml:space="preserve">) </w:t>
            </w:r>
            <w:r w:rsidRPr="00DD7D54">
              <w:rPr>
                <w:sz w:val="20"/>
                <w:szCs w:val="20"/>
              </w:rPr>
              <w:t>prior.</w:t>
            </w:r>
          </w:p>
          <w:p w14:paraId="6C49FBE1" w14:textId="2C171367" w:rsidR="00D84FD1" w:rsidRPr="00DD7D54" w:rsidRDefault="00D84FD1" w:rsidP="00D84FD1">
            <w:pPr>
              <w:spacing w:before="120" w:after="120"/>
              <w:ind w:firstLine="0"/>
              <w:rPr>
                <w:sz w:val="20"/>
                <w:szCs w:val="20"/>
              </w:rPr>
            </w:pPr>
            <w:r w:rsidRPr="00DD7D54">
              <w:rPr>
                <w:sz w:val="20"/>
                <w:szCs w:val="20"/>
              </w:rPr>
              <w:t xml:space="preserve">Simulation (n = 10000) indicated that with a sample of 40 participants, given a true effect of </w:t>
            </w:r>
            <w:r w:rsidRPr="00DD7D54">
              <w:rPr>
                <w:i/>
                <w:iCs/>
                <w:sz w:val="20"/>
                <w:szCs w:val="20"/>
              </w:rPr>
              <w:t>g</w:t>
            </w:r>
            <w:r w:rsidRPr="00DD7D54">
              <w:rPr>
                <w:sz w:val="20"/>
                <w:szCs w:val="20"/>
              </w:rPr>
              <w:t xml:space="preserve"> = 0.8, a BF</w:t>
            </w:r>
            <w:r w:rsidRPr="00DD7D54">
              <w:rPr>
                <w:sz w:val="20"/>
                <w:szCs w:val="20"/>
                <w:vertAlign w:val="subscript"/>
              </w:rPr>
              <w:t>10</w:t>
            </w:r>
            <w:r w:rsidRPr="00DD7D54">
              <w:rPr>
                <w:sz w:val="20"/>
                <w:szCs w:val="20"/>
              </w:rPr>
              <w:t xml:space="preserve"> &gt; 3 is evident in 100% of the simulations, and, given a null effect (</w:t>
            </w:r>
            <w:r w:rsidRPr="00DD7D54">
              <w:rPr>
                <w:i/>
                <w:iCs/>
                <w:sz w:val="20"/>
                <w:szCs w:val="20"/>
              </w:rPr>
              <w:t>g</w:t>
            </w:r>
            <w:r w:rsidRPr="00DD7D54">
              <w:rPr>
                <w:sz w:val="20"/>
                <w:szCs w:val="20"/>
              </w:rPr>
              <w:t xml:space="preserve"> = 0), a BF</w:t>
            </w:r>
            <w:r w:rsidRPr="00DD7D54">
              <w:rPr>
                <w:sz w:val="20"/>
                <w:szCs w:val="20"/>
                <w:vertAlign w:val="subscript"/>
              </w:rPr>
              <w:t>10</w:t>
            </w:r>
            <w:r w:rsidRPr="00DD7D54">
              <w:rPr>
                <w:sz w:val="20"/>
                <w:szCs w:val="20"/>
              </w:rPr>
              <w:t xml:space="preserve"> &lt; 1/3 is evident in 80% of the simulations.</w:t>
            </w:r>
          </w:p>
          <w:p w14:paraId="58534E4A" w14:textId="0E77958E" w:rsidR="004A1550" w:rsidRPr="00DD7D54" w:rsidRDefault="004A1550" w:rsidP="00CD3B9C">
            <w:pPr>
              <w:spacing w:before="120" w:after="120"/>
              <w:ind w:firstLine="0"/>
              <w:rPr>
                <w:sz w:val="20"/>
                <w:szCs w:val="20"/>
              </w:rPr>
            </w:pPr>
          </w:p>
        </w:tc>
        <w:tc>
          <w:tcPr>
            <w:tcW w:w="1902" w:type="pct"/>
            <w:tcBorders>
              <w:top w:val="single" w:sz="4" w:space="0" w:color="auto"/>
              <w:left w:val="single" w:sz="4" w:space="0" w:color="auto"/>
              <w:right w:val="single" w:sz="4" w:space="0" w:color="auto"/>
            </w:tcBorders>
          </w:tcPr>
          <w:p w14:paraId="461C650F" w14:textId="77777777" w:rsidR="001C4DEB" w:rsidRPr="00DD7D54" w:rsidRDefault="00DB1ECF" w:rsidP="00CD3B9C">
            <w:pPr>
              <w:spacing w:before="120" w:after="120"/>
              <w:ind w:firstLine="0"/>
              <w:rPr>
                <w:sz w:val="20"/>
                <w:szCs w:val="20"/>
              </w:rPr>
            </w:pPr>
            <w:r w:rsidRPr="00DD7D54">
              <w:rPr>
                <w:sz w:val="20"/>
                <w:szCs w:val="20"/>
              </w:rPr>
              <w:t xml:space="preserve">Evidence for the alternative hypothesis indicates an involvement of the sensory visual cortex in early VSTM maintenance, with the sample mean distribution indicating whether the effects of TMS are inhibitory (sample mean &lt; 0) or facilitatory (sample mean &gt; 0). </w:t>
            </w:r>
          </w:p>
          <w:p w14:paraId="0EEF5DBA" w14:textId="60C5FD20" w:rsidR="00DB1ECF" w:rsidRPr="00DD7D54" w:rsidRDefault="001C4DEB" w:rsidP="00CD3B9C">
            <w:pPr>
              <w:spacing w:before="120" w:after="120"/>
              <w:ind w:firstLine="0"/>
              <w:rPr>
                <w:sz w:val="20"/>
                <w:szCs w:val="20"/>
              </w:rPr>
            </w:pPr>
            <w:r w:rsidRPr="00DD7D54">
              <w:rPr>
                <w:sz w:val="20"/>
                <w:szCs w:val="20"/>
              </w:rPr>
              <w:t>Evidence for the null hypothesis</w:t>
            </w:r>
            <w:r w:rsidR="00EE7C72" w:rsidRPr="00DD7D54">
              <w:rPr>
                <w:sz w:val="20"/>
                <w:szCs w:val="20"/>
              </w:rPr>
              <w:t xml:space="preserve"> will</w:t>
            </w:r>
            <w:r w:rsidRPr="00DD7D54">
              <w:rPr>
                <w:sz w:val="20"/>
                <w:szCs w:val="20"/>
              </w:rPr>
              <w:t xml:space="preserve"> indicate</w:t>
            </w:r>
            <w:r w:rsidR="0073194B" w:rsidRPr="00DD7D54">
              <w:rPr>
                <w:sz w:val="20"/>
                <w:szCs w:val="20"/>
              </w:rPr>
              <w:t xml:space="preserve"> either</w:t>
            </w:r>
            <w:r w:rsidRPr="00DD7D54">
              <w:rPr>
                <w:sz w:val="20"/>
                <w:szCs w:val="20"/>
              </w:rPr>
              <w:t xml:space="preserve"> that the sensory visual cortex is not involved in </w:t>
            </w:r>
            <w:r w:rsidR="00F87B80" w:rsidRPr="00DD7D54">
              <w:rPr>
                <w:sz w:val="20"/>
                <w:szCs w:val="20"/>
              </w:rPr>
              <w:t>early</w:t>
            </w:r>
            <w:r w:rsidRPr="00DD7D54">
              <w:rPr>
                <w:sz w:val="20"/>
                <w:szCs w:val="20"/>
              </w:rPr>
              <w:t xml:space="preserve"> VSTM maintenance</w:t>
            </w:r>
            <w:r w:rsidR="0073194B" w:rsidRPr="00DD7D54">
              <w:rPr>
                <w:sz w:val="20"/>
                <w:szCs w:val="20"/>
              </w:rPr>
              <w:t xml:space="preserve"> or that </w:t>
            </w:r>
            <w:r w:rsidR="00BB145E" w:rsidRPr="00DD7D54">
              <w:rPr>
                <w:sz w:val="20"/>
                <w:szCs w:val="20"/>
              </w:rPr>
              <w:t xml:space="preserve">our methods of </w:t>
            </w:r>
            <w:r w:rsidR="0073194B" w:rsidRPr="00DD7D54">
              <w:rPr>
                <w:sz w:val="20"/>
                <w:szCs w:val="20"/>
              </w:rPr>
              <w:t>ipsilateral versus contralateral comparisons are insufficient to detect a sensory visual cortex TMS effect</w:t>
            </w:r>
            <w:r w:rsidRPr="00DD7D54">
              <w:rPr>
                <w:sz w:val="20"/>
                <w:szCs w:val="20"/>
              </w:rPr>
              <w:t>. However, if evidence for a null hypothesis is found between the ipsilateral and contralateral condition but evidence for the alternative is found in H</w:t>
            </w:r>
            <w:r w:rsidR="00F87B80" w:rsidRPr="00DD7D54">
              <w:rPr>
                <w:sz w:val="20"/>
                <w:szCs w:val="20"/>
              </w:rPr>
              <w:t>5</w:t>
            </w:r>
            <w:r w:rsidRPr="00DD7D54">
              <w:rPr>
                <w:sz w:val="20"/>
                <w:szCs w:val="20"/>
              </w:rPr>
              <w:t xml:space="preserve">, then evidence in favor of the null hypothesis indicates that TMS effects are </w:t>
            </w:r>
            <w:r w:rsidR="002B308F" w:rsidRPr="00DD7D54">
              <w:rPr>
                <w:sz w:val="20"/>
                <w:szCs w:val="20"/>
              </w:rPr>
              <w:t>undetectable</w:t>
            </w:r>
            <w:r w:rsidRPr="00DD7D54">
              <w:rPr>
                <w:sz w:val="20"/>
                <w:szCs w:val="20"/>
              </w:rPr>
              <w:t xml:space="preserve"> between the ipsilateral and contralateral conditions. </w:t>
            </w:r>
            <w:r w:rsidR="0073194B" w:rsidRPr="00DD7D54">
              <w:rPr>
                <w:sz w:val="20"/>
                <w:szCs w:val="20"/>
              </w:rPr>
              <w:t>If evidence in favor of the null hypothes</w:t>
            </w:r>
            <w:r w:rsidR="00635686" w:rsidRPr="00DD7D54">
              <w:rPr>
                <w:sz w:val="20"/>
                <w:szCs w:val="20"/>
              </w:rPr>
              <w:t>e</w:t>
            </w:r>
            <w:r w:rsidR="0073194B" w:rsidRPr="00DD7D54">
              <w:rPr>
                <w:sz w:val="20"/>
                <w:szCs w:val="20"/>
              </w:rPr>
              <w:t xml:space="preserve">s is found for H2, </w:t>
            </w:r>
            <w:r w:rsidR="00635686" w:rsidRPr="00DD7D54">
              <w:rPr>
                <w:sz w:val="20"/>
                <w:szCs w:val="20"/>
              </w:rPr>
              <w:t>H4</w:t>
            </w:r>
            <w:r w:rsidR="0073194B" w:rsidRPr="00DD7D54">
              <w:rPr>
                <w:sz w:val="20"/>
                <w:szCs w:val="20"/>
              </w:rPr>
              <w:t xml:space="preserve"> and H5, </w:t>
            </w:r>
            <w:r w:rsidR="00EE7C72" w:rsidRPr="00DD7D54">
              <w:rPr>
                <w:sz w:val="20"/>
                <w:szCs w:val="20"/>
              </w:rPr>
              <w:t>it indicates that</w:t>
            </w:r>
            <w:r w:rsidR="0073194B" w:rsidRPr="00DD7D54">
              <w:rPr>
                <w:sz w:val="20"/>
                <w:szCs w:val="20"/>
              </w:rPr>
              <w:t xml:space="preserve"> sensory visual cortex is not involved in early VSTM maintenance.</w:t>
            </w:r>
            <w:r w:rsidR="008E2E75" w:rsidRPr="00DD7D54">
              <w:rPr>
                <w:sz w:val="20"/>
                <w:szCs w:val="20"/>
              </w:rPr>
              <w:t xml:space="preserve"> </w:t>
            </w:r>
          </w:p>
        </w:tc>
      </w:tr>
      <w:tr w:rsidR="00DB1ECF" w:rsidRPr="001D443E" w14:paraId="3E600D20" w14:textId="77777777" w:rsidTr="00360D85">
        <w:trPr>
          <w:trHeight w:val="1266"/>
        </w:trPr>
        <w:tc>
          <w:tcPr>
            <w:tcW w:w="727" w:type="pct"/>
            <w:vMerge/>
            <w:tcBorders>
              <w:left w:val="single" w:sz="4" w:space="0" w:color="auto"/>
              <w:right w:val="single" w:sz="4" w:space="0" w:color="auto"/>
            </w:tcBorders>
          </w:tcPr>
          <w:p w14:paraId="71838B1C" w14:textId="77777777" w:rsidR="00DB1ECF" w:rsidRPr="00DD7D54" w:rsidRDefault="00DB1ECF" w:rsidP="00360D85">
            <w:pPr>
              <w:spacing w:before="120" w:after="120"/>
              <w:rPr>
                <w:sz w:val="20"/>
                <w:szCs w:val="20"/>
              </w:rPr>
            </w:pPr>
          </w:p>
        </w:tc>
        <w:tc>
          <w:tcPr>
            <w:tcW w:w="897" w:type="pct"/>
            <w:tcBorders>
              <w:top w:val="single" w:sz="4" w:space="0" w:color="auto"/>
              <w:left w:val="single" w:sz="4" w:space="0" w:color="auto"/>
              <w:bottom w:val="single" w:sz="4" w:space="0" w:color="auto"/>
              <w:right w:val="single" w:sz="4" w:space="0" w:color="auto"/>
            </w:tcBorders>
          </w:tcPr>
          <w:p w14:paraId="5E7C99B2" w14:textId="60A384C3" w:rsidR="00DB1ECF" w:rsidRPr="00DD7D54" w:rsidRDefault="00DB1ECF" w:rsidP="00360D85">
            <w:pPr>
              <w:spacing w:before="120" w:after="120"/>
              <w:ind w:firstLine="0"/>
              <w:rPr>
                <w:sz w:val="20"/>
                <w:szCs w:val="20"/>
              </w:rPr>
            </w:pPr>
            <w:r w:rsidRPr="00DD7D54">
              <w:rPr>
                <w:sz w:val="20"/>
                <w:szCs w:val="20"/>
              </w:rPr>
              <w:t xml:space="preserve">H5: We hypothesise that evidence for a difference between the real and sham TMS conditions will be present when </w:t>
            </w:r>
            <w:r w:rsidR="00624F57" w:rsidRPr="00DD7D54">
              <w:rPr>
                <w:sz w:val="20"/>
                <w:szCs w:val="20"/>
              </w:rPr>
              <w:t xml:space="preserve">sensory visual cortex </w:t>
            </w:r>
            <w:r w:rsidRPr="00DD7D54">
              <w:rPr>
                <w:sz w:val="20"/>
                <w:szCs w:val="20"/>
              </w:rPr>
              <w:t>TMS is induced at 200 ms.</w:t>
            </w:r>
          </w:p>
        </w:tc>
        <w:tc>
          <w:tcPr>
            <w:tcW w:w="677" w:type="pct"/>
            <w:vMerge/>
            <w:tcBorders>
              <w:left w:val="single" w:sz="4" w:space="0" w:color="auto"/>
              <w:right w:val="single" w:sz="4" w:space="0" w:color="auto"/>
            </w:tcBorders>
          </w:tcPr>
          <w:p w14:paraId="6D212A7C" w14:textId="77777777" w:rsidR="00DB1ECF" w:rsidRPr="00DD7D54" w:rsidRDefault="00DB1ECF" w:rsidP="00360D85">
            <w:pPr>
              <w:spacing w:before="120" w:after="120"/>
              <w:rPr>
                <w:sz w:val="20"/>
                <w:szCs w:val="20"/>
              </w:rPr>
            </w:pPr>
          </w:p>
        </w:tc>
        <w:tc>
          <w:tcPr>
            <w:tcW w:w="797" w:type="pct"/>
            <w:tcBorders>
              <w:top w:val="single" w:sz="4" w:space="0" w:color="auto"/>
              <w:left w:val="single" w:sz="4" w:space="0" w:color="auto"/>
              <w:right w:val="single" w:sz="4" w:space="0" w:color="auto"/>
            </w:tcBorders>
          </w:tcPr>
          <w:p w14:paraId="7A75CA90" w14:textId="77777777" w:rsidR="00DB1ECF" w:rsidRPr="00DD7D54" w:rsidRDefault="00DB1ECF" w:rsidP="00360D85">
            <w:pPr>
              <w:spacing w:before="120" w:after="120"/>
              <w:ind w:firstLine="0"/>
              <w:rPr>
                <w:sz w:val="20"/>
                <w:szCs w:val="20"/>
              </w:rPr>
            </w:pPr>
            <w:r w:rsidRPr="00DD7D54">
              <w:rPr>
                <w:sz w:val="20"/>
                <w:szCs w:val="20"/>
              </w:rPr>
              <w:t>Paired t-test between the real and sham 200 ms TMS condition</w:t>
            </w:r>
            <w:r w:rsidR="00113941" w:rsidRPr="00DD7D54">
              <w:rPr>
                <w:sz w:val="20"/>
                <w:szCs w:val="20"/>
              </w:rPr>
              <w:t xml:space="preserve"> on</w:t>
            </w:r>
            <w:r w:rsidRPr="00DD7D54">
              <w:rPr>
                <w:sz w:val="20"/>
                <w:szCs w:val="20"/>
              </w:rPr>
              <w:t xml:space="preserve"> </w:t>
            </w:r>
            <w:r w:rsidRPr="00DD7D54">
              <w:rPr>
                <w:i/>
                <w:iCs/>
                <w:sz w:val="20"/>
                <w:szCs w:val="20"/>
              </w:rPr>
              <w:t>d’</w:t>
            </w:r>
            <w:r w:rsidR="00113941" w:rsidRPr="00DD7D54">
              <w:rPr>
                <w:i/>
                <w:iCs/>
                <w:sz w:val="20"/>
                <w:szCs w:val="20"/>
              </w:rPr>
              <w:t xml:space="preserve"> </w:t>
            </w:r>
            <w:r w:rsidR="00113941" w:rsidRPr="00DD7D54">
              <w:rPr>
                <w:sz w:val="20"/>
                <w:szCs w:val="20"/>
              </w:rPr>
              <w:t>across hemispheres</w:t>
            </w:r>
            <w:r w:rsidRPr="00DD7D54">
              <w:rPr>
                <w:i/>
                <w:iCs/>
                <w:sz w:val="20"/>
                <w:szCs w:val="20"/>
              </w:rPr>
              <w:t>,</w:t>
            </w:r>
            <w:r w:rsidRPr="00DD7D54">
              <w:rPr>
                <w:sz w:val="20"/>
                <w:szCs w:val="20"/>
              </w:rPr>
              <w:t xml:space="preserve"> B</w:t>
            </w:r>
            <w:r w:rsidRPr="00DD7D54">
              <w:rPr>
                <w:sz w:val="20"/>
                <w:szCs w:val="20"/>
                <w:vertAlign w:val="subscript"/>
              </w:rPr>
              <w:t>C(0,.</w:t>
            </w:r>
            <w:r w:rsidR="00C50FDD" w:rsidRPr="00DD7D54">
              <w:rPr>
                <w:sz w:val="20"/>
                <w:szCs w:val="20"/>
                <w:vertAlign w:val="subscript"/>
              </w:rPr>
              <w:t>8</w:t>
            </w:r>
            <w:r w:rsidRPr="00DD7D54">
              <w:rPr>
                <w:sz w:val="20"/>
                <w:szCs w:val="20"/>
                <w:vertAlign w:val="subscript"/>
              </w:rPr>
              <w:t xml:space="preserve">) </w:t>
            </w:r>
            <w:r w:rsidRPr="00DD7D54">
              <w:rPr>
                <w:sz w:val="20"/>
                <w:szCs w:val="20"/>
              </w:rPr>
              <w:t>prior.</w:t>
            </w:r>
          </w:p>
          <w:p w14:paraId="197C7493" w14:textId="7B48A13C" w:rsidR="00D84FD1" w:rsidRPr="00DD7D54" w:rsidRDefault="00D84FD1" w:rsidP="00D84FD1">
            <w:pPr>
              <w:spacing w:before="120" w:after="120"/>
              <w:ind w:firstLine="0"/>
              <w:rPr>
                <w:sz w:val="20"/>
                <w:szCs w:val="20"/>
              </w:rPr>
            </w:pPr>
            <w:r w:rsidRPr="00DD7D54">
              <w:rPr>
                <w:sz w:val="20"/>
                <w:szCs w:val="20"/>
              </w:rPr>
              <w:t xml:space="preserve">Simulation (n = 10000) indicated that with a sample of 40 participants, given a true effect of </w:t>
            </w:r>
            <w:r w:rsidRPr="00DD7D54">
              <w:rPr>
                <w:i/>
                <w:iCs/>
                <w:sz w:val="20"/>
                <w:szCs w:val="20"/>
              </w:rPr>
              <w:t>g</w:t>
            </w:r>
            <w:r w:rsidRPr="00DD7D54">
              <w:rPr>
                <w:sz w:val="20"/>
                <w:szCs w:val="20"/>
              </w:rPr>
              <w:t xml:space="preserve"> = 0.8, a BF</w:t>
            </w:r>
            <w:r w:rsidRPr="00DD7D54">
              <w:rPr>
                <w:sz w:val="20"/>
                <w:szCs w:val="20"/>
                <w:vertAlign w:val="subscript"/>
              </w:rPr>
              <w:t>10</w:t>
            </w:r>
            <w:r w:rsidRPr="00DD7D54">
              <w:rPr>
                <w:sz w:val="20"/>
                <w:szCs w:val="20"/>
              </w:rPr>
              <w:t xml:space="preserve"> &gt; 3 is evident in 100% of the simulations, and, given a null effect (</w:t>
            </w:r>
            <w:r w:rsidRPr="00DD7D54">
              <w:rPr>
                <w:i/>
                <w:iCs/>
                <w:sz w:val="20"/>
                <w:szCs w:val="20"/>
              </w:rPr>
              <w:t>g</w:t>
            </w:r>
            <w:r w:rsidRPr="00DD7D54">
              <w:rPr>
                <w:sz w:val="20"/>
                <w:szCs w:val="20"/>
              </w:rPr>
              <w:t xml:space="preserve"> = 0), a BF</w:t>
            </w:r>
            <w:r w:rsidRPr="00DD7D54">
              <w:rPr>
                <w:sz w:val="20"/>
                <w:szCs w:val="20"/>
                <w:vertAlign w:val="subscript"/>
              </w:rPr>
              <w:t>10</w:t>
            </w:r>
            <w:r w:rsidRPr="00DD7D54">
              <w:rPr>
                <w:sz w:val="20"/>
                <w:szCs w:val="20"/>
              </w:rPr>
              <w:t xml:space="preserve"> &lt; 1/3 is evident in 80% of the simulations.</w:t>
            </w:r>
          </w:p>
          <w:p w14:paraId="2C67DBAC" w14:textId="32C0BC0C" w:rsidR="004A1550" w:rsidRPr="00DD7D54" w:rsidRDefault="004A1550" w:rsidP="00360D85">
            <w:pPr>
              <w:spacing w:before="120" w:after="120"/>
              <w:ind w:firstLine="0"/>
              <w:rPr>
                <w:sz w:val="20"/>
                <w:szCs w:val="20"/>
              </w:rPr>
            </w:pPr>
          </w:p>
        </w:tc>
        <w:tc>
          <w:tcPr>
            <w:tcW w:w="1902" w:type="pct"/>
            <w:tcBorders>
              <w:top w:val="single" w:sz="4" w:space="0" w:color="auto"/>
              <w:left w:val="single" w:sz="4" w:space="0" w:color="auto"/>
              <w:bottom w:val="single" w:sz="4" w:space="0" w:color="auto"/>
              <w:right w:val="single" w:sz="4" w:space="0" w:color="auto"/>
            </w:tcBorders>
          </w:tcPr>
          <w:p w14:paraId="27631C71" w14:textId="77777777" w:rsidR="00DB1ECF" w:rsidRPr="00DD7D54" w:rsidRDefault="00DB1ECF" w:rsidP="00360D85">
            <w:pPr>
              <w:spacing w:before="120" w:after="120"/>
              <w:ind w:firstLine="0"/>
              <w:rPr>
                <w:sz w:val="20"/>
                <w:szCs w:val="20"/>
              </w:rPr>
            </w:pPr>
            <w:r w:rsidRPr="00DD7D54">
              <w:rPr>
                <w:sz w:val="20"/>
                <w:szCs w:val="20"/>
              </w:rPr>
              <w:t>Evidence for the alternative hypothesis indicates an involvement of the sensory visual cortex in early VSTM maintenance.</w:t>
            </w:r>
          </w:p>
          <w:p w14:paraId="2046F56B" w14:textId="66482807" w:rsidR="00DB1ECF" w:rsidRPr="00DD7D54" w:rsidRDefault="00DB1ECF" w:rsidP="00360D85">
            <w:pPr>
              <w:spacing w:before="120" w:after="120"/>
              <w:ind w:firstLine="0"/>
              <w:rPr>
                <w:sz w:val="20"/>
                <w:szCs w:val="20"/>
              </w:rPr>
            </w:pPr>
            <w:r w:rsidRPr="00DD7D54">
              <w:rPr>
                <w:sz w:val="20"/>
                <w:szCs w:val="20"/>
              </w:rPr>
              <w:t xml:space="preserve">If evidence is found between real and sham </w:t>
            </w:r>
            <w:r w:rsidR="00624F57" w:rsidRPr="00DD7D54">
              <w:rPr>
                <w:sz w:val="20"/>
                <w:szCs w:val="20"/>
              </w:rPr>
              <w:t>sensory visual cortex</w:t>
            </w:r>
            <w:r w:rsidR="00113941" w:rsidRPr="00DD7D54">
              <w:rPr>
                <w:sz w:val="20"/>
                <w:szCs w:val="20"/>
              </w:rPr>
              <w:t xml:space="preserve"> </w:t>
            </w:r>
            <w:r w:rsidRPr="00DD7D54">
              <w:rPr>
                <w:sz w:val="20"/>
                <w:szCs w:val="20"/>
              </w:rPr>
              <w:t>TMS</w:t>
            </w:r>
            <w:r w:rsidR="00113941" w:rsidRPr="00DD7D54">
              <w:rPr>
                <w:sz w:val="20"/>
                <w:szCs w:val="20"/>
              </w:rPr>
              <w:t xml:space="preserve"> across hemispheres</w:t>
            </w:r>
            <w:r w:rsidRPr="00DD7D54">
              <w:rPr>
                <w:sz w:val="20"/>
                <w:szCs w:val="20"/>
              </w:rPr>
              <w:t>, but no evidence is found between the ipsilateral and contralateral conditions</w:t>
            </w:r>
            <w:r w:rsidR="00B117A2" w:rsidRPr="00DD7D54">
              <w:rPr>
                <w:sz w:val="20"/>
                <w:szCs w:val="20"/>
              </w:rPr>
              <w:t xml:space="preserve"> (</w:t>
            </w:r>
            <w:r w:rsidR="00627D54" w:rsidRPr="00DD7D54">
              <w:rPr>
                <w:sz w:val="20"/>
                <w:szCs w:val="20"/>
              </w:rPr>
              <w:t xml:space="preserve">H2, </w:t>
            </w:r>
            <w:r w:rsidR="00B117A2" w:rsidRPr="00DD7D54">
              <w:rPr>
                <w:sz w:val="20"/>
                <w:szCs w:val="20"/>
              </w:rPr>
              <w:t>H</w:t>
            </w:r>
            <w:r w:rsidR="00F87B80" w:rsidRPr="00DD7D54">
              <w:rPr>
                <w:sz w:val="20"/>
                <w:szCs w:val="20"/>
              </w:rPr>
              <w:t>4</w:t>
            </w:r>
            <w:r w:rsidR="00627D54" w:rsidRPr="00DD7D54">
              <w:rPr>
                <w:sz w:val="20"/>
                <w:szCs w:val="20"/>
              </w:rPr>
              <w:t>)</w:t>
            </w:r>
            <w:r w:rsidRPr="00DD7D54">
              <w:rPr>
                <w:sz w:val="20"/>
                <w:szCs w:val="20"/>
              </w:rPr>
              <w:t>, then hemisphere comparisons alone were insufficient to detect the TMS effect.</w:t>
            </w:r>
          </w:p>
          <w:p w14:paraId="55942EC4" w14:textId="5E1CBC7A" w:rsidR="00DB1ECF" w:rsidRPr="00DD7D54" w:rsidRDefault="00DB1ECF" w:rsidP="00360D85">
            <w:pPr>
              <w:spacing w:before="120" w:after="120"/>
              <w:ind w:firstLine="0"/>
              <w:rPr>
                <w:sz w:val="20"/>
                <w:szCs w:val="20"/>
              </w:rPr>
            </w:pPr>
            <w:r w:rsidRPr="00DD7D54">
              <w:rPr>
                <w:sz w:val="20"/>
                <w:szCs w:val="20"/>
              </w:rPr>
              <w:t>The sample mean distribution indicating whether the effects of TMS are inhibitory (sample mean &lt; 0) or facilitatory (sample mean &gt; 0).</w:t>
            </w:r>
          </w:p>
          <w:p w14:paraId="5E0EC5CA" w14:textId="77777777" w:rsidR="00B117A2" w:rsidRPr="00DD7D54" w:rsidRDefault="00E97727" w:rsidP="00360D85">
            <w:pPr>
              <w:spacing w:before="120" w:after="120"/>
              <w:ind w:firstLine="0"/>
              <w:rPr>
                <w:sz w:val="20"/>
                <w:szCs w:val="20"/>
              </w:rPr>
            </w:pPr>
            <w:r w:rsidRPr="00DD7D54">
              <w:rPr>
                <w:sz w:val="20"/>
                <w:szCs w:val="20"/>
              </w:rPr>
              <w:t>Evidence for the null hypothesis</w:t>
            </w:r>
            <w:r w:rsidR="00EE7C72" w:rsidRPr="00DD7D54">
              <w:rPr>
                <w:sz w:val="20"/>
                <w:szCs w:val="20"/>
              </w:rPr>
              <w:t xml:space="preserve"> will</w:t>
            </w:r>
            <w:r w:rsidRPr="00DD7D54">
              <w:rPr>
                <w:sz w:val="20"/>
                <w:szCs w:val="20"/>
              </w:rPr>
              <w:t xml:space="preserve"> indicate that the sensory visual cortex is not involved in early VSTM maintenance.</w:t>
            </w:r>
          </w:p>
          <w:p w14:paraId="5D41BF98" w14:textId="51E74F9F" w:rsidR="004A3BDB" w:rsidRPr="00DD7D54" w:rsidRDefault="004A3BDB" w:rsidP="00360D85">
            <w:pPr>
              <w:spacing w:before="120" w:after="120"/>
              <w:ind w:firstLine="0"/>
              <w:rPr>
                <w:sz w:val="20"/>
                <w:szCs w:val="20"/>
              </w:rPr>
            </w:pPr>
            <w:r w:rsidRPr="00DD7D54">
              <w:rPr>
                <w:sz w:val="20"/>
                <w:szCs w:val="20"/>
              </w:rPr>
              <w:t>If evidence in favor of the null hypothesis is found, but the alternative hypothesis is supported in H2 and/or H4, the results</w:t>
            </w:r>
            <w:r w:rsidR="004E1E72" w:rsidRPr="00DD7D54">
              <w:rPr>
                <w:sz w:val="20"/>
                <w:szCs w:val="20"/>
              </w:rPr>
              <w:t xml:space="preserve"> for Q4</w:t>
            </w:r>
            <w:r w:rsidRPr="00DD7D54">
              <w:rPr>
                <w:sz w:val="20"/>
                <w:szCs w:val="20"/>
              </w:rPr>
              <w:t xml:space="preserve"> will be deemed inconclusive due to a failure of replication. </w:t>
            </w:r>
          </w:p>
        </w:tc>
      </w:tr>
      <w:tr w:rsidR="00661D72" w:rsidRPr="001D443E" w14:paraId="03197067" w14:textId="77777777" w:rsidTr="00360D85">
        <w:trPr>
          <w:trHeight w:val="1266"/>
        </w:trPr>
        <w:tc>
          <w:tcPr>
            <w:tcW w:w="727" w:type="pct"/>
            <w:vMerge w:val="restart"/>
            <w:tcBorders>
              <w:top w:val="single" w:sz="4" w:space="0" w:color="auto"/>
              <w:left w:val="single" w:sz="4" w:space="0" w:color="auto"/>
              <w:right w:val="single" w:sz="4" w:space="0" w:color="auto"/>
            </w:tcBorders>
          </w:tcPr>
          <w:p w14:paraId="05E4557A" w14:textId="75829479" w:rsidR="000D73AE" w:rsidRPr="00DD7D54" w:rsidRDefault="004E1E72" w:rsidP="00360D85">
            <w:pPr>
              <w:spacing w:before="120" w:after="120"/>
              <w:ind w:firstLine="0"/>
              <w:rPr>
                <w:sz w:val="20"/>
                <w:szCs w:val="20"/>
              </w:rPr>
            </w:pPr>
            <w:r w:rsidRPr="00DD7D54">
              <w:rPr>
                <w:sz w:val="20"/>
                <w:szCs w:val="20"/>
              </w:rPr>
              <w:t xml:space="preserve">Q5: </w:t>
            </w:r>
            <w:r w:rsidR="000D73AE" w:rsidRPr="00DD7D54">
              <w:rPr>
                <w:sz w:val="20"/>
                <w:szCs w:val="20"/>
              </w:rPr>
              <w:t>Is the sensory visual cortex necessary during the late maintenance of information in visual short-term memory?</w:t>
            </w:r>
          </w:p>
        </w:tc>
        <w:tc>
          <w:tcPr>
            <w:tcW w:w="897" w:type="pct"/>
            <w:tcBorders>
              <w:top w:val="single" w:sz="4" w:space="0" w:color="auto"/>
              <w:left w:val="single" w:sz="4" w:space="0" w:color="auto"/>
              <w:bottom w:val="single" w:sz="4" w:space="0" w:color="auto"/>
              <w:right w:val="single" w:sz="4" w:space="0" w:color="auto"/>
            </w:tcBorders>
          </w:tcPr>
          <w:p w14:paraId="23AFDC6C" w14:textId="11C53201" w:rsidR="000D73AE" w:rsidRPr="00DD7D54" w:rsidRDefault="00903168" w:rsidP="00360D85">
            <w:pPr>
              <w:spacing w:before="120" w:after="120"/>
              <w:ind w:firstLine="0"/>
              <w:rPr>
                <w:sz w:val="20"/>
                <w:szCs w:val="20"/>
              </w:rPr>
            </w:pPr>
            <w:r w:rsidRPr="00DD7D54">
              <w:rPr>
                <w:sz w:val="20"/>
                <w:szCs w:val="20"/>
              </w:rPr>
              <w:t xml:space="preserve">H6: </w:t>
            </w:r>
            <w:r w:rsidR="000D73AE" w:rsidRPr="00DD7D54">
              <w:rPr>
                <w:sz w:val="20"/>
                <w:szCs w:val="20"/>
              </w:rPr>
              <w:t>We aim to replicate the effects of Ex</w:t>
            </w:r>
            <w:r w:rsidR="00674878" w:rsidRPr="00DD7D54">
              <w:rPr>
                <w:sz w:val="20"/>
                <w:szCs w:val="20"/>
              </w:rPr>
              <w:t>p</w:t>
            </w:r>
            <w:r w:rsidR="000D73AE" w:rsidRPr="00DD7D54">
              <w:rPr>
                <w:sz w:val="20"/>
                <w:szCs w:val="20"/>
              </w:rPr>
              <w:t xml:space="preserve">eriment 1 for the difference between the ipsilateral and contralateral conditions when </w:t>
            </w:r>
            <w:r w:rsidR="00624F57" w:rsidRPr="00DD7D54">
              <w:rPr>
                <w:sz w:val="20"/>
                <w:szCs w:val="20"/>
              </w:rPr>
              <w:t>sensory visual cortex</w:t>
            </w:r>
            <w:r w:rsidR="00113941" w:rsidRPr="00DD7D54">
              <w:rPr>
                <w:sz w:val="20"/>
                <w:szCs w:val="20"/>
              </w:rPr>
              <w:t xml:space="preserve"> </w:t>
            </w:r>
            <w:r w:rsidR="000D73AE" w:rsidRPr="00DD7D54">
              <w:rPr>
                <w:sz w:val="20"/>
                <w:szCs w:val="20"/>
              </w:rPr>
              <w:t>TMS is induced at 1000 ms.</w:t>
            </w:r>
            <w:r w:rsidR="008E2E75" w:rsidRPr="00DD7D54">
              <w:rPr>
                <w:sz w:val="20"/>
                <w:szCs w:val="20"/>
              </w:rPr>
              <w:t xml:space="preserve"> </w:t>
            </w:r>
            <w:r w:rsidR="000D73AE" w:rsidRPr="00DD7D54">
              <w:rPr>
                <w:sz w:val="20"/>
                <w:szCs w:val="20"/>
              </w:rPr>
              <w:t xml:space="preserve"> </w:t>
            </w:r>
          </w:p>
        </w:tc>
        <w:tc>
          <w:tcPr>
            <w:tcW w:w="677" w:type="pct"/>
            <w:vMerge/>
            <w:tcBorders>
              <w:left w:val="single" w:sz="4" w:space="0" w:color="auto"/>
              <w:right w:val="single" w:sz="4" w:space="0" w:color="auto"/>
            </w:tcBorders>
          </w:tcPr>
          <w:p w14:paraId="2CA7F06E" w14:textId="77777777" w:rsidR="000D73AE" w:rsidRPr="00DD7D54" w:rsidRDefault="000D73AE" w:rsidP="00360D85">
            <w:pPr>
              <w:spacing w:before="120" w:after="120"/>
              <w:rPr>
                <w:sz w:val="20"/>
                <w:szCs w:val="20"/>
              </w:rPr>
            </w:pPr>
          </w:p>
        </w:tc>
        <w:tc>
          <w:tcPr>
            <w:tcW w:w="797" w:type="pct"/>
            <w:tcBorders>
              <w:top w:val="single" w:sz="4" w:space="0" w:color="auto"/>
              <w:left w:val="single" w:sz="4" w:space="0" w:color="auto"/>
              <w:right w:val="single" w:sz="4" w:space="0" w:color="auto"/>
            </w:tcBorders>
          </w:tcPr>
          <w:p w14:paraId="356C8ACC" w14:textId="77777777" w:rsidR="000D73AE" w:rsidRPr="00DD7D54" w:rsidRDefault="000D73AE" w:rsidP="00360D85">
            <w:pPr>
              <w:spacing w:before="120" w:after="120"/>
              <w:ind w:firstLine="0"/>
              <w:rPr>
                <w:sz w:val="20"/>
                <w:szCs w:val="20"/>
              </w:rPr>
            </w:pPr>
            <w:r w:rsidRPr="00DD7D54">
              <w:rPr>
                <w:sz w:val="20"/>
                <w:szCs w:val="20"/>
              </w:rPr>
              <w:t xml:space="preserve">Paired t-test between the ipsilateral and contralateral 1000 ms condition </w:t>
            </w:r>
            <w:r w:rsidR="007B0AC3" w:rsidRPr="00DD7D54">
              <w:rPr>
                <w:sz w:val="20"/>
                <w:szCs w:val="20"/>
              </w:rPr>
              <w:t xml:space="preserve">on </w:t>
            </w:r>
            <w:r w:rsidRPr="00DD7D54">
              <w:rPr>
                <w:i/>
                <w:iCs/>
                <w:sz w:val="20"/>
                <w:szCs w:val="20"/>
              </w:rPr>
              <w:t>d’,</w:t>
            </w:r>
            <w:r w:rsidRPr="00DD7D54">
              <w:rPr>
                <w:sz w:val="20"/>
                <w:szCs w:val="20"/>
              </w:rPr>
              <w:t xml:space="preserve"> B</w:t>
            </w:r>
            <w:r w:rsidRPr="00DD7D54">
              <w:rPr>
                <w:sz w:val="20"/>
                <w:szCs w:val="20"/>
                <w:vertAlign w:val="subscript"/>
              </w:rPr>
              <w:t>C(0,.</w:t>
            </w:r>
            <w:r w:rsidR="00C50FDD" w:rsidRPr="00DD7D54">
              <w:rPr>
                <w:sz w:val="20"/>
                <w:szCs w:val="20"/>
                <w:vertAlign w:val="subscript"/>
              </w:rPr>
              <w:t>5</w:t>
            </w:r>
            <w:r w:rsidRPr="00DD7D54">
              <w:rPr>
                <w:sz w:val="20"/>
                <w:szCs w:val="20"/>
                <w:vertAlign w:val="subscript"/>
              </w:rPr>
              <w:t xml:space="preserve">) </w:t>
            </w:r>
            <w:r w:rsidRPr="00DD7D54">
              <w:rPr>
                <w:sz w:val="20"/>
                <w:szCs w:val="20"/>
              </w:rPr>
              <w:t>prior.</w:t>
            </w:r>
          </w:p>
          <w:p w14:paraId="600400CD" w14:textId="03A5C0C3" w:rsidR="00D84FD1" w:rsidRPr="00DD7D54" w:rsidRDefault="00D84FD1" w:rsidP="00D84FD1">
            <w:pPr>
              <w:spacing w:before="120" w:after="120"/>
              <w:ind w:firstLine="0"/>
              <w:rPr>
                <w:sz w:val="20"/>
                <w:szCs w:val="20"/>
              </w:rPr>
            </w:pPr>
            <w:r w:rsidRPr="00DD7D54">
              <w:rPr>
                <w:sz w:val="20"/>
                <w:szCs w:val="20"/>
              </w:rPr>
              <w:t xml:space="preserve">Simulation (n = 10000) indicated that with a sample of 40 participants, given a true effect of </w:t>
            </w:r>
            <w:r w:rsidRPr="00DD7D54">
              <w:rPr>
                <w:i/>
                <w:iCs/>
                <w:sz w:val="20"/>
                <w:szCs w:val="20"/>
              </w:rPr>
              <w:t>g</w:t>
            </w:r>
            <w:r w:rsidRPr="00DD7D54">
              <w:rPr>
                <w:sz w:val="20"/>
                <w:szCs w:val="20"/>
              </w:rPr>
              <w:t xml:space="preserve"> = 0.5, a BF</w:t>
            </w:r>
            <w:r w:rsidRPr="00DD7D54">
              <w:rPr>
                <w:sz w:val="20"/>
                <w:szCs w:val="20"/>
                <w:vertAlign w:val="subscript"/>
              </w:rPr>
              <w:t>10</w:t>
            </w:r>
            <w:r w:rsidRPr="00DD7D54">
              <w:rPr>
                <w:sz w:val="20"/>
                <w:szCs w:val="20"/>
              </w:rPr>
              <w:t xml:space="preserve"> &gt; 3 is evident in 100% of the simulations, and, given a null effect (</w:t>
            </w:r>
            <w:r w:rsidRPr="00DD7D54">
              <w:rPr>
                <w:i/>
                <w:iCs/>
                <w:sz w:val="20"/>
                <w:szCs w:val="20"/>
              </w:rPr>
              <w:t>g</w:t>
            </w:r>
            <w:r w:rsidRPr="00DD7D54">
              <w:rPr>
                <w:sz w:val="20"/>
                <w:szCs w:val="20"/>
              </w:rPr>
              <w:t xml:space="preserve"> = 0), a BF</w:t>
            </w:r>
            <w:r w:rsidRPr="00DD7D54">
              <w:rPr>
                <w:sz w:val="20"/>
                <w:szCs w:val="20"/>
                <w:vertAlign w:val="subscript"/>
              </w:rPr>
              <w:t>10</w:t>
            </w:r>
            <w:r w:rsidRPr="00DD7D54">
              <w:rPr>
                <w:sz w:val="20"/>
                <w:szCs w:val="20"/>
              </w:rPr>
              <w:t xml:space="preserve"> &lt; 1/3 is evident in 63% of the simulations.</w:t>
            </w:r>
          </w:p>
          <w:p w14:paraId="41BF7398" w14:textId="59588ED6" w:rsidR="004A1550" w:rsidRPr="00DD7D54" w:rsidRDefault="004A1550" w:rsidP="00360D85">
            <w:pPr>
              <w:spacing w:before="120" w:after="120"/>
              <w:ind w:firstLine="0"/>
              <w:rPr>
                <w:sz w:val="20"/>
                <w:szCs w:val="20"/>
              </w:rPr>
            </w:pPr>
          </w:p>
        </w:tc>
        <w:tc>
          <w:tcPr>
            <w:tcW w:w="1902" w:type="pct"/>
            <w:tcBorders>
              <w:top w:val="single" w:sz="4" w:space="0" w:color="auto"/>
              <w:left w:val="single" w:sz="4" w:space="0" w:color="auto"/>
              <w:bottom w:val="single" w:sz="4" w:space="0" w:color="auto"/>
              <w:right w:val="single" w:sz="4" w:space="0" w:color="auto"/>
            </w:tcBorders>
          </w:tcPr>
          <w:p w14:paraId="666BEAEF" w14:textId="0A8E1FDF" w:rsidR="000D73AE" w:rsidRPr="00DD7D54" w:rsidRDefault="000D73AE" w:rsidP="00360D85">
            <w:pPr>
              <w:spacing w:before="120" w:after="120"/>
              <w:ind w:firstLine="0"/>
              <w:rPr>
                <w:sz w:val="20"/>
                <w:szCs w:val="20"/>
              </w:rPr>
            </w:pPr>
            <w:r w:rsidRPr="00DD7D54">
              <w:rPr>
                <w:sz w:val="20"/>
                <w:szCs w:val="20"/>
              </w:rPr>
              <w:lastRenderedPageBreak/>
              <w:t>Evidence for the alternative hypothesis</w:t>
            </w:r>
            <w:r w:rsidR="00EE7C72" w:rsidRPr="00DD7D54">
              <w:rPr>
                <w:sz w:val="20"/>
                <w:szCs w:val="20"/>
              </w:rPr>
              <w:t xml:space="preserve"> will</w:t>
            </w:r>
            <w:r w:rsidRPr="00DD7D54">
              <w:rPr>
                <w:sz w:val="20"/>
                <w:szCs w:val="20"/>
              </w:rPr>
              <w:t xml:space="preserve"> indicate an involvement of the sensory visual cortex in late VSTM maintenance, with the sample mean distribution indicating whether the effects of TMS are inhibitory (sample mean &lt; 0) or facilitatory (sample mean &gt; 0).</w:t>
            </w:r>
          </w:p>
          <w:p w14:paraId="68C25A92" w14:textId="07380CA8" w:rsidR="00E97727" w:rsidRPr="00DD7D54" w:rsidRDefault="00E97727" w:rsidP="00360D85">
            <w:pPr>
              <w:spacing w:before="120" w:after="120"/>
              <w:ind w:firstLine="0"/>
              <w:rPr>
                <w:sz w:val="20"/>
                <w:szCs w:val="20"/>
              </w:rPr>
            </w:pPr>
            <w:r w:rsidRPr="00DD7D54">
              <w:rPr>
                <w:sz w:val="20"/>
                <w:szCs w:val="20"/>
              </w:rPr>
              <w:t xml:space="preserve">Evidence for the null hypothesis </w:t>
            </w:r>
            <w:r w:rsidR="00EE7C72" w:rsidRPr="00DD7D54">
              <w:rPr>
                <w:sz w:val="20"/>
                <w:szCs w:val="20"/>
              </w:rPr>
              <w:t xml:space="preserve">will </w:t>
            </w:r>
            <w:r w:rsidRPr="00DD7D54">
              <w:rPr>
                <w:sz w:val="20"/>
                <w:szCs w:val="20"/>
              </w:rPr>
              <w:t>indicate</w:t>
            </w:r>
            <w:r w:rsidR="00635686" w:rsidRPr="00DD7D54">
              <w:rPr>
                <w:sz w:val="20"/>
                <w:szCs w:val="20"/>
              </w:rPr>
              <w:t xml:space="preserve"> either</w:t>
            </w:r>
            <w:r w:rsidRPr="00DD7D54">
              <w:rPr>
                <w:sz w:val="20"/>
                <w:szCs w:val="20"/>
              </w:rPr>
              <w:t xml:space="preserve"> that the sensory visual cortex is not involved in late VSTM maintenance</w:t>
            </w:r>
            <w:r w:rsidR="00635686" w:rsidRPr="00DD7D54">
              <w:rPr>
                <w:sz w:val="20"/>
                <w:szCs w:val="20"/>
              </w:rPr>
              <w:t xml:space="preserve"> or that </w:t>
            </w:r>
            <w:r w:rsidR="00EE7C72" w:rsidRPr="00DD7D54">
              <w:rPr>
                <w:sz w:val="20"/>
                <w:szCs w:val="20"/>
              </w:rPr>
              <w:t xml:space="preserve">our methods of </w:t>
            </w:r>
            <w:r w:rsidR="00635686" w:rsidRPr="00DD7D54">
              <w:rPr>
                <w:sz w:val="20"/>
                <w:szCs w:val="20"/>
              </w:rPr>
              <w:t>ipsilateral versus contralateral comparisons are insufficient to detect a sensory visual cortex TMS effect</w:t>
            </w:r>
            <w:r w:rsidRPr="00DD7D54">
              <w:rPr>
                <w:sz w:val="20"/>
                <w:szCs w:val="20"/>
              </w:rPr>
              <w:t xml:space="preserve">. </w:t>
            </w:r>
            <w:r w:rsidR="00635686" w:rsidRPr="00DD7D54">
              <w:rPr>
                <w:sz w:val="20"/>
                <w:szCs w:val="20"/>
              </w:rPr>
              <w:t>I</w:t>
            </w:r>
            <w:r w:rsidRPr="00DD7D54">
              <w:rPr>
                <w:sz w:val="20"/>
                <w:szCs w:val="20"/>
              </w:rPr>
              <w:t xml:space="preserve">f evidence for a null hypothesis is found between the ipsilateral and contralateral condition but evidence for the alternative is found in H7, then evidence in favor of the null hypothesis indicates that TMS effects are </w:t>
            </w:r>
            <w:r w:rsidR="002B308F" w:rsidRPr="00DD7D54">
              <w:rPr>
                <w:sz w:val="20"/>
                <w:szCs w:val="20"/>
              </w:rPr>
              <w:t>undetectable</w:t>
            </w:r>
            <w:r w:rsidRPr="00DD7D54">
              <w:rPr>
                <w:sz w:val="20"/>
                <w:szCs w:val="20"/>
              </w:rPr>
              <w:t xml:space="preserve"> between the ipsilateral and contralateral conditions</w:t>
            </w:r>
            <w:r w:rsidR="00EE7C72" w:rsidRPr="00DD7D54">
              <w:rPr>
                <w:sz w:val="20"/>
                <w:szCs w:val="20"/>
              </w:rPr>
              <w:t xml:space="preserve"> with our methods</w:t>
            </w:r>
            <w:r w:rsidRPr="00DD7D54">
              <w:rPr>
                <w:sz w:val="20"/>
                <w:szCs w:val="20"/>
              </w:rPr>
              <w:t>.</w:t>
            </w:r>
            <w:r w:rsidR="00635686" w:rsidRPr="00DD7D54">
              <w:rPr>
                <w:sz w:val="20"/>
                <w:szCs w:val="20"/>
              </w:rPr>
              <w:t xml:space="preserve"> If evidence in favor of the null hypotheses is found for H3, H6 and H7, </w:t>
            </w:r>
            <w:r w:rsidR="00EE7C72" w:rsidRPr="00DD7D54">
              <w:rPr>
                <w:sz w:val="20"/>
                <w:szCs w:val="20"/>
              </w:rPr>
              <w:t xml:space="preserve">it will indicate that </w:t>
            </w:r>
            <w:r w:rsidR="00635686" w:rsidRPr="00DD7D54">
              <w:rPr>
                <w:sz w:val="20"/>
                <w:szCs w:val="20"/>
              </w:rPr>
              <w:t xml:space="preserve">the </w:t>
            </w:r>
            <w:r w:rsidR="00635686" w:rsidRPr="00DD7D54">
              <w:rPr>
                <w:sz w:val="20"/>
                <w:szCs w:val="20"/>
              </w:rPr>
              <w:lastRenderedPageBreak/>
              <w:t>sensory visual cortex is not involved in early VSTM maintenance.</w:t>
            </w:r>
            <w:r w:rsidR="008E2E75" w:rsidRPr="00DD7D54">
              <w:rPr>
                <w:sz w:val="20"/>
                <w:szCs w:val="20"/>
              </w:rPr>
              <w:t xml:space="preserve"> </w:t>
            </w:r>
          </w:p>
        </w:tc>
      </w:tr>
      <w:tr w:rsidR="00661D72" w:rsidRPr="001D443E" w14:paraId="540AF624" w14:textId="77777777" w:rsidTr="00360D85">
        <w:trPr>
          <w:trHeight w:val="1266"/>
        </w:trPr>
        <w:tc>
          <w:tcPr>
            <w:tcW w:w="727" w:type="pct"/>
            <w:vMerge/>
            <w:tcBorders>
              <w:left w:val="single" w:sz="4" w:space="0" w:color="auto"/>
              <w:right w:val="single" w:sz="4" w:space="0" w:color="auto"/>
            </w:tcBorders>
          </w:tcPr>
          <w:p w14:paraId="01F9DF56" w14:textId="77777777" w:rsidR="000D73AE" w:rsidRPr="00DD7D54" w:rsidRDefault="000D73AE" w:rsidP="00360D85">
            <w:pPr>
              <w:spacing w:before="120" w:after="120"/>
              <w:rPr>
                <w:sz w:val="20"/>
                <w:szCs w:val="20"/>
              </w:rPr>
            </w:pPr>
          </w:p>
        </w:tc>
        <w:tc>
          <w:tcPr>
            <w:tcW w:w="897" w:type="pct"/>
            <w:tcBorders>
              <w:top w:val="single" w:sz="4" w:space="0" w:color="auto"/>
              <w:left w:val="single" w:sz="4" w:space="0" w:color="auto"/>
              <w:bottom w:val="single" w:sz="4" w:space="0" w:color="auto"/>
              <w:right w:val="single" w:sz="4" w:space="0" w:color="auto"/>
            </w:tcBorders>
          </w:tcPr>
          <w:p w14:paraId="69F99765" w14:textId="381EEF0E" w:rsidR="000D73AE" w:rsidRPr="00DD7D54" w:rsidRDefault="00903168" w:rsidP="00360D85">
            <w:pPr>
              <w:spacing w:before="120" w:after="120"/>
              <w:ind w:firstLine="0"/>
              <w:rPr>
                <w:sz w:val="20"/>
                <w:szCs w:val="20"/>
              </w:rPr>
            </w:pPr>
            <w:r w:rsidRPr="00DD7D54">
              <w:rPr>
                <w:sz w:val="20"/>
                <w:szCs w:val="20"/>
              </w:rPr>
              <w:t xml:space="preserve">H7: </w:t>
            </w:r>
            <w:r w:rsidR="000D73AE" w:rsidRPr="00DD7D54">
              <w:rPr>
                <w:sz w:val="20"/>
                <w:szCs w:val="20"/>
              </w:rPr>
              <w:t xml:space="preserve">We hypothesise that evidence for a difference between the real and sham TMS conditions will be present when </w:t>
            </w:r>
            <w:r w:rsidR="00624F57" w:rsidRPr="00DD7D54">
              <w:rPr>
                <w:sz w:val="20"/>
                <w:szCs w:val="20"/>
              </w:rPr>
              <w:t xml:space="preserve">sensory visual cortex </w:t>
            </w:r>
            <w:r w:rsidR="000D73AE" w:rsidRPr="00DD7D54">
              <w:rPr>
                <w:sz w:val="20"/>
                <w:szCs w:val="20"/>
              </w:rPr>
              <w:t xml:space="preserve">TMS is induced at </w:t>
            </w:r>
            <w:r w:rsidRPr="00DD7D54">
              <w:rPr>
                <w:sz w:val="20"/>
                <w:szCs w:val="20"/>
              </w:rPr>
              <w:t>1000</w:t>
            </w:r>
            <w:r w:rsidR="000D73AE" w:rsidRPr="00DD7D54">
              <w:rPr>
                <w:sz w:val="20"/>
                <w:szCs w:val="20"/>
              </w:rPr>
              <w:t xml:space="preserve"> ms.</w:t>
            </w:r>
          </w:p>
        </w:tc>
        <w:tc>
          <w:tcPr>
            <w:tcW w:w="677" w:type="pct"/>
            <w:vMerge/>
            <w:tcBorders>
              <w:left w:val="single" w:sz="4" w:space="0" w:color="auto"/>
              <w:right w:val="single" w:sz="4" w:space="0" w:color="auto"/>
            </w:tcBorders>
          </w:tcPr>
          <w:p w14:paraId="2731F486" w14:textId="77777777" w:rsidR="000D73AE" w:rsidRPr="00DD7D54" w:rsidRDefault="000D73AE" w:rsidP="00360D85">
            <w:pPr>
              <w:spacing w:before="120" w:after="120"/>
              <w:rPr>
                <w:sz w:val="20"/>
                <w:szCs w:val="20"/>
              </w:rPr>
            </w:pPr>
          </w:p>
        </w:tc>
        <w:tc>
          <w:tcPr>
            <w:tcW w:w="797" w:type="pct"/>
            <w:tcBorders>
              <w:top w:val="single" w:sz="4" w:space="0" w:color="auto"/>
              <w:left w:val="single" w:sz="4" w:space="0" w:color="auto"/>
              <w:right w:val="single" w:sz="4" w:space="0" w:color="auto"/>
            </w:tcBorders>
          </w:tcPr>
          <w:p w14:paraId="6037DF85" w14:textId="77777777" w:rsidR="000D73AE" w:rsidRPr="00DD7D54" w:rsidRDefault="000D73AE" w:rsidP="00360D85">
            <w:pPr>
              <w:spacing w:before="120" w:after="120"/>
              <w:ind w:firstLine="0"/>
              <w:rPr>
                <w:sz w:val="20"/>
                <w:szCs w:val="20"/>
              </w:rPr>
            </w:pPr>
            <w:r w:rsidRPr="00DD7D54">
              <w:rPr>
                <w:sz w:val="20"/>
                <w:szCs w:val="20"/>
              </w:rPr>
              <w:t xml:space="preserve">Paired t-test between the real and sham 1000 ms condition </w:t>
            </w:r>
            <w:r w:rsidR="00F87E3A" w:rsidRPr="00DD7D54">
              <w:rPr>
                <w:sz w:val="20"/>
                <w:szCs w:val="20"/>
              </w:rPr>
              <w:t xml:space="preserve">on </w:t>
            </w:r>
            <w:r w:rsidRPr="00DD7D54">
              <w:rPr>
                <w:i/>
                <w:iCs/>
                <w:sz w:val="20"/>
                <w:szCs w:val="20"/>
              </w:rPr>
              <w:t>d’</w:t>
            </w:r>
            <w:r w:rsidR="00F87E3A" w:rsidRPr="00DD7D54">
              <w:rPr>
                <w:i/>
                <w:iCs/>
                <w:sz w:val="20"/>
                <w:szCs w:val="20"/>
              </w:rPr>
              <w:t xml:space="preserve"> </w:t>
            </w:r>
            <w:r w:rsidR="00F87E3A" w:rsidRPr="00DD7D54">
              <w:rPr>
                <w:sz w:val="20"/>
                <w:szCs w:val="20"/>
              </w:rPr>
              <w:t>across hemispheres</w:t>
            </w:r>
            <w:r w:rsidRPr="00DD7D54">
              <w:rPr>
                <w:i/>
                <w:iCs/>
                <w:sz w:val="20"/>
                <w:szCs w:val="20"/>
              </w:rPr>
              <w:t>,</w:t>
            </w:r>
            <w:r w:rsidRPr="00DD7D54">
              <w:rPr>
                <w:sz w:val="20"/>
                <w:szCs w:val="20"/>
              </w:rPr>
              <w:t xml:space="preserve"> B</w:t>
            </w:r>
            <w:r w:rsidRPr="00DD7D54">
              <w:rPr>
                <w:sz w:val="20"/>
                <w:szCs w:val="20"/>
                <w:vertAlign w:val="subscript"/>
              </w:rPr>
              <w:t>C(0,.</w:t>
            </w:r>
            <w:r w:rsidR="00C50FDD" w:rsidRPr="00DD7D54">
              <w:rPr>
                <w:sz w:val="20"/>
                <w:szCs w:val="20"/>
                <w:vertAlign w:val="subscript"/>
              </w:rPr>
              <w:t>5</w:t>
            </w:r>
            <w:r w:rsidRPr="00DD7D54">
              <w:rPr>
                <w:sz w:val="20"/>
                <w:szCs w:val="20"/>
                <w:vertAlign w:val="subscript"/>
              </w:rPr>
              <w:t xml:space="preserve">) </w:t>
            </w:r>
            <w:r w:rsidRPr="00DD7D54">
              <w:rPr>
                <w:sz w:val="20"/>
                <w:szCs w:val="20"/>
              </w:rPr>
              <w:t>prior.</w:t>
            </w:r>
          </w:p>
          <w:p w14:paraId="007F4FEA" w14:textId="4B7EAB37" w:rsidR="00D84FD1" w:rsidRPr="00DD7D54" w:rsidRDefault="00D84FD1" w:rsidP="00D84FD1">
            <w:pPr>
              <w:spacing w:before="120" w:after="120"/>
              <w:ind w:firstLine="0"/>
              <w:rPr>
                <w:sz w:val="20"/>
                <w:szCs w:val="20"/>
              </w:rPr>
            </w:pPr>
            <w:r w:rsidRPr="00DD7D54">
              <w:rPr>
                <w:sz w:val="20"/>
                <w:szCs w:val="20"/>
              </w:rPr>
              <w:t xml:space="preserve">Simulation (n = 10000) indicated that with a sample of 40 participants, given a true effect of </w:t>
            </w:r>
            <w:r w:rsidRPr="00DD7D54">
              <w:rPr>
                <w:i/>
                <w:iCs/>
                <w:sz w:val="20"/>
                <w:szCs w:val="20"/>
              </w:rPr>
              <w:t>g</w:t>
            </w:r>
            <w:r w:rsidRPr="00DD7D54">
              <w:rPr>
                <w:sz w:val="20"/>
                <w:szCs w:val="20"/>
              </w:rPr>
              <w:t xml:space="preserve"> = 0.5, a BF</w:t>
            </w:r>
            <w:r w:rsidRPr="00DD7D54">
              <w:rPr>
                <w:sz w:val="20"/>
                <w:szCs w:val="20"/>
                <w:vertAlign w:val="subscript"/>
              </w:rPr>
              <w:t>10</w:t>
            </w:r>
            <w:r w:rsidRPr="00DD7D54">
              <w:rPr>
                <w:sz w:val="20"/>
                <w:szCs w:val="20"/>
              </w:rPr>
              <w:t xml:space="preserve"> &gt; 3 is evident in 100% of the simulations, and, given a null effect (</w:t>
            </w:r>
            <w:r w:rsidRPr="00DD7D54">
              <w:rPr>
                <w:i/>
                <w:iCs/>
                <w:sz w:val="20"/>
                <w:szCs w:val="20"/>
              </w:rPr>
              <w:t>g</w:t>
            </w:r>
            <w:r w:rsidRPr="00DD7D54">
              <w:rPr>
                <w:sz w:val="20"/>
                <w:szCs w:val="20"/>
              </w:rPr>
              <w:t xml:space="preserve"> = 0), a BF</w:t>
            </w:r>
            <w:r w:rsidRPr="00DD7D54">
              <w:rPr>
                <w:sz w:val="20"/>
                <w:szCs w:val="20"/>
                <w:vertAlign w:val="subscript"/>
              </w:rPr>
              <w:t>10</w:t>
            </w:r>
            <w:r w:rsidRPr="00DD7D54">
              <w:rPr>
                <w:sz w:val="20"/>
                <w:szCs w:val="20"/>
              </w:rPr>
              <w:t xml:space="preserve"> &lt; 1/3 is evident in 63% of the simulations.</w:t>
            </w:r>
          </w:p>
          <w:p w14:paraId="427E8E06" w14:textId="289466C8" w:rsidR="004A1550" w:rsidRPr="00DD7D54" w:rsidRDefault="004A1550" w:rsidP="00360D85">
            <w:pPr>
              <w:spacing w:before="120" w:after="120"/>
              <w:ind w:firstLine="0"/>
              <w:rPr>
                <w:sz w:val="20"/>
                <w:szCs w:val="20"/>
              </w:rPr>
            </w:pPr>
          </w:p>
        </w:tc>
        <w:tc>
          <w:tcPr>
            <w:tcW w:w="1902" w:type="pct"/>
            <w:tcBorders>
              <w:top w:val="single" w:sz="4" w:space="0" w:color="auto"/>
              <w:left w:val="single" w:sz="4" w:space="0" w:color="auto"/>
              <w:bottom w:val="single" w:sz="4" w:space="0" w:color="auto"/>
              <w:right w:val="single" w:sz="4" w:space="0" w:color="auto"/>
            </w:tcBorders>
          </w:tcPr>
          <w:p w14:paraId="0C1B51C0" w14:textId="53E3EEBA" w:rsidR="000D73AE" w:rsidRPr="00DD7D54" w:rsidRDefault="000D73AE" w:rsidP="00360D85">
            <w:pPr>
              <w:spacing w:before="120" w:after="120"/>
              <w:ind w:firstLine="0"/>
              <w:rPr>
                <w:sz w:val="20"/>
                <w:szCs w:val="20"/>
              </w:rPr>
            </w:pPr>
            <w:r w:rsidRPr="00DD7D54">
              <w:rPr>
                <w:sz w:val="20"/>
                <w:szCs w:val="20"/>
              </w:rPr>
              <w:t xml:space="preserve">Evidence for the alternative hypothesis </w:t>
            </w:r>
            <w:r w:rsidR="00EE7C72" w:rsidRPr="00DD7D54">
              <w:rPr>
                <w:sz w:val="20"/>
                <w:szCs w:val="20"/>
              </w:rPr>
              <w:t xml:space="preserve">will </w:t>
            </w:r>
            <w:r w:rsidRPr="00DD7D54">
              <w:rPr>
                <w:sz w:val="20"/>
                <w:szCs w:val="20"/>
              </w:rPr>
              <w:t>indicate an involvement of the sensory visual cortex in late VSTM maintenance.</w:t>
            </w:r>
          </w:p>
          <w:p w14:paraId="0F1BF6DD" w14:textId="6A4A41B1" w:rsidR="000D73AE" w:rsidRPr="00DD7D54" w:rsidRDefault="000D73AE" w:rsidP="00360D85">
            <w:pPr>
              <w:spacing w:before="120" w:after="120"/>
              <w:ind w:firstLine="0"/>
              <w:rPr>
                <w:sz w:val="20"/>
                <w:szCs w:val="20"/>
              </w:rPr>
            </w:pPr>
            <w:r w:rsidRPr="00DD7D54">
              <w:rPr>
                <w:sz w:val="20"/>
                <w:szCs w:val="20"/>
              </w:rPr>
              <w:t>If evidence is found between real and sham TMS</w:t>
            </w:r>
            <w:r w:rsidR="005A37E0" w:rsidRPr="00DD7D54">
              <w:rPr>
                <w:sz w:val="20"/>
                <w:szCs w:val="20"/>
              </w:rPr>
              <w:t xml:space="preserve"> across hemispheres</w:t>
            </w:r>
            <w:r w:rsidRPr="00DD7D54">
              <w:rPr>
                <w:sz w:val="20"/>
                <w:szCs w:val="20"/>
              </w:rPr>
              <w:t>, but no evidence is found between the ipsilateral and contralateral conditions</w:t>
            </w:r>
            <w:r w:rsidR="00F83819" w:rsidRPr="00DD7D54">
              <w:rPr>
                <w:sz w:val="20"/>
                <w:szCs w:val="20"/>
              </w:rPr>
              <w:t xml:space="preserve"> (H3, H6)</w:t>
            </w:r>
            <w:r w:rsidRPr="00DD7D54">
              <w:rPr>
                <w:sz w:val="20"/>
                <w:szCs w:val="20"/>
              </w:rPr>
              <w:t xml:space="preserve">, </w:t>
            </w:r>
            <w:r w:rsidR="00EE7C72" w:rsidRPr="00DD7D54">
              <w:rPr>
                <w:sz w:val="20"/>
                <w:szCs w:val="20"/>
              </w:rPr>
              <w:t xml:space="preserve">it will indicate that </w:t>
            </w:r>
            <w:r w:rsidRPr="00DD7D54">
              <w:rPr>
                <w:sz w:val="20"/>
                <w:szCs w:val="20"/>
              </w:rPr>
              <w:t>hemisphere comparisons alone were insufficient to detect the TMS effect.</w:t>
            </w:r>
          </w:p>
          <w:p w14:paraId="248AF857" w14:textId="77777777" w:rsidR="00C01BC5" w:rsidRPr="00DD7D54" w:rsidRDefault="000D73AE" w:rsidP="00360D85">
            <w:pPr>
              <w:spacing w:before="120" w:after="120"/>
              <w:ind w:firstLine="0"/>
              <w:rPr>
                <w:sz w:val="20"/>
                <w:szCs w:val="20"/>
              </w:rPr>
            </w:pPr>
            <w:r w:rsidRPr="00DD7D54">
              <w:rPr>
                <w:sz w:val="20"/>
                <w:szCs w:val="20"/>
              </w:rPr>
              <w:t>The sample mean distribution indicating whether the effects of TMS are inhibitory (sample mean &lt; 0) or facilitatory (sample mean &gt; 0).</w:t>
            </w:r>
          </w:p>
          <w:p w14:paraId="4E304170" w14:textId="77777777" w:rsidR="005D1474" w:rsidRPr="00DD7D54" w:rsidRDefault="005D1474" w:rsidP="00360D85">
            <w:pPr>
              <w:spacing w:before="120" w:after="120"/>
              <w:ind w:firstLine="0"/>
              <w:rPr>
                <w:sz w:val="20"/>
                <w:szCs w:val="20"/>
              </w:rPr>
            </w:pPr>
            <w:r w:rsidRPr="00DD7D54">
              <w:rPr>
                <w:sz w:val="20"/>
                <w:szCs w:val="20"/>
              </w:rPr>
              <w:t>Evidence for the null hypothesis</w:t>
            </w:r>
            <w:r w:rsidR="00EE7C72" w:rsidRPr="00DD7D54">
              <w:rPr>
                <w:sz w:val="20"/>
                <w:szCs w:val="20"/>
              </w:rPr>
              <w:t xml:space="preserve"> will</w:t>
            </w:r>
            <w:r w:rsidRPr="00DD7D54">
              <w:rPr>
                <w:sz w:val="20"/>
                <w:szCs w:val="20"/>
              </w:rPr>
              <w:t xml:space="preserve"> indicate that the sensory visual cortex is not involved in late VSTM maintenance.</w:t>
            </w:r>
          </w:p>
          <w:p w14:paraId="3EDA3408" w14:textId="1C9F98DF" w:rsidR="004A3BDB" w:rsidRPr="00DD7D54" w:rsidRDefault="004A3BDB" w:rsidP="00360D85">
            <w:pPr>
              <w:spacing w:before="120" w:after="120"/>
              <w:ind w:firstLine="0"/>
              <w:rPr>
                <w:sz w:val="20"/>
                <w:szCs w:val="20"/>
              </w:rPr>
            </w:pPr>
            <w:r w:rsidRPr="00DD7D54">
              <w:rPr>
                <w:sz w:val="20"/>
                <w:szCs w:val="20"/>
              </w:rPr>
              <w:t xml:space="preserve">If evidence in favor of the null hypothesis is found, but the alternative hypothesis is supported in H3 and/or H6, the results </w:t>
            </w:r>
            <w:r w:rsidR="004E1E72" w:rsidRPr="00DD7D54">
              <w:rPr>
                <w:sz w:val="20"/>
                <w:szCs w:val="20"/>
              </w:rPr>
              <w:t xml:space="preserve">for Q5 </w:t>
            </w:r>
            <w:r w:rsidRPr="00DD7D54">
              <w:rPr>
                <w:sz w:val="20"/>
                <w:szCs w:val="20"/>
              </w:rPr>
              <w:t>will be deemed inconclusive due to a failure of replication.</w:t>
            </w:r>
          </w:p>
        </w:tc>
      </w:tr>
    </w:tbl>
    <w:p w14:paraId="439197BF" w14:textId="77777777" w:rsidR="000D73AE" w:rsidRPr="001D443E" w:rsidRDefault="000D73AE" w:rsidP="000D73AE"/>
    <w:p w14:paraId="026E5B5C" w14:textId="77777777" w:rsidR="000D73AE" w:rsidRPr="001D443E" w:rsidRDefault="000D73AE" w:rsidP="00EE38E2"/>
    <w:p w14:paraId="2483617B" w14:textId="4FCB2717" w:rsidR="0067594D" w:rsidRPr="001D443E" w:rsidRDefault="0067594D">
      <w:pPr>
        <w:sectPr w:rsidR="0067594D" w:rsidRPr="001D443E" w:rsidSect="00A90FCF">
          <w:pgSz w:w="16838" w:h="11906" w:orient="landscape"/>
          <w:pgMar w:top="1440" w:right="1440" w:bottom="1440" w:left="1440" w:header="708" w:footer="708" w:gutter="0"/>
          <w:cols w:space="708"/>
          <w:titlePg/>
          <w:docGrid w:linePitch="36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6"/>
        <w:gridCol w:w="1701"/>
        <w:gridCol w:w="1985"/>
        <w:gridCol w:w="1842"/>
        <w:gridCol w:w="2222"/>
      </w:tblGrid>
      <w:tr w:rsidR="004A3DA8" w:rsidRPr="001D443E" w14:paraId="4FF51A45" w14:textId="77777777" w:rsidTr="00DD7D54">
        <w:tc>
          <w:tcPr>
            <w:tcW w:w="9026" w:type="dxa"/>
            <w:gridSpan w:val="5"/>
            <w:tcBorders>
              <w:bottom w:val="single" w:sz="4" w:space="0" w:color="auto"/>
            </w:tcBorders>
            <w:vAlign w:val="center"/>
          </w:tcPr>
          <w:p w14:paraId="0725CB4E" w14:textId="32D1CF79" w:rsidR="004A3DA8" w:rsidRPr="00DD7D54" w:rsidRDefault="004A3DA8" w:rsidP="00DD7D54">
            <w:pPr>
              <w:ind w:firstLine="0"/>
              <w:rPr>
                <w:b/>
                <w:bCs/>
                <w:sz w:val="22"/>
                <w:szCs w:val="22"/>
              </w:rPr>
            </w:pPr>
            <w:r w:rsidRPr="00DD7D54">
              <w:rPr>
                <w:b/>
                <w:bCs/>
                <w:sz w:val="22"/>
                <w:szCs w:val="22"/>
              </w:rPr>
              <w:lastRenderedPageBreak/>
              <w:t xml:space="preserve">Table 2: </w:t>
            </w:r>
            <w:r w:rsidRPr="00DD7D54">
              <w:rPr>
                <w:sz w:val="22"/>
                <w:szCs w:val="22"/>
              </w:rPr>
              <w:t>Data and analyses concerning the registered analyses of Experiment 1 (</w:t>
            </w:r>
            <w:r w:rsidRPr="00DD7D54">
              <w:rPr>
                <w:i/>
                <w:iCs/>
                <w:sz w:val="22"/>
                <w:szCs w:val="22"/>
              </w:rPr>
              <w:t xml:space="preserve">n = </w:t>
            </w:r>
            <w:r w:rsidRPr="00DD7D54">
              <w:rPr>
                <w:sz w:val="22"/>
                <w:szCs w:val="22"/>
              </w:rPr>
              <w:t>36)</w:t>
            </w:r>
          </w:p>
        </w:tc>
      </w:tr>
      <w:tr w:rsidR="004A3DA8" w:rsidRPr="001D443E" w14:paraId="24B4243C" w14:textId="77777777" w:rsidTr="00DD7D54">
        <w:tc>
          <w:tcPr>
            <w:tcW w:w="1276" w:type="dxa"/>
            <w:tcBorders>
              <w:top w:val="single" w:sz="4" w:space="0" w:color="auto"/>
              <w:bottom w:val="single" w:sz="4" w:space="0" w:color="auto"/>
            </w:tcBorders>
            <w:vAlign w:val="center"/>
          </w:tcPr>
          <w:p w14:paraId="7BDD1520" w14:textId="05524B59" w:rsidR="004A3DA8" w:rsidRPr="00DD7D54" w:rsidRDefault="004A3DA8" w:rsidP="00DD7D54">
            <w:pPr>
              <w:ind w:firstLine="0"/>
              <w:jc w:val="center"/>
              <w:rPr>
                <w:b/>
                <w:bCs/>
                <w:sz w:val="22"/>
                <w:szCs w:val="22"/>
              </w:rPr>
            </w:pPr>
            <w:r w:rsidRPr="00DD7D54">
              <w:rPr>
                <w:b/>
                <w:bCs/>
                <w:sz w:val="22"/>
                <w:szCs w:val="22"/>
              </w:rPr>
              <w:t>Hypothesis</w:t>
            </w:r>
          </w:p>
        </w:tc>
        <w:tc>
          <w:tcPr>
            <w:tcW w:w="1701" w:type="dxa"/>
            <w:tcBorders>
              <w:top w:val="single" w:sz="4" w:space="0" w:color="auto"/>
              <w:bottom w:val="single" w:sz="4" w:space="0" w:color="auto"/>
            </w:tcBorders>
            <w:vAlign w:val="center"/>
          </w:tcPr>
          <w:p w14:paraId="08FDA5FB" w14:textId="30FA6238" w:rsidR="004A3DA8" w:rsidRPr="00DD7D54" w:rsidRDefault="004A3DA8" w:rsidP="00DD7D54">
            <w:pPr>
              <w:ind w:firstLine="0"/>
              <w:jc w:val="center"/>
              <w:rPr>
                <w:b/>
                <w:bCs/>
                <w:sz w:val="22"/>
                <w:szCs w:val="22"/>
              </w:rPr>
            </w:pPr>
            <w:r w:rsidRPr="00DD7D54">
              <w:rPr>
                <w:b/>
                <w:bCs/>
                <w:sz w:val="22"/>
                <w:szCs w:val="22"/>
              </w:rPr>
              <w:t>TMS Timing</w:t>
            </w:r>
          </w:p>
        </w:tc>
        <w:tc>
          <w:tcPr>
            <w:tcW w:w="1985" w:type="dxa"/>
            <w:tcBorders>
              <w:top w:val="single" w:sz="4" w:space="0" w:color="auto"/>
              <w:bottom w:val="single" w:sz="4" w:space="0" w:color="auto"/>
            </w:tcBorders>
            <w:vAlign w:val="center"/>
          </w:tcPr>
          <w:p w14:paraId="05D54AA8" w14:textId="61C01214" w:rsidR="004A3DA8" w:rsidRPr="00DD7D54" w:rsidRDefault="004A3DA8" w:rsidP="00DD7D54">
            <w:pPr>
              <w:ind w:firstLine="0"/>
              <w:jc w:val="center"/>
              <w:rPr>
                <w:b/>
                <w:bCs/>
                <w:sz w:val="22"/>
                <w:szCs w:val="22"/>
              </w:rPr>
            </w:pPr>
            <w:r w:rsidRPr="00DD7D54">
              <w:rPr>
                <w:b/>
                <w:bCs/>
                <w:sz w:val="22"/>
                <w:szCs w:val="22"/>
              </w:rPr>
              <w:t>TMS site</w:t>
            </w:r>
          </w:p>
        </w:tc>
        <w:tc>
          <w:tcPr>
            <w:tcW w:w="1842" w:type="dxa"/>
            <w:tcBorders>
              <w:top w:val="single" w:sz="4" w:space="0" w:color="auto"/>
              <w:bottom w:val="single" w:sz="4" w:space="0" w:color="auto"/>
            </w:tcBorders>
            <w:vAlign w:val="center"/>
          </w:tcPr>
          <w:p w14:paraId="629DB28C" w14:textId="52A391A7" w:rsidR="004A3DA8" w:rsidRPr="00DD7D54" w:rsidRDefault="004A3DA8" w:rsidP="00DD7D54">
            <w:pPr>
              <w:ind w:firstLine="0"/>
              <w:jc w:val="center"/>
              <w:rPr>
                <w:b/>
                <w:bCs/>
                <w:sz w:val="22"/>
                <w:szCs w:val="22"/>
              </w:rPr>
            </w:pPr>
            <w:r w:rsidRPr="00DD7D54">
              <w:rPr>
                <w:b/>
                <w:bCs/>
                <w:sz w:val="22"/>
                <w:szCs w:val="22"/>
              </w:rPr>
              <w:t>Mean (</w:t>
            </w:r>
            <w:r w:rsidRPr="00DD7D54">
              <w:rPr>
                <w:b/>
                <w:bCs/>
                <w:i/>
                <w:iCs/>
                <w:sz w:val="22"/>
                <w:szCs w:val="22"/>
              </w:rPr>
              <w:t>sd</w:t>
            </w:r>
            <w:r w:rsidRPr="00DD7D54">
              <w:rPr>
                <w:b/>
                <w:bCs/>
                <w:sz w:val="22"/>
                <w:szCs w:val="22"/>
              </w:rPr>
              <w:t xml:space="preserve">) </w:t>
            </w:r>
            <w:r w:rsidRPr="00DD7D54">
              <w:rPr>
                <w:b/>
                <w:bCs/>
                <w:i/>
                <w:iCs/>
                <w:sz w:val="22"/>
                <w:szCs w:val="22"/>
              </w:rPr>
              <w:t>d’</w:t>
            </w:r>
          </w:p>
        </w:tc>
        <w:tc>
          <w:tcPr>
            <w:tcW w:w="2222" w:type="dxa"/>
            <w:tcBorders>
              <w:top w:val="single" w:sz="4" w:space="0" w:color="auto"/>
              <w:bottom w:val="single" w:sz="4" w:space="0" w:color="auto"/>
            </w:tcBorders>
            <w:vAlign w:val="center"/>
          </w:tcPr>
          <w:p w14:paraId="56D78272" w14:textId="681798BE" w:rsidR="004A3DA8" w:rsidRPr="00DD7D54" w:rsidRDefault="004A3DA8" w:rsidP="00DD7D54">
            <w:pPr>
              <w:ind w:firstLine="0"/>
              <w:jc w:val="center"/>
              <w:rPr>
                <w:b/>
                <w:bCs/>
                <w:sz w:val="22"/>
                <w:szCs w:val="22"/>
              </w:rPr>
            </w:pPr>
            <w:r w:rsidRPr="00DD7D54">
              <w:rPr>
                <w:b/>
                <w:bCs/>
                <w:sz w:val="22"/>
                <w:szCs w:val="22"/>
              </w:rPr>
              <w:t>Bayes Factor (</w:t>
            </w:r>
            <w:r w:rsidRPr="00DD7D54">
              <w:rPr>
                <w:b/>
                <w:bCs/>
                <w:i/>
                <w:iCs/>
                <w:sz w:val="22"/>
                <w:szCs w:val="22"/>
              </w:rPr>
              <w:t>BF</w:t>
            </w:r>
            <w:r w:rsidRPr="00DD7D54">
              <w:rPr>
                <w:b/>
                <w:bCs/>
                <w:i/>
                <w:iCs/>
                <w:sz w:val="22"/>
                <w:szCs w:val="22"/>
                <w:vertAlign w:val="subscript"/>
              </w:rPr>
              <w:t>10</w:t>
            </w:r>
            <w:r w:rsidRPr="00DD7D54">
              <w:rPr>
                <w:b/>
                <w:bCs/>
                <w:sz w:val="22"/>
                <w:szCs w:val="22"/>
              </w:rPr>
              <w:t>)</w:t>
            </w:r>
          </w:p>
        </w:tc>
      </w:tr>
      <w:tr w:rsidR="004A3DA8" w:rsidRPr="001D443E" w14:paraId="3EDC5F73" w14:textId="77777777" w:rsidTr="00DD7D54">
        <w:tc>
          <w:tcPr>
            <w:tcW w:w="1276" w:type="dxa"/>
            <w:vMerge w:val="restart"/>
            <w:tcBorders>
              <w:top w:val="single" w:sz="4" w:space="0" w:color="auto"/>
            </w:tcBorders>
            <w:vAlign w:val="center"/>
          </w:tcPr>
          <w:p w14:paraId="4F48730A" w14:textId="790E935C" w:rsidR="004A3DA8" w:rsidRPr="00DD7D54" w:rsidRDefault="004A3DA8" w:rsidP="00DD7D54">
            <w:pPr>
              <w:ind w:firstLine="0"/>
              <w:jc w:val="center"/>
              <w:rPr>
                <w:sz w:val="22"/>
                <w:szCs w:val="22"/>
              </w:rPr>
            </w:pPr>
            <w:r w:rsidRPr="00DD7D54">
              <w:rPr>
                <w:sz w:val="22"/>
                <w:szCs w:val="22"/>
              </w:rPr>
              <w:t>H1</w:t>
            </w:r>
          </w:p>
        </w:tc>
        <w:tc>
          <w:tcPr>
            <w:tcW w:w="1701" w:type="dxa"/>
            <w:vMerge w:val="restart"/>
            <w:tcBorders>
              <w:top w:val="single" w:sz="4" w:space="0" w:color="auto"/>
            </w:tcBorders>
            <w:vAlign w:val="center"/>
          </w:tcPr>
          <w:p w14:paraId="2DDEDCF4" w14:textId="35711BE8" w:rsidR="004A3DA8" w:rsidRPr="00DD7D54" w:rsidRDefault="004A3DA8" w:rsidP="00DD7D54">
            <w:pPr>
              <w:ind w:firstLine="0"/>
              <w:jc w:val="center"/>
              <w:rPr>
                <w:sz w:val="22"/>
                <w:szCs w:val="22"/>
              </w:rPr>
            </w:pPr>
            <w:r w:rsidRPr="00DD7D54">
              <w:rPr>
                <w:sz w:val="22"/>
                <w:szCs w:val="22"/>
              </w:rPr>
              <w:t>0 ms</w:t>
            </w:r>
          </w:p>
        </w:tc>
        <w:tc>
          <w:tcPr>
            <w:tcW w:w="1985" w:type="dxa"/>
            <w:tcBorders>
              <w:top w:val="single" w:sz="4" w:space="0" w:color="auto"/>
            </w:tcBorders>
            <w:vAlign w:val="center"/>
          </w:tcPr>
          <w:p w14:paraId="59CF373C" w14:textId="2180EE43" w:rsidR="004A3DA8" w:rsidRPr="00DD7D54" w:rsidRDefault="004A3DA8" w:rsidP="00DD7D54">
            <w:pPr>
              <w:ind w:firstLine="0"/>
              <w:jc w:val="center"/>
              <w:rPr>
                <w:sz w:val="22"/>
                <w:szCs w:val="22"/>
              </w:rPr>
            </w:pPr>
            <w:r w:rsidRPr="00DD7D54">
              <w:rPr>
                <w:sz w:val="22"/>
                <w:szCs w:val="22"/>
              </w:rPr>
              <w:t>Ipsilateral</w:t>
            </w:r>
          </w:p>
        </w:tc>
        <w:tc>
          <w:tcPr>
            <w:tcW w:w="1842" w:type="dxa"/>
            <w:tcBorders>
              <w:top w:val="single" w:sz="4" w:space="0" w:color="auto"/>
            </w:tcBorders>
            <w:vAlign w:val="center"/>
          </w:tcPr>
          <w:p w14:paraId="7D86D448" w14:textId="68BC0234" w:rsidR="004A3DA8" w:rsidRPr="00DD7D54" w:rsidRDefault="004A3DA8" w:rsidP="00DD7D54">
            <w:pPr>
              <w:ind w:firstLine="0"/>
              <w:jc w:val="center"/>
              <w:rPr>
                <w:sz w:val="22"/>
                <w:szCs w:val="22"/>
              </w:rPr>
            </w:pPr>
            <w:r w:rsidRPr="00DD7D54">
              <w:rPr>
                <w:sz w:val="22"/>
                <w:szCs w:val="22"/>
              </w:rPr>
              <w:t>0.95 (0.61)</w:t>
            </w:r>
          </w:p>
        </w:tc>
        <w:tc>
          <w:tcPr>
            <w:tcW w:w="2222" w:type="dxa"/>
            <w:vMerge w:val="restart"/>
            <w:tcBorders>
              <w:top w:val="single" w:sz="4" w:space="0" w:color="auto"/>
            </w:tcBorders>
            <w:vAlign w:val="center"/>
          </w:tcPr>
          <w:p w14:paraId="388AC60B" w14:textId="4F258A5F" w:rsidR="004A3DA8" w:rsidRPr="00DD7D54" w:rsidRDefault="004A3DA8" w:rsidP="00DD7D54">
            <w:pPr>
              <w:ind w:firstLine="0"/>
              <w:jc w:val="center"/>
              <w:rPr>
                <w:sz w:val="22"/>
                <w:szCs w:val="22"/>
              </w:rPr>
            </w:pPr>
            <w:r w:rsidRPr="00DD7D54">
              <w:rPr>
                <w:sz w:val="22"/>
                <w:szCs w:val="22"/>
              </w:rPr>
              <w:t>29.40</w:t>
            </w:r>
          </w:p>
        </w:tc>
      </w:tr>
      <w:tr w:rsidR="004A3DA8" w:rsidRPr="001D443E" w14:paraId="20D89E16" w14:textId="77777777" w:rsidTr="00DD7D54">
        <w:tc>
          <w:tcPr>
            <w:tcW w:w="1276" w:type="dxa"/>
            <w:vMerge/>
            <w:vAlign w:val="center"/>
          </w:tcPr>
          <w:p w14:paraId="255F5429" w14:textId="77777777" w:rsidR="004A3DA8" w:rsidRPr="00DD7D54" w:rsidRDefault="004A3DA8" w:rsidP="00DD7D54">
            <w:pPr>
              <w:jc w:val="center"/>
              <w:rPr>
                <w:sz w:val="22"/>
                <w:szCs w:val="22"/>
              </w:rPr>
            </w:pPr>
          </w:p>
        </w:tc>
        <w:tc>
          <w:tcPr>
            <w:tcW w:w="1701" w:type="dxa"/>
            <w:vMerge/>
            <w:vAlign w:val="center"/>
          </w:tcPr>
          <w:p w14:paraId="2746953F" w14:textId="60F15539" w:rsidR="004A3DA8" w:rsidRPr="00DD7D54" w:rsidRDefault="004A3DA8" w:rsidP="00DD7D54">
            <w:pPr>
              <w:jc w:val="center"/>
              <w:rPr>
                <w:sz w:val="22"/>
                <w:szCs w:val="22"/>
              </w:rPr>
            </w:pPr>
          </w:p>
        </w:tc>
        <w:tc>
          <w:tcPr>
            <w:tcW w:w="1985" w:type="dxa"/>
            <w:vAlign w:val="center"/>
          </w:tcPr>
          <w:p w14:paraId="59D85CE4" w14:textId="3DFBA9CD" w:rsidR="004A3DA8" w:rsidRPr="00DD7D54" w:rsidRDefault="004A3DA8" w:rsidP="00DD7D54">
            <w:pPr>
              <w:ind w:firstLine="0"/>
              <w:jc w:val="center"/>
              <w:rPr>
                <w:sz w:val="22"/>
                <w:szCs w:val="22"/>
              </w:rPr>
            </w:pPr>
            <w:r w:rsidRPr="00DD7D54">
              <w:rPr>
                <w:sz w:val="22"/>
                <w:szCs w:val="22"/>
              </w:rPr>
              <w:t>Contralateral</w:t>
            </w:r>
          </w:p>
        </w:tc>
        <w:tc>
          <w:tcPr>
            <w:tcW w:w="1842" w:type="dxa"/>
            <w:vAlign w:val="center"/>
          </w:tcPr>
          <w:p w14:paraId="5C7069D9" w14:textId="0FAD7E5A" w:rsidR="004A3DA8" w:rsidRPr="00DD7D54" w:rsidRDefault="004A3DA8" w:rsidP="00DD7D54">
            <w:pPr>
              <w:ind w:firstLine="0"/>
              <w:jc w:val="center"/>
              <w:rPr>
                <w:sz w:val="22"/>
                <w:szCs w:val="22"/>
              </w:rPr>
            </w:pPr>
            <w:r w:rsidRPr="00DD7D54">
              <w:rPr>
                <w:sz w:val="22"/>
                <w:szCs w:val="22"/>
              </w:rPr>
              <w:t>1.56 (0.78)</w:t>
            </w:r>
          </w:p>
        </w:tc>
        <w:tc>
          <w:tcPr>
            <w:tcW w:w="2222" w:type="dxa"/>
            <w:vMerge/>
            <w:vAlign w:val="center"/>
          </w:tcPr>
          <w:p w14:paraId="5F998D8F" w14:textId="77777777" w:rsidR="004A3DA8" w:rsidRPr="00DD7D54" w:rsidRDefault="004A3DA8" w:rsidP="00DD7D54">
            <w:pPr>
              <w:jc w:val="center"/>
              <w:rPr>
                <w:sz w:val="22"/>
                <w:szCs w:val="22"/>
              </w:rPr>
            </w:pPr>
          </w:p>
        </w:tc>
      </w:tr>
      <w:tr w:rsidR="003F35C1" w:rsidRPr="001D443E" w14:paraId="0039E7D3" w14:textId="77777777" w:rsidTr="00F430F6">
        <w:tc>
          <w:tcPr>
            <w:tcW w:w="1276" w:type="dxa"/>
            <w:vAlign w:val="center"/>
          </w:tcPr>
          <w:p w14:paraId="5CB83AF0" w14:textId="77777777" w:rsidR="003F35C1" w:rsidRPr="00DD7D54" w:rsidRDefault="003F35C1" w:rsidP="00DD7D54">
            <w:pPr>
              <w:jc w:val="center"/>
              <w:rPr>
                <w:sz w:val="22"/>
                <w:szCs w:val="22"/>
              </w:rPr>
            </w:pPr>
          </w:p>
        </w:tc>
        <w:tc>
          <w:tcPr>
            <w:tcW w:w="1701" w:type="dxa"/>
            <w:vAlign w:val="center"/>
          </w:tcPr>
          <w:p w14:paraId="22BA0366" w14:textId="77777777" w:rsidR="003F35C1" w:rsidRPr="00DD7D54" w:rsidRDefault="003F35C1" w:rsidP="00DD7D54">
            <w:pPr>
              <w:jc w:val="center"/>
              <w:rPr>
                <w:sz w:val="22"/>
                <w:szCs w:val="22"/>
              </w:rPr>
            </w:pPr>
          </w:p>
        </w:tc>
        <w:tc>
          <w:tcPr>
            <w:tcW w:w="1985" w:type="dxa"/>
            <w:vAlign w:val="center"/>
          </w:tcPr>
          <w:p w14:paraId="55211D58" w14:textId="77777777" w:rsidR="003F35C1" w:rsidRPr="00DD7D54" w:rsidRDefault="003F35C1" w:rsidP="00DD7D54">
            <w:pPr>
              <w:jc w:val="center"/>
              <w:rPr>
                <w:sz w:val="22"/>
                <w:szCs w:val="22"/>
              </w:rPr>
            </w:pPr>
          </w:p>
        </w:tc>
        <w:tc>
          <w:tcPr>
            <w:tcW w:w="1842" w:type="dxa"/>
            <w:vAlign w:val="center"/>
          </w:tcPr>
          <w:p w14:paraId="726FA922" w14:textId="77777777" w:rsidR="003F35C1" w:rsidRPr="00DD7D54" w:rsidRDefault="003F35C1" w:rsidP="00DD7D54">
            <w:pPr>
              <w:jc w:val="center"/>
              <w:rPr>
                <w:sz w:val="22"/>
                <w:szCs w:val="22"/>
              </w:rPr>
            </w:pPr>
          </w:p>
        </w:tc>
        <w:tc>
          <w:tcPr>
            <w:tcW w:w="2222" w:type="dxa"/>
            <w:vAlign w:val="center"/>
          </w:tcPr>
          <w:p w14:paraId="40B87A55" w14:textId="77777777" w:rsidR="003F35C1" w:rsidRPr="00DD7D54" w:rsidRDefault="003F35C1" w:rsidP="00DD7D54">
            <w:pPr>
              <w:jc w:val="center"/>
              <w:rPr>
                <w:sz w:val="22"/>
                <w:szCs w:val="22"/>
              </w:rPr>
            </w:pPr>
          </w:p>
        </w:tc>
      </w:tr>
      <w:tr w:rsidR="004A3DA8" w:rsidRPr="001D443E" w14:paraId="2BDE984E" w14:textId="77777777" w:rsidTr="00DD7D54">
        <w:tc>
          <w:tcPr>
            <w:tcW w:w="1276" w:type="dxa"/>
            <w:vMerge w:val="restart"/>
            <w:vAlign w:val="center"/>
          </w:tcPr>
          <w:p w14:paraId="1C1B76F4" w14:textId="62B74487" w:rsidR="004A3DA8" w:rsidRPr="00DD7D54" w:rsidRDefault="004A3DA8" w:rsidP="00DD7D54">
            <w:pPr>
              <w:ind w:firstLine="0"/>
              <w:jc w:val="center"/>
              <w:rPr>
                <w:sz w:val="22"/>
                <w:szCs w:val="22"/>
              </w:rPr>
            </w:pPr>
            <w:r w:rsidRPr="00DD7D54">
              <w:rPr>
                <w:sz w:val="22"/>
                <w:szCs w:val="22"/>
              </w:rPr>
              <w:t>H2</w:t>
            </w:r>
          </w:p>
        </w:tc>
        <w:tc>
          <w:tcPr>
            <w:tcW w:w="1701" w:type="dxa"/>
            <w:vMerge w:val="restart"/>
            <w:vAlign w:val="center"/>
          </w:tcPr>
          <w:p w14:paraId="3135847D" w14:textId="64E40EDF" w:rsidR="004A3DA8" w:rsidRPr="00DD7D54" w:rsidRDefault="004A3DA8" w:rsidP="00DD7D54">
            <w:pPr>
              <w:ind w:firstLine="0"/>
              <w:jc w:val="center"/>
              <w:rPr>
                <w:sz w:val="22"/>
                <w:szCs w:val="22"/>
              </w:rPr>
            </w:pPr>
            <w:r w:rsidRPr="00DD7D54">
              <w:rPr>
                <w:sz w:val="22"/>
                <w:szCs w:val="22"/>
              </w:rPr>
              <w:t>200 ms</w:t>
            </w:r>
          </w:p>
        </w:tc>
        <w:tc>
          <w:tcPr>
            <w:tcW w:w="1985" w:type="dxa"/>
            <w:vAlign w:val="center"/>
          </w:tcPr>
          <w:p w14:paraId="6D2888B9" w14:textId="1EE4ABE9" w:rsidR="004A3DA8" w:rsidRPr="00DD7D54" w:rsidRDefault="004A3DA8" w:rsidP="00DD7D54">
            <w:pPr>
              <w:ind w:firstLine="0"/>
              <w:jc w:val="center"/>
              <w:rPr>
                <w:sz w:val="22"/>
                <w:szCs w:val="22"/>
              </w:rPr>
            </w:pPr>
            <w:r w:rsidRPr="00DD7D54">
              <w:rPr>
                <w:sz w:val="22"/>
                <w:szCs w:val="22"/>
              </w:rPr>
              <w:t>Ipsilateral</w:t>
            </w:r>
          </w:p>
        </w:tc>
        <w:tc>
          <w:tcPr>
            <w:tcW w:w="1842" w:type="dxa"/>
            <w:vAlign w:val="center"/>
          </w:tcPr>
          <w:p w14:paraId="47120ED4" w14:textId="0DD50709" w:rsidR="004A3DA8" w:rsidRPr="00DD7D54" w:rsidRDefault="004A3DA8" w:rsidP="00DD7D54">
            <w:pPr>
              <w:ind w:firstLine="0"/>
              <w:jc w:val="center"/>
              <w:rPr>
                <w:sz w:val="22"/>
                <w:szCs w:val="22"/>
              </w:rPr>
            </w:pPr>
            <w:r w:rsidRPr="00DD7D54">
              <w:rPr>
                <w:sz w:val="22"/>
                <w:szCs w:val="22"/>
              </w:rPr>
              <w:t>1.11 (0.59)</w:t>
            </w:r>
          </w:p>
        </w:tc>
        <w:tc>
          <w:tcPr>
            <w:tcW w:w="2222" w:type="dxa"/>
            <w:vMerge w:val="restart"/>
            <w:vAlign w:val="center"/>
          </w:tcPr>
          <w:p w14:paraId="1ACFAAF7" w14:textId="179A5DD7" w:rsidR="004A3DA8" w:rsidRPr="00DD7D54" w:rsidRDefault="004A3DA8" w:rsidP="00DD7D54">
            <w:pPr>
              <w:ind w:firstLine="0"/>
              <w:jc w:val="center"/>
              <w:rPr>
                <w:sz w:val="22"/>
                <w:szCs w:val="22"/>
              </w:rPr>
            </w:pPr>
            <w:r w:rsidRPr="00DD7D54">
              <w:rPr>
                <w:sz w:val="22"/>
                <w:szCs w:val="22"/>
              </w:rPr>
              <w:t>35.99</w:t>
            </w:r>
          </w:p>
        </w:tc>
      </w:tr>
      <w:tr w:rsidR="004A3DA8" w:rsidRPr="001D443E" w14:paraId="10218D3F" w14:textId="77777777" w:rsidTr="00DD7D54">
        <w:tc>
          <w:tcPr>
            <w:tcW w:w="1276" w:type="dxa"/>
            <w:vMerge/>
            <w:vAlign w:val="center"/>
          </w:tcPr>
          <w:p w14:paraId="0212AC0D" w14:textId="77777777" w:rsidR="004A3DA8" w:rsidRPr="00DD7D54" w:rsidRDefault="004A3DA8" w:rsidP="00DD7D54">
            <w:pPr>
              <w:jc w:val="center"/>
              <w:rPr>
                <w:sz w:val="22"/>
                <w:szCs w:val="22"/>
              </w:rPr>
            </w:pPr>
          </w:p>
        </w:tc>
        <w:tc>
          <w:tcPr>
            <w:tcW w:w="1701" w:type="dxa"/>
            <w:vMerge/>
            <w:vAlign w:val="center"/>
          </w:tcPr>
          <w:p w14:paraId="1585A242" w14:textId="3027CDE6" w:rsidR="004A3DA8" w:rsidRPr="00DD7D54" w:rsidRDefault="004A3DA8" w:rsidP="00DD7D54">
            <w:pPr>
              <w:jc w:val="center"/>
              <w:rPr>
                <w:sz w:val="22"/>
                <w:szCs w:val="22"/>
              </w:rPr>
            </w:pPr>
          </w:p>
        </w:tc>
        <w:tc>
          <w:tcPr>
            <w:tcW w:w="1985" w:type="dxa"/>
            <w:vAlign w:val="center"/>
          </w:tcPr>
          <w:p w14:paraId="42AE811D" w14:textId="45A3C058" w:rsidR="004A3DA8" w:rsidRPr="00DD7D54" w:rsidRDefault="004A3DA8" w:rsidP="00DD7D54">
            <w:pPr>
              <w:ind w:firstLine="0"/>
              <w:jc w:val="center"/>
              <w:rPr>
                <w:sz w:val="22"/>
                <w:szCs w:val="22"/>
              </w:rPr>
            </w:pPr>
            <w:r w:rsidRPr="00DD7D54">
              <w:rPr>
                <w:sz w:val="22"/>
                <w:szCs w:val="22"/>
              </w:rPr>
              <w:t>Contralateral</w:t>
            </w:r>
          </w:p>
        </w:tc>
        <w:tc>
          <w:tcPr>
            <w:tcW w:w="1842" w:type="dxa"/>
            <w:vAlign w:val="center"/>
          </w:tcPr>
          <w:p w14:paraId="3B9C05C9" w14:textId="407B8A8F" w:rsidR="004A3DA8" w:rsidRPr="00DD7D54" w:rsidRDefault="004A3DA8" w:rsidP="00DD7D54">
            <w:pPr>
              <w:ind w:firstLine="0"/>
              <w:jc w:val="center"/>
              <w:rPr>
                <w:sz w:val="22"/>
                <w:szCs w:val="22"/>
              </w:rPr>
            </w:pPr>
            <w:r w:rsidRPr="00DD7D54">
              <w:rPr>
                <w:sz w:val="22"/>
                <w:szCs w:val="22"/>
              </w:rPr>
              <w:t>1.65 (0.75)</w:t>
            </w:r>
          </w:p>
        </w:tc>
        <w:tc>
          <w:tcPr>
            <w:tcW w:w="2222" w:type="dxa"/>
            <w:vMerge/>
            <w:vAlign w:val="center"/>
          </w:tcPr>
          <w:p w14:paraId="6B96B819" w14:textId="77777777" w:rsidR="004A3DA8" w:rsidRPr="00DD7D54" w:rsidRDefault="004A3DA8" w:rsidP="00DD7D54">
            <w:pPr>
              <w:jc w:val="center"/>
              <w:rPr>
                <w:sz w:val="22"/>
                <w:szCs w:val="22"/>
              </w:rPr>
            </w:pPr>
          </w:p>
        </w:tc>
      </w:tr>
      <w:tr w:rsidR="003F35C1" w:rsidRPr="001D443E" w14:paraId="58BC9EB3" w14:textId="77777777" w:rsidTr="00DD7D54">
        <w:tc>
          <w:tcPr>
            <w:tcW w:w="1276" w:type="dxa"/>
            <w:vAlign w:val="center"/>
          </w:tcPr>
          <w:p w14:paraId="6984AA2D" w14:textId="77777777" w:rsidR="003F35C1" w:rsidRPr="00DD7D54" w:rsidRDefault="003F35C1" w:rsidP="00DD7D54">
            <w:pPr>
              <w:jc w:val="center"/>
              <w:rPr>
                <w:sz w:val="22"/>
                <w:szCs w:val="22"/>
              </w:rPr>
            </w:pPr>
          </w:p>
        </w:tc>
        <w:tc>
          <w:tcPr>
            <w:tcW w:w="1701" w:type="dxa"/>
            <w:vAlign w:val="center"/>
          </w:tcPr>
          <w:p w14:paraId="21816B6C" w14:textId="77777777" w:rsidR="003F35C1" w:rsidRPr="00DD7D54" w:rsidRDefault="003F35C1" w:rsidP="00DD7D54">
            <w:pPr>
              <w:jc w:val="center"/>
              <w:rPr>
                <w:sz w:val="22"/>
                <w:szCs w:val="22"/>
              </w:rPr>
            </w:pPr>
          </w:p>
        </w:tc>
        <w:tc>
          <w:tcPr>
            <w:tcW w:w="1985" w:type="dxa"/>
            <w:vAlign w:val="center"/>
          </w:tcPr>
          <w:p w14:paraId="7D02D75C" w14:textId="77777777" w:rsidR="003F35C1" w:rsidRPr="00DD7D54" w:rsidRDefault="003F35C1" w:rsidP="00DD7D54">
            <w:pPr>
              <w:jc w:val="center"/>
              <w:rPr>
                <w:sz w:val="22"/>
                <w:szCs w:val="22"/>
              </w:rPr>
            </w:pPr>
          </w:p>
        </w:tc>
        <w:tc>
          <w:tcPr>
            <w:tcW w:w="1842" w:type="dxa"/>
            <w:vAlign w:val="center"/>
          </w:tcPr>
          <w:p w14:paraId="710CEF69" w14:textId="77777777" w:rsidR="003F35C1" w:rsidRPr="00DD7D54" w:rsidRDefault="003F35C1" w:rsidP="00DD7D54">
            <w:pPr>
              <w:jc w:val="center"/>
              <w:rPr>
                <w:sz w:val="22"/>
                <w:szCs w:val="22"/>
              </w:rPr>
            </w:pPr>
          </w:p>
        </w:tc>
        <w:tc>
          <w:tcPr>
            <w:tcW w:w="2222" w:type="dxa"/>
            <w:vAlign w:val="center"/>
          </w:tcPr>
          <w:p w14:paraId="18498D40" w14:textId="77777777" w:rsidR="003F35C1" w:rsidRPr="00DD7D54" w:rsidRDefault="003F35C1" w:rsidP="00DD7D54">
            <w:pPr>
              <w:jc w:val="center"/>
              <w:rPr>
                <w:sz w:val="22"/>
                <w:szCs w:val="22"/>
              </w:rPr>
            </w:pPr>
          </w:p>
        </w:tc>
      </w:tr>
      <w:tr w:rsidR="004A3DA8" w:rsidRPr="001D443E" w14:paraId="7546717D" w14:textId="77777777" w:rsidTr="00DD7D54">
        <w:tc>
          <w:tcPr>
            <w:tcW w:w="1276" w:type="dxa"/>
            <w:vMerge w:val="restart"/>
            <w:vAlign w:val="center"/>
          </w:tcPr>
          <w:p w14:paraId="5F37EE02" w14:textId="375BF383" w:rsidR="004A3DA8" w:rsidRPr="00DD7D54" w:rsidRDefault="004A3DA8" w:rsidP="00DD7D54">
            <w:pPr>
              <w:ind w:firstLine="0"/>
              <w:jc w:val="center"/>
              <w:rPr>
                <w:sz w:val="22"/>
                <w:szCs w:val="22"/>
              </w:rPr>
            </w:pPr>
            <w:r w:rsidRPr="00DD7D54">
              <w:rPr>
                <w:sz w:val="22"/>
                <w:szCs w:val="22"/>
              </w:rPr>
              <w:t>H3</w:t>
            </w:r>
          </w:p>
        </w:tc>
        <w:tc>
          <w:tcPr>
            <w:tcW w:w="1701" w:type="dxa"/>
            <w:vMerge w:val="restart"/>
            <w:tcBorders>
              <w:bottom w:val="single" w:sz="4" w:space="0" w:color="auto"/>
            </w:tcBorders>
            <w:vAlign w:val="center"/>
          </w:tcPr>
          <w:p w14:paraId="72346E98" w14:textId="642E4C74" w:rsidR="004A3DA8" w:rsidRPr="00DD7D54" w:rsidRDefault="004A3DA8" w:rsidP="00DD7D54">
            <w:pPr>
              <w:ind w:firstLine="0"/>
              <w:jc w:val="center"/>
              <w:rPr>
                <w:sz w:val="22"/>
                <w:szCs w:val="22"/>
              </w:rPr>
            </w:pPr>
            <w:r w:rsidRPr="00DD7D54">
              <w:rPr>
                <w:sz w:val="22"/>
                <w:szCs w:val="22"/>
              </w:rPr>
              <w:t>1000 ms</w:t>
            </w:r>
          </w:p>
        </w:tc>
        <w:tc>
          <w:tcPr>
            <w:tcW w:w="1985" w:type="dxa"/>
            <w:vAlign w:val="center"/>
          </w:tcPr>
          <w:p w14:paraId="6083ACB6" w14:textId="22421470" w:rsidR="004A3DA8" w:rsidRPr="00DD7D54" w:rsidRDefault="004A3DA8" w:rsidP="00DD7D54">
            <w:pPr>
              <w:ind w:firstLine="0"/>
              <w:jc w:val="center"/>
              <w:rPr>
                <w:sz w:val="22"/>
                <w:szCs w:val="22"/>
              </w:rPr>
            </w:pPr>
            <w:r w:rsidRPr="00DD7D54">
              <w:rPr>
                <w:sz w:val="22"/>
                <w:szCs w:val="22"/>
              </w:rPr>
              <w:t>Ipsilateral</w:t>
            </w:r>
          </w:p>
        </w:tc>
        <w:tc>
          <w:tcPr>
            <w:tcW w:w="1842" w:type="dxa"/>
            <w:vAlign w:val="center"/>
          </w:tcPr>
          <w:p w14:paraId="3685A6BF" w14:textId="5E7F62D2" w:rsidR="004A3DA8" w:rsidRPr="00DD7D54" w:rsidRDefault="004A3DA8" w:rsidP="00DD7D54">
            <w:pPr>
              <w:ind w:firstLine="0"/>
              <w:jc w:val="center"/>
              <w:rPr>
                <w:sz w:val="22"/>
                <w:szCs w:val="22"/>
              </w:rPr>
            </w:pPr>
            <w:r w:rsidRPr="00DD7D54">
              <w:rPr>
                <w:sz w:val="22"/>
                <w:szCs w:val="22"/>
              </w:rPr>
              <w:t>0.99 (0.69)</w:t>
            </w:r>
          </w:p>
        </w:tc>
        <w:tc>
          <w:tcPr>
            <w:tcW w:w="2222" w:type="dxa"/>
            <w:vMerge w:val="restart"/>
            <w:tcBorders>
              <w:bottom w:val="single" w:sz="4" w:space="0" w:color="auto"/>
            </w:tcBorders>
            <w:vAlign w:val="center"/>
          </w:tcPr>
          <w:p w14:paraId="405AC50E" w14:textId="27A6CC08" w:rsidR="004A3DA8" w:rsidRPr="00DD7D54" w:rsidRDefault="004A3DA8" w:rsidP="00DD7D54">
            <w:pPr>
              <w:ind w:firstLine="0"/>
              <w:jc w:val="center"/>
              <w:rPr>
                <w:sz w:val="22"/>
                <w:szCs w:val="22"/>
              </w:rPr>
            </w:pPr>
            <w:r w:rsidRPr="00DD7D54">
              <w:rPr>
                <w:sz w:val="22"/>
                <w:szCs w:val="22"/>
              </w:rPr>
              <w:t>3.67</w:t>
            </w:r>
          </w:p>
        </w:tc>
      </w:tr>
      <w:tr w:rsidR="004A3DA8" w:rsidRPr="001D443E" w14:paraId="7E57D86D" w14:textId="77777777" w:rsidTr="00DD7D54">
        <w:tc>
          <w:tcPr>
            <w:tcW w:w="1276" w:type="dxa"/>
            <w:vMerge/>
            <w:tcBorders>
              <w:bottom w:val="single" w:sz="4" w:space="0" w:color="auto"/>
            </w:tcBorders>
            <w:vAlign w:val="center"/>
          </w:tcPr>
          <w:p w14:paraId="766BD5F8" w14:textId="77777777" w:rsidR="004A3DA8" w:rsidRPr="00DD7D54" w:rsidRDefault="004A3DA8" w:rsidP="00DD7D54">
            <w:pPr>
              <w:jc w:val="center"/>
              <w:rPr>
                <w:sz w:val="22"/>
                <w:szCs w:val="22"/>
              </w:rPr>
            </w:pPr>
          </w:p>
        </w:tc>
        <w:tc>
          <w:tcPr>
            <w:tcW w:w="1701" w:type="dxa"/>
            <w:vMerge/>
            <w:tcBorders>
              <w:bottom w:val="single" w:sz="4" w:space="0" w:color="auto"/>
            </w:tcBorders>
            <w:vAlign w:val="center"/>
          </w:tcPr>
          <w:p w14:paraId="2A7CCC96" w14:textId="6485A730" w:rsidR="004A3DA8" w:rsidRPr="00DD7D54" w:rsidRDefault="004A3DA8" w:rsidP="00DD7D54">
            <w:pPr>
              <w:jc w:val="center"/>
              <w:rPr>
                <w:sz w:val="22"/>
                <w:szCs w:val="22"/>
              </w:rPr>
            </w:pPr>
          </w:p>
        </w:tc>
        <w:tc>
          <w:tcPr>
            <w:tcW w:w="1985" w:type="dxa"/>
            <w:tcBorders>
              <w:bottom w:val="single" w:sz="4" w:space="0" w:color="auto"/>
            </w:tcBorders>
            <w:vAlign w:val="center"/>
          </w:tcPr>
          <w:p w14:paraId="10C159DB" w14:textId="5C16DF08" w:rsidR="004A3DA8" w:rsidRPr="00DD7D54" w:rsidRDefault="004A3DA8" w:rsidP="00DD7D54">
            <w:pPr>
              <w:ind w:firstLine="0"/>
              <w:jc w:val="center"/>
              <w:rPr>
                <w:sz w:val="22"/>
                <w:szCs w:val="22"/>
              </w:rPr>
            </w:pPr>
            <w:r w:rsidRPr="00DD7D54">
              <w:rPr>
                <w:sz w:val="22"/>
                <w:szCs w:val="22"/>
              </w:rPr>
              <w:t>Contralateral</w:t>
            </w:r>
          </w:p>
        </w:tc>
        <w:tc>
          <w:tcPr>
            <w:tcW w:w="1842" w:type="dxa"/>
            <w:tcBorders>
              <w:bottom w:val="single" w:sz="4" w:space="0" w:color="auto"/>
            </w:tcBorders>
            <w:vAlign w:val="center"/>
          </w:tcPr>
          <w:p w14:paraId="64A0E559" w14:textId="57FEE815" w:rsidR="004A3DA8" w:rsidRPr="00DD7D54" w:rsidRDefault="004A3DA8" w:rsidP="00DD7D54">
            <w:pPr>
              <w:ind w:firstLine="0"/>
              <w:jc w:val="center"/>
              <w:rPr>
                <w:sz w:val="22"/>
                <w:szCs w:val="22"/>
              </w:rPr>
            </w:pPr>
            <w:r w:rsidRPr="00DD7D54">
              <w:rPr>
                <w:sz w:val="22"/>
                <w:szCs w:val="22"/>
              </w:rPr>
              <w:t>1.45 (0.67)</w:t>
            </w:r>
          </w:p>
        </w:tc>
        <w:tc>
          <w:tcPr>
            <w:tcW w:w="2222" w:type="dxa"/>
            <w:vMerge/>
            <w:tcBorders>
              <w:bottom w:val="single" w:sz="4" w:space="0" w:color="auto"/>
            </w:tcBorders>
            <w:vAlign w:val="center"/>
          </w:tcPr>
          <w:p w14:paraId="0B8B696B" w14:textId="77777777" w:rsidR="004A3DA8" w:rsidRPr="00DD7D54" w:rsidRDefault="004A3DA8" w:rsidP="00DD7D54">
            <w:pPr>
              <w:jc w:val="center"/>
              <w:rPr>
                <w:sz w:val="22"/>
                <w:szCs w:val="22"/>
              </w:rPr>
            </w:pPr>
          </w:p>
        </w:tc>
      </w:tr>
    </w:tbl>
    <w:p w14:paraId="2CE7E3FA" w14:textId="77777777" w:rsidR="0048439B" w:rsidRPr="001D443E" w:rsidRDefault="0048439B">
      <w:pPr>
        <w:rPr>
          <w:b/>
          <w:bCs/>
        </w:rPr>
      </w:pPr>
    </w:p>
    <w:p w14:paraId="2ACC75B9" w14:textId="77777777" w:rsidR="00134045" w:rsidRPr="001D443E" w:rsidRDefault="00134045">
      <w:pPr>
        <w:rPr>
          <w:b/>
          <w:bCs/>
        </w:rPr>
      </w:pPr>
    </w:p>
    <w:p w14:paraId="5BCFC6CA" w14:textId="1EC82AA7" w:rsidR="00F91697" w:rsidRPr="001D443E" w:rsidRDefault="00F91697">
      <w:pPr>
        <w:rPr>
          <w:b/>
          <w:bCs/>
        </w:rPr>
      </w:pPr>
      <w:r w:rsidRPr="001D443E">
        <w:rPr>
          <w:b/>
          <w:bCs/>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6"/>
        <w:gridCol w:w="1418"/>
        <w:gridCol w:w="2693"/>
        <w:gridCol w:w="1417"/>
        <w:gridCol w:w="2222"/>
      </w:tblGrid>
      <w:tr w:rsidR="00134045" w:rsidRPr="001D443E" w14:paraId="126D5ECC" w14:textId="77777777" w:rsidTr="004753C5">
        <w:tc>
          <w:tcPr>
            <w:tcW w:w="9026" w:type="dxa"/>
            <w:gridSpan w:val="5"/>
            <w:tcBorders>
              <w:bottom w:val="single" w:sz="4" w:space="0" w:color="auto"/>
            </w:tcBorders>
            <w:vAlign w:val="center"/>
          </w:tcPr>
          <w:p w14:paraId="2611C2DD" w14:textId="164D3807" w:rsidR="00134045" w:rsidRPr="00DD7D54" w:rsidRDefault="00134045" w:rsidP="00DD7D54">
            <w:pPr>
              <w:ind w:firstLine="0"/>
              <w:rPr>
                <w:b/>
                <w:bCs/>
                <w:sz w:val="22"/>
                <w:szCs w:val="22"/>
              </w:rPr>
            </w:pPr>
            <w:r w:rsidRPr="00DD7D54">
              <w:rPr>
                <w:b/>
                <w:bCs/>
                <w:sz w:val="22"/>
                <w:szCs w:val="22"/>
              </w:rPr>
              <w:lastRenderedPageBreak/>
              <w:t xml:space="preserve">Table 3: </w:t>
            </w:r>
            <w:r w:rsidRPr="00DD7D54">
              <w:rPr>
                <w:sz w:val="22"/>
                <w:szCs w:val="22"/>
              </w:rPr>
              <w:t>Data and analyses concerning the registered analyses of Experiment 2 (</w:t>
            </w:r>
            <w:r w:rsidRPr="00DD7D54">
              <w:rPr>
                <w:i/>
                <w:iCs/>
                <w:sz w:val="22"/>
                <w:szCs w:val="22"/>
              </w:rPr>
              <w:t>n = 28</w:t>
            </w:r>
            <w:r w:rsidRPr="00DD7D54">
              <w:rPr>
                <w:sz w:val="22"/>
                <w:szCs w:val="22"/>
              </w:rPr>
              <w:t>)</w:t>
            </w:r>
          </w:p>
        </w:tc>
      </w:tr>
      <w:tr w:rsidR="00134045" w:rsidRPr="001D443E" w14:paraId="24F66565" w14:textId="77777777" w:rsidTr="00DD7D54">
        <w:tc>
          <w:tcPr>
            <w:tcW w:w="1276" w:type="dxa"/>
            <w:tcBorders>
              <w:top w:val="single" w:sz="4" w:space="0" w:color="auto"/>
              <w:bottom w:val="single" w:sz="4" w:space="0" w:color="auto"/>
            </w:tcBorders>
            <w:vAlign w:val="center"/>
          </w:tcPr>
          <w:p w14:paraId="08DA68AB" w14:textId="77777777" w:rsidR="00134045" w:rsidRPr="00DD7D54" w:rsidRDefault="00134045" w:rsidP="00DD7D54">
            <w:pPr>
              <w:ind w:firstLine="0"/>
              <w:jc w:val="center"/>
              <w:rPr>
                <w:b/>
                <w:bCs/>
                <w:sz w:val="22"/>
                <w:szCs w:val="22"/>
              </w:rPr>
            </w:pPr>
            <w:r w:rsidRPr="00DD7D54">
              <w:rPr>
                <w:b/>
                <w:bCs/>
                <w:sz w:val="22"/>
                <w:szCs w:val="22"/>
              </w:rPr>
              <w:t>Hypothesis</w:t>
            </w:r>
          </w:p>
        </w:tc>
        <w:tc>
          <w:tcPr>
            <w:tcW w:w="1418" w:type="dxa"/>
            <w:tcBorders>
              <w:top w:val="single" w:sz="4" w:space="0" w:color="auto"/>
              <w:bottom w:val="single" w:sz="4" w:space="0" w:color="auto"/>
            </w:tcBorders>
            <w:vAlign w:val="center"/>
          </w:tcPr>
          <w:p w14:paraId="3DEE1035" w14:textId="77777777" w:rsidR="00134045" w:rsidRPr="00DD7D54" w:rsidRDefault="00134045" w:rsidP="00DD7D54">
            <w:pPr>
              <w:ind w:firstLine="0"/>
              <w:jc w:val="center"/>
              <w:rPr>
                <w:b/>
                <w:bCs/>
                <w:sz w:val="22"/>
                <w:szCs w:val="22"/>
              </w:rPr>
            </w:pPr>
            <w:r w:rsidRPr="00DD7D54">
              <w:rPr>
                <w:b/>
                <w:bCs/>
                <w:sz w:val="22"/>
                <w:szCs w:val="22"/>
              </w:rPr>
              <w:t>TMS Timing</w:t>
            </w:r>
          </w:p>
        </w:tc>
        <w:tc>
          <w:tcPr>
            <w:tcW w:w="2693" w:type="dxa"/>
            <w:tcBorders>
              <w:top w:val="single" w:sz="4" w:space="0" w:color="auto"/>
              <w:bottom w:val="single" w:sz="4" w:space="0" w:color="auto"/>
            </w:tcBorders>
            <w:vAlign w:val="center"/>
          </w:tcPr>
          <w:p w14:paraId="70F0A1E9" w14:textId="77777777" w:rsidR="00134045" w:rsidRPr="00DD7D54" w:rsidRDefault="00134045" w:rsidP="00DD7D54">
            <w:pPr>
              <w:ind w:firstLine="0"/>
              <w:jc w:val="center"/>
              <w:rPr>
                <w:b/>
                <w:bCs/>
                <w:sz w:val="22"/>
                <w:szCs w:val="22"/>
              </w:rPr>
            </w:pPr>
            <w:r w:rsidRPr="00DD7D54">
              <w:rPr>
                <w:b/>
                <w:bCs/>
                <w:sz w:val="22"/>
                <w:szCs w:val="22"/>
              </w:rPr>
              <w:t>TMS site</w:t>
            </w:r>
          </w:p>
        </w:tc>
        <w:tc>
          <w:tcPr>
            <w:tcW w:w="1417" w:type="dxa"/>
            <w:tcBorders>
              <w:top w:val="single" w:sz="4" w:space="0" w:color="auto"/>
              <w:bottom w:val="single" w:sz="4" w:space="0" w:color="auto"/>
            </w:tcBorders>
            <w:vAlign w:val="center"/>
          </w:tcPr>
          <w:p w14:paraId="5A804D9F" w14:textId="77777777" w:rsidR="00134045" w:rsidRPr="00DD7D54" w:rsidRDefault="00134045" w:rsidP="00DD7D54">
            <w:pPr>
              <w:ind w:firstLine="0"/>
              <w:jc w:val="center"/>
              <w:rPr>
                <w:b/>
                <w:bCs/>
                <w:sz w:val="22"/>
                <w:szCs w:val="22"/>
              </w:rPr>
            </w:pPr>
            <w:r w:rsidRPr="00DD7D54">
              <w:rPr>
                <w:b/>
                <w:bCs/>
                <w:sz w:val="22"/>
                <w:szCs w:val="22"/>
              </w:rPr>
              <w:t>Mean (</w:t>
            </w:r>
            <w:r w:rsidRPr="00DD7D54">
              <w:rPr>
                <w:b/>
                <w:bCs/>
                <w:i/>
                <w:iCs/>
                <w:sz w:val="22"/>
                <w:szCs w:val="22"/>
              </w:rPr>
              <w:t>sd</w:t>
            </w:r>
            <w:r w:rsidRPr="00DD7D54">
              <w:rPr>
                <w:b/>
                <w:bCs/>
                <w:sz w:val="22"/>
                <w:szCs w:val="22"/>
              </w:rPr>
              <w:t xml:space="preserve">) </w:t>
            </w:r>
            <w:r w:rsidRPr="00DD7D54">
              <w:rPr>
                <w:b/>
                <w:bCs/>
                <w:i/>
                <w:iCs/>
                <w:sz w:val="22"/>
                <w:szCs w:val="22"/>
              </w:rPr>
              <w:t>d’</w:t>
            </w:r>
          </w:p>
        </w:tc>
        <w:tc>
          <w:tcPr>
            <w:tcW w:w="2222" w:type="dxa"/>
            <w:tcBorders>
              <w:top w:val="single" w:sz="4" w:space="0" w:color="auto"/>
              <w:bottom w:val="single" w:sz="4" w:space="0" w:color="auto"/>
            </w:tcBorders>
            <w:vAlign w:val="center"/>
          </w:tcPr>
          <w:p w14:paraId="072EAED9" w14:textId="77777777" w:rsidR="00134045" w:rsidRPr="00DD7D54" w:rsidRDefault="00134045" w:rsidP="00DD7D54">
            <w:pPr>
              <w:ind w:firstLine="0"/>
              <w:jc w:val="center"/>
              <w:rPr>
                <w:b/>
                <w:bCs/>
                <w:sz w:val="22"/>
                <w:szCs w:val="22"/>
              </w:rPr>
            </w:pPr>
            <w:r w:rsidRPr="00DD7D54">
              <w:rPr>
                <w:b/>
                <w:bCs/>
                <w:sz w:val="22"/>
                <w:szCs w:val="22"/>
              </w:rPr>
              <w:t>Bayes Factor (</w:t>
            </w:r>
            <w:r w:rsidRPr="00DD7D54">
              <w:rPr>
                <w:b/>
                <w:bCs/>
                <w:i/>
                <w:iCs/>
                <w:sz w:val="22"/>
                <w:szCs w:val="22"/>
              </w:rPr>
              <w:t>BF</w:t>
            </w:r>
            <w:r w:rsidRPr="00DD7D54">
              <w:rPr>
                <w:b/>
                <w:bCs/>
                <w:i/>
                <w:iCs/>
                <w:sz w:val="22"/>
                <w:szCs w:val="22"/>
                <w:vertAlign w:val="subscript"/>
              </w:rPr>
              <w:t>10</w:t>
            </w:r>
            <w:r w:rsidRPr="00DD7D54">
              <w:rPr>
                <w:b/>
                <w:bCs/>
                <w:sz w:val="22"/>
                <w:szCs w:val="22"/>
              </w:rPr>
              <w:t>)</w:t>
            </w:r>
          </w:p>
        </w:tc>
      </w:tr>
      <w:tr w:rsidR="00052742" w:rsidRPr="001D443E" w14:paraId="0DE9AB95" w14:textId="77777777" w:rsidTr="00052742">
        <w:tc>
          <w:tcPr>
            <w:tcW w:w="1276" w:type="dxa"/>
            <w:vMerge w:val="restart"/>
            <w:tcBorders>
              <w:top w:val="single" w:sz="4" w:space="0" w:color="auto"/>
            </w:tcBorders>
            <w:vAlign w:val="center"/>
          </w:tcPr>
          <w:p w14:paraId="1B9C8DC3" w14:textId="368C9E63" w:rsidR="00134045" w:rsidRPr="00DD7D54" w:rsidRDefault="00134045" w:rsidP="00DD7D54">
            <w:pPr>
              <w:ind w:firstLine="0"/>
              <w:jc w:val="center"/>
              <w:rPr>
                <w:sz w:val="22"/>
                <w:szCs w:val="22"/>
              </w:rPr>
            </w:pPr>
            <w:r w:rsidRPr="00DD7D54">
              <w:rPr>
                <w:sz w:val="22"/>
                <w:szCs w:val="22"/>
              </w:rPr>
              <w:t>H4</w:t>
            </w:r>
          </w:p>
        </w:tc>
        <w:tc>
          <w:tcPr>
            <w:tcW w:w="1418" w:type="dxa"/>
            <w:vMerge w:val="restart"/>
            <w:tcBorders>
              <w:top w:val="single" w:sz="4" w:space="0" w:color="auto"/>
            </w:tcBorders>
            <w:vAlign w:val="center"/>
          </w:tcPr>
          <w:p w14:paraId="5FF742E9" w14:textId="116C93C8" w:rsidR="00134045" w:rsidRPr="00DD7D54" w:rsidRDefault="00134045" w:rsidP="00DD7D54">
            <w:pPr>
              <w:ind w:firstLine="0"/>
              <w:jc w:val="center"/>
              <w:rPr>
                <w:sz w:val="22"/>
                <w:szCs w:val="22"/>
              </w:rPr>
            </w:pPr>
            <w:r w:rsidRPr="00DD7D54">
              <w:rPr>
                <w:sz w:val="22"/>
                <w:szCs w:val="22"/>
              </w:rPr>
              <w:t>200 ms</w:t>
            </w:r>
          </w:p>
        </w:tc>
        <w:tc>
          <w:tcPr>
            <w:tcW w:w="2693" w:type="dxa"/>
            <w:tcBorders>
              <w:top w:val="single" w:sz="4" w:space="0" w:color="auto"/>
            </w:tcBorders>
            <w:vAlign w:val="center"/>
          </w:tcPr>
          <w:p w14:paraId="2BCED304" w14:textId="4F99B8D1" w:rsidR="00134045" w:rsidRPr="00DD7D54" w:rsidRDefault="00134045" w:rsidP="00DD7D54">
            <w:pPr>
              <w:ind w:firstLine="0"/>
              <w:jc w:val="center"/>
              <w:rPr>
                <w:sz w:val="22"/>
                <w:szCs w:val="22"/>
              </w:rPr>
            </w:pPr>
            <w:r w:rsidRPr="00DD7D54">
              <w:rPr>
                <w:sz w:val="22"/>
                <w:szCs w:val="22"/>
              </w:rPr>
              <w:t>Ipsilateral</w:t>
            </w:r>
            <w:r w:rsidR="00052742" w:rsidRPr="00DD7D54">
              <w:rPr>
                <w:sz w:val="22"/>
                <w:szCs w:val="22"/>
              </w:rPr>
              <w:t xml:space="preserve"> (TMS only)</w:t>
            </w:r>
          </w:p>
        </w:tc>
        <w:tc>
          <w:tcPr>
            <w:tcW w:w="1417" w:type="dxa"/>
            <w:tcBorders>
              <w:top w:val="single" w:sz="4" w:space="0" w:color="auto"/>
            </w:tcBorders>
            <w:vAlign w:val="center"/>
          </w:tcPr>
          <w:p w14:paraId="38820949" w14:textId="33E7B9E7" w:rsidR="00134045" w:rsidRPr="00DD7D54" w:rsidRDefault="00162B31" w:rsidP="00DD7D54">
            <w:pPr>
              <w:ind w:firstLine="0"/>
              <w:jc w:val="center"/>
              <w:rPr>
                <w:sz w:val="22"/>
                <w:szCs w:val="22"/>
              </w:rPr>
            </w:pPr>
            <w:r w:rsidRPr="00DD7D54">
              <w:rPr>
                <w:sz w:val="22"/>
                <w:szCs w:val="22"/>
              </w:rPr>
              <w:t>0.72</w:t>
            </w:r>
            <w:r w:rsidR="00134045" w:rsidRPr="00DD7D54">
              <w:rPr>
                <w:sz w:val="22"/>
                <w:szCs w:val="22"/>
              </w:rPr>
              <w:t xml:space="preserve"> (0.</w:t>
            </w:r>
            <w:r w:rsidR="00000D07" w:rsidRPr="00DD7D54">
              <w:rPr>
                <w:sz w:val="22"/>
                <w:szCs w:val="22"/>
              </w:rPr>
              <w:t>76</w:t>
            </w:r>
            <w:r w:rsidR="00134045" w:rsidRPr="00DD7D54">
              <w:rPr>
                <w:sz w:val="22"/>
                <w:szCs w:val="22"/>
              </w:rPr>
              <w:t>)</w:t>
            </w:r>
          </w:p>
        </w:tc>
        <w:tc>
          <w:tcPr>
            <w:tcW w:w="2222" w:type="dxa"/>
            <w:vMerge w:val="restart"/>
            <w:tcBorders>
              <w:top w:val="single" w:sz="4" w:space="0" w:color="auto"/>
            </w:tcBorders>
            <w:vAlign w:val="center"/>
          </w:tcPr>
          <w:p w14:paraId="6FAAFE46" w14:textId="7385C3C5" w:rsidR="00134045" w:rsidRPr="00DD7D54" w:rsidRDefault="00DD4A5E" w:rsidP="00DD7D54">
            <w:pPr>
              <w:ind w:firstLine="0"/>
              <w:jc w:val="center"/>
              <w:rPr>
                <w:sz w:val="22"/>
                <w:szCs w:val="22"/>
              </w:rPr>
            </w:pPr>
            <w:r w:rsidRPr="00DD7D54">
              <w:rPr>
                <w:sz w:val="22"/>
                <w:szCs w:val="22"/>
              </w:rPr>
              <w:t>288.</w:t>
            </w:r>
            <w:r w:rsidR="00FD522B" w:rsidRPr="00DD7D54">
              <w:rPr>
                <w:sz w:val="22"/>
                <w:szCs w:val="22"/>
              </w:rPr>
              <w:t>1</w:t>
            </w:r>
            <w:r w:rsidRPr="00DD7D54">
              <w:rPr>
                <w:sz w:val="22"/>
                <w:szCs w:val="22"/>
              </w:rPr>
              <w:t>8</w:t>
            </w:r>
          </w:p>
        </w:tc>
      </w:tr>
      <w:tr w:rsidR="00052742" w:rsidRPr="001D443E" w14:paraId="6D8C574C" w14:textId="77777777" w:rsidTr="00052742">
        <w:tc>
          <w:tcPr>
            <w:tcW w:w="1276" w:type="dxa"/>
            <w:vMerge/>
            <w:vAlign w:val="center"/>
          </w:tcPr>
          <w:p w14:paraId="58683930" w14:textId="77777777" w:rsidR="00134045" w:rsidRPr="00DD7D54" w:rsidRDefault="00134045" w:rsidP="00DD7D54">
            <w:pPr>
              <w:jc w:val="center"/>
              <w:rPr>
                <w:sz w:val="22"/>
                <w:szCs w:val="22"/>
              </w:rPr>
            </w:pPr>
          </w:p>
        </w:tc>
        <w:tc>
          <w:tcPr>
            <w:tcW w:w="1418" w:type="dxa"/>
            <w:vMerge/>
            <w:vAlign w:val="center"/>
          </w:tcPr>
          <w:p w14:paraId="3166B9E9" w14:textId="77777777" w:rsidR="00134045" w:rsidRPr="00DD7D54" w:rsidRDefault="00134045" w:rsidP="00DD7D54">
            <w:pPr>
              <w:jc w:val="center"/>
              <w:rPr>
                <w:sz w:val="22"/>
                <w:szCs w:val="22"/>
              </w:rPr>
            </w:pPr>
          </w:p>
        </w:tc>
        <w:tc>
          <w:tcPr>
            <w:tcW w:w="2693" w:type="dxa"/>
            <w:vAlign w:val="center"/>
          </w:tcPr>
          <w:p w14:paraId="4CF6E075" w14:textId="549D7CDC" w:rsidR="00134045" w:rsidRPr="00DD7D54" w:rsidRDefault="00134045" w:rsidP="00DD7D54">
            <w:pPr>
              <w:ind w:firstLine="0"/>
              <w:jc w:val="center"/>
              <w:rPr>
                <w:sz w:val="22"/>
                <w:szCs w:val="22"/>
              </w:rPr>
            </w:pPr>
            <w:r w:rsidRPr="00DD7D54">
              <w:rPr>
                <w:sz w:val="22"/>
                <w:szCs w:val="22"/>
              </w:rPr>
              <w:t>Contralateral</w:t>
            </w:r>
            <w:r w:rsidR="00052742" w:rsidRPr="00DD7D54">
              <w:rPr>
                <w:sz w:val="22"/>
                <w:szCs w:val="22"/>
              </w:rPr>
              <w:t xml:space="preserve"> (TMS only)</w:t>
            </w:r>
          </w:p>
        </w:tc>
        <w:tc>
          <w:tcPr>
            <w:tcW w:w="1417" w:type="dxa"/>
            <w:vAlign w:val="center"/>
          </w:tcPr>
          <w:p w14:paraId="360DC6EA" w14:textId="687375F6" w:rsidR="00134045" w:rsidRPr="00DD7D54" w:rsidRDefault="00134045" w:rsidP="00DD7D54">
            <w:pPr>
              <w:ind w:firstLine="0"/>
              <w:jc w:val="center"/>
              <w:rPr>
                <w:sz w:val="22"/>
                <w:szCs w:val="22"/>
              </w:rPr>
            </w:pPr>
            <w:r w:rsidRPr="00DD7D54">
              <w:rPr>
                <w:sz w:val="22"/>
                <w:szCs w:val="22"/>
              </w:rPr>
              <w:t>1.</w:t>
            </w:r>
            <w:r w:rsidR="00000D07" w:rsidRPr="00DD7D54">
              <w:rPr>
                <w:sz w:val="22"/>
                <w:szCs w:val="22"/>
              </w:rPr>
              <w:t>66</w:t>
            </w:r>
            <w:r w:rsidRPr="00DD7D54">
              <w:rPr>
                <w:sz w:val="22"/>
                <w:szCs w:val="22"/>
              </w:rPr>
              <w:t xml:space="preserve"> (0.</w:t>
            </w:r>
            <w:r w:rsidR="00000D07" w:rsidRPr="00DD7D54">
              <w:rPr>
                <w:sz w:val="22"/>
                <w:szCs w:val="22"/>
              </w:rPr>
              <w:t>69</w:t>
            </w:r>
            <w:r w:rsidRPr="00DD7D54">
              <w:rPr>
                <w:sz w:val="22"/>
                <w:szCs w:val="22"/>
              </w:rPr>
              <w:t>)</w:t>
            </w:r>
          </w:p>
        </w:tc>
        <w:tc>
          <w:tcPr>
            <w:tcW w:w="2222" w:type="dxa"/>
            <w:vMerge/>
            <w:vAlign w:val="center"/>
          </w:tcPr>
          <w:p w14:paraId="4994D3C0" w14:textId="77777777" w:rsidR="00134045" w:rsidRPr="00DD7D54" w:rsidRDefault="00134045" w:rsidP="00DD7D54">
            <w:pPr>
              <w:jc w:val="center"/>
              <w:rPr>
                <w:sz w:val="22"/>
                <w:szCs w:val="22"/>
              </w:rPr>
            </w:pPr>
          </w:p>
        </w:tc>
      </w:tr>
      <w:tr w:rsidR="009B270E" w:rsidRPr="001D443E" w14:paraId="62554BDA" w14:textId="77777777" w:rsidTr="00052742">
        <w:tc>
          <w:tcPr>
            <w:tcW w:w="1276" w:type="dxa"/>
            <w:vAlign w:val="center"/>
          </w:tcPr>
          <w:p w14:paraId="0C2D65F3" w14:textId="77777777" w:rsidR="009B270E" w:rsidRPr="00DD7D54" w:rsidRDefault="009B270E" w:rsidP="00DD7D54">
            <w:pPr>
              <w:jc w:val="center"/>
              <w:rPr>
                <w:sz w:val="22"/>
                <w:szCs w:val="22"/>
              </w:rPr>
            </w:pPr>
          </w:p>
        </w:tc>
        <w:tc>
          <w:tcPr>
            <w:tcW w:w="1418" w:type="dxa"/>
            <w:vAlign w:val="center"/>
          </w:tcPr>
          <w:p w14:paraId="44ACD6FF" w14:textId="77777777" w:rsidR="009B270E" w:rsidRPr="00DD7D54" w:rsidRDefault="009B270E" w:rsidP="00DD7D54">
            <w:pPr>
              <w:jc w:val="center"/>
              <w:rPr>
                <w:sz w:val="22"/>
                <w:szCs w:val="22"/>
              </w:rPr>
            </w:pPr>
          </w:p>
        </w:tc>
        <w:tc>
          <w:tcPr>
            <w:tcW w:w="2693" w:type="dxa"/>
            <w:vAlign w:val="center"/>
          </w:tcPr>
          <w:p w14:paraId="35C0C58F" w14:textId="77777777" w:rsidR="009B270E" w:rsidRPr="00DD7D54" w:rsidRDefault="009B270E" w:rsidP="00DD7D54">
            <w:pPr>
              <w:jc w:val="center"/>
              <w:rPr>
                <w:sz w:val="22"/>
                <w:szCs w:val="22"/>
              </w:rPr>
            </w:pPr>
          </w:p>
        </w:tc>
        <w:tc>
          <w:tcPr>
            <w:tcW w:w="1417" w:type="dxa"/>
            <w:vAlign w:val="center"/>
          </w:tcPr>
          <w:p w14:paraId="3F67DF62" w14:textId="77777777" w:rsidR="009B270E" w:rsidRPr="00DD7D54" w:rsidRDefault="009B270E" w:rsidP="00DD7D54">
            <w:pPr>
              <w:jc w:val="center"/>
              <w:rPr>
                <w:sz w:val="22"/>
                <w:szCs w:val="22"/>
              </w:rPr>
            </w:pPr>
          </w:p>
        </w:tc>
        <w:tc>
          <w:tcPr>
            <w:tcW w:w="2222" w:type="dxa"/>
            <w:vAlign w:val="center"/>
          </w:tcPr>
          <w:p w14:paraId="0EF183AD" w14:textId="77777777" w:rsidR="009B270E" w:rsidRPr="00DD7D54" w:rsidRDefault="009B270E" w:rsidP="00DD7D54">
            <w:pPr>
              <w:jc w:val="center"/>
              <w:rPr>
                <w:sz w:val="22"/>
                <w:szCs w:val="22"/>
              </w:rPr>
            </w:pPr>
          </w:p>
        </w:tc>
      </w:tr>
      <w:tr w:rsidR="00052742" w:rsidRPr="001D443E" w14:paraId="1607D6F5" w14:textId="77777777" w:rsidTr="00052742">
        <w:tc>
          <w:tcPr>
            <w:tcW w:w="1276" w:type="dxa"/>
            <w:vMerge w:val="restart"/>
            <w:vAlign w:val="center"/>
          </w:tcPr>
          <w:p w14:paraId="3BFDE3B0" w14:textId="0168B274" w:rsidR="00134045" w:rsidRPr="00DD7D54" w:rsidRDefault="00134045" w:rsidP="00DD7D54">
            <w:pPr>
              <w:ind w:firstLine="0"/>
              <w:jc w:val="center"/>
              <w:rPr>
                <w:sz w:val="22"/>
                <w:szCs w:val="22"/>
              </w:rPr>
            </w:pPr>
            <w:r w:rsidRPr="00DD7D54">
              <w:rPr>
                <w:sz w:val="22"/>
                <w:szCs w:val="22"/>
              </w:rPr>
              <w:t>H5</w:t>
            </w:r>
          </w:p>
        </w:tc>
        <w:tc>
          <w:tcPr>
            <w:tcW w:w="1418" w:type="dxa"/>
            <w:vMerge w:val="restart"/>
            <w:vAlign w:val="center"/>
          </w:tcPr>
          <w:p w14:paraId="1614B221" w14:textId="210E83B0" w:rsidR="00134045" w:rsidRPr="00DD7D54" w:rsidRDefault="00134045" w:rsidP="00DD7D54">
            <w:pPr>
              <w:ind w:firstLine="0"/>
              <w:jc w:val="center"/>
              <w:rPr>
                <w:sz w:val="22"/>
                <w:szCs w:val="22"/>
              </w:rPr>
            </w:pPr>
            <w:r w:rsidRPr="00DD7D54">
              <w:rPr>
                <w:sz w:val="22"/>
                <w:szCs w:val="22"/>
              </w:rPr>
              <w:t>1000 ms</w:t>
            </w:r>
          </w:p>
        </w:tc>
        <w:tc>
          <w:tcPr>
            <w:tcW w:w="2693" w:type="dxa"/>
            <w:vAlign w:val="center"/>
          </w:tcPr>
          <w:p w14:paraId="330251A3" w14:textId="7D91C867" w:rsidR="00134045" w:rsidRPr="00DD7D54" w:rsidRDefault="00134045" w:rsidP="00DD7D54">
            <w:pPr>
              <w:ind w:firstLine="0"/>
              <w:jc w:val="center"/>
              <w:rPr>
                <w:sz w:val="22"/>
                <w:szCs w:val="22"/>
              </w:rPr>
            </w:pPr>
            <w:r w:rsidRPr="00DD7D54">
              <w:rPr>
                <w:sz w:val="22"/>
                <w:szCs w:val="22"/>
              </w:rPr>
              <w:t>Ipsilateral</w:t>
            </w:r>
            <w:r w:rsidR="00052742" w:rsidRPr="00DD7D54">
              <w:rPr>
                <w:sz w:val="22"/>
                <w:szCs w:val="22"/>
              </w:rPr>
              <w:t xml:space="preserve"> (TMS only)</w:t>
            </w:r>
          </w:p>
        </w:tc>
        <w:tc>
          <w:tcPr>
            <w:tcW w:w="1417" w:type="dxa"/>
            <w:vAlign w:val="center"/>
          </w:tcPr>
          <w:p w14:paraId="7B02B626" w14:textId="666D68FD" w:rsidR="00134045" w:rsidRPr="00DD7D54" w:rsidRDefault="00000D07" w:rsidP="00DD7D54">
            <w:pPr>
              <w:ind w:firstLine="0"/>
              <w:jc w:val="center"/>
              <w:rPr>
                <w:sz w:val="22"/>
                <w:szCs w:val="22"/>
              </w:rPr>
            </w:pPr>
            <w:r w:rsidRPr="00DD7D54">
              <w:rPr>
                <w:sz w:val="22"/>
                <w:szCs w:val="22"/>
              </w:rPr>
              <w:t>0</w:t>
            </w:r>
            <w:r w:rsidR="00134045" w:rsidRPr="00DD7D54">
              <w:rPr>
                <w:sz w:val="22"/>
                <w:szCs w:val="22"/>
              </w:rPr>
              <w:t>.</w:t>
            </w:r>
            <w:r w:rsidRPr="00DD7D54">
              <w:rPr>
                <w:sz w:val="22"/>
                <w:szCs w:val="22"/>
              </w:rPr>
              <w:t>85</w:t>
            </w:r>
            <w:r w:rsidR="00134045" w:rsidRPr="00DD7D54">
              <w:rPr>
                <w:sz w:val="22"/>
                <w:szCs w:val="22"/>
              </w:rPr>
              <w:t xml:space="preserve"> (0.</w:t>
            </w:r>
            <w:r w:rsidR="00BD33BF" w:rsidRPr="00DD7D54">
              <w:rPr>
                <w:sz w:val="22"/>
                <w:szCs w:val="22"/>
              </w:rPr>
              <w:t>80</w:t>
            </w:r>
            <w:r w:rsidR="00134045" w:rsidRPr="00DD7D54">
              <w:rPr>
                <w:sz w:val="22"/>
                <w:szCs w:val="22"/>
              </w:rPr>
              <w:t>)</w:t>
            </w:r>
          </w:p>
        </w:tc>
        <w:tc>
          <w:tcPr>
            <w:tcW w:w="2222" w:type="dxa"/>
            <w:vMerge w:val="restart"/>
            <w:vAlign w:val="center"/>
          </w:tcPr>
          <w:p w14:paraId="3212CB23" w14:textId="6A3496FA" w:rsidR="00134045" w:rsidRPr="00DD7D54" w:rsidRDefault="00FD522B" w:rsidP="00DD7D54">
            <w:pPr>
              <w:ind w:firstLine="0"/>
              <w:jc w:val="center"/>
              <w:rPr>
                <w:sz w:val="22"/>
                <w:szCs w:val="22"/>
              </w:rPr>
            </w:pPr>
            <w:r w:rsidRPr="00DD7D54">
              <w:rPr>
                <w:sz w:val="22"/>
                <w:szCs w:val="22"/>
              </w:rPr>
              <w:t>15.49</w:t>
            </w:r>
          </w:p>
        </w:tc>
      </w:tr>
      <w:tr w:rsidR="00052742" w:rsidRPr="001D443E" w14:paraId="7DDA73E0" w14:textId="77777777" w:rsidTr="00DD7D54">
        <w:tc>
          <w:tcPr>
            <w:tcW w:w="1276" w:type="dxa"/>
            <w:vMerge/>
            <w:vAlign w:val="center"/>
          </w:tcPr>
          <w:p w14:paraId="45CE354B" w14:textId="77777777" w:rsidR="00134045" w:rsidRPr="00DD7D54" w:rsidRDefault="00134045" w:rsidP="00DD7D54">
            <w:pPr>
              <w:jc w:val="center"/>
              <w:rPr>
                <w:sz w:val="22"/>
                <w:szCs w:val="22"/>
              </w:rPr>
            </w:pPr>
          </w:p>
        </w:tc>
        <w:tc>
          <w:tcPr>
            <w:tcW w:w="1418" w:type="dxa"/>
            <w:vMerge/>
            <w:vAlign w:val="center"/>
          </w:tcPr>
          <w:p w14:paraId="12DF523E" w14:textId="77777777" w:rsidR="00134045" w:rsidRPr="00DD7D54" w:rsidRDefault="00134045" w:rsidP="00DD7D54">
            <w:pPr>
              <w:jc w:val="center"/>
              <w:rPr>
                <w:sz w:val="22"/>
                <w:szCs w:val="22"/>
              </w:rPr>
            </w:pPr>
          </w:p>
        </w:tc>
        <w:tc>
          <w:tcPr>
            <w:tcW w:w="2693" w:type="dxa"/>
            <w:vAlign w:val="center"/>
          </w:tcPr>
          <w:p w14:paraId="1C62DFC1" w14:textId="1774F8AA" w:rsidR="00134045" w:rsidRPr="00DD7D54" w:rsidRDefault="00134045" w:rsidP="00DD7D54">
            <w:pPr>
              <w:ind w:firstLine="0"/>
              <w:jc w:val="center"/>
              <w:rPr>
                <w:sz w:val="22"/>
                <w:szCs w:val="22"/>
              </w:rPr>
            </w:pPr>
            <w:r w:rsidRPr="00DD7D54">
              <w:rPr>
                <w:sz w:val="22"/>
                <w:szCs w:val="22"/>
              </w:rPr>
              <w:t>Contralateral</w:t>
            </w:r>
            <w:r w:rsidR="00052742" w:rsidRPr="00DD7D54">
              <w:rPr>
                <w:sz w:val="22"/>
                <w:szCs w:val="22"/>
              </w:rPr>
              <w:t xml:space="preserve"> (TMS only)</w:t>
            </w:r>
          </w:p>
        </w:tc>
        <w:tc>
          <w:tcPr>
            <w:tcW w:w="1417" w:type="dxa"/>
            <w:vAlign w:val="center"/>
          </w:tcPr>
          <w:p w14:paraId="182EB0AE" w14:textId="1480DBF8" w:rsidR="00134045" w:rsidRPr="00DD7D54" w:rsidRDefault="00134045" w:rsidP="00DD7D54">
            <w:pPr>
              <w:ind w:firstLine="0"/>
              <w:jc w:val="center"/>
              <w:rPr>
                <w:sz w:val="22"/>
                <w:szCs w:val="22"/>
              </w:rPr>
            </w:pPr>
            <w:r w:rsidRPr="00DD7D54">
              <w:rPr>
                <w:sz w:val="22"/>
                <w:szCs w:val="22"/>
              </w:rPr>
              <w:t>1.</w:t>
            </w:r>
            <w:r w:rsidR="00BD33BF" w:rsidRPr="00DD7D54">
              <w:rPr>
                <w:sz w:val="22"/>
                <w:szCs w:val="22"/>
              </w:rPr>
              <w:t>59</w:t>
            </w:r>
            <w:r w:rsidRPr="00DD7D54">
              <w:rPr>
                <w:sz w:val="22"/>
                <w:szCs w:val="22"/>
              </w:rPr>
              <w:t xml:space="preserve"> (0.75)</w:t>
            </w:r>
          </w:p>
        </w:tc>
        <w:tc>
          <w:tcPr>
            <w:tcW w:w="2222" w:type="dxa"/>
            <w:vMerge/>
            <w:vAlign w:val="center"/>
          </w:tcPr>
          <w:p w14:paraId="523CB437" w14:textId="77777777" w:rsidR="00134045" w:rsidRPr="00DD7D54" w:rsidRDefault="00134045" w:rsidP="00DD7D54">
            <w:pPr>
              <w:jc w:val="center"/>
              <w:rPr>
                <w:sz w:val="22"/>
                <w:szCs w:val="22"/>
              </w:rPr>
            </w:pPr>
          </w:p>
        </w:tc>
      </w:tr>
      <w:tr w:rsidR="009B270E" w:rsidRPr="001D443E" w14:paraId="39BF1CF1" w14:textId="77777777" w:rsidTr="00EB3165">
        <w:tc>
          <w:tcPr>
            <w:tcW w:w="1276" w:type="dxa"/>
            <w:vAlign w:val="center"/>
          </w:tcPr>
          <w:p w14:paraId="1337C3A2" w14:textId="77777777" w:rsidR="009B270E" w:rsidRPr="00DD7D54" w:rsidRDefault="009B270E" w:rsidP="00DD7D54">
            <w:pPr>
              <w:jc w:val="center"/>
              <w:rPr>
                <w:sz w:val="22"/>
                <w:szCs w:val="22"/>
              </w:rPr>
            </w:pPr>
          </w:p>
        </w:tc>
        <w:tc>
          <w:tcPr>
            <w:tcW w:w="1418" w:type="dxa"/>
            <w:vAlign w:val="center"/>
          </w:tcPr>
          <w:p w14:paraId="5D58D586" w14:textId="77777777" w:rsidR="009B270E" w:rsidRPr="00DD7D54" w:rsidRDefault="009B270E" w:rsidP="00DD7D54">
            <w:pPr>
              <w:jc w:val="center"/>
              <w:rPr>
                <w:sz w:val="22"/>
                <w:szCs w:val="22"/>
              </w:rPr>
            </w:pPr>
          </w:p>
        </w:tc>
        <w:tc>
          <w:tcPr>
            <w:tcW w:w="2693" w:type="dxa"/>
            <w:vAlign w:val="center"/>
          </w:tcPr>
          <w:p w14:paraId="34044DF2" w14:textId="77777777" w:rsidR="009B270E" w:rsidRPr="00DD7D54" w:rsidRDefault="009B270E" w:rsidP="00DD7D54">
            <w:pPr>
              <w:jc w:val="center"/>
              <w:rPr>
                <w:sz w:val="22"/>
                <w:szCs w:val="22"/>
              </w:rPr>
            </w:pPr>
          </w:p>
        </w:tc>
        <w:tc>
          <w:tcPr>
            <w:tcW w:w="1417" w:type="dxa"/>
            <w:vAlign w:val="center"/>
          </w:tcPr>
          <w:p w14:paraId="242F15B5" w14:textId="77777777" w:rsidR="009B270E" w:rsidRPr="00DD7D54" w:rsidRDefault="009B270E" w:rsidP="00DD7D54">
            <w:pPr>
              <w:jc w:val="center"/>
              <w:rPr>
                <w:sz w:val="22"/>
                <w:szCs w:val="22"/>
              </w:rPr>
            </w:pPr>
          </w:p>
        </w:tc>
        <w:tc>
          <w:tcPr>
            <w:tcW w:w="2222" w:type="dxa"/>
            <w:vAlign w:val="center"/>
          </w:tcPr>
          <w:p w14:paraId="3D607D99" w14:textId="77777777" w:rsidR="009B270E" w:rsidRPr="00DD7D54" w:rsidRDefault="009B270E" w:rsidP="00DD7D54">
            <w:pPr>
              <w:jc w:val="center"/>
              <w:rPr>
                <w:sz w:val="22"/>
                <w:szCs w:val="22"/>
              </w:rPr>
            </w:pPr>
          </w:p>
        </w:tc>
      </w:tr>
      <w:tr w:rsidR="00EB3165" w:rsidRPr="001D443E" w14:paraId="11337381" w14:textId="77777777" w:rsidTr="00DD7D54">
        <w:tc>
          <w:tcPr>
            <w:tcW w:w="1276" w:type="dxa"/>
            <w:vMerge w:val="restart"/>
            <w:vAlign w:val="center"/>
          </w:tcPr>
          <w:p w14:paraId="298E9255" w14:textId="06973EB5" w:rsidR="00EB3165" w:rsidRPr="00DD7D54" w:rsidRDefault="00EB3165" w:rsidP="00DD7D54">
            <w:pPr>
              <w:ind w:firstLine="0"/>
              <w:jc w:val="center"/>
              <w:rPr>
                <w:sz w:val="22"/>
                <w:szCs w:val="22"/>
              </w:rPr>
            </w:pPr>
            <w:r w:rsidRPr="00DD7D54">
              <w:rPr>
                <w:sz w:val="22"/>
                <w:szCs w:val="22"/>
              </w:rPr>
              <w:t>H6</w:t>
            </w:r>
          </w:p>
        </w:tc>
        <w:tc>
          <w:tcPr>
            <w:tcW w:w="1418" w:type="dxa"/>
            <w:vMerge w:val="restart"/>
            <w:vAlign w:val="center"/>
          </w:tcPr>
          <w:p w14:paraId="5D908CEF" w14:textId="34BDE13F" w:rsidR="00EB3165" w:rsidRPr="00DD7D54" w:rsidRDefault="00EB3165" w:rsidP="00DD7D54">
            <w:pPr>
              <w:ind w:firstLine="0"/>
              <w:jc w:val="center"/>
              <w:rPr>
                <w:sz w:val="22"/>
                <w:szCs w:val="22"/>
              </w:rPr>
            </w:pPr>
            <w:r w:rsidRPr="00DD7D54">
              <w:rPr>
                <w:sz w:val="22"/>
                <w:szCs w:val="22"/>
              </w:rPr>
              <w:t>200 ms</w:t>
            </w:r>
          </w:p>
        </w:tc>
        <w:tc>
          <w:tcPr>
            <w:tcW w:w="2693" w:type="dxa"/>
            <w:vAlign w:val="center"/>
          </w:tcPr>
          <w:p w14:paraId="0D7BA6A9" w14:textId="251E3B5A" w:rsidR="00EB3165" w:rsidRPr="00DD7D54" w:rsidRDefault="00EB3165" w:rsidP="00DD7D54">
            <w:pPr>
              <w:ind w:firstLine="0"/>
              <w:jc w:val="center"/>
              <w:rPr>
                <w:sz w:val="22"/>
                <w:szCs w:val="22"/>
              </w:rPr>
            </w:pPr>
            <w:r w:rsidRPr="00DD7D54">
              <w:rPr>
                <w:sz w:val="22"/>
                <w:szCs w:val="22"/>
              </w:rPr>
              <w:t>TMS</w:t>
            </w:r>
          </w:p>
        </w:tc>
        <w:tc>
          <w:tcPr>
            <w:tcW w:w="1417" w:type="dxa"/>
            <w:vAlign w:val="center"/>
          </w:tcPr>
          <w:p w14:paraId="5BB56235" w14:textId="23DC038B" w:rsidR="00EB3165" w:rsidRPr="00DD7D54" w:rsidRDefault="00EB3165" w:rsidP="00DD7D54">
            <w:pPr>
              <w:ind w:firstLine="0"/>
              <w:jc w:val="center"/>
              <w:rPr>
                <w:sz w:val="22"/>
                <w:szCs w:val="22"/>
              </w:rPr>
            </w:pPr>
            <w:r w:rsidRPr="00DD7D54">
              <w:rPr>
                <w:sz w:val="22"/>
                <w:szCs w:val="22"/>
              </w:rPr>
              <w:t>1.08 (0.44)</w:t>
            </w:r>
          </w:p>
        </w:tc>
        <w:tc>
          <w:tcPr>
            <w:tcW w:w="2222" w:type="dxa"/>
            <w:vMerge w:val="restart"/>
            <w:vAlign w:val="center"/>
          </w:tcPr>
          <w:p w14:paraId="588569AA" w14:textId="2141A151" w:rsidR="00EB3165" w:rsidRPr="00DD7D54" w:rsidRDefault="009913CA" w:rsidP="00DD7D54">
            <w:pPr>
              <w:ind w:firstLine="0"/>
              <w:jc w:val="center"/>
              <w:rPr>
                <w:sz w:val="22"/>
                <w:szCs w:val="22"/>
              </w:rPr>
            </w:pPr>
            <w:r w:rsidRPr="00DD7D54">
              <w:rPr>
                <w:sz w:val="22"/>
                <w:szCs w:val="22"/>
              </w:rPr>
              <w:t>7.75</w:t>
            </w:r>
          </w:p>
        </w:tc>
      </w:tr>
      <w:tr w:rsidR="00EB3165" w:rsidRPr="001D443E" w14:paraId="5415C79B" w14:textId="77777777" w:rsidTr="00DD7D54">
        <w:tc>
          <w:tcPr>
            <w:tcW w:w="1276" w:type="dxa"/>
            <w:vMerge/>
            <w:vAlign w:val="center"/>
          </w:tcPr>
          <w:p w14:paraId="7A35E075" w14:textId="77777777" w:rsidR="00EB3165" w:rsidRPr="00DD7D54" w:rsidRDefault="00EB3165" w:rsidP="00DD7D54">
            <w:pPr>
              <w:jc w:val="center"/>
              <w:rPr>
                <w:sz w:val="22"/>
                <w:szCs w:val="22"/>
              </w:rPr>
            </w:pPr>
          </w:p>
        </w:tc>
        <w:tc>
          <w:tcPr>
            <w:tcW w:w="1418" w:type="dxa"/>
            <w:vMerge/>
            <w:vAlign w:val="center"/>
          </w:tcPr>
          <w:p w14:paraId="7FF0EE66" w14:textId="77777777" w:rsidR="00EB3165" w:rsidRPr="00DD7D54" w:rsidRDefault="00EB3165" w:rsidP="00DD7D54">
            <w:pPr>
              <w:jc w:val="center"/>
              <w:rPr>
                <w:sz w:val="22"/>
                <w:szCs w:val="22"/>
              </w:rPr>
            </w:pPr>
          </w:p>
        </w:tc>
        <w:tc>
          <w:tcPr>
            <w:tcW w:w="2693" w:type="dxa"/>
            <w:vAlign w:val="center"/>
          </w:tcPr>
          <w:p w14:paraId="58F6AFAC" w14:textId="6DFA0A94" w:rsidR="00EB3165" w:rsidRPr="00DD7D54" w:rsidRDefault="00EB3165" w:rsidP="00DD7D54">
            <w:pPr>
              <w:ind w:firstLine="0"/>
              <w:jc w:val="center"/>
              <w:rPr>
                <w:sz w:val="22"/>
                <w:szCs w:val="22"/>
              </w:rPr>
            </w:pPr>
            <w:r w:rsidRPr="00DD7D54">
              <w:rPr>
                <w:sz w:val="22"/>
                <w:szCs w:val="22"/>
              </w:rPr>
              <w:t>Sham</w:t>
            </w:r>
          </w:p>
        </w:tc>
        <w:tc>
          <w:tcPr>
            <w:tcW w:w="1417" w:type="dxa"/>
            <w:vAlign w:val="center"/>
          </w:tcPr>
          <w:p w14:paraId="0ABE33A0" w14:textId="60D24C23" w:rsidR="00EB3165" w:rsidRPr="00DD7D54" w:rsidRDefault="00EB3165" w:rsidP="00DD7D54">
            <w:pPr>
              <w:ind w:firstLine="0"/>
              <w:jc w:val="center"/>
              <w:rPr>
                <w:sz w:val="22"/>
                <w:szCs w:val="22"/>
              </w:rPr>
            </w:pPr>
            <w:r w:rsidRPr="00DD7D54">
              <w:rPr>
                <w:sz w:val="22"/>
                <w:szCs w:val="22"/>
              </w:rPr>
              <w:t>1.30 (0.54</w:t>
            </w:r>
          </w:p>
        </w:tc>
        <w:tc>
          <w:tcPr>
            <w:tcW w:w="2222" w:type="dxa"/>
            <w:vMerge/>
            <w:vAlign w:val="center"/>
          </w:tcPr>
          <w:p w14:paraId="3DCF484F" w14:textId="77777777" w:rsidR="00EB3165" w:rsidRPr="00DD7D54" w:rsidRDefault="00EB3165" w:rsidP="00DD7D54">
            <w:pPr>
              <w:ind w:firstLine="0"/>
              <w:jc w:val="center"/>
              <w:rPr>
                <w:sz w:val="22"/>
                <w:szCs w:val="22"/>
              </w:rPr>
            </w:pPr>
          </w:p>
        </w:tc>
      </w:tr>
      <w:tr w:rsidR="009B270E" w:rsidRPr="001D443E" w14:paraId="47F22415" w14:textId="77777777" w:rsidTr="00DD7D54">
        <w:tc>
          <w:tcPr>
            <w:tcW w:w="1276" w:type="dxa"/>
            <w:vAlign w:val="center"/>
          </w:tcPr>
          <w:p w14:paraId="65E9A45B" w14:textId="77777777" w:rsidR="009B270E" w:rsidRPr="00DD7D54" w:rsidRDefault="009B270E" w:rsidP="00DD7D54">
            <w:pPr>
              <w:jc w:val="center"/>
              <w:rPr>
                <w:sz w:val="22"/>
                <w:szCs w:val="22"/>
              </w:rPr>
            </w:pPr>
          </w:p>
        </w:tc>
        <w:tc>
          <w:tcPr>
            <w:tcW w:w="1418" w:type="dxa"/>
            <w:vAlign w:val="center"/>
          </w:tcPr>
          <w:p w14:paraId="4F53304B" w14:textId="77777777" w:rsidR="009B270E" w:rsidRPr="00DD7D54" w:rsidRDefault="009B270E" w:rsidP="00DD7D54">
            <w:pPr>
              <w:jc w:val="center"/>
              <w:rPr>
                <w:sz w:val="22"/>
                <w:szCs w:val="22"/>
              </w:rPr>
            </w:pPr>
          </w:p>
        </w:tc>
        <w:tc>
          <w:tcPr>
            <w:tcW w:w="2693" w:type="dxa"/>
            <w:vAlign w:val="center"/>
          </w:tcPr>
          <w:p w14:paraId="4570830A" w14:textId="77777777" w:rsidR="009B270E" w:rsidRPr="00DD7D54" w:rsidRDefault="009B270E" w:rsidP="00DD7D54">
            <w:pPr>
              <w:jc w:val="center"/>
              <w:rPr>
                <w:sz w:val="22"/>
                <w:szCs w:val="22"/>
              </w:rPr>
            </w:pPr>
          </w:p>
        </w:tc>
        <w:tc>
          <w:tcPr>
            <w:tcW w:w="1417" w:type="dxa"/>
            <w:vAlign w:val="center"/>
          </w:tcPr>
          <w:p w14:paraId="085FEFA7" w14:textId="77777777" w:rsidR="009B270E" w:rsidRPr="00DD7D54" w:rsidRDefault="009B270E" w:rsidP="00DD7D54">
            <w:pPr>
              <w:jc w:val="center"/>
              <w:rPr>
                <w:sz w:val="22"/>
                <w:szCs w:val="22"/>
              </w:rPr>
            </w:pPr>
          </w:p>
        </w:tc>
        <w:tc>
          <w:tcPr>
            <w:tcW w:w="2222" w:type="dxa"/>
            <w:vAlign w:val="center"/>
          </w:tcPr>
          <w:p w14:paraId="6379850D" w14:textId="77777777" w:rsidR="009B270E" w:rsidRPr="00DD7D54" w:rsidRDefault="009B270E" w:rsidP="00DD7D54">
            <w:pPr>
              <w:jc w:val="center"/>
              <w:rPr>
                <w:sz w:val="22"/>
                <w:szCs w:val="22"/>
              </w:rPr>
            </w:pPr>
          </w:p>
        </w:tc>
      </w:tr>
      <w:tr w:rsidR="00052742" w:rsidRPr="001D443E" w14:paraId="30462F62" w14:textId="77777777" w:rsidTr="00DD7D54">
        <w:tc>
          <w:tcPr>
            <w:tcW w:w="1276" w:type="dxa"/>
            <w:vMerge w:val="restart"/>
            <w:vAlign w:val="center"/>
          </w:tcPr>
          <w:p w14:paraId="409C46AB" w14:textId="4C8D07D2" w:rsidR="00134045" w:rsidRPr="00DD7D54" w:rsidRDefault="00134045" w:rsidP="00DD7D54">
            <w:pPr>
              <w:ind w:firstLine="0"/>
              <w:jc w:val="center"/>
              <w:rPr>
                <w:sz w:val="22"/>
                <w:szCs w:val="22"/>
              </w:rPr>
            </w:pPr>
            <w:r w:rsidRPr="00DD7D54">
              <w:rPr>
                <w:sz w:val="22"/>
                <w:szCs w:val="22"/>
              </w:rPr>
              <w:t>H</w:t>
            </w:r>
            <w:r w:rsidR="00992DD7" w:rsidRPr="00DD7D54">
              <w:rPr>
                <w:sz w:val="22"/>
                <w:szCs w:val="22"/>
              </w:rPr>
              <w:t>7</w:t>
            </w:r>
          </w:p>
        </w:tc>
        <w:tc>
          <w:tcPr>
            <w:tcW w:w="1418" w:type="dxa"/>
            <w:vMerge w:val="restart"/>
            <w:tcBorders>
              <w:bottom w:val="single" w:sz="4" w:space="0" w:color="auto"/>
            </w:tcBorders>
            <w:vAlign w:val="center"/>
          </w:tcPr>
          <w:p w14:paraId="464FF659" w14:textId="64E6D79D" w:rsidR="00134045" w:rsidRPr="00DD7D54" w:rsidRDefault="00134045" w:rsidP="00DD7D54">
            <w:pPr>
              <w:ind w:firstLine="0"/>
              <w:jc w:val="center"/>
              <w:rPr>
                <w:sz w:val="22"/>
                <w:szCs w:val="22"/>
              </w:rPr>
            </w:pPr>
            <w:r w:rsidRPr="00DD7D54">
              <w:rPr>
                <w:sz w:val="22"/>
                <w:szCs w:val="22"/>
              </w:rPr>
              <w:t>200 ms</w:t>
            </w:r>
          </w:p>
        </w:tc>
        <w:tc>
          <w:tcPr>
            <w:tcW w:w="2693" w:type="dxa"/>
            <w:vAlign w:val="center"/>
          </w:tcPr>
          <w:p w14:paraId="04AA8136" w14:textId="2E837BDC" w:rsidR="00134045" w:rsidRPr="00DD7D54" w:rsidRDefault="00052742" w:rsidP="00DD7D54">
            <w:pPr>
              <w:ind w:firstLine="0"/>
              <w:jc w:val="center"/>
              <w:rPr>
                <w:sz w:val="22"/>
                <w:szCs w:val="22"/>
              </w:rPr>
            </w:pPr>
            <w:r w:rsidRPr="00DD7D54">
              <w:rPr>
                <w:sz w:val="22"/>
                <w:szCs w:val="22"/>
              </w:rPr>
              <w:t>TMS</w:t>
            </w:r>
          </w:p>
        </w:tc>
        <w:tc>
          <w:tcPr>
            <w:tcW w:w="1417" w:type="dxa"/>
            <w:vAlign w:val="center"/>
          </w:tcPr>
          <w:p w14:paraId="1C2BB608" w14:textId="31525E3D" w:rsidR="00134045" w:rsidRPr="00DD7D54" w:rsidRDefault="00E65600" w:rsidP="00DD7D54">
            <w:pPr>
              <w:ind w:firstLine="0"/>
              <w:jc w:val="center"/>
              <w:rPr>
                <w:sz w:val="22"/>
                <w:szCs w:val="22"/>
              </w:rPr>
            </w:pPr>
            <w:r w:rsidRPr="00DD7D54">
              <w:rPr>
                <w:sz w:val="22"/>
                <w:szCs w:val="22"/>
              </w:rPr>
              <w:t>1.11</w:t>
            </w:r>
            <w:r w:rsidR="00134045" w:rsidRPr="00DD7D54">
              <w:rPr>
                <w:sz w:val="22"/>
                <w:szCs w:val="22"/>
              </w:rPr>
              <w:t xml:space="preserve"> (0.</w:t>
            </w:r>
            <w:r w:rsidRPr="00DD7D54">
              <w:rPr>
                <w:sz w:val="22"/>
                <w:szCs w:val="22"/>
              </w:rPr>
              <w:t>4</w:t>
            </w:r>
            <w:r w:rsidR="00EB3165" w:rsidRPr="00DD7D54">
              <w:rPr>
                <w:sz w:val="22"/>
                <w:szCs w:val="22"/>
              </w:rPr>
              <w:t>6</w:t>
            </w:r>
            <w:r w:rsidR="00134045" w:rsidRPr="00DD7D54">
              <w:rPr>
                <w:sz w:val="22"/>
                <w:szCs w:val="22"/>
              </w:rPr>
              <w:t>)</w:t>
            </w:r>
          </w:p>
        </w:tc>
        <w:tc>
          <w:tcPr>
            <w:tcW w:w="2222" w:type="dxa"/>
            <w:vMerge w:val="restart"/>
            <w:tcBorders>
              <w:bottom w:val="single" w:sz="4" w:space="0" w:color="auto"/>
            </w:tcBorders>
            <w:vAlign w:val="center"/>
          </w:tcPr>
          <w:p w14:paraId="53F31A56" w14:textId="77777777" w:rsidR="00134045" w:rsidRPr="00DD7D54" w:rsidRDefault="00134045" w:rsidP="00DD7D54">
            <w:pPr>
              <w:ind w:firstLine="0"/>
              <w:jc w:val="center"/>
              <w:rPr>
                <w:sz w:val="22"/>
                <w:szCs w:val="22"/>
              </w:rPr>
            </w:pPr>
            <w:r w:rsidRPr="00DD7D54">
              <w:rPr>
                <w:sz w:val="22"/>
                <w:szCs w:val="22"/>
              </w:rPr>
              <w:t>3.67</w:t>
            </w:r>
          </w:p>
        </w:tc>
      </w:tr>
      <w:tr w:rsidR="00052742" w:rsidRPr="001D443E" w14:paraId="072D91CA" w14:textId="77777777" w:rsidTr="00052742">
        <w:tc>
          <w:tcPr>
            <w:tcW w:w="1276" w:type="dxa"/>
            <w:vMerge/>
            <w:tcBorders>
              <w:bottom w:val="single" w:sz="4" w:space="0" w:color="auto"/>
            </w:tcBorders>
            <w:vAlign w:val="center"/>
          </w:tcPr>
          <w:p w14:paraId="0F9489C9" w14:textId="77777777" w:rsidR="00134045" w:rsidRPr="00DD7D54" w:rsidRDefault="00134045" w:rsidP="00B87C9E">
            <w:pPr>
              <w:jc w:val="center"/>
              <w:rPr>
                <w:sz w:val="22"/>
                <w:szCs w:val="22"/>
              </w:rPr>
            </w:pPr>
          </w:p>
        </w:tc>
        <w:tc>
          <w:tcPr>
            <w:tcW w:w="1418" w:type="dxa"/>
            <w:vMerge/>
            <w:tcBorders>
              <w:bottom w:val="single" w:sz="4" w:space="0" w:color="auto"/>
            </w:tcBorders>
            <w:vAlign w:val="center"/>
          </w:tcPr>
          <w:p w14:paraId="5076ACED" w14:textId="77777777" w:rsidR="00134045" w:rsidRPr="00DD7D54" w:rsidRDefault="00134045" w:rsidP="00B87C9E">
            <w:pPr>
              <w:jc w:val="center"/>
              <w:rPr>
                <w:sz w:val="22"/>
                <w:szCs w:val="22"/>
              </w:rPr>
            </w:pPr>
          </w:p>
        </w:tc>
        <w:tc>
          <w:tcPr>
            <w:tcW w:w="2693" w:type="dxa"/>
            <w:tcBorders>
              <w:bottom w:val="single" w:sz="4" w:space="0" w:color="auto"/>
            </w:tcBorders>
            <w:vAlign w:val="center"/>
          </w:tcPr>
          <w:p w14:paraId="73D4CFD2" w14:textId="5AFF8A13" w:rsidR="00134045" w:rsidRPr="00DD7D54" w:rsidRDefault="00052742" w:rsidP="00B87C9E">
            <w:pPr>
              <w:ind w:firstLine="0"/>
              <w:jc w:val="center"/>
              <w:rPr>
                <w:sz w:val="22"/>
                <w:szCs w:val="22"/>
              </w:rPr>
            </w:pPr>
            <w:r w:rsidRPr="00DD7D54">
              <w:rPr>
                <w:sz w:val="22"/>
                <w:szCs w:val="22"/>
              </w:rPr>
              <w:t>Sham</w:t>
            </w:r>
          </w:p>
        </w:tc>
        <w:tc>
          <w:tcPr>
            <w:tcW w:w="1417" w:type="dxa"/>
            <w:tcBorders>
              <w:bottom w:val="single" w:sz="4" w:space="0" w:color="auto"/>
            </w:tcBorders>
            <w:vAlign w:val="center"/>
          </w:tcPr>
          <w:p w14:paraId="46358F51" w14:textId="41D25AAC" w:rsidR="00134045" w:rsidRPr="00DD7D54" w:rsidRDefault="00134045" w:rsidP="00B87C9E">
            <w:pPr>
              <w:ind w:firstLine="0"/>
              <w:jc w:val="center"/>
              <w:rPr>
                <w:sz w:val="22"/>
                <w:szCs w:val="22"/>
              </w:rPr>
            </w:pPr>
            <w:r w:rsidRPr="00DD7D54">
              <w:rPr>
                <w:sz w:val="22"/>
                <w:szCs w:val="22"/>
              </w:rPr>
              <w:t>1.</w:t>
            </w:r>
            <w:r w:rsidR="00EB3165" w:rsidRPr="00DD7D54">
              <w:rPr>
                <w:sz w:val="22"/>
                <w:szCs w:val="22"/>
              </w:rPr>
              <w:t>31</w:t>
            </w:r>
            <w:r w:rsidRPr="00DD7D54">
              <w:rPr>
                <w:sz w:val="22"/>
                <w:szCs w:val="22"/>
              </w:rPr>
              <w:t xml:space="preserve"> (0.</w:t>
            </w:r>
            <w:r w:rsidR="00EB3165" w:rsidRPr="00DD7D54">
              <w:rPr>
                <w:sz w:val="22"/>
                <w:szCs w:val="22"/>
              </w:rPr>
              <w:t>45</w:t>
            </w:r>
            <w:r w:rsidRPr="00DD7D54">
              <w:rPr>
                <w:sz w:val="22"/>
                <w:szCs w:val="22"/>
              </w:rPr>
              <w:t>)</w:t>
            </w:r>
          </w:p>
        </w:tc>
        <w:tc>
          <w:tcPr>
            <w:tcW w:w="2222" w:type="dxa"/>
            <w:vMerge/>
            <w:tcBorders>
              <w:bottom w:val="single" w:sz="4" w:space="0" w:color="auto"/>
            </w:tcBorders>
            <w:vAlign w:val="center"/>
          </w:tcPr>
          <w:p w14:paraId="0FC80326" w14:textId="77777777" w:rsidR="00134045" w:rsidRPr="00DD7D54" w:rsidRDefault="00134045" w:rsidP="00B87C9E">
            <w:pPr>
              <w:jc w:val="center"/>
              <w:rPr>
                <w:sz w:val="22"/>
                <w:szCs w:val="22"/>
              </w:rPr>
            </w:pPr>
          </w:p>
        </w:tc>
      </w:tr>
    </w:tbl>
    <w:p w14:paraId="40A51A71" w14:textId="77777777" w:rsidR="00162B31" w:rsidRPr="001D443E" w:rsidRDefault="00162B31">
      <w:pPr>
        <w:rPr>
          <w:b/>
          <w:bCs/>
        </w:rPr>
      </w:pPr>
    </w:p>
    <w:p w14:paraId="4FB415CA" w14:textId="77777777" w:rsidR="00162B31" w:rsidRPr="001D443E" w:rsidRDefault="00162B31">
      <w:pPr>
        <w:rPr>
          <w:b/>
          <w:bCs/>
        </w:rPr>
      </w:pPr>
    </w:p>
    <w:p w14:paraId="58816F9C" w14:textId="77777777" w:rsidR="00EE77E2" w:rsidRPr="00B87C9E" w:rsidRDefault="00EE77E2" w:rsidP="00EE77E2">
      <w:pPr>
        <w:spacing w:before="100" w:beforeAutospacing="1" w:after="100" w:afterAutospacing="1"/>
        <w:rPr>
          <w:color w:val="333333"/>
          <w:sz w:val="18"/>
          <w:szCs w:val="18"/>
        </w:rPr>
      </w:pPr>
      <w:r w:rsidRPr="00B87C9E">
        <w:rPr>
          <w:color w:val="333333"/>
          <w:sz w:val="18"/>
          <w:szCs w:val="18"/>
        </w:rPr>
        <w:t> </w:t>
      </w:r>
    </w:p>
    <w:p w14:paraId="720E6B08" w14:textId="77777777" w:rsidR="00162B31" w:rsidRPr="00B87C9E" w:rsidRDefault="00162B31" w:rsidP="00162B31">
      <w:pPr>
        <w:spacing w:before="100" w:beforeAutospacing="1" w:after="100" w:afterAutospacing="1"/>
        <w:rPr>
          <w:color w:val="333333"/>
          <w:sz w:val="18"/>
          <w:szCs w:val="18"/>
        </w:rPr>
      </w:pPr>
      <w:r w:rsidRPr="00B87C9E">
        <w:rPr>
          <w:color w:val="333333"/>
          <w:sz w:val="18"/>
          <w:szCs w:val="18"/>
        </w:rPr>
        <w:t> </w:t>
      </w:r>
    </w:p>
    <w:p w14:paraId="258DE91D" w14:textId="77777777" w:rsidR="00865AFE" w:rsidRPr="001D443E" w:rsidRDefault="0048439B">
      <w:pPr>
        <w:rPr>
          <w:b/>
          <w:bCs/>
        </w:rPr>
      </w:pPr>
      <w:r w:rsidRPr="001D443E">
        <w:rPr>
          <w:b/>
          <w:bCs/>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65AFE" w:rsidRPr="001D443E" w14:paraId="661948F2" w14:textId="77777777" w:rsidTr="00B87C9E">
        <w:tc>
          <w:tcPr>
            <w:tcW w:w="9016" w:type="dxa"/>
            <w:gridSpan w:val="2"/>
            <w:tcBorders>
              <w:bottom w:val="single" w:sz="4" w:space="0" w:color="auto"/>
            </w:tcBorders>
          </w:tcPr>
          <w:p w14:paraId="2E96B137" w14:textId="0069E17E" w:rsidR="00865AFE" w:rsidRPr="00B87C9E" w:rsidRDefault="00865AFE" w:rsidP="00B87C9E">
            <w:pPr>
              <w:ind w:firstLine="0"/>
              <w:rPr>
                <w:b/>
                <w:bCs/>
                <w:sz w:val="22"/>
                <w:szCs w:val="22"/>
              </w:rPr>
            </w:pPr>
            <w:r w:rsidRPr="00B87C9E">
              <w:rPr>
                <w:b/>
                <w:bCs/>
                <w:sz w:val="22"/>
                <w:szCs w:val="22"/>
              </w:rPr>
              <w:lastRenderedPageBreak/>
              <w:t xml:space="preserve">Table 4: </w:t>
            </w:r>
            <w:r w:rsidR="00CE3DD1" w:rsidRPr="00B87C9E">
              <w:rPr>
                <w:sz w:val="22"/>
                <w:szCs w:val="22"/>
              </w:rPr>
              <w:t>Experiment 1 (</w:t>
            </w:r>
            <w:r w:rsidR="00CE3DD1" w:rsidRPr="00B87C9E">
              <w:rPr>
                <w:i/>
                <w:iCs/>
                <w:sz w:val="22"/>
                <w:szCs w:val="22"/>
              </w:rPr>
              <w:t>n = 36</w:t>
            </w:r>
            <w:r w:rsidR="00CE3DD1" w:rsidRPr="00B87C9E">
              <w:rPr>
                <w:sz w:val="22"/>
                <w:szCs w:val="22"/>
              </w:rPr>
              <w:t>) Bayesian repeated measures ANOVA results.</w:t>
            </w:r>
          </w:p>
        </w:tc>
      </w:tr>
      <w:tr w:rsidR="00865AFE" w:rsidRPr="001D443E" w14:paraId="51A1B859" w14:textId="77777777" w:rsidTr="00B87C9E">
        <w:tc>
          <w:tcPr>
            <w:tcW w:w="4508" w:type="dxa"/>
            <w:tcBorders>
              <w:top w:val="single" w:sz="4" w:space="0" w:color="auto"/>
              <w:bottom w:val="single" w:sz="4" w:space="0" w:color="auto"/>
            </w:tcBorders>
            <w:vAlign w:val="center"/>
          </w:tcPr>
          <w:p w14:paraId="73104E11" w14:textId="33960720" w:rsidR="00865AFE" w:rsidRPr="00B87C9E" w:rsidRDefault="00CE3DD1" w:rsidP="00B87C9E">
            <w:pPr>
              <w:ind w:firstLine="0"/>
              <w:rPr>
                <w:b/>
                <w:bCs/>
                <w:sz w:val="22"/>
                <w:szCs w:val="22"/>
              </w:rPr>
            </w:pPr>
            <w:r w:rsidRPr="00B87C9E">
              <w:rPr>
                <w:b/>
                <w:bCs/>
                <w:sz w:val="22"/>
                <w:szCs w:val="22"/>
              </w:rPr>
              <w:t>Model</w:t>
            </w:r>
          </w:p>
        </w:tc>
        <w:tc>
          <w:tcPr>
            <w:tcW w:w="4508" w:type="dxa"/>
            <w:tcBorders>
              <w:top w:val="single" w:sz="4" w:space="0" w:color="auto"/>
              <w:bottom w:val="single" w:sz="4" w:space="0" w:color="auto"/>
            </w:tcBorders>
            <w:vAlign w:val="center"/>
          </w:tcPr>
          <w:p w14:paraId="538FE06E" w14:textId="2589C411" w:rsidR="00865AFE" w:rsidRPr="00B87C9E" w:rsidRDefault="008B0698" w:rsidP="00B87C9E">
            <w:pPr>
              <w:ind w:firstLine="0"/>
              <w:rPr>
                <w:b/>
                <w:bCs/>
                <w:sz w:val="22"/>
                <w:szCs w:val="22"/>
              </w:rPr>
            </w:pPr>
            <w:r w:rsidRPr="00B87C9E">
              <w:rPr>
                <w:b/>
                <w:bCs/>
                <w:sz w:val="22"/>
                <w:szCs w:val="22"/>
              </w:rPr>
              <w:t>Bayes Factor (</w:t>
            </w:r>
            <w:r w:rsidRPr="00B87C9E">
              <w:rPr>
                <w:b/>
                <w:bCs/>
                <w:i/>
                <w:iCs/>
                <w:sz w:val="22"/>
                <w:szCs w:val="22"/>
              </w:rPr>
              <w:t>BF</w:t>
            </w:r>
            <w:r w:rsidRPr="00B87C9E">
              <w:rPr>
                <w:b/>
                <w:bCs/>
                <w:i/>
                <w:iCs/>
                <w:sz w:val="22"/>
                <w:szCs w:val="22"/>
                <w:vertAlign w:val="subscript"/>
              </w:rPr>
              <w:t>10</w:t>
            </w:r>
            <w:r w:rsidRPr="00B87C9E">
              <w:rPr>
                <w:b/>
                <w:bCs/>
                <w:sz w:val="22"/>
                <w:szCs w:val="22"/>
              </w:rPr>
              <w:t>)</w:t>
            </w:r>
          </w:p>
        </w:tc>
      </w:tr>
      <w:tr w:rsidR="00865AFE" w:rsidRPr="001D443E" w14:paraId="28779780" w14:textId="77777777" w:rsidTr="00B87C9E">
        <w:tc>
          <w:tcPr>
            <w:tcW w:w="4508" w:type="dxa"/>
            <w:tcBorders>
              <w:top w:val="single" w:sz="4" w:space="0" w:color="auto"/>
            </w:tcBorders>
            <w:vAlign w:val="center"/>
          </w:tcPr>
          <w:p w14:paraId="442A06BF" w14:textId="2CDBB13F" w:rsidR="00865AFE" w:rsidRPr="00B87C9E" w:rsidRDefault="005238A9" w:rsidP="00B87C9E">
            <w:pPr>
              <w:ind w:firstLine="0"/>
              <w:rPr>
                <w:sz w:val="22"/>
                <w:szCs w:val="22"/>
              </w:rPr>
            </w:pPr>
            <w:r w:rsidRPr="00B87C9E">
              <w:rPr>
                <w:sz w:val="22"/>
                <w:szCs w:val="22"/>
              </w:rPr>
              <w:t>TMS Site</w:t>
            </w:r>
          </w:p>
        </w:tc>
        <w:tc>
          <w:tcPr>
            <w:tcW w:w="4508" w:type="dxa"/>
            <w:tcBorders>
              <w:top w:val="single" w:sz="4" w:space="0" w:color="auto"/>
            </w:tcBorders>
            <w:vAlign w:val="center"/>
          </w:tcPr>
          <w:p w14:paraId="1B51B41E" w14:textId="03E1142B" w:rsidR="00865AFE" w:rsidRPr="00B87C9E" w:rsidRDefault="00110866" w:rsidP="00B87C9E">
            <w:pPr>
              <w:ind w:firstLine="0"/>
              <w:rPr>
                <w:sz w:val="22"/>
                <w:szCs w:val="22"/>
              </w:rPr>
            </w:pPr>
            <w:r w:rsidRPr="00B87C9E">
              <w:rPr>
                <w:sz w:val="22"/>
                <w:szCs w:val="22"/>
              </w:rPr>
              <w:t>3.46</w:t>
            </w:r>
          </w:p>
        </w:tc>
      </w:tr>
      <w:tr w:rsidR="00865AFE" w:rsidRPr="001D443E" w14:paraId="3096DE85" w14:textId="77777777" w:rsidTr="00B87C9E">
        <w:tc>
          <w:tcPr>
            <w:tcW w:w="4508" w:type="dxa"/>
            <w:vAlign w:val="center"/>
          </w:tcPr>
          <w:p w14:paraId="0EFBD09C" w14:textId="77098DC9" w:rsidR="00865AFE" w:rsidRPr="00B87C9E" w:rsidRDefault="005238A9" w:rsidP="00B87C9E">
            <w:pPr>
              <w:ind w:firstLine="0"/>
              <w:rPr>
                <w:sz w:val="22"/>
                <w:szCs w:val="22"/>
              </w:rPr>
            </w:pPr>
            <w:r w:rsidRPr="00B87C9E">
              <w:rPr>
                <w:sz w:val="22"/>
                <w:szCs w:val="22"/>
              </w:rPr>
              <w:t>TMS Site + TMS Time</w:t>
            </w:r>
          </w:p>
        </w:tc>
        <w:tc>
          <w:tcPr>
            <w:tcW w:w="4508" w:type="dxa"/>
            <w:vAlign w:val="center"/>
          </w:tcPr>
          <w:p w14:paraId="6D7EB29B" w14:textId="503BC1D1" w:rsidR="00865AFE" w:rsidRPr="00B87C9E" w:rsidRDefault="00110866" w:rsidP="00B87C9E">
            <w:pPr>
              <w:ind w:firstLine="0"/>
              <w:rPr>
                <w:sz w:val="22"/>
                <w:szCs w:val="22"/>
              </w:rPr>
            </w:pPr>
            <w:r w:rsidRPr="00B87C9E">
              <w:rPr>
                <w:sz w:val="22"/>
                <w:szCs w:val="22"/>
              </w:rPr>
              <w:t>3.02</w:t>
            </w:r>
          </w:p>
        </w:tc>
      </w:tr>
      <w:tr w:rsidR="008B0698" w:rsidRPr="001D443E" w14:paraId="526AF956" w14:textId="77777777" w:rsidTr="00B87C9E">
        <w:tc>
          <w:tcPr>
            <w:tcW w:w="4508" w:type="dxa"/>
            <w:vAlign w:val="center"/>
          </w:tcPr>
          <w:p w14:paraId="7DF5C681" w14:textId="59CDEB74" w:rsidR="008B0698" w:rsidRPr="00B87C9E" w:rsidRDefault="002D48B6" w:rsidP="00CC4A09">
            <w:pPr>
              <w:ind w:firstLine="0"/>
              <w:rPr>
                <w:sz w:val="22"/>
                <w:szCs w:val="22"/>
              </w:rPr>
            </w:pPr>
            <w:r w:rsidRPr="00B87C9E">
              <w:rPr>
                <w:sz w:val="22"/>
                <w:szCs w:val="22"/>
              </w:rPr>
              <w:t>TMS Site + TMS Time + (TMS Site x TMS Time)</w:t>
            </w:r>
          </w:p>
        </w:tc>
        <w:tc>
          <w:tcPr>
            <w:tcW w:w="4508" w:type="dxa"/>
            <w:vAlign w:val="center"/>
          </w:tcPr>
          <w:p w14:paraId="58CD2E02" w14:textId="66750DFC" w:rsidR="008B0698" w:rsidRPr="00B87C9E" w:rsidRDefault="00BE4585" w:rsidP="00CC4A09">
            <w:pPr>
              <w:ind w:firstLine="0"/>
              <w:rPr>
                <w:sz w:val="22"/>
                <w:szCs w:val="22"/>
              </w:rPr>
            </w:pPr>
            <w:r w:rsidRPr="00B87C9E">
              <w:rPr>
                <w:sz w:val="22"/>
                <w:szCs w:val="22"/>
              </w:rPr>
              <w:t>0.</w:t>
            </w:r>
            <w:r w:rsidR="0023255C" w:rsidRPr="00B87C9E">
              <w:rPr>
                <w:sz w:val="22"/>
                <w:szCs w:val="22"/>
              </w:rPr>
              <w:t>34</w:t>
            </w:r>
          </w:p>
        </w:tc>
      </w:tr>
      <w:tr w:rsidR="00D51432" w:rsidRPr="001D443E" w14:paraId="58281533" w14:textId="77777777" w:rsidTr="00CC4A09">
        <w:tc>
          <w:tcPr>
            <w:tcW w:w="4508" w:type="dxa"/>
            <w:vAlign w:val="center"/>
          </w:tcPr>
          <w:p w14:paraId="5D4DA45C" w14:textId="77777777" w:rsidR="00CC4A09" w:rsidRPr="00B87C9E" w:rsidRDefault="00CC4A09" w:rsidP="004213A9">
            <w:pPr>
              <w:ind w:firstLine="0"/>
              <w:rPr>
                <w:sz w:val="22"/>
                <w:szCs w:val="22"/>
              </w:rPr>
            </w:pPr>
            <w:r w:rsidRPr="00B87C9E">
              <w:rPr>
                <w:sz w:val="22"/>
                <w:szCs w:val="22"/>
              </w:rPr>
              <w:t>TMS Time</w:t>
            </w:r>
          </w:p>
        </w:tc>
        <w:tc>
          <w:tcPr>
            <w:tcW w:w="4508" w:type="dxa"/>
            <w:vAlign w:val="center"/>
          </w:tcPr>
          <w:p w14:paraId="06A73850" w14:textId="52197ECC" w:rsidR="00CC4A09" w:rsidRPr="00B87C9E" w:rsidRDefault="00D81371" w:rsidP="004213A9">
            <w:pPr>
              <w:ind w:firstLine="0"/>
              <w:rPr>
                <w:sz w:val="22"/>
                <w:szCs w:val="22"/>
              </w:rPr>
            </w:pPr>
            <w:r w:rsidRPr="00B87C9E">
              <w:rPr>
                <w:sz w:val="22"/>
                <w:szCs w:val="22"/>
              </w:rPr>
              <w:t>0.06</w:t>
            </w:r>
          </w:p>
        </w:tc>
      </w:tr>
      <w:tr w:rsidR="008B0698" w:rsidRPr="001D443E" w14:paraId="220947CD" w14:textId="77777777" w:rsidTr="00B87C9E">
        <w:tc>
          <w:tcPr>
            <w:tcW w:w="4508" w:type="dxa"/>
            <w:vAlign w:val="center"/>
          </w:tcPr>
          <w:p w14:paraId="21264902" w14:textId="191DDAF0" w:rsidR="008B0698" w:rsidRPr="00B87C9E" w:rsidRDefault="002D48B6" w:rsidP="00CC4A09">
            <w:pPr>
              <w:ind w:firstLine="0"/>
              <w:rPr>
                <w:sz w:val="22"/>
                <w:szCs w:val="22"/>
              </w:rPr>
            </w:pPr>
            <w:r w:rsidRPr="00B87C9E">
              <w:rPr>
                <w:sz w:val="22"/>
                <w:szCs w:val="22"/>
              </w:rPr>
              <w:t>Null model</w:t>
            </w:r>
          </w:p>
        </w:tc>
        <w:tc>
          <w:tcPr>
            <w:tcW w:w="4508" w:type="dxa"/>
            <w:vAlign w:val="center"/>
          </w:tcPr>
          <w:p w14:paraId="54CB9B15" w14:textId="2B0CD4F1" w:rsidR="008B0698" w:rsidRPr="00B87C9E" w:rsidRDefault="00D81371" w:rsidP="00CC4A09">
            <w:pPr>
              <w:ind w:firstLine="0"/>
              <w:rPr>
                <w:sz w:val="22"/>
                <w:szCs w:val="22"/>
                <w:vertAlign w:val="superscript"/>
              </w:rPr>
            </w:pPr>
            <w:r w:rsidRPr="00B87C9E">
              <w:rPr>
                <w:sz w:val="22"/>
                <w:szCs w:val="22"/>
              </w:rPr>
              <w:t>0.05</w:t>
            </w:r>
          </w:p>
        </w:tc>
      </w:tr>
      <w:tr w:rsidR="00CC4A09" w:rsidRPr="001D443E" w14:paraId="6E62638B" w14:textId="77777777" w:rsidTr="00B87C9E">
        <w:tc>
          <w:tcPr>
            <w:tcW w:w="4508" w:type="dxa"/>
            <w:tcBorders>
              <w:top w:val="single" w:sz="4" w:space="0" w:color="auto"/>
            </w:tcBorders>
            <w:vAlign w:val="center"/>
          </w:tcPr>
          <w:p w14:paraId="1BF70666" w14:textId="4B43C311" w:rsidR="00CC4A09" w:rsidRPr="00B87C9E" w:rsidRDefault="00CC4A09" w:rsidP="00B87C9E">
            <w:pPr>
              <w:ind w:firstLine="0"/>
              <w:rPr>
                <w:sz w:val="22"/>
                <w:szCs w:val="22"/>
              </w:rPr>
            </w:pPr>
            <w:r w:rsidRPr="00B87C9E">
              <w:rPr>
                <w:i/>
                <w:iCs/>
                <w:sz w:val="22"/>
                <w:szCs w:val="22"/>
              </w:rPr>
              <w:t xml:space="preserve">Notes. </w:t>
            </w:r>
            <w:r w:rsidRPr="00B87C9E">
              <w:rPr>
                <w:sz w:val="22"/>
                <w:szCs w:val="22"/>
              </w:rPr>
              <w:t>TMS; transcranial magnetic stimulation.</w:t>
            </w:r>
          </w:p>
        </w:tc>
        <w:tc>
          <w:tcPr>
            <w:tcW w:w="4508" w:type="dxa"/>
            <w:tcBorders>
              <w:top w:val="single" w:sz="4" w:space="0" w:color="auto"/>
            </w:tcBorders>
            <w:vAlign w:val="center"/>
          </w:tcPr>
          <w:p w14:paraId="6EBD473A" w14:textId="77777777" w:rsidR="00CC4A09" w:rsidRPr="00B87C9E" w:rsidRDefault="00CC4A09" w:rsidP="00CC4A09">
            <w:pPr>
              <w:rPr>
                <w:sz w:val="22"/>
                <w:szCs w:val="22"/>
              </w:rPr>
            </w:pPr>
          </w:p>
        </w:tc>
      </w:tr>
      <w:tr w:rsidR="00865AFE" w:rsidRPr="001D443E" w14:paraId="0E0C63D5" w14:textId="77777777" w:rsidTr="00B87C9E">
        <w:tc>
          <w:tcPr>
            <w:tcW w:w="4508" w:type="dxa"/>
          </w:tcPr>
          <w:p w14:paraId="26E351AF" w14:textId="77777777" w:rsidR="00865AFE" w:rsidRPr="00B87C9E" w:rsidRDefault="00865AFE" w:rsidP="00B87C9E">
            <w:pPr>
              <w:ind w:firstLine="0"/>
              <w:rPr>
                <w:b/>
                <w:bCs/>
                <w:sz w:val="22"/>
                <w:szCs w:val="22"/>
              </w:rPr>
            </w:pPr>
          </w:p>
        </w:tc>
        <w:tc>
          <w:tcPr>
            <w:tcW w:w="4508" w:type="dxa"/>
          </w:tcPr>
          <w:p w14:paraId="79C17758" w14:textId="77777777" w:rsidR="00865AFE" w:rsidRPr="00B87C9E" w:rsidRDefault="00865AFE" w:rsidP="00B87C9E">
            <w:pPr>
              <w:ind w:firstLine="0"/>
              <w:rPr>
                <w:b/>
                <w:bCs/>
                <w:sz w:val="22"/>
                <w:szCs w:val="22"/>
              </w:rPr>
            </w:pPr>
          </w:p>
        </w:tc>
      </w:tr>
    </w:tbl>
    <w:p w14:paraId="4A2AB7A2" w14:textId="3FDA2C66" w:rsidR="0013102D" w:rsidRPr="00B87C9E" w:rsidRDefault="005238A9" w:rsidP="00B87C9E">
      <w:pPr>
        <w:spacing w:before="100" w:beforeAutospacing="1" w:after="100" w:afterAutospacing="1"/>
        <w:rPr>
          <w:color w:val="333333"/>
          <w:sz w:val="18"/>
          <w:szCs w:val="18"/>
        </w:rPr>
      </w:pPr>
      <w:r w:rsidRPr="00B87C9E">
        <w:rPr>
          <w:color w:val="333333"/>
          <w:sz w:val="18"/>
          <w:szCs w:val="18"/>
        </w:rPr>
        <w:t> </w:t>
      </w:r>
      <w:r w:rsidR="0013102D" w:rsidRPr="00B87C9E">
        <w:rPr>
          <w:color w:val="333333"/>
          <w:sz w:val="18"/>
          <w:szCs w:val="18"/>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04"/>
        <w:gridCol w:w="2212"/>
      </w:tblGrid>
      <w:tr w:rsidR="00F42098" w:rsidRPr="001D443E" w14:paraId="4073CBA3" w14:textId="77777777" w:rsidTr="00B87C9E">
        <w:tc>
          <w:tcPr>
            <w:tcW w:w="9016" w:type="dxa"/>
            <w:gridSpan w:val="2"/>
            <w:tcBorders>
              <w:bottom w:val="single" w:sz="4" w:space="0" w:color="auto"/>
            </w:tcBorders>
          </w:tcPr>
          <w:p w14:paraId="3EAAFB34" w14:textId="471ACE24" w:rsidR="0013102D" w:rsidRPr="00B87C9E" w:rsidRDefault="0013102D" w:rsidP="004213A9">
            <w:pPr>
              <w:ind w:firstLine="0"/>
              <w:rPr>
                <w:b/>
                <w:bCs/>
                <w:sz w:val="22"/>
                <w:szCs w:val="22"/>
              </w:rPr>
            </w:pPr>
            <w:r w:rsidRPr="00B87C9E">
              <w:rPr>
                <w:b/>
                <w:bCs/>
                <w:sz w:val="22"/>
                <w:szCs w:val="22"/>
              </w:rPr>
              <w:lastRenderedPageBreak/>
              <w:t xml:space="preserve">Table </w:t>
            </w:r>
            <w:r w:rsidR="005170F4" w:rsidRPr="00B87C9E">
              <w:rPr>
                <w:b/>
                <w:bCs/>
                <w:sz w:val="22"/>
                <w:szCs w:val="22"/>
                <w:lang w:val="en-US"/>
              </w:rPr>
              <w:t>5</w:t>
            </w:r>
            <w:r w:rsidRPr="00B87C9E">
              <w:rPr>
                <w:b/>
                <w:bCs/>
                <w:sz w:val="22"/>
                <w:szCs w:val="22"/>
              </w:rPr>
              <w:t xml:space="preserve">: </w:t>
            </w:r>
            <w:r w:rsidRPr="00B87C9E">
              <w:rPr>
                <w:sz w:val="22"/>
                <w:szCs w:val="22"/>
              </w:rPr>
              <w:t xml:space="preserve">Experiment </w:t>
            </w:r>
            <w:r w:rsidR="005170F4" w:rsidRPr="00B87C9E">
              <w:rPr>
                <w:sz w:val="22"/>
                <w:szCs w:val="22"/>
                <w:lang w:val="en-US"/>
              </w:rPr>
              <w:t>2</w:t>
            </w:r>
            <w:r w:rsidRPr="00B87C9E">
              <w:rPr>
                <w:sz w:val="22"/>
                <w:szCs w:val="22"/>
              </w:rPr>
              <w:t xml:space="preserve"> (</w:t>
            </w:r>
            <w:r w:rsidRPr="00B87C9E">
              <w:rPr>
                <w:i/>
                <w:iCs/>
                <w:sz w:val="22"/>
                <w:szCs w:val="22"/>
              </w:rPr>
              <w:t xml:space="preserve">n = </w:t>
            </w:r>
            <w:r w:rsidR="005170F4" w:rsidRPr="00B87C9E">
              <w:rPr>
                <w:i/>
                <w:iCs/>
                <w:sz w:val="22"/>
                <w:szCs w:val="22"/>
                <w:lang w:val="en-US"/>
              </w:rPr>
              <w:t>28</w:t>
            </w:r>
            <w:r w:rsidRPr="00B87C9E">
              <w:rPr>
                <w:sz w:val="22"/>
                <w:szCs w:val="22"/>
              </w:rPr>
              <w:t>) Bayesian repeated measures ANOVA results.</w:t>
            </w:r>
          </w:p>
        </w:tc>
      </w:tr>
      <w:tr w:rsidR="00F42098" w:rsidRPr="001D443E" w14:paraId="78C9A05A" w14:textId="77777777" w:rsidTr="00B87C9E">
        <w:tc>
          <w:tcPr>
            <w:tcW w:w="6804" w:type="dxa"/>
            <w:tcBorders>
              <w:top w:val="single" w:sz="4" w:space="0" w:color="auto"/>
              <w:bottom w:val="single" w:sz="4" w:space="0" w:color="auto"/>
            </w:tcBorders>
            <w:vAlign w:val="center"/>
          </w:tcPr>
          <w:p w14:paraId="35580C93" w14:textId="77777777" w:rsidR="0013102D" w:rsidRPr="00B87C9E" w:rsidRDefault="0013102D" w:rsidP="00157AB1">
            <w:pPr>
              <w:ind w:firstLine="0"/>
              <w:rPr>
                <w:b/>
                <w:bCs/>
                <w:sz w:val="22"/>
                <w:szCs w:val="22"/>
              </w:rPr>
            </w:pPr>
            <w:r w:rsidRPr="00B87C9E">
              <w:rPr>
                <w:b/>
                <w:bCs/>
                <w:sz w:val="22"/>
                <w:szCs w:val="22"/>
              </w:rPr>
              <w:t>Model</w:t>
            </w:r>
          </w:p>
        </w:tc>
        <w:tc>
          <w:tcPr>
            <w:tcW w:w="2212" w:type="dxa"/>
            <w:tcBorders>
              <w:top w:val="single" w:sz="4" w:space="0" w:color="auto"/>
              <w:bottom w:val="single" w:sz="4" w:space="0" w:color="auto"/>
            </w:tcBorders>
            <w:vAlign w:val="center"/>
          </w:tcPr>
          <w:p w14:paraId="0DE72D83" w14:textId="77777777" w:rsidR="0013102D" w:rsidRPr="00B87C9E" w:rsidRDefault="0013102D" w:rsidP="00157AB1">
            <w:pPr>
              <w:ind w:firstLine="0"/>
              <w:rPr>
                <w:b/>
                <w:bCs/>
                <w:sz w:val="22"/>
                <w:szCs w:val="22"/>
              </w:rPr>
            </w:pPr>
            <w:r w:rsidRPr="00B87C9E">
              <w:rPr>
                <w:b/>
                <w:bCs/>
                <w:sz w:val="22"/>
                <w:szCs w:val="22"/>
              </w:rPr>
              <w:t>Bayes Factor (</w:t>
            </w:r>
            <w:r w:rsidRPr="00B87C9E">
              <w:rPr>
                <w:b/>
                <w:bCs/>
                <w:i/>
                <w:iCs/>
                <w:sz w:val="22"/>
                <w:szCs w:val="22"/>
              </w:rPr>
              <w:t>BF</w:t>
            </w:r>
            <w:r w:rsidRPr="00B87C9E">
              <w:rPr>
                <w:b/>
                <w:bCs/>
                <w:i/>
                <w:iCs/>
                <w:sz w:val="22"/>
                <w:szCs w:val="22"/>
                <w:vertAlign w:val="subscript"/>
              </w:rPr>
              <w:t>10</w:t>
            </w:r>
            <w:r w:rsidRPr="00B87C9E">
              <w:rPr>
                <w:b/>
                <w:bCs/>
                <w:sz w:val="22"/>
                <w:szCs w:val="22"/>
              </w:rPr>
              <w:t>)</w:t>
            </w:r>
          </w:p>
        </w:tc>
      </w:tr>
      <w:tr w:rsidR="00D51432" w:rsidRPr="001D443E" w14:paraId="14012FD3" w14:textId="77777777" w:rsidTr="00B87C9E">
        <w:tc>
          <w:tcPr>
            <w:tcW w:w="6804" w:type="dxa"/>
            <w:tcBorders>
              <w:top w:val="single" w:sz="4" w:space="0" w:color="auto"/>
            </w:tcBorders>
            <w:vAlign w:val="center"/>
          </w:tcPr>
          <w:p w14:paraId="23D00125" w14:textId="52CCF2D5" w:rsidR="0053317B" w:rsidRPr="00B87C9E" w:rsidRDefault="0053317B" w:rsidP="0053317B">
            <w:pPr>
              <w:ind w:firstLine="0"/>
              <w:rPr>
                <w:sz w:val="22"/>
                <w:szCs w:val="22"/>
              </w:rPr>
            </w:pPr>
            <w:r w:rsidRPr="00B87C9E">
              <w:rPr>
                <w:sz w:val="22"/>
                <w:szCs w:val="22"/>
              </w:rPr>
              <w:t>TMS condition + TMS site</w:t>
            </w:r>
          </w:p>
        </w:tc>
        <w:tc>
          <w:tcPr>
            <w:tcW w:w="2212" w:type="dxa"/>
            <w:tcBorders>
              <w:top w:val="single" w:sz="4" w:space="0" w:color="auto"/>
            </w:tcBorders>
            <w:vAlign w:val="center"/>
          </w:tcPr>
          <w:p w14:paraId="7DC89B77" w14:textId="115CD6EC" w:rsidR="0053317B" w:rsidRPr="00B87C9E" w:rsidRDefault="0053317B" w:rsidP="00B87C9E">
            <w:pPr>
              <w:ind w:firstLine="0"/>
              <w:jc w:val="center"/>
              <w:rPr>
                <w:sz w:val="22"/>
                <w:szCs w:val="22"/>
                <w:vertAlign w:val="superscript"/>
              </w:rPr>
            </w:pPr>
            <w:r w:rsidRPr="00B87C9E">
              <w:rPr>
                <w:sz w:val="22"/>
                <w:szCs w:val="22"/>
              </w:rPr>
              <w:t>9.06</w:t>
            </w:r>
          </w:p>
        </w:tc>
      </w:tr>
      <w:tr w:rsidR="0053317B" w:rsidRPr="001D443E" w14:paraId="64C62777" w14:textId="77777777" w:rsidTr="00B87C9E">
        <w:tc>
          <w:tcPr>
            <w:tcW w:w="6804" w:type="dxa"/>
            <w:vAlign w:val="center"/>
          </w:tcPr>
          <w:p w14:paraId="4218EB82" w14:textId="4C970366" w:rsidR="0053317B" w:rsidRPr="00B87C9E" w:rsidRDefault="0053317B" w:rsidP="00B87C9E">
            <w:pPr>
              <w:ind w:firstLine="0"/>
              <w:rPr>
                <w:sz w:val="22"/>
                <w:szCs w:val="22"/>
                <w:lang w:val="fr-FR"/>
              </w:rPr>
            </w:pPr>
            <w:r w:rsidRPr="00B87C9E">
              <w:rPr>
                <w:sz w:val="22"/>
                <w:szCs w:val="22"/>
              </w:rPr>
              <w:t xml:space="preserve">TMS condition + TMS site + </w:t>
            </w:r>
            <w:r w:rsidRPr="00B87C9E">
              <w:rPr>
                <w:sz w:val="22"/>
                <w:szCs w:val="22"/>
                <w:lang w:val="fr-FR"/>
              </w:rPr>
              <w:t>(</w:t>
            </w:r>
            <w:r w:rsidRPr="00B87C9E">
              <w:rPr>
                <w:sz w:val="22"/>
                <w:szCs w:val="22"/>
              </w:rPr>
              <w:t>TMS condition x TMS site</w:t>
            </w:r>
            <w:r w:rsidRPr="00B87C9E">
              <w:rPr>
                <w:sz w:val="22"/>
                <w:szCs w:val="22"/>
                <w:lang w:val="fr-FR"/>
              </w:rPr>
              <w:t>)</w:t>
            </w:r>
          </w:p>
        </w:tc>
        <w:tc>
          <w:tcPr>
            <w:tcW w:w="2212" w:type="dxa"/>
            <w:vAlign w:val="center"/>
          </w:tcPr>
          <w:p w14:paraId="510FC35A" w14:textId="12C02E8D" w:rsidR="0053317B" w:rsidRPr="00B87C9E" w:rsidRDefault="0053317B" w:rsidP="00B87C9E">
            <w:pPr>
              <w:ind w:firstLine="0"/>
              <w:jc w:val="center"/>
              <w:rPr>
                <w:sz w:val="22"/>
                <w:szCs w:val="22"/>
                <w:lang w:val="en-US"/>
              </w:rPr>
            </w:pPr>
            <w:r w:rsidRPr="00B87C9E">
              <w:rPr>
                <w:sz w:val="22"/>
                <w:szCs w:val="22"/>
              </w:rPr>
              <w:t>6.7</w:t>
            </w:r>
            <w:r w:rsidRPr="00B87C9E">
              <w:rPr>
                <w:sz w:val="22"/>
                <w:szCs w:val="22"/>
                <w:lang w:val="en-US"/>
              </w:rPr>
              <w:t>8</w:t>
            </w:r>
          </w:p>
        </w:tc>
      </w:tr>
      <w:tr w:rsidR="0053317B" w:rsidRPr="001D443E" w14:paraId="60F2AAE6" w14:textId="77777777" w:rsidTr="00B87C9E">
        <w:tc>
          <w:tcPr>
            <w:tcW w:w="6804" w:type="dxa"/>
            <w:vAlign w:val="center"/>
          </w:tcPr>
          <w:p w14:paraId="3D2FC3D4" w14:textId="7EC90D69" w:rsidR="0053317B" w:rsidRPr="00B87C9E" w:rsidRDefault="0053317B" w:rsidP="00B87C9E">
            <w:pPr>
              <w:ind w:firstLine="0"/>
              <w:rPr>
                <w:sz w:val="22"/>
                <w:szCs w:val="22"/>
              </w:rPr>
            </w:pPr>
            <w:r w:rsidRPr="00B87C9E">
              <w:rPr>
                <w:sz w:val="22"/>
                <w:szCs w:val="22"/>
              </w:rPr>
              <w:t>TMS condition + TMS site + TMS time</w:t>
            </w:r>
          </w:p>
        </w:tc>
        <w:tc>
          <w:tcPr>
            <w:tcW w:w="2212" w:type="dxa"/>
            <w:vAlign w:val="center"/>
          </w:tcPr>
          <w:p w14:paraId="6C785F73" w14:textId="5E6F912B" w:rsidR="0053317B" w:rsidRPr="00B87C9E" w:rsidRDefault="0053317B" w:rsidP="00B87C9E">
            <w:pPr>
              <w:ind w:firstLine="0"/>
              <w:jc w:val="center"/>
              <w:rPr>
                <w:sz w:val="22"/>
                <w:szCs w:val="22"/>
              </w:rPr>
            </w:pPr>
            <w:r w:rsidRPr="00B87C9E">
              <w:rPr>
                <w:sz w:val="22"/>
                <w:szCs w:val="22"/>
              </w:rPr>
              <w:t>1.79</w:t>
            </w:r>
          </w:p>
        </w:tc>
      </w:tr>
      <w:tr w:rsidR="0053317B" w:rsidRPr="001D443E" w14:paraId="20C25B6A" w14:textId="77777777" w:rsidTr="00B87C9E">
        <w:tc>
          <w:tcPr>
            <w:tcW w:w="6804" w:type="dxa"/>
            <w:vAlign w:val="center"/>
          </w:tcPr>
          <w:p w14:paraId="43B661E3" w14:textId="4B6EED8C" w:rsidR="0053317B" w:rsidRPr="00B87C9E" w:rsidRDefault="0053317B" w:rsidP="00B87C9E">
            <w:pPr>
              <w:ind w:firstLine="0"/>
              <w:rPr>
                <w:sz w:val="22"/>
                <w:szCs w:val="22"/>
                <w:lang w:val="en-US"/>
              </w:rPr>
            </w:pPr>
            <w:r w:rsidRPr="00B87C9E">
              <w:rPr>
                <w:sz w:val="22"/>
                <w:szCs w:val="22"/>
              </w:rPr>
              <w:t>TMS condition + TMS site + TMS time + (TMS condition x TMS site</w:t>
            </w:r>
            <w:r w:rsidRPr="00B87C9E">
              <w:rPr>
                <w:sz w:val="22"/>
                <w:szCs w:val="22"/>
                <w:lang w:val="en-US"/>
              </w:rPr>
              <w:t>)</w:t>
            </w:r>
          </w:p>
        </w:tc>
        <w:tc>
          <w:tcPr>
            <w:tcW w:w="2212" w:type="dxa"/>
            <w:vAlign w:val="center"/>
          </w:tcPr>
          <w:p w14:paraId="46D627D1" w14:textId="7A29ADD3" w:rsidR="0053317B" w:rsidRPr="00B87C9E" w:rsidRDefault="0053317B" w:rsidP="00B87C9E">
            <w:pPr>
              <w:ind w:firstLine="0"/>
              <w:jc w:val="center"/>
              <w:rPr>
                <w:sz w:val="22"/>
                <w:szCs w:val="22"/>
              </w:rPr>
            </w:pPr>
            <w:r w:rsidRPr="00B87C9E">
              <w:rPr>
                <w:sz w:val="22"/>
                <w:szCs w:val="22"/>
              </w:rPr>
              <w:t>1.5</w:t>
            </w:r>
            <w:r w:rsidR="00515BB5" w:rsidRPr="00B87C9E">
              <w:rPr>
                <w:sz w:val="22"/>
                <w:szCs w:val="22"/>
                <w:lang w:val="en-US"/>
              </w:rPr>
              <w:t>7</w:t>
            </w:r>
          </w:p>
        </w:tc>
      </w:tr>
      <w:tr w:rsidR="0053317B" w:rsidRPr="001D443E" w14:paraId="380216CF" w14:textId="77777777" w:rsidTr="00B87C9E">
        <w:tc>
          <w:tcPr>
            <w:tcW w:w="6804" w:type="dxa"/>
            <w:vAlign w:val="center"/>
          </w:tcPr>
          <w:p w14:paraId="2F1EC0DC" w14:textId="353E7ABE" w:rsidR="0053317B" w:rsidRPr="00B87C9E" w:rsidRDefault="0053317B" w:rsidP="00B87C9E">
            <w:pPr>
              <w:ind w:firstLine="0"/>
              <w:rPr>
                <w:sz w:val="22"/>
                <w:szCs w:val="22"/>
                <w:lang w:val="en-US"/>
              </w:rPr>
            </w:pPr>
            <w:r w:rsidRPr="00B87C9E">
              <w:rPr>
                <w:sz w:val="22"/>
                <w:szCs w:val="22"/>
              </w:rPr>
              <w:t xml:space="preserve">TMS condition + TMS site + TMS time + </w:t>
            </w:r>
            <w:r w:rsidRPr="00B87C9E">
              <w:rPr>
                <w:sz w:val="22"/>
                <w:szCs w:val="22"/>
                <w:lang w:val="en-US"/>
              </w:rPr>
              <w:t>(</w:t>
            </w:r>
            <w:r w:rsidRPr="00B87C9E">
              <w:rPr>
                <w:sz w:val="22"/>
                <w:szCs w:val="22"/>
              </w:rPr>
              <w:t>TMS site x TMS time</w:t>
            </w:r>
            <w:r w:rsidRPr="00B87C9E">
              <w:rPr>
                <w:sz w:val="22"/>
                <w:szCs w:val="22"/>
                <w:lang w:val="en-US"/>
              </w:rPr>
              <w:t>)</w:t>
            </w:r>
          </w:p>
        </w:tc>
        <w:tc>
          <w:tcPr>
            <w:tcW w:w="2212" w:type="dxa"/>
            <w:vAlign w:val="center"/>
          </w:tcPr>
          <w:p w14:paraId="49D97FA1" w14:textId="721D2BEC" w:rsidR="0053317B" w:rsidRPr="00B87C9E" w:rsidRDefault="0053317B" w:rsidP="00B87C9E">
            <w:pPr>
              <w:ind w:firstLine="0"/>
              <w:jc w:val="center"/>
              <w:rPr>
                <w:sz w:val="22"/>
                <w:szCs w:val="22"/>
              </w:rPr>
            </w:pPr>
            <w:r w:rsidRPr="00B87C9E">
              <w:rPr>
                <w:sz w:val="22"/>
                <w:szCs w:val="22"/>
              </w:rPr>
              <w:t>1.06</w:t>
            </w:r>
          </w:p>
        </w:tc>
      </w:tr>
      <w:tr w:rsidR="0053317B" w:rsidRPr="001D443E" w14:paraId="524A0148" w14:textId="77777777" w:rsidTr="00B87C9E">
        <w:tc>
          <w:tcPr>
            <w:tcW w:w="6804" w:type="dxa"/>
            <w:vAlign w:val="center"/>
          </w:tcPr>
          <w:p w14:paraId="24B7C465" w14:textId="1F064FFA" w:rsidR="0053317B" w:rsidRPr="00B87C9E" w:rsidRDefault="0053317B" w:rsidP="00B87C9E">
            <w:pPr>
              <w:ind w:firstLine="0"/>
              <w:rPr>
                <w:sz w:val="22"/>
                <w:szCs w:val="22"/>
                <w:lang w:val="en-US"/>
              </w:rPr>
            </w:pPr>
            <w:r w:rsidRPr="00B87C9E">
              <w:rPr>
                <w:sz w:val="22"/>
                <w:szCs w:val="22"/>
              </w:rPr>
              <w:t xml:space="preserve">TMS condition + TMS site + TMS time + </w:t>
            </w:r>
            <w:r w:rsidRPr="00B87C9E">
              <w:rPr>
                <w:sz w:val="22"/>
                <w:szCs w:val="22"/>
                <w:lang w:val="en-US"/>
              </w:rPr>
              <w:t>(</w:t>
            </w:r>
            <w:r w:rsidRPr="00B87C9E">
              <w:rPr>
                <w:sz w:val="22"/>
                <w:szCs w:val="22"/>
              </w:rPr>
              <w:t>TMS condition x TMS site</w:t>
            </w:r>
            <w:r w:rsidRPr="00B87C9E">
              <w:rPr>
                <w:sz w:val="22"/>
                <w:szCs w:val="22"/>
                <w:lang w:val="en-US"/>
              </w:rPr>
              <w:t>)</w:t>
            </w:r>
            <w:r w:rsidRPr="00B87C9E">
              <w:rPr>
                <w:sz w:val="22"/>
                <w:szCs w:val="22"/>
              </w:rPr>
              <w:t xml:space="preserve"> + </w:t>
            </w:r>
            <w:r w:rsidRPr="00B87C9E">
              <w:rPr>
                <w:sz w:val="22"/>
                <w:szCs w:val="22"/>
                <w:lang w:val="en-US"/>
              </w:rPr>
              <w:t>(</w:t>
            </w:r>
            <w:r w:rsidRPr="00B87C9E">
              <w:rPr>
                <w:sz w:val="22"/>
                <w:szCs w:val="22"/>
              </w:rPr>
              <w:t>TMS site x TMS time</w:t>
            </w:r>
            <w:r w:rsidRPr="00B87C9E">
              <w:rPr>
                <w:sz w:val="22"/>
                <w:szCs w:val="22"/>
                <w:lang w:val="en-US"/>
              </w:rPr>
              <w:t>)</w:t>
            </w:r>
          </w:p>
        </w:tc>
        <w:tc>
          <w:tcPr>
            <w:tcW w:w="2212" w:type="dxa"/>
            <w:vAlign w:val="center"/>
          </w:tcPr>
          <w:p w14:paraId="38F60C7E" w14:textId="706ACD4E" w:rsidR="0053317B" w:rsidRPr="00B87C9E" w:rsidRDefault="0053317B" w:rsidP="00B87C9E">
            <w:pPr>
              <w:ind w:firstLine="0"/>
              <w:jc w:val="center"/>
              <w:rPr>
                <w:sz w:val="22"/>
                <w:szCs w:val="22"/>
              </w:rPr>
            </w:pPr>
            <w:r w:rsidRPr="00B87C9E">
              <w:rPr>
                <w:sz w:val="22"/>
                <w:szCs w:val="22"/>
              </w:rPr>
              <w:t>1.05</w:t>
            </w:r>
          </w:p>
        </w:tc>
      </w:tr>
      <w:tr w:rsidR="0053317B" w:rsidRPr="001D443E" w14:paraId="209B2E6C" w14:textId="77777777" w:rsidTr="00B87C9E">
        <w:tc>
          <w:tcPr>
            <w:tcW w:w="6804" w:type="dxa"/>
            <w:vAlign w:val="center"/>
          </w:tcPr>
          <w:p w14:paraId="18A3DDB6" w14:textId="7E6834E6" w:rsidR="0053317B" w:rsidRPr="00B87C9E" w:rsidRDefault="0053317B" w:rsidP="00B87C9E">
            <w:pPr>
              <w:ind w:firstLine="0"/>
              <w:rPr>
                <w:sz w:val="22"/>
                <w:szCs w:val="22"/>
                <w:lang w:val="en-US"/>
              </w:rPr>
            </w:pPr>
            <w:r w:rsidRPr="00B87C9E">
              <w:rPr>
                <w:sz w:val="22"/>
                <w:szCs w:val="22"/>
              </w:rPr>
              <w:t xml:space="preserve">TMS condition + TMS site + TMS time + </w:t>
            </w:r>
            <w:r w:rsidRPr="00B87C9E">
              <w:rPr>
                <w:sz w:val="22"/>
                <w:szCs w:val="22"/>
                <w:lang w:val="en-US"/>
              </w:rPr>
              <w:t>(</w:t>
            </w:r>
            <w:r w:rsidRPr="00B87C9E">
              <w:rPr>
                <w:sz w:val="22"/>
                <w:szCs w:val="22"/>
              </w:rPr>
              <w:t>TMS condition x TMS time</w:t>
            </w:r>
            <w:r w:rsidRPr="00B87C9E">
              <w:rPr>
                <w:sz w:val="22"/>
                <w:szCs w:val="22"/>
                <w:lang w:val="en-US"/>
              </w:rPr>
              <w:t>)</w:t>
            </w:r>
          </w:p>
        </w:tc>
        <w:tc>
          <w:tcPr>
            <w:tcW w:w="2212" w:type="dxa"/>
            <w:vAlign w:val="center"/>
          </w:tcPr>
          <w:p w14:paraId="617D57B9" w14:textId="554DCF85" w:rsidR="0053317B" w:rsidRPr="00B87C9E" w:rsidRDefault="0053317B" w:rsidP="00B87C9E">
            <w:pPr>
              <w:ind w:firstLine="0"/>
              <w:jc w:val="center"/>
              <w:rPr>
                <w:sz w:val="22"/>
                <w:szCs w:val="22"/>
              </w:rPr>
            </w:pPr>
            <w:r w:rsidRPr="00B87C9E">
              <w:rPr>
                <w:sz w:val="22"/>
                <w:szCs w:val="22"/>
              </w:rPr>
              <w:t>0.50</w:t>
            </w:r>
          </w:p>
        </w:tc>
      </w:tr>
      <w:tr w:rsidR="0053317B" w:rsidRPr="001D443E" w14:paraId="300FDA22" w14:textId="77777777" w:rsidTr="00B87C9E">
        <w:tc>
          <w:tcPr>
            <w:tcW w:w="6804" w:type="dxa"/>
            <w:vAlign w:val="center"/>
          </w:tcPr>
          <w:p w14:paraId="64CA05ED" w14:textId="0BD33CC8" w:rsidR="0053317B" w:rsidRPr="00B87C9E" w:rsidRDefault="0053317B" w:rsidP="00B87C9E">
            <w:pPr>
              <w:ind w:firstLine="0"/>
              <w:rPr>
                <w:sz w:val="22"/>
                <w:szCs w:val="22"/>
              </w:rPr>
            </w:pPr>
            <w:r w:rsidRPr="00B87C9E">
              <w:rPr>
                <w:sz w:val="22"/>
                <w:szCs w:val="22"/>
              </w:rPr>
              <w:t xml:space="preserve">TMS condition + TMS site + TMS time + </w:t>
            </w:r>
            <w:r w:rsidRPr="00B87C9E">
              <w:rPr>
                <w:sz w:val="22"/>
                <w:szCs w:val="22"/>
                <w:lang w:val="en-US"/>
              </w:rPr>
              <w:t>(</w:t>
            </w:r>
            <w:r w:rsidRPr="00B87C9E">
              <w:rPr>
                <w:sz w:val="22"/>
                <w:szCs w:val="22"/>
              </w:rPr>
              <w:t>TMS condition x TMS site</w:t>
            </w:r>
            <w:r w:rsidRPr="00B87C9E">
              <w:rPr>
                <w:sz w:val="22"/>
                <w:szCs w:val="22"/>
                <w:lang w:val="en-US"/>
              </w:rPr>
              <w:t>)</w:t>
            </w:r>
            <w:r w:rsidRPr="00B87C9E">
              <w:rPr>
                <w:sz w:val="22"/>
                <w:szCs w:val="22"/>
              </w:rPr>
              <w:t xml:space="preserve"> + </w:t>
            </w:r>
            <w:r w:rsidRPr="00B87C9E">
              <w:rPr>
                <w:sz w:val="22"/>
                <w:szCs w:val="22"/>
                <w:lang w:val="en-US"/>
              </w:rPr>
              <w:t>(</w:t>
            </w:r>
            <w:r w:rsidRPr="00B87C9E">
              <w:rPr>
                <w:sz w:val="22"/>
                <w:szCs w:val="22"/>
              </w:rPr>
              <w:t>TMS condition x TMS time)</w:t>
            </w:r>
          </w:p>
        </w:tc>
        <w:tc>
          <w:tcPr>
            <w:tcW w:w="2212" w:type="dxa"/>
            <w:vAlign w:val="center"/>
          </w:tcPr>
          <w:p w14:paraId="35524438" w14:textId="16B15C1E" w:rsidR="0053317B" w:rsidRPr="00B87C9E" w:rsidRDefault="0053317B" w:rsidP="00B87C9E">
            <w:pPr>
              <w:ind w:firstLine="0"/>
              <w:jc w:val="center"/>
              <w:rPr>
                <w:sz w:val="22"/>
                <w:szCs w:val="22"/>
              </w:rPr>
            </w:pPr>
            <w:r w:rsidRPr="00B87C9E">
              <w:rPr>
                <w:sz w:val="22"/>
                <w:szCs w:val="22"/>
              </w:rPr>
              <w:t>0.36</w:t>
            </w:r>
          </w:p>
        </w:tc>
      </w:tr>
      <w:tr w:rsidR="001D443E" w:rsidRPr="001D443E" w14:paraId="1B8B0328" w14:textId="77777777" w:rsidTr="00B87C9E">
        <w:tc>
          <w:tcPr>
            <w:tcW w:w="6804" w:type="dxa"/>
            <w:vAlign w:val="center"/>
          </w:tcPr>
          <w:p w14:paraId="0D9A3628" w14:textId="6789B16A" w:rsidR="0053317B" w:rsidRPr="00B87C9E" w:rsidRDefault="0053317B" w:rsidP="00B87C9E">
            <w:pPr>
              <w:ind w:firstLine="0"/>
              <w:rPr>
                <w:sz w:val="22"/>
                <w:szCs w:val="22"/>
              </w:rPr>
            </w:pPr>
            <w:r w:rsidRPr="00B87C9E">
              <w:rPr>
                <w:sz w:val="22"/>
                <w:szCs w:val="22"/>
              </w:rPr>
              <w:t>TMS condition</w:t>
            </w:r>
          </w:p>
        </w:tc>
        <w:tc>
          <w:tcPr>
            <w:tcW w:w="2212" w:type="dxa"/>
            <w:vAlign w:val="center"/>
          </w:tcPr>
          <w:p w14:paraId="701C48A9" w14:textId="5C12E39A" w:rsidR="0053317B" w:rsidRPr="00B87C9E" w:rsidRDefault="0053317B" w:rsidP="00B87C9E">
            <w:pPr>
              <w:ind w:firstLine="0"/>
              <w:jc w:val="center"/>
              <w:rPr>
                <w:sz w:val="22"/>
                <w:szCs w:val="22"/>
              </w:rPr>
            </w:pPr>
            <w:r w:rsidRPr="00B87C9E">
              <w:rPr>
                <w:sz w:val="22"/>
                <w:szCs w:val="22"/>
              </w:rPr>
              <w:t>0.3</w:t>
            </w:r>
            <w:r w:rsidR="00515BB5" w:rsidRPr="00B87C9E">
              <w:rPr>
                <w:sz w:val="22"/>
                <w:szCs w:val="22"/>
                <w:lang w:val="en-US"/>
              </w:rPr>
              <w:t>1</w:t>
            </w:r>
          </w:p>
        </w:tc>
      </w:tr>
      <w:tr w:rsidR="001D443E" w:rsidRPr="001D443E" w14:paraId="64FD4DC3" w14:textId="77777777" w:rsidTr="00B87C9E">
        <w:tc>
          <w:tcPr>
            <w:tcW w:w="6804" w:type="dxa"/>
            <w:vAlign w:val="center"/>
          </w:tcPr>
          <w:p w14:paraId="54E91D3A" w14:textId="5550A270" w:rsidR="0053317B" w:rsidRPr="00B87C9E" w:rsidRDefault="0053317B" w:rsidP="00B87C9E">
            <w:pPr>
              <w:ind w:firstLine="0"/>
              <w:rPr>
                <w:sz w:val="22"/>
                <w:szCs w:val="22"/>
                <w:lang w:val="en-US"/>
              </w:rPr>
            </w:pPr>
            <w:r w:rsidRPr="00B87C9E">
              <w:rPr>
                <w:sz w:val="22"/>
                <w:szCs w:val="22"/>
              </w:rPr>
              <w:t xml:space="preserve">TMS condition + TMS site + TMS time + </w:t>
            </w:r>
            <w:r w:rsidRPr="00B87C9E">
              <w:rPr>
                <w:sz w:val="22"/>
                <w:szCs w:val="22"/>
                <w:lang w:val="en-US"/>
              </w:rPr>
              <w:t>(</w:t>
            </w:r>
            <w:r w:rsidRPr="00B87C9E">
              <w:rPr>
                <w:sz w:val="22"/>
                <w:szCs w:val="22"/>
              </w:rPr>
              <w:t>TMS condition x TMS time</w:t>
            </w:r>
            <w:r w:rsidRPr="00B87C9E">
              <w:rPr>
                <w:sz w:val="22"/>
                <w:szCs w:val="22"/>
                <w:lang w:val="en-US"/>
              </w:rPr>
              <w:t>)</w:t>
            </w:r>
            <w:r w:rsidRPr="00B87C9E">
              <w:rPr>
                <w:sz w:val="22"/>
                <w:szCs w:val="22"/>
              </w:rPr>
              <w:t xml:space="preserve"> + </w:t>
            </w:r>
            <w:r w:rsidRPr="00B87C9E">
              <w:rPr>
                <w:sz w:val="22"/>
                <w:szCs w:val="22"/>
                <w:lang w:val="en-US"/>
              </w:rPr>
              <w:t>(</w:t>
            </w:r>
            <w:r w:rsidRPr="00B87C9E">
              <w:rPr>
                <w:sz w:val="22"/>
                <w:szCs w:val="22"/>
              </w:rPr>
              <w:t>TMS site x TMS time</w:t>
            </w:r>
            <w:r w:rsidRPr="00B87C9E">
              <w:rPr>
                <w:sz w:val="22"/>
                <w:szCs w:val="22"/>
                <w:lang w:val="en-US"/>
              </w:rPr>
              <w:t>)</w:t>
            </w:r>
          </w:p>
        </w:tc>
        <w:tc>
          <w:tcPr>
            <w:tcW w:w="2212" w:type="dxa"/>
            <w:vAlign w:val="center"/>
          </w:tcPr>
          <w:p w14:paraId="0E132F56" w14:textId="0CA8CE35" w:rsidR="0053317B" w:rsidRPr="00B87C9E" w:rsidRDefault="0053317B" w:rsidP="00B87C9E">
            <w:pPr>
              <w:ind w:firstLine="0"/>
              <w:jc w:val="center"/>
              <w:rPr>
                <w:sz w:val="22"/>
                <w:szCs w:val="22"/>
              </w:rPr>
            </w:pPr>
            <w:r w:rsidRPr="00B87C9E">
              <w:rPr>
                <w:sz w:val="22"/>
                <w:szCs w:val="22"/>
              </w:rPr>
              <w:t>0.2</w:t>
            </w:r>
            <w:r w:rsidR="00515BB5" w:rsidRPr="00B87C9E">
              <w:rPr>
                <w:sz w:val="22"/>
                <w:szCs w:val="22"/>
                <w:lang w:val="en-US"/>
              </w:rPr>
              <w:t>8</w:t>
            </w:r>
          </w:p>
        </w:tc>
      </w:tr>
      <w:tr w:rsidR="0053317B" w:rsidRPr="001D443E" w14:paraId="3DBCB27B" w14:textId="77777777" w:rsidTr="00B87C9E">
        <w:tc>
          <w:tcPr>
            <w:tcW w:w="6804" w:type="dxa"/>
            <w:vAlign w:val="center"/>
          </w:tcPr>
          <w:p w14:paraId="0C94746B" w14:textId="17467DA3" w:rsidR="0053317B" w:rsidRPr="00B87C9E" w:rsidRDefault="0053317B" w:rsidP="0053317B">
            <w:pPr>
              <w:ind w:firstLine="0"/>
              <w:rPr>
                <w:sz w:val="22"/>
                <w:szCs w:val="22"/>
                <w:lang w:val="en-US"/>
              </w:rPr>
            </w:pPr>
            <w:r w:rsidRPr="00B87C9E">
              <w:rPr>
                <w:sz w:val="22"/>
                <w:szCs w:val="22"/>
              </w:rPr>
              <w:t xml:space="preserve">TMS condition + TMS site + TMS time + </w:t>
            </w:r>
            <w:r w:rsidRPr="00B87C9E">
              <w:rPr>
                <w:sz w:val="22"/>
                <w:szCs w:val="22"/>
                <w:lang w:val="en-US"/>
              </w:rPr>
              <w:t>(</w:t>
            </w:r>
            <w:r w:rsidRPr="00B87C9E">
              <w:rPr>
                <w:sz w:val="22"/>
                <w:szCs w:val="22"/>
              </w:rPr>
              <w:t>TMS condition x TMS site</w:t>
            </w:r>
            <w:r w:rsidRPr="00B87C9E">
              <w:rPr>
                <w:sz w:val="22"/>
                <w:szCs w:val="22"/>
                <w:lang w:val="en-US"/>
              </w:rPr>
              <w:t>)</w:t>
            </w:r>
            <w:r w:rsidRPr="00B87C9E">
              <w:rPr>
                <w:sz w:val="22"/>
                <w:szCs w:val="22"/>
              </w:rPr>
              <w:t xml:space="preserve"> + </w:t>
            </w:r>
            <w:r w:rsidRPr="00B87C9E">
              <w:rPr>
                <w:sz w:val="22"/>
                <w:szCs w:val="22"/>
                <w:lang w:val="en-US"/>
              </w:rPr>
              <w:t>(</w:t>
            </w:r>
            <w:r w:rsidRPr="00B87C9E">
              <w:rPr>
                <w:sz w:val="22"/>
                <w:szCs w:val="22"/>
              </w:rPr>
              <w:t>TMS condition x TMS time</w:t>
            </w:r>
            <w:r w:rsidRPr="00B87C9E">
              <w:rPr>
                <w:sz w:val="22"/>
                <w:szCs w:val="22"/>
                <w:lang w:val="en-US"/>
              </w:rPr>
              <w:t>)</w:t>
            </w:r>
            <w:r w:rsidRPr="00B87C9E">
              <w:rPr>
                <w:sz w:val="22"/>
                <w:szCs w:val="22"/>
              </w:rPr>
              <w:t xml:space="preserve"> + </w:t>
            </w:r>
            <w:r w:rsidRPr="00B87C9E">
              <w:rPr>
                <w:sz w:val="22"/>
                <w:szCs w:val="22"/>
                <w:lang w:val="en-US"/>
              </w:rPr>
              <w:t>(</w:t>
            </w:r>
            <w:r w:rsidRPr="00B87C9E">
              <w:rPr>
                <w:sz w:val="22"/>
                <w:szCs w:val="22"/>
              </w:rPr>
              <w:t>TMS site x TMS time</w:t>
            </w:r>
            <w:r w:rsidRPr="00B87C9E">
              <w:rPr>
                <w:sz w:val="22"/>
                <w:szCs w:val="22"/>
                <w:lang w:val="en-US"/>
              </w:rPr>
              <w:t>)</w:t>
            </w:r>
          </w:p>
        </w:tc>
        <w:tc>
          <w:tcPr>
            <w:tcW w:w="2212" w:type="dxa"/>
            <w:vAlign w:val="center"/>
          </w:tcPr>
          <w:p w14:paraId="3642DA47" w14:textId="4D201260" w:rsidR="0053317B" w:rsidRPr="00B87C9E" w:rsidRDefault="0053317B" w:rsidP="00B87C9E">
            <w:pPr>
              <w:ind w:firstLine="0"/>
              <w:jc w:val="center"/>
              <w:rPr>
                <w:sz w:val="22"/>
                <w:szCs w:val="22"/>
              </w:rPr>
            </w:pPr>
            <w:r w:rsidRPr="00B87C9E">
              <w:rPr>
                <w:sz w:val="22"/>
                <w:szCs w:val="22"/>
              </w:rPr>
              <w:t>0.</w:t>
            </w:r>
            <w:r w:rsidR="00515BB5" w:rsidRPr="00B87C9E">
              <w:rPr>
                <w:sz w:val="22"/>
                <w:szCs w:val="22"/>
                <w:lang w:val="en-US"/>
              </w:rPr>
              <w:t>20</w:t>
            </w:r>
          </w:p>
        </w:tc>
      </w:tr>
      <w:tr w:rsidR="0053317B" w:rsidRPr="001D443E" w14:paraId="4BED2178" w14:textId="77777777" w:rsidTr="00B87C9E">
        <w:tc>
          <w:tcPr>
            <w:tcW w:w="6804" w:type="dxa"/>
            <w:vAlign w:val="center"/>
          </w:tcPr>
          <w:p w14:paraId="0B17E69D" w14:textId="5CF49059" w:rsidR="0053317B" w:rsidRPr="00B87C9E" w:rsidRDefault="0053317B" w:rsidP="0053317B">
            <w:pPr>
              <w:ind w:firstLine="0"/>
              <w:rPr>
                <w:b/>
                <w:bCs/>
                <w:sz w:val="22"/>
                <w:szCs w:val="22"/>
              </w:rPr>
            </w:pPr>
            <w:r w:rsidRPr="00B87C9E">
              <w:rPr>
                <w:sz w:val="22"/>
                <w:szCs w:val="22"/>
              </w:rPr>
              <w:t>TMS site</w:t>
            </w:r>
          </w:p>
        </w:tc>
        <w:tc>
          <w:tcPr>
            <w:tcW w:w="2212" w:type="dxa"/>
            <w:vAlign w:val="center"/>
          </w:tcPr>
          <w:p w14:paraId="2EF6C4EA" w14:textId="0CFC00F9" w:rsidR="0053317B" w:rsidRPr="00B87C9E" w:rsidRDefault="0053317B" w:rsidP="00B87C9E">
            <w:pPr>
              <w:ind w:firstLine="0"/>
              <w:jc w:val="center"/>
              <w:rPr>
                <w:b/>
                <w:bCs/>
                <w:sz w:val="22"/>
                <w:szCs w:val="22"/>
                <w:lang w:val="en-US"/>
              </w:rPr>
            </w:pPr>
            <w:r w:rsidRPr="00B87C9E">
              <w:rPr>
                <w:sz w:val="22"/>
                <w:szCs w:val="22"/>
              </w:rPr>
              <w:t>0.1</w:t>
            </w:r>
            <w:r w:rsidR="00515BB5" w:rsidRPr="00B87C9E">
              <w:rPr>
                <w:sz w:val="22"/>
                <w:szCs w:val="22"/>
                <w:lang w:val="en-US"/>
              </w:rPr>
              <w:t>4</w:t>
            </w:r>
          </w:p>
        </w:tc>
      </w:tr>
      <w:tr w:rsidR="002072EA" w:rsidRPr="001D443E" w14:paraId="0AF96F10" w14:textId="77777777" w:rsidTr="00B87C9E">
        <w:tc>
          <w:tcPr>
            <w:tcW w:w="6804" w:type="dxa"/>
            <w:vAlign w:val="center"/>
          </w:tcPr>
          <w:p w14:paraId="0C2F5428" w14:textId="12B7B2AA" w:rsidR="0053317B" w:rsidRPr="00B87C9E" w:rsidRDefault="0053317B" w:rsidP="00B87C9E">
            <w:pPr>
              <w:ind w:firstLine="0"/>
              <w:rPr>
                <w:sz w:val="22"/>
                <w:szCs w:val="22"/>
                <w:lang w:val="en-US"/>
              </w:rPr>
            </w:pPr>
            <w:r w:rsidRPr="00B87C9E">
              <w:rPr>
                <w:sz w:val="22"/>
                <w:szCs w:val="22"/>
              </w:rPr>
              <w:t xml:space="preserve">TMS condition + TMS site + TMS time + </w:t>
            </w:r>
            <w:r w:rsidRPr="00B87C9E">
              <w:rPr>
                <w:sz w:val="22"/>
                <w:szCs w:val="22"/>
                <w:lang w:val="en-US"/>
              </w:rPr>
              <w:t>(</w:t>
            </w:r>
            <w:r w:rsidRPr="00B87C9E">
              <w:rPr>
                <w:sz w:val="22"/>
                <w:szCs w:val="22"/>
              </w:rPr>
              <w:t>TMS condition x TMS site</w:t>
            </w:r>
            <w:r w:rsidRPr="00B87C9E">
              <w:rPr>
                <w:sz w:val="22"/>
                <w:szCs w:val="22"/>
                <w:lang w:val="en-US"/>
              </w:rPr>
              <w:t>)</w:t>
            </w:r>
            <w:r w:rsidRPr="00B87C9E">
              <w:rPr>
                <w:sz w:val="22"/>
                <w:szCs w:val="22"/>
              </w:rPr>
              <w:t xml:space="preserve"> + </w:t>
            </w:r>
            <w:r w:rsidRPr="00B87C9E">
              <w:rPr>
                <w:sz w:val="22"/>
                <w:szCs w:val="22"/>
                <w:lang w:val="en-US"/>
              </w:rPr>
              <w:t>(</w:t>
            </w:r>
            <w:r w:rsidRPr="00B87C9E">
              <w:rPr>
                <w:sz w:val="22"/>
                <w:szCs w:val="22"/>
              </w:rPr>
              <w:t>TMS condition x TMS time</w:t>
            </w:r>
            <w:r w:rsidRPr="00B87C9E">
              <w:rPr>
                <w:sz w:val="22"/>
                <w:szCs w:val="22"/>
                <w:lang w:val="en-US"/>
              </w:rPr>
              <w:t>)</w:t>
            </w:r>
            <w:r w:rsidRPr="00B87C9E">
              <w:rPr>
                <w:sz w:val="22"/>
                <w:szCs w:val="22"/>
              </w:rPr>
              <w:t xml:space="preserve"> + </w:t>
            </w:r>
            <w:r w:rsidRPr="00B87C9E">
              <w:rPr>
                <w:sz w:val="22"/>
                <w:szCs w:val="22"/>
                <w:lang w:val="en-US"/>
              </w:rPr>
              <w:t>(</w:t>
            </w:r>
            <w:r w:rsidRPr="00B87C9E">
              <w:rPr>
                <w:sz w:val="22"/>
                <w:szCs w:val="22"/>
              </w:rPr>
              <w:t>TMS site x TMS time</w:t>
            </w:r>
            <w:r w:rsidRPr="00B87C9E">
              <w:rPr>
                <w:sz w:val="22"/>
                <w:szCs w:val="22"/>
                <w:lang w:val="en-US"/>
              </w:rPr>
              <w:t>)</w:t>
            </w:r>
            <w:r w:rsidRPr="00B87C9E">
              <w:rPr>
                <w:sz w:val="22"/>
                <w:szCs w:val="22"/>
              </w:rPr>
              <w:t xml:space="preserve"> + </w:t>
            </w:r>
            <w:r w:rsidRPr="00B87C9E">
              <w:rPr>
                <w:sz w:val="22"/>
                <w:szCs w:val="22"/>
                <w:lang w:val="en-US"/>
              </w:rPr>
              <w:t>(</w:t>
            </w:r>
            <w:r w:rsidRPr="00B87C9E">
              <w:rPr>
                <w:sz w:val="22"/>
                <w:szCs w:val="22"/>
              </w:rPr>
              <w:t>TMS condition x TMS site x TMS time</w:t>
            </w:r>
            <w:r w:rsidRPr="00B87C9E">
              <w:rPr>
                <w:sz w:val="22"/>
                <w:szCs w:val="22"/>
                <w:lang w:val="en-US"/>
              </w:rPr>
              <w:t>)</w:t>
            </w:r>
          </w:p>
        </w:tc>
        <w:tc>
          <w:tcPr>
            <w:tcW w:w="2212" w:type="dxa"/>
            <w:vAlign w:val="center"/>
          </w:tcPr>
          <w:p w14:paraId="0EBC4765" w14:textId="7175E483" w:rsidR="0053317B" w:rsidRPr="00B87C9E" w:rsidRDefault="0053317B" w:rsidP="00B87C9E">
            <w:pPr>
              <w:ind w:firstLine="0"/>
              <w:jc w:val="center"/>
              <w:rPr>
                <w:b/>
                <w:bCs/>
                <w:sz w:val="22"/>
                <w:szCs w:val="22"/>
              </w:rPr>
            </w:pPr>
            <w:r w:rsidRPr="00B87C9E">
              <w:rPr>
                <w:sz w:val="22"/>
                <w:szCs w:val="22"/>
              </w:rPr>
              <w:t>0.0</w:t>
            </w:r>
            <w:r w:rsidR="00515BB5" w:rsidRPr="00B87C9E">
              <w:rPr>
                <w:sz w:val="22"/>
                <w:szCs w:val="22"/>
                <w:lang w:val="en-US"/>
              </w:rPr>
              <w:t>8</w:t>
            </w:r>
          </w:p>
        </w:tc>
      </w:tr>
      <w:tr w:rsidR="002072EA" w:rsidRPr="001D443E" w14:paraId="71FA5B64" w14:textId="77777777" w:rsidTr="00B87C9E">
        <w:tc>
          <w:tcPr>
            <w:tcW w:w="6804" w:type="dxa"/>
            <w:vAlign w:val="center"/>
          </w:tcPr>
          <w:p w14:paraId="0D4C0F27" w14:textId="18DCACC8" w:rsidR="0053317B" w:rsidRPr="00B87C9E" w:rsidRDefault="0053317B" w:rsidP="00B87C9E">
            <w:pPr>
              <w:ind w:firstLine="0"/>
              <w:rPr>
                <w:sz w:val="22"/>
                <w:szCs w:val="22"/>
              </w:rPr>
            </w:pPr>
            <w:r w:rsidRPr="00B87C9E">
              <w:rPr>
                <w:sz w:val="22"/>
                <w:szCs w:val="22"/>
              </w:rPr>
              <w:t>TMS condition + TMS time</w:t>
            </w:r>
          </w:p>
        </w:tc>
        <w:tc>
          <w:tcPr>
            <w:tcW w:w="2212" w:type="dxa"/>
            <w:vAlign w:val="center"/>
          </w:tcPr>
          <w:p w14:paraId="39EE1247" w14:textId="2D0C8E07" w:rsidR="0053317B" w:rsidRPr="00B87C9E" w:rsidRDefault="0053317B" w:rsidP="00B87C9E">
            <w:pPr>
              <w:ind w:firstLine="0"/>
              <w:jc w:val="center"/>
              <w:rPr>
                <w:b/>
                <w:bCs/>
                <w:sz w:val="22"/>
                <w:szCs w:val="22"/>
              </w:rPr>
            </w:pPr>
            <w:r w:rsidRPr="00B87C9E">
              <w:rPr>
                <w:sz w:val="22"/>
                <w:szCs w:val="22"/>
              </w:rPr>
              <w:t>0.0</w:t>
            </w:r>
            <w:r w:rsidR="00515BB5" w:rsidRPr="00B87C9E">
              <w:rPr>
                <w:sz w:val="22"/>
                <w:szCs w:val="22"/>
                <w:lang w:val="en-US"/>
              </w:rPr>
              <w:t>8</w:t>
            </w:r>
          </w:p>
        </w:tc>
      </w:tr>
      <w:tr w:rsidR="002072EA" w:rsidRPr="001D443E" w14:paraId="1C014D97" w14:textId="77777777" w:rsidTr="00B87C9E">
        <w:tc>
          <w:tcPr>
            <w:tcW w:w="6804" w:type="dxa"/>
            <w:vAlign w:val="center"/>
          </w:tcPr>
          <w:p w14:paraId="45C6C323" w14:textId="65699434" w:rsidR="0053317B" w:rsidRPr="00B87C9E" w:rsidRDefault="0053317B" w:rsidP="00B87C9E">
            <w:pPr>
              <w:ind w:firstLine="0"/>
              <w:rPr>
                <w:sz w:val="22"/>
                <w:szCs w:val="22"/>
              </w:rPr>
            </w:pPr>
            <w:r w:rsidRPr="00B87C9E">
              <w:rPr>
                <w:sz w:val="22"/>
                <w:szCs w:val="22"/>
              </w:rPr>
              <w:t>TMS site + TMS time</w:t>
            </w:r>
          </w:p>
        </w:tc>
        <w:tc>
          <w:tcPr>
            <w:tcW w:w="2212" w:type="dxa"/>
            <w:vAlign w:val="center"/>
          </w:tcPr>
          <w:p w14:paraId="7538EF07" w14:textId="455150B1" w:rsidR="0053317B" w:rsidRPr="00B87C9E" w:rsidRDefault="0053317B" w:rsidP="00B87C9E">
            <w:pPr>
              <w:ind w:firstLine="0"/>
              <w:jc w:val="center"/>
              <w:rPr>
                <w:b/>
                <w:bCs/>
                <w:sz w:val="22"/>
                <w:szCs w:val="22"/>
              </w:rPr>
            </w:pPr>
            <w:r w:rsidRPr="00B87C9E">
              <w:rPr>
                <w:sz w:val="22"/>
                <w:szCs w:val="22"/>
              </w:rPr>
              <w:t>0.03</w:t>
            </w:r>
          </w:p>
        </w:tc>
      </w:tr>
      <w:tr w:rsidR="002072EA" w:rsidRPr="001D443E" w14:paraId="1DFD07E7" w14:textId="77777777" w:rsidTr="00B87C9E">
        <w:tc>
          <w:tcPr>
            <w:tcW w:w="6804" w:type="dxa"/>
            <w:vAlign w:val="center"/>
          </w:tcPr>
          <w:p w14:paraId="1C027F53" w14:textId="7656A883" w:rsidR="0053317B" w:rsidRPr="00B87C9E" w:rsidRDefault="0053317B" w:rsidP="00B87C9E">
            <w:pPr>
              <w:ind w:firstLine="0"/>
              <w:rPr>
                <w:sz w:val="22"/>
                <w:szCs w:val="22"/>
                <w:lang w:val="en-US"/>
              </w:rPr>
            </w:pPr>
            <w:r w:rsidRPr="00B87C9E">
              <w:rPr>
                <w:sz w:val="22"/>
                <w:szCs w:val="22"/>
              </w:rPr>
              <w:t xml:space="preserve">TMS condition + TMS time + </w:t>
            </w:r>
            <w:r w:rsidRPr="00B87C9E">
              <w:rPr>
                <w:sz w:val="22"/>
                <w:szCs w:val="22"/>
                <w:lang w:val="en-US"/>
              </w:rPr>
              <w:t>(</w:t>
            </w:r>
            <w:r w:rsidRPr="00B87C9E">
              <w:rPr>
                <w:sz w:val="22"/>
                <w:szCs w:val="22"/>
              </w:rPr>
              <w:t>TMS condition x TMS time</w:t>
            </w:r>
            <w:r w:rsidRPr="00B87C9E">
              <w:rPr>
                <w:sz w:val="22"/>
                <w:szCs w:val="22"/>
                <w:lang w:val="en-US"/>
              </w:rPr>
              <w:t>)</w:t>
            </w:r>
          </w:p>
        </w:tc>
        <w:tc>
          <w:tcPr>
            <w:tcW w:w="2212" w:type="dxa"/>
            <w:vAlign w:val="center"/>
          </w:tcPr>
          <w:p w14:paraId="26DB6367" w14:textId="522F575B" w:rsidR="0053317B" w:rsidRPr="00B87C9E" w:rsidRDefault="0053317B" w:rsidP="00B87C9E">
            <w:pPr>
              <w:ind w:firstLine="0"/>
              <w:jc w:val="center"/>
              <w:rPr>
                <w:b/>
                <w:bCs/>
                <w:sz w:val="22"/>
                <w:szCs w:val="22"/>
              </w:rPr>
            </w:pPr>
            <w:r w:rsidRPr="00B87C9E">
              <w:rPr>
                <w:sz w:val="22"/>
                <w:szCs w:val="22"/>
              </w:rPr>
              <w:t>0.02</w:t>
            </w:r>
          </w:p>
        </w:tc>
      </w:tr>
      <w:tr w:rsidR="002072EA" w:rsidRPr="001D443E" w14:paraId="722C4F89" w14:textId="77777777" w:rsidTr="00B87C9E">
        <w:tc>
          <w:tcPr>
            <w:tcW w:w="6804" w:type="dxa"/>
            <w:vAlign w:val="center"/>
          </w:tcPr>
          <w:p w14:paraId="5A0CF021" w14:textId="6B1FA049" w:rsidR="0053317B" w:rsidRPr="00B87C9E" w:rsidRDefault="0053317B" w:rsidP="00B87C9E">
            <w:pPr>
              <w:ind w:firstLine="0"/>
              <w:rPr>
                <w:sz w:val="22"/>
                <w:szCs w:val="22"/>
                <w:lang w:val="en-US"/>
              </w:rPr>
            </w:pPr>
            <w:r w:rsidRPr="00B87C9E">
              <w:rPr>
                <w:sz w:val="22"/>
                <w:szCs w:val="22"/>
              </w:rPr>
              <w:t xml:space="preserve">TMS site + TMS time + </w:t>
            </w:r>
            <w:r w:rsidRPr="00B87C9E">
              <w:rPr>
                <w:sz w:val="22"/>
                <w:szCs w:val="22"/>
                <w:lang w:val="en-US"/>
              </w:rPr>
              <w:t>(</w:t>
            </w:r>
            <w:r w:rsidRPr="00B87C9E">
              <w:rPr>
                <w:sz w:val="22"/>
                <w:szCs w:val="22"/>
              </w:rPr>
              <w:t>TMS site x TMS time)</w:t>
            </w:r>
          </w:p>
        </w:tc>
        <w:tc>
          <w:tcPr>
            <w:tcW w:w="2212" w:type="dxa"/>
            <w:vAlign w:val="center"/>
          </w:tcPr>
          <w:p w14:paraId="3D64F948" w14:textId="749414F7" w:rsidR="0053317B" w:rsidRPr="00B87C9E" w:rsidRDefault="0053317B" w:rsidP="00B87C9E">
            <w:pPr>
              <w:ind w:firstLine="0"/>
              <w:jc w:val="center"/>
              <w:rPr>
                <w:b/>
                <w:bCs/>
                <w:sz w:val="22"/>
                <w:szCs w:val="22"/>
              </w:rPr>
            </w:pPr>
            <w:r w:rsidRPr="00B87C9E">
              <w:rPr>
                <w:sz w:val="22"/>
                <w:szCs w:val="22"/>
              </w:rPr>
              <w:t>0.02</w:t>
            </w:r>
          </w:p>
        </w:tc>
      </w:tr>
      <w:tr w:rsidR="00157AB1" w:rsidRPr="001D443E" w14:paraId="0DD332F5" w14:textId="77777777" w:rsidTr="00B87C9E">
        <w:tc>
          <w:tcPr>
            <w:tcW w:w="6804" w:type="dxa"/>
            <w:vAlign w:val="center"/>
          </w:tcPr>
          <w:p w14:paraId="3D51A545" w14:textId="1CB76698" w:rsidR="0053317B" w:rsidRPr="00B87C9E" w:rsidRDefault="0053317B" w:rsidP="00B87C9E">
            <w:pPr>
              <w:ind w:firstLine="0"/>
              <w:rPr>
                <w:sz w:val="22"/>
                <w:szCs w:val="22"/>
              </w:rPr>
            </w:pPr>
            <w:r w:rsidRPr="00B87C9E">
              <w:rPr>
                <w:sz w:val="22"/>
                <w:szCs w:val="22"/>
              </w:rPr>
              <w:t>Null model</w:t>
            </w:r>
          </w:p>
        </w:tc>
        <w:tc>
          <w:tcPr>
            <w:tcW w:w="2212" w:type="dxa"/>
            <w:vAlign w:val="center"/>
          </w:tcPr>
          <w:p w14:paraId="003E0E5A" w14:textId="048A7D21" w:rsidR="0053317B" w:rsidRPr="00B87C9E" w:rsidRDefault="0053317B" w:rsidP="00B87C9E">
            <w:pPr>
              <w:ind w:firstLine="0"/>
              <w:jc w:val="center"/>
              <w:rPr>
                <w:b/>
                <w:bCs/>
                <w:sz w:val="22"/>
                <w:szCs w:val="22"/>
              </w:rPr>
            </w:pPr>
            <w:r w:rsidRPr="00B87C9E">
              <w:rPr>
                <w:sz w:val="22"/>
                <w:szCs w:val="22"/>
              </w:rPr>
              <w:t>0.0</w:t>
            </w:r>
            <w:r w:rsidR="00E40561" w:rsidRPr="00B87C9E">
              <w:rPr>
                <w:sz w:val="22"/>
                <w:szCs w:val="22"/>
                <w:lang w:val="en-US"/>
              </w:rPr>
              <w:t>1</w:t>
            </w:r>
          </w:p>
        </w:tc>
      </w:tr>
      <w:tr w:rsidR="00157AB1" w:rsidRPr="001D443E" w14:paraId="6036365B" w14:textId="77777777" w:rsidTr="00B87C9E">
        <w:tc>
          <w:tcPr>
            <w:tcW w:w="6804" w:type="dxa"/>
            <w:tcBorders>
              <w:bottom w:val="single" w:sz="4" w:space="0" w:color="auto"/>
            </w:tcBorders>
            <w:vAlign w:val="center"/>
          </w:tcPr>
          <w:p w14:paraId="1004ED37" w14:textId="595DBC22" w:rsidR="0053317B" w:rsidRPr="00B87C9E" w:rsidRDefault="0053317B" w:rsidP="00B87C9E">
            <w:pPr>
              <w:ind w:firstLine="0"/>
              <w:rPr>
                <w:sz w:val="22"/>
                <w:szCs w:val="22"/>
              </w:rPr>
            </w:pPr>
            <w:r w:rsidRPr="00B87C9E">
              <w:rPr>
                <w:sz w:val="22"/>
                <w:szCs w:val="22"/>
              </w:rPr>
              <w:t>TMS time</w:t>
            </w:r>
          </w:p>
        </w:tc>
        <w:tc>
          <w:tcPr>
            <w:tcW w:w="2212" w:type="dxa"/>
            <w:tcBorders>
              <w:bottom w:val="single" w:sz="4" w:space="0" w:color="auto"/>
            </w:tcBorders>
            <w:vAlign w:val="center"/>
          </w:tcPr>
          <w:p w14:paraId="280D1685" w14:textId="7941992B" w:rsidR="0053317B" w:rsidRPr="00B87C9E" w:rsidRDefault="0053317B" w:rsidP="00B87C9E">
            <w:pPr>
              <w:ind w:firstLine="0"/>
              <w:jc w:val="center"/>
              <w:rPr>
                <w:b/>
                <w:bCs/>
                <w:sz w:val="22"/>
                <w:szCs w:val="22"/>
                <w:lang w:val="en-US"/>
              </w:rPr>
            </w:pPr>
            <w:r w:rsidRPr="00B87C9E">
              <w:rPr>
                <w:sz w:val="22"/>
                <w:szCs w:val="22"/>
              </w:rPr>
              <w:t>0.00</w:t>
            </w:r>
            <w:r w:rsidR="00E40561" w:rsidRPr="00B87C9E">
              <w:rPr>
                <w:sz w:val="22"/>
                <w:szCs w:val="22"/>
                <w:lang w:val="en-US"/>
              </w:rPr>
              <w:t>2</w:t>
            </w:r>
          </w:p>
        </w:tc>
      </w:tr>
      <w:tr w:rsidR="00773760" w:rsidRPr="001D443E" w14:paraId="0EC77891" w14:textId="77777777" w:rsidTr="00B87C9E">
        <w:tc>
          <w:tcPr>
            <w:tcW w:w="9016" w:type="dxa"/>
            <w:gridSpan w:val="2"/>
            <w:tcBorders>
              <w:top w:val="single" w:sz="4" w:space="0" w:color="auto"/>
            </w:tcBorders>
            <w:vAlign w:val="center"/>
          </w:tcPr>
          <w:p w14:paraId="52407B4F" w14:textId="5077CECB" w:rsidR="00773760" w:rsidRPr="00B87C9E" w:rsidRDefault="00773760" w:rsidP="00B87C9E">
            <w:pPr>
              <w:ind w:firstLine="0"/>
              <w:rPr>
                <w:sz w:val="22"/>
                <w:szCs w:val="22"/>
              </w:rPr>
            </w:pPr>
            <w:r w:rsidRPr="00B87C9E">
              <w:rPr>
                <w:i/>
                <w:iCs/>
                <w:sz w:val="22"/>
                <w:szCs w:val="22"/>
              </w:rPr>
              <w:t xml:space="preserve">Notes. </w:t>
            </w:r>
            <w:r w:rsidRPr="00B87C9E">
              <w:rPr>
                <w:sz w:val="22"/>
                <w:szCs w:val="22"/>
              </w:rPr>
              <w:t>TMS; transcranial magnetic stimulation.</w:t>
            </w:r>
          </w:p>
        </w:tc>
      </w:tr>
    </w:tbl>
    <w:p w14:paraId="4B02DB18" w14:textId="77777777" w:rsidR="005238A9" w:rsidRPr="00B87C9E" w:rsidRDefault="005238A9" w:rsidP="005238A9">
      <w:pPr>
        <w:spacing w:before="100" w:beforeAutospacing="1" w:after="100" w:afterAutospacing="1"/>
        <w:rPr>
          <w:color w:val="333333"/>
          <w:sz w:val="18"/>
          <w:szCs w:val="18"/>
        </w:rPr>
      </w:pPr>
    </w:p>
    <w:p w14:paraId="66002525" w14:textId="1070B2FF" w:rsidR="00DB708D" w:rsidRPr="0024646F" w:rsidRDefault="00DB708D">
      <w:pPr>
        <w:rPr>
          <w:b/>
          <w:bCs/>
        </w:rPr>
      </w:pPr>
    </w:p>
    <w:p w14:paraId="6B2B7DA4" w14:textId="7CABCDB9" w:rsidR="00DB708D" w:rsidRPr="0024646F" w:rsidRDefault="00DB708D">
      <w:pPr>
        <w:rPr>
          <w:b/>
          <w:bCs/>
        </w:rPr>
      </w:pPr>
      <w:r w:rsidRPr="0024646F">
        <w:rPr>
          <w:b/>
          <w:bCs/>
        </w:rPr>
        <w:br w:type="page"/>
      </w:r>
    </w:p>
    <w:p w14:paraId="280C3F48" w14:textId="77777777" w:rsidR="00865AFE" w:rsidRPr="0024646F" w:rsidRDefault="00865AFE">
      <w:pPr>
        <w:rPr>
          <w:b/>
          <w:bCs/>
        </w:rPr>
      </w:pP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2"/>
        <w:gridCol w:w="4142"/>
        <w:gridCol w:w="351"/>
        <w:gridCol w:w="5307"/>
      </w:tblGrid>
      <w:tr w:rsidR="0067594D" w:rsidRPr="0024646F" w14:paraId="517F3ABF" w14:textId="77777777" w:rsidTr="00B87C9E">
        <w:trPr>
          <w:trHeight w:val="416"/>
        </w:trPr>
        <w:tc>
          <w:tcPr>
            <w:tcW w:w="9639" w:type="dxa"/>
            <w:gridSpan w:val="4"/>
            <w:vAlign w:val="center"/>
          </w:tcPr>
          <w:p w14:paraId="11179A18" w14:textId="77777777" w:rsidR="0067594D" w:rsidRPr="00B87C9E" w:rsidRDefault="0067594D" w:rsidP="004753C5">
            <w:pPr>
              <w:pStyle w:val="Caption"/>
              <w:keepNext/>
              <w:spacing w:after="0"/>
              <w:ind w:firstLine="0"/>
              <w:rPr>
                <w:b w:val="0"/>
                <w:bCs w:val="0"/>
                <w:color w:val="000000" w:themeColor="text1"/>
                <w:sz w:val="22"/>
                <w:szCs w:val="22"/>
              </w:rPr>
            </w:pPr>
            <w:r w:rsidRPr="00B87C9E">
              <w:rPr>
                <w:color w:val="000000" w:themeColor="text1"/>
                <w:sz w:val="22"/>
                <w:szCs w:val="22"/>
              </w:rPr>
              <w:t xml:space="preserve">Figure 1: </w:t>
            </w:r>
            <w:r w:rsidRPr="00B87C9E">
              <w:rPr>
                <w:b w:val="0"/>
                <w:bCs w:val="0"/>
                <w:color w:val="000000" w:themeColor="text1"/>
                <w:sz w:val="22"/>
                <w:szCs w:val="22"/>
              </w:rPr>
              <w:t>Stimuli and experimental procedure</w:t>
            </w:r>
          </w:p>
        </w:tc>
      </w:tr>
      <w:tr w:rsidR="0067594D" w:rsidRPr="0024646F" w14:paraId="37713B99" w14:textId="77777777" w:rsidTr="00B87C9E">
        <w:trPr>
          <w:trHeight w:val="2700"/>
        </w:trPr>
        <w:tc>
          <w:tcPr>
            <w:tcW w:w="362" w:type="dxa"/>
          </w:tcPr>
          <w:p w14:paraId="18FD9BCA" w14:textId="77777777" w:rsidR="0067594D" w:rsidRPr="003400E0" w:rsidRDefault="0067594D" w:rsidP="00B87C9E">
            <w:pPr>
              <w:ind w:firstLine="0"/>
              <w:rPr>
                <w:rFonts w:asciiTheme="minorHAnsi" w:hAnsiTheme="minorHAnsi" w:cstheme="minorHAnsi"/>
                <w:b/>
                <w:bCs/>
              </w:rPr>
            </w:pPr>
            <w:r w:rsidRPr="003400E0">
              <w:rPr>
                <w:rFonts w:asciiTheme="minorHAnsi" w:hAnsiTheme="minorHAnsi" w:cstheme="minorHAnsi"/>
                <w:b/>
                <w:bCs/>
              </w:rPr>
              <w:t>A</w:t>
            </w:r>
          </w:p>
        </w:tc>
        <w:tc>
          <w:tcPr>
            <w:tcW w:w="4142" w:type="dxa"/>
            <w:vAlign w:val="center"/>
          </w:tcPr>
          <w:p w14:paraId="544E4529" w14:textId="77777777" w:rsidR="0067594D" w:rsidRPr="0024646F" w:rsidRDefault="0067594D" w:rsidP="00B87C9E">
            <w:pPr>
              <w:ind w:firstLine="0"/>
              <w:jc w:val="both"/>
            </w:pPr>
            <w:r w:rsidRPr="0024646F">
              <w:rPr>
                <w:noProof/>
              </w:rPr>
              <w:drawing>
                <wp:inline distT="0" distB="0" distL="0" distR="0" wp14:anchorId="583BC72B" wp14:editId="0854A54D">
                  <wp:extent cx="2493033" cy="255867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523524" cy="2589968"/>
                          </a:xfrm>
                          <a:prstGeom prst="rect">
                            <a:avLst/>
                          </a:prstGeom>
                          <a:noFill/>
                        </pic:spPr>
                      </pic:pic>
                    </a:graphicData>
                  </a:graphic>
                </wp:inline>
              </w:drawing>
            </w:r>
          </w:p>
        </w:tc>
        <w:tc>
          <w:tcPr>
            <w:tcW w:w="351" w:type="dxa"/>
          </w:tcPr>
          <w:p w14:paraId="59C01940" w14:textId="77777777" w:rsidR="0067594D" w:rsidRPr="003400E0" w:rsidRDefault="0067594D" w:rsidP="004753C5">
            <w:pPr>
              <w:ind w:firstLine="0"/>
              <w:jc w:val="center"/>
              <w:rPr>
                <w:rFonts w:asciiTheme="minorHAnsi" w:hAnsiTheme="minorHAnsi" w:cstheme="minorHAnsi"/>
                <w:b/>
                <w:bCs/>
              </w:rPr>
            </w:pPr>
            <w:r w:rsidRPr="003400E0">
              <w:rPr>
                <w:rFonts w:asciiTheme="minorHAnsi" w:hAnsiTheme="minorHAnsi" w:cstheme="minorHAnsi"/>
                <w:b/>
                <w:bCs/>
              </w:rPr>
              <w:t>B</w:t>
            </w:r>
          </w:p>
        </w:tc>
        <w:tc>
          <w:tcPr>
            <w:tcW w:w="4784" w:type="dxa"/>
            <w:vAlign w:val="center"/>
          </w:tcPr>
          <w:p w14:paraId="3995808C" w14:textId="77777777" w:rsidR="0067594D" w:rsidRPr="0024646F" w:rsidRDefault="0067594D" w:rsidP="00B87C9E">
            <w:r w:rsidRPr="0024646F">
              <w:rPr>
                <w:noProof/>
              </w:rPr>
              <w:drawing>
                <wp:inline distT="0" distB="0" distL="0" distR="0" wp14:anchorId="325624EF" wp14:editId="2DD3B3E0">
                  <wp:extent cx="3004436" cy="1724996"/>
                  <wp:effectExtent l="0" t="0" r="0" b="889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a:picLocks noChangeAspect="1" noChangeArrowheads="1"/>
                          </pic:cNvPicPr>
                        </pic:nvPicPr>
                        <pic:blipFill rotWithShape="1">
                          <a:blip r:embed="rId113" cstate="print">
                            <a:extLst>
                              <a:ext uri="{28A0092B-C50C-407E-A947-70E740481C1C}">
                                <a14:useLocalDpi xmlns:a14="http://schemas.microsoft.com/office/drawing/2010/main" val="0"/>
                              </a:ext>
                            </a:extLst>
                          </a:blip>
                          <a:srcRect l="6211" t="4423" b="6134"/>
                          <a:stretch/>
                        </pic:blipFill>
                        <pic:spPr bwMode="auto">
                          <a:xfrm>
                            <a:off x="0" y="0"/>
                            <a:ext cx="3040829" cy="1745891"/>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7594D" w:rsidRPr="0024646F" w14:paraId="6BC0A30B" w14:textId="77777777" w:rsidTr="00B87C9E">
        <w:trPr>
          <w:trHeight w:val="712"/>
        </w:trPr>
        <w:tc>
          <w:tcPr>
            <w:tcW w:w="9639" w:type="dxa"/>
            <w:gridSpan w:val="4"/>
          </w:tcPr>
          <w:p w14:paraId="0E083407" w14:textId="77777777" w:rsidR="0067594D" w:rsidRPr="0024646F" w:rsidRDefault="0067594D" w:rsidP="004753C5">
            <w:pPr>
              <w:ind w:firstLine="0"/>
              <w:jc w:val="both"/>
            </w:pPr>
            <w:r w:rsidRPr="0024646F">
              <w:rPr>
                <w:b/>
                <w:bCs/>
              </w:rPr>
              <w:t xml:space="preserve">Fig.1 </w:t>
            </w:r>
            <w:r w:rsidRPr="0024646F">
              <w:t>(A)</w:t>
            </w:r>
            <w:r w:rsidRPr="0024646F">
              <w:rPr>
                <w:iCs/>
              </w:rPr>
              <w:t xml:space="preserve"> In dichoptic presentation (represented by black vertical dotted line), a stimulus presented on the left visual field cannot be perceived by the right eye and it is therefore represented only in the ipsilateral V1 (i.e., left V1 in this example). (B) Visual field angle of the left and right eye. Stimuli presented within 15</w:t>
            </w:r>
            <w:r w:rsidRPr="0024646F">
              <w:rPr>
                <w:iCs/>
                <w:vertAlign w:val="superscript"/>
              </w:rPr>
              <w:t>o</w:t>
            </w:r>
            <w:r w:rsidRPr="0024646F">
              <w:rPr>
                <w:iCs/>
              </w:rPr>
              <w:t xml:space="preserve"> of visual angle off of fixation are perceived by both eyes. </w:t>
            </w:r>
          </w:p>
        </w:tc>
      </w:tr>
    </w:tbl>
    <w:p w14:paraId="4B651F46" w14:textId="14625C92" w:rsidR="00BC57D2" w:rsidRPr="0024646F" w:rsidRDefault="00BC57D2">
      <w:r w:rsidRPr="0024646F">
        <w:rPr>
          <w:b/>
          <w:bCs/>
        </w:rPr>
        <w:br w:type="page"/>
      </w:r>
    </w:p>
    <w:tbl>
      <w:tblPr>
        <w:tblStyle w:val="TableGrid"/>
        <w:tblW w:w="92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46"/>
      </w:tblGrid>
      <w:tr w:rsidR="007A5CB6" w:rsidRPr="0024646F" w14:paraId="54708424" w14:textId="77777777" w:rsidTr="00B87C9E">
        <w:trPr>
          <w:trHeight w:val="416"/>
        </w:trPr>
        <w:tc>
          <w:tcPr>
            <w:tcW w:w="9246" w:type="dxa"/>
            <w:vAlign w:val="center"/>
          </w:tcPr>
          <w:p w14:paraId="763117F2" w14:textId="0C2111DB" w:rsidR="007A5CB6" w:rsidRPr="00B87C9E" w:rsidRDefault="007A5CB6" w:rsidP="007B6900">
            <w:pPr>
              <w:pStyle w:val="Caption"/>
              <w:keepNext/>
              <w:spacing w:after="0"/>
              <w:ind w:firstLine="0"/>
              <w:rPr>
                <w:b w:val="0"/>
                <w:bCs w:val="0"/>
                <w:color w:val="000000" w:themeColor="text1"/>
                <w:sz w:val="22"/>
                <w:szCs w:val="22"/>
              </w:rPr>
            </w:pPr>
            <w:r w:rsidRPr="00B87C9E">
              <w:rPr>
                <w:color w:val="000000" w:themeColor="text1"/>
                <w:sz w:val="22"/>
                <w:szCs w:val="22"/>
              </w:rPr>
              <w:lastRenderedPageBreak/>
              <w:t xml:space="preserve">Figure </w:t>
            </w:r>
            <w:r w:rsidR="00394096" w:rsidRPr="00B87C9E">
              <w:rPr>
                <w:color w:val="000000" w:themeColor="text1"/>
                <w:sz w:val="22"/>
                <w:szCs w:val="22"/>
              </w:rPr>
              <w:t>2</w:t>
            </w:r>
            <w:r w:rsidRPr="00B87C9E">
              <w:rPr>
                <w:color w:val="000000" w:themeColor="text1"/>
                <w:sz w:val="22"/>
                <w:szCs w:val="22"/>
              </w:rPr>
              <w:t xml:space="preserve">: </w:t>
            </w:r>
            <w:r w:rsidR="00D770F9" w:rsidRPr="00B87C9E">
              <w:rPr>
                <w:b w:val="0"/>
                <w:bCs w:val="0"/>
                <w:color w:val="000000" w:themeColor="text1"/>
                <w:sz w:val="22"/>
                <w:szCs w:val="22"/>
              </w:rPr>
              <w:t>Stimuli and e</w:t>
            </w:r>
            <w:r w:rsidRPr="00B87C9E">
              <w:rPr>
                <w:b w:val="0"/>
                <w:bCs w:val="0"/>
                <w:color w:val="000000" w:themeColor="text1"/>
                <w:sz w:val="22"/>
                <w:szCs w:val="22"/>
              </w:rPr>
              <w:t>xperimental procedure</w:t>
            </w:r>
          </w:p>
        </w:tc>
      </w:tr>
      <w:tr w:rsidR="007A5CB6" w:rsidRPr="0024646F" w14:paraId="163CF79E" w14:textId="77777777" w:rsidTr="00B87C9E">
        <w:trPr>
          <w:trHeight w:val="2700"/>
        </w:trPr>
        <w:tc>
          <w:tcPr>
            <w:tcW w:w="9246" w:type="dxa"/>
          </w:tcPr>
          <w:p w14:paraId="542E7B4C" w14:textId="0629D84D" w:rsidR="007A5CB6" w:rsidRPr="0024646F" w:rsidRDefault="008A0EED" w:rsidP="00B87C9E">
            <w:pPr>
              <w:ind w:firstLine="0"/>
            </w:pPr>
            <w:r w:rsidRPr="0024646F">
              <w:rPr>
                <w:noProof/>
              </w:rPr>
              <w:drawing>
                <wp:inline distT="0" distB="0" distL="0" distR="0" wp14:anchorId="69A9ED6B" wp14:editId="4315FBC2">
                  <wp:extent cx="5731510" cy="2478405"/>
                  <wp:effectExtent l="0" t="0" r="2540" b="0"/>
                  <wp:docPr id="18" name="Picture 17">
                    <a:extLst xmlns:a="http://schemas.openxmlformats.org/drawingml/2006/main">
                      <a:ext uri="{FF2B5EF4-FFF2-40B4-BE49-F238E27FC236}">
                        <a16:creationId xmlns:a16="http://schemas.microsoft.com/office/drawing/2014/main" id="{B2EE5DE7-89C0-4333-B0E0-A8535297FB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B2EE5DE7-89C0-4333-B0E0-A8535297FB90}"/>
                              </a:ext>
                            </a:extLst>
                          </pic:cNvPr>
                          <pic:cNvPicPr>
                            <a:picLocks noChangeAspect="1"/>
                          </pic:cNvPicPr>
                        </pic:nvPicPr>
                        <pic:blipFill>
                          <a:blip r:embed="rId114"/>
                          <a:stretch>
                            <a:fillRect/>
                          </a:stretch>
                        </pic:blipFill>
                        <pic:spPr>
                          <a:xfrm>
                            <a:off x="0" y="0"/>
                            <a:ext cx="5731510" cy="2478405"/>
                          </a:xfrm>
                          <a:prstGeom prst="rect">
                            <a:avLst/>
                          </a:prstGeom>
                        </pic:spPr>
                      </pic:pic>
                    </a:graphicData>
                  </a:graphic>
                </wp:inline>
              </w:drawing>
            </w:r>
          </w:p>
        </w:tc>
      </w:tr>
      <w:tr w:rsidR="007A5CB6" w:rsidRPr="0024646F" w14:paraId="1E03BBE1" w14:textId="77777777" w:rsidTr="00B87C9E">
        <w:trPr>
          <w:trHeight w:val="712"/>
        </w:trPr>
        <w:tc>
          <w:tcPr>
            <w:tcW w:w="9246" w:type="dxa"/>
          </w:tcPr>
          <w:p w14:paraId="3BF4162E" w14:textId="02097029" w:rsidR="007A5CB6" w:rsidRPr="0024646F" w:rsidRDefault="007A5CB6" w:rsidP="001051A7">
            <w:pPr>
              <w:ind w:firstLine="0"/>
              <w:jc w:val="both"/>
            </w:pPr>
            <w:r w:rsidRPr="0024646F">
              <w:rPr>
                <w:b/>
                <w:bCs/>
              </w:rPr>
              <w:t>Fig.</w:t>
            </w:r>
            <w:r w:rsidR="00DB5C4D" w:rsidRPr="0024646F">
              <w:rPr>
                <w:b/>
                <w:bCs/>
              </w:rPr>
              <w:t>2</w:t>
            </w:r>
            <w:r w:rsidRPr="0024646F">
              <w:rPr>
                <w:b/>
                <w:bCs/>
              </w:rPr>
              <w:t xml:space="preserve"> </w:t>
            </w:r>
            <w:r w:rsidR="00DC190F" w:rsidRPr="0024646F">
              <w:t xml:space="preserve">An example of the </w:t>
            </w:r>
            <w:r w:rsidR="00EF0CB9" w:rsidRPr="0024646F">
              <w:t>delayed change</w:t>
            </w:r>
            <w:r w:rsidR="008E0628" w:rsidRPr="0024646F">
              <w:t>-</w:t>
            </w:r>
            <w:r w:rsidR="00EF0CB9" w:rsidRPr="0024646F">
              <w:t xml:space="preserve">detection task used in </w:t>
            </w:r>
            <w:r w:rsidR="006A7099" w:rsidRPr="0024646F">
              <w:t>E</w:t>
            </w:r>
            <w:r w:rsidR="00EF0CB9" w:rsidRPr="0024646F">
              <w:t xml:space="preserve">xperiments 1 </w:t>
            </w:r>
            <w:r w:rsidR="006A7099" w:rsidRPr="0024646F">
              <w:t>and</w:t>
            </w:r>
            <w:r w:rsidR="00EF0CB9" w:rsidRPr="0024646F">
              <w:t xml:space="preserve"> 2</w:t>
            </w:r>
            <w:r w:rsidRPr="0024646F">
              <w:t>.</w:t>
            </w:r>
            <w:r w:rsidRPr="0024646F">
              <w:rPr>
                <w:b/>
                <w:bCs/>
              </w:rPr>
              <w:t xml:space="preserve"> </w:t>
            </w:r>
            <w:r w:rsidR="00DC190F" w:rsidRPr="0024646F">
              <w:t>The</w:t>
            </w:r>
            <w:r w:rsidR="00297B99" w:rsidRPr="0024646F">
              <w:t xml:space="preserve"> trial begins with a screen indicating the trial number</w:t>
            </w:r>
            <w:r w:rsidR="00F87846" w:rsidRPr="0024646F">
              <w:t>, requesting a keypress to proceed. This is followed by a 500</w:t>
            </w:r>
            <w:r w:rsidR="00730502" w:rsidRPr="0024646F">
              <w:t xml:space="preserve"> </w:t>
            </w:r>
            <w:r w:rsidR="00F87846" w:rsidRPr="0024646F">
              <w:t>ms fixation dot</w:t>
            </w:r>
            <w:r w:rsidR="00354190" w:rsidRPr="0024646F">
              <w:t>. Next</w:t>
            </w:r>
            <w:r w:rsidR="008E0628" w:rsidRPr="0024646F">
              <w:t>,</w:t>
            </w:r>
            <w:r w:rsidR="00CE6659" w:rsidRPr="0024646F">
              <w:t xml:space="preserve"> the memory array</w:t>
            </w:r>
            <w:r w:rsidR="008E0628" w:rsidRPr="0024646F">
              <w:t>,</w:t>
            </w:r>
            <w:r w:rsidR="00CE6659" w:rsidRPr="0024646F">
              <w:t xml:space="preserve"> consisting of either a red or blue </w:t>
            </w:r>
            <w:r w:rsidR="008E0628" w:rsidRPr="0024646F">
              <w:t xml:space="preserve">Gabor </w:t>
            </w:r>
            <w:r w:rsidR="00CE6659" w:rsidRPr="0024646F">
              <w:t>patch</w:t>
            </w:r>
            <w:r w:rsidR="008E0628" w:rsidRPr="0024646F">
              <w:t>,</w:t>
            </w:r>
            <w:r w:rsidR="00CE6659" w:rsidRPr="0024646F">
              <w:t xml:space="preserve"> </w:t>
            </w:r>
            <w:r w:rsidR="00F447CB" w:rsidRPr="0024646F">
              <w:t xml:space="preserve">is shown for </w:t>
            </w:r>
            <w:r w:rsidR="003F1F4D" w:rsidRPr="0024646F">
              <w:t>1</w:t>
            </w:r>
            <w:r w:rsidR="008A0EED" w:rsidRPr="0024646F">
              <w:t>0</w:t>
            </w:r>
            <w:r w:rsidR="00F447CB" w:rsidRPr="0024646F">
              <w:t>0</w:t>
            </w:r>
            <w:r w:rsidR="00730502" w:rsidRPr="0024646F">
              <w:t xml:space="preserve"> </w:t>
            </w:r>
            <w:r w:rsidR="00F447CB" w:rsidRPr="0024646F">
              <w:t xml:space="preserve">ms </w:t>
            </w:r>
            <w:r w:rsidR="008E0628" w:rsidRPr="0024646F">
              <w:t xml:space="preserve">and </w:t>
            </w:r>
            <w:r w:rsidR="00F447CB" w:rsidRPr="0024646F">
              <w:t xml:space="preserve">participants are </w:t>
            </w:r>
            <w:r w:rsidR="008E0628" w:rsidRPr="0024646F">
              <w:t xml:space="preserve">asked </w:t>
            </w:r>
            <w:r w:rsidR="00F447CB" w:rsidRPr="0024646F">
              <w:t xml:space="preserve">to memorise its orientation. </w:t>
            </w:r>
            <w:r w:rsidR="004803F4" w:rsidRPr="0024646F">
              <w:t xml:space="preserve">From </w:t>
            </w:r>
            <w:r w:rsidR="00D05413" w:rsidRPr="0024646F">
              <w:t xml:space="preserve">the memory array </w:t>
            </w:r>
            <w:r w:rsidR="00951869" w:rsidRPr="0024646F">
              <w:t>onset</w:t>
            </w:r>
            <w:r w:rsidR="002C156A" w:rsidRPr="0024646F">
              <w:t>, a 2000</w:t>
            </w:r>
            <w:r w:rsidR="00D05413" w:rsidRPr="0024646F">
              <w:t xml:space="preserve"> </w:t>
            </w:r>
            <w:r w:rsidR="002C156A" w:rsidRPr="0024646F">
              <w:t>ms retention period</w:t>
            </w:r>
            <w:r w:rsidR="00354190" w:rsidRPr="0024646F">
              <w:t xml:space="preserve"> </w:t>
            </w:r>
            <w:r w:rsidR="00663685" w:rsidRPr="0024646F">
              <w:t xml:space="preserve">is presented. </w:t>
            </w:r>
            <w:r w:rsidR="0080733A" w:rsidRPr="0024646F">
              <w:t xml:space="preserve">During the retention phase, </w:t>
            </w:r>
            <w:r w:rsidR="00EC161F" w:rsidRPr="0024646F">
              <w:t>double</w:t>
            </w:r>
            <w:r w:rsidR="008E0628" w:rsidRPr="0024646F">
              <w:t>-</w:t>
            </w:r>
            <w:r w:rsidR="00EC161F" w:rsidRPr="0024646F">
              <w:t>pulse</w:t>
            </w:r>
            <w:r w:rsidR="0080733A" w:rsidRPr="0024646F">
              <w:t xml:space="preserve"> TMS is induced at </w:t>
            </w:r>
            <w:r w:rsidR="000A47D9" w:rsidRPr="0024646F">
              <w:t xml:space="preserve">either the left or right </w:t>
            </w:r>
            <w:r w:rsidR="004D223E" w:rsidRPr="0024646F">
              <w:t>sensory visual cortex</w:t>
            </w:r>
            <w:r w:rsidR="000A47D9" w:rsidRPr="0024646F">
              <w:t xml:space="preserve">. </w:t>
            </w:r>
            <w:r w:rsidR="005B62E4" w:rsidRPr="0024646F">
              <w:t xml:space="preserve">In </w:t>
            </w:r>
            <w:r w:rsidR="00CF42D1" w:rsidRPr="0024646F">
              <w:t>E</w:t>
            </w:r>
            <w:r w:rsidR="005B62E4" w:rsidRPr="0024646F">
              <w:t xml:space="preserve">xperiment 1, </w:t>
            </w:r>
            <w:r w:rsidR="00663685" w:rsidRPr="0024646F">
              <w:t xml:space="preserve">stimulation </w:t>
            </w:r>
            <w:r w:rsidR="00F13E67" w:rsidRPr="0024646F">
              <w:t>is induced at 0</w:t>
            </w:r>
            <w:r w:rsidR="00CF42D1" w:rsidRPr="0024646F">
              <w:t xml:space="preserve"> ms</w:t>
            </w:r>
            <w:r w:rsidR="00F13E67" w:rsidRPr="0024646F">
              <w:t>, 200</w:t>
            </w:r>
            <w:r w:rsidR="00CF42D1" w:rsidRPr="0024646F">
              <w:t xml:space="preserve"> ms,</w:t>
            </w:r>
            <w:r w:rsidR="00F13E67" w:rsidRPr="0024646F">
              <w:t xml:space="preserve"> or 1000</w:t>
            </w:r>
            <w:r w:rsidR="00265A87" w:rsidRPr="0024646F">
              <w:t xml:space="preserve"> </w:t>
            </w:r>
            <w:r w:rsidR="00F13E67" w:rsidRPr="0024646F">
              <w:t>ms</w:t>
            </w:r>
            <w:r w:rsidR="00265A87" w:rsidRPr="0024646F">
              <w:t xml:space="preserve"> after the memory array onset</w:t>
            </w:r>
            <w:r w:rsidR="005B62E4" w:rsidRPr="0024646F">
              <w:t xml:space="preserve">. In </w:t>
            </w:r>
            <w:r w:rsidR="00CF42D1" w:rsidRPr="0024646F">
              <w:t>E</w:t>
            </w:r>
            <w:r w:rsidR="005B62E4" w:rsidRPr="0024646F">
              <w:t xml:space="preserve">xperiment 2, </w:t>
            </w:r>
            <w:r w:rsidR="00AF0D43" w:rsidRPr="0024646F">
              <w:t>either real</w:t>
            </w:r>
            <w:r w:rsidR="005B62E4" w:rsidRPr="0024646F">
              <w:t xml:space="preserve"> or sham </w:t>
            </w:r>
            <w:r w:rsidR="00AF0D43" w:rsidRPr="0024646F">
              <w:t>stimulation</w:t>
            </w:r>
            <w:r w:rsidR="005B62E4" w:rsidRPr="0024646F">
              <w:t xml:space="preserve"> is induced at 200 or 1000</w:t>
            </w:r>
            <w:r w:rsidR="00265A87" w:rsidRPr="0024646F">
              <w:t xml:space="preserve"> </w:t>
            </w:r>
            <w:r w:rsidR="005B62E4" w:rsidRPr="0024646F">
              <w:t>ms</w:t>
            </w:r>
            <w:r w:rsidR="00265A87" w:rsidRPr="0024646F">
              <w:t xml:space="preserve"> after the memory array onset.</w:t>
            </w:r>
            <w:r w:rsidR="005B62E4" w:rsidRPr="0024646F">
              <w:t xml:space="preserve"> </w:t>
            </w:r>
            <w:r w:rsidR="00A76968" w:rsidRPr="0024646F">
              <w:t xml:space="preserve">Following the retention period, a probe stimulus is </w:t>
            </w:r>
            <w:r w:rsidR="008C5861" w:rsidRPr="0024646F">
              <w:t>presented at the centre of the screen</w:t>
            </w:r>
            <w:r w:rsidR="00627A0D" w:rsidRPr="0024646F">
              <w:t xml:space="preserve"> for up to 3000 ms</w:t>
            </w:r>
            <w:r w:rsidR="00EF0DE7" w:rsidRPr="0024646F">
              <w:t xml:space="preserve"> (or until a respo</w:t>
            </w:r>
            <w:r w:rsidR="00674878" w:rsidRPr="0024646F">
              <w:t>n</w:t>
            </w:r>
            <w:r w:rsidR="00EF0DE7" w:rsidRPr="0024646F">
              <w:t>se is given)</w:t>
            </w:r>
            <w:r w:rsidR="008C5861" w:rsidRPr="0024646F">
              <w:t>, where participants have</w:t>
            </w:r>
            <w:r w:rsidR="002D5F7A" w:rsidRPr="0024646F">
              <w:t xml:space="preserve"> </w:t>
            </w:r>
            <w:r w:rsidR="008C5861" w:rsidRPr="0024646F">
              <w:t>to respond whether it matches the remember</w:t>
            </w:r>
            <w:r w:rsidR="00C77250" w:rsidRPr="0024646F">
              <w:t>ed</w:t>
            </w:r>
            <w:r w:rsidR="008C5861" w:rsidRPr="0024646F">
              <w:t xml:space="preserve"> stimulus or not.</w:t>
            </w:r>
          </w:p>
        </w:tc>
      </w:tr>
    </w:tbl>
    <w:p w14:paraId="6D76809E" w14:textId="049FF970" w:rsidR="00F91697" w:rsidRPr="0024646F" w:rsidRDefault="00F91697" w:rsidP="00C67758">
      <w:pPr>
        <w:spacing w:line="480" w:lineRule="auto"/>
      </w:pPr>
    </w:p>
    <w:p w14:paraId="0830E1CF" w14:textId="77777777" w:rsidR="00F91697" w:rsidRPr="0024646F" w:rsidRDefault="00F91697">
      <w:r w:rsidRPr="0024646F">
        <w:br w:type="page"/>
      </w:r>
    </w:p>
    <w:tbl>
      <w:tblPr>
        <w:tblStyle w:val="TableGrid"/>
        <w:tblW w:w="92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86"/>
      </w:tblGrid>
      <w:tr w:rsidR="00F91697" w:rsidRPr="0024646F" w14:paraId="4FDC6816" w14:textId="77777777" w:rsidTr="00B87C9E">
        <w:trPr>
          <w:trHeight w:val="416"/>
        </w:trPr>
        <w:tc>
          <w:tcPr>
            <w:tcW w:w="9286" w:type="dxa"/>
            <w:vAlign w:val="center"/>
          </w:tcPr>
          <w:p w14:paraId="51233CB2" w14:textId="35910154" w:rsidR="00F91697" w:rsidRPr="00B87C9E" w:rsidRDefault="00F91697" w:rsidP="004753C5">
            <w:pPr>
              <w:pStyle w:val="Caption"/>
              <w:keepNext/>
              <w:spacing w:after="0"/>
              <w:ind w:firstLine="0"/>
              <w:rPr>
                <w:b w:val="0"/>
                <w:bCs w:val="0"/>
                <w:color w:val="000000" w:themeColor="text1"/>
                <w:sz w:val="22"/>
                <w:szCs w:val="22"/>
              </w:rPr>
            </w:pPr>
            <w:commentRangeStart w:id="1933"/>
            <w:commentRangeStart w:id="1934"/>
            <w:r w:rsidRPr="00B87C9E">
              <w:rPr>
                <w:color w:val="000000" w:themeColor="text1"/>
                <w:sz w:val="22"/>
                <w:szCs w:val="22"/>
              </w:rPr>
              <w:lastRenderedPageBreak/>
              <w:t xml:space="preserve">Figure 3: </w:t>
            </w:r>
            <w:r w:rsidRPr="00B87C9E">
              <w:rPr>
                <w:b w:val="0"/>
                <w:bCs w:val="0"/>
                <w:color w:val="000000" w:themeColor="text1"/>
                <w:sz w:val="22"/>
                <w:szCs w:val="22"/>
              </w:rPr>
              <w:t>Sequential and prior robustness analysis for Experiment 1.</w:t>
            </w:r>
            <w:commentRangeEnd w:id="1933"/>
            <w:r w:rsidR="005D5AEC">
              <w:rPr>
                <w:rStyle w:val="CommentReference"/>
                <w:rFonts w:asciiTheme="minorHAnsi" w:hAnsiTheme="minorHAnsi"/>
                <w:b w:val="0"/>
                <w:bCs w:val="0"/>
                <w:color w:val="auto"/>
              </w:rPr>
              <w:commentReference w:id="1933"/>
            </w:r>
            <w:commentRangeEnd w:id="1934"/>
            <w:r w:rsidR="008B376A">
              <w:rPr>
                <w:rStyle w:val="CommentReference"/>
                <w:rFonts w:asciiTheme="minorHAnsi" w:hAnsiTheme="minorHAnsi"/>
                <w:b w:val="0"/>
                <w:bCs w:val="0"/>
                <w:color w:val="auto"/>
              </w:rPr>
              <w:commentReference w:id="1934"/>
            </w:r>
          </w:p>
        </w:tc>
      </w:tr>
      <w:tr w:rsidR="00F91697" w:rsidRPr="0024646F" w14:paraId="58A329F7" w14:textId="77777777" w:rsidTr="00B87C9E">
        <w:trPr>
          <w:trHeight w:val="2700"/>
        </w:trPr>
        <w:tc>
          <w:tcPr>
            <w:tcW w:w="9286" w:type="dxa"/>
          </w:tcPr>
          <w:p w14:paraId="5591E24B" w14:textId="691B4CE3" w:rsidR="00F91697" w:rsidRPr="0024646F" w:rsidRDefault="007C6883" w:rsidP="00B87C9E">
            <w:pPr>
              <w:ind w:firstLine="0"/>
              <w:jc w:val="both"/>
            </w:pPr>
            <w:r w:rsidRPr="0024646F">
              <w:rPr>
                <w:noProof/>
              </w:rPr>
              <w:drawing>
                <wp:inline distT="0" distB="0" distL="0" distR="0" wp14:anchorId="57617CDA" wp14:editId="753F5AEE">
                  <wp:extent cx="5534660" cy="1597607"/>
                  <wp:effectExtent l="0" t="0" r="254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5"/>
                          <a:srcRect t="13211"/>
                          <a:stretch/>
                        </pic:blipFill>
                        <pic:spPr bwMode="auto">
                          <a:xfrm>
                            <a:off x="0" y="0"/>
                            <a:ext cx="5537258" cy="1598357"/>
                          </a:xfrm>
                          <a:prstGeom prst="rect">
                            <a:avLst/>
                          </a:prstGeom>
                          <a:ln>
                            <a:noFill/>
                          </a:ln>
                          <a:extLst>
                            <a:ext uri="{53640926-AAD7-44D8-BBD7-CCE9431645EC}">
                              <a14:shadowObscured xmlns:a14="http://schemas.microsoft.com/office/drawing/2010/main"/>
                            </a:ext>
                          </a:extLst>
                        </pic:spPr>
                      </pic:pic>
                    </a:graphicData>
                  </a:graphic>
                </wp:inline>
              </w:drawing>
            </w:r>
          </w:p>
        </w:tc>
      </w:tr>
      <w:tr w:rsidR="00F91697" w:rsidRPr="0024646F" w14:paraId="0A7C098A" w14:textId="77777777" w:rsidTr="00B87C9E">
        <w:trPr>
          <w:trHeight w:val="712"/>
        </w:trPr>
        <w:tc>
          <w:tcPr>
            <w:tcW w:w="9286" w:type="dxa"/>
          </w:tcPr>
          <w:p w14:paraId="068DD6F4" w14:textId="5F859C3A" w:rsidR="00F91697" w:rsidRPr="0024646F" w:rsidRDefault="00F91697" w:rsidP="004753C5">
            <w:pPr>
              <w:ind w:firstLine="0"/>
              <w:jc w:val="both"/>
            </w:pPr>
            <w:r w:rsidRPr="0024646F">
              <w:rPr>
                <w:b/>
                <w:bCs/>
              </w:rPr>
              <w:t>Fig.</w:t>
            </w:r>
            <w:r w:rsidR="009130C2" w:rsidRPr="0024646F">
              <w:rPr>
                <w:b/>
                <w:bCs/>
              </w:rPr>
              <w:t>3</w:t>
            </w:r>
            <w:r w:rsidRPr="0024646F">
              <w:rPr>
                <w:b/>
                <w:bCs/>
              </w:rPr>
              <w:t xml:space="preserve"> </w:t>
            </w:r>
            <w:r w:rsidR="00116869">
              <w:rPr>
                <w:lang w:val="en-US"/>
              </w:rPr>
              <w:t>Bayes Factor (</w:t>
            </w:r>
            <w:r w:rsidR="00116869" w:rsidRPr="0024646F">
              <w:rPr>
                <w:i/>
                <w:iCs/>
              </w:rPr>
              <w:t>BF</w:t>
            </w:r>
            <w:r w:rsidR="00116869">
              <w:rPr>
                <w:lang w:val="en-US"/>
              </w:rPr>
              <w:t xml:space="preserve">) </w:t>
            </w:r>
            <w:r w:rsidR="00B73B94" w:rsidRPr="0024646F">
              <w:t>sequential</w:t>
            </w:r>
            <w:r w:rsidR="00732347" w:rsidRPr="0024646F">
              <w:t xml:space="preserve"> and robustness</w:t>
            </w:r>
            <w:r w:rsidR="00B73B94" w:rsidRPr="0024646F">
              <w:t xml:space="preserve"> analysis for the </w:t>
            </w:r>
            <w:r w:rsidR="00B73B94" w:rsidRPr="00B87C9E">
              <w:t>(A)</w:t>
            </w:r>
            <w:r w:rsidR="00B73B94" w:rsidRPr="0024646F">
              <w:rPr>
                <w:b/>
                <w:bCs/>
              </w:rPr>
              <w:t xml:space="preserve"> </w:t>
            </w:r>
            <w:r w:rsidR="00BA3B56" w:rsidRPr="0024646F">
              <w:t>0 ms, (B) 200 ms, and (C) 1000 ms TMS timing conditions</w:t>
            </w:r>
            <w:r w:rsidRPr="0024646F">
              <w:t>.</w:t>
            </w:r>
            <w:r w:rsidR="00BA3B56" w:rsidRPr="0024646F">
              <w:t xml:space="preserve"> </w:t>
            </w:r>
            <w:r w:rsidR="00970837" w:rsidRPr="0024646F">
              <w:t>Following our stopping rule, d</w:t>
            </w:r>
            <w:r w:rsidR="00556D1A" w:rsidRPr="0024646F">
              <w:t xml:space="preserve">ata collection in Experiment 1 </w:t>
            </w:r>
            <w:r w:rsidR="008E70E8" w:rsidRPr="0024646F">
              <w:t xml:space="preserve">stopped at 36 participants, when </w:t>
            </w:r>
            <w:r w:rsidR="006560DA">
              <w:rPr>
                <w:lang w:val="en-US"/>
              </w:rPr>
              <w:t>the</w:t>
            </w:r>
            <w:r w:rsidR="008E70E8" w:rsidRPr="0024646F">
              <w:t xml:space="preserve"> predefined </w:t>
            </w:r>
            <w:r w:rsidR="00970837" w:rsidRPr="00B87C9E">
              <w:rPr>
                <w:i/>
                <w:iCs/>
              </w:rPr>
              <w:t>BF</w:t>
            </w:r>
            <w:r w:rsidR="00970837" w:rsidRPr="0024646F">
              <w:t xml:space="preserve"> </w:t>
            </w:r>
            <w:r w:rsidR="008E70E8" w:rsidRPr="0024646F">
              <w:t>threshold (</w:t>
            </w:r>
            <w:r w:rsidR="008E70E8" w:rsidRPr="00B87C9E">
              <w:rPr>
                <w:i/>
                <w:iCs/>
              </w:rPr>
              <w:t>BF</w:t>
            </w:r>
            <w:r w:rsidR="008E70E8" w:rsidRPr="0024646F">
              <w:t xml:space="preserve"> </w:t>
            </w:r>
            <w:r w:rsidR="00BB309F" w:rsidRPr="0024646F">
              <w:t>&gt; 3</w:t>
            </w:r>
            <w:r w:rsidR="00B7434F" w:rsidRPr="0024646F">
              <w:t xml:space="preserve">; </w:t>
            </w:r>
            <w:r w:rsidR="00BB309F" w:rsidRPr="0024646F">
              <w:t>presented here as the grey horizontal</w:t>
            </w:r>
            <w:r w:rsidR="00F10EAA" w:rsidRPr="0024646F">
              <w:t xml:space="preserve"> solid</w:t>
            </w:r>
            <w:r w:rsidR="00BB309F" w:rsidRPr="0024646F">
              <w:t xml:space="preserve"> line</w:t>
            </w:r>
            <w:r w:rsidR="00B7434F" w:rsidRPr="0024646F">
              <w:t>)</w:t>
            </w:r>
            <w:r w:rsidR="00BB309F" w:rsidRPr="0024646F">
              <w:t xml:space="preserve"> was</w:t>
            </w:r>
            <w:r w:rsidR="00B7434F" w:rsidRPr="0024646F">
              <w:t xml:space="preserve"> reached </w:t>
            </w:r>
            <w:r w:rsidR="003217F3" w:rsidRPr="0024646F">
              <w:t>for</w:t>
            </w:r>
            <w:r w:rsidR="00B7434F" w:rsidRPr="0024646F">
              <w:t xml:space="preserve"> all three registered analyses.</w:t>
            </w:r>
            <w:r w:rsidR="0022575A" w:rsidRPr="0024646F">
              <w:t xml:space="preserve"> </w:t>
            </w:r>
            <w:r w:rsidR="00F36E04" w:rsidRPr="0024646F">
              <w:t xml:space="preserve">The </w:t>
            </w:r>
            <w:r w:rsidR="00D41C24" w:rsidRPr="0024646F">
              <w:rPr>
                <w:i/>
                <w:iCs/>
              </w:rPr>
              <w:t xml:space="preserve">BF </w:t>
            </w:r>
            <w:r w:rsidR="00F36E04" w:rsidRPr="0024646F">
              <w:t>sequential analysis</w:t>
            </w:r>
            <w:r w:rsidR="00D41C24" w:rsidRPr="0024646F">
              <w:t xml:space="preserve"> </w:t>
            </w:r>
            <w:r w:rsidR="00F36E04" w:rsidRPr="0024646F">
              <w:t>f</w:t>
            </w:r>
            <w:r w:rsidR="007F1567" w:rsidRPr="0024646F">
              <w:t xml:space="preserve">or each registered analysis </w:t>
            </w:r>
            <w:r w:rsidR="004A5C44" w:rsidRPr="0024646F">
              <w:t>is shown with a black</w:t>
            </w:r>
            <w:r w:rsidR="00800EB7" w:rsidRPr="0024646F">
              <w:t xml:space="preserve"> solid</w:t>
            </w:r>
            <w:r w:rsidR="004A5C44" w:rsidRPr="0024646F">
              <w:t xml:space="preserve"> line. </w:t>
            </w:r>
            <w:r w:rsidR="003634A3" w:rsidRPr="0024646F">
              <w:t>T</w:t>
            </w:r>
            <w:r w:rsidR="007F1567" w:rsidRPr="0024646F">
              <w:t>he</w:t>
            </w:r>
            <w:r w:rsidR="00B27C2A" w:rsidRPr="0024646F">
              <w:t xml:space="preserve"> </w:t>
            </w:r>
            <w:r w:rsidR="00221F2A" w:rsidRPr="0024646F">
              <w:rPr>
                <w:i/>
                <w:iCs/>
              </w:rPr>
              <w:t xml:space="preserve">BF </w:t>
            </w:r>
            <w:r w:rsidR="00221F2A" w:rsidRPr="0024646F">
              <w:t xml:space="preserve">was </w:t>
            </w:r>
            <w:r w:rsidR="007F1567" w:rsidRPr="0024646F">
              <w:t>informed by a Cauchy distribution centered on 0</w:t>
            </w:r>
            <w:r w:rsidR="003634A3" w:rsidRPr="0024646F">
              <w:t xml:space="preserve"> with a scaling factor </w:t>
            </w:r>
            <w:r w:rsidR="00601F7F" w:rsidRPr="0024646F">
              <w:t xml:space="preserve">set to (A) </w:t>
            </w:r>
            <w:r w:rsidR="00601F7F" w:rsidRPr="0024646F">
              <w:rPr>
                <w:i/>
                <w:iCs/>
              </w:rPr>
              <w:t xml:space="preserve">r = </w:t>
            </w:r>
            <w:r w:rsidR="00601F7F" w:rsidRPr="0024646F">
              <w:t xml:space="preserve">.58, (B) </w:t>
            </w:r>
            <w:r w:rsidR="00601F7F" w:rsidRPr="0024646F">
              <w:rPr>
                <w:i/>
                <w:iCs/>
              </w:rPr>
              <w:t xml:space="preserve">r = </w:t>
            </w:r>
            <w:r w:rsidR="00601F7F" w:rsidRPr="0024646F">
              <w:t xml:space="preserve">.8, and (C) </w:t>
            </w:r>
            <w:r w:rsidR="00601F7F" w:rsidRPr="0024646F">
              <w:rPr>
                <w:i/>
                <w:iCs/>
              </w:rPr>
              <w:t xml:space="preserve">r </w:t>
            </w:r>
            <w:r w:rsidR="00601F7F" w:rsidRPr="0024646F">
              <w:t>= .5</w:t>
            </w:r>
            <w:r w:rsidR="007F1567" w:rsidRPr="0024646F">
              <w:t>.</w:t>
            </w:r>
            <w:r w:rsidR="0083380E" w:rsidRPr="0024646F">
              <w:t xml:space="preserve"> To test the robustness of the </w:t>
            </w:r>
            <w:r w:rsidR="0083380E" w:rsidRPr="0024646F">
              <w:rPr>
                <w:i/>
                <w:iCs/>
              </w:rPr>
              <w:t xml:space="preserve">BF, </w:t>
            </w:r>
            <w:r w:rsidR="0083380E" w:rsidRPr="0024646F">
              <w:t xml:space="preserve">analyses were repeated for a narrow prior </w:t>
            </w:r>
            <w:r w:rsidR="00A07C44" w:rsidRPr="0024646F">
              <w:t xml:space="preserve">with </w:t>
            </w:r>
            <w:r w:rsidR="00A07C44" w:rsidRPr="0024646F">
              <w:rPr>
                <w:i/>
                <w:iCs/>
              </w:rPr>
              <w:t xml:space="preserve">r </w:t>
            </w:r>
            <w:r w:rsidR="00A07C44" w:rsidRPr="0024646F">
              <w:t xml:space="preserve">= .3 (dashed grey line), a wide prior with </w:t>
            </w:r>
            <w:r w:rsidR="00A07C44" w:rsidRPr="0024646F">
              <w:rPr>
                <w:i/>
                <w:iCs/>
              </w:rPr>
              <w:t xml:space="preserve">r </w:t>
            </w:r>
            <w:r w:rsidR="00A07C44" w:rsidRPr="0024646F">
              <w:t>= 1 (</w:t>
            </w:r>
            <w:r w:rsidR="00945EC1" w:rsidRPr="0024646F">
              <w:t>dotted</w:t>
            </w:r>
            <w:r w:rsidR="00A07C44" w:rsidRPr="0024646F">
              <w:t xml:space="preserve"> grey line)</w:t>
            </w:r>
            <w:r w:rsidR="00945EC1" w:rsidRPr="0024646F">
              <w:t xml:space="preserve">, and an ultrawide prior with </w:t>
            </w:r>
            <w:r w:rsidR="00945EC1" w:rsidRPr="0024646F">
              <w:rPr>
                <w:i/>
                <w:iCs/>
              </w:rPr>
              <w:t xml:space="preserve">r </w:t>
            </w:r>
            <w:r w:rsidR="00945EC1" w:rsidRPr="0024646F">
              <w:t>= 1.5 (dash-dotted grey line).</w:t>
            </w:r>
            <w:r w:rsidR="00A07C44" w:rsidRPr="0024646F">
              <w:t xml:space="preserve"> </w:t>
            </w:r>
            <w:r w:rsidR="00887DA0" w:rsidRPr="00B87C9E">
              <w:rPr>
                <w:i/>
                <w:iCs/>
              </w:rPr>
              <w:t xml:space="preserve">Notes. </w:t>
            </w:r>
            <w:r w:rsidR="00887DA0" w:rsidRPr="00B87C9E">
              <w:t>TMS; transcranial magnetic stimulation.</w:t>
            </w:r>
            <w:r w:rsidR="007F1567" w:rsidRPr="00B87C9E">
              <w:rPr>
                <w:sz w:val="28"/>
                <w:szCs w:val="28"/>
              </w:rPr>
              <w:t xml:space="preserve"> </w:t>
            </w:r>
            <w:r w:rsidR="00221F2A" w:rsidRPr="00B87C9E">
              <w:rPr>
                <w:sz w:val="28"/>
                <w:szCs w:val="28"/>
              </w:rPr>
              <w:t xml:space="preserve"> </w:t>
            </w:r>
            <w:r w:rsidR="00221F2A" w:rsidRPr="00B87C9E">
              <w:rPr>
                <w:i/>
                <w:iCs/>
                <w:sz w:val="28"/>
                <w:szCs w:val="28"/>
              </w:rPr>
              <w:t xml:space="preserve"> </w:t>
            </w:r>
            <w:r w:rsidR="00970837" w:rsidRPr="00B87C9E">
              <w:rPr>
                <w:sz w:val="28"/>
                <w:szCs w:val="28"/>
              </w:rPr>
              <w:t xml:space="preserve"> </w:t>
            </w:r>
            <w:r w:rsidR="00B7434F" w:rsidRPr="00B87C9E">
              <w:rPr>
                <w:sz w:val="28"/>
                <w:szCs w:val="28"/>
              </w:rPr>
              <w:t xml:space="preserve"> </w:t>
            </w:r>
            <w:r w:rsidR="00BB309F" w:rsidRPr="00B87C9E">
              <w:rPr>
                <w:sz w:val="28"/>
                <w:szCs w:val="28"/>
              </w:rPr>
              <w:t xml:space="preserve">  </w:t>
            </w:r>
          </w:p>
        </w:tc>
      </w:tr>
    </w:tbl>
    <w:p w14:paraId="68F11ADA" w14:textId="279F8E5F" w:rsidR="008C3AE7" w:rsidRPr="0024646F" w:rsidRDefault="008C3AE7" w:rsidP="00C67758">
      <w:pPr>
        <w:spacing w:line="480" w:lineRule="auto"/>
      </w:pPr>
    </w:p>
    <w:p w14:paraId="2F25969F" w14:textId="77777777" w:rsidR="008C3AE7" w:rsidRPr="0024646F" w:rsidRDefault="008C3AE7">
      <w:r w:rsidRPr="0024646F">
        <w:br w:type="page"/>
      </w:r>
    </w:p>
    <w:tbl>
      <w:tblPr>
        <w:tblStyle w:val="TableGrid"/>
        <w:tblW w:w="92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86"/>
      </w:tblGrid>
      <w:tr w:rsidR="008C3AE7" w:rsidRPr="0024646F" w14:paraId="1C21C173" w14:textId="77777777" w:rsidTr="004753C5">
        <w:trPr>
          <w:trHeight w:val="416"/>
        </w:trPr>
        <w:tc>
          <w:tcPr>
            <w:tcW w:w="9286" w:type="dxa"/>
            <w:vAlign w:val="center"/>
          </w:tcPr>
          <w:p w14:paraId="15FCBE6B" w14:textId="3CCBD04B" w:rsidR="008C3AE7" w:rsidRPr="00B87C9E" w:rsidRDefault="008C3AE7" w:rsidP="004753C5">
            <w:pPr>
              <w:pStyle w:val="Caption"/>
              <w:keepNext/>
              <w:spacing w:after="0"/>
              <w:ind w:firstLine="0"/>
              <w:rPr>
                <w:b w:val="0"/>
                <w:bCs w:val="0"/>
                <w:color w:val="000000" w:themeColor="text1"/>
                <w:sz w:val="22"/>
                <w:szCs w:val="22"/>
              </w:rPr>
            </w:pPr>
            <w:commentRangeStart w:id="1935"/>
            <w:r w:rsidRPr="00B87C9E">
              <w:rPr>
                <w:color w:val="000000" w:themeColor="text1"/>
                <w:sz w:val="22"/>
                <w:szCs w:val="22"/>
              </w:rPr>
              <w:lastRenderedPageBreak/>
              <w:t>Figure 4:</w:t>
            </w:r>
            <w:commentRangeEnd w:id="1935"/>
            <w:r w:rsidR="0098436F">
              <w:rPr>
                <w:rStyle w:val="CommentReference"/>
                <w:rFonts w:asciiTheme="minorHAnsi" w:hAnsiTheme="minorHAnsi"/>
                <w:b w:val="0"/>
                <w:bCs w:val="0"/>
                <w:color w:val="auto"/>
              </w:rPr>
              <w:commentReference w:id="1935"/>
            </w:r>
            <w:r w:rsidRPr="00B87C9E">
              <w:rPr>
                <w:color w:val="000000" w:themeColor="text1"/>
                <w:sz w:val="22"/>
                <w:szCs w:val="22"/>
              </w:rPr>
              <w:t xml:space="preserve"> </w:t>
            </w:r>
            <w:r w:rsidRPr="00B87C9E">
              <w:rPr>
                <w:b w:val="0"/>
                <w:bCs w:val="0"/>
                <w:color w:val="000000" w:themeColor="text1"/>
                <w:sz w:val="22"/>
                <w:szCs w:val="22"/>
              </w:rPr>
              <w:t>Sequential and prior robustness analysis for Experiment 2.</w:t>
            </w:r>
          </w:p>
        </w:tc>
      </w:tr>
      <w:tr w:rsidR="008C3AE7" w:rsidRPr="0024646F" w14:paraId="6AEBE310" w14:textId="77777777" w:rsidTr="004753C5">
        <w:trPr>
          <w:trHeight w:val="2700"/>
        </w:trPr>
        <w:tc>
          <w:tcPr>
            <w:tcW w:w="9286" w:type="dxa"/>
          </w:tcPr>
          <w:p w14:paraId="5607238E" w14:textId="583DFBE7" w:rsidR="008C3AE7" w:rsidRPr="0024646F" w:rsidRDefault="00E510E1" w:rsidP="00B87C9E">
            <w:pPr>
              <w:ind w:firstLine="0"/>
            </w:pPr>
            <w:r w:rsidRPr="00E510E1">
              <w:rPr>
                <w:noProof/>
              </w:rPr>
              <w:drawing>
                <wp:inline distT="0" distB="0" distL="0" distR="0" wp14:anchorId="1C6D4868" wp14:editId="277F82A4">
                  <wp:extent cx="5731510" cy="55283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731510" cy="5528310"/>
                          </a:xfrm>
                          <a:prstGeom prst="rect">
                            <a:avLst/>
                          </a:prstGeom>
                        </pic:spPr>
                      </pic:pic>
                    </a:graphicData>
                  </a:graphic>
                </wp:inline>
              </w:drawing>
            </w:r>
            <w:r w:rsidRPr="00E510E1" w:rsidDel="00E510E1">
              <w:t xml:space="preserve"> </w:t>
            </w:r>
          </w:p>
        </w:tc>
      </w:tr>
      <w:tr w:rsidR="008C3AE7" w:rsidRPr="0024646F" w14:paraId="2D2BAFEE" w14:textId="77777777" w:rsidTr="004753C5">
        <w:trPr>
          <w:trHeight w:val="712"/>
        </w:trPr>
        <w:tc>
          <w:tcPr>
            <w:tcW w:w="9286" w:type="dxa"/>
          </w:tcPr>
          <w:p w14:paraId="7672CCE7" w14:textId="4C64C120" w:rsidR="008C3AE7" w:rsidRPr="0024646F" w:rsidRDefault="008C3AE7" w:rsidP="004753C5">
            <w:pPr>
              <w:ind w:firstLine="0"/>
              <w:jc w:val="both"/>
            </w:pPr>
            <w:r w:rsidRPr="0024646F">
              <w:rPr>
                <w:b/>
                <w:bCs/>
              </w:rPr>
              <w:t>Fig.</w:t>
            </w:r>
            <w:r w:rsidR="00E243A7" w:rsidRPr="0024646F">
              <w:rPr>
                <w:b/>
                <w:bCs/>
              </w:rPr>
              <w:t>4</w:t>
            </w:r>
            <w:r w:rsidRPr="0024646F">
              <w:rPr>
                <w:b/>
                <w:bCs/>
              </w:rPr>
              <w:t xml:space="preserve"> </w:t>
            </w:r>
            <w:r w:rsidR="00116869">
              <w:rPr>
                <w:lang w:val="en-US"/>
              </w:rPr>
              <w:t>Bayes Factor (</w:t>
            </w:r>
            <w:r w:rsidRPr="0024646F">
              <w:rPr>
                <w:i/>
                <w:iCs/>
              </w:rPr>
              <w:t>BF</w:t>
            </w:r>
            <w:r w:rsidR="00116869">
              <w:rPr>
                <w:lang w:val="en-US"/>
              </w:rPr>
              <w:t>)</w:t>
            </w:r>
            <w:r w:rsidRPr="0024646F">
              <w:rPr>
                <w:i/>
                <w:iCs/>
              </w:rPr>
              <w:t xml:space="preserve"> </w:t>
            </w:r>
            <w:r w:rsidRPr="0024646F">
              <w:t xml:space="preserve">sequential and robustness analysis for </w:t>
            </w:r>
            <w:r w:rsidR="007D5FFF" w:rsidRPr="0024646F">
              <w:t>TMS site (</w:t>
            </w:r>
            <w:r w:rsidR="009B2447" w:rsidRPr="0024646F">
              <w:t xml:space="preserve">ipsilateral vs contralateral) in the (A) 200 ms and (B) 1000 ms </w:t>
            </w:r>
            <w:r w:rsidR="00771EDE" w:rsidRPr="0024646F">
              <w:t xml:space="preserve">timing </w:t>
            </w:r>
            <w:r w:rsidR="009B2447" w:rsidRPr="0024646F">
              <w:t xml:space="preserve">conditions, </w:t>
            </w:r>
            <w:r w:rsidR="00582C27" w:rsidRPr="0024646F">
              <w:t xml:space="preserve">and for the TMS </w:t>
            </w:r>
            <w:r w:rsidR="00771EDE" w:rsidRPr="0024646F">
              <w:t>condition (real vs sham) in</w:t>
            </w:r>
            <w:r w:rsidRPr="0024646F">
              <w:t xml:space="preserve"> </w:t>
            </w:r>
            <w:r w:rsidR="00BC4AC1" w:rsidRPr="0024646F">
              <w:t xml:space="preserve">the </w:t>
            </w:r>
            <w:r w:rsidRPr="0024646F">
              <w:t>(</w:t>
            </w:r>
            <w:r w:rsidR="00771EDE" w:rsidRPr="0024646F">
              <w:t>C</w:t>
            </w:r>
            <w:r w:rsidRPr="0024646F">
              <w:t>) 200 ms and (</w:t>
            </w:r>
            <w:r w:rsidR="00771EDE" w:rsidRPr="0024646F">
              <w:t>D</w:t>
            </w:r>
            <w:r w:rsidRPr="0024646F">
              <w:t xml:space="preserve">) 1000 ms timing conditions. Following our stopping rule, data collection in Experiment </w:t>
            </w:r>
            <w:r w:rsidR="00BC4AC1" w:rsidRPr="0024646F">
              <w:t>2</w:t>
            </w:r>
            <w:r w:rsidRPr="0024646F">
              <w:t xml:space="preserve"> stopped at </w:t>
            </w:r>
            <w:r w:rsidR="00BC4AC1" w:rsidRPr="0024646F">
              <w:t>28</w:t>
            </w:r>
            <w:r w:rsidRPr="0024646F">
              <w:t xml:space="preserve"> participants, when </w:t>
            </w:r>
            <w:r w:rsidR="004C7BD4">
              <w:rPr>
                <w:lang w:val="en-US"/>
              </w:rPr>
              <w:t>the</w:t>
            </w:r>
            <w:r w:rsidRPr="0024646F">
              <w:t xml:space="preserve"> predefined </w:t>
            </w:r>
            <w:r w:rsidRPr="0024646F">
              <w:rPr>
                <w:i/>
                <w:iCs/>
              </w:rPr>
              <w:t>BF</w:t>
            </w:r>
            <w:r w:rsidRPr="0024646F">
              <w:t xml:space="preserve"> threshold (</w:t>
            </w:r>
            <w:r w:rsidRPr="0024646F">
              <w:rPr>
                <w:i/>
                <w:iCs/>
              </w:rPr>
              <w:t>BF</w:t>
            </w:r>
            <w:r w:rsidRPr="0024646F">
              <w:t xml:space="preserve"> &gt; 3; presented here as the grey horizontal solid line) was reached for all three registered analyses. The </w:t>
            </w:r>
            <w:r w:rsidRPr="0024646F">
              <w:rPr>
                <w:i/>
                <w:iCs/>
              </w:rPr>
              <w:t xml:space="preserve">BF </w:t>
            </w:r>
            <w:r w:rsidRPr="0024646F">
              <w:t xml:space="preserve">sequential analysis for each registered analysis is shown with a black solid line. The </w:t>
            </w:r>
            <w:r w:rsidRPr="0024646F">
              <w:rPr>
                <w:i/>
                <w:iCs/>
              </w:rPr>
              <w:t xml:space="preserve">BF </w:t>
            </w:r>
            <w:r w:rsidRPr="0024646F">
              <w:t>was informed by a Cauchy distribution centered on 0 with a scaling factor set to (A</w:t>
            </w:r>
            <w:r w:rsidR="00BD75A2" w:rsidRPr="0024646F">
              <w:t>, C</w:t>
            </w:r>
            <w:r w:rsidRPr="0024646F">
              <w:t xml:space="preserve">) </w:t>
            </w:r>
            <w:r w:rsidRPr="0024646F">
              <w:rPr>
                <w:i/>
                <w:iCs/>
              </w:rPr>
              <w:t xml:space="preserve">r = </w:t>
            </w:r>
            <w:r w:rsidRPr="0024646F">
              <w:t>.8</w:t>
            </w:r>
            <w:r w:rsidR="00BD75A2" w:rsidRPr="0024646F">
              <w:t xml:space="preserve"> and </w:t>
            </w:r>
            <w:r w:rsidRPr="0024646F">
              <w:t>(B</w:t>
            </w:r>
            <w:r w:rsidR="00BD75A2" w:rsidRPr="0024646F">
              <w:t>, D</w:t>
            </w:r>
            <w:r w:rsidRPr="0024646F">
              <w:t xml:space="preserve">) </w:t>
            </w:r>
            <w:r w:rsidRPr="0024646F">
              <w:rPr>
                <w:i/>
                <w:iCs/>
              </w:rPr>
              <w:t xml:space="preserve">r = </w:t>
            </w:r>
            <w:r w:rsidRPr="0024646F">
              <w:t>.</w:t>
            </w:r>
            <w:r w:rsidR="00BD75A2" w:rsidRPr="0024646F">
              <w:t>5</w:t>
            </w:r>
            <w:r w:rsidRPr="0024646F">
              <w:t xml:space="preserve">. To test the robustness of the </w:t>
            </w:r>
            <w:r w:rsidRPr="0024646F">
              <w:rPr>
                <w:i/>
                <w:iCs/>
              </w:rPr>
              <w:t xml:space="preserve">BF, </w:t>
            </w:r>
            <w:r w:rsidRPr="0024646F">
              <w:t xml:space="preserve">analyses were repeated for a narrow prior with </w:t>
            </w:r>
            <w:r w:rsidRPr="0024646F">
              <w:rPr>
                <w:i/>
                <w:iCs/>
              </w:rPr>
              <w:t xml:space="preserve">r </w:t>
            </w:r>
            <w:r w:rsidRPr="0024646F">
              <w:t xml:space="preserve">= .3 (dashed grey line), a wide prior with </w:t>
            </w:r>
            <w:r w:rsidRPr="0024646F">
              <w:rPr>
                <w:i/>
                <w:iCs/>
              </w:rPr>
              <w:t xml:space="preserve">r </w:t>
            </w:r>
            <w:r w:rsidRPr="0024646F">
              <w:t xml:space="preserve">= 1 (dotted grey line), and an ultrawide prior with </w:t>
            </w:r>
            <w:r w:rsidRPr="0024646F">
              <w:rPr>
                <w:i/>
                <w:iCs/>
              </w:rPr>
              <w:t xml:space="preserve">r </w:t>
            </w:r>
            <w:r w:rsidRPr="0024646F">
              <w:t>= 1.5 (dash-dotted grey line).</w:t>
            </w:r>
            <w:r w:rsidR="00887DA0">
              <w:rPr>
                <w:lang w:val="en-US"/>
              </w:rPr>
              <w:t xml:space="preserve"> </w:t>
            </w:r>
            <w:r w:rsidR="00887DA0" w:rsidRPr="00B87C9E">
              <w:rPr>
                <w:i/>
                <w:iCs/>
              </w:rPr>
              <w:t xml:space="preserve">Notes. </w:t>
            </w:r>
            <w:r w:rsidR="00887DA0" w:rsidRPr="00B87C9E">
              <w:t>TMS; transcranial magnetic stimulation.</w:t>
            </w:r>
            <w:r w:rsidRPr="00B87C9E">
              <w:rPr>
                <w:sz w:val="28"/>
                <w:szCs w:val="28"/>
              </w:rPr>
              <w:t xml:space="preserve">   </w:t>
            </w:r>
            <w:r w:rsidRPr="00B87C9E">
              <w:rPr>
                <w:i/>
                <w:iCs/>
                <w:sz w:val="28"/>
                <w:szCs w:val="28"/>
              </w:rPr>
              <w:t xml:space="preserve"> </w:t>
            </w:r>
            <w:r w:rsidRPr="00B87C9E">
              <w:rPr>
                <w:sz w:val="28"/>
                <w:szCs w:val="28"/>
              </w:rPr>
              <w:t xml:space="preserve">    </w:t>
            </w:r>
          </w:p>
        </w:tc>
      </w:tr>
    </w:tbl>
    <w:p w14:paraId="71F6E441" w14:textId="4E3173C8" w:rsidR="00BC6E77" w:rsidRPr="0024646F" w:rsidRDefault="00BC6E77" w:rsidP="00C67758">
      <w:pPr>
        <w:spacing w:line="480" w:lineRule="auto"/>
      </w:pPr>
    </w:p>
    <w:p w14:paraId="5A33A688" w14:textId="77777777" w:rsidR="00BC6E77" w:rsidRPr="0024646F" w:rsidRDefault="00BC6E77">
      <w:r w:rsidRPr="0024646F">
        <w:br w:type="page"/>
      </w:r>
    </w:p>
    <w:tbl>
      <w:tblPr>
        <w:tblStyle w:val="TableGrid"/>
        <w:tblW w:w="92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86"/>
      </w:tblGrid>
      <w:tr w:rsidR="00BC6E77" w:rsidRPr="0024646F" w14:paraId="27FF3D21" w14:textId="77777777" w:rsidTr="004213A9">
        <w:trPr>
          <w:trHeight w:val="416"/>
        </w:trPr>
        <w:tc>
          <w:tcPr>
            <w:tcW w:w="9286" w:type="dxa"/>
            <w:vAlign w:val="center"/>
          </w:tcPr>
          <w:p w14:paraId="31A87E3A" w14:textId="4D449A32" w:rsidR="00BC6E77" w:rsidRPr="00B87C9E" w:rsidRDefault="00BC6E77" w:rsidP="004213A9">
            <w:pPr>
              <w:pStyle w:val="Caption"/>
              <w:keepNext/>
              <w:spacing w:after="0"/>
              <w:ind w:firstLine="0"/>
              <w:rPr>
                <w:b w:val="0"/>
                <w:bCs w:val="0"/>
                <w:color w:val="000000" w:themeColor="text1"/>
                <w:sz w:val="22"/>
                <w:szCs w:val="22"/>
              </w:rPr>
            </w:pPr>
            <w:commentRangeStart w:id="1936"/>
            <w:r w:rsidRPr="00B87C9E">
              <w:rPr>
                <w:color w:val="000000" w:themeColor="text1"/>
                <w:sz w:val="22"/>
                <w:szCs w:val="22"/>
              </w:rPr>
              <w:lastRenderedPageBreak/>
              <w:t xml:space="preserve">Figure 5: </w:t>
            </w:r>
            <w:r w:rsidRPr="00B87C9E">
              <w:rPr>
                <w:b w:val="0"/>
                <w:bCs w:val="0"/>
                <w:color w:val="000000" w:themeColor="text1"/>
                <w:sz w:val="22"/>
                <w:szCs w:val="22"/>
              </w:rPr>
              <w:t xml:space="preserve">Preregistered analyses results </w:t>
            </w:r>
            <w:r w:rsidR="00334F1B" w:rsidRPr="00B87C9E">
              <w:rPr>
                <w:b w:val="0"/>
                <w:bCs w:val="0"/>
                <w:color w:val="000000" w:themeColor="text1"/>
                <w:sz w:val="22"/>
                <w:szCs w:val="22"/>
              </w:rPr>
              <w:t>for</w:t>
            </w:r>
            <w:r w:rsidRPr="00B87C9E">
              <w:rPr>
                <w:b w:val="0"/>
                <w:bCs w:val="0"/>
                <w:color w:val="000000" w:themeColor="text1"/>
                <w:sz w:val="22"/>
                <w:szCs w:val="22"/>
              </w:rPr>
              <w:t xml:space="preserve"> Experiment 1</w:t>
            </w:r>
            <w:r w:rsidR="00121541" w:rsidRPr="00B87C9E">
              <w:rPr>
                <w:b w:val="0"/>
                <w:bCs w:val="0"/>
                <w:color w:val="000000" w:themeColor="text1"/>
                <w:sz w:val="22"/>
                <w:szCs w:val="22"/>
              </w:rPr>
              <w:t xml:space="preserve"> with 36 participants</w:t>
            </w:r>
            <w:r w:rsidRPr="00B87C9E">
              <w:rPr>
                <w:b w:val="0"/>
                <w:bCs w:val="0"/>
                <w:color w:val="000000" w:themeColor="text1"/>
                <w:sz w:val="22"/>
                <w:szCs w:val="22"/>
              </w:rPr>
              <w:t>.</w:t>
            </w:r>
            <w:commentRangeEnd w:id="1936"/>
            <w:r w:rsidR="0062610D">
              <w:rPr>
                <w:rStyle w:val="CommentReference"/>
                <w:rFonts w:asciiTheme="minorHAnsi" w:hAnsiTheme="minorHAnsi"/>
                <w:b w:val="0"/>
                <w:bCs w:val="0"/>
                <w:color w:val="auto"/>
              </w:rPr>
              <w:commentReference w:id="1936"/>
            </w:r>
          </w:p>
        </w:tc>
      </w:tr>
      <w:tr w:rsidR="00BC6E77" w:rsidRPr="0024646F" w14:paraId="6E40E5AD" w14:textId="77777777" w:rsidTr="004213A9">
        <w:trPr>
          <w:trHeight w:val="2700"/>
        </w:trPr>
        <w:tc>
          <w:tcPr>
            <w:tcW w:w="9286" w:type="dxa"/>
          </w:tcPr>
          <w:p w14:paraId="05D8EE76" w14:textId="0012484D" w:rsidR="00BC6E77" w:rsidRPr="0024646F" w:rsidRDefault="008E33AF" w:rsidP="004213A9">
            <w:pPr>
              <w:ind w:firstLine="0"/>
            </w:pPr>
            <w:r w:rsidRPr="008E33AF">
              <w:rPr>
                <w:noProof/>
              </w:rPr>
              <w:drawing>
                <wp:inline distT="0" distB="0" distL="0" distR="0" wp14:anchorId="586C74E2" wp14:editId="53CCE3CF">
                  <wp:extent cx="5731510" cy="2470150"/>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731510" cy="2470150"/>
                          </a:xfrm>
                          <a:prstGeom prst="rect">
                            <a:avLst/>
                          </a:prstGeom>
                        </pic:spPr>
                      </pic:pic>
                    </a:graphicData>
                  </a:graphic>
                </wp:inline>
              </w:drawing>
            </w:r>
          </w:p>
        </w:tc>
      </w:tr>
      <w:tr w:rsidR="00BC6E77" w:rsidRPr="0024646F" w14:paraId="15150282" w14:textId="77777777" w:rsidTr="004213A9">
        <w:trPr>
          <w:trHeight w:val="712"/>
        </w:trPr>
        <w:tc>
          <w:tcPr>
            <w:tcW w:w="9286" w:type="dxa"/>
          </w:tcPr>
          <w:p w14:paraId="4AB8229F" w14:textId="4B674C7E" w:rsidR="00CF6EF1" w:rsidRPr="0024646F" w:rsidRDefault="00BC6E77" w:rsidP="004213A9">
            <w:pPr>
              <w:ind w:firstLine="0"/>
              <w:jc w:val="both"/>
            </w:pPr>
            <w:r w:rsidRPr="0024646F">
              <w:rPr>
                <w:b/>
                <w:bCs/>
              </w:rPr>
              <w:t>Fig.</w:t>
            </w:r>
            <w:r w:rsidR="0003533B" w:rsidRPr="0024646F">
              <w:rPr>
                <w:b/>
                <w:bCs/>
              </w:rPr>
              <w:t>5</w:t>
            </w:r>
            <w:r w:rsidRPr="0024646F">
              <w:rPr>
                <w:b/>
                <w:bCs/>
              </w:rPr>
              <w:t xml:space="preserve"> </w:t>
            </w:r>
            <w:r w:rsidR="0085636A" w:rsidRPr="0024646F">
              <w:t xml:space="preserve">Detection sensitivity </w:t>
            </w:r>
            <w:r w:rsidR="0062610D" w:rsidRPr="0062610D">
              <w:rPr>
                <w:lang w:val="en-US"/>
              </w:rPr>
              <w:t>(</w:t>
            </w:r>
            <w:r w:rsidR="0085636A" w:rsidRPr="0024646F">
              <w:rPr>
                <w:i/>
                <w:iCs/>
              </w:rPr>
              <w:t>d’</w:t>
            </w:r>
            <w:r w:rsidR="0062610D" w:rsidRPr="00CA35C5">
              <w:rPr>
                <w:lang w:val="en-US"/>
              </w:rPr>
              <w:t>)</w:t>
            </w:r>
            <w:r w:rsidR="0085636A" w:rsidRPr="0024646F">
              <w:t xml:space="preserve"> </w:t>
            </w:r>
            <w:proofErr w:type="spellStart"/>
            <w:r w:rsidR="0062610D">
              <w:rPr>
                <w:lang w:val="en-US"/>
              </w:rPr>
              <w:t>i</w:t>
            </w:r>
            <w:proofErr w:type="spellEnd"/>
            <w:r w:rsidR="00CF6EF1" w:rsidRPr="0024646F">
              <w:t>n</w:t>
            </w:r>
            <w:r w:rsidR="00807718" w:rsidRPr="0024646F">
              <w:t xml:space="preserve"> Experiment 1</w:t>
            </w:r>
            <w:r w:rsidR="00CF6EF1" w:rsidRPr="0024646F">
              <w:t xml:space="preserve"> VSTM </w:t>
            </w:r>
            <w:r w:rsidR="00385367" w:rsidRPr="0024646F">
              <w:t xml:space="preserve">task performance across different </w:t>
            </w:r>
            <w:r w:rsidR="00CF6EF1" w:rsidRPr="0024646F">
              <w:t>TMS</w:t>
            </w:r>
            <w:r w:rsidR="00385367" w:rsidRPr="0024646F">
              <w:t xml:space="preserve"> site coil placement</w:t>
            </w:r>
            <w:r w:rsidR="00DA4765" w:rsidRPr="0024646F">
              <w:t xml:space="preserve"> and timing conditions. Because of monocular stimulus presentation,</w:t>
            </w:r>
            <w:r w:rsidR="00A7084F" w:rsidRPr="0024646F">
              <w:t xml:space="preserve"> </w:t>
            </w:r>
            <w:r w:rsidR="00DA4765" w:rsidRPr="0024646F">
              <w:t>ipsilateral</w:t>
            </w:r>
            <w:r w:rsidR="00A7084F" w:rsidRPr="0024646F">
              <w:t xml:space="preserve"> TMS (</w:t>
            </w:r>
            <w:r w:rsidR="00A64A4A" w:rsidRPr="0024646F">
              <w:t>red</w:t>
            </w:r>
            <w:r w:rsidR="00A7084F" w:rsidRPr="0024646F">
              <w:t xml:space="preserve">) </w:t>
            </w:r>
            <w:r w:rsidR="00A64A4A" w:rsidRPr="0024646F">
              <w:t xml:space="preserve">serves as the experimental condition, while contralateral TMS (blue) is the control condition. </w:t>
            </w:r>
            <w:r w:rsidR="00121541" w:rsidRPr="0024646F">
              <w:t xml:space="preserve">Mean </w:t>
            </w:r>
            <w:r w:rsidR="006162FA" w:rsidRPr="0024646F">
              <w:rPr>
                <w:i/>
                <w:iCs/>
              </w:rPr>
              <w:t xml:space="preserve">d’ </w:t>
            </w:r>
            <w:r w:rsidR="006162FA" w:rsidRPr="0024646F">
              <w:t>is</w:t>
            </w:r>
            <w:r w:rsidR="00AE1C62" w:rsidRPr="0024646F">
              <w:t xml:space="preserve"> presented for (A) </w:t>
            </w:r>
            <w:r w:rsidR="00121541" w:rsidRPr="0024646F">
              <w:t>all</w:t>
            </w:r>
            <w:r w:rsidR="00A64A4A" w:rsidRPr="0024646F">
              <w:t xml:space="preserve"> </w:t>
            </w:r>
            <w:r w:rsidR="00941558" w:rsidRPr="0024646F">
              <w:t xml:space="preserve">timing conditions. Mean and individual </w:t>
            </w:r>
            <w:r w:rsidR="006162FA" w:rsidRPr="0024646F">
              <w:rPr>
                <w:i/>
                <w:iCs/>
              </w:rPr>
              <w:t xml:space="preserve">d’ </w:t>
            </w:r>
            <w:r w:rsidR="00C91CA9">
              <w:rPr>
                <w:lang w:val="en-US"/>
              </w:rPr>
              <w:t>scores</w:t>
            </w:r>
            <w:r w:rsidR="00C91CA9" w:rsidRPr="0024646F">
              <w:t xml:space="preserve"> </w:t>
            </w:r>
            <w:r w:rsidR="00AE1C62" w:rsidRPr="0024646F">
              <w:t xml:space="preserve">are illustrated </w:t>
            </w:r>
            <w:r w:rsidR="00941558" w:rsidRPr="0024646F">
              <w:t xml:space="preserve">for </w:t>
            </w:r>
            <w:r w:rsidR="00AE1C62" w:rsidRPr="0024646F">
              <w:t xml:space="preserve">(B) </w:t>
            </w:r>
            <w:r w:rsidR="00941558" w:rsidRPr="0024646F">
              <w:t xml:space="preserve">the 0 ms </w:t>
            </w:r>
            <w:r w:rsidR="009E47B1" w:rsidRPr="0024646F">
              <w:t>(outcome neutral)</w:t>
            </w:r>
            <w:r w:rsidR="00AE1C62" w:rsidRPr="0024646F">
              <w:t>, (C) the 200 ms (</w:t>
            </w:r>
            <w:r w:rsidR="00A71661" w:rsidRPr="0024646F">
              <w:t>early VSTM maintenance), and (D) the 1000 ms (late VSTM maintenance) condition</w:t>
            </w:r>
            <w:r w:rsidR="00752970" w:rsidRPr="0024646F">
              <w:t>s</w:t>
            </w:r>
            <w:r w:rsidR="009E47B1" w:rsidRPr="0024646F">
              <w:t>.</w:t>
            </w:r>
            <w:r w:rsidR="00CF6EF1" w:rsidRPr="0024646F">
              <w:t xml:space="preserve"> </w:t>
            </w:r>
            <w:r w:rsidR="00CF6EF1" w:rsidRPr="0024646F">
              <w:rPr>
                <w:i/>
                <w:iCs/>
              </w:rPr>
              <w:t xml:space="preserve">Notes. </w:t>
            </w:r>
            <w:r w:rsidR="00CF6EF1" w:rsidRPr="0024646F">
              <w:t>TMS; transcranial magnetic stimulation, VSTM; visual short-term memory.</w:t>
            </w:r>
          </w:p>
        </w:tc>
      </w:tr>
    </w:tbl>
    <w:p w14:paraId="5A1AB8D4" w14:textId="77777777" w:rsidR="007A5CB6" w:rsidRPr="0024646F" w:rsidRDefault="007A5CB6" w:rsidP="00C67758">
      <w:pPr>
        <w:spacing w:line="480" w:lineRule="auto"/>
      </w:pPr>
    </w:p>
    <w:p w14:paraId="1EF51E95" w14:textId="5448EF12" w:rsidR="003D256F" w:rsidRPr="0024646F" w:rsidRDefault="003D256F">
      <w:r w:rsidRPr="0024646F">
        <w:br w:type="page"/>
      </w:r>
    </w:p>
    <w:tbl>
      <w:tblPr>
        <w:tblStyle w:val="TableGrid"/>
        <w:tblW w:w="92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96"/>
      </w:tblGrid>
      <w:tr w:rsidR="003D256F" w:rsidRPr="0024646F" w14:paraId="1034579F" w14:textId="77777777" w:rsidTr="004213A9">
        <w:trPr>
          <w:trHeight w:val="416"/>
        </w:trPr>
        <w:tc>
          <w:tcPr>
            <w:tcW w:w="9286" w:type="dxa"/>
            <w:vAlign w:val="center"/>
          </w:tcPr>
          <w:p w14:paraId="1039B07D" w14:textId="52BC0092" w:rsidR="003D256F" w:rsidRPr="00B87C9E" w:rsidRDefault="003D256F" w:rsidP="004213A9">
            <w:pPr>
              <w:pStyle w:val="Caption"/>
              <w:keepNext/>
              <w:spacing w:after="0"/>
              <w:ind w:firstLine="0"/>
              <w:rPr>
                <w:b w:val="0"/>
                <w:bCs w:val="0"/>
                <w:color w:val="000000" w:themeColor="text1"/>
                <w:sz w:val="22"/>
                <w:szCs w:val="22"/>
              </w:rPr>
            </w:pPr>
            <w:commentRangeStart w:id="1937"/>
            <w:r w:rsidRPr="00B87C9E">
              <w:rPr>
                <w:color w:val="000000" w:themeColor="text1"/>
                <w:sz w:val="22"/>
                <w:szCs w:val="22"/>
              </w:rPr>
              <w:lastRenderedPageBreak/>
              <w:t>Figure 6:</w:t>
            </w:r>
            <w:commentRangeEnd w:id="1937"/>
            <w:r w:rsidR="002C1FCD">
              <w:rPr>
                <w:rStyle w:val="CommentReference"/>
                <w:rFonts w:asciiTheme="minorHAnsi" w:hAnsiTheme="minorHAnsi"/>
                <w:b w:val="0"/>
                <w:bCs w:val="0"/>
                <w:color w:val="auto"/>
              </w:rPr>
              <w:commentReference w:id="1937"/>
            </w:r>
            <w:r w:rsidRPr="00B87C9E">
              <w:rPr>
                <w:color w:val="000000" w:themeColor="text1"/>
                <w:sz w:val="22"/>
                <w:szCs w:val="22"/>
              </w:rPr>
              <w:t xml:space="preserve"> </w:t>
            </w:r>
            <w:r w:rsidRPr="00B87C9E">
              <w:rPr>
                <w:b w:val="0"/>
                <w:bCs w:val="0"/>
                <w:color w:val="000000" w:themeColor="text1"/>
                <w:sz w:val="22"/>
                <w:szCs w:val="22"/>
              </w:rPr>
              <w:t xml:space="preserve">Preregistered analyses results for Experiment </w:t>
            </w:r>
            <w:r w:rsidR="00AD313D" w:rsidRPr="00B87C9E">
              <w:rPr>
                <w:b w:val="0"/>
                <w:bCs w:val="0"/>
                <w:color w:val="000000" w:themeColor="text1"/>
                <w:sz w:val="22"/>
                <w:szCs w:val="22"/>
              </w:rPr>
              <w:t>2</w:t>
            </w:r>
            <w:r w:rsidRPr="00B87C9E">
              <w:rPr>
                <w:b w:val="0"/>
                <w:bCs w:val="0"/>
                <w:color w:val="000000" w:themeColor="text1"/>
                <w:sz w:val="22"/>
                <w:szCs w:val="22"/>
              </w:rPr>
              <w:t xml:space="preserve"> with </w:t>
            </w:r>
            <w:r w:rsidR="00AD313D" w:rsidRPr="00B87C9E">
              <w:rPr>
                <w:b w:val="0"/>
                <w:bCs w:val="0"/>
                <w:color w:val="000000" w:themeColor="text1"/>
                <w:sz w:val="22"/>
                <w:szCs w:val="22"/>
              </w:rPr>
              <w:t>28</w:t>
            </w:r>
            <w:r w:rsidRPr="00B87C9E">
              <w:rPr>
                <w:b w:val="0"/>
                <w:bCs w:val="0"/>
                <w:color w:val="000000" w:themeColor="text1"/>
                <w:sz w:val="22"/>
                <w:szCs w:val="22"/>
              </w:rPr>
              <w:t xml:space="preserve"> participants.</w:t>
            </w:r>
          </w:p>
        </w:tc>
      </w:tr>
      <w:tr w:rsidR="003D256F" w:rsidRPr="0024646F" w14:paraId="2AAF84B6" w14:textId="77777777" w:rsidTr="004213A9">
        <w:trPr>
          <w:trHeight w:val="2700"/>
        </w:trPr>
        <w:tc>
          <w:tcPr>
            <w:tcW w:w="9286" w:type="dxa"/>
          </w:tcPr>
          <w:p w14:paraId="431228AE" w14:textId="722D2DE7" w:rsidR="003D256F" w:rsidRPr="0024646F" w:rsidRDefault="002F74F4" w:rsidP="004213A9">
            <w:pPr>
              <w:ind w:firstLine="0"/>
            </w:pPr>
            <w:r w:rsidRPr="002F74F4">
              <w:rPr>
                <w:noProof/>
              </w:rPr>
              <w:t xml:space="preserve"> </w:t>
            </w:r>
            <w:r w:rsidRPr="002F74F4">
              <w:rPr>
                <w:noProof/>
              </w:rPr>
              <w:drawing>
                <wp:inline distT="0" distB="0" distL="0" distR="0" wp14:anchorId="18EF0BDC" wp14:editId="390C87A3">
                  <wp:extent cx="6013997" cy="2227634"/>
                  <wp:effectExtent l="0" t="0" r="635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8"/>
                          <a:srcRect l="1018" t="7692"/>
                          <a:stretch/>
                        </pic:blipFill>
                        <pic:spPr bwMode="auto">
                          <a:xfrm>
                            <a:off x="0" y="0"/>
                            <a:ext cx="6022337" cy="2230723"/>
                          </a:xfrm>
                          <a:prstGeom prst="rect">
                            <a:avLst/>
                          </a:prstGeom>
                          <a:ln>
                            <a:noFill/>
                          </a:ln>
                          <a:extLst>
                            <a:ext uri="{53640926-AAD7-44D8-BBD7-CCE9431645EC}">
                              <a14:shadowObscured xmlns:a14="http://schemas.microsoft.com/office/drawing/2010/main"/>
                            </a:ext>
                          </a:extLst>
                        </pic:spPr>
                      </pic:pic>
                    </a:graphicData>
                  </a:graphic>
                </wp:inline>
              </w:drawing>
            </w:r>
          </w:p>
        </w:tc>
      </w:tr>
      <w:tr w:rsidR="003D256F" w:rsidRPr="0024646F" w14:paraId="0031803C" w14:textId="77777777" w:rsidTr="004213A9">
        <w:trPr>
          <w:trHeight w:val="712"/>
        </w:trPr>
        <w:tc>
          <w:tcPr>
            <w:tcW w:w="9286" w:type="dxa"/>
          </w:tcPr>
          <w:p w14:paraId="2A830A5E" w14:textId="5D83F458" w:rsidR="003D256F" w:rsidRPr="0024646F" w:rsidRDefault="003D256F" w:rsidP="005C3B41">
            <w:pPr>
              <w:ind w:firstLine="0"/>
              <w:jc w:val="both"/>
            </w:pPr>
            <w:r w:rsidRPr="0024646F">
              <w:rPr>
                <w:b/>
                <w:bCs/>
              </w:rPr>
              <w:t xml:space="preserve">Fig.6 </w:t>
            </w:r>
            <w:r w:rsidRPr="0024646F">
              <w:t xml:space="preserve">Detection sensitivity </w:t>
            </w:r>
            <w:r w:rsidR="00F33BD8">
              <w:rPr>
                <w:lang w:val="en-US"/>
              </w:rPr>
              <w:t>(</w:t>
            </w:r>
            <w:r w:rsidRPr="0024646F">
              <w:rPr>
                <w:i/>
                <w:iCs/>
              </w:rPr>
              <w:t>d’</w:t>
            </w:r>
            <w:r w:rsidR="00F33BD8">
              <w:rPr>
                <w:i/>
                <w:iCs/>
                <w:lang w:val="en-US"/>
              </w:rPr>
              <w:t>)</w:t>
            </w:r>
            <w:r w:rsidRPr="0024646F">
              <w:t xml:space="preserve"> </w:t>
            </w:r>
            <w:proofErr w:type="spellStart"/>
            <w:r w:rsidR="00F33BD8">
              <w:rPr>
                <w:lang w:val="en-US"/>
              </w:rPr>
              <w:t>i</w:t>
            </w:r>
            <w:proofErr w:type="spellEnd"/>
            <w:r w:rsidRPr="0024646F">
              <w:t xml:space="preserve">n </w:t>
            </w:r>
            <w:r w:rsidR="00807718" w:rsidRPr="0024646F">
              <w:t xml:space="preserve">Experiment 2 </w:t>
            </w:r>
            <w:r w:rsidRPr="0024646F">
              <w:t>VSTM task performance across different TMS</w:t>
            </w:r>
            <w:r w:rsidR="008F2D6D" w:rsidRPr="0024646F">
              <w:t xml:space="preserve"> and sham conditions, different</w:t>
            </w:r>
            <w:r w:rsidRPr="0024646F">
              <w:t xml:space="preserve"> site coil placement</w:t>
            </w:r>
            <w:r w:rsidR="008F2D6D" w:rsidRPr="0024646F">
              <w:t>,</w:t>
            </w:r>
            <w:r w:rsidRPr="0024646F">
              <w:t xml:space="preserve"> and</w:t>
            </w:r>
            <w:r w:rsidR="008F2D6D" w:rsidRPr="0024646F">
              <w:t xml:space="preserve"> different</w:t>
            </w:r>
            <w:r w:rsidRPr="0024646F">
              <w:t xml:space="preserve"> timing conditions. </w:t>
            </w:r>
            <w:r w:rsidR="003D4CAA" w:rsidRPr="0024646F">
              <w:t xml:space="preserve">For the 200 ms condition (left pane) </w:t>
            </w:r>
            <w:r w:rsidR="006162FA" w:rsidRPr="0024646F">
              <w:t xml:space="preserve">mean </w:t>
            </w:r>
            <w:r w:rsidR="006162FA" w:rsidRPr="0024646F">
              <w:rPr>
                <w:i/>
                <w:iCs/>
              </w:rPr>
              <w:t xml:space="preserve">d’ </w:t>
            </w:r>
            <w:r w:rsidR="006162FA" w:rsidRPr="0024646F">
              <w:t>are shown for</w:t>
            </w:r>
            <w:r w:rsidR="009829B7" w:rsidRPr="0024646F">
              <w:t xml:space="preserve"> (A) </w:t>
            </w:r>
            <w:r w:rsidR="009022CE" w:rsidRPr="0024646F">
              <w:t>both</w:t>
            </w:r>
            <w:r w:rsidR="009829B7" w:rsidRPr="0024646F">
              <w:t xml:space="preserve"> </w:t>
            </w:r>
            <w:commentRangeStart w:id="1938"/>
            <w:r w:rsidR="009022CE" w:rsidRPr="0024646F">
              <w:t xml:space="preserve">real </w:t>
            </w:r>
            <w:r w:rsidR="00532D6A" w:rsidRPr="0024646F">
              <w:t xml:space="preserve">(purple) </w:t>
            </w:r>
            <w:r w:rsidR="009022CE" w:rsidRPr="0024646F">
              <w:t>and sham</w:t>
            </w:r>
            <w:r w:rsidR="006D1C5B" w:rsidRPr="0024646F">
              <w:t xml:space="preserve"> (</w:t>
            </w:r>
            <w:r w:rsidR="002F74F4">
              <w:rPr>
                <w:lang w:val="en-US"/>
              </w:rPr>
              <w:t>orange</w:t>
            </w:r>
            <w:r w:rsidR="006D1C5B" w:rsidRPr="0024646F">
              <w:t>)</w:t>
            </w:r>
            <w:r w:rsidR="009022CE" w:rsidRPr="0024646F">
              <w:t xml:space="preserve"> </w:t>
            </w:r>
            <w:commentRangeEnd w:id="1938"/>
            <w:r w:rsidR="002C1FCD">
              <w:rPr>
                <w:rStyle w:val="CommentReference"/>
                <w:rFonts w:asciiTheme="minorHAnsi" w:eastAsiaTheme="minorHAnsi" w:hAnsiTheme="minorHAnsi" w:cstheme="minorBidi"/>
                <w:lang w:val="en-GB" w:eastAsia="en-US"/>
              </w:rPr>
              <w:commentReference w:id="1938"/>
            </w:r>
            <w:r w:rsidR="009022CE" w:rsidRPr="0024646F">
              <w:t xml:space="preserve">TMS, for the </w:t>
            </w:r>
            <w:r w:rsidR="009829B7" w:rsidRPr="0024646F">
              <w:t>ipsilateral</w:t>
            </w:r>
            <w:r w:rsidR="009022CE" w:rsidRPr="0024646F">
              <w:t xml:space="preserve"> </w:t>
            </w:r>
            <w:r w:rsidR="00532D6A" w:rsidRPr="0024646F">
              <w:t xml:space="preserve">(red) </w:t>
            </w:r>
            <w:r w:rsidR="009022CE" w:rsidRPr="0024646F">
              <w:t>and</w:t>
            </w:r>
            <w:r w:rsidR="009829B7" w:rsidRPr="0024646F">
              <w:t xml:space="preserve"> contralateral</w:t>
            </w:r>
            <w:r w:rsidR="00532D6A" w:rsidRPr="0024646F">
              <w:t xml:space="preserve"> (blue)</w:t>
            </w:r>
            <w:r w:rsidR="009829B7" w:rsidRPr="0024646F">
              <w:t xml:space="preserve"> </w:t>
            </w:r>
            <w:r w:rsidR="009022CE" w:rsidRPr="0024646F">
              <w:t xml:space="preserve">conditions. </w:t>
            </w:r>
            <w:r w:rsidR="002D4AEC" w:rsidRPr="0024646F">
              <w:t xml:space="preserve">(B) Mean and individual </w:t>
            </w:r>
            <w:r w:rsidR="002D4AEC" w:rsidRPr="0024646F">
              <w:rPr>
                <w:i/>
                <w:iCs/>
              </w:rPr>
              <w:t xml:space="preserve">d’ </w:t>
            </w:r>
            <w:r w:rsidR="00C91CA9">
              <w:rPr>
                <w:lang w:val="en-US"/>
              </w:rPr>
              <w:t>scores</w:t>
            </w:r>
            <w:r w:rsidR="00C91CA9" w:rsidRPr="0024646F">
              <w:t xml:space="preserve"> </w:t>
            </w:r>
            <w:commentRangeStart w:id="1939"/>
            <w:commentRangeEnd w:id="1939"/>
            <w:r w:rsidR="002C1FCD">
              <w:rPr>
                <w:rStyle w:val="CommentReference"/>
                <w:rFonts w:asciiTheme="minorHAnsi" w:eastAsiaTheme="minorHAnsi" w:hAnsiTheme="minorHAnsi" w:cstheme="minorBidi"/>
                <w:lang w:val="en-GB" w:eastAsia="en-US"/>
              </w:rPr>
              <w:commentReference w:id="1939"/>
            </w:r>
            <w:r w:rsidR="002D4AEC" w:rsidRPr="0024646F">
              <w:t xml:space="preserve">between the ipsilateral and contralateral 200 ms conditions are shown </w:t>
            </w:r>
            <w:r w:rsidR="000A3791" w:rsidRPr="0024646F">
              <w:t xml:space="preserve">only for the real TMS condition. </w:t>
            </w:r>
            <w:r w:rsidR="00B428AA" w:rsidRPr="0024646F">
              <w:t xml:space="preserve">(C) </w:t>
            </w:r>
            <w:r w:rsidR="000A3791" w:rsidRPr="0024646F">
              <w:t xml:space="preserve">Mean and individual </w:t>
            </w:r>
            <w:r w:rsidR="000A3791" w:rsidRPr="0024646F">
              <w:rPr>
                <w:i/>
                <w:iCs/>
              </w:rPr>
              <w:t xml:space="preserve">d’ </w:t>
            </w:r>
            <w:r w:rsidR="00C91CA9">
              <w:rPr>
                <w:lang w:val="en-US"/>
              </w:rPr>
              <w:t>scores</w:t>
            </w:r>
            <w:r w:rsidR="00C91CA9" w:rsidRPr="0024646F">
              <w:t xml:space="preserve"> </w:t>
            </w:r>
            <w:commentRangeStart w:id="1940"/>
            <w:commentRangeEnd w:id="1940"/>
            <w:r w:rsidR="002C1FCD">
              <w:rPr>
                <w:rStyle w:val="CommentReference"/>
                <w:rFonts w:asciiTheme="minorHAnsi" w:eastAsiaTheme="minorHAnsi" w:hAnsiTheme="minorHAnsi" w:cstheme="minorBidi"/>
                <w:lang w:val="en-GB" w:eastAsia="en-US"/>
              </w:rPr>
              <w:commentReference w:id="1940"/>
            </w:r>
            <w:r w:rsidR="000A3791" w:rsidRPr="0024646F">
              <w:t xml:space="preserve">between sham and real TMS </w:t>
            </w:r>
            <w:r w:rsidR="00532D6A" w:rsidRPr="0024646F">
              <w:t>across hemispheres</w:t>
            </w:r>
            <w:r w:rsidR="002D4AEC" w:rsidRPr="0024646F">
              <w:t xml:space="preserve"> </w:t>
            </w:r>
            <w:r w:rsidR="00234C0D" w:rsidRPr="0024646F">
              <w:t xml:space="preserve">in the 200 ms condition. </w:t>
            </w:r>
            <w:r w:rsidR="00BF2B8A" w:rsidRPr="0024646F">
              <w:t xml:space="preserve">Results for the 1000 ms condition are illustrated in the right pane. </w:t>
            </w:r>
            <w:r w:rsidR="00DE3C30" w:rsidRPr="0024646F">
              <w:t xml:space="preserve">Mean </w:t>
            </w:r>
            <w:r w:rsidR="00DE3C30" w:rsidRPr="0024646F">
              <w:rPr>
                <w:i/>
                <w:iCs/>
              </w:rPr>
              <w:t xml:space="preserve">d’ </w:t>
            </w:r>
            <w:r w:rsidR="00DE3C30" w:rsidRPr="0024646F">
              <w:t>for (D) real and sham TMS, for the ipsilateral and contralateral conditions.</w:t>
            </w:r>
            <w:r w:rsidR="00540A5D" w:rsidRPr="0024646F">
              <w:t xml:space="preserve"> </w:t>
            </w:r>
            <w:r w:rsidR="00023BD5" w:rsidRPr="0024646F">
              <w:t xml:space="preserve">Mean and individual </w:t>
            </w:r>
            <w:r w:rsidR="000F5277" w:rsidRPr="0024646F">
              <w:rPr>
                <w:i/>
                <w:iCs/>
              </w:rPr>
              <w:t xml:space="preserve">d’ </w:t>
            </w:r>
            <w:r w:rsidR="00C91CA9">
              <w:rPr>
                <w:lang w:val="en-US"/>
              </w:rPr>
              <w:t>scores</w:t>
            </w:r>
            <w:r w:rsidR="00C91CA9" w:rsidRPr="0024646F">
              <w:t xml:space="preserve"> </w:t>
            </w:r>
            <w:commentRangeStart w:id="1941"/>
            <w:commentRangeEnd w:id="1941"/>
            <w:r w:rsidR="002C1FCD">
              <w:rPr>
                <w:rStyle w:val="CommentReference"/>
                <w:rFonts w:asciiTheme="minorHAnsi" w:eastAsiaTheme="minorHAnsi" w:hAnsiTheme="minorHAnsi" w:cstheme="minorBidi"/>
                <w:lang w:val="en-GB" w:eastAsia="en-US"/>
              </w:rPr>
              <w:commentReference w:id="1941"/>
            </w:r>
            <w:r w:rsidR="00023BD5" w:rsidRPr="0024646F">
              <w:t>for the 1000 ms condition</w:t>
            </w:r>
            <w:r w:rsidR="005C3B41" w:rsidRPr="0024646F">
              <w:t xml:space="preserve"> </w:t>
            </w:r>
            <w:r w:rsidR="00A31C3C" w:rsidRPr="0024646F">
              <w:t>between</w:t>
            </w:r>
            <w:r w:rsidR="005C3B41" w:rsidRPr="0024646F">
              <w:t xml:space="preserve"> (E) </w:t>
            </w:r>
            <w:r w:rsidR="00A31C3C" w:rsidRPr="0024646F">
              <w:t>the ipsilateral and contralateral</w:t>
            </w:r>
            <w:r w:rsidR="000F5277" w:rsidRPr="0024646F">
              <w:t xml:space="preserve"> coil placement</w:t>
            </w:r>
            <w:r w:rsidR="00A31C3C" w:rsidRPr="0024646F">
              <w:t xml:space="preserve">, and </w:t>
            </w:r>
            <w:r w:rsidR="005C3B41" w:rsidRPr="0024646F">
              <w:t xml:space="preserve">between </w:t>
            </w:r>
            <w:r w:rsidR="00A31C3C" w:rsidRPr="0024646F">
              <w:t>(F)</w:t>
            </w:r>
            <w:r w:rsidR="000F5277" w:rsidRPr="0024646F">
              <w:t xml:space="preserve"> </w:t>
            </w:r>
            <w:r w:rsidR="005C3B41" w:rsidRPr="0024646F">
              <w:t xml:space="preserve">real and sham stimulation. </w:t>
            </w:r>
            <w:r w:rsidRPr="0024646F">
              <w:rPr>
                <w:i/>
                <w:iCs/>
              </w:rPr>
              <w:t xml:space="preserve">Notes. </w:t>
            </w:r>
            <w:r w:rsidRPr="0024646F">
              <w:t>TMS; transcranial magnetic stimulation, VSTM; visual short-term memory.</w:t>
            </w:r>
          </w:p>
        </w:tc>
      </w:tr>
    </w:tbl>
    <w:p w14:paraId="0D086B12" w14:textId="77777777" w:rsidR="003D256F" w:rsidRPr="0024646F" w:rsidRDefault="003D256F" w:rsidP="00C67758">
      <w:pPr>
        <w:spacing w:line="480" w:lineRule="auto"/>
      </w:pPr>
    </w:p>
    <w:sectPr w:rsidR="003D256F" w:rsidRPr="0024646F" w:rsidSect="005D5F33">
      <w:pgSz w:w="11906" w:h="16838"/>
      <w:pgMar w:top="1440" w:right="1440" w:bottom="1440" w:left="1440"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7" w:author="Nikos Konstantinou" w:date="2022-12-13T10:58:00Z" w:initials="NK">
    <w:p w14:paraId="48814CEC" w14:textId="77777777" w:rsidR="00B72640" w:rsidRDefault="00B72640" w:rsidP="008A7E56">
      <w:r>
        <w:rPr>
          <w:rStyle w:val="CommentReference"/>
        </w:rPr>
        <w:annotationRef/>
      </w:r>
      <w:r>
        <w:rPr>
          <w:rFonts w:asciiTheme="minorHAnsi" w:eastAsiaTheme="minorHAnsi" w:hAnsiTheme="minorHAnsi" w:cstheme="minorBidi"/>
          <w:sz w:val="20"/>
          <w:szCs w:val="20"/>
          <w:lang w:val="en-GB" w:eastAsia="en-US"/>
        </w:rPr>
        <w:t xml:space="preserve">Remember to add this in refs if not already there. </w:t>
      </w:r>
    </w:p>
  </w:comment>
  <w:comment w:id="44" w:author="Nikos Konstantinou" w:date="2022-12-13T10:59:00Z" w:initials="NK">
    <w:p w14:paraId="48CC394C" w14:textId="77777777" w:rsidR="00873FE6" w:rsidRDefault="00873FE6" w:rsidP="00416BB7">
      <w:r>
        <w:rPr>
          <w:rStyle w:val="CommentReference"/>
        </w:rPr>
        <w:annotationRef/>
      </w:r>
      <w:r>
        <w:rPr>
          <w:rFonts w:asciiTheme="minorHAnsi" w:eastAsiaTheme="minorHAnsi" w:hAnsiTheme="minorHAnsi" w:cstheme="minorBidi"/>
          <w:sz w:val="20"/>
          <w:szCs w:val="20"/>
          <w:lang w:val="en-GB" w:eastAsia="en-US"/>
        </w:rPr>
        <w:t xml:space="preserve">Same here, remember to add if not there. </w:t>
      </w:r>
    </w:p>
  </w:comment>
  <w:comment w:id="116" w:author="Nikos Konstantinou" w:date="2022-12-02T09:34:00Z" w:initials="NK">
    <w:p w14:paraId="2021A8A9" w14:textId="608B8211" w:rsidR="00EE14B1" w:rsidRDefault="00EE14B1" w:rsidP="0063462C">
      <w:r>
        <w:rPr>
          <w:rStyle w:val="CommentReference"/>
        </w:rPr>
        <w:annotationRef/>
      </w:r>
      <w:r>
        <w:rPr>
          <w:rFonts w:asciiTheme="minorHAnsi" w:eastAsiaTheme="minorHAnsi" w:hAnsiTheme="minorHAnsi" w:cstheme="minorBidi"/>
          <w:sz w:val="20"/>
          <w:szCs w:val="20"/>
          <w:lang w:val="en-GB" w:eastAsia="en-US"/>
        </w:rPr>
        <w:t xml:space="preserve">The note should go on a separate page at the end of the manuscript, I think before References. </w:t>
      </w:r>
    </w:p>
  </w:comment>
  <w:comment w:id="117" w:author="Phivos P. Phylactou" w:date="2022-12-02T12:45:00Z" w:initials="PPP">
    <w:p w14:paraId="061A0E59" w14:textId="77777777" w:rsidR="000C1DE0" w:rsidRDefault="000C1DE0" w:rsidP="004316F5">
      <w:r>
        <w:rPr>
          <w:rStyle w:val="CommentReference"/>
        </w:rPr>
        <w:annotationRef/>
      </w:r>
      <w:r>
        <w:rPr>
          <w:rFonts w:asciiTheme="minorHAnsi" w:eastAsiaTheme="minorHAnsi" w:hAnsiTheme="minorHAnsi" w:cstheme="minorBidi"/>
          <w:sz w:val="20"/>
          <w:szCs w:val="20"/>
          <w:lang w:val="en-GB" w:eastAsia="en-US"/>
        </w:rPr>
        <w:t>I used a footnote, as suggested by the recommender (see below for Zoltan’s email).</w:t>
      </w:r>
    </w:p>
    <w:p w14:paraId="30A52CD9" w14:textId="77777777" w:rsidR="000C1DE0" w:rsidRDefault="000C1DE0" w:rsidP="004316F5">
      <w:r>
        <w:rPr>
          <w:rFonts w:asciiTheme="minorHAnsi" w:eastAsiaTheme="minorHAnsi" w:hAnsiTheme="minorHAnsi" w:cstheme="minorBidi"/>
          <w:sz w:val="20"/>
          <w:szCs w:val="20"/>
          <w:lang w:val="en-GB" w:eastAsia="en-US"/>
        </w:rPr>
        <w:t>I honestly don’t mind how we do this. I’ve seen other Stage 2 RRs (not throught PCI) which had a separate  “deviation from Stage 1” section.</w:t>
      </w:r>
    </w:p>
    <w:p w14:paraId="4BB6435E" w14:textId="77777777" w:rsidR="000C1DE0" w:rsidRDefault="000C1DE0" w:rsidP="004316F5"/>
    <w:p w14:paraId="2A435261" w14:textId="77777777" w:rsidR="000C1DE0" w:rsidRDefault="000C1DE0" w:rsidP="004316F5">
      <w:r>
        <w:rPr>
          <w:rFonts w:asciiTheme="minorHAnsi" w:eastAsiaTheme="minorHAnsi" w:hAnsiTheme="minorHAnsi" w:cstheme="minorBidi"/>
          <w:sz w:val="20"/>
          <w:szCs w:val="20"/>
          <w:lang w:val="en-GB" w:eastAsia="en-US"/>
        </w:rPr>
        <w:t>Zoltan’s response to the issue:</w:t>
      </w:r>
    </w:p>
    <w:p w14:paraId="73BC15EC" w14:textId="77777777" w:rsidR="000C1DE0" w:rsidRDefault="000C1DE0" w:rsidP="004316F5"/>
    <w:p w14:paraId="30FDE29A" w14:textId="77777777" w:rsidR="000C1DE0" w:rsidRDefault="000C1DE0" w:rsidP="004316F5">
      <w:r>
        <w:rPr>
          <w:rFonts w:asciiTheme="minorHAnsi" w:eastAsiaTheme="minorHAnsi" w:hAnsiTheme="minorHAnsi" w:cstheme="minorBidi"/>
          <w:sz w:val="20"/>
          <w:szCs w:val="20"/>
          <w:lang w:val="en-GB" w:eastAsia="en-US"/>
        </w:rPr>
        <w:t>“Just make these changes at Stage 2, accompanied by a footnote that explains the reason for the alteration (correcting an error in the Stage 1 procedure), the point in time that it was made (prior to data collection) and the date it received the recommender’s approval (today).”</w:t>
      </w:r>
    </w:p>
  </w:comment>
  <w:comment w:id="118" w:author="Nikos Konstantinou" w:date="2022-12-12T16:04:00Z" w:initials="NK">
    <w:p w14:paraId="3E6539F4" w14:textId="77777777" w:rsidR="004E75B7" w:rsidRDefault="004E75B7" w:rsidP="0082693E">
      <w:r>
        <w:rPr>
          <w:rStyle w:val="CommentReference"/>
        </w:rPr>
        <w:annotationRef/>
      </w:r>
      <w:r>
        <w:rPr>
          <w:rFonts w:asciiTheme="minorHAnsi" w:eastAsiaTheme="minorHAnsi" w:hAnsiTheme="minorHAnsi" w:cstheme="minorBidi"/>
          <w:sz w:val="20"/>
          <w:szCs w:val="20"/>
          <w:lang w:val="en-GB" w:eastAsia="en-US"/>
        </w:rPr>
        <w:t xml:space="preserve">Having read Zoltan’s response, I still think it should go on a different page at the end of manuscript (not sure if it’s before or after references, please google footnotes according to APA style). </w:t>
      </w:r>
    </w:p>
  </w:comment>
  <w:comment w:id="317" w:author="Nikos Konstantinou" w:date="2022-12-02T09:38:00Z" w:initials="NK">
    <w:p w14:paraId="42AFB2DE" w14:textId="4B39A744" w:rsidR="00B933EA" w:rsidRDefault="00B933EA" w:rsidP="00661535">
      <w:r>
        <w:rPr>
          <w:rStyle w:val="CommentReference"/>
        </w:rPr>
        <w:annotationRef/>
      </w:r>
      <w:r>
        <w:rPr>
          <w:rFonts w:asciiTheme="minorHAnsi" w:eastAsiaTheme="minorHAnsi" w:hAnsiTheme="minorHAnsi" w:cstheme="minorBidi"/>
          <w:sz w:val="20"/>
          <w:szCs w:val="20"/>
          <w:lang w:val="en-GB" w:eastAsia="en-US"/>
        </w:rPr>
        <w:t>You mean &lt; 60%?</w:t>
      </w:r>
    </w:p>
  </w:comment>
  <w:comment w:id="361" w:author="Nikos Konstantinou" w:date="2022-12-02T09:40:00Z" w:initials="NK">
    <w:p w14:paraId="26947AE8" w14:textId="77777777" w:rsidR="00CC60F8" w:rsidRDefault="00CC60F8" w:rsidP="00D2514E">
      <w:r>
        <w:rPr>
          <w:rStyle w:val="CommentReference"/>
        </w:rPr>
        <w:annotationRef/>
      </w:r>
      <w:r>
        <w:rPr>
          <w:rFonts w:asciiTheme="minorHAnsi" w:eastAsiaTheme="minorHAnsi" w:hAnsiTheme="minorHAnsi" w:cstheme="minorBidi"/>
          <w:sz w:val="20"/>
          <w:szCs w:val="20"/>
          <w:lang w:val="en-GB" w:eastAsia="en-US"/>
        </w:rPr>
        <w:t>You mean &lt; 60%?</w:t>
      </w:r>
    </w:p>
  </w:comment>
  <w:comment w:id="374" w:author="Nikos Konstantinou" w:date="2022-12-02T09:41:00Z" w:initials="NK">
    <w:p w14:paraId="733CD792" w14:textId="77777777" w:rsidR="0065331A" w:rsidRDefault="0065331A" w:rsidP="00875995">
      <w:r>
        <w:rPr>
          <w:rStyle w:val="CommentReference"/>
        </w:rPr>
        <w:annotationRef/>
      </w:r>
      <w:r>
        <w:rPr>
          <w:rFonts w:asciiTheme="minorHAnsi" w:eastAsiaTheme="minorHAnsi" w:hAnsiTheme="minorHAnsi" w:cstheme="minorBidi"/>
          <w:sz w:val="20"/>
          <w:szCs w:val="20"/>
          <w:lang w:val="en-GB" w:eastAsia="en-US"/>
        </w:rPr>
        <w:t xml:space="preserve">Which version? </w:t>
      </w:r>
    </w:p>
  </w:comment>
  <w:comment w:id="466" w:author="Nikos Konstantinou" w:date="2022-12-13T10:02:00Z" w:initials="NK">
    <w:p w14:paraId="400A93D9" w14:textId="77777777" w:rsidR="00995D71" w:rsidRDefault="00995D71" w:rsidP="005A508B">
      <w:r>
        <w:rPr>
          <w:rStyle w:val="CommentReference"/>
        </w:rPr>
        <w:annotationRef/>
      </w:r>
      <w:r>
        <w:rPr>
          <w:rFonts w:asciiTheme="minorHAnsi" w:eastAsiaTheme="minorHAnsi" w:hAnsiTheme="minorHAnsi" w:cstheme="minorBidi"/>
          <w:sz w:val="20"/>
          <w:szCs w:val="20"/>
          <w:lang w:val="en-GB" w:eastAsia="en-US"/>
        </w:rPr>
        <w:t>Do we need to clarify that this % refers to the % of the TMS machine maximum?</w:t>
      </w:r>
    </w:p>
  </w:comment>
  <w:comment w:id="520" w:author="Nikos Konstantinou" w:date="2022-12-13T10:05:00Z" w:initials="NK">
    <w:p w14:paraId="394E7791" w14:textId="77777777" w:rsidR="00326BF5" w:rsidRDefault="00326BF5" w:rsidP="00D60884">
      <w:r>
        <w:rPr>
          <w:rStyle w:val="CommentReference"/>
        </w:rPr>
        <w:annotationRef/>
      </w:r>
      <w:r>
        <w:rPr>
          <w:rFonts w:asciiTheme="minorHAnsi" w:eastAsiaTheme="minorHAnsi" w:hAnsiTheme="minorHAnsi" w:cstheme="minorBidi"/>
          <w:sz w:val="20"/>
          <w:szCs w:val="20"/>
          <w:lang w:val="en-GB" w:eastAsia="en-US"/>
        </w:rPr>
        <w:t xml:space="preserve">Was H1 a positive control condition? If yes, perhaps we need to mention it explicitly. </w:t>
      </w:r>
    </w:p>
  </w:comment>
  <w:comment w:id="747" w:author="Nikos Konstantinou" w:date="2022-12-13T10:24:00Z" w:initials="NK">
    <w:p w14:paraId="6B39FE01" w14:textId="77777777" w:rsidR="00AA2DCF" w:rsidRDefault="00AA2DCF" w:rsidP="00061716">
      <w:r>
        <w:rPr>
          <w:rStyle w:val="CommentReference"/>
        </w:rPr>
        <w:annotationRef/>
      </w:r>
      <w:r>
        <w:rPr>
          <w:rFonts w:asciiTheme="minorHAnsi" w:eastAsiaTheme="minorHAnsi" w:hAnsiTheme="minorHAnsi" w:cstheme="minorBidi"/>
          <w:sz w:val="20"/>
          <w:szCs w:val="20"/>
          <w:lang w:val="en-GB" w:eastAsia="en-US"/>
        </w:rPr>
        <w:t xml:space="preserve">Do we compare overall accuracy between the two experiments? </w:t>
      </w:r>
    </w:p>
  </w:comment>
  <w:comment w:id="774" w:author="Nikos Konstantinou" w:date="2022-12-13T10:25:00Z" w:initials="NK">
    <w:p w14:paraId="555EE61B" w14:textId="77777777" w:rsidR="00AA2DCF" w:rsidRDefault="00AA2DCF" w:rsidP="0038399C">
      <w:r>
        <w:rPr>
          <w:rStyle w:val="CommentReference"/>
        </w:rPr>
        <w:annotationRef/>
      </w:r>
      <w:r>
        <w:rPr>
          <w:rFonts w:asciiTheme="minorHAnsi" w:eastAsiaTheme="minorHAnsi" w:hAnsiTheme="minorHAnsi" w:cstheme="minorBidi"/>
          <w:sz w:val="20"/>
          <w:szCs w:val="20"/>
          <w:lang w:val="en-GB" w:eastAsia="en-US"/>
        </w:rPr>
        <w:t xml:space="preserve">I think we need to add what we did for the remaining participants that did not perceive phosphenes. </w:t>
      </w:r>
    </w:p>
  </w:comment>
  <w:comment w:id="1204" w:author="Nikos Konstantinou" w:date="2022-12-13T10:51:00Z" w:initials="NK">
    <w:p w14:paraId="0708497E" w14:textId="77777777" w:rsidR="00012BF4" w:rsidRDefault="00012BF4" w:rsidP="000B3127">
      <w:r>
        <w:rPr>
          <w:rStyle w:val="CommentReference"/>
        </w:rPr>
        <w:annotationRef/>
      </w:r>
      <w:r>
        <w:rPr>
          <w:rFonts w:asciiTheme="minorHAnsi" w:eastAsiaTheme="minorHAnsi" w:hAnsiTheme="minorHAnsi" w:cstheme="minorBidi"/>
          <w:sz w:val="20"/>
          <w:szCs w:val="20"/>
          <w:lang w:val="en-GB" w:eastAsia="en-US"/>
        </w:rPr>
        <w:t xml:space="preserve">This refers to TMS vs sham? </w:t>
      </w:r>
    </w:p>
  </w:comment>
  <w:comment w:id="1201" w:author="Nikos Konstantinou" w:date="2022-12-02T10:04:00Z" w:initials="NK">
    <w:p w14:paraId="4A0BEB99" w14:textId="238A4878" w:rsidR="00975821" w:rsidRDefault="00975821" w:rsidP="00DA0695">
      <w:r>
        <w:rPr>
          <w:rStyle w:val="CommentReference"/>
        </w:rPr>
        <w:annotationRef/>
      </w:r>
      <w:r>
        <w:rPr>
          <w:rFonts w:asciiTheme="minorHAnsi" w:eastAsiaTheme="minorHAnsi" w:hAnsiTheme="minorHAnsi" w:cstheme="minorBidi"/>
          <w:sz w:val="20"/>
          <w:szCs w:val="20"/>
          <w:lang w:val="en-GB" w:eastAsia="en-US"/>
        </w:rPr>
        <w:t xml:space="preserve">But not the timing condition? </w:t>
      </w:r>
    </w:p>
  </w:comment>
  <w:comment w:id="1272" w:author="Nikos Konstantinou" w:date="2022-12-02T10:07:00Z" w:initials="NK">
    <w:p w14:paraId="2FEABF7A" w14:textId="77777777" w:rsidR="00975821" w:rsidRPr="004A1A39" w:rsidRDefault="00975821" w:rsidP="00B1483F">
      <w:pPr>
        <w:rPr>
          <w:lang w:val="en-US"/>
        </w:rPr>
      </w:pPr>
      <w:r>
        <w:rPr>
          <w:rStyle w:val="CommentReference"/>
        </w:rPr>
        <w:annotationRef/>
      </w:r>
      <w:r>
        <w:rPr>
          <w:rFonts w:asciiTheme="minorHAnsi" w:eastAsiaTheme="minorHAnsi" w:hAnsiTheme="minorHAnsi" w:cstheme="minorBidi"/>
          <w:sz w:val="20"/>
          <w:szCs w:val="20"/>
          <w:lang w:val="en-GB" w:eastAsia="en-US"/>
        </w:rPr>
        <w:t xml:space="preserve">Not sure we should call it experimental or sham. Depending on what we preregistered and your preference. Just a note for you to think about it. </w:t>
      </w:r>
    </w:p>
  </w:comment>
  <w:comment w:id="1273" w:author="Phivos P. Phylactou" w:date="2022-12-02T12:55:00Z" w:initials="PPP">
    <w:p w14:paraId="08ADE26F" w14:textId="77777777" w:rsidR="00902F98" w:rsidRDefault="00902F98" w:rsidP="00084FED">
      <w:r>
        <w:rPr>
          <w:rStyle w:val="CommentReference"/>
        </w:rPr>
        <w:annotationRef/>
      </w:r>
      <w:r>
        <w:rPr>
          <w:rFonts w:asciiTheme="minorHAnsi" w:eastAsiaTheme="minorHAnsi" w:hAnsiTheme="minorHAnsi" w:cstheme="minorBidi"/>
          <w:sz w:val="20"/>
          <w:szCs w:val="20"/>
          <w:lang w:val="en-GB" w:eastAsia="en-US"/>
        </w:rPr>
        <w:t xml:space="preserve">We spent quite a few words explaining how the “ipsilateral” condition is the “experimental” and the contra is the control. I know these refer to a different contrast, but I feel like to avoid confusion, I prefer using “real TMS”. </w:t>
      </w:r>
    </w:p>
  </w:comment>
  <w:comment w:id="1274" w:author="Nikos Konstantinou" w:date="2022-12-08T15:15:00Z" w:initials="NK">
    <w:p w14:paraId="762FD86F" w14:textId="77777777" w:rsidR="004A1A39" w:rsidRDefault="004A1A39" w:rsidP="00942369">
      <w:r>
        <w:rPr>
          <w:rStyle w:val="CommentReference"/>
        </w:rPr>
        <w:annotationRef/>
      </w:r>
      <w:r>
        <w:rPr>
          <w:rFonts w:asciiTheme="minorHAnsi" w:eastAsiaTheme="minorHAnsi" w:hAnsiTheme="minorHAnsi" w:cstheme="minorBidi"/>
          <w:sz w:val="20"/>
          <w:szCs w:val="20"/>
          <w:lang w:val="en-GB" w:eastAsia="en-US"/>
        </w:rPr>
        <w:t>OK I agree</w:t>
      </w:r>
    </w:p>
  </w:comment>
  <w:comment w:id="1452" w:author="Nikos Konstantinou" w:date="2022-12-08T16:09:00Z" w:initials="NK">
    <w:p w14:paraId="385339EA" w14:textId="77777777" w:rsidR="00763A2A" w:rsidRDefault="00763A2A" w:rsidP="00A56D16">
      <w:r>
        <w:rPr>
          <w:rStyle w:val="CommentReference"/>
        </w:rPr>
        <w:annotationRef/>
      </w:r>
      <w:r>
        <w:rPr>
          <w:rFonts w:asciiTheme="minorHAnsi" w:eastAsiaTheme="minorHAnsi" w:hAnsiTheme="minorHAnsi" w:cstheme="minorBidi"/>
          <w:sz w:val="20"/>
          <w:szCs w:val="20"/>
          <w:lang w:val="en-GB" w:eastAsia="en-US"/>
        </w:rPr>
        <w:t xml:space="preserve">Do you we should add something like: … similar to the effects during perception? </w:t>
      </w:r>
    </w:p>
  </w:comment>
  <w:comment w:id="1467" w:author="Nikos Konstantinou" w:date="2022-12-08T16:26:00Z" w:initials="NK">
    <w:p w14:paraId="3BC56433" w14:textId="16AAB939" w:rsidR="00773C11" w:rsidRDefault="00773C11" w:rsidP="005402F1">
      <w:r>
        <w:rPr>
          <w:rStyle w:val="CommentReference"/>
        </w:rPr>
        <w:annotationRef/>
      </w:r>
      <w:r>
        <w:rPr>
          <w:rFonts w:asciiTheme="minorHAnsi" w:eastAsiaTheme="minorHAnsi" w:hAnsiTheme="minorHAnsi" w:cstheme="minorBidi"/>
          <w:sz w:val="20"/>
          <w:szCs w:val="20"/>
          <w:lang w:val="en-GB" w:eastAsia="en-US"/>
        </w:rPr>
        <w:t xml:space="preserve">This paragraph and the next need some editing in my opinion. Just to make it clearer what the results are and also to focus more on the most important results. For example, I ‘d start with a description of the effects on the maintenance and at the end talk about the effect on perception. Happy to discuss more if my comment is not clear. </w:t>
      </w:r>
    </w:p>
  </w:comment>
  <w:comment w:id="1473" w:author="Nikos Konstantinou" w:date="2022-12-08T16:10:00Z" w:initials="NK">
    <w:p w14:paraId="564BD516" w14:textId="4D095916" w:rsidR="00763A2A" w:rsidRDefault="00763A2A" w:rsidP="003477F9">
      <w:r>
        <w:rPr>
          <w:rStyle w:val="CommentReference"/>
        </w:rPr>
        <w:annotationRef/>
      </w:r>
      <w:r>
        <w:rPr>
          <w:rFonts w:asciiTheme="minorHAnsi" w:eastAsiaTheme="minorHAnsi" w:hAnsiTheme="minorHAnsi" w:cstheme="minorBidi"/>
          <w:sz w:val="20"/>
          <w:szCs w:val="20"/>
          <w:lang w:val="en-GB" w:eastAsia="en-US"/>
        </w:rPr>
        <w:t xml:space="preserve">I ‘m not sure that fixation is equal to 15 degrees so I removed the word fixation. </w:t>
      </w:r>
    </w:p>
  </w:comment>
  <w:comment w:id="1481" w:author="Nikos Konstantinou" w:date="2022-12-08T15:25:00Z" w:initials="NK">
    <w:p w14:paraId="2E03D987" w14:textId="1BAF0797" w:rsidR="00550A2A" w:rsidRDefault="00550A2A" w:rsidP="00A657D7">
      <w:r>
        <w:rPr>
          <w:rStyle w:val="CommentReference"/>
        </w:rPr>
        <w:annotationRef/>
      </w:r>
      <w:r>
        <w:rPr>
          <w:rFonts w:asciiTheme="minorHAnsi" w:eastAsiaTheme="minorHAnsi" w:hAnsiTheme="minorHAnsi" w:cstheme="minorBidi"/>
          <w:sz w:val="20"/>
          <w:szCs w:val="20"/>
          <w:lang w:val="en-GB" w:eastAsia="en-US"/>
        </w:rPr>
        <w:t xml:space="preserve">I am choosing performance instead of the more technical term of change-detection sensitivity. Given that this is the discussion and that also the term detection sensitivity might not be the best one to describe our task, I think that the word performance might be more appropriate. If you agree, let’s discuss. </w:t>
      </w:r>
    </w:p>
  </w:comment>
  <w:comment w:id="1628" w:author="Nikos Konstantinou" w:date="2022-12-08T15:28:00Z" w:initials="NK">
    <w:p w14:paraId="358E10B3" w14:textId="77777777" w:rsidR="00F7048C" w:rsidRDefault="00F7048C" w:rsidP="00F7048C">
      <w:r>
        <w:rPr>
          <w:rStyle w:val="CommentReference"/>
        </w:rPr>
        <w:annotationRef/>
      </w:r>
      <w:r>
        <w:rPr>
          <w:rFonts w:asciiTheme="minorHAnsi" w:eastAsiaTheme="minorHAnsi" w:hAnsiTheme="minorHAnsi" w:cstheme="minorBidi"/>
          <w:sz w:val="20"/>
          <w:szCs w:val="20"/>
          <w:lang w:val="en-GB" w:eastAsia="en-US"/>
        </w:rPr>
        <w:t xml:space="preserve">In my opinion, the word storage is more appropriate for long-term memory whereas the word maintenance is more appropriate for short-term memory where information is maintained from input whereas stored information needs to be retrieved and reconstructed. Again, if it’s unclear or you disagree, I ‘m happy to discuss it. </w:t>
      </w:r>
    </w:p>
  </w:comment>
  <w:comment w:id="1643" w:author="Nikos Konstantinou" w:date="2022-12-08T15:38:00Z" w:initials="NK">
    <w:p w14:paraId="2D5CE098" w14:textId="77777777" w:rsidR="00E02F08" w:rsidRDefault="00E02F08" w:rsidP="0059174C">
      <w:r>
        <w:rPr>
          <w:rStyle w:val="CommentReference"/>
        </w:rPr>
        <w:annotationRef/>
      </w:r>
      <w:r>
        <w:rPr>
          <w:rFonts w:asciiTheme="minorHAnsi" w:eastAsiaTheme="minorHAnsi" w:hAnsiTheme="minorHAnsi" w:cstheme="minorBidi"/>
          <w:sz w:val="20"/>
          <w:szCs w:val="20"/>
          <w:lang w:val="en-GB" w:eastAsia="en-US"/>
        </w:rPr>
        <w:t>Another limitation is the fact that with our design we cannot rule out the possibility that these effects are not due to the involvement of V1 but due to V1 affecting parietal cortex which is where information is maintained. Do you think that it’s best to avoid this discussion? In general, I think that our limitations section is a bit too long and possibly distracts from our exciting findings. What do you think?</w:t>
      </w:r>
    </w:p>
  </w:comment>
  <w:comment w:id="1644" w:author="Phivos P. Phylactou" w:date="2022-12-08T17:16:00Z" w:initials="PPP">
    <w:p w14:paraId="473435E1" w14:textId="77777777" w:rsidR="00381F20" w:rsidRDefault="00381F20" w:rsidP="000D1BFC">
      <w:r>
        <w:rPr>
          <w:rStyle w:val="CommentReference"/>
        </w:rPr>
        <w:annotationRef/>
      </w:r>
      <w:r>
        <w:rPr>
          <w:rFonts w:asciiTheme="minorHAnsi" w:eastAsiaTheme="minorHAnsi" w:hAnsiTheme="minorHAnsi" w:cstheme="minorBidi"/>
          <w:sz w:val="20"/>
          <w:szCs w:val="20"/>
          <w:lang w:val="en-GB" w:eastAsia="en-US"/>
        </w:rPr>
        <w:t>Agreed, but as discussed on the phone, we will not mention parietal cortex for now and wait for reviews to see how it goes.</w:t>
      </w:r>
    </w:p>
  </w:comment>
  <w:comment w:id="1933" w:author="Nikos Konstantinou" w:date="2022-12-08T16:00:00Z" w:initials="NK">
    <w:p w14:paraId="177FB061" w14:textId="0F0B869F" w:rsidR="005D5AEC" w:rsidRDefault="005D5AEC" w:rsidP="00C7242A">
      <w:r>
        <w:rPr>
          <w:rStyle w:val="CommentReference"/>
        </w:rPr>
        <w:annotationRef/>
      </w:r>
      <w:r>
        <w:rPr>
          <w:rFonts w:asciiTheme="minorHAnsi" w:eastAsiaTheme="minorHAnsi" w:hAnsiTheme="minorHAnsi" w:cstheme="minorBidi"/>
          <w:sz w:val="20"/>
          <w:szCs w:val="20"/>
          <w:lang w:val="en-GB" w:eastAsia="en-US"/>
        </w:rPr>
        <w:t xml:space="preserve">Do you think this figure is necessary? Same for Fig4. </w:t>
      </w:r>
    </w:p>
  </w:comment>
  <w:comment w:id="1934" w:author="Phivos P. Phylactou" w:date="2022-12-08T18:40:00Z" w:initials="PPP">
    <w:p w14:paraId="2E4D1D44" w14:textId="77777777" w:rsidR="008B376A" w:rsidRDefault="008B376A" w:rsidP="00C04201">
      <w:r>
        <w:rPr>
          <w:rStyle w:val="CommentReference"/>
        </w:rPr>
        <w:annotationRef/>
      </w:r>
      <w:r>
        <w:rPr>
          <w:rFonts w:asciiTheme="minorHAnsi" w:eastAsiaTheme="minorHAnsi" w:hAnsiTheme="minorHAnsi" w:cstheme="minorBidi"/>
          <w:sz w:val="20"/>
          <w:szCs w:val="20"/>
          <w:lang w:val="en-GB" w:eastAsia="en-US"/>
        </w:rPr>
        <w:t>Yes:</w:t>
      </w:r>
    </w:p>
    <w:p w14:paraId="5F6893C4" w14:textId="77777777" w:rsidR="008B376A" w:rsidRDefault="008B376A" w:rsidP="00C04201">
      <w:r>
        <w:rPr>
          <w:rFonts w:asciiTheme="minorHAnsi" w:eastAsiaTheme="minorHAnsi" w:hAnsiTheme="minorHAnsi" w:cstheme="minorBidi"/>
          <w:sz w:val="20"/>
          <w:szCs w:val="20"/>
          <w:lang w:val="en-GB" w:eastAsia="en-US"/>
        </w:rPr>
        <w:t>1. I think they are informative re our sampling approach</w:t>
      </w:r>
    </w:p>
    <w:p w14:paraId="26337582" w14:textId="77777777" w:rsidR="008B376A" w:rsidRDefault="008B376A" w:rsidP="00C04201">
      <w:r>
        <w:rPr>
          <w:rFonts w:asciiTheme="minorHAnsi" w:eastAsiaTheme="minorHAnsi" w:hAnsiTheme="minorHAnsi" w:cstheme="minorBidi"/>
          <w:sz w:val="20"/>
          <w:szCs w:val="20"/>
          <w:lang w:val="en-GB" w:eastAsia="en-US"/>
        </w:rPr>
        <w:t>2. We mentioned in a review when asked by the editor that we will include them (the reviews are available with the registration, so I guess we have to adhere)</w:t>
      </w:r>
    </w:p>
  </w:comment>
  <w:comment w:id="1935" w:author="Nikos Konstantinou" w:date="2022-12-08T15:59:00Z" w:initials="NK">
    <w:p w14:paraId="6D71B3A2" w14:textId="0A6641B0" w:rsidR="0098436F" w:rsidRDefault="0098436F" w:rsidP="00F34970">
      <w:r>
        <w:rPr>
          <w:rStyle w:val="CommentReference"/>
        </w:rPr>
        <w:annotationRef/>
      </w:r>
      <w:r>
        <w:rPr>
          <w:rFonts w:asciiTheme="minorHAnsi" w:eastAsiaTheme="minorHAnsi" w:hAnsiTheme="minorHAnsi" w:cstheme="minorBidi"/>
          <w:sz w:val="20"/>
          <w:szCs w:val="20"/>
          <w:lang w:val="en-GB" w:eastAsia="en-US"/>
        </w:rPr>
        <w:t xml:space="preserve">Do you think this figure is necessary? </w:t>
      </w:r>
    </w:p>
  </w:comment>
  <w:comment w:id="1936" w:author="Nikos Konstantinou" w:date="2022-12-02T09:54:00Z" w:initials="NK">
    <w:p w14:paraId="02F2CDDD" w14:textId="27FAC820" w:rsidR="0062610D" w:rsidRDefault="0062610D" w:rsidP="00E5054D">
      <w:r>
        <w:rPr>
          <w:rStyle w:val="CommentReference"/>
        </w:rPr>
        <w:annotationRef/>
      </w:r>
      <w:r>
        <w:rPr>
          <w:rFonts w:asciiTheme="minorHAnsi" w:eastAsiaTheme="minorHAnsi" w:hAnsiTheme="minorHAnsi" w:cstheme="minorBidi"/>
          <w:sz w:val="20"/>
          <w:szCs w:val="20"/>
          <w:lang w:val="en-GB" w:eastAsia="en-US"/>
        </w:rPr>
        <w:t xml:space="preserve">I think we need to rearrange: A and B on the same row, and then C and D below - C below A and D below B. </w:t>
      </w:r>
    </w:p>
  </w:comment>
  <w:comment w:id="1937" w:author="Nikos Konstantinou" w:date="2022-12-08T15:54:00Z" w:initials="NK">
    <w:p w14:paraId="684170BA" w14:textId="77777777" w:rsidR="002C1FCD" w:rsidRDefault="002C1FCD" w:rsidP="004820D0">
      <w:r>
        <w:rPr>
          <w:rStyle w:val="CommentReference"/>
        </w:rPr>
        <w:annotationRef/>
      </w:r>
      <w:r>
        <w:rPr>
          <w:rFonts w:asciiTheme="minorHAnsi" w:eastAsiaTheme="minorHAnsi" w:hAnsiTheme="minorHAnsi" w:cstheme="minorBidi"/>
          <w:sz w:val="20"/>
          <w:szCs w:val="20"/>
          <w:lang w:val="en-GB" w:eastAsia="en-US"/>
        </w:rPr>
        <w:t xml:space="preserve">I think the order of the subsections needs to be different. A top left, B top right, C middle left, D middle right etc. But please double check with other papers to make sure. </w:t>
      </w:r>
    </w:p>
  </w:comment>
  <w:comment w:id="1938" w:author="Nikos Konstantinou" w:date="2022-12-08T15:55:00Z" w:initials="NK">
    <w:p w14:paraId="2788CD3F" w14:textId="77777777" w:rsidR="002C1FCD" w:rsidRDefault="002C1FCD" w:rsidP="00783863">
      <w:r>
        <w:rPr>
          <w:rStyle w:val="CommentReference"/>
        </w:rPr>
        <w:annotationRef/>
      </w:r>
      <w:r>
        <w:rPr>
          <w:rFonts w:asciiTheme="minorHAnsi" w:eastAsiaTheme="minorHAnsi" w:hAnsiTheme="minorHAnsi" w:cstheme="minorBidi"/>
          <w:sz w:val="20"/>
          <w:szCs w:val="20"/>
          <w:lang w:val="en-GB" w:eastAsia="en-US"/>
        </w:rPr>
        <w:t xml:space="preserve">I can’t distinguish between purple and violet, any chance we can go for different and more distinct colours? One idea is to take into account colourblindness and choose colours that can be distinguished by colourblind people as well. </w:t>
      </w:r>
    </w:p>
  </w:comment>
  <w:comment w:id="1939" w:author="Nikos Konstantinou" w:date="2022-12-08T15:56:00Z" w:initials="NK">
    <w:p w14:paraId="776C4077" w14:textId="77777777" w:rsidR="002C1FCD" w:rsidRDefault="002C1FCD" w:rsidP="00D50A67">
      <w:r>
        <w:rPr>
          <w:rStyle w:val="CommentReference"/>
        </w:rPr>
        <w:annotationRef/>
      </w:r>
      <w:r>
        <w:rPr>
          <w:rFonts w:asciiTheme="minorHAnsi" w:eastAsiaTheme="minorHAnsi" w:hAnsiTheme="minorHAnsi" w:cstheme="minorBidi"/>
          <w:sz w:val="20"/>
          <w:szCs w:val="20"/>
          <w:lang w:val="en-GB" w:eastAsia="en-US"/>
        </w:rPr>
        <w:t xml:space="preserve">Mean and individual d’ scores, not differences, right? </w:t>
      </w:r>
    </w:p>
  </w:comment>
  <w:comment w:id="1940" w:author="Nikos Konstantinou" w:date="2022-12-08T15:56:00Z" w:initials="NK">
    <w:p w14:paraId="624F5E35" w14:textId="77777777" w:rsidR="002C1FCD" w:rsidRDefault="002C1FCD" w:rsidP="007A7F6B">
      <w:r>
        <w:rPr>
          <w:rStyle w:val="CommentReference"/>
        </w:rPr>
        <w:annotationRef/>
      </w:r>
      <w:r>
        <w:rPr>
          <w:rFonts w:asciiTheme="minorHAnsi" w:eastAsiaTheme="minorHAnsi" w:hAnsiTheme="minorHAnsi" w:cstheme="minorBidi"/>
          <w:sz w:val="20"/>
          <w:szCs w:val="20"/>
          <w:lang w:val="en-GB" w:eastAsia="en-US"/>
        </w:rPr>
        <w:t xml:space="preserve">Same comment as above. </w:t>
      </w:r>
    </w:p>
  </w:comment>
  <w:comment w:id="1941" w:author="Nikos Konstantinou" w:date="2022-12-08T15:56:00Z" w:initials="NK">
    <w:p w14:paraId="72469063" w14:textId="77777777" w:rsidR="002C1FCD" w:rsidRDefault="002C1FCD" w:rsidP="002D037C">
      <w:r>
        <w:rPr>
          <w:rStyle w:val="CommentReference"/>
        </w:rPr>
        <w:annotationRef/>
      </w:r>
      <w:r>
        <w:rPr>
          <w:rFonts w:asciiTheme="minorHAnsi" w:eastAsiaTheme="minorHAnsi" w:hAnsiTheme="minorHAnsi" w:cstheme="minorBidi"/>
          <w:sz w:val="20"/>
          <w:szCs w:val="20"/>
          <w:lang w:val="en-GB" w:eastAsia="en-US"/>
        </w:rPr>
        <w:t xml:space="preserve">Same comment as abo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8814CEC" w15:done="1"/>
  <w15:commentEx w15:paraId="48CC394C" w15:done="1"/>
  <w15:commentEx w15:paraId="2021A8A9" w15:done="1"/>
  <w15:commentEx w15:paraId="30FDE29A" w15:paraIdParent="2021A8A9" w15:done="1"/>
  <w15:commentEx w15:paraId="3E6539F4" w15:paraIdParent="2021A8A9" w15:done="1"/>
  <w15:commentEx w15:paraId="42AFB2DE" w15:done="1"/>
  <w15:commentEx w15:paraId="26947AE8" w15:done="1"/>
  <w15:commentEx w15:paraId="733CD792" w15:done="1"/>
  <w15:commentEx w15:paraId="400A93D9" w15:done="1"/>
  <w15:commentEx w15:paraId="394E7791" w15:done="1"/>
  <w15:commentEx w15:paraId="6B39FE01" w15:done="1"/>
  <w15:commentEx w15:paraId="555EE61B" w15:done="1"/>
  <w15:commentEx w15:paraId="0708497E" w15:done="1"/>
  <w15:commentEx w15:paraId="4A0BEB99" w15:done="1"/>
  <w15:commentEx w15:paraId="2FEABF7A" w15:done="1"/>
  <w15:commentEx w15:paraId="08ADE26F" w15:paraIdParent="2FEABF7A" w15:done="1"/>
  <w15:commentEx w15:paraId="762FD86F" w15:paraIdParent="2FEABF7A" w15:done="1"/>
  <w15:commentEx w15:paraId="385339EA" w15:done="1"/>
  <w15:commentEx w15:paraId="3BC56433" w15:done="1"/>
  <w15:commentEx w15:paraId="564BD516" w15:done="1"/>
  <w15:commentEx w15:paraId="2E03D987" w15:done="1"/>
  <w15:commentEx w15:paraId="358E10B3" w15:done="1"/>
  <w15:commentEx w15:paraId="2D5CE098" w15:done="1"/>
  <w15:commentEx w15:paraId="473435E1" w15:paraIdParent="2D5CE098" w15:done="1"/>
  <w15:commentEx w15:paraId="177FB061" w15:done="1"/>
  <w15:commentEx w15:paraId="26337582" w15:paraIdParent="177FB061" w15:done="1"/>
  <w15:commentEx w15:paraId="6D71B3A2" w15:done="1"/>
  <w15:commentEx w15:paraId="02F2CDDD" w15:done="1"/>
  <w15:commentEx w15:paraId="684170BA" w15:done="1"/>
  <w15:commentEx w15:paraId="2788CD3F" w15:done="1"/>
  <w15:commentEx w15:paraId="776C4077" w15:done="1"/>
  <w15:commentEx w15:paraId="624F5E35" w15:done="1"/>
  <w15:commentEx w15:paraId="7246906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42D93B" w16cex:dateUtc="2022-12-13T08:58:00Z"/>
  <w16cex:commentExtensible w16cex:durableId="2742D97A" w16cex:dateUtc="2022-12-13T08:59:00Z"/>
  <w16cex:commentExtensible w16cex:durableId="27344533" w16cex:dateUtc="2022-12-02T07:34:00Z"/>
  <w16cex:commentExtensible w16cex:durableId="27347200" w16cex:dateUtc="2022-12-02T10:45:00Z"/>
  <w16cex:commentExtensible w16cex:durableId="2741CF77" w16cex:dateUtc="2022-12-12T14:04:00Z"/>
  <w16cex:commentExtensible w16cex:durableId="27344610" w16cex:dateUtc="2022-12-02T07:38:00Z"/>
  <w16cex:commentExtensible w16cex:durableId="2734468C" w16cex:dateUtc="2022-12-02T07:40:00Z"/>
  <w16cex:commentExtensible w16cex:durableId="273446AD" w16cex:dateUtc="2022-12-02T07:41:00Z"/>
  <w16cex:commentExtensible w16cex:durableId="2742CC39" w16cex:dateUtc="2022-12-13T08:02:00Z"/>
  <w16cex:commentExtensible w16cex:durableId="2742CCF0" w16cex:dateUtc="2022-12-13T08:05:00Z"/>
  <w16cex:commentExtensible w16cex:durableId="2742D172" w16cex:dateUtc="2022-12-13T08:24:00Z"/>
  <w16cex:commentExtensible w16cex:durableId="2742D1B2" w16cex:dateUtc="2022-12-13T08:25:00Z"/>
  <w16cex:commentExtensible w16cex:durableId="2742D7BE" w16cex:dateUtc="2022-12-13T08:51:00Z"/>
  <w16cex:commentExtensible w16cex:durableId="27344C3F" w16cex:dateUtc="2022-12-02T08:04:00Z"/>
  <w16cex:commentExtensible w16cex:durableId="27344CDA" w16cex:dateUtc="2022-12-02T08:07:00Z"/>
  <w16cex:commentExtensible w16cex:durableId="27347437" w16cex:dateUtc="2022-12-02T10:55:00Z"/>
  <w16cex:commentExtensible w16cex:durableId="273C7DF9" w16cex:dateUtc="2022-12-08T13:15:00Z"/>
  <w16cex:commentExtensible w16cex:durableId="273C8AAF" w16cex:dateUtc="2022-12-08T14:09:00Z"/>
  <w16cex:commentExtensible w16cex:durableId="273C8EAF" w16cex:dateUtc="2022-12-08T14:26:00Z"/>
  <w16cex:commentExtensible w16cex:durableId="273C8AE3" w16cex:dateUtc="2022-12-08T14:10:00Z"/>
  <w16cex:commentExtensible w16cex:durableId="273C8078" w16cex:dateUtc="2022-12-08T13:25:00Z"/>
  <w16cex:commentExtensible w16cex:durableId="273C98F6" w16cex:dateUtc="2022-12-08T13:28:00Z"/>
  <w16cex:commentExtensible w16cex:durableId="273C8375" w16cex:dateUtc="2022-12-08T13:38:00Z"/>
  <w16cex:commentExtensible w16cex:durableId="273C9A6A" w16cex:dateUtc="2022-12-08T15:16:00Z"/>
  <w16cex:commentExtensible w16cex:durableId="273C889C" w16cex:dateUtc="2022-12-08T14:00:00Z"/>
  <w16cex:commentExtensible w16cex:durableId="273CAE3B" w16cex:dateUtc="2022-12-08T16:40:00Z"/>
  <w16cex:commentExtensible w16cex:durableId="273C887C" w16cex:dateUtc="2022-12-08T13:59:00Z"/>
  <w16cex:commentExtensible w16cex:durableId="273449E1" w16cex:dateUtc="2022-12-02T07:54:00Z"/>
  <w16cex:commentExtensible w16cex:durableId="273C8728" w16cex:dateUtc="2022-12-08T13:54:00Z"/>
  <w16cex:commentExtensible w16cex:durableId="273C8774" w16cex:dateUtc="2022-12-08T13:55:00Z"/>
  <w16cex:commentExtensible w16cex:durableId="273C8796" w16cex:dateUtc="2022-12-08T13:56:00Z"/>
  <w16cex:commentExtensible w16cex:durableId="273C87A7" w16cex:dateUtc="2022-12-08T13:56:00Z"/>
  <w16cex:commentExtensible w16cex:durableId="273C87B8" w16cex:dateUtc="2022-12-08T13: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8814CEC" w16cid:durableId="2742D93B"/>
  <w16cid:commentId w16cid:paraId="48CC394C" w16cid:durableId="2742D97A"/>
  <w16cid:commentId w16cid:paraId="2021A8A9" w16cid:durableId="27344533"/>
  <w16cid:commentId w16cid:paraId="30FDE29A" w16cid:durableId="27347200"/>
  <w16cid:commentId w16cid:paraId="3E6539F4" w16cid:durableId="2741CF77"/>
  <w16cid:commentId w16cid:paraId="42AFB2DE" w16cid:durableId="27344610"/>
  <w16cid:commentId w16cid:paraId="26947AE8" w16cid:durableId="2734468C"/>
  <w16cid:commentId w16cid:paraId="733CD792" w16cid:durableId="273446AD"/>
  <w16cid:commentId w16cid:paraId="400A93D9" w16cid:durableId="2742CC39"/>
  <w16cid:commentId w16cid:paraId="394E7791" w16cid:durableId="2742CCF0"/>
  <w16cid:commentId w16cid:paraId="6B39FE01" w16cid:durableId="2742D172"/>
  <w16cid:commentId w16cid:paraId="555EE61B" w16cid:durableId="2742D1B2"/>
  <w16cid:commentId w16cid:paraId="0708497E" w16cid:durableId="2742D7BE"/>
  <w16cid:commentId w16cid:paraId="4A0BEB99" w16cid:durableId="27344C3F"/>
  <w16cid:commentId w16cid:paraId="2FEABF7A" w16cid:durableId="27344CDA"/>
  <w16cid:commentId w16cid:paraId="08ADE26F" w16cid:durableId="27347437"/>
  <w16cid:commentId w16cid:paraId="762FD86F" w16cid:durableId="273C7DF9"/>
  <w16cid:commentId w16cid:paraId="385339EA" w16cid:durableId="273C8AAF"/>
  <w16cid:commentId w16cid:paraId="3BC56433" w16cid:durableId="273C8EAF"/>
  <w16cid:commentId w16cid:paraId="564BD516" w16cid:durableId="273C8AE3"/>
  <w16cid:commentId w16cid:paraId="2E03D987" w16cid:durableId="273C8078"/>
  <w16cid:commentId w16cid:paraId="358E10B3" w16cid:durableId="273C98F6"/>
  <w16cid:commentId w16cid:paraId="2D5CE098" w16cid:durableId="273C8375"/>
  <w16cid:commentId w16cid:paraId="473435E1" w16cid:durableId="273C9A6A"/>
  <w16cid:commentId w16cid:paraId="177FB061" w16cid:durableId="273C889C"/>
  <w16cid:commentId w16cid:paraId="26337582" w16cid:durableId="273CAE3B"/>
  <w16cid:commentId w16cid:paraId="6D71B3A2" w16cid:durableId="273C887C"/>
  <w16cid:commentId w16cid:paraId="02F2CDDD" w16cid:durableId="273449E1"/>
  <w16cid:commentId w16cid:paraId="684170BA" w16cid:durableId="273C8728"/>
  <w16cid:commentId w16cid:paraId="2788CD3F" w16cid:durableId="273C8774"/>
  <w16cid:commentId w16cid:paraId="776C4077" w16cid:durableId="273C8796"/>
  <w16cid:commentId w16cid:paraId="624F5E35" w16cid:durableId="273C87A7"/>
  <w16cid:commentId w16cid:paraId="72469063" w16cid:durableId="273C87B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6D68DA" w14:textId="77777777" w:rsidR="00C1567F" w:rsidRDefault="00C1567F" w:rsidP="00116AD0">
      <w:r>
        <w:separator/>
      </w:r>
    </w:p>
  </w:endnote>
  <w:endnote w:type="continuationSeparator" w:id="0">
    <w:p w14:paraId="1BE4855E" w14:textId="77777777" w:rsidR="00C1567F" w:rsidRDefault="00C1567F" w:rsidP="00116AD0">
      <w:r>
        <w:continuationSeparator/>
      </w:r>
    </w:p>
  </w:endnote>
  <w:endnote w:type="continuationNotice" w:id="1">
    <w:p w14:paraId="464D528C" w14:textId="77777777" w:rsidR="00C1567F" w:rsidRDefault="00C1567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59E45E" w14:textId="77777777" w:rsidR="00C1567F" w:rsidRDefault="00C1567F" w:rsidP="00116AD0">
      <w:r>
        <w:separator/>
      </w:r>
    </w:p>
  </w:footnote>
  <w:footnote w:type="continuationSeparator" w:id="0">
    <w:p w14:paraId="73B7881F" w14:textId="77777777" w:rsidR="00C1567F" w:rsidRDefault="00C1567F" w:rsidP="00116AD0">
      <w:r>
        <w:continuationSeparator/>
      </w:r>
    </w:p>
  </w:footnote>
  <w:footnote w:type="continuationNotice" w:id="1">
    <w:p w14:paraId="5E6E03AB" w14:textId="77777777" w:rsidR="00C1567F" w:rsidRDefault="00C1567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53C8A" w14:textId="3D69506C" w:rsidR="006B3A5F" w:rsidRPr="001240A6" w:rsidRDefault="006B3A5F">
    <w:pPr>
      <w:pStyle w:val="Header"/>
      <w:rPr>
        <w:lang w:val="en-US"/>
      </w:rPr>
    </w:pPr>
    <w:r>
      <w:rPr>
        <w:lang w:val="en-US"/>
      </w:rPr>
      <w:t>V1 ROLE IN VSTM</w:t>
    </w:r>
    <w:r>
      <w:rPr>
        <w:lang w:val="en-US"/>
      </w:rPr>
      <w:tab/>
    </w:r>
    <w:r>
      <w:rPr>
        <w:lang w:val="en-US"/>
      </w:rPr>
      <w:tab/>
    </w:r>
    <w:r w:rsidRPr="006B3A5F">
      <w:rPr>
        <w:lang w:val="en-US"/>
      </w:rPr>
      <w:fldChar w:fldCharType="begin"/>
    </w:r>
    <w:r w:rsidRPr="006B3A5F">
      <w:rPr>
        <w:lang w:val="en-US"/>
      </w:rPr>
      <w:instrText xml:space="preserve"> PAGE   \* MERGEFORMAT </w:instrText>
    </w:r>
    <w:r w:rsidRPr="006B3A5F">
      <w:rPr>
        <w:lang w:val="en-US"/>
      </w:rPr>
      <w:fldChar w:fldCharType="separate"/>
    </w:r>
    <w:r w:rsidR="00411495">
      <w:rPr>
        <w:noProof/>
        <w:lang w:val="en-US"/>
      </w:rPr>
      <w:t>33</w:t>
    </w:r>
    <w:r w:rsidRPr="006B3A5F">
      <w:rPr>
        <w:noProof/>
        <w:lang w:val="en-US"/>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D6D0C" w14:textId="3AADFF06" w:rsidR="006B3A5F" w:rsidRPr="001240A6" w:rsidRDefault="006B3A5F">
    <w:pPr>
      <w:pStyle w:val="Header"/>
      <w:rPr>
        <w:lang w:val="en-US"/>
      </w:rPr>
    </w:pPr>
    <w:r>
      <w:rPr>
        <w:lang w:val="en-US"/>
      </w:rPr>
      <w:t>RUNNING HEAD: V1 ROLE IN VSTM</w:t>
    </w:r>
    <w:r>
      <w:rPr>
        <w:lang w:val="en-US"/>
      </w:rPr>
      <w:tab/>
    </w:r>
    <w:r>
      <w:rPr>
        <w:lang w:val="en-US"/>
      </w:rPr>
      <w:tab/>
    </w:r>
    <w:r w:rsidRPr="006B3A5F">
      <w:rPr>
        <w:lang w:val="en-US"/>
      </w:rPr>
      <w:fldChar w:fldCharType="begin"/>
    </w:r>
    <w:r w:rsidRPr="006B3A5F">
      <w:rPr>
        <w:lang w:val="en-US"/>
      </w:rPr>
      <w:instrText xml:space="preserve"> PAGE   \* MERGEFORMAT </w:instrText>
    </w:r>
    <w:r w:rsidRPr="006B3A5F">
      <w:rPr>
        <w:lang w:val="en-US"/>
      </w:rPr>
      <w:fldChar w:fldCharType="separate"/>
    </w:r>
    <w:r w:rsidR="00D1614B">
      <w:rPr>
        <w:noProof/>
        <w:lang w:val="en-US"/>
      </w:rPr>
      <w:t>1</w:t>
    </w:r>
    <w:r w:rsidRPr="006B3A5F">
      <w:rPr>
        <w:noProof/>
        <w:lang w:val="en-U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02089F"/>
    <w:multiLevelType w:val="hybridMultilevel"/>
    <w:tmpl w:val="5BA8AE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7367FC6"/>
    <w:multiLevelType w:val="hybridMultilevel"/>
    <w:tmpl w:val="2780CAB6"/>
    <w:lvl w:ilvl="0" w:tplc="3892880E">
      <w:start w:val="1"/>
      <w:numFmt w:val="decimal"/>
      <w:lvlText w:val="%1."/>
      <w:lvlJc w:val="left"/>
      <w:pPr>
        <w:ind w:left="720" w:hanging="360"/>
      </w:pPr>
      <w:rPr>
        <w:color w:val="000000" w:themeColor="text1"/>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4B61E76"/>
    <w:multiLevelType w:val="hybridMultilevel"/>
    <w:tmpl w:val="77C0794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CFE5413"/>
    <w:multiLevelType w:val="hybridMultilevel"/>
    <w:tmpl w:val="43DA7D28"/>
    <w:lvl w:ilvl="0" w:tplc="C6A2F24E">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72A7E5A"/>
    <w:multiLevelType w:val="multilevel"/>
    <w:tmpl w:val="1FBCE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43919738">
    <w:abstractNumId w:val="1"/>
  </w:num>
  <w:num w:numId="2" w16cid:durableId="1835755569">
    <w:abstractNumId w:val="0"/>
  </w:num>
  <w:num w:numId="3" w16cid:durableId="291177918">
    <w:abstractNumId w:val="3"/>
  </w:num>
  <w:num w:numId="4" w16cid:durableId="770902061">
    <w:abstractNumId w:val="4"/>
  </w:num>
  <w:num w:numId="5" w16cid:durableId="217299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hivos P. Phylactou">
    <w15:presenceInfo w15:providerId="AD" w15:userId="S::pp.phylactou@edu.cut.ac.cy::fb5ec892-8602-47c7-bfdd-52193bbb54a7"/>
  </w15:person>
  <w15:person w15:author="Nikos Konstantinou">
    <w15:presenceInfo w15:providerId="AD" w15:userId="S::nikos.konstantinou@cut.ac.cy::eeca21d7-2e13-413e-952c-25385de2dd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0MTUztzQyMDcytjBV0lEKTi0uzszPAykwqgUAcptWuywAAAA="/>
  </w:docVars>
  <w:rsids>
    <w:rsidRoot w:val="00801A6F"/>
    <w:rsid w:val="00000A55"/>
    <w:rsid w:val="00000D07"/>
    <w:rsid w:val="00001440"/>
    <w:rsid w:val="00001EE5"/>
    <w:rsid w:val="00002031"/>
    <w:rsid w:val="0000497A"/>
    <w:rsid w:val="00004DB0"/>
    <w:rsid w:val="000055CE"/>
    <w:rsid w:val="00007076"/>
    <w:rsid w:val="000070A3"/>
    <w:rsid w:val="00007278"/>
    <w:rsid w:val="00007656"/>
    <w:rsid w:val="00007746"/>
    <w:rsid w:val="00010025"/>
    <w:rsid w:val="000101FA"/>
    <w:rsid w:val="00010825"/>
    <w:rsid w:val="00011AE0"/>
    <w:rsid w:val="00011AF4"/>
    <w:rsid w:val="00012BF4"/>
    <w:rsid w:val="000133C6"/>
    <w:rsid w:val="000139E1"/>
    <w:rsid w:val="0001455D"/>
    <w:rsid w:val="00014FB6"/>
    <w:rsid w:val="00015321"/>
    <w:rsid w:val="00015CFB"/>
    <w:rsid w:val="00016D76"/>
    <w:rsid w:val="0002030B"/>
    <w:rsid w:val="00020750"/>
    <w:rsid w:val="00020869"/>
    <w:rsid w:val="000209E4"/>
    <w:rsid w:val="0002103A"/>
    <w:rsid w:val="00021BA8"/>
    <w:rsid w:val="00021CE9"/>
    <w:rsid w:val="00021DCA"/>
    <w:rsid w:val="00022306"/>
    <w:rsid w:val="0002234C"/>
    <w:rsid w:val="000224B7"/>
    <w:rsid w:val="000224E2"/>
    <w:rsid w:val="00022772"/>
    <w:rsid w:val="00022904"/>
    <w:rsid w:val="00023BD5"/>
    <w:rsid w:val="00023C31"/>
    <w:rsid w:val="00023FA1"/>
    <w:rsid w:val="000245B0"/>
    <w:rsid w:val="000248B2"/>
    <w:rsid w:val="00024B67"/>
    <w:rsid w:val="00025200"/>
    <w:rsid w:val="000256E2"/>
    <w:rsid w:val="0002670E"/>
    <w:rsid w:val="00026821"/>
    <w:rsid w:val="0003008A"/>
    <w:rsid w:val="00031189"/>
    <w:rsid w:val="00032129"/>
    <w:rsid w:val="0003215D"/>
    <w:rsid w:val="00033281"/>
    <w:rsid w:val="0003491D"/>
    <w:rsid w:val="00034C02"/>
    <w:rsid w:val="0003533B"/>
    <w:rsid w:val="00035689"/>
    <w:rsid w:val="00035F59"/>
    <w:rsid w:val="0003656F"/>
    <w:rsid w:val="000367CD"/>
    <w:rsid w:val="000369EB"/>
    <w:rsid w:val="00036E8F"/>
    <w:rsid w:val="000370E9"/>
    <w:rsid w:val="00037EAC"/>
    <w:rsid w:val="00040693"/>
    <w:rsid w:val="000415EA"/>
    <w:rsid w:val="0004230A"/>
    <w:rsid w:val="0004241A"/>
    <w:rsid w:val="000433C0"/>
    <w:rsid w:val="000446D2"/>
    <w:rsid w:val="00045174"/>
    <w:rsid w:val="000462BC"/>
    <w:rsid w:val="00046A58"/>
    <w:rsid w:val="00046F08"/>
    <w:rsid w:val="00047203"/>
    <w:rsid w:val="00050586"/>
    <w:rsid w:val="00050E5A"/>
    <w:rsid w:val="000513C7"/>
    <w:rsid w:val="00051D4B"/>
    <w:rsid w:val="00051E9A"/>
    <w:rsid w:val="000520CA"/>
    <w:rsid w:val="00052742"/>
    <w:rsid w:val="00052D90"/>
    <w:rsid w:val="00053056"/>
    <w:rsid w:val="00053377"/>
    <w:rsid w:val="0005485B"/>
    <w:rsid w:val="00054B44"/>
    <w:rsid w:val="00055232"/>
    <w:rsid w:val="0005577B"/>
    <w:rsid w:val="000559F3"/>
    <w:rsid w:val="00056083"/>
    <w:rsid w:val="000560C0"/>
    <w:rsid w:val="00056E71"/>
    <w:rsid w:val="000610EA"/>
    <w:rsid w:val="00061E7A"/>
    <w:rsid w:val="000623BC"/>
    <w:rsid w:val="00062812"/>
    <w:rsid w:val="00063694"/>
    <w:rsid w:val="00063906"/>
    <w:rsid w:val="000646AB"/>
    <w:rsid w:val="000650B0"/>
    <w:rsid w:val="000650BF"/>
    <w:rsid w:val="00066021"/>
    <w:rsid w:val="000661B1"/>
    <w:rsid w:val="00066B2C"/>
    <w:rsid w:val="000674F7"/>
    <w:rsid w:val="00071386"/>
    <w:rsid w:val="00071627"/>
    <w:rsid w:val="00071C19"/>
    <w:rsid w:val="000722D9"/>
    <w:rsid w:val="00072769"/>
    <w:rsid w:val="000737E8"/>
    <w:rsid w:val="00074050"/>
    <w:rsid w:val="00074A7B"/>
    <w:rsid w:val="00074D2A"/>
    <w:rsid w:val="00075080"/>
    <w:rsid w:val="000770D5"/>
    <w:rsid w:val="00077642"/>
    <w:rsid w:val="00080439"/>
    <w:rsid w:val="00080B19"/>
    <w:rsid w:val="00081AE0"/>
    <w:rsid w:val="00081CB3"/>
    <w:rsid w:val="00081DF9"/>
    <w:rsid w:val="00082841"/>
    <w:rsid w:val="0008316D"/>
    <w:rsid w:val="00083774"/>
    <w:rsid w:val="00086C1C"/>
    <w:rsid w:val="0008737F"/>
    <w:rsid w:val="000874AA"/>
    <w:rsid w:val="00090524"/>
    <w:rsid w:val="00090989"/>
    <w:rsid w:val="0009165B"/>
    <w:rsid w:val="00091E3B"/>
    <w:rsid w:val="00092B1D"/>
    <w:rsid w:val="00092EC8"/>
    <w:rsid w:val="00093522"/>
    <w:rsid w:val="00093B9A"/>
    <w:rsid w:val="00093CAE"/>
    <w:rsid w:val="000944B3"/>
    <w:rsid w:val="00094C6D"/>
    <w:rsid w:val="0009535B"/>
    <w:rsid w:val="000955D1"/>
    <w:rsid w:val="000961D7"/>
    <w:rsid w:val="000968C5"/>
    <w:rsid w:val="00097257"/>
    <w:rsid w:val="000975A2"/>
    <w:rsid w:val="00097778"/>
    <w:rsid w:val="00097BB1"/>
    <w:rsid w:val="000A02EF"/>
    <w:rsid w:val="000A1501"/>
    <w:rsid w:val="000A1694"/>
    <w:rsid w:val="000A1B10"/>
    <w:rsid w:val="000A200B"/>
    <w:rsid w:val="000A2CC8"/>
    <w:rsid w:val="000A3791"/>
    <w:rsid w:val="000A3FBB"/>
    <w:rsid w:val="000A4232"/>
    <w:rsid w:val="000A4261"/>
    <w:rsid w:val="000A47D9"/>
    <w:rsid w:val="000A492A"/>
    <w:rsid w:val="000A5433"/>
    <w:rsid w:val="000A5C48"/>
    <w:rsid w:val="000A5F15"/>
    <w:rsid w:val="000A5F5F"/>
    <w:rsid w:val="000A6398"/>
    <w:rsid w:val="000A6FE7"/>
    <w:rsid w:val="000A7452"/>
    <w:rsid w:val="000A7486"/>
    <w:rsid w:val="000B0049"/>
    <w:rsid w:val="000B06D9"/>
    <w:rsid w:val="000B0A16"/>
    <w:rsid w:val="000B0E56"/>
    <w:rsid w:val="000B0FB4"/>
    <w:rsid w:val="000B15F7"/>
    <w:rsid w:val="000B190D"/>
    <w:rsid w:val="000B2252"/>
    <w:rsid w:val="000B236F"/>
    <w:rsid w:val="000B2A93"/>
    <w:rsid w:val="000B3B38"/>
    <w:rsid w:val="000B3F48"/>
    <w:rsid w:val="000B49D6"/>
    <w:rsid w:val="000B4A24"/>
    <w:rsid w:val="000B4CEE"/>
    <w:rsid w:val="000B523A"/>
    <w:rsid w:val="000B5E9D"/>
    <w:rsid w:val="000B62D9"/>
    <w:rsid w:val="000B7236"/>
    <w:rsid w:val="000B7428"/>
    <w:rsid w:val="000B7754"/>
    <w:rsid w:val="000C06E4"/>
    <w:rsid w:val="000C0C49"/>
    <w:rsid w:val="000C0CE3"/>
    <w:rsid w:val="000C1362"/>
    <w:rsid w:val="000C1DD7"/>
    <w:rsid w:val="000C1DE0"/>
    <w:rsid w:val="000C3FDC"/>
    <w:rsid w:val="000C447C"/>
    <w:rsid w:val="000C4A75"/>
    <w:rsid w:val="000C4B37"/>
    <w:rsid w:val="000C54CB"/>
    <w:rsid w:val="000C5CDB"/>
    <w:rsid w:val="000C6628"/>
    <w:rsid w:val="000D0B46"/>
    <w:rsid w:val="000D0C5A"/>
    <w:rsid w:val="000D0E5A"/>
    <w:rsid w:val="000D15CF"/>
    <w:rsid w:val="000D1DC1"/>
    <w:rsid w:val="000D25D8"/>
    <w:rsid w:val="000D2974"/>
    <w:rsid w:val="000D3251"/>
    <w:rsid w:val="000D402D"/>
    <w:rsid w:val="000D6389"/>
    <w:rsid w:val="000D6689"/>
    <w:rsid w:val="000D67AE"/>
    <w:rsid w:val="000D6B78"/>
    <w:rsid w:val="000D73AE"/>
    <w:rsid w:val="000D769C"/>
    <w:rsid w:val="000D770D"/>
    <w:rsid w:val="000D774C"/>
    <w:rsid w:val="000D7BE9"/>
    <w:rsid w:val="000E125E"/>
    <w:rsid w:val="000E2F82"/>
    <w:rsid w:val="000E3030"/>
    <w:rsid w:val="000E4071"/>
    <w:rsid w:val="000E44A0"/>
    <w:rsid w:val="000E5825"/>
    <w:rsid w:val="000E5E73"/>
    <w:rsid w:val="000E665B"/>
    <w:rsid w:val="000E6D2B"/>
    <w:rsid w:val="000E6E0E"/>
    <w:rsid w:val="000E705C"/>
    <w:rsid w:val="000E7971"/>
    <w:rsid w:val="000F0A8A"/>
    <w:rsid w:val="000F0BE2"/>
    <w:rsid w:val="000F0F8C"/>
    <w:rsid w:val="000F1B22"/>
    <w:rsid w:val="000F1DD8"/>
    <w:rsid w:val="000F20A7"/>
    <w:rsid w:val="000F30CB"/>
    <w:rsid w:val="000F39E4"/>
    <w:rsid w:val="000F49CC"/>
    <w:rsid w:val="000F4E0E"/>
    <w:rsid w:val="000F5277"/>
    <w:rsid w:val="000F53C9"/>
    <w:rsid w:val="000F6778"/>
    <w:rsid w:val="000F6901"/>
    <w:rsid w:val="000F6FE7"/>
    <w:rsid w:val="000F7A51"/>
    <w:rsid w:val="001008DA"/>
    <w:rsid w:val="00100ADF"/>
    <w:rsid w:val="00101889"/>
    <w:rsid w:val="00101F63"/>
    <w:rsid w:val="00103EDF"/>
    <w:rsid w:val="00104957"/>
    <w:rsid w:val="00104A44"/>
    <w:rsid w:val="00104E45"/>
    <w:rsid w:val="00104F4A"/>
    <w:rsid w:val="001051A7"/>
    <w:rsid w:val="00105913"/>
    <w:rsid w:val="00106934"/>
    <w:rsid w:val="00106CFE"/>
    <w:rsid w:val="00107133"/>
    <w:rsid w:val="0010777F"/>
    <w:rsid w:val="00107D1D"/>
    <w:rsid w:val="00110338"/>
    <w:rsid w:val="00110866"/>
    <w:rsid w:val="001108C0"/>
    <w:rsid w:val="00110BA4"/>
    <w:rsid w:val="0011128B"/>
    <w:rsid w:val="00111B93"/>
    <w:rsid w:val="00111DFE"/>
    <w:rsid w:val="00111E30"/>
    <w:rsid w:val="00112735"/>
    <w:rsid w:val="00112DB8"/>
    <w:rsid w:val="00113217"/>
    <w:rsid w:val="00113941"/>
    <w:rsid w:val="001139D7"/>
    <w:rsid w:val="00113BF7"/>
    <w:rsid w:val="00113CDF"/>
    <w:rsid w:val="00114364"/>
    <w:rsid w:val="001150C9"/>
    <w:rsid w:val="001166F4"/>
    <w:rsid w:val="00116869"/>
    <w:rsid w:val="001168C2"/>
    <w:rsid w:val="001169A6"/>
    <w:rsid w:val="00116AD0"/>
    <w:rsid w:val="00117105"/>
    <w:rsid w:val="00117B00"/>
    <w:rsid w:val="0012085A"/>
    <w:rsid w:val="00120B7D"/>
    <w:rsid w:val="001211CE"/>
    <w:rsid w:val="00121407"/>
    <w:rsid w:val="00121541"/>
    <w:rsid w:val="00121AC7"/>
    <w:rsid w:val="00122A39"/>
    <w:rsid w:val="00122E39"/>
    <w:rsid w:val="00122F5C"/>
    <w:rsid w:val="0012358F"/>
    <w:rsid w:val="0012399A"/>
    <w:rsid w:val="00123FB4"/>
    <w:rsid w:val="001240A6"/>
    <w:rsid w:val="00124231"/>
    <w:rsid w:val="001243AA"/>
    <w:rsid w:val="0012522E"/>
    <w:rsid w:val="00125326"/>
    <w:rsid w:val="001256CE"/>
    <w:rsid w:val="0012571C"/>
    <w:rsid w:val="00126E07"/>
    <w:rsid w:val="00127261"/>
    <w:rsid w:val="00127831"/>
    <w:rsid w:val="001304EA"/>
    <w:rsid w:val="00130BF3"/>
    <w:rsid w:val="0013102D"/>
    <w:rsid w:val="00131818"/>
    <w:rsid w:val="00131BC6"/>
    <w:rsid w:val="001326C6"/>
    <w:rsid w:val="00132E96"/>
    <w:rsid w:val="0013325C"/>
    <w:rsid w:val="00133560"/>
    <w:rsid w:val="00133C93"/>
    <w:rsid w:val="00134045"/>
    <w:rsid w:val="0013433C"/>
    <w:rsid w:val="00134862"/>
    <w:rsid w:val="00135BA0"/>
    <w:rsid w:val="00135BA5"/>
    <w:rsid w:val="001365A7"/>
    <w:rsid w:val="00136B9B"/>
    <w:rsid w:val="00136DC0"/>
    <w:rsid w:val="00137782"/>
    <w:rsid w:val="0014028D"/>
    <w:rsid w:val="0014038A"/>
    <w:rsid w:val="00141625"/>
    <w:rsid w:val="00141681"/>
    <w:rsid w:val="00141BD1"/>
    <w:rsid w:val="00141E33"/>
    <w:rsid w:val="00142A3E"/>
    <w:rsid w:val="00142E78"/>
    <w:rsid w:val="00143F04"/>
    <w:rsid w:val="00144251"/>
    <w:rsid w:val="001460F2"/>
    <w:rsid w:val="001468D7"/>
    <w:rsid w:val="00146A36"/>
    <w:rsid w:val="00146C6A"/>
    <w:rsid w:val="00146CAA"/>
    <w:rsid w:val="0014721B"/>
    <w:rsid w:val="00147347"/>
    <w:rsid w:val="001475C7"/>
    <w:rsid w:val="00147A3F"/>
    <w:rsid w:val="00147C27"/>
    <w:rsid w:val="001500A5"/>
    <w:rsid w:val="00150B56"/>
    <w:rsid w:val="0015123B"/>
    <w:rsid w:val="00151E95"/>
    <w:rsid w:val="00151F42"/>
    <w:rsid w:val="001522DE"/>
    <w:rsid w:val="001528DD"/>
    <w:rsid w:val="00152D5B"/>
    <w:rsid w:val="00152F90"/>
    <w:rsid w:val="00153CC2"/>
    <w:rsid w:val="00154413"/>
    <w:rsid w:val="00154425"/>
    <w:rsid w:val="00154431"/>
    <w:rsid w:val="00154A6C"/>
    <w:rsid w:val="00154AEA"/>
    <w:rsid w:val="00154FCF"/>
    <w:rsid w:val="001550AC"/>
    <w:rsid w:val="001557BD"/>
    <w:rsid w:val="00155A58"/>
    <w:rsid w:val="0015620D"/>
    <w:rsid w:val="00157396"/>
    <w:rsid w:val="00157AB1"/>
    <w:rsid w:val="0016097D"/>
    <w:rsid w:val="00161273"/>
    <w:rsid w:val="001620CC"/>
    <w:rsid w:val="00162212"/>
    <w:rsid w:val="00162B31"/>
    <w:rsid w:val="00164BCA"/>
    <w:rsid w:val="001657A8"/>
    <w:rsid w:val="00165E72"/>
    <w:rsid w:val="00166569"/>
    <w:rsid w:val="00170DF6"/>
    <w:rsid w:val="00170F4E"/>
    <w:rsid w:val="0017115A"/>
    <w:rsid w:val="00171AE7"/>
    <w:rsid w:val="001721CD"/>
    <w:rsid w:val="001723B8"/>
    <w:rsid w:val="001730CD"/>
    <w:rsid w:val="00173E4F"/>
    <w:rsid w:val="00174B12"/>
    <w:rsid w:val="00174C8E"/>
    <w:rsid w:val="00175CFB"/>
    <w:rsid w:val="00176186"/>
    <w:rsid w:val="00176231"/>
    <w:rsid w:val="00176A11"/>
    <w:rsid w:val="00176BDA"/>
    <w:rsid w:val="00177510"/>
    <w:rsid w:val="0018024D"/>
    <w:rsid w:val="00180C31"/>
    <w:rsid w:val="00181A0F"/>
    <w:rsid w:val="00181F55"/>
    <w:rsid w:val="0018229A"/>
    <w:rsid w:val="0018279C"/>
    <w:rsid w:val="00182933"/>
    <w:rsid w:val="00183110"/>
    <w:rsid w:val="00183475"/>
    <w:rsid w:val="00183D17"/>
    <w:rsid w:val="00183D86"/>
    <w:rsid w:val="001840B2"/>
    <w:rsid w:val="00184787"/>
    <w:rsid w:val="00185012"/>
    <w:rsid w:val="00185155"/>
    <w:rsid w:val="0018526D"/>
    <w:rsid w:val="001854B1"/>
    <w:rsid w:val="00185D85"/>
    <w:rsid w:val="001861D1"/>
    <w:rsid w:val="00187CBB"/>
    <w:rsid w:val="00187EAA"/>
    <w:rsid w:val="0019014C"/>
    <w:rsid w:val="00190517"/>
    <w:rsid w:val="00191FB9"/>
    <w:rsid w:val="00191FD8"/>
    <w:rsid w:val="00192A17"/>
    <w:rsid w:val="00192B2F"/>
    <w:rsid w:val="001931CA"/>
    <w:rsid w:val="001932CA"/>
    <w:rsid w:val="001935E1"/>
    <w:rsid w:val="0019422D"/>
    <w:rsid w:val="001943A4"/>
    <w:rsid w:val="0019456A"/>
    <w:rsid w:val="0019531F"/>
    <w:rsid w:val="00196367"/>
    <w:rsid w:val="00196586"/>
    <w:rsid w:val="00197079"/>
    <w:rsid w:val="001974AF"/>
    <w:rsid w:val="00197CDE"/>
    <w:rsid w:val="001A066D"/>
    <w:rsid w:val="001A1B69"/>
    <w:rsid w:val="001A2545"/>
    <w:rsid w:val="001A3415"/>
    <w:rsid w:val="001A5C27"/>
    <w:rsid w:val="001A6979"/>
    <w:rsid w:val="001A7287"/>
    <w:rsid w:val="001B003F"/>
    <w:rsid w:val="001B0BA8"/>
    <w:rsid w:val="001B0BF4"/>
    <w:rsid w:val="001B1339"/>
    <w:rsid w:val="001B1F07"/>
    <w:rsid w:val="001B2083"/>
    <w:rsid w:val="001B2613"/>
    <w:rsid w:val="001B2C06"/>
    <w:rsid w:val="001B2C8A"/>
    <w:rsid w:val="001B2CD6"/>
    <w:rsid w:val="001B397A"/>
    <w:rsid w:val="001B3C73"/>
    <w:rsid w:val="001B5403"/>
    <w:rsid w:val="001B5649"/>
    <w:rsid w:val="001B583E"/>
    <w:rsid w:val="001B5FA3"/>
    <w:rsid w:val="001B6B60"/>
    <w:rsid w:val="001B7341"/>
    <w:rsid w:val="001B7716"/>
    <w:rsid w:val="001B7823"/>
    <w:rsid w:val="001B788D"/>
    <w:rsid w:val="001B7D27"/>
    <w:rsid w:val="001B7D51"/>
    <w:rsid w:val="001C0EDD"/>
    <w:rsid w:val="001C0F74"/>
    <w:rsid w:val="001C1332"/>
    <w:rsid w:val="001C3194"/>
    <w:rsid w:val="001C364B"/>
    <w:rsid w:val="001C368E"/>
    <w:rsid w:val="001C3C9A"/>
    <w:rsid w:val="001C4DEB"/>
    <w:rsid w:val="001C669F"/>
    <w:rsid w:val="001C6801"/>
    <w:rsid w:val="001C6A30"/>
    <w:rsid w:val="001C7239"/>
    <w:rsid w:val="001C7510"/>
    <w:rsid w:val="001C7713"/>
    <w:rsid w:val="001C7E24"/>
    <w:rsid w:val="001D0F75"/>
    <w:rsid w:val="001D1412"/>
    <w:rsid w:val="001D2441"/>
    <w:rsid w:val="001D278A"/>
    <w:rsid w:val="001D31AB"/>
    <w:rsid w:val="001D3FC2"/>
    <w:rsid w:val="001D443E"/>
    <w:rsid w:val="001D506F"/>
    <w:rsid w:val="001D6C44"/>
    <w:rsid w:val="001D71B5"/>
    <w:rsid w:val="001D75DD"/>
    <w:rsid w:val="001E03E9"/>
    <w:rsid w:val="001E1068"/>
    <w:rsid w:val="001E16D6"/>
    <w:rsid w:val="001E1867"/>
    <w:rsid w:val="001E1A1B"/>
    <w:rsid w:val="001E1CC9"/>
    <w:rsid w:val="001E1E05"/>
    <w:rsid w:val="001E2503"/>
    <w:rsid w:val="001E274A"/>
    <w:rsid w:val="001E2B68"/>
    <w:rsid w:val="001E3637"/>
    <w:rsid w:val="001E3B76"/>
    <w:rsid w:val="001E429A"/>
    <w:rsid w:val="001E50FA"/>
    <w:rsid w:val="001E51CC"/>
    <w:rsid w:val="001E5363"/>
    <w:rsid w:val="001E5BC9"/>
    <w:rsid w:val="001E5D94"/>
    <w:rsid w:val="001E62D7"/>
    <w:rsid w:val="001E6360"/>
    <w:rsid w:val="001E6525"/>
    <w:rsid w:val="001E7050"/>
    <w:rsid w:val="001E7658"/>
    <w:rsid w:val="001F0CBA"/>
    <w:rsid w:val="001F0E65"/>
    <w:rsid w:val="001F1518"/>
    <w:rsid w:val="001F17AB"/>
    <w:rsid w:val="001F246F"/>
    <w:rsid w:val="001F2948"/>
    <w:rsid w:val="001F2A3C"/>
    <w:rsid w:val="001F2A72"/>
    <w:rsid w:val="001F2AB3"/>
    <w:rsid w:val="001F2BE1"/>
    <w:rsid w:val="001F3D68"/>
    <w:rsid w:val="001F441F"/>
    <w:rsid w:val="001F4FC0"/>
    <w:rsid w:val="001F5111"/>
    <w:rsid w:val="001F5E8C"/>
    <w:rsid w:val="001F6038"/>
    <w:rsid w:val="001F66CD"/>
    <w:rsid w:val="001F6D78"/>
    <w:rsid w:val="001F7E5F"/>
    <w:rsid w:val="00201C8A"/>
    <w:rsid w:val="00201DC2"/>
    <w:rsid w:val="00202248"/>
    <w:rsid w:val="00202583"/>
    <w:rsid w:val="002028AE"/>
    <w:rsid w:val="00202A89"/>
    <w:rsid w:val="00202FFC"/>
    <w:rsid w:val="002032BB"/>
    <w:rsid w:val="00203504"/>
    <w:rsid w:val="00203975"/>
    <w:rsid w:val="00203B4E"/>
    <w:rsid w:val="00203D0E"/>
    <w:rsid w:val="002040FB"/>
    <w:rsid w:val="002055AB"/>
    <w:rsid w:val="00206069"/>
    <w:rsid w:val="00206311"/>
    <w:rsid w:val="00206659"/>
    <w:rsid w:val="00206BC5"/>
    <w:rsid w:val="002072EA"/>
    <w:rsid w:val="0020753A"/>
    <w:rsid w:val="002104E2"/>
    <w:rsid w:val="00210558"/>
    <w:rsid w:val="002111D4"/>
    <w:rsid w:val="00211460"/>
    <w:rsid w:val="00211844"/>
    <w:rsid w:val="00211B78"/>
    <w:rsid w:val="00211BC8"/>
    <w:rsid w:val="00211D6A"/>
    <w:rsid w:val="002122E1"/>
    <w:rsid w:val="0021342F"/>
    <w:rsid w:val="00213A9A"/>
    <w:rsid w:val="0021565F"/>
    <w:rsid w:val="002156C6"/>
    <w:rsid w:val="002157D6"/>
    <w:rsid w:val="002167AF"/>
    <w:rsid w:val="00216C02"/>
    <w:rsid w:val="00216DDA"/>
    <w:rsid w:val="002173FF"/>
    <w:rsid w:val="00221F2A"/>
    <w:rsid w:val="002224F7"/>
    <w:rsid w:val="00222967"/>
    <w:rsid w:val="0022358E"/>
    <w:rsid w:val="00223660"/>
    <w:rsid w:val="00223A4E"/>
    <w:rsid w:val="00223F60"/>
    <w:rsid w:val="00224B7C"/>
    <w:rsid w:val="00224D5A"/>
    <w:rsid w:val="00225277"/>
    <w:rsid w:val="0022575A"/>
    <w:rsid w:val="00225DCE"/>
    <w:rsid w:val="00226693"/>
    <w:rsid w:val="002266E7"/>
    <w:rsid w:val="00226EF4"/>
    <w:rsid w:val="0022759C"/>
    <w:rsid w:val="00227CA8"/>
    <w:rsid w:val="00230021"/>
    <w:rsid w:val="0023009E"/>
    <w:rsid w:val="00230170"/>
    <w:rsid w:val="00231862"/>
    <w:rsid w:val="0023255C"/>
    <w:rsid w:val="002339E6"/>
    <w:rsid w:val="002340FA"/>
    <w:rsid w:val="00234551"/>
    <w:rsid w:val="002347AA"/>
    <w:rsid w:val="00234939"/>
    <w:rsid w:val="0023498D"/>
    <w:rsid w:val="00234C0D"/>
    <w:rsid w:val="00234E37"/>
    <w:rsid w:val="00235F53"/>
    <w:rsid w:val="00236213"/>
    <w:rsid w:val="00236511"/>
    <w:rsid w:val="002369B3"/>
    <w:rsid w:val="00240A00"/>
    <w:rsid w:val="00240CCF"/>
    <w:rsid w:val="00240EC8"/>
    <w:rsid w:val="00240F73"/>
    <w:rsid w:val="002411FC"/>
    <w:rsid w:val="002412E8"/>
    <w:rsid w:val="00243307"/>
    <w:rsid w:val="002437BF"/>
    <w:rsid w:val="00243DB4"/>
    <w:rsid w:val="002447E0"/>
    <w:rsid w:val="00244ADF"/>
    <w:rsid w:val="0024646F"/>
    <w:rsid w:val="00246515"/>
    <w:rsid w:val="00246877"/>
    <w:rsid w:val="00247840"/>
    <w:rsid w:val="00247C37"/>
    <w:rsid w:val="00247F6C"/>
    <w:rsid w:val="002507D2"/>
    <w:rsid w:val="00250890"/>
    <w:rsid w:val="00250CA9"/>
    <w:rsid w:val="00250E2E"/>
    <w:rsid w:val="00251589"/>
    <w:rsid w:val="00251BDF"/>
    <w:rsid w:val="00254108"/>
    <w:rsid w:val="0025596F"/>
    <w:rsid w:val="00255AA8"/>
    <w:rsid w:val="00255C6B"/>
    <w:rsid w:val="00256A07"/>
    <w:rsid w:val="00256F52"/>
    <w:rsid w:val="00256F78"/>
    <w:rsid w:val="00257041"/>
    <w:rsid w:val="0025710F"/>
    <w:rsid w:val="002604AD"/>
    <w:rsid w:val="00260B5E"/>
    <w:rsid w:val="002611AE"/>
    <w:rsid w:val="002611EB"/>
    <w:rsid w:val="002614AC"/>
    <w:rsid w:val="00261CE9"/>
    <w:rsid w:val="00262F95"/>
    <w:rsid w:val="00263F9C"/>
    <w:rsid w:val="002641C2"/>
    <w:rsid w:val="002647B5"/>
    <w:rsid w:val="00264EF6"/>
    <w:rsid w:val="0026521A"/>
    <w:rsid w:val="00265673"/>
    <w:rsid w:val="00265A87"/>
    <w:rsid w:val="00265ABA"/>
    <w:rsid w:val="00265BC7"/>
    <w:rsid w:val="00265DCA"/>
    <w:rsid w:val="00266304"/>
    <w:rsid w:val="0026671C"/>
    <w:rsid w:val="002667DB"/>
    <w:rsid w:val="002670A3"/>
    <w:rsid w:val="00267772"/>
    <w:rsid w:val="002700E7"/>
    <w:rsid w:val="002713C9"/>
    <w:rsid w:val="0027194C"/>
    <w:rsid w:val="00271D8B"/>
    <w:rsid w:val="0027256A"/>
    <w:rsid w:val="002730D4"/>
    <w:rsid w:val="00273E7A"/>
    <w:rsid w:val="002743CF"/>
    <w:rsid w:val="00274C61"/>
    <w:rsid w:val="00275084"/>
    <w:rsid w:val="002754DA"/>
    <w:rsid w:val="00275D58"/>
    <w:rsid w:val="00277CA6"/>
    <w:rsid w:val="00277D8C"/>
    <w:rsid w:val="00277FD0"/>
    <w:rsid w:val="00280CAC"/>
    <w:rsid w:val="002815DE"/>
    <w:rsid w:val="0028211B"/>
    <w:rsid w:val="00282786"/>
    <w:rsid w:val="00282D48"/>
    <w:rsid w:val="00283C53"/>
    <w:rsid w:val="002845CE"/>
    <w:rsid w:val="00284D2A"/>
    <w:rsid w:val="00285932"/>
    <w:rsid w:val="002860A6"/>
    <w:rsid w:val="002867E9"/>
    <w:rsid w:val="00287462"/>
    <w:rsid w:val="00287F4C"/>
    <w:rsid w:val="00290060"/>
    <w:rsid w:val="00290B21"/>
    <w:rsid w:val="002915F1"/>
    <w:rsid w:val="00291812"/>
    <w:rsid w:val="00291FF0"/>
    <w:rsid w:val="00293CFC"/>
    <w:rsid w:val="00294195"/>
    <w:rsid w:val="002943EC"/>
    <w:rsid w:val="002949AC"/>
    <w:rsid w:val="00294FAB"/>
    <w:rsid w:val="0029532D"/>
    <w:rsid w:val="00295A26"/>
    <w:rsid w:val="00297318"/>
    <w:rsid w:val="00297B99"/>
    <w:rsid w:val="002A0E57"/>
    <w:rsid w:val="002A15E2"/>
    <w:rsid w:val="002A2AC2"/>
    <w:rsid w:val="002A3145"/>
    <w:rsid w:val="002A3407"/>
    <w:rsid w:val="002A4468"/>
    <w:rsid w:val="002A4F85"/>
    <w:rsid w:val="002A5322"/>
    <w:rsid w:val="002A574C"/>
    <w:rsid w:val="002A5DB5"/>
    <w:rsid w:val="002A68B7"/>
    <w:rsid w:val="002A6B2D"/>
    <w:rsid w:val="002A7125"/>
    <w:rsid w:val="002A78CF"/>
    <w:rsid w:val="002A79F5"/>
    <w:rsid w:val="002B1362"/>
    <w:rsid w:val="002B1E3C"/>
    <w:rsid w:val="002B2225"/>
    <w:rsid w:val="002B24C4"/>
    <w:rsid w:val="002B2722"/>
    <w:rsid w:val="002B2932"/>
    <w:rsid w:val="002B2A16"/>
    <w:rsid w:val="002B308F"/>
    <w:rsid w:val="002B433C"/>
    <w:rsid w:val="002B488C"/>
    <w:rsid w:val="002B4912"/>
    <w:rsid w:val="002B54C3"/>
    <w:rsid w:val="002B55FF"/>
    <w:rsid w:val="002B7485"/>
    <w:rsid w:val="002C05D6"/>
    <w:rsid w:val="002C156A"/>
    <w:rsid w:val="002C1694"/>
    <w:rsid w:val="002C1FCD"/>
    <w:rsid w:val="002C3F62"/>
    <w:rsid w:val="002C3FAF"/>
    <w:rsid w:val="002C5725"/>
    <w:rsid w:val="002C5AE2"/>
    <w:rsid w:val="002C5B67"/>
    <w:rsid w:val="002C5D80"/>
    <w:rsid w:val="002C686B"/>
    <w:rsid w:val="002C69A1"/>
    <w:rsid w:val="002C7734"/>
    <w:rsid w:val="002C7830"/>
    <w:rsid w:val="002C78C0"/>
    <w:rsid w:val="002C7F25"/>
    <w:rsid w:val="002D1B51"/>
    <w:rsid w:val="002D1F6E"/>
    <w:rsid w:val="002D282C"/>
    <w:rsid w:val="002D32E8"/>
    <w:rsid w:val="002D3508"/>
    <w:rsid w:val="002D47E6"/>
    <w:rsid w:val="002D48B6"/>
    <w:rsid w:val="002D4AEC"/>
    <w:rsid w:val="002D5795"/>
    <w:rsid w:val="002D5D37"/>
    <w:rsid w:val="002D5F7A"/>
    <w:rsid w:val="002D79C7"/>
    <w:rsid w:val="002E0042"/>
    <w:rsid w:val="002E033D"/>
    <w:rsid w:val="002E1380"/>
    <w:rsid w:val="002E1A93"/>
    <w:rsid w:val="002E289E"/>
    <w:rsid w:val="002E3AEB"/>
    <w:rsid w:val="002E403B"/>
    <w:rsid w:val="002E45F2"/>
    <w:rsid w:val="002E4BB1"/>
    <w:rsid w:val="002E5087"/>
    <w:rsid w:val="002E5D1E"/>
    <w:rsid w:val="002E5F00"/>
    <w:rsid w:val="002E603C"/>
    <w:rsid w:val="002E644B"/>
    <w:rsid w:val="002E6C16"/>
    <w:rsid w:val="002E6CA3"/>
    <w:rsid w:val="002E7944"/>
    <w:rsid w:val="002E7AFE"/>
    <w:rsid w:val="002E7C81"/>
    <w:rsid w:val="002F08AF"/>
    <w:rsid w:val="002F0B7F"/>
    <w:rsid w:val="002F0D05"/>
    <w:rsid w:val="002F167F"/>
    <w:rsid w:val="002F1B0A"/>
    <w:rsid w:val="002F2158"/>
    <w:rsid w:val="002F2BE2"/>
    <w:rsid w:val="002F3AE8"/>
    <w:rsid w:val="002F4700"/>
    <w:rsid w:val="002F5588"/>
    <w:rsid w:val="002F576E"/>
    <w:rsid w:val="002F62E6"/>
    <w:rsid w:val="002F648A"/>
    <w:rsid w:val="002F73B7"/>
    <w:rsid w:val="002F743F"/>
    <w:rsid w:val="002F74F4"/>
    <w:rsid w:val="002F769D"/>
    <w:rsid w:val="00302699"/>
    <w:rsid w:val="00302BC3"/>
    <w:rsid w:val="00302C2B"/>
    <w:rsid w:val="00303186"/>
    <w:rsid w:val="00303573"/>
    <w:rsid w:val="00303A2F"/>
    <w:rsid w:val="00303D1C"/>
    <w:rsid w:val="00304911"/>
    <w:rsid w:val="003052C2"/>
    <w:rsid w:val="003058D8"/>
    <w:rsid w:val="00305F69"/>
    <w:rsid w:val="00306304"/>
    <w:rsid w:val="00306504"/>
    <w:rsid w:val="0030749F"/>
    <w:rsid w:val="003074F3"/>
    <w:rsid w:val="00307616"/>
    <w:rsid w:val="00310756"/>
    <w:rsid w:val="00310D44"/>
    <w:rsid w:val="00311C9D"/>
    <w:rsid w:val="003120F5"/>
    <w:rsid w:val="003121FF"/>
    <w:rsid w:val="00312C35"/>
    <w:rsid w:val="00313108"/>
    <w:rsid w:val="00313782"/>
    <w:rsid w:val="00315848"/>
    <w:rsid w:val="00315898"/>
    <w:rsid w:val="00315F85"/>
    <w:rsid w:val="00316205"/>
    <w:rsid w:val="00317C6A"/>
    <w:rsid w:val="00317D94"/>
    <w:rsid w:val="00317E65"/>
    <w:rsid w:val="003201E5"/>
    <w:rsid w:val="0032049D"/>
    <w:rsid w:val="00320FF5"/>
    <w:rsid w:val="003217C7"/>
    <w:rsid w:val="003217F3"/>
    <w:rsid w:val="00321E1C"/>
    <w:rsid w:val="00322352"/>
    <w:rsid w:val="00322767"/>
    <w:rsid w:val="00322B56"/>
    <w:rsid w:val="00322DF1"/>
    <w:rsid w:val="00323423"/>
    <w:rsid w:val="00324135"/>
    <w:rsid w:val="00324DC2"/>
    <w:rsid w:val="0032533F"/>
    <w:rsid w:val="00325616"/>
    <w:rsid w:val="003258CD"/>
    <w:rsid w:val="00326BF5"/>
    <w:rsid w:val="00326C72"/>
    <w:rsid w:val="0032783C"/>
    <w:rsid w:val="00327E33"/>
    <w:rsid w:val="00331703"/>
    <w:rsid w:val="00332BFA"/>
    <w:rsid w:val="00332D5F"/>
    <w:rsid w:val="0033318D"/>
    <w:rsid w:val="00333CFB"/>
    <w:rsid w:val="00334315"/>
    <w:rsid w:val="00334A0D"/>
    <w:rsid w:val="00334F1B"/>
    <w:rsid w:val="00335368"/>
    <w:rsid w:val="00335C41"/>
    <w:rsid w:val="00335E10"/>
    <w:rsid w:val="0033672C"/>
    <w:rsid w:val="00336BBF"/>
    <w:rsid w:val="00336C23"/>
    <w:rsid w:val="00337331"/>
    <w:rsid w:val="003400E0"/>
    <w:rsid w:val="00340973"/>
    <w:rsid w:val="00340C6A"/>
    <w:rsid w:val="0034143A"/>
    <w:rsid w:val="0034158C"/>
    <w:rsid w:val="0034277B"/>
    <w:rsid w:val="00343A5F"/>
    <w:rsid w:val="0034418D"/>
    <w:rsid w:val="003444F4"/>
    <w:rsid w:val="00344602"/>
    <w:rsid w:val="00344B3D"/>
    <w:rsid w:val="0034581F"/>
    <w:rsid w:val="00345A8F"/>
    <w:rsid w:val="00345EBE"/>
    <w:rsid w:val="00346031"/>
    <w:rsid w:val="00346DD1"/>
    <w:rsid w:val="00347B0F"/>
    <w:rsid w:val="00347B8B"/>
    <w:rsid w:val="00351073"/>
    <w:rsid w:val="0035217B"/>
    <w:rsid w:val="003523F0"/>
    <w:rsid w:val="00354190"/>
    <w:rsid w:val="00354F68"/>
    <w:rsid w:val="00355457"/>
    <w:rsid w:val="00355A2D"/>
    <w:rsid w:val="00355B4E"/>
    <w:rsid w:val="00355B7F"/>
    <w:rsid w:val="00355D5D"/>
    <w:rsid w:val="00355E8C"/>
    <w:rsid w:val="00356402"/>
    <w:rsid w:val="0036046C"/>
    <w:rsid w:val="0036047E"/>
    <w:rsid w:val="00360DD5"/>
    <w:rsid w:val="00361251"/>
    <w:rsid w:val="003634A3"/>
    <w:rsid w:val="00363B17"/>
    <w:rsid w:val="00363C7A"/>
    <w:rsid w:val="00363C82"/>
    <w:rsid w:val="00363F51"/>
    <w:rsid w:val="0036406F"/>
    <w:rsid w:val="00364453"/>
    <w:rsid w:val="0036486C"/>
    <w:rsid w:val="00366B34"/>
    <w:rsid w:val="00366BC3"/>
    <w:rsid w:val="00366E8D"/>
    <w:rsid w:val="00367154"/>
    <w:rsid w:val="00367B50"/>
    <w:rsid w:val="00367BD5"/>
    <w:rsid w:val="00367C38"/>
    <w:rsid w:val="003707EA"/>
    <w:rsid w:val="00370AE7"/>
    <w:rsid w:val="00371B56"/>
    <w:rsid w:val="003722DC"/>
    <w:rsid w:val="00372D9A"/>
    <w:rsid w:val="003731D6"/>
    <w:rsid w:val="003732CC"/>
    <w:rsid w:val="003734EC"/>
    <w:rsid w:val="0037365E"/>
    <w:rsid w:val="003753B9"/>
    <w:rsid w:val="00375C80"/>
    <w:rsid w:val="00376996"/>
    <w:rsid w:val="00376C8E"/>
    <w:rsid w:val="00377E64"/>
    <w:rsid w:val="00377FB1"/>
    <w:rsid w:val="00380F65"/>
    <w:rsid w:val="00381199"/>
    <w:rsid w:val="003811C3"/>
    <w:rsid w:val="00381D03"/>
    <w:rsid w:val="00381F20"/>
    <w:rsid w:val="0038217F"/>
    <w:rsid w:val="00382ECC"/>
    <w:rsid w:val="00383568"/>
    <w:rsid w:val="00383FBB"/>
    <w:rsid w:val="003844E4"/>
    <w:rsid w:val="00385367"/>
    <w:rsid w:val="00385D7C"/>
    <w:rsid w:val="0038688C"/>
    <w:rsid w:val="00386E56"/>
    <w:rsid w:val="00387E0E"/>
    <w:rsid w:val="00390AFD"/>
    <w:rsid w:val="00391BEF"/>
    <w:rsid w:val="00391ECA"/>
    <w:rsid w:val="003921CC"/>
    <w:rsid w:val="00392FC2"/>
    <w:rsid w:val="00394096"/>
    <w:rsid w:val="003940D1"/>
    <w:rsid w:val="003950D0"/>
    <w:rsid w:val="003957B1"/>
    <w:rsid w:val="0039732B"/>
    <w:rsid w:val="00397B5B"/>
    <w:rsid w:val="00397FF1"/>
    <w:rsid w:val="003A0060"/>
    <w:rsid w:val="003A0760"/>
    <w:rsid w:val="003A07A9"/>
    <w:rsid w:val="003A094F"/>
    <w:rsid w:val="003A0C1B"/>
    <w:rsid w:val="003A1454"/>
    <w:rsid w:val="003A19DD"/>
    <w:rsid w:val="003A1DF7"/>
    <w:rsid w:val="003A29E4"/>
    <w:rsid w:val="003A35A7"/>
    <w:rsid w:val="003A3E9F"/>
    <w:rsid w:val="003A4AA0"/>
    <w:rsid w:val="003A57C9"/>
    <w:rsid w:val="003A6090"/>
    <w:rsid w:val="003A6267"/>
    <w:rsid w:val="003A678D"/>
    <w:rsid w:val="003A69A1"/>
    <w:rsid w:val="003A7176"/>
    <w:rsid w:val="003A7EAA"/>
    <w:rsid w:val="003B0EB2"/>
    <w:rsid w:val="003B0F92"/>
    <w:rsid w:val="003B1CED"/>
    <w:rsid w:val="003B2556"/>
    <w:rsid w:val="003B25C3"/>
    <w:rsid w:val="003B339D"/>
    <w:rsid w:val="003B35A0"/>
    <w:rsid w:val="003B3CB4"/>
    <w:rsid w:val="003B3F75"/>
    <w:rsid w:val="003B575F"/>
    <w:rsid w:val="003B5851"/>
    <w:rsid w:val="003B5EB9"/>
    <w:rsid w:val="003B61E8"/>
    <w:rsid w:val="003B6555"/>
    <w:rsid w:val="003B6D75"/>
    <w:rsid w:val="003C002C"/>
    <w:rsid w:val="003C1795"/>
    <w:rsid w:val="003C23C9"/>
    <w:rsid w:val="003C2CBB"/>
    <w:rsid w:val="003C415D"/>
    <w:rsid w:val="003C4C13"/>
    <w:rsid w:val="003C4D15"/>
    <w:rsid w:val="003C612D"/>
    <w:rsid w:val="003C66A7"/>
    <w:rsid w:val="003C6827"/>
    <w:rsid w:val="003C6D50"/>
    <w:rsid w:val="003C6D8F"/>
    <w:rsid w:val="003C6FE0"/>
    <w:rsid w:val="003C7D82"/>
    <w:rsid w:val="003D0778"/>
    <w:rsid w:val="003D0910"/>
    <w:rsid w:val="003D0D7F"/>
    <w:rsid w:val="003D256F"/>
    <w:rsid w:val="003D3A7F"/>
    <w:rsid w:val="003D47AB"/>
    <w:rsid w:val="003D48CC"/>
    <w:rsid w:val="003D48DC"/>
    <w:rsid w:val="003D4909"/>
    <w:rsid w:val="003D4C67"/>
    <w:rsid w:val="003D4CAA"/>
    <w:rsid w:val="003D50E7"/>
    <w:rsid w:val="003D5AB7"/>
    <w:rsid w:val="003D5F3C"/>
    <w:rsid w:val="003D77C2"/>
    <w:rsid w:val="003D787B"/>
    <w:rsid w:val="003E1156"/>
    <w:rsid w:val="003E1654"/>
    <w:rsid w:val="003E268B"/>
    <w:rsid w:val="003E3029"/>
    <w:rsid w:val="003E3A2D"/>
    <w:rsid w:val="003E3A5D"/>
    <w:rsid w:val="003E3B5C"/>
    <w:rsid w:val="003E3F3C"/>
    <w:rsid w:val="003E5036"/>
    <w:rsid w:val="003E75E2"/>
    <w:rsid w:val="003F02CD"/>
    <w:rsid w:val="003F0679"/>
    <w:rsid w:val="003F0DBA"/>
    <w:rsid w:val="003F16B5"/>
    <w:rsid w:val="003F1F4D"/>
    <w:rsid w:val="003F205E"/>
    <w:rsid w:val="003F28BD"/>
    <w:rsid w:val="003F35C1"/>
    <w:rsid w:val="003F392D"/>
    <w:rsid w:val="003F3F47"/>
    <w:rsid w:val="003F410E"/>
    <w:rsid w:val="003F4506"/>
    <w:rsid w:val="003F46F0"/>
    <w:rsid w:val="003F4DDC"/>
    <w:rsid w:val="003F55F9"/>
    <w:rsid w:val="003F5FB2"/>
    <w:rsid w:val="003F614A"/>
    <w:rsid w:val="003F6806"/>
    <w:rsid w:val="003F6C8A"/>
    <w:rsid w:val="003F7E61"/>
    <w:rsid w:val="004005C9"/>
    <w:rsid w:val="00400896"/>
    <w:rsid w:val="00400BC1"/>
    <w:rsid w:val="00400F9A"/>
    <w:rsid w:val="00401BBE"/>
    <w:rsid w:val="00401C8B"/>
    <w:rsid w:val="00402A98"/>
    <w:rsid w:val="00402BA3"/>
    <w:rsid w:val="00403651"/>
    <w:rsid w:val="0040460B"/>
    <w:rsid w:val="00404687"/>
    <w:rsid w:val="004048BB"/>
    <w:rsid w:val="004050F2"/>
    <w:rsid w:val="00405CAB"/>
    <w:rsid w:val="00410584"/>
    <w:rsid w:val="0041077E"/>
    <w:rsid w:val="00410E83"/>
    <w:rsid w:val="00411495"/>
    <w:rsid w:val="0041153D"/>
    <w:rsid w:val="004115F4"/>
    <w:rsid w:val="004119B1"/>
    <w:rsid w:val="00412F8E"/>
    <w:rsid w:val="00413332"/>
    <w:rsid w:val="00413D19"/>
    <w:rsid w:val="004142DE"/>
    <w:rsid w:val="00414FA1"/>
    <w:rsid w:val="00415702"/>
    <w:rsid w:val="00415900"/>
    <w:rsid w:val="0041615C"/>
    <w:rsid w:val="00416607"/>
    <w:rsid w:val="00416C35"/>
    <w:rsid w:val="00416DD8"/>
    <w:rsid w:val="00417194"/>
    <w:rsid w:val="00417237"/>
    <w:rsid w:val="00417B04"/>
    <w:rsid w:val="00417BE0"/>
    <w:rsid w:val="00420E61"/>
    <w:rsid w:val="0042154D"/>
    <w:rsid w:val="00421599"/>
    <w:rsid w:val="0042160A"/>
    <w:rsid w:val="004229A8"/>
    <w:rsid w:val="00422A0D"/>
    <w:rsid w:val="00423E18"/>
    <w:rsid w:val="00424CA6"/>
    <w:rsid w:val="00425920"/>
    <w:rsid w:val="0042668E"/>
    <w:rsid w:val="00426866"/>
    <w:rsid w:val="00427669"/>
    <w:rsid w:val="00427C00"/>
    <w:rsid w:val="0043047B"/>
    <w:rsid w:val="00430532"/>
    <w:rsid w:val="004310E7"/>
    <w:rsid w:val="0043178B"/>
    <w:rsid w:val="00431D20"/>
    <w:rsid w:val="004320B1"/>
    <w:rsid w:val="0043276C"/>
    <w:rsid w:val="00432C0D"/>
    <w:rsid w:val="0043346E"/>
    <w:rsid w:val="0043445D"/>
    <w:rsid w:val="0043552C"/>
    <w:rsid w:val="00436365"/>
    <w:rsid w:val="00436486"/>
    <w:rsid w:val="00436816"/>
    <w:rsid w:val="00436B69"/>
    <w:rsid w:val="00436F81"/>
    <w:rsid w:val="004372A8"/>
    <w:rsid w:val="00437598"/>
    <w:rsid w:val="00440090"/>
    <w:rsid w:val="00440746"/>
    <w:rsid w:val="00440984"/>
    <w:rsid w:val="00440B77"/>
    <w:rsid w:val="00441B4D"/>
    <w:rsid w:val="00443B09"/>
    <w:rsid w:val="00443EB4"/>
    <w:rsid w:val="00443F56"/>
    <w:rsid w:val="00444A7E"/>
    <w:rsid w:val="00444AE1"/>
    <w:rsid w:val="004456EF"/>
    <w:rsid w:val="00445A24"/>
    <w:rsid w:val="00447053"/>
    <w:rsid w:val="004471B9"/>
    <w:rsid w:val="00447F71"/>
    <w:rsid w:val="00447FED"/>
    <w:rsid w:val="0045021B"/>
    <w:rsid w:val="00450D2B"/>
    <w:rsid w:val="00450F31"/>
    <w:rsid w:val="00451C18"/>
    <w:rsid w:val="004526C4"/>
    <w:rsid w:val="00452FB7"/>
    <w:rsid w:val="00453EAE"/>
    <w:rsid w:val="00453F0C"/>
    <w:rsid w:val="00454729"/>
    <w:rsid w:val="00454DF4"/>
    <w:rsid w:val="00456288"/>
    <w:rsid w:val="0045666E"/>
    <w:rsid w:val="00457BB2"/>
    <w:rsid w:val="00460483"/>
    <w:rsid w:val="00460D4B"/>
    <w:rsid w:val="00460FA5"/>
    <w:rsid w:val="00461154"/>
    <w:rsid w:val="00461E38"/>
    <w:rsid w:val="0046266A"/>
    <w:rsid w:val="004627CA"/>
    <w:rsid w:val="00462B61"/>
    <w:rsid w:val="00463171"/>
    <w:rsid w:val="00463A2F"/>
    <w:rsid w:val="004641CF"/>
    <w:rsid w:val="004645B2"/>
    <w:rsid w:val="00464D95"/>
    <w:rsid w:val="0046610A"/>
    <w:rsid w:val="00466367"/>
    <w:rsid w:val="00466A0F"/>
    <w:rsid w:val="00466CCC"/>
    <w:rsid w:val="00467188"/>
    <w:rsid w:val="0046721F"/>
    <w:rsid w:val="004674E6"/>
    <w:rsid w:val="00467679"/>
    <w:rsid w:val="00467F76"/>
    <w:rsid w:val="0047006C"/>
    <w:rsid w:val="00470767"/>
    <w:rsid w:val="00470CC0"/>
    <w:rsid w:val="00471722"/>
    <w:rsid w:val="004718C0"/>
    <w:rsid w:val="00471DEE"/>
    <w:rsid w:val="004730E0"/>
    <w:rsid w:val="00473237"/>
    <w:rsid w:val="00473D74"/>
    <w:rsid w:val="00474191"/>
    <w:rsid w:val="004743EC"/>
    <w:rsid w:val="00475C77"/>
    <w:rsid w:val="00476189"/>
    <w:rsid w:val="00476AA6"/>
    <w:rsid w:val="00476E19"/>
    <w:rsid w:val="0047713B"/>
    <w:rsid w:val="00477651"/>
    <w:rsid w:val="004779E1"/>
    <w:rsid w:val="00480006"/>
    <w:rsid w:val="004803F4"/>
    <w:rsid w:val="00480BAE"/>
    <w:rsid w:val="00480F93"/>
    <w:rsid w:val="00480F99"/>
    <w:rsid w:val="004810BB"/>
    <w:rsid w:val="004812F5"/>
    <w:rsid w:val="004816F4"/>
    <w:rsid w:val="00481921"/>
    <w:rsid w:val="004822DF"/>
    <w:rsid w:val="00483217"/>
    <w:rsid w:val="004838E6"/>
    <w:rsid w:val="00483D98"/>
    <w:rsid w:val="0048439B"/>
    <w:rsid w:val="00484B3C"/>
    <w:rsid w:val="0048523C"/>
    <w:rsid w:val="0048526B"/>
    <w:rsid w:val="0048556B"/>
    <w:rsid w:val="00485D85"/>
    <w:rsid w:val="004874B8"/>
    <w:rsid w:val="00487A0A"/>
    <w:rsid w:val="00487B2D"/>
    <w:rsid w:val="00487C8E"/>
    <w:rsid w:val="00490FE4"/>
    <w:rsid w:val="0049169E"/>
    <w:rsid w:val="004937A8"/>
    <w:rsid w:val="00495BAD"/>
    <w:rsid w:val="00495D62"/>
    <w:rsid w:val="00495DCC"/>
    <w:rsid w:val="0049647B"/>
    <w:rsid w:val="00496BCF"/>
    <w:rsid w:val="004976BE"/>
    <w:rsid w:val="00497782"/>
    <w:rsid w:val="00497E96"/>
    <w:rsid w:val="004A0789"/>
    <w:rsid w:val="004A1550"/>
    <w:rsid w:val="004A1A39"/>
    <w:rsid w:val="004A2A49"/>
    <w:rsid w:val="004A2ADC"/>
    <w:rsid w:val="004A2BA1"/>
    <w:rsid w:val="004A3BDB"/>
    <w:rsid w:val="004A3DA8"/>
    <w:rsid w:val="004A4162"/>
    <w:rsid w:val="004A4527"/>
    <w:rsid w:val="004A5568"/>
    <w:rsid w:val="004A5A85"/>
    <w:rsid w:val="004A5C44"/>
    <w:rsid w:val="004A712E"/>
    <w:rsid w:val="004A7DBC"/>
    <w:rsid w:val="004B065E"/>
    <w:rsid w:val="004B0AA3"/>
    <w:rsid w:val="004B0D2B"/>
    <w:rsid w:val="004B250C"/>
    <w:rsid w:val="004B25F8"/>
    <w:rsid w:val="004B2A4F"/>
    <w:rsid w:val="004B2D70"/>
    <w:rsid w:val="004B2ECD"/>
    <w:rsid w:val="004B3308"/>
    <w:rsid w:val="004B374F"/>
    <w:rsid w:val="004B39A5"/>
    <w:rsid w:val="004B3CCB"/>
    <w:rsid w:val="004B5BD2"/>
    <w:rsid w:val="004B6C22"/>
    <w:rsid w:val="004C00DA"/>
    <w:rsid w:val="004C00DB"/>
    <w:rsid w:val="004C0192"/>
    <w:rsid w:val="004C0797"/>
    <w:rsid w:val="004C2923"/>
    <w:rsid w:val="004C311A"/>
    <w:rsid w:val="004C31A9"/>
    <w:rsid w:val="004C402C"/>
    <w:rsid w:val="004C42ED"/>
    <w:rsid w:val="004C49E9"/>
    <w:rsid w:val="004C5525"/>
    <w:rsid w:val="004C5660"/>
    <w:rsid w:val="004C62DF"/>
    <w:rsid w:val="004C6F61"/>
    <w:rsid w:val="004C774E"/>
    <w:rsid w:val="004C7BD4"/>
    <w:rsid w:val="004C7F18"/>
    <w:rsid w:val="004D0F8A"/>
    <w:rsid w:val="004D2122"/>
    <w:rsid w:val="004D223E"/>
    <w:rsid w:val="004D3240"/>
    <w:rsid w:val="004D4A7B"/>
    <w:rsid w:val="004D4B8B"/>
    <w:rsid w:val="004D6840"/>
    <w:rsid w:val="004D6D72"/>
    <w:rsid w:val="004D7187"/>
    <w:rsid w:val="004E08FB"/>
    <w:rsid w:val="004E1333"/>
    <w:rsid w:val="004E16B3"/>
    <w:rsid w:val="004E1827"/>
    <w:rsid w:val="004E1E72"/>
    <w:rsid w:val="004E3567"/>
    <w:rsid w:val="004E3704"/>
    <w:rsid w:val="004E4D28"/>
    <w:rsid w:val="004E5300"/>
    <w:rsid w:val="004E7223"/>
    <w:rsid w:val="004E75B7"/>
    <w:rsid w:val="004E7BF0"/>
    <w:rsid w:val="004F025E"/>
    <w:rsid w:val="004F186B"/>
    <w:rsid w:val="004F1BFF"/>
    <w:rsid w:val="004F27A7"/>
    <w:rsid w:val="004F2865"/>
    <w:rsid w:val="004F3377"/>
    <w:rsid w:val="004F4259"/>
    <w:rsid w:val="004F507C"/>
    <w:rsid w:val="004F58DC"/>
    <w:rsid w:val="004F5E03"/>
    <w:rsid w:val="004F62C5"/>
    <w:rsid w:val="004F69CC"/>
    <w:rsid w:val="004F6C34"/>
    <w:rsid w:val="004F6F9D"/>
    <w:rsid w:val="004F74EE"/>
    <w:rsid w:val="00501A90"/>
    <w:rsid w:val="00502174"/>
    <w:rsid w:val="005021C4"/>
    <w:rsid w:val="005022B8"/>
    <w:rsid w:val="005025E5"/>
    <w:rsid w:val="00503350"/>
    <w:rsid w:val="0050358F"/>
    <w:rsid w:val="005049B4"/>
    <w:rsid w:val="00504EC5"/>
    <w:rsid w:val="00505B71"/>
    <w:rsid w:val="00505BDE"/>
    <w:rsid w:val="0050652E"/>
    <w:rsid w:val="00506538"/>
    <w:rsid w:val="00506A02"/>
    <w:rsid w:val="0050746F"/>
    <w:rsid w:val="00507AE5"/>
    <w:rsid w:val="0051016F"/>
    <w:rsid w:val="00510239"/>
    <w:rsid w:val="005102C7"/>
    <w:rsid w:val="00510361"/>
    <w:rsid w:val="005108C8"/>
    <w:rsid w:val="0051098A"/>
    <w:rsid w:val="00510BDE"/>
    <w:rsid w:val="00511087"/>
    <w:rsid w:val="00511AE2"/>
    <w:rsid w:val="00512E8E"/>
    <w:rsid w:val="00513549"/>
    <w:rsid w:val="005142B7"/>
    <w:rsid w:val="00514B2F"/>
    <w:rsid w:val="00514EB4"/>
    <w:rsid w:val="00514FD5"/>
    <w:rsid w:val="00515BB5"/>
    <w:rsid w:val="00516418"/>
    <w:rsid w:val="005166D8"/>
    <w:rsid w:val="005170F4"/>
    <w:rsid w:val="0052057B"/>
    <w:rsid w:val="00520C29"/>
    <w:rsid w:val="00521490"/>
    <w:rsid w:val="005218C2"/>
    <w:rsid w:val="00521A53"/>
    <w:rsid w:val="0052228C"/>
    <w:rsid w:val="0052273F"/>
    <w:rsid w:val="00522D64"/>
    <w:rsid w:val="00522EF3"/>
    <w:rsid w:val="0052333D"/>
    <w:rsid w:val="005237D2"/>
    <w:rsid w:val="005238A9"/>
    <w:rsid w:val="005242A6"/>
    <w:rsid w:val="00524475"/>
    <w:rsid w:val="00524AD9"/>
    <w:rsid w:val="00524B89"/>
    <w:rsid w:val="005255C2"/>
    <w:rsid w:val="005273DB"/>
    <w:rsid w:val="005277C4"/>
    <w:rsid w:val="00531981"/>
    <w:rsid w:val="00531D13"/>
    <w:rsid w:val="0053216C"/>
    <w:rsid w:val="00532380"/>
    <w:rsid w:val="005324B3"/>
    <w:rsid w:val="00532D6A"/>
    <w:rsid w:val="0053317B"/>
    <w:rsid w:val="0053336D"/>
    <w:rsid w:val="005336E0"/>
    <w:rsid w:val="0053382E"/>
    <w:rsid w:val="00533882"/>
    <w:rsid w:val="00533BF2"/>
    <w:rsid w:val="00534D56"/>
    <w:rsid w:val="00536720"/>
    <w:rsid w:val="0053688A"/>
    <w:rsid w:val="00537C97"/>
    <w:rsid w:val="0054008E"/>
    <w:rsid w:val="00540A5D"/>
    <w:rsid w:val="0054107B"/>
    <w:rsid w:val="00541602"/>
    <w:rsid w:val="0054283A"/>
    <w:rsid w:val="005428CB"/>
    <w:rsid w:val="0054346F"/>
    <w:rsid w:val="00543FAA"/>
    <w:rsid w:val="0054465B"/>
    <w:rsid w:val="00544EDE"/>
    <w:rsid w:val="005452E7"/>
    <w:rsid w:val="00545A25"/>
    <w:rsid w:val="005469D9"/>
    <w:rsid w:val="00547844"/>
    <w:rsid w:val="00547B62"/>
    <w:rsid w:val="00550A2A"/>
    <w:rsid w:val="00550C4F"/>
    <w:rsid w:val="00551702"/>
    <w:rsid w:val="005526B5"/>
    <w:rsid w:val="005532DE"/>
    <w:rsid w:val="005534C3"/>
    <w:rsid w:val="0055497A"/>
    <w:rsid w:val="00554A64"/>
    <w:rsid w:val="00554FB1"/>
    <w:rsid w:val="00555854"/>
    <w:rsid w:val="00555C33"/>
    <w:rsid w:val="005565B8"/>
    <w:rsid w:val="00556D1A"/>
    <w:rsid w:val="00557C56"/>
    <w:rsid w:val="00560FE4"/>
    <w:rsid w:val="005615EE"/>
    <w:rsid w:val="00561C56"/>
    <w:rsid w:val="00562337"/>
    <w:rsid w:val="00562619"/>
    <w:rsid w:val="0056296C"/>
    <w:rsid w:val="00562C1C"/>
    <w:rsid w:val="005632A0"/>
    <w:rsid w:val="00563AD4"/>
    <w:rsid w:val="00564059"/>
    <w:rsid w:val="0056443B"/>
    <w:rsid w:val="0056486A"/>
    <w:rsid w:val="005659B4"/>
    <w:rsid w:val="00566264"/>
    <w:rsid w:val="005663C8"/>
    <w:rsid w:val="00566450"/>
    <w:rsid w:val="00566E42"/>
    <w:rsid w:val="005672C8"/>
    <w:rsid w:val="00567F81"/>
    <w:rsid w:val="005706CA"/>
    <w:rsid w:val="005713A8"/>
    <w:rsid w:val="005718EC"/>
    <w:rsid w:val="00571CE0"/>
    <w:rsid w:val="00572A5F"/>
    <w:rsid w:val="0057325D"/>
    <w:rsid w:val="00573829"/>
    <w:rsid w:val="00573B10"/>
    <w:rsid w:val="00574598"/>
    <w:rsid w:val="0057472A"/>
    <w:rsid w:val="005751C3"/>
    <w:rsid w:val="00575268"/>
    <w:rsid w:val="005755F9"/>
    <w:rsid w:val="00575EDA"/>
    <w:rsid w:val="00575F1F"/>
    <w:rsid w:val="00576BB0"/>
    <w:rsid w:val="00576E3C"/>
    <w:rsid w:val="0057757E"/>
    <w:rsid w:val="00577725"/>
    <w:rsid w:val="0057794B"/>
    <w:rsid w:val="005807A5"/>
    <w:rsid w:val="00580895"/>
    <w:rsid w:val="00580A37"/>
    <w:rsid w:val="00581C6D"/>
    <w:rsid w:val="00581CB4"/>
    <w:rsid w:val="0058277E"/>
    <w:rsid w:val="00582C27"/>
    <w:rsid w:val="00583DAB"/>
    <w:rsid w:val="005843A4"/>
    <w:rsid w:val="005844C4"/>
    <w:rsid w:val="005849DF"/>
    <w:rsid w:val="00584A27"/>
    <w:rsid w:val="00585034"/>
    <w:rsid w:val="00586477"/>
    <w:rsid w:val="005866FF"/>
    <w:rsid w:val="00587461"/>
    <w:rsid w:val="0059044F"/>
    <w:rsid w:val="00591731"/>
    <w:rsid w:val="00592D9C"/>
    <w:rsid w:val="00593339"/>
    <w:rsid w:val="00593C5D"/>
    <w:rsid w:val="00594644"/>
    <w:rsid w:val="005951AD"/>
    <w:rsid w:val="005952C2"/>
    <w:rsid w:val="00595CA9"/>
    <w:rsid w:val="00596717"/>
    <w:rsid w:val="00597145"/>
    <w:rsid w:val="005972B9"/>
    <w:rsid w:val="005977DA"/>
    <w:rsid w:val="00597EA0"/>
    <w:rsid w:val="00597F08"/>
    <w:rsid w:val="005A0064"/>
    <w:rsid w:val="005A14B5"/>
    <w:rsid w:val="005A1C8A"/>
    <w:rsid w:val="005A1C93"/>
    <w:rsid w:val="005A1FEA"/>
    <w:rsid w:val="005A2834"/>
    <w:rsid w:val="005A2CB5"/>
    <w:rsid w:val="005A2CCC"/>
    <w:rsid w:val="005A37E0"/>
    <w:rsid w:val="005A382E"/>
    <w:rsid w:val="005A3C1F"/>
    <w:rsid w:val="005A416B"/>
    <w:rsid w:val="005A4886"/>
    <w:rsid w:val="005A4AFD"/>
    <w:rsid w:val="005A4D2F"/>
    <w:rsid w:val="005A6EFB"/>
    <w:rsid w:val="005A7451"/>
    <w:rsid w:val="005A74AE"/>
    <w:rsid w:val="005A7739"/>
    <w:rsid w:val="005A77ED"/>
    <w:rsid w:val="005A7A29"/>
    <w:rsid w:val="005A7DE5"/>
    <w:rsid w:val="005B018F"/>
    <w:rsid w:val="005B07BA"/>
    <w:rsid w:val="005B144D"/>
    <w:rsid w:val="005B1825"/>
    <w:rsid w:val="005B24B9"/>
    <w:rsid w:val="005B2AEC"/>
    <w:rsid w:val="005B3174"/>
    <w:rsid w:val="005B3755"/>
    <w:rsid w:val="005B45EF"/>
    <w:rsid w:val="005B5546"/>
    <w:rsid w:val="005B601B"/>
    <w:rsid w:val="005B62E4"/>
    <w:rsid w:val="005B68E9"/>
    <w:rsid w:val="005B75D6"/>
    <w:rsid w:val="005C0892"/>
    <w:rsid w:val="005C1F1D"/>
    <w:rsid w:val="005C23DB"/>
    <w:rsid w:val="005C241C"/>
    <w:rsid w:val="005C2E48"/>
    <w:rsid w:val="005C3090"/>
    <w:rsid w:val="005C33B7"/>
    <w:rsid w:val="005C3B41"/>
    <w:rsid w:val="005C3D5D"/>
    <w:rsid w:val="005C45D2"/>
    <w:rsid w:val="005C47F7"/>
    <w:rsid w:val="005C4F45"/>
    <w:rsid w:val="005C52B2"/>
    <w:rsid w:val="005C7D52"/>
    <w:rsid w:val="005C7DEC"/>
    <w:rsid w:val="005D0114"/>
    <w:rsid w:val="005D03E5"/>
    <w:rsid w:val="005D055E"/>
    <w:rsid w:val="005D1474"/>
    <w:rsid w:val="005D1784"/>
    <w:rsid w:val="005D2621"/>
    <w:rsid w:val="005D3352"/>
    <w:rsid w:val="005D398A"/>
    <w:rsid w:val="005D3EA8"/>
    <w:rsid w:val="005D4C03"/>
    <w:rsid w:val="005D4EFE"/>
    <w:rsid w:val="005D5AEC"/>
    <w:rsid w:val="005D5AEF"/>
    <w:rsid w:val="005D5F33"/>
    <w:rsid w:val="005D60CF"/>
    <w:rsid w:val="005D62F5"/>
    <w:rsid w:val="005D6DA6"/>
    <w:rsid w:val="005D6F07"/>
    <w:rsid w:val="005D736D"/>
    <w:rsid w:val="005D73DB"/>
    <w:rsid w:val="005D7F2B"/>
    <w:rsid w:val="005D7F7F"/>
    <w:rsid w:val="005E1773"/>
    <w:rsid w:val="005E2299"/>
    <w:rsid w:val="005E347A"/>
    <w:rsid w:val="005E36D0"/>
    <w:rsid w:val="005E3897"/>
    <w:rsid w:val="005E3B56"/>
    <w:rsid w:val="005E6EB1"/>
    <w:rsid w:val="005E7738"/>
    <w:rsid w:val="005E783F"/>
    <w:rsid w:val="005F04D6"/>
    <w:rsid w:val="005F1685"/>
    <w:rsid w:val="005F18F6"/>
    <w:rsid w:val="005F2254"/>
    <w:rsid w:val="005F2F0A"/>
    <w:rsid w:val="005F474D"/>
    <w:rsid w:val="005F4B30"/>
    <w:rsid w:val="005F4D04"/>
    <w:rsid w:val="005F5263"/>
    <w:rsid w:val="005F599A"/>
    <w:rsid w:val="005F5B54"/>
    <w:rsid w:val="005F6740"/>
    <w:rsid w:val="005F7A1A"/>
    <w:rsid w:val="00600626"/>
    <w:rsid w:val="006007F1"/>
    <w:rsid w:val="00600B2B"/>
    <w:rsid w:val="00600BAD"/>
    <w:rsid w:val="00601F7F"/>
    <w:rsid w:val="006028CD"/>
    <w:rsid w:val="006033A8"/>
    <w:rsid w:val="00603C50"/>
    <w:rsid w:val="00603E98"/>
    <w:rsid w:val="00604192"/>
    <w:rsid w:val="006045E5"/>
    <w:rsid w:val="0060508D"/>
    <w:rsid w:val="006052EE"/>
    <w:rsid w:val="00605A50"/>
    <w:rsid w:val="00605ACA"/>
    <w:rsid w:val="00605EC3"/>
    <w:rsid w:val="00606483"/>
    <w:rsid w:val="00606D1B"/>
    <w:rsid w:val="00610112"/>
    <w:rsid w:val="0061016A"/>
    <w:rsid w:val="00610184"/>
    <w:rsid w:val="006106CF"/>
    <w:rsid w:val="00610821"/>
    <w:rsid w:val="0061094F"/>
    <w:rsid w:val="006109A8"/>
    <w:rsid w:val="006119AF"/>
    <w:rsid w:val="006121EB"/>
    <w:rsid w:val="006123DA"/>
    <w:rsid w:val="0061241E"/>
    <w:rsid w:val="00612824"/>
    <w:rsid w:val="00612BD7"/>
    <w:rsid w:val="00612CA6"/>
    <w:rsid w:val="0061343C"/>
    <w:rsid w:val="00613547"/>
    <w:rsid w:val="00613D11"/>
    <w:rsid w:val="00613E03"/>
    <w:rsid w:val="00613F82"/>
    <w:rsid w:val="006143AC"/>
    <w:rsid w:val="0061480E"/>
    <w:rsid w:val="00614DB7"/>
    <w:rsid w:val="006153A8"/>
    <w:rsid w:val="00615C1C"/>
    <w:rsid w:val="00615F74"/>
    <w:rsid w:val="00615FEE"/>
    <w:rsid w:val="006162FA"/>
    <w:rsid w:val="00616FD4"/>
    <w:rsid w:val="006175A3"/>
    <w:rsid w:val="0062038B"/>
    <w:rsid w:val="006204B8"/>
    <w:rsid w:val="0062097F"/>
    <w:rsid w:val="006209FD"/>
    <w:rsid w:val="00620F75"/>
    <w:rsid w:val="0062129A"/>
    <w:rsid w:val="00621FBE"/>
    <w:rsid w:val="00622448"/>
    <w:rsid w:val="006234F8"/>
    <w:rsid w:val="00623512"/>
    <w:rsid w:val="006239BC"/>
    <w:rsid w:val="00623E5F"/>
    <w:rsid w:val="006243BF"/>
    <w:rsid w:val="006245F8"/>
    <w:rsid w:val="00624CBB"/>
    <w:rsid w:val="00624F57"/>
    <w:rsid w:val="0062508E"/>
    <w:rsid w:val="00625E04"/>
    <w:rsid w:val="0062605B"/>
    <w:rsid w:val="0062610D"/>
    <w:rsid w:val="006267AB"/>
    <w:rsid w:val="00626DB9"/>
    <w:rsid w:val="00626EEA"/>
    <w:rsid w:val="006271C0"/>
    <w:rsid w:val="006274FD"/>
    <w:rsid w:val="00627624"/>
    <w:rsid w:val="00627A0D"/>
    <w:rsid w:val="00627D54"/>
    <w:rsid w:val="0063012F"/>
    <w:rsid w:val="00631969"/>
    <w:rsid w:val="00631F60"/>
    <w:rsid w:val="006324F6"/>
    <w:rsid w:val="006327DD"/>
    <w:rsid w:val="00632DD5"/>
    <w:rsid w:val="0063321A"/>
    <w:rsid w:val="00633FB2"/>
    <w:rsid w:val="00634F54"/>
    <w:rsid w:val="00635686"/>
    <w:rsid w:val="00636150"/>
    <w:rsid w:val="00636ECC"/>
    <w:rsid w:val="00637C34"/>
    <w:rsid w:val="00642417"/>
    <w:rsid w:val="0064272F"/>
    <w:rsid w:val="006430C4"/>
    <w:rsid w:val="006431AA"/>
    <w:rsid w:val="00643F2D"/>
    <w:rsid w:val="00644068"/>
    <w:rsid w:val="00644730"/>
    <w:rsid w:val="00644C73"/>
    <w:rsid w:val="00645569"/>
    <w:rsid w:val="00646A48"/>
    <w:rsid w:val="00646CD4"/>
    <w:rsid w:val="00650A66"/>
    <w:rsid w:val="00650C50"/>
    <w:rsid w:val="00651B42"/>
    <w:rsid w:val="006526CA"/>
    <w:rsid w:val="00652F60"/>
    <w:rsid w:val="0065331A"/>
    <w:rsid w:val="006536AB"/>
    <w:rsid w:val="0065596D"/>
    <w:rsid w:val="00655B0E"/>
    <w:rsid w:val="00655B5A"/>
    <w:rsid w:val="00655DED"/>
    <w:rsid w:val="006560DA"/>
    <w:rsid w:val="006564A4"/>
    <w:rsid w:val="0065666F"/>
    <w:rsid w:val="006568CF"/>
    <w:rsid w:val="006572B4"/>
    <w:rsid w:val="006576E9"/>
    <w:rsid w:val="00657D5F"/>
    <w:rsid w:val="00660013"/>
    <w:rsid w:val="00660375"/>
    <w:rsid w:val="006609E5"/>
    <w:rsid w:val="0066106A"/>
    <w:rsid w:val="00661BB1"/>
    <w:rsid w:val="00661D72"/>
    <w:rsid w:val="00662C23"/>
    <w:rsid w:val="00662F1E"/>
    <w:rsid w:val="00663099"/>
    <w:rsid w:val="00663685"/>
    <w:rsid w:val="00664532"/>
    <w:rsid w:val="00665019"/>
    <w:rsid w:val="00665CE1"/>
    <w:rsid w:val="00665F71"/>
    <w:rsid w:val="0066633F"/>
    <w:rsid w:val="00666E69"/>
    <w:rsid w:val="006710EC"/>
    <w:rsid w:val="0067150B"/>
    <w:rsid w:val="00674033"/>
    <w:rsid w:val="0067424F"/>
    <w:rsid w:val="00674878"/>
    <w:rsid w:val="00674ABE"/>
    <w:rsid w:val="00674B6B"/>
    <w:rsid w:val="00675534"/>
    <w:rsid w:val="00675722"/>
    <w:rsid w:val="0067594D"/>
    <w:rsid w:val="00675ED9"/>
    <w:rsid w:val="00676B74"/>
    <w:rsid w:val="0067789D"/>
    <w:rsid w:val="00677F28"/>
    <w:rsid w:val="006807A1"/>
    <w:rsid w:val="006810F1"/>
    <w:rsid w:val="00681680"/>
    <w:rsid w:val="00681D59"/>
    <w:rsid w:val="00681F49"/>
    <w:rsid w:val="00683015"/>
    <w:rsid w:val="00683363"/>
    <w:rsid w:val="00683428"/>
    <w:rsid w:val="0068370F"/>
    <w:rsid w:val="006839C8"/>
    <w:rsid w:val="00684200"/>
    <w:rsid w:val="00684456"/>
    <w:rsid w:val="00684798"/>
    <w:rsid w:val="0068485A"/>
    <w:rsid w:val="00684A1C"/>
    <w:rsid w:val="00684F30"/>
    <w:rsid w:val="006850EF"/>
    <w:rsid w:val="006863B9"/>
    <w:rsid w:val="00686D1F"/>
    <w:rsid w:val="0068740A"/>
    <w:rsid w:val="00690050"/>
    <w:rsid w:val="00690F5C"/>
    <w:rsid w:val="006911D9"/>
    <w:rsid w:val="00691A2D"/>
    <w:rsid w:val="0069212D"/>
    <w:rsid w:val="00692B81"/>
    <w:rsid w:val="00694557"/>
    <w:rsid w:val="00694662"/>
    <w:rsid w:val="0069522F"/>
    <w:rsid w:val="006954FF"/>
    <w:rsid w:val="00695561"/>
    <w:rsid w:val="006A0850"/>
    <w:rsid w:val="006A0EDF"/>
    <w:rsid w:val="006A19E9"/>
    <w:rsid w:val="006A1B19"/>
    <w:rsid w:val="006A20A8"/>
    <w:rsid w:val="006A2769"/>
    <w:rsid w:val="006A2C4D"/>
    <w:rsid w:val="006A3AFE"/>
    <w:rsid w:val="006A4122"/>
    <w:rsid w:val="006A5222"/>
    <w:rsid w:val="006A5439"/>
    <w:rsid w:val="006A6854"/>
    <w:rsid w:val="006A695B"/>
    <w:rsid w:val="006A7099"/>
    <w:rsid w:val="006A769C"/>
    <w:rsid w:val="006B138F"/>
    <w:rsid w:val="006B193C"/>
    <w:rsid w:val="006B1BEB"/>
    <w:rsid w:val="006B1E8A"/>
    <w:rsid w:val="006B24D2"/>
    <w:rsid w:val="006B2C60"/>
    <w:rsid w:val="006B2D48"/>
    <w:rsid w:val="006B2F2E"/>
    <w:rsid w:val="006B3A5F"/>
    <w:rsid w:val="006B4D12"/>
    <w:rsid w:val="006B50F5"/>
    <w:rsid w:val="006B530B"/>
    <w:rsid w:val="006B5EF0"/>
    <w:rsid w:val="006B65E9"/>
    <w:rsid w:val="006B6853"/>
    <w:rsid w:val="006B6A18"/>
    <w:rsid w:val="006B6D6F"/>
    <w:rsid w:val="006B6F18"/>
    <w:rsid w:val="006B7E16"/>
    <w:rsid w:val="006C0B6B"/>
    <w:rsid w:val="006C20C2"/>
    <w:rsid w:val="006C2A5C"/>
    <w:rsid w:val="006C2A8D"/>
    <w:rsid w:val="006C379C"/>
    <w:rsid w:val="006C39B1"/>
    <w:rsid w:val="006C3DA8"/>
    <w:rsid w:val="006C479D"/>
    <w:rsid w:val="006C495D"/>
    <w:rsid w:val="006C50C0"/>
    <w:rsid w:val="006C520B"/>
    <w:rsid w:val="006C564E"/>
    <w:rsid w:val="006C592C"/>
    <w:rsid w:val="006C650D"/>
    <w:rsid w:val="006C6C6B"/>
    <w:rsid w:val="006C6F02"/>
    <w:rsid w:val="006D0553"/>
    <w:rsid w:val="006D08A3"/>
    <w:rsid w:val="006D13B1"/>
    <w:rsid w:val="006D1964"/>
    <w:rsid w:val="006D1C5B"/>
    <w:rsid w:val="006D1DAC"/>
    <w:rsid w:val="006D254B"/>
    <w:rsid w:val="006D2A07"/>
    <w:rsid w:val="006D3740"/>
    <w:rsid w:val="006D3FD5"/>
    <w:rsid w:val="006D4284"/>
    <w:rsid w:val="006D6D2C"/>
    <w:rsid w:val="006D7D2D"/>
    <w:rsid w:val="006E006B"/>
    <w:rsid w:val="006E09CA"/>
    <w:rsid w:val="006E113E"/>
    <w:rsid w:val="006E11CB"/>
    <w:rsid w:val="006E3C4A"/>
    <w:rsid w:val="006E4430"/>
    <w:rsid w:val="006E5056"/>
    <w:rsid w:val="006E5DDF"/>
    <w:rsid w:val="006E705A"/>
    <w:rsid w:val="006E7C2C"/>
    <w:rsid w:val="006E7F77"/>
    <w:rsid w:val="006F0EE4"/>
    <w:rsid w:val="006F1A58"/>
    <w:rsid w:val="006F2940"/>
    <w:rsid w:val="006F34AE"/>
    <w:rsid w:val="006F4B20"/>
    <w:rsid w:val="006F4DCD"/>
    <w:rsid w:val="006F5096"/>
    <w:rsid w:val="006F51F3"/>
    <w:rsid w:val="006F5469"/>
    <w:rsid w:val="006F5543"/>
    <w:rsid w:val="006F5AFB"/>
    <w:rsid w:val="006F5EC7"/>
    <w:rsid w:val="006F676A"/>
    <w:rsid w:val="006F6D3C"/>
    <w:rsid w:val="006F714C"/>
    <w:rsid w:val="006F739E"/>
    <w:rsid w:val="006F7692"/>
    <w:rsid w:val="006F783D"/>
    <w:rsid w:val="007001D1"/>
    <w:rsid w:val="00700B06"/>
    <w:rsid w:val="00700C7D"/>
    <w:rsid w:val="00700F42"/>
    <w:rsid w:val="007013ED"/>
    <w:rsid w:val="007014F5"/>
    <w:rsid w:val="0070197B"/>
    <w:rsid w:val="00702133"/>
    <w:rsid w:val="007026F1"/>
    <w:rsid w:val="007034F8"/>
    <w:rsid w:val="00703E6F"/>
    <w:rsid w:val="007045A9"/>
    <w:rsid w:val="007045C7"/>
    <w:rsid w:val="00704961"/>
    <w:rsid w:val="00704DAD"/>
    <w:rsid w:val="00705021"/>
    <w:rsid w:val="00705413"/>
    <w:rsid w:val="00705709"/>
    <w:rsid w:val="00706309"/>
    <w:rsid w:val="00706926"/>
    <w:rsid w:val="007071EA"/>
    <w:rsid w:val="00710056"/>
    <w:rsid w:val="007108A3"/>
    <w:rsid w:val="00710C33"/>
    <w:rsid w:val="00710C6C"/>
    <w:rsid w:val="00711BCC"/>
    <w:rsid w:val="0071299A"/>
    <w:rsid w:val="00713593"/>
    <w:rsid w:val="00714134"/>
    <w:rsid w:val="00715F3B"/>
    <w:rsid w:val="0071706B"/>
    <w:rsid w:val="00717426"/>
    <w:rsid w:val="00720634"/>
    <w:rsid w:val="00720F95"/>
    <w:rsid w:val="00721181"/>
    <w:rsid w:val="0072142C"/>
    <w:rsid w:val="00721627"/>
    <w:rsid w:val="007216BC"/>
    <w:rsid w:val="00721D41"/>
    <w:rsid w:val="00721FB9"/>
    <w:rsid w:val="007220B3"/>
    <w:rsid w:val="007226F9"/>
    <w:rsid w:val="00722C89"/>
    <w:rsid w:val="0072324D"/>
    <w:rsid w:val="00723872"/>
    <w:rsid w:val="0072392E"/>
    <w:rsid w:val="00723DFA"/>
    <w:rsid w:val="00724762"/>
    <w:rsid w:val="00725515"/>
    <w:rsid w:val="007259BC"/>
    <w:rsid w:val="00726671"/>
    <w:rsid w:val="00726F46"/>
    <w:rsid w:val="00727110"/>
    <w:rsid w:val="00727273"/>
    <w:rsid w:val="00727361"/>
    <w:rsid w:val="00727684"/>
    <w:rsid w:val="0073035D"/>
    <w:rsid w:val="0073042A"/>
    <w:rsid w:val="00730502"/>
    <w:rsid w:val="00730545"/>
    <w:rsid w:val="00730582"/>
    <w:rsid w:val="00730AAD"/>
    <w:rsid w:val="0073194B"/>
    <w:rsid w:val="00732347"/>
    <w:rsid w:val="00732773"/>
    <w:rsid w:val="00732E79"/>
    <w:rsid w:val="0073383D"/>
    <w:rsid w:val="007338BB"/>
    <w:rsid w:val="00733C26"/>
    <w:rsid w:val="00733D41"/>
    <w:rsid w:val="00734C78"/>
    <w:rsid w:val="00735840"/>
    <w:rsid w:val="0073587D"/>
    <w:rsid w:val="00736DE0"/>
    <w:rsid w:val="00736E97"/>
    <w:rsid w:val="00737361"/>
    <w:rsid w:val="00737928"/>
    <w:rsid w:val="00737E8C"/>
    <w:rsid w:val="00740198"/>
    <w:rsid w:val="007409CA"/>
    <w:rsid w:val="00740DAD"/>
    <w:rsid w:val="0074221F"/>
    <w:rsid w:val="0074289A"/>
    <w:rsid w:val="00744D9A"/>
    <w:rsid w:val="00744E65"/>
    <w:rsid w:val="00745012"/>
    <w:rsid w:val="00745A06"/>
    <w:rsid w:val="007463AD"/>
    <w:rsid w:val="00747222"/>
    <w:rsid w:val="0074731E"/>
    <w:rsid w:val="007476EF"/>
    <w:rsid w:val="00747803"/>
    <w:rsid w:val="0075080D"/>
    <w:rsid w:val="007511E1"/>
    <w:rsid w:val="00752192"/>
    <w:rsid w:val="0075257C"/>
    <w:rsid w:val="00752970"/>
    <w:rsid w:val="00752A69"/>
    <w:rsid w:val="00752AA6"/>
    <w:rsid w:val="00753152"/>
    <w:rsid w:val="00753274"/>
    <w:rsid w:val="00753498"/>
    <w:rsid w:val="007534BE"/>
    <w:rsid w:val="00753B3B"/>
    <w:rsid w:val="00754ECD"/>
    <w:rsid w:val="00755381"/>
    <w:rsid w:val="00755700"/>
    <w:rsid w:val="00755A43"/>
    <w:rsid w:val="007566B9"/>
    <w:rsid w:val="007573F7"/>
    <w:rsid w:val="007607CD"/>
    <w:rsid w:val="00761230"/>
    <w:rsid w:val="00762BA3"/>
    <w:rsid w:val="00762CBE"/>
    <w:rsid w:val="00763A2A"/>
    <w:rsid w:val="00764736"/>
    <w:rsid w:val="00764B60"/>
    <w:rsid w:val="00764DBE"/>
    <w:rsid w:val="00765EE3"/>
    <w:rsid w:val="00766442"/>
    <w:rsid w:val="00766834"/>
    <w:rsid w:val="00766A2C"/>
    <w:rsid w:val="00766EB9"/>
    <w:rsid w:val="00767936"/>
    <w:rsid w:val="007702D1"/>
    <w:rsid w:val="00770822"/>
    <w:rsid w:val="00770A77"/>
    <w:rsid w:val="00770ADE"/>
    <w:rsid w:val="00770D67"/>
    <w:rsid w:val="00771062"/>
    <w:rsid w:val="0077166B"/>
    <w:rsid w:val="00771769"/>
    <w:rsid w:val="00771EDE"/>
    <w:rsid w:val="0077242A"/>
    <w:rsid w:val="00772BC4"/>
    <w:rsid w:val="007732F0"/>
    <w:rsid w:val="0077372B"/>
    <w:rsid w:val="00773760"/>
    <w:rsid w:val="00773C11"/>
    <w:rsid w:val="00773E03"/>
    <w:rsid w:val="007743A8"/>
    <w:rsid w:val="00775C2F"/>
    <w:rsid w:val="00777B83"/>
    <w:rsid w:val="00777BBF"/>
    <w:rsid w:val="00777F09"/>
    <w:rsid w:val="00780735"/>
    <w:rsid w:val="007812E4"/>
    <w:rsid w:val="00782A75"/>
    <w:rsid w:val="00782B3F"/>
    <w:rsid w:val="00783043"/>
    <w:rsid w:val="00783470"/>
    <w:rsid w:val="00783C7B"/>
    <w:rsid w:val="0078423A"/>
    <w:rsid w:val="00784809"/>
    <w:rsid w:val="00784A1D"/>
    <w:rsid w:val="00784DA8"/>
    <w:rsid w:val="00785F0F"/>
    <w:rsid w:val="007861F5"/>
    <w:rsid w:val="00786B73"/>
    <w:rsid w:val="007879D0"/>
    <w:rsid w:val="00787E0B"/>
    <w:rsid w:val="00787F7C"/>
    <w:rsid w:val="0079014C"/>
    <w:rsid w:val="00790346"/>
    <w:rsid w:val="007903F0"/>
    <w:rsid w:val="00790926"/>
    <w:rsid w:val="007912A7"/>
    <w:rsid w:val="00792038"/>
    <w:rsid w:val="0079228D"/>
    <w:rsid w:val="00793125"/>
    <w:rsid w:val="007938EE"/>
    <w:rsid w:val="00793B80"/>
    <w:rsid w:val="0079459C"/>
    <w:rsid w:val="007959D1"/>
    <w:rsid w:val="007A0AC5"/>
    <w:rsid w:val="007A208B"/>
    <w:rsid w:val="007A3113"/>
    <w:rsid w:val="007A3316"/>
    <w:rsid w:val="007A46C2"/>
    <w:rsid w:val="007A4DE7"/>
    <w:rsid w:val="007A5028"/>
    <w:rsid w:val="007A5379"/>
    <w:rsid w:val="007A53A4"/>
    <w:rsid w:val="007A58E8"/>
    <w:rsid w:val="007A5CB6"/>
    <w:rsid w:val="007A62F9"/>
    <w:rsid w:val="007A76B4"/>
    <w:rsid w:val="007A7AB2"/>
    <w:rsid w:val="007B0AC3"/>
    <w:rsid w:val="007B13DE"/>
    <w:rsid w:val="007B2175"/>
    <w:rsid w:val="007B2464"/>
    <w:rsid w:val="007B28B9"/>
    <w:rsid w:val="007B3079"/>
    <w:rsid w:val="007B30E8"/>
    <w:rsid w:val="007B3CFB"/>
    <w:rsid w:val="007B3D55"/>
    <w:rsid w:val="007B42AB"/>
    <w:rsid w:val="007B42C2"/>
    <w:rsid w:val="007B458E"/>
    <w:rsid w:val="007B56AF"/>
    <w:rsid w:val="007B5D40"/>
    <w:rsid w:val="007B5E16"/>
    <w:rsid w:val="007B615E"/>
    <w:rsid w:val="007B65E8"/>
    <w:rsid w:val="007B6900"/>
    <w:rsid w:val="007B6A1C"/>
    <w:rsid w:val="007B7A12"/>
    <w:rsid w:val="007B7BFD"/>
    <w:rsid w:val="007C0318"/>
    <w:rsid w:val="007C128A"/>
    <w:rsid w:val="007C1EF7"/>
    <w:rsid w:val="007C232F"/>
    <w:rsid w:val="007C397A"/>
    <w:rsid w:val="007C45C2"/>
    <w:rsid w:val="007C4BDD"/>
    <w:rsid w:val="007C4CA6"/>
    <w:rsid w:val="007C53FB"/>
    <w:rsid w:val="007C5954"/>
    <w:rsid w:val="007C5C27"/>
    <w:rsid w:val="007C652F"/>
    <w:rsid w:val="007C6883"/>
    <w:rsid w:val="007C6AAB"/>
    <w:rsid w:val="007C6E6A"/>
    <w:rsid w:val="007C75EE"/>
    <w:rsid w:val="007C7627"/>
    <w:rsid w:val="007D022D"/>
    <w:rsid w:val="007D072C"/>
    <w:rsid w:val="007D0C79"/>
    <w:rsid w:val="007D0FAB"/>
    <w:rsid w:val="007D19C1"/>
    <w:rsid w:val="007D23E8"/>
    <w:rsid w:val="007D3663"/>
    <w:rsid w:val="007D53D6"/>
    <w:rsid w:val="007D5FFF"/>
    <w:rsid w:val="007D622E"/>
    <w:rsid w:val="007D686B"/>
    <w:rsid w:val="007E05A4"/>
    <w:rsid w:val="007E1459"/>
    <w:rsid w:val="007E157C"/>
    <w:rsid w:val="007E1766"/>
    <w:rsid w:val="007E2BFF"/>
    <w:rsid w:val="007E2DA5"/>
    <w:rsid w:val="007E3817"/>
    <w:rsid w:val="007E4A18"/>
    <w:rsid w:val="007E4B72"/>
    <w:rsid w:val="007E4C32"/>
    <w:rsid w:val="007E4ED5"/>
    <w:rsid w:val="007E5954"/>
    <w:rsid w:val="007E6F1B"/>
    <w:rsid w:val="007E7306"/>
    <w:rsid w:val="007E7C54"/>
    <w:rsid w:val="007E7CCE"/>
    <w:rsid w:val="007F04E9"/>
    <w:rsid w:val="007F0629"/>
    <w:rsid w:val="007F090E"/>
    <w:rsid w:val="007F107F"/>
    <w:rsid w:val="007F1567"/>
    <w:rsid w:val="007F1602"/>
    <w:rsid w:val="007F1877"/>
    <w:rsid w:val="007F232D"/>
    <w:rsid w:val="007F2638"/>
    <w:rsid w:val="007F40F8"/>
    <w:rsid w:val="007F429D"/>
    <w:rsid w:val="007F4801"/>
    <w:rsid w:val="007F5A76"/>
    <w:rsid w:val="007F5BF5"/>
    <w:rsid w:val="007F67C9"/>
    <w:rsid w:val="007F6ABF"/>
    <w:rsid w:val="007F6EF5"/>
    <w:rsid w:val="00800156"/>
    <w:rsid w:val="008002D5"/>
    <w:rsid w:val="00800EB7"/>
    <w:rsid w:val="00800FE4"/>
    <w:rsid w:val="00801994"/>
    <w:rsid w:val="00801A6F"/>
    <w:rsid w:val="0080218B"/>
    <w:rsid w:val="00802235"/>
    <w:rsid w:val="00803931"/>
    <w:rsid w:val="00803FA6"/>
    <w:rsid w:val="00805190"/>
    <w:rsid w:val="008058C2"/>
    <w:rsid w:val="00805E62"/>
    <w:rsid w:val="008064C2"/>
    <w:rsid w:val="008064DD"/>
    <w:rsid w:val="0080698D"/>
    <w:rsid w:val="0080705C"/>
    <w:rsid w:val="0080733A"/>
    <w:rsid w:val="00807718"/>
    <w:rsid w:val="00807ACE"/>
    <w:rsid w:val="0081032A"/>
    <w:rsid w:val="00812078"/>
    <w:rsid w:val="00812C57"/>
    <w:rsid w:val="008135FA"/>
    <w:rsid w:val="00813BD4"/>
    <w:rsid w:val="00813D80"/>
    <w:rsid w:val="00813E1E"/>
    <w:rsid w:val="00813FBA"/>
    <w:rsid w:val="00814D4F"/>
    <w:rsid w:val="0081631B"/>
    <w:rsid w:val="008165DB"/>
    <w:rsid w:val="008178E1"/>
    <w:rsid w:val="00817DC7"/>
    <w:rsid w:val="008200A5"/>
    <w:rsid w:val="008208BA"/>
    <w:rsid w:val="008212F9"/>
    <w:rsid w:val="008219EF"/>
    <w:rsid w:val="00822399"/>
    <w:rsid w:val="008224E0"/>
    <w:rsid w:val="00822E29"/>
    <w:rsid w:val="00822E85"/>
    <w:rsid w:val="00823B6D"/>
    <w:rsid w:val="00823FED"/>
    <w:rsid w:val="00824520"/>
    <w:rsid w:val="0082481F"/>
    <w:rsid w:val="00824A0D"/>
    <w:rsid w:val="00826E05"/>
    <w:rsid w:val="00827061"/>
    <w:rsid w:val="008272F8"/>
    <w:rsid w:val="008273D9"/>
    <w:rsid w:val="0082748A"/>
    <w:rsid w:val="00827761"/>
    <w:rsid w:val="00827F33"/>
    <w:rsid w:val="00831151"/>
    <w:rsid w:val="0083121A"/>
    <w:rsid w:val="008313AD"/>
    <w:rsid w:val="00831477"/>
    <w:rsid w:val="00831D28"/>
    <w:rsid w:val="00832280"/>
    <w:rsid w:val="00833348"/>
    <w:rsid w:val="00833406"/>
    <w:rsid w:val="0083347D"/>
    <w:rsid w:val="0083380E"/>
    <w:rsid w:val="00833A77"/>
    <w:rsid w:val="00833F0E"/>
    <w:rsid w:val="0083460B"/>
    <w:rsid w:val="00834C71"/>
    <w:rsid w:val="00835513"/>
    <w:rsid w:val="0083584A"/>
    <w:rsid w:val="008361F7"/>
    <w:rsid w:val="008367AF"/>
    <w:rsid w:val="0083717E"/>
    <w:rsid w:val="008375C3"/>
    <w:rsid w:val="008375DF"/>
    <w:rsid w:val="00840028"/>
    <w:rsid w:val="008408E9"/>
    <w:rsid w:val="00841737"/>
    <w:rsid w:val="00842C3C"/>
    <w:rsid w:val="00843224"/>
    <w:rsid w:val="008433C2"/>
    <w:rsid w:val="00843C28"/>
    <w:rsid w:val="008441CA"/>
    <w:rsid w:val="00844FB2"/>
    <w:rsid w:val="008453EE"/>
    <w:rsid w:val="008466BD"/>
    <w:rsid w:val="0084671D"/>
    <w:rsid w:val="008469A2"/>
    <w:rsid w:val="00846F39"/>
    <w:rsid w:val="0084726E"/>
    <w:rsid w:val="00847D0D"/>
    <w:rsid w:val="008501A6"/>
    <w:rsid w:val="00850D07"/>
    <w:rsid w:val="00851531"/>
    <w:rsid w:val="00852383"/>
    <w:rsid w:val="008525B5"/>
    <w:rsid w:val="00853367"/>
    <w:rsid w:val="00853DFF"/>
    <w:rsid w:val="00854766"/>
    <w:rsid w:val="00855321"/>
    <w:rsid w:val="0085565E"/>
    <w:rsid w:val="0085636A"/>
    <w:rsid w:val="00856B34"/>
    <w:rsid w:val="008601BE"/>
    <w:rsid w:val="00860555"/>
    <w:rsid w:val="008608CC"/>
    <w:rsid w:val="008610E0"/>
    <w:rsid w:val="008618DF"/>
    <w:rsid w:val="00861C24"/>
    <w:rsid w:val="00861F58"/>
    <w:rsid w:val="0086317D"/>
    <w:rsid w:val="00863917"/>
    <w:rsid w:val="008644C6"/>
    <w:rsid w:val="00864B19"/>
    <w:rsid w:val="0086504C"/>
    <w:rsid w:val="0086578F"/>
    <w:rsid w:val="00865AFE"/>
    <w:rsid w:val="00866026"/>
    <w:rsid w:val="008664D6"/>
    <w:rsid w:val="008666A1"/>
    <w:rsid w:val="00866D11"/>
    <w:rsid w:val="008675D0"/>
    <w:rsid w:val="008677F4"/>
    <w:rsid w:val="00867EB4"/>
    <w:rsid w:val="00871696"/>
    <w:rsid w:val="00872051"/>
    <w:rsid w:val="00872061"/>
    <w:rsid w:val="00873FE6"/>
    <w:rsid w:val="00874087"/>
    <w:rsid w:val="008742F8"/>
    <w:rsid w:val="0087435B"/>
    <w:rsid w:val="008760F3"/>
    <w:rsid w:val="008763CE"/>
    <w:rsid w:val="00876B38"/>
    <w:rsid w:val="0088022F"/>
    <w:rsid w:val="008803D7"/>
    <w:rsid w:val="00883088"/>
    <w:rsid w:val="00883B31"/>
    <w:rsid w:val="008842CB"/>
    <w:rsid w:val="00884585"/>
    <w:rsid w:val="00885EC2"/>
    <w:rsid w:val="00886E71"/>
    <w:rsid w:val="00887DA0"/>
    <w:rsid w:val="00890816"/>
    <w:rsid w:val="0089100E"/>
    <w:rsid w:val="00891210"/>
    <w:rsid w:val="00892F2F"/>
    <w:rsid w:val="008933C3"/>
    <w:rsid w:val="00893AE6"/>
    <w:rsid w:val="008946E6"/>
    <w:rsid w:val="00894804"/>
    <w:rsid w:val="00894BEA"/>
    <w:rsid w:val="00896201"/>
    <w:rsid w:val="00896B3C"/>
    <w:rsid w:val="00896BB6"/>
    <w:rsid w:val="008970FC"/>
    <w:rsid w:val="0089786E"/>
    <w:rsid w:val="008A0082"/>
    <w:rsid w:val="008A069E"/>
    <w:rsid w:val="008A0EED"/>
    <w:rsid w:val="008A1075"/>
    <w:rsid w:val="008A1913"/>
    <w:rsid w:val="008A1978"/>
    <w:rsid w:val="008A1EAF"/>
    <w:rsid w:val="008A284C"/>
    <w:rsid w:val="008A3325"/>
    <w:rsid w:val="008A3709"/>
    <w:rsid w:val="008A3E23"/>
    <w:rsid w:val="008A4222"/>
    <w:rsid w:val="008A4995"/>
    <w:rsid w:val="008A4BE9"/>
    <w:rsid w:val="008A4D7A"/>
    <w:rsid w:val="008A527B"/>
    <w:rsid w:val="008A71BD"/>
    <w:rsid w:val="008A7966"/>
    <w:rsid w:val="008A7D0A"/>
    <w:rsid w:val="008B0698"/>
    <w:rsid w:val="008B141C"/>
    <w:rsid w:val="008B17E1"/>
    <w:rsid w:val="008B360E"/>
    <w:rsid w:val="008B376A"/>
    <w:rsid w:val="008B383F"/>
    <w:rsid w:val="008B4871"/>
    <w:rsid w:val="008B49EE"/>
    <w:rsid w:val="008B58CC"/>
    <w:rsid w:val="008B5B39"/>
    <w:rsid w:val="008B68F4"/>
    <w:rsid w:val="008B700E"/>
    <w:rsid w:val="008B7B8C"/>
    <w:rsid w:val="008C218D"/>
    <w:rsid w:val="008C2331"/>
    <w:rsid w:val="008C2550"/>
    <w:rsid w:val="008C33B1"/>
    <w:rsid w:val="008C39BC"/>
    <w:rsid w:val="008C3AE7"/>
    <w:rsid w:val="008C55EF"/>
    <w:rsid w:val="008C5861"/>
    <w:rsid w:val="008C6417"/>
    <w:rsid w:val="008C67C0"/>
    <w:rsid w:val="008C6B8A"/>
    <w:rsid w:val="008C6F59"/>
    <w:rsid w:val="008C7CC4"/>
    <w:rsid w:val="008C7FD0"/>
    <w:rsid w:val="008D026E"/>
    <w:rsid w:val="008D1106"/>
    <w:rsid w:val="008D1419"/>
    <w:rsid w:val="008D1507"/>
    <w:rsid w:val="008D1875"/>
    <w:rsid w:val="008D220C"/>
    <w:rsid w:val="008D23D8"/>
    <w:rsid w:val="008D2E85"/>
    <w:rsid w:val="008D3A50"/>
    <w:rsid w:val="008D3ABB"/>
    <w:rsid w:val="008D407D"/>
    <w:rsid w:val="008D420B"/>
    <w:rsid w:val="008D4395"/>
    <w:rsid w:val="008D49C0"/>
    <w:rsid w:val="008D4BC6"/>
    <w:rsid w:val="008D5222"/>
    <w:rsid w:val="008D633F"/>
    <w:rsid w:val="008D64A8"/>
    <w:rsid w:val="008D795B"/>
    <w:rsid w:val="008D7D68"/>
    <w:rsid w:val="008D7F1B"/>
    <w:rsid w:val="008E0628"/>
    <w:rsid w:val="008E163F"/>
    <w:rsid w:val="008E1A02"/>
    <w:rsid w:val="008E20A4"/>
    <w:rsid w:val="008E2569"/>
    <w:rsid w:val="008E286A"/>
    <w:rsid w:val="008E2DA0"/>
    <w:rsid w:val="008E2E75"/>
    <w:rsid w:val="008E33AF"/>
    <w:rsid w:val="008E3616"/>
    <w:rsid w:val="008E3858"/>
    <w:rsid w:val="008E3ED9"/>
    <w:rsid w:val="008E4DE1"/>
    <w:rsid w:val="008E50F0"/>
    <w:rsid w:val="008E532A"/>
    <w:rsid w:val="008E5985"/>
    <w:rsid w:val="008E5FC9"/>
    <w:rsid w:val="008E6442"/>
    <w:rsid w:val="008E68EA"/>
    <w:rsid w:val="008E70E8"/>
    <w:rsid w:val="008E73A6"/>
    <w:rsid w:val="008E7CAB"/>
    <w:rsid w:val="008F051A"/>
    <w:rsid w:val="008F0808"/>
    <w:rsid w:val="008F120A"/>
    <w:rsid w:val="008F135E"/>
    <w:rsid w:val="008F1B01"/>
    <w:rsid w:val="008F1C11"/>
    <w:rsid w:val="008F1F0D"/>
    <w:rsid w:val="008F1F79"/>
    <w:rsid w:val="008F23FC"/>
    <w:rsid w:val="008F27B1"/>
    <w:rsid w:val="008F2D6D"/>
    <w:rsid w:val="008F2F13"/>
    <w:rsid w:val="008F384F"/>
    <w:rsid w:val="008F3AB4"/>
    <w:rsid w:val="008F3CFC"/>
    <w:rsid w:val="008F4F6C"/>
    <w:rsid w:val="008F5B53"/>
    <w:rsid w:val="008F5B54"/>
    <w:rsid w:val="008F6873"/>
    <w:rsid w:val="008F6952"/>
    <w:rsid w:val="008F6A6B"/>
    <w:rsid w:val="00900DDD"/>
    <w:rsid w:val="00901F68"/>
    <w:rsid w:val="009022CE"/>
    <w:rsid w:val="009024BA"/>
    <w:rsid w:val="00902800"/>
    <w:rsid w:val="00902C8F"/>
    <w:rsid w:val="00902F98"/>
    <w:rsid w:val="00903168"/>
    <w:rsid w:val="00903775"/>
    <w:rsid w:val="00903F64"/>
    <w:rsid w:val="009047D8"/>
    <w:rsid w:val="00904F2D"/>
    <w:rsid w:val="0090558D"/>
    <w:rsid w:val="00905898"/>
    <w:rsid w:val="00905C72"/>
    <w:rsid w:val="00906CCD"/>
    <w:rsid w:val="00910DB0"/>
    <w:rsid w:val="00910E94"/>
    <w:rsid w:val="009115FB"/>
    <w:rsid w:val="0091242D"/>
    <w:rsid w:val="00912B47"/>
    <w:rsid w:val="00912FCD"/>
    <w:rsid w:val="0091305C"/>
    <w:rsid w:val="009130C2"/>
    <w:rsid w:val="0091341B"/>
    <w:rsid w:val="00913730"/>
    <w:rsid w:val="00914413"/>
    <w:rsid w:val="00914446"/>
    <w:rsid w:val="00915030"/>
    <w:rsid w:val="00915199"/>
    <w:rsid w:val="009166C7"/>
    <w:rsid w:val="009166DB"/>
    <w:rsid w:val="00916867"/>
    <w:rsid w:val="00916C3A"/>
    <w:rsid w:val="00916E10"/>
    <w:rsid w:val="009175C5"/>
    <w:rsid w:val="00917780"/>
    <w:rsid w:val="00917F1D"/>
    <w:rsid w:val="009200E9"/>
    <w:rsid w:val="00921649"/>
    <w:rsid w:val="009220E7"/>
    <w:rsid w:val="00922305"/>
    <w:rsid w:val="00922712"/>
    <w:rsid w:val="00922B0B"/>
    <w:rsid w:val="009230B4"/>
    <w:rsid w:val="00923904"/>
    <w:rsid w:val="00923C1A"/>
    <w:rsid w:val="00924C86"/>
    <w:rsid w:val="0092549E"/>
    <w:rsid w:val="0092561F"/>
    <w:rsid w:val="0092739E"/>
    <w:rsid w:val="00927660"/>
    <w:rsid w:val="00927EAD"/>
    <w:rsid w:val="00930843"/>
    <w:rsid w:val="0093085C"/>
    <w:rsid w:val="00930D96"/>
    <w:rsid w:val="00930E27"/>
    <w:rsid w:val="00931F19"/>
    <w:rsid w:val="00932179"/>
    <w:rsid w:val="0093307E"/>
    <w:rsid w:val="0093406F"/>
    <w:rsid w:val="009341AD"/>
    <w:rsid w:val="00934366"/>
    <w:rsid w:val="0093462A"/>
    <w:rsid w:val="0093539F"/>
    <w:rsid w:val="00935AC1"/>
    <w:rsid w:val="00937B56"/>
    <w:rsid w:val="00937C99"/>
    <w:rsid w:val="00937C9F"/>
    <w:rsid w:val="009405CC"/>
    <w:rsid w:val="00941094"/>
    <w:rsid w:val="0094121A"/>
    <w:rsid w:val="00941558"/>
    <w:rsid w:val="00941D53"/>
    <w:rsid w:val="00942B4A"/>
    <w:rsid w:val="00942CCA"/>
    <w:rsid w:val="009436E6"/>
    <w:rsid w:val="00943AC8"/>
    <w:rsid w:val="00944474"/>
    <w:rsid w:val="00944588"/>
    <w:rsid w:val="009448CF"/>
    <w:rsid w:val="00944FD5"/>
    <w:rsid w:val="009457F2"/>
    <w:rsid w:val="00945A10"/>
    <w:rsid w:val="00945EC1"/>
    <w:rsid w:val="009460CD"/>
    <w:rsid w:val="009460E6"/>
    <w:rsid w:val="009462B5"/>
    <w:rsid w:val="0094683E"/>
    <w:rsid w:val="009468DF"/>
    <w:rsid w:val="00946963"/>
    <w:rsid w:val="009473D3"/>
    <w:rsid w:val="00947FE6"/>
    <w:rsid w:val="0095021D"/>
    <w:rsid w:val="0095028C"/>
    <w:rsid w:val="0095180B"/>
    <w:rsid w:val="00951869"/>
    <w:rsid w:val="00952596"/>
    <w:rsid w:val="00952EA2"/>
    <w:rsid w:val="00953F9E"/>
    <w:rsid w:val="00954223"/>
    <w:rsid w:val="0095428D"/>
    <w:rsid w:val="00954DFC"/>
    <w:rsid w:val="00954E16"/>
    <w:rsid w:val="009552CC"/>
    <w:rsid w:val="00955895"/>
    <w:rsid w:val="00957588"/>
    <w:rsid w:val="009611A6"/>
    <w:rsid w:val="00961C32"/>
    <w:rsid w:val="0096243B"/>
    <w:rsid w:val="00963168"/>
    <w:rsid w:val="00963215"/>
    <w:rsid w:val="00963A5A"/>
    <w:rsid w:val="00963C54"/>
    <w:rsid w:val="00963FAF"/>
    <w:rsid w:val="00964777"/>
    <w:rsid w:val="00965E56"/>
    <w:rsid w:val="00966202"/>
    <w:rsid w:val="00967A07"/>
    <w:rsid w:val="00970837"/>
    <w:rsid w:val="0097199A"/>
    <w:rsid w:val="00971F50"/>
    <w:rsid w:val="00972B9F"/>
    <w:rsid w:val="00973087"/>
    <w:rsid w:val="00973763"/>
    <w:rsid w:val="00975821"/>
    <w:rsid w:val="009759D3"/>
    <w:rsid w:val="00975E40"/>
    <w:rsid w:val="00976425"/>
    <w:rsid w:val="009764A4"/>
    <w:rsid w:val="009766EA"/>
    <w:rsid w:val="00976B71"/>
    <w:rsid w:val="00976EFC"/>
    <w:rsid w:val="009824FC"/>
    <w:rsid w:val="0098275C"/>
    <w:rsid w:val="009829B7"/>
    <w:rsid w:val="00982D54"/>
    <w:rsid w:val="00983ED1"/>
    <w:rsid w:val="00984107"/>
    <w:rsid w:val="0098414D"/>
    <w:rsid w:val="0098436F"/>
    <w:rsid w:val="00984DCB"/>
    <w:rsid w:val="00985018"/>
    <w:rsid w:val="0098560B"/>
    <w:rsid w:val="00985D5E"/>
    <w:rsid w:val="009860ED"/>
    <w:rsid w:val="00986187"/>
    <w:rsid w:val="00986DE8"/>
    <w:rsid w:val="00987235"/>
    <w:rsid w:val="009873A8"/>
    <w:rsid w:val="00987445"/>
    <w:rsid w:val="00990121"/>
    <w:rsid w:val="009906D6"/>
    <w:rsid w:val="0099087A"/>
    <w:rsid w:val="00990A22"/>
    <w:rsid w:val="00990A46"/>
    <w:rsid w:val="00990BCB"/>
    <w:rsid w:val="009910D6"/>
    <w:rsid w:val="009913CA"/>
    <w:rsid w:val="00991B5A"/>
    <w:rsid w:val="00991CE2"/>
    <w:rsid w:val="00991EB5"/>
    <w:rsid w:val="00992142"/>
    <w:rsid w:val="00992362"/>
    <w:rsid w:val="00992B1D"/>
    <w:rsid w:val="00992DD7"/>
    <w:rsid w:val="009932A2"/>
    <w:rsid w:val="00993C8E"/>
    <w:rsid w:val="00995D71"/>
    <w:rsid w:val="00996A0F"/>
    <w:rsid w:val="00997F54"/>
    <w:rsid w:val="009A0284"/>
    <w:rsid w:val="009A073B"/>
    <w:rsid w:val="009A07EA"/>
    <w:rsid w:val="009A0DCB"/>
    <w:rsid w:val="009A1D09"/>
    <w:rsid w:val="009A29E2"/>
    <w:rsid w:val="009A2A4A"/>
    <w:rsid w:val="009A2B86"/>
    <w:rsid w:val="009A2DD6"/>
    <w:rsid w:val="009A32DE"/>
    <w:rsid w:val="009A3B4E"/>
    <w:rsid w:val="009A4074"/>
    <w:rsid w:val="009A44BF"/>
    <w:rsid w:val="009A4FE8"/>
    <w:rsid w:val="009A5216"/>
    <w:rsid w:val="009A5C53"/>
    <w:rsid w:val="009A6548"/>
    <w:rsid w:val="009A6BE6"/>
    <w:rsid w:val="009A7897"/>
    <w:rsid w:val="009B100D"/>
    <w:rsid w:val="009B11A1"/>
    <w:rsid w:val="009B2447"/>
    <w:rsid w:val="009B270E"/>
    <w:rsid w:val="009B3732"/>
    <w:rsid w:val="009B3ACB"/>
    <w:rsid w:val="009B4505"/>
    <w:rsid w:val="009B4770"/>
    <w:rsid w:val="009B571B"/>
    <w:rsid w:val="009B660B"/>
    <w:rsid w:val="009B68CB"/>
    <w:rsid w:val="009B6F85"/>
    <w:rsid w:val="009B726B"/>
    <w:rsid w:val="009B7D35"/>
    <w:rsid w:val="009C0325"/>
    <w:rsid w:val="009C2069"/>
    <w:rsid w:val="009C2AE2"/>
    <w:rsid w:val="009C2CE1"/>
    <w:rsid w:val="009C2D50"/>
    <w:rsid w:val="009C3255"/>
    <w:rsid w:val="009C4C26"/>
    <w:rsid w:val="009C507C"/>
    <w:rsid w:val="009C5BDB"/>
    <w:rsid w:val="009C6CFB"/>
    <w:rsid w:val="009C72BA"/>
    <w:rsid w:val="009C7470"/>
    <w:rsid w:val="009C77D0"/>
    <w:rsid w:val="009D0F56"/>
    <w:rsid w:val="009D2107"/>
    <w:rsid w:val="009D346E"/>
    <w:rsid w:val="009D57FD"/>
    <w:rsid w:val="009D6A67"/>
    <w:rsid w:val="009D7842"/>
    <w:rsid w:val="009D7DDF"/>
    <w:rsid w:val="009E0146"/>
    <w:rsid w:val="009E04BA"/>
    <w:rsid w:val="009E05F1"/>
    <w:rsid w:val="009E119A"/>
    <w:rsid w:val="009E15CF"/>
    <w:rsid w:val="009E2680"/>
    <w:rsid w:val="009E3411"/>
    <w:rsid w:val="009E354F"/>
    <w:rsid w:val="009E3EC8"/>
    <w:rsid w:val="009E403F"/>
    <w:rsid w:val="009E47B1"/>
    <w:rsid w:val="009E511F"/>
    <w:rsid w:val="009E5B28"/>
    <w:rsid w:val="009E6075"/>
    <w:rsid w:val="009E6425"/>
    <w:rsid w:val="009E7DA8"/>
    <w:rsid w:val="009F012C"/>
    <w:rsid w:val="009F02F7"/>
    <w:rsid w:val="009F03F0"/>
    <w:rsid w:val="009F0734"/>
    <w:rsid w:val="009F08A6"/>
    <w:rsid w:val="009F0B2B"/>
    <w:rsid w:val="009F0B35"/>
    <w:rsid w:val="009F1949"/>
    <w:rsid w:val="009F1C51"/>
    <w:rsid w:val="009F1D60"/>
    <w:rsid w:val="009F280E"/>
    <w:rsid w:val="009F418D"/>
    <w:rsid w:val="009F44FA"/>
    <w:rsid w:val="009F48DC"/>
    <w:rsid w:val="009F49F2"/>
    <w:rsid w:val="009F4BF5"/>
    <w:rsid w:val="009F503C"/>
    <w:rsid w:val="009F6845"/>
    <w:rsid w:val="009F6E14"/>
    <w:rsid w:val="009F797D"/>
    <w:rsid w:val="00A00344"/>
    <w:rsid w:val="00A0067B"/>
    <w:rsid w:val="00A00E4E"/>
    <w:rsid w:val="00A0386A"/>
    <w:rsid w:val="00A03B7D"/>
    <w:rsid w:val="00A03C45"/>
    <w:rsid w:val="00A03E39"/>
    <w:rsid w:val="00A04862"/>
    <w:rsid w:val="00A04B09"/>
    <w:rsid w:val="00A05378"/>
    <w:rsid w:val="00A05B0B"/>
    <w:rsid w:val="00A05CDF"/>
    <w:rsid w:val="00A072D8"/>
    <w:rsid w:val="00A07338"/>
    <w:rsid w:val="00A07C44"/>
    <w:rsid w:val="00A07F8D"/>
    <w:rsid w:val="00A10489"/>
    <w:rsid w:val="00A10B87"/>
    <w:rsid w:val="00A11129"/>
    <w:rsid w:val="00A11F56"/>
    <w:rsid w:val="00A1237F"/>
    <w:rsid w:val="00A129F8"/>
    <w:rsid w:val="00A12EA3"/>
    <w:rsid w:val="00A13655"/>
    <w:rsid w:val="00A13C0A"/>
    <w:rsid w:val="00A13FFC"/>
    <w:rsid w:val="00A14799"/>
    <w:rsid w:val="00A14C9A"/>
    <w:rsid w:val="00A15244"/>
    <w:rsid w:val="00A15935"/>
    <w:rsid w:val="00A15CFA"/>
    <w:rsid w:val="00A15F81"/>
    <w:rsid w:val="00A161DC"/>
    <w:rsid w:val="00A164AB"/>
    <w:rsid w:val="00A17A29"/>
    <w:rsid w:val="00A17F54"/>
    <w:rsid w:val="00A20116"/>
    <w:rsid w:val="00A20240"/>
    <w:rsid w:val="00A207CB"/>
    <w:rsid w:val="00A208AF"/>
    <w:rsid w:val="00A20953"/>
    <w:rsid w:val="00A20A2C"/>
    <w:rsid w:val="00A20E7D"/>
    <w:rsid w:val="00A218D6"/>
    <w:rsid w:val="00A21C49"/>
    <w:rsid w:val="00A21E6F"/>
    <w:rsid w:val="00A22BC0"/>
    <w:rsid w:val="00A22CEB"/>
    <w:rsid w:val="00A23250"/>
    <w:rsid w:val="00A232E7"/>
    <w:rsid w:val="00A23D8F"/>
    <w:rsid w:val="00A251BD"/>
    <w:rsid w:val="00A25B53"/>
    <w:rsid w:val="00A25E79"/>
    <w:rsid w:val="00A25F9A"/>
    <w:rsid w:val="00A278E3"/>
    <w:rsid w:val="00A3037D"/>
    <w:rsid w:val="00A30E2E"/>
    <w:rsid w:val="00A31667"/>
    <w:rsid w:val="00A31C3C"/>
    <w:rsid w:val="00A31C3D"/>
    <w:rsid w:val="00A32170"/>
    <w:rsid w:val="00A3233C"/>
    <w:rsid w:val="00A32DE2"/>
    <w:rsid w:val="00A330A4"/>
    <w:rsid w:val="00A33199"/>
    <w:rsid w:val="00A33204"/>
    <w:rsid w:val="00A34440"/>
    <w:rsid w:val="00A344AD"/>
    <w:rsid w:val="00A34CFD"/>
    <w:rsid w:val="00A352A0"/>
    <w:rsid w:val="00A35925"/>
    <w:rsid w:val="00A36029"/>
    <w:rsid w:val="00A36337"/>
    <w:rsid w:val="00A36DCD"/>
    <w:rsid w:val="00A376A2"/>
    <w:rsid w:val="00A37837"/>
    <w:rsid w:val="00A40DAF"/>
    <w:rsid w:val="00A40F3C"/>
    <w:rsid w:val="00A413DC"/>
    <w:rsid w:val="00A415F6"/>
    <w:rsid w:val="00A42D53"/>
    <w:rsid w:val="00A43264"/>
    <w:rsid w:val="00A43DA3"/>
    <w:rsid w:val="00A4453D"/>
    <w:rsid w:val="00A4527B"/>
    <w:rsid w:val="00A45555"/>
    <w:rsid w:val="00A46037"/>
    <w:rsid w:val="00A4661E"/>
    <w:rsid w:val="00A47155"/>
    <w:rsid w:val="00A472A6"/>
    <w:rsid w:val="00A4777B"/>
    <w:rsid w:val="00A47875"/>
    <w:rsid w:val="00A47B12"/>
    <w:rsid w:val="00A505B3"/>
    <w:rsid w:val="00A5065E"/>
    <w:rsid w:val="00A50BAF"/>
    <w:rsid w:val="00A51CF5"/>
    <w:rsid w:val="00A521E6"/>
    <w:rsid w:val="00A52C62"/>
    <w:rsid w:val="00A53696"/>
    <w:rsid w:val="00A53DB3"/>
    <w:rsid w:val="00A53ED8"/>
    <w:rsid w:val="00A54005"/>
    <w:rsid w:val="00A551F9"/>
    <w:rsid w:val="00A5592E"/>
    <w:rsid w:val="00A56148"/>
    <w:rsid w:val="00A56346"/>
    <w:rsid w:val="00A56948"/>
    <w:rsid w:val="00A57600"/>
    <w:rsid w:val="00A578DE"/>
    <w:rsid w:val="00A60661"/>
    <w:rsid w:val="00A60807"/>
    <w:rsid w:val="00A60A48"/>
    <w:rsid w:val="00A60E11"/>
    <w:rsid w:val="00A612B9"/>
    <w:rsid w:val="00A617B4"/>
    <w:rsid w:val="00A61C6D"/>
    <w:rsid w:val="00A6213B"/>
    <w:rsid w:val="00A624BA"/>
    <w:rsid w:val="00A627BF"/>
    <w:rsid w:val="00A62EB0"/>
    <w:rsid w:val="00A63668"/>
    <w:rsid w:val="00A63B33"/>
    <w:rsid w:val="00A64672"/>
    <w:rsid w:val="00A64873"/>
    <w:rsid w:val="00A64A4A"/>
    <w:rsid w:val="00A65F9C"/>
    <w:rsid w:val="00A664C5"/>
    <w:rsid w:val="00A666BB"/>
    <w:rsid w:val="00A67615"/>
    <w:rsid w:val="00A7084F"/>
    <w:rsid w:val="00A7090D"/>
    <w:rsid w:val="00A70EC7"/>
    <w:rsid w:val="00A71661"/>
    <w:rsid w:val="00A72254"/>
    <w:rsid w:val="00A722F6"/>
    <w:rsid w:val="00A726AF"/>
    <w:rsid w:val="00A7329A"/>
    <w:rsid w:val="00A74484"/>
    <w:rsid w:val="00A74E43"/>
    <w:rsid w:val="00A751A2"/>
    <w:rsid w:val="00A7640E"/>
    <w:rsid w:val="00A76846"/>
    <w:rsid w:val="00A76968"/>
    <w:rsid w:val="00A76CFE"/>
    <w:rsid w:val="00A77381"/>
    <w:rsid w:val="00A77F22"/>
    <w:rsid w:val="00A800F5"/>
    <w:rsid w:val="00A81360"/>
    <w:rsid w:val="00A81EFA"/>
    <w:rsid w:val="00A8559F"/>
    <w:rsid w:val="00A86455"/>
    <w:rsid w:val="00A87142"/>
    <w:rsid w:val="00A87B79"/>
    <w:rsid w:val="00A9082A"/>
    <w:rsid w:val="00A90FCF"/>
    <w:rsid w:val="00A9132E"/>
    <w:rsid w:val="00A914A2"/>
    <w:rsid w:val="00A9369D"/>
    <w:rsid w:val="00A93914"/>
    <w:rsid w:val="00A93DB5"/>
    <w:rsid w:val="00A94B37"/>
    <w:rsid w:val="00A9558C"/>
    <w:rsid w:val="00A95937"/>
    <w:rsid w:val="00A95C65"/>
    <w:rsid w:val="00A95D47"/>
    <w:rsid w:val="00A97620"/>
    <w:rsid w:val="00AA0898"/>
    <w:rsid w:val="00AA13E8"/>
    <w:rsid w:val="00AA14E5"/>
    <w:rsid w:val="00AA2BC4"/>
    <w:rsid w:val="00AA2DCF"/>
    <w:rsid w:val="00AA30BB"/>
    <w:rsid w:val="00AA3900"/>
    <w:rsid w:val="00AA65F6"/>
    <w:rsid w:val="00AA6A89"/>
    <w:rsid w:val="00AA7559"/>
    <w:rsid w:val="00AB0473"/>
    <w:rsid w:val="00AB04E2"/>
    <w:rsid w:val="00AB0F4D"/>
    <w:rsid w:val="00AB113F"/>
    <w:rsid w:val="00AB19E5"/>
    <w:rsid w:val="00AB1ACA"/>
    <w:rsid w:val="00AB1B67"/>
    <w:rsid w:val="00AB33B3"/>
    <w:rsid w:val="00AB35E0"/>
    <w:rsid w:val="00AB3700"/>
    <w:rsid w:val="00AB4916"/>
    <w:rsid w:val="00AB493E"/>
    <w:rsid w:val="00AB500B"/>
    <w:rsid w:val="00AB546D"/>
    <w:rsid w:val="00AB6D17"/>
    <w:rsid w:val="00AB7929"/>
    <w:rsid w:val="00AB7AE9"/>
    <w:rsid w:val="00AC01F2"/>
    <w:rsid w:val="00AC0A7C"/>
    <w:rsid w:val="00AC11D7"/>
    <w:rsid w:val="00AC1275"/>
    <w:rsid w:val="00AC1811"/>
    <w:rsid w:val="00AC1F98"/>
    <w:rsid w:val="00AC2E5E"/>
    <w:rsid w:val="00AC3516"/>
    <w:rsid w:val="00AC4332"/>
    <w:rsid w:val="00AC6194"/>
    <w:rsid w:val="00AC68AD"/>
    <w:rsid w:val="00AC72FF"/>
    <w:rsid w:val="00AD001A"/>
    <w:rsid w:val="00AD0645"/>
    <w:rsid w:val="00AD148D"/>
    <w:rsid w:val="00AD1596"/>
    <w:rsid w:val="00AD1738"/>
    <w:rsid w:val="00AD1AAF"/>
    <w:rsid w:val="00AD2B84"/>
    <w:rsid w:val="00AD313D"/>
    <w:rsid w:val="00AD37C1"/>
    <w:rsid w:val="00AD3A7D"/>
    <w:rsid w:val="00AD3B89"/>
    <w:rsid w:val="00AD43B4"/>
    <w:rsid w:val="00AD44E3"/>
    <w:rsid w:val="00AD464C"/>
    <w:rsid w:val="00AD501E"/>
    <w:rsid w:val="00AD5182"/>
    <w:rsid w:val="00AD5A6D"/>
    <w:rsid w:val="00AD60F1"/>
    <w:rsid w:val="00AD6282"/>
    <w:rsid w:val="00AD64FD"/>
    <w:rsid w:val="00AD696B"/>
    <w:rsid w:val="00AD6D5E"/>
    <w:rsid w:val="00AD6F4B"/>
    <w:rsid w:val="00AD7623"/>
    <w:rsid w:val="00AD7716"/>
    <w:rsid w:val="00AD77FF"/>
    <w:rsid w:val="00AD7CF7"/>
    <w:rsid w:val="00AE01F7"/>
    <w:rsid w:val="00AE0646"/>
    <w:rsid w:val="00AE0B23"/>
    <w:rsid w:val="00AE18D7"/>
    <w:rsid w:val="00AE1AD9"/>
    <w:rsid w:val="00AE1C62"/>
    <w:rsid w:val="00AE22F3"/>
    <w:rsid w:val="00AE2EB7"/>
    <w:rsid w:val="00AE3341"/>
    <w:rsid w:val="00AE36AB"/>
    <w:rsid w:val="00AE38A8"/>
    <w:rsid w:val="00AE6067"/>
    <w:rsid w:val="00AE6E14"/>
    <w:rsid w:val="00AE7C57"/>
    <w:rsid w:val="00AF0D43"/>
    <w:rsid w:val="00AF0FC4"/>
    <w:rsid w:val="00AF1826"/>
    <w:rsid w:val="00AF1923"/>
    <w:rsid w:val="00AF1DD0"/>
    <w:rsid w:val="00AF2CAA"/>
    <w:rsid w:val="00AF3785"/>
    <w:rsid w:val="00AF3DF7"/>
    <w:rsid w:val="00AF59DA"/>
    <w:rsid w:val="00AF759D"/>
    <w:rsid w:val="00AF77C7"/>
    <w:rsid w:val="00B000F0"/>
    <w:rsid w:val="00B0039F"/>
    <w:rsid w:val="00B00834"/>
    <w:rsid w:val="00B00BE5"/>
    <w:rsid w:val="00B01991"/>
    <w:rsid w:val="00B0271E"/>
    <w:rsid w:val="00B02CD0"/>
    <w:rsid w:val="00B03061"/>
    <w:rsid w:val="00B03FB7"/>
    <w:rsid w:val="00B0510D"/>
    <w:rsid w:val="00B05F7C"/>
    <w:rsid w:val="00B064A8"/>
    <w:rsid w:val="00B06747"/>
    <w:rsid w:val="00B07927"/>
    <w:rsid w:val="00B07B57"/>
    <w:rsid w:val="00B07F9F"/>
    <w:rsid w:val="00B1067F"/>
    <w:rsid w:val="00B10B1D"/>
    <w:rsid w:val="00B117A2"/>
    <w:rsid w:val="00B12332"/>
    <w:rsid w:val="00B13D0C"/>
    <w:rsid w:val="00B13ECF"/>
    <w:rsid w:val="00B144F9"/>
    <w:rsid w:val="00B14DB6"/>
    <w:rsid w:val="00B157A8"/>
    <w:rsid w:val="00B1602B"/>
    <w:rsid w:val="00B169FF"/>
    <w:rsid w:val="00B20011"/>
    <w:rsid w:val="00B2015F"/>
    <w:rsid w:val="00B204A3"/>
    <w:rsid w:val="00B21E07"/>
    <w:rsid w:val="00B22428"/>
    <w:rsid w:val="00B224B3"/>
    <w:rsid w:val="00B227DD"/>
    <w:rsid w:val="00B22AA4"/>
    <w:rsid w:val="00B22EEF"/>
    <w:rsid w:val="00B2302E"/>
    <w:rsid w:val="00B23416"/>
    <w:rsid w:val="00B23471"/>
    <w:rsid w:val="00B238D7"/>
    <w:rsid w:val="00B23C59"/>
    <w:rsid w:val="00B23C88"/>
    <w:rsid w:val="00B23ECC"/>
    <w:rsid w:val="00B24265"/>
    <w:rsid w:val="00B25159"/>
    <w:rsid w:val="00B25280"/>
    <w:rsid w:val="00B259EC"/>
    <w:rsid w:val="00B25E64"/>
    <w:rsid w:val="00B25F03"/>
    <w:rsid w:val="00B2658B"/>
    <w:rsid w:val="00B265E4"/>
    <w:rsid w:val="00B27C2A"/>
    <w:rsid w:val="00B30548"/>
    <w:rsid w:val="00B31872"/>
    <w:rsid w:val="00B31A13"/>
    <w:rsid w:val="00B327D9"/>
    <w:rsid w:val="00B329F3"/>
    <w:rsid w:val="00B3324E"/>
    <w:rsid w:val="00B33FB5"/>
    <w:rsid w:val="00B34BDE"/>
    <w:rsid w:val="00B34D75"/>
    <w:rsid w:val="00B35566"/>
    <w:rsid w:val="00B36957"/>
    <w:rsid w:val="00B37831"/>
    <w:rsid w:val="00B378D3"/>
    <w:rsid w:val="00B37921"/>
    <w:rsid w:val="00B3792A"/>
    <w:rsid w:val="00B37C51"/>
    <w:rsid w:val="00B404EC"/>
    <w:rsid w:val="00B416A0"/>
    <w:rsid w:val="00B42075"/>
    <w:rsid w:val="00B428AA"/>
    <w:rsid w:val="00B42C57"/>
    <w:rsid w:val="00B42F4D"/>
    <w:rsid w:val="00B43431"/>
    <w:rsid w:val="00B434FF"/>
    <w:rsid w:val="00B438CF"/>
    <w:rsid w:val="00B439A1"/>
    <w:rsid w:val="00B43AA1"/>
    <w:rsid w:val="00B43C4C"/>
    <w:rsid w:val="00B44390"/>
    <w:rsid w:val="00B443D5"/>
    <w:rsid w:val="00B45412"/>
    <w:rsid w:val="00B456E4"/>
    <w:rsid w:val="00B4632C"/>
    <w:rsid w:val="00B46FF6"/>
    <w:rsid w:val="00B478B6"/>
    <w:rsid w:val="00B47B7C"/>
    <w:rsid w:val="00B50740"/>
    <w:rsid w:val="00B51F34"/>
    <w:rsid w:val="00B527C3"/>
    <w:rsid w:val="00B52DB4"/>
    <w:rsid w:val="00B53468"/>
    <w:rsid w:val="00B541BC"/>
    <w:rsid w:val="00B5432E"/>
    <w:rsid w:val="00B549EC"/>
    <w:rsid w:val="00B54C25"/>
    <w:rsid w:val="00B55597"/>
    <w:rsid w:val="00B55835"/>
    <w:rsid w:val="00B55C6D"/>
    <w:rsid w:val="00B569C9"/>
    <w:rsid w:val="00B56F42"/>
    <w:rsid w:val="00B575BF"/>
    <w:rsid w:val="00B57C68"/>
    <w:rsid w:val="00B600F3"/>
    <w:rsid w:val="00B608DF"/>
    <w:rsid w:val="00B60E67"/>
    <w:rsid w:val="00B6169C"/>
    <w:rsid w:val="00B63674"/>
    <w:rsid w:val="00B636DB"/>
    <w:rsid w:val="00B63E55"/>
    <w:rsid w:val="00B6470E"/>
    <w:rsid w:val="00B6488D"/>
    <w:rsid w:val="00B64A53"/>
    <w:rsid w:val="00B665CA"/>
    <w:rsid w:val="00B66E7A"/>
    <w:rsid w:val="00B6725C"/>
    <w:rsid w:val="00B67ED1"/>
    <w:rsid w:val="00B67FDD"/>
    <w:rsid w:val="00B70A52"/>
    <w:rsid w:val="00B70B15"/>
    <w:rsid w:val="00B70F98"/>
    <w:rsid w:val="00B710B0"/>
    <w:rsid w:val="00B71694"/>
    <w:rsid w:val="00B72640"/>
    <w:rsid w:val="00B72A77"/>
    <w:rsid w:val="00B72C2E"/>
    <w:rsid w:val="00B73958"/>
    <w:rsid w:val="00B73B94"/>
    <w:rsid w:val="00B7434F"/>
    <w:rsid w:val="00B74E13"/>
    <w:rsid w:val="00B75D70"/>
    <w:rsid w:val="00B76687"/>
    <w:rsid w:val="00B766DF"/>
    <w:rsid w:val="00B770B0"/>
    <w:rsid w:val="00B77DE3"/>
    <w:rsid w:val="00B77E1A"/>
    <w:rsid w:val="00B80441"/>
    <w:rsid w:val="00B81335"/>
    <w:rsid w:val="00B81D7F"/>
    <w:rsid w:val="00B81DF7"/>
    <w:rsid w:val="00B82095"/>
    <w:rsid w:val="00B82423"/>
    <w:rsid w:val="00B825A0"/>
    <w:rsid w:val="00B831B3"/>
    <w:rsid w:val="00B8384F"/>
    <w:rsid w:val="00B83AEA"/>
    <w:rsid w:val="00B83D0B"/>
    <w:rsid w:val="00B8445A"/>
    <w:rsid w:val="00B84556"/>
    <w:rsid w:val="00B86BCF"/>
    <w:rsid w:val="00B86C98"/>
    <w:rsid w:val="00B87044"/>
    <w:rsid w:val="00B871BA"/>
    <w:rsid w:val="00B87C9E"/>
    <w:rsid w:val="00B90211"/>
    <w:rsid w:val="00B9136D"/>
    <w:rsid w:val="00B91B93"/>
    <w:rsid w:val="00B91D88"/>
    <w:rsid w:val="00B933EA"/>
    <w:rsid w:val="00B9341F"/>
    <w:rsid w:val="00B93693"/>
    <w:rsid w:val="00B93C3F"/>
    <w:rsid w:val="00B948B8"/>
    <w:rsid w:val="00B95799"/>
    <w:rsid w:val="00B962F6"/>
    <w:rsid w:val="00B96491"/>
    <w:rsid w:val="00B96C16"/>
    <w:rsid w:val="00B9718C"/>
    <w:rsid w:val="00B978A4"/>
    <w:rsid w:val="00B97B14"/>
    <w:rsid w:val="00BA08FF"/>
    <w:rsid w:val="00BA117C"/>
    <w:rsid w:val="00BA14F6"/>
    <w:rsid w:val="00BA173C"/>
    <w:rsid w:val="00BA21B6"/>
    <w:rsid w:val="00BA2228"/>
    <w:rsid w:val="00BA278F"/>
    <w:rsid w:val="00BA2BCD"/>
    <w:rsid w:val="00BA384B"/>
    <w:rsid w:val="00BA3B56"/>
    <w:rsid w:val="00BA3ED9"/>
    <w:rsid w:val="00BA46D5"/>
    <w:rsid w:val="00BA4AF3"/>
    <w:rsid w:val="00BA5741"/>
    <w:rsid w:val="00BA5872"/>
    <w:rsid w:val="00BA598B"/>
    <w:rsid w:val="00BA64EE"/>
    <w:rsid w:val="00BA689F"/>
    <w:rsid w:val="00BA6D3A"/>
    <w:rsid w:val="00BB090C"/>
    <w:rsid w:val="00BB145E"/>
    <w:rsid w:val="00BB1678"/>
    <w:rsid w:val="00BB1691"/>
    <w:rsid w:val="00BB1758"/>
    <w:rsid w:val="00BB2D66"/>
    <w:rsid w:val="00BB309F"/>
    <w:rsid w:val="00BB3336"/>
    <w:rsid w:val="00BB37C4"/>
    <w:rsid w:val="00BB3C0E"/>
    <w:rsid w:val="00BB41D3"/>
    <w:rsid w:val="00BB4B5A"/>
    <w:rsid w:val="00BB4DCE"/>
    <w:rsid w:val="00BB5A98"/>
    <w:rsid w:val="00BB5DDF"/>
    <w:rsid w:val="00BB6ABB"/>
    <w:rsid w:val="00BB7244"/>
    <w:rsid w:val="00BC14A3"/>
    <w:rsid w:val="00BC14C1"/>
    <w:rsid w:val="00BC2ED9"/>
    <w:rsid w:val="00BC35E8"/>
    <w:rsid w:val="00BC439A"/>
    <w:rsid w:val="00BC451A"/>
    <w:rsid w:val="00BC46C9"/>
    <w:rsid w:val="00BC4AC1"/>
    <w:rsid w:val="00BC4B9C"/>
    <w:rsid w:val="00BC4BA1"/>
    <w:rsid w:val="00BC57D2"/>
    <w:rsid w:val="00BC5E71"/>
    <w:rsid w:val="00BC5FD6"/>
    <w:rsid w:val="00BC6095"/>
    <w:rsid w:val="00BC64F9"/>
    <w:rsid w:val="00BC6E77"/>
    <w:rsid w:val="00BC7D5A"/>
    <w:rsid w:val="00BD33BF"/>
    <w:rsid w:val="00BD33D2"/>
    <w:rsid w:val="00BD3CDD"/>
    <w:rsid w:val="00BD4024"/>
    <w:rsid w:val="00BD41BC"/>
    <w:rsid w:val="00BD48B3"/>
    <w:rsid w:val="00BD54A1"/>
    <w:rsid w:val="00BD5F9C"/>
    <w:rsid w:val="00BD6735"/>
    <w:rsid w:val="00BD6EE3"/>
    <w:rsid w:val="00BD75A2"/>
    <w:rsid w:val="00BE0148"/>
    <w:rsid w:val="00BE044B"/>
    <w:rsid w:val="00BE110D"/>
    <w:rsid w:val="00BE25DB"/>
    <w:rsid w:val="00BE2A78"/>
    <w:rsid w:val="00BE2FAA"/>
    <w:rsid w:val="00BE44E1"/>
    <w:rsid w:val="00BE4585"/>
    <w:rsid w:val="00BE4B34"/>
    <w:rsid w:val="00BE50BC"/>
    <w:rsid w:val="00BE5504"/>
    <w:rsid w:val="00BE5685"/>
    <w:rsid w:val="00BE6896"/>
    <w:rsid w:val="00BE6CA9"/>
    <w:rsid w:val="00BE6EA1"/>
    <w:rsid w:val="00BE6F59"/>
    <w:rsid w:val="00BE739E"/>
    <w:rsid w:val="00BE761A"/>
    <w:rsid w:val="00BF1833"/>
    <w:rsid w:val="00BF2B8A"/>
    <w:rsid w:val="00BF3902"/>
    <w:rsid w:val="00BF4125"/>
    <w:rsid w:val="00BF4FB3"/>
    <w:rsid w:val="00BF6129"/>
    <w:rsid w:val="00BF6ABC"/>
    <w:rsid w:val="00BF6DFE"/>
    <w:rsid w:val="00C005CA"/>
    <w:rsid w:val="00C0145F"/>
    <w:rsid w:val="00C01A1B"/>
    <w:rsid w:val="00C01BC5"/>
    <w:rsid w:val="00C01ED5"/>
    <w:rsid w:val="00C031EE"/>
    <w:rsid w:val="00C03787"/>
    <w:rsid w:val="00C0443D"/>
    <w:rsid w:val="00C04B0F"/>
    <w:rsid w:val="00C05284"/>
    <w:rsid w:val="00C0582F"/>
    <w:rsid w:val="00C05CC5"/>
    <w:rsid w:val="00C05D3B"/>
    <w:rsid w:val="00C06A67"/>
    <w:rsid w:val="00C06B39"/>
    <w:rsid w:val="00C06D5C"/>
    <w:rsid w:val="00C0782C"/>
    <w:rsid w:val="00C07CBB"/>
    <w:rsid w:val="00C103A3"/>
    <w:rsid w:val="00C105AB"/>
    <w:rsid w:val="00C105C8"/>
    <w:rsid w:val="00C10D2C"/>
    <w:rsid w:val="00C115C4"/>
    <w:rsid w:val="00C125B6"/>
    <w:rsid w:val="00C127A3"/>
    <w:rsid w:val="00C1284E"/>
    <w:rsid w:val="00C128AE"/>
    <w:rsid w:val="00C13A2E"/>
    <w:rsid w:val="00C143A5"/>
    <w:rsid w:val="00C1455D"/>
    <w:rsid w:val="00C1489A"/>
    <w:rsid w:val="00C15427"/>
    <w:rsid w:val="00C1567F"/>
    <w:rsid w:val="00C15830"/>
    <w:rsid w:val="00C17931"/>
    <w:rsid w:val="00C210EA"/>
    <w:rsid w:val="00C21551"/>
    <w:rsid w:val="00C21810"/>
    <w:rsid w:val="00C21D4F"/>
    <w:rsid w:val="00C2265B"/>
    <w:rsid w:val="00C2272D"/>
    <w:rsid w:val="00C2280D"/>
    <w:rsid w:val="00C23583"/>
    <w:rsid w:val="00C23993"/>
    <w:rsid w:val="00C23EF3"/>
    <w:rsid w:val="00C2437F"/>
    <w:rsid w:val="00C24793"/>
    <w:rsid w:val="00C24C8E"/>
    <w:rsid w:val="00C24DEC"/>
    <w:rsid w:val="00C25C08"/>
    <w:rsid w:val="00C26057"/>
    <w:rsid w:val="00C26411"/>
    <w:rsid w:val="00C266A2"/>
    <w:rsid w:val="00C26B0C"/>
    <w:rsid w:val="00C27999"/>
    <w:rsid w:val="00C27DD8"/>
    <w:rsid w:val="00C27DEB"/>
    <w:rsid w:val="00C316EB"/>
    <w:rsid w:val="00C31A8E"/>
    <w:rsid w:val="00C334D7"/>
    <w:rsid w:val="00C3363D"/>
    <w:rsid w:val="00C3378F"/>
    <w:rsid w:val="00C338FA"/>
    <w:rsid w:val="00C33B40"/>
    <w:rsid w:val="00C348FE"/>
    <w:rsid w:val="00C3509A"/>
    <w:rsid w:val="00C35690"/>
    <w:rsid w:val="00C35A4D"/>
    <w:rsid w:val="00C35CC2"/>
    <w:rsid w:val="00C3668A"/>
    <w:rsid w:val="00C36849"/>
    <w:rsid w:val="00C36917"/>
    <w:rsid w:val="00C37A7B"/>
    <w:rsid w:val="00C4016B"/>
    <w:rsid w:val="00C4054A"/>
    <w:rsid w:val="00C4082A"/>
    <w:rsid w:val="00C41392"/>
    <w:rsid w:val="00C41466"/>
    <w:rsid w:val="00C41888"/>
    <w:rsid w:val="00C44F98"/>
    <w:rsid w:val="00C45E67"/>
    <w:rsid w:val="00C45F85"/>
    <w:rsid w:val="00C46078"/>
    <w:rsid w:val="00C467E8"/>
    <w:rsid w:val="00C470FE"/>
    <w:rsid w:val="00C47939"/>
    <w:rsid w:val="00C505A2"/>
    <w:rsid w:val="00C505EA"/>
    <w:rsid w:val="00C50721"/>
    <w:rsid w:val="00C50FDD"/>
    <w:rsid w:val="00C51016"/>
    <w:rsid w:val="00C51494"/>
    <w:rsid w:val="00C517A2"/>
    <w:rsid w:val="00C524E0"/>
    <w:rsid w:val="00C52D8A"/>
    <w:rsid w:val="00C52F2D"/>
    <w:rsid w:val="00C53B97"/>
    <w:rsid w:val="00C53BFE"/>
    <w:rsid w:val="00C541E2"/>
    <w:rsid w:val="00C54CB1"/>
    <w:rsid w:val="00C54D65"/>
    <w:rsid w:val="00C55743"/>
    <w:rsid w:val="00C56A47"/>
    <w:rsid w:val="00C57312"/>
    <w:rsid w:val="00C5767A"/>
    <w:rsid w:val="00C57875"/>
    <w:rsid w:val="00C608C8"/>
    <w:rsid w:val="00C60E42"/>
    <w:rsid w:val="00C60F39"/>
    <w:rsid w:val="00C628DF"/>
    <w:rsid w:val="00C629CC"/>
    <w:rsid w:val="00C62A83"/>
    <w:rsid w:val="00C65248"/>
    <w:rsid w:val="00C66ACD"/>
    <w:rsid w:val="00C66F8B"/>
    <w:rsid w:val="00C67758"/>
    <w:rsid w:val="00C67D8F"/>
    <w:rsid w:val="00C70FD5"/>
    <w:rsid w:val="00C710D4"/>
    <w:rsid w:val="00C71274"/>
    <w:rsid w:val="00C71A99"/>
    <w:rsid w:val="00C71BD9"/>
    <w:rsid w:val="00C71D31"/>
    <w:rsid w:val="00C730E0"/>
    <w:rsid w:val="00C73252"/>
    <w:rsid w:val="00C737C6"/>
    <w:rsid w:val="00C73A87"/>
    <w:rsid w:val="00C73DA6"/>
    <w:rsid w:val="00C741B0"/>
    <w:rsid w:val="00C7463F"/>
    <w:rsid w:val="00C7674B"/>
    <w:rsid w:val="00C76805"/>
    <w:rsid w:val="00C76C13"/>
    <w:rsid w:val="00C76CCA"/>
    <w:rsid w:val="00C77250"/>
    <w:rsid w:val="00C77B4A"/>
    <w:rsid w:val="00C80677"/>
    <w:rsid w:val="00C81494"/>
    <w:rsid w:val="00C81C1B"/>
    <w:rsid w:val="00C81CE4"/>
    <w:rsid w:val="00C82EDC"/>
    <w:rsid w:val="00C837CD"/>
    <w:rsid w:val="00C83C25"/>
    <w:rsid w:val="00C845E7"/>
    <w:rsid w:val="00C84DF1"/>
    <w:rsid w:val="00C86204"/>
    <w:rsid w:val="00C8736E"/>
    <w:rsid w:val="00C87F63"/>
    <w:rsid w:val="00C906C9"/>
    <w:rsid w:val="00C91CA9"/>
    <w:rsid w:val="00C91D4F"/>
    <w:rsid w:val="00C94540"/>
    <w:rsid w:val="00C94E28"/>
    <w:rsid w:val="00C96ECD"/>
    <w:rsid w:val="00C97964"/>
    <w:rsid w:val="00C97D47"/>
    <w:rsid w:val="00CA02A8"/>
    <w:rsid w:val="00CA1D6F"/>
    <w:rsid w:val="00CA22BD"/>
    <w:rsid w:val="00CA2503"/>
    <w:rsid w:val="00CA251F"/>
    <w:rsid w:val="00CA2793"/>
    <w:rsid w:val="00CA2D90"/>
    <w:rsid w:val="00CA3430"/>
    <w:rsid w:val="00CA35C5"/>
    <w:rsid w:val="00CA3CF3"/>
    <w:rsid w:val="00CA44F7"/>
    <w:rsid w:val="00CA4A2C"/>
    <w:rsid w:val="00CA5544"/>
    <w:rsid w:val="00CA6085"/>
    <w:rsid w:val="00CA6411"/>
    <w:rsid w:val="00CA6AA2"/>
    <w:rsid w:val="00CA6F28"/>
    <w:rsid w:val="00CA74E8"/>
    <w:rsid w:val="00CB057D"/>
    <w:rsid w:val="00CB06F0"/>
    <w:rsid w:val="00CB0D23"/>
    <w:rsid w:val="00CB0F54"/>
    <w:rsid w:val="00CB0F9B"/>
    <w:rsid w:val="00CB19DB"/>
    <w:rsid w:val="00CB1F6C"/>
    <w:rsid w:val="00CB215A"/>
    <w:rsid w:val="00CB2D38"/>
    <w:rsid w:val="00CB3CF8"/>
    <w:rsid w:val="00CB3F19"/>
    <w:rsid w:val="00CB4606"/>
    <w:rsid w:val="00CB4C64"/>
    <w:rsid w:val="00CB4C6C"/>
    <w:rsid w:val="00CB679B"/>
    <w:rsid w:val="00CB6D6C"/>
    <w:rsid w:val="00CB733E"/>
    <w:rsid w:val="00CC02B6"/>
    <w:rsid w:val="00CC1EFE"/>
    <w:rsid w:val="00CC2729"/>
    <w:rsid w:val="00CC2D62"/>
    <w:rsid w:val="00CC3A24"/>
    <w:rsid w:val="00CC4A09"/>
    <w:rsid w:val="00CC4BFD"/>
    <w:rsid w:val="00CC4D01"/>
    <w:rsid w:val="00CC5240"/>
    <w:rsid w:val="00CC5587"/>
    <w:rsid w:val="00CC60F8"/>
    <w:rsid w:val="00CD0932"/>
    <w:rsid w:val="00CD126C"/>
    <w:rsid w:val="00CD2675"/>
    <w:rsid w:val="00CD2EB4"/>
    <w:rsid w:val="00CD3155"/>
    <w:rsid w:val="00CD363B"/>
    <w:rsid w:val="00CD3AC6"/>
    <w:rsid w:val="00CD3B9C"/>
    <w:rsid w:val="00CD3BDB"/>
    <w:rsid w:val="00CD47A1"/>
    <w:rsid w:val="00CD47A2"/>
    <w:rsid w:val="00CD47B9"/>
    <w:rsid w:val="00CD5589"/>
    <w:rsid w:val="00CD6C86"/>
    <w:rsid w:val="00CD6FD7"/>
    <w:rsid w:val="00CD736A"/>
    <w:rsid w:val="00CD7B8F"/>
    <w:rsid w:val="00CD7E24"/>
    <w:rsid w:val="00CD7E58"/>
    <w:rsid w:val="00CE02E1"/>
    <w:rsid w:val="00CE06D3"/>
    <w:rsid w:val="00CE06DD"/>
    <w:rsid w:val="00CE0DC2"/>
    <w:rsid w:val="00CE0FDC"/>
    <w:rsid w:val="00CE1CB5"/>
    <w:rsid w:val="00CE253C"/>
    <w:rsid w:val="00CE2587"/>
    <w:rsid w:val="00CE2A45"/>
    <w:rsid w:val="00CE2B5B"/>
    <w:rsid w:val="00CE2C89"/>
    <w:rsid w:val="00CE3615"/>
    <w:rsid w:val="00CE3DD1"/>
    <w:rsid w:val="00CE4969"/>
    <w:rsid w:val="00CE49D1"/>
    <w:rsid w:val="00CE5004"/>
    <w:rsid w:val="00CE520F"/>
    <w:rsid w:val="00CE59A3"/>
    <w:rsid w:val="00CE5CF4"/>
    <w:rsid w:val="00CE6659"/>
    <w:rsid w:val="00CE6E82"/>
    <w:rsid w:val="00CF005B"/>
    <w:rsid w:val="00CF0105"/>
    <w:rsid w:val="00CF05B9"/>
    <w:rsid w:val="00CF0AE4"/>
    <w:rsid w:val="00CF12CF"/>
    <w:rsid w:val="00CF1434"/>
    <w:rsid w:val="00CF1562"/>
    <w:rsid w:val="00CF210A"/>
    <w:rsid w:val="00CF221B"/>
    <w:rsid w:val="00CF2289"/>
    <w:rsid w:val="00CF2903"/>
    <w:rsid w:val="00CF2E35"/>
    <w:rsid w:val="00CF42D1"/>
    <w:rsid w:val="00CF5A8B"/>
    <w:rsid w:val="00CF64C8"/>
    <w:rsid w:val="00CF6EF1"/>
    <w:rsid w:val="00D00033"/>
    <w:rsid w:val="00D003A7"/>
    <w:rsid w:val="00D01802"/>
    <w:rsid w:val="00D02AE2"/>
    <w:rsid w:val="00D02C7D"/>
    <w:rsid w:val="00D02F34"/>
    <w:rsid w:val="00D0349D"/>
    <w:rsid w:val="00D03BC1"/>
    <w:rsid w:val="00D03D9F"/>
    <w:rsid w:val="00D03F7C"/>
    <w:rsid w:val="00D05413"/>
    <w:rsid w:val="00D06008"/>
    <w:rsid w:val="00D0615A"/>
    <w:rsid w:val="00D0640F"/>
    <w:rsid w:val="00D07905"/>
    <w:rsid w:val="00D07AC2"/>
    <w:rsid w:val="00D07B84"/>
    <w:rsid w:val="00D10ADC"/>
    <w:rsid w:val="00D1126B"/>
    <w:rsid w:val="00D118AA"/>
    <w:rsid w:val="00D136C5"/>
    <w:rsid w:val="00D13D5A"/>
    <w:rsid w:val="00D1408F"/>
    <w:rsid w:val="00D15690"/>
    <w:rsid w:val="00D1614B"/>
    <w:rsid w:val="00D16DD5"/>
    <w:rsid w:val="00D1747C"/>
    <w:rsid w:val="00D20468"/>
    <w:rsid w:val="00D20681"/>
    <w:rsid w:val="00D2068C"/>
    <w:rsid w:val="00D20DBE"/>
    <w:rsid w:val="00D21CD3"/>
    <w:rsid w:val="00D22006"/>
    <w:rsid w:val="00D22BBA"/>
    <w:rsid w:val="00D22E16"/>
    <w:rsid w:val="00D235C8"/>
    <w:rsid w:val="00D24AAA"/>
    <w:rsid w:val="00D253E3"/>
    <w:rsid w:val="00D2562C"/>
    <w:rsid w:val="00D25CBE"/>
    <w:rsid w:val="00D25E98"/>
    <w:rsid w:val="00D27067"/>
    <w:rsid w:val="00D27858"/>
    <w:rsid w:val="00D27FC1"/>
    <w:rsid w:val="00D304B6"/>
    <w:rsid w:val="00D30C14"/>
    <w:rsid w:val="00D31D9C"/>
    <w:rsid w:val="00D326DA"/>
    <w:rsid w:val="00D32A53"/>
    <w:rsid w:val="00D32F3E"/>
    <w:rsid w:val="00D33AB3"/>
    <w:rsid w:val="00D33EB9"/>
    <w:rsid w:val="00D345E4"/>
    <w:rsid w:val="00D346AE"/>
    <w:rsid w:val="00D3496F"/>
    <w:rsid w:val="00D34AF3"/>
    <w:rsid w:val="00D34DDD"/>
    <w:rsid w:val="00D34F7F"/>
    <w:rsid w:val="00D3587F"/>
    <w:rsid w:val="00D35B7B"/>
    <w:rsid w:val="00D361DA"/>
    <w:rsid w:val="00D3632C"/>
    <w:rsid w:val="00D363E4"/>
    <w:rsid w:val="00D36916"/>
    <w:rsid w:val="00D36D09"/>
    <w:rsid w:val="00D3706C"/>
    <w:rsid w:val="00D37077"/>
    <w:rsid w:val="00D37856"/>
    <w:rsid w:val="00D40425"/>
    <w:rsid w:val="00D40988"/>
    <w:rsid w:val="00D41C24"/>
    <w:rsid w:val="00D42326"/>
    <w:rsid w:val="00D425E2"/>
    <w:rsid w:val="00D43678"/>
    <w:rsid w:val="00D43915"/>
    <w:rsid w:val="00D44191"/>
    <w:rsid w:val="00D4442B"/>
    <w:rsid w:val="00D4506A"/>
    <w:rsid w:val="00D45156"/>
    <w:rsid w:val="00D451C4"/>
    <w:rsid w:val="00D46AE2"/>
    <w:rsid w:val="00D47275"/>
    <w:rsid w:val="00D47866"/>
    <w:rsid w:val="00D51405"/>
    <w:rsid w:val="00D51411"/>
    <w:rsid w:val="00D51432"/>
    <w:rsid w:val="00D51AAF"/>
    <w:rsid w:val="00D53767"/>
    <w:rsid w:val="00D5420D"/>
    <w:rsid w:val="00D550BD"/>
    <w:rsid w:val="00D559D0"/>
    <w:rsid w:val="00D5604B"/>
    <w:rsid w:val="00D564FB"/>
    <w:rsid w:val="00D56740"/>
    <w:rsid w:val="00D56E51"/>
    <w:rsid w:val="00D579D1"/>
    <w:rsid w:val="00D57B73"/>
    <w:rsid w:val="00D57C75"/>
    <w:rsid w:val="00D6062E"/>
    <w:rsid w:val="00D6078B"/>
    <w:rsid w:val="00D60FE1"/>
    <w:rsid w:val="00D61424"/>
    <w:rsid w:val="00D61EC2"/>
    <w:rsid w:val="00D62701"/>
    <w:rsid w:val="00D62BE7"/>
    <w:rsid w:val="00D63367"/>
    <w:rsid w:val="00D63758"/>
    <w:rsid w:val="00D63927"/>
    <w:rsid w:val="00D643EF"/>
    <w:rsid w:val="00D64D97"/>
    <w:rsid w:val="00D65187"/>
    <w:rsid w:val="00D65BA5"/>
    <w:rsid w:val="00D65D16"/>
    <w:rsid w:val="00D70544"/>
    <w:rsid w:val="00D70C66"/>
    <w:rsid w:val="00D7149D"/>
    <w:rsid w:val="00D71754"/>
    <w:rsid w:val="00D72CD5"/>
    <w:rsid w:val="00D73057"/>
    <w:rsid w:val="00D730F4"/>
    <w:rsid w:val="00D73810"/>
    <w:rsid w:val="00D73D59"/>
    <w:rsid w:val="00D74E92"/>
    <w:rsid w:val="00D75861"/>
    <w:rsid w:val="00D75F07"/>
    <w:rsid w:val="00D76084"/>
    <w:rsid w:val="00D770F9"/>
    <w:rsid w:val="00D80580"/>
    <w:rsid w:val="00D81371"/>
    <w:rsid w:val="00D81776"/>
    <w:rsid w:val="00D82CB3"/>
    <w:rsid w:val="00D83192"/>
    <w:rsid w:val="00D832F1"/>
    <w:rsid w:val="00D83D80"/>
    <w:rsid w:val="00D840A4"/>
    <w:rsid w:val="00D84277"/>
    <w:rsid w:val="00D842A5"/>
    <w:rsid w:val="00D842FC"/>
    <w:rsid w:val="00D84D64"/>
    <w:rsid w:val="00D84FD1"/>
    <w:rsid w:val="00D858CD"/>
    <w:rsid w:val="00D8613E"/>
    <w:rsid w:val="00D86276"/>
    <w:rsid w:val="00D86EF8"/>
    <w:rsid w:val="00D87E65"/>
    <w:rsid w:val="00D90E34"/>
    <w:rsid w:val="00D90FDF"/>
    <w:rsid w:val="00D9391B"/>
    <w:rsid w:val="00D93BB1"/>
    <w:rsid w:val="00D93BD9"/>
    <w:rsid w:val="00D94030"/>
    <w:rsid w:val="00D94457"/>
    <w:rsid w:val="00D945E4"/>
    <w:rsid w:val="00D94782"/>
    <w:rsid w:val="00D94BD7"/>
    <w:rsid w:val="00D94C44"/>
    <w:rsid w:val="00D95415"/>
    <w:rsid w:val="00D9563F"/>
    <w:rsid w:val="00D95715"/>
    <w:rsid w:val="00D9601C"/>
    <w:rsid w:val="00D966B6"/>
    <w:rsid w:val="00D96DC8"/>
    <w:rsid w:val="00D97D52"/>
    <w:rsid w:val="00DA01FB"/>
    <w:rsid w:val="00DA0285"/>
    <w:rsid w:val="00DA0F7A"/>
    <w:rsid w:val="00DA2F41"/>
    <w:rsid w:val="00DA3DD7"/>
    <w:rsid w:val="00DA40D2"/>
    <w:rsid w:val="00DA4765"/>
    <w:rsid w:val="00DA4906"/>
    <w:rsid w:val="00DA49C8"/>
    <w:rsid w:val="00DA4FAF"/>
    <w:rsid w:val="00DA5F59"/>
    <w:rsid w:val="00DA673B"/>
    <w:rsid w:val="00DA6916"/>
    <w:rsid w:val="00DA7958"/>
    <w:rsid w:val="00DA7C0D"/>
    <w:rsid w:val="00DB00BE"/>
    <w:rsid w:val="00DB0539"/>
    <w:rsid w:val="00DB060E"/>
    <w:rsid w:val="00DB13F4"/>
    <w:rsid w:val="00DB1714"/>
    <w:rsid w:val="00DB1BBF"/>
    <w:rsid w:val="00DB1ECF"/>
    <w:rsid w:val="00DB2028"/>
    <w:rsid w:val="00DB272B"/>
    <w:rsid w:val="00DB3755"/>
    <w:rsid w:val="00DB4D26"/>
    <w:rsid w:val="00DB5455"/>
    <w:rsid w:val="00DB5C4D"/>
    <w:rsid w:val="00DB67F9"/>
    <w:rsid w:val="00DB6ADC"/>
    <w:rsid w:val="00DB6FAC"/>
    <w:rsid w:val="00DB708D"/>
    <w:rsid w:val="00DB7801"/>
    <w:rsid w:val="00DB793D"/>
    <w:rsid w:val="00DB7ADC"/>
    <w:rsid w:val="00DC0B39"/>
    <w:rsid w:val="00DC12F2"/>
    <w:rsid w:val="00DC161D"/>
    <w:rsid w:val="00DC190F"/>
    <w:rsid w:val="00DC239F"/>
    <w:rsid w:val="00DC308C"/>
    <w:rsid w:val="00DC390C"/>
    <w:rsid w:val="00DC3C3C"/>
    <w:rsid w:val="00DC3EFA"/>
    <w:rsid w:val="00DC49B0"/>
    <w:rsid w:val="00DC4D27"/>
    <w:rsid w:val="00DC54C8"/>
    <w:rsid w:val="00DC5689"/>
    <w:rsid w:val="00DC573A"/>
    <w:rsid w:val="00DC5B57"/>
    <w:rsid w:val="00DC7224"/>
    <w:rsid w:val="00DC7A47"/>
    <w:rsid w:val="00DD02C3"/>
    <w:rsid w:val="00DD06DC"/>
    <w:rsid w:val="00DD0CB0"/>
    <w:rsid w:val="00DD113E"/>
    <w:rsid w:val="00DD165C"/>
    <w:rsid w:val="00DD2159"/>
    <w:rsid w:val="00DD2548"/>
    <w:rsid w:val="00DD29A9"/>
    <w:rsid w:val="00DD392F"/>
    <w:rsid w:val="00DD45F3"/>
    <w:rsid w:val="00DD49A4"/>
    <w:rsid w:val="00DD4A5E"/>
    <w:rsid w:val="00DD60AD"/>
    <w:rsid w:val="00DD718C"/>
    <w:rsid w:val="00DD7BE2"/>
    <w:rsid w:val="00DD7D54"/>
    <w:rsid w:val="00DE01FB"/>
    <w:rsid w:val="00DE029B"/>
    <w:rsid w:val="00DE0646"/>
    <w:rsid w:val="00DE099D"/>
    <w:rsid w:val="00DE1466"/>
    <w:rsid w:val="00DE3561"/>
    <w:rsid w:val="00DE37C5"/>
    <w:rsid w:val="00DE3C30"/>
    <w:rsid w:val="00DE404B"/>
    <w:rsid w:val="00DE476E"/>
    <w:rsid w:val="00DE51F3"/>
    <w:rsid w:val="00DE6930"/>
    <w:rsid w:val="00DE6E0D"/>
    <w:rsid w:val="00DE75AF"/>
    <w:rsid w:val="00DE79E9"/>
    <w:rsid w:val="00DE7BFA"/>
    <w:rsid w:val="00DF0365"/>
    <w:rsid w:val="00DF0713"/>
    <w:rsid w:val="00DF0E01"/>
    <w:rsid w:val="00DF145E"/>
    <w:rsid w:val="00DF14AE"/>
    <w:rsid w:val="00DF1665"/>
    <w:rsid w:val="00DF1957"/>
    <w:rsid w:val="00DF24D5"/>
    <w:rsid w:val="00DF2757"/>
    <w:rsid w:val="00DF278E"/>
    <w:rsid w:val="00DF28A9"/>
    <w:rsid w:val="00DF2F6A"/>
    <w:rsid w:val="00DF37E2"/>
    <w:rsid w:val="00DF3864"/>
    <w:rsid w:val="00DF3F03"/>
    <w:rsid w:val="00DF3FFC"/>
    <w:rsid w:val="00DF406E"/>
    <w:rsid w:val="00DF45D2"/>
    <w:rsid w:val="00DF47EB"/>
    <w:rsid w:val="00DF497F"/>
    <w:rsid w:val="00DF4D5C"/>
    <w:rsid w:val="00DF4E56"/>
    <w:rsid w:val="00DF5781"/>
    <w:rsid w:val="00DF5C73"/>
    <w:rsid w:val="00DF7112"/>
    <w:rsid w:val="00DF744D"/>
    <w:rsid w:val="00E00B5B"/>
    <w:rsid w:val="00E00DF8"/>
    <w:rsid w:val="00E01362"/>
    <w:rsid w:val="00E01BD6"/>
    <w:rsid w:val="00E02282"/>
    <w:rsid w:val="00E02283"/>
    <w:rsid w:val="00E02E9C"/>
    <w:rsid w:val="00E02F08"/>
    <w:rsid w:val="00E039A0"/>
    <w:rsid w:val="00E0503E"/>
    <w:rsid w:val="00E06068"/>
    <w:rsid w:val="00E0668B"/>
    <w:rsid w:val="00E077C5"/>
    <w:rsid w:val="00E07D08"/>
    <w:rsid w:val="00E10802"/>
    <w:rsid w:val="00E10C29"/>
    <w:rsid w:val="00E10E08"/>
    <w:rsid w:val="00E12858"/>
    <w:rsid w:val="00E12B6D"/>
    <w:rsid w:val="00E13437"/>
    <w:rsid w:val="00E13796"/>
    <w:rsid w:val="00E139A9"/>
    <w:rsid w:val="00E14375"/>
    <w:rsid w:val="00E17D39"/>
    <w:rsid w:val="00E20760"/>
    <w:rsid w:val="00E21413"/>
    <w:rsid w:val="00E216D3"/>
    <w:rsid w:val="00E2185E"/>
    <w:rsid w:val="00E2247D"/>
    <w:rsid w:val="00E231F7"/>
    <w:rsid w:val="00E231FA"/>
    <w:rsid w:val="00E23CFF"/>
    <w:rsid w:val="00E23D25"/>
    <w:rsid w:val="00E243A7"/>
    <w:rsid w:val="00E254D2"/>
    <w:rsid w:val="00E26245"/>
    <w:rsid w:val="00E262E7"/>
    <w:rsid w:val="00E26C6B"/>
    <w:rsid w:val="00E27666"/>
    <w:rsid w:val="00E278E9"/>
    <w:rsid w:val="00E305A4"/>
    <w:rsid w:val="00E30AD4"/>
    <w:rsid w:val="00E30AFC"/>
    <w:rsid w:val="00E31CB1"/>
    <w:rsid w:val="00E31DC6"/>
    <w:rsid w:val="00E32680"/>
    <w:rsid w:val="00E33056"/>
    <w:rsid w:val="00E33191"/>
    <w:rsid w:val="00E36163"/>
    <w:rsid w:val="00E36657"/>
    <w:rsid w:val="00E3689D"/>
    <w:rsid w:val="00E36B12"/>
    <w:rsid w:val="00E36C5D"/>
    <w:rsid w:val="00E378DB"/>
    <w:rsid w:val="00E40561"/>
    <w:rsid w:val="00E40BEB"/>
    <w:rsid w:val="00E40C99"/>
    <w:rsid w:val="00E430A1"/>
    <w:rsid w:val="00E44CEC"/>
    <w:rsid w:val="00E453F1"/>
    <w:rsid w:val="00E464E1"/>
    <w:rsid w:val="00E46C6A"/>
    <w:rsid w:val="00E46E5C"/>
    <w:rsid w:val="00E4704C"/>
    <w:rsid w:val="00E477CC"/>
    <w:rsid w:val="00E47A3B"/>
    <w:rsid w:val="00E503F5"/>
    <w:rsid w:val="00E505E1"/>
    <w:rsid w:val="00E50F8B"/>
    <w:rsid w:val="00E510E1"/>
    <w:rsid w:val="00E51E54"/>
    <w:rsid w:val="00E52675"/>
    <w:rsid w:val="00E52CA2"/>
    <w:rsid w:val="00E52E62"/>
    <w:rsid w:val="00E53420"/>
    <w:rsid w:val="00E53493"/>
    <w:rsid w:val="00E5401D"/>
    <w:rsid w:val="00E54384"/>
    <w:rsid w:val="00E54669"/>
    <w:rsid w:val="00E54909"/>
    <w:rsid w:val="00E5507E"/>
    <w:rsid w:val="00E552B9"/>
    <w:rsid w:val="00E557B2"/>
    <w:rsid w:val="00E55CD4"/>
    <w:rsid w:val="00E55ED1"/>
    <w:rsid w:val="00E5623C"/>
    <w:rsid w:val="00E568CB"/>
    <w:rsid w:val="00E56CB5"/>
    <w:rsid w:val="00E611EB"/>
    <w:rsid w:val="00E61421"/>
    <w:rsid w:val="00E619F3"/>
    <w:rsid w:val="00E6282D"/>
    <w:rsid w:val="00E62FAD"/>
    <w:rsid w:val="00E64962"/>
    <w:rsid w:val="00E65600"/>
    <w:rsid w:val="00E658C3"/>
    <w:rsid w:val="00E659BF"/>
    <w:rsid w:val="00E65B74"/>
    <w:rsid w:val="00E65DBB"/>
    <w:rsid w:val="00E6662E"/>
    <w:rsid w:val="00E66C4F"/>
    <w:rsid w:val="00E66F4F"/>
    <w:rsid w:val="00E67802"/>
    <w:rsid w:val="00E67CA9"/>
    <w:rsid w:val="00E70198"/>
    <w:rsid w:val="00E707E6"/>
    <w:rsid w:val="00E71831"/>
    <w:rsid w:val="00E7296F"/>
    <w:rsid w:val="00E73888"/>
    <w:rsid w:val="00E74462"/>
    <w:rsid w:val="00E74561"/>
    <w:rsid w:val="00E7532E"/>
    <w:rsid w:val="00E75DF1"/>
    <w:rsid w:val="00E773BA"/>
    <w:rsid w:val="00E77474"/>
    <w:rsid w:val="00E779E4"/>
    <w:rsid w:val="00E77E0C"/>
    <w:rsid w:val="00E80CCA"/>
    <w:rsid w:val="00E81888"/>
    <w:rsid w:val="00E81A73"/>
    <w:rsid w:val="00E81B98"/>
    <w:rsid w:val="00E8264D"/>
    <w:rsid w:val="00E832DF"/>
    <w:rsid w:val="00E85F44"/>
    <w:rsid w:val="00E8658D"/>
    <w:rsid w:val="00E86CBE"/>
    <w:rsid w:val="00E876C5"/>
    <w:rsid w:val="00E876F9"/>
    <w:rsid w:val="00E87859"/>
    <w:rsid w:val="00E87EE3"/>
    <w:rsid w:val="00E900B6"/>
    <w:rsid w:val="00E90AE7"/>
    <w:rsid w:val="00E91A85"/>
    <w:rsid w:val="00E929D0"/>
    <w:rsid w:val="00E92A93"/>
    <w:rsid w:val="00E92C99"/>
    <w:rsid w:val="00E92DDB"/>
    <w:rsid w:val="00E93833"/>
    <w:rsid w:val="00E94FA9"/>
    <w:rsid w:val="00E952BD"/>
    <w:rsid w:val="00E974B7"/>
    <w:rsid w:val="00E97727"/>
    <w:rsid w:val="00E977FB"/>
    <w:rsid w:val="00E97899"/>
    <w:rsid w:val="00E97C94"/>
    <w:rsid w:val="00EA06B8"/>
    <w:rsid w:val="00EA0A8A"/>
    <w:rsid w:val="00EA0E36"/>
    <w:rsid w:val="00EA1298"/>
    <w:rsid w:val="00EA205C"/>
    <w:rsid w:val="00EA2754"/>
    <w:rsid w:val="00EA40F2"/>
    <w:rsid w:val="00EA592F"/>
    <w:rsid w:val="00EA607E"/>
    <w:rsid w:val="00EA6D6A"/>
    <w:rsid w:val="00EA7336"/>
    <w:rsid w:val="00EB0043"/>
    <w:rsid w:val="00EB018C"/>
    <w:rsid w:val="00EB0261"/>
    <w:rsid w:val="00EB0431"/>
    <w:rsid w:val="00EB0CCE"/>
    <w:rsid w:val="00EB10D2"/>
    <w:rsid w:val="00EB3165"/>
    <w:rsid w:val="00EB3813"/>
    <w:rsid w:val="00EB3869"/>
    <w:rsid w:val="00EB3962"/>
    <w:rsid w:val="00EB4837"/>
    <w:rsid w:val="00EB53C3"/>
    <w:rsid w:val="00EB662E"/>
    <w:rsid w:val="00EB6905"/>
    <w:rsid w:val="00EB6B6B"/>
    <w:rsid w:val="00EB7AC8"/>
    <w:rsid w:val="00EB7D47"/>
    <w:rsid w:val="00EC161F"/>
    <w:rsid w:val="00EC34CB"/>
    <w:rsid w:val="00EC3697"/>
    <w:rsid w:val="00EC3D87"/>
    <w:rsid w:val="00EC4B5C"/>
    <w:rsid w:val="00EC5407"/>
    <w:rsid w:val="00EC6232"/>
    <w:rsid w:val="00EC77D9"/>
    <w:rsid w:val="00EC7AB6"/>
    <w:rsid w:val="00ED07AE"/>
    <w:rsid w:val="00ED24CE"/>
    <w:rsid w:val="00ED27EF"/>
    <w:rsid w:val="00ED3C64"/>
    <w:rsid w:val="00ED6154"/>
    <w:rsid w:val="00ED719A"/>
    <w:rsid w:val="00ED753C"/>
    <w:rsid w:val="00ED7994"/>
    <w:rsid w:val="00ED7AE2"/>
    <w:rsid w:val="00EE14B1"/>
    <w:rsid w:val="00EE1530"/>
    <w:rsid w:val="00EE1767"/>
    <w:rsid w:val="00EE18E1"/>
    <w:rsid w:val="00EE1C9D"/>
    <w:rsid w:val="00EE234C"/>
    <w:rsid w:val="00EE2F01"/>
    <w:rsid w:val="00EE3132"/>
    <w:rsid w:val="00EE38E2"/>
    <w:rsid w:val="00EE3A7B"/>
    <w:rsid w:val="00EE3C86"/>
    <w:rsid w:val="00EE43E7"/>
    <w:rsid w:val="00EE4CF6"/>
    <w:rsid w:val="00EE56F2"/>
    <w:rsid w:val="00EE62EB"/>
    <w:rsid w:val="00EE6D65"/>
    <w:rsid w:val="00EE7516"/>
    <w:rsid w:val="00EE7662"/>
    <w:rsid w:val="00EE77E2"/>
    <w:rsid w:val="00EE77F0"/>
    <w:rsid w:val="00EE7C72"/>
    <w:rsid w:val="00EF01E6"/>
    <w:rsid w:val="00EF0A02"/>
    <w:rsid w:val="00EF0CB9"/>
    <w:rsid w:val="00EF0DE7"/>
    <w:rsid w:val="00EF0E70"/>
    <w:rsid w:val="00EF17C7"/>
    <w:rsid w:val="00EF267D"/>
    <w:rsid w:val="00EF2D64"/>
    <w:rsid w:val="00EF363F"/>
    <w:rsid w:val="00EF364A"/>
    <w:rsid w:val="00EF4A21"/>
    <w:rsid w:val="00EF5484"/>
    <w:rsid w:val="00EF5DB4"/>
    <w:rsid w:val="00EF66FE"/>
    <w:rsid w:val="00EF673F"/>
    <w:rsid w:val="00EF6C44"/>
    <w:rsid w:val="00EF7300"/>
    <w:rsid w:val="00EF73AD"/>
    <w:rsid w:val="00EF76FD"/>
    <w:rsid w:val="00EF7856"/>
    <w:rsid w:val="00F004D0"/>
    <w:rsid w:val="00F00E1D"/>
    <w:rsid w:val="00F01C9D"/>
    <w:rsid w:val="00F01E67"/>
    <w:rsid w:val="00F023EE"/>
    <w:rsid w:val="00F0579B"/>
    <w:rsid w:val="00F07002"/>
    <w:rsid w:val="00F071F9"/>
    <w:rsid w:val="00F07246"/>
    <w:rsid w:val="00F0768B"/>
    <w:rsid w:val="00F076C5"/>
    <w:rsid w:val="00F07BB2"/>
    <w:rsid w:val="00F10713"/>
    <w:rsid w:val="00F10907"/>
    <w:rsid w:val="00F10C1E"/>
    <w:rsid w:val="00F10EAA"/>
    <w:rsid w:val="00F11005"/>
    <w:rsid w:val="00F11C43"/>
    <w:rsid w:val="00F11E5C"/>
    <w:rsid w:val="00F11F20"/>
    <w:rsid w:val="00F13044"/>
    <w:rsid w:val="00F13E67"/>
    <w:rsid w:val="00F146DC"/>
    <w:rsid w:val="00F14B44"/>
    <w:rsid w:val="00F15AAF"/>
    <w:rsid w:val="00F15F56"/>
    <w:rsid w:val="00F1647C"/>
    <w:rsid w:val="00F16DD1"/>
    <w:rsid w:val="00F17CA0"/>
    <w:rsid w:val="00F217F0"/>
    <w:rsid w:val="00F225AD"/>
    <w:rsid w:val="00F22625"/>
    <w:rsid w:val="00F2332A"/>
    <w:rsid w:val="00F23510"/>
    <w:rsid w:val="00F248D9"/>
    <w:rsid w:val="00F24B94"/>
    <w:rsid w:val="00F25F3E"/>
    <w:rsid w:val="00F2603D"/>
    <w:rsid w:val="00F26677"/>
    <w:rsid w:val="00F267EF"/>
    <w:rsid w:val="00F26949"/>
    <w:rsid w:val="00F2735D"/>
    <w:rsid w:val="00F27627"/>
    <w:rsid w:val="00F3008E"/>
    <w:rsid w:val="00F30F28"/>
    <w:rsid w:val="00F31A78"/>
    <w:rsid w:val="00F32211"/>
    <w:rsid w:val="00F3237D"/>
    <w:rsid w:val="00F3248E"/>
    <w:rsid w:val="00F325B1"/>
    <w:rsid w:val="00F32A55"/>
    <w:rsid w:val="00F32BFE"/>
    <w:rsid w:val="00F33A59"/>
    <w:rsid w:val="00F33BD8"/>
    <w:rsid w:val="00F3425E"/>
    <w:rsid w:val="00F34DAC"/>
    <w:rsid w:val="00F350EA"/>
    <w:rsid w:val="00F35100"/>
    <w:rsid w:val="00F351C6"/>
    <w:rsid w:val="00F35A99"/>
    <w:rsid w:val="00F36006"/>
    <w:rsid w:val="00F366BA"/>
    <w:rsid w:val="00F36E04"/>
    <w:rsid w:val="00F36EA5"/>
    <w:rsid w:val="00F37E5F"/>
    <w:rsid w:val="00F42098"/>
    <w:rsid w:val="00F422F5"/>
    <w:rsid w:val="00F42360"/>
    <w:rsid w:val="00F424F6"/>
    <w:rsid w:val="00F42E2E"/>
    <w:rsid w:val="00F430F6"/>
    <w:rsid w:val="00F43655"/>
    <w:rsid w:val="00F43B5D"/>
    <w:rsid w:val="00F43BB0"/>
    <w:rsid w:val="00F445DE"/>
    <w:rsid w:val="00F447CB"/>
    <w:rsid w:val="00F44B65"/>
    <w:rsid w:val="00F45936"/>
    <w:rsid w:val="00F45DAE"/>
    <w:rsid w:val="00F45FA0"/>
    <w:rsid w:val="00F46D94"/>
    <w:rsid w:val="00F50887"/>
    <w:rsid w:val="00F515C0"/>
    <w:rsid w:val="00F5215D"/>
    <w:rsid w:val="00F52592"/>
    <w:rsid w:val="00F530BB"/>
    <w:rsid w:val="00F53561"/>
    <w:rsid w:val="00F54EBC"/>
    <w:rsid w:val="00F55726"/>
    <w:rsid w:val="00F5577E"/>
    <w:rsid w:val="00F55CDD"/>
    <w:rsid w:val="00F56439"/>
    <w:rsid w:val="00F565F3"/>
    <w:rsid w:val="00F56668"/>
    <w:rsid w:val="00F56BBB"/>
    <w:rsid w:val="00F57327"/>
    <w:rsid w:val="00F573B1"/>
    <w:rsid w:val="00F57EFD"/>
    <w:rsid w:val="00F60010"/>
    <w:rsid w:val="00F605A6"/>
    <w:rsid w:val="00F62C62"/>
    <w:rsid w:val="00F62CD6"/>
    <w:rsid w:val="00F63395"/>
    <w:rsid w:val="00F634B2"/>
    <w:rsid w:val="00F6380C"/>
    <w:rsid w:val="00F63875"/>
    <w:rsid w:val="00F64290"/>
    <w:rsid w:val="00F649AC"/>
    <w:rsid w:val="00F65681"/>
    <w:rsid w:val="00F658D7"/>
    <w:rsid w:val="00F65B45"/>
    <w:rsid w:val="00F6721B"/>
    <w:rsid w:val="00F67481"/>
    <w:rsid w:val="00F67687"/>
    <w:rsid w:val="00F67E10"/>
    <w:rsid w:val="00F67EE7"/>
    <w:rsid w:val="00F702E1"/>
    <w:rsid w:val="00F7048C"/>
    <w:rsid w:val="00F708B5"/>
    <w:rsid w:val="00F70A86"/>
    <w:rsid w:val="00F70AA2"/>
    <w:rsid w:val="00F71328"/>
    <w:rsid w:val="00F7151B"/>
    <w:rsid w:val="00F7284E"/>
    <w:rsid w:val="00F728AF"/>
    <w:rsid w:val="00F731A7"/>
    <w:rsid w:val="00F73786"/>
    <w:rsid w:val="00F7429A"/>
    <w:rsid w:val="00F74BE3"/>
    <w:rsid w:val="00F74C01"/>
    <w:rsid w:val="00F74E03"/>
    <w:rsid w:val="00F75330"/>
    <w:rsid w:val="00F76220"/>
    <w:rsid w:val="00F76310"/>
    <w:rsid w:val="00F76AC4"/>
    <w:rsid w:val="00F76AE8"/>
    <w:rsid w:val="00F76C31"/>
    <w:rsid w:val="00F7769B"/>
    <w:rsid w:val="00F77F1F"/>
    <w:rsid w:val="00F80294"/>
    <w:rsid w:val="00F80315"/>
    <w:rsid w:val="00F808E0"/>
    <w:rsid w:val="00F82A8A"/>
    <w:rsid w:val="00F82DC1"/>
    <w:rsid w:val="00F8332E"/>
    <w:rsid w:val="00F8363C"/>
    <w:rsid w:val="00F83819"/>
    <w:rsid w:val="00F83903"/>
    <w:rsid w:val="00F84C1C"/>
    <w:rsid w:val="00F84C71"/>
    <w:rsid w:val="00F85143"/>
    <w:rsid w:val="00F851DA"/>
    <w:rsid w:val="00F86733"/>
    <w:rsid w:val="00F86C89"/>
    <w:rsid w:val="00F86CB9"/>
    <w:rsid w:val="00F86EC2"/>
    <w:rsid w:val="00F87496"/>
    <w:rsid w:val="00F876F1"/>
    <w:rsid w:val="00F87846"/>
    <w:rsid w:val="00F87B80"/>
    <w:rsid w:val="00F87E3A"/>
    <w:rsid w:val="00F902F1"/>
    <w:rsid w:val="00F90972"/>
    <w:rsid w:val="00F90CB1"/>
    <w:rsid w:val="00F915B6"/>
    <w:rsid w:val="00F91697"/>
    <w:rsid w:val="00F918E8"/>
    <w:rsid w:val="00F91B18"/>
    <w:rsid w:val="00F91C5E"/>
    <w:rsid w:val="00F92F21"/>
    <w:rsid w:val="00F9333B"/>
    <w:rsid w:val="00F934BA"/>
    <w:rsid w:val="00F93869"/>
    <w:rsid w:val="00F93C1C"/>
    <w:rsid w:val="00F942BF"/>
    <w:rsid w:val="00F95374"/>
    <w:rsid w:val="00F95A26"/>
    <w:rsid w:val="00F96744"/>
    <w:rsid w:val="00F96B11"/>
    <w:rsid w:val="00F97095"/>
    <w:rsid w:val="00F9767C"/>
    <w:rsid w:val="00FA023D"/>
    <w:rsid w:val="00FA13FC"/>
    <w:rsid w:val="00FA15C2"/>
    <w:rsid w:val="00FA2B32"/>
    <w:rsid w:val="00FA2D70"/>
    <w:rsid w:val="00FA34E5"/>
    <w:rsid w:val="00FA4097"/>
    <w:rsid w:val="00FA5004"/>
    <w:rsid w:val="00FA51DD"/>
    <w:rsid w:val="00FA5586"/>
    <w:rsid w:val="00FA67BB"/>
    <w:rsid w:val="00FA6AEB"/>
    <w:rsid w:val="00FA7B8C"/>
    <w:rsid w:val="00FB03FA"/>
    <w:rsid w:val="00FB0511"/>
    <w:rsid w:val="00FB0C4F"/>
    <w:rsid w:val="00FB16C7"/>
    <w:rsid w:val="00FB2120"/>
    <w:rsid w:val="00FB2D92"/>
    <w:rsid w:val="00FB3167"/>
    <w:rsid w:val="00FB3B1F"/>
    <w:rsid w:val="00FB44D3"/>
    <w:rsid w:val="00FB4816"/>
    <w:rsid w:val="00FB509C"/>
    <w:rsid w:val="00FB633E"/>
    <w:rsid w:val="00FB65C3"/>
    <w:rsid w:val="00FB77D9"/>
    <w:rsid w:val="00FB79C6"/>
    <w:rsid w:val="00FC0B53"/>
    <w:rsid w:val="00FC1DE3"/>
    <w:rsid w:val="00FC3100"/>
    <w:rsid w:val="00FC33F2"/>
    <w:rsid w:val="00FC371E"/>
    <w:rsid w:val="00FC3B6B"/>
    <w:rsid w:val="00FC3E17"/>
    <w:rsid w:val="00FC40D5"/>
    <w:rsid w:val="00FC42EA"/>
    <w:rsid w:val="00FC4567"/>
    <w:rsid w:val="00FC45D1"/>
    <w:rsid w:val="00FC4676"/>
    <w:rsid w:val="00FC46FA"/>
    <w:rsid w:val="00FC4A24"/>
    <w:rsid w:val="00FC61A9"/>
    <w:rsid w:val="00FC71B8"/>
    <w:rsid w:val="00FC7F7B"/>
    <w:rsid w:val="00FD0111"/>
    <w:rsid w:val="00FD0A3A"/>
    <w:rsid w:val="00FD16A2"/>
    <w:rsid w:val="00FD1C5A"/>
    <w:rsid w:val="00FD1D69"/>
    <w:rsid w:val="00FD1FE3"/>
    <w:rsid w:val="00FD213F"/>
    <w:rsid w:val="00FD2CC9"/>
    <w:rsid w:val="00FD2DFE"/>
    <w:rsid w:val="00FD421F"/>
    <w:rsid w:val="00FD48DB"/>
    <w:rsid w:val="00FD4CC3"/>
    <w:rsid w:val="00FD522B"/>
    <w:rsid w:val="00FD6DBA"/>
    <w:rsid w:val="00FD6F27"/>
    <w:rsid w:val="00FE0CB6"/>
    <w:rsid w:val="00FE1128"/>
    <w:rsid w:val="00FE124D"/>
    <w:rsid w:val="00FE13EC"/>
    <w:rsid w:val="00FE1B36"/>
    <w:rsid w:val="00FE1CEC"/>
    <w:rsid w:val="00FE1E22"/>
    <w:rsid w:val="00FE1EAE"/>
    <w:rsid w:val="00FE1F1C"/>
    <w:rsid w:val="00FE2427"/>
    <w:rsid w:val="00FE287A"/>
    <w:rsid w:val="00FE2BFB"/>
    <w:rsid w:val="00FE3868"/>
    <w:rsid w:val="00FE48FB"/>
    <w:rsid w:val="00FE535B"/>
    <w:rsid w:val="00FE54E5"/>
    <w:rsid w:val="00FE5FC2"/>
    <w:rsid w:val="00FE6140"/>
    <w:rsid w:val="00FE6519"/>
    <w:rsid w:val="00FE6523"/>
    <w:rsid w:val="00FE66CE"/>
    <w:rsid w:val="00FE68CD"/>
    <w:rsid w:val="00FE7521"/>
    <w:rsid w:val="00FE7AD0"/>
    <w:rsid w:val="00FE7C0F"/>
    <w:rsid w:val="00FE7FA5"/>
    <w:rsid w:val="00FE7FF3"/>
    <w:rsid w:val="00FF014E"/>
    <w:rsid w:val="00FF0345"/>
    <w:rsid w:val="00FF047B"/>
    <w:rsid w:val="00FF2665"/>
    <w:rsid w:val="00FF360A"/>
    <w:rsid w:val="00FF36E8"/>
    <w:rsid w:val="00FF370B"/>
    <w:rsid w:val="00FF41E0"/>
    <w:rsid w:val="00FF467A"/>
    <w:rsid w:val="00FF5311"/>
    <w:rsid w:val="00FF62A0"/>
    <w:rsid w:val="00FF69DE"/>
    <w:rsid w:val="00FF6ECE"/>
    <w:rsid w:val="00FF711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05385E"/>
  <w15:chartTrackingRefBased/>
  <w15:docId w15:val="{286B7897-B967-441F-9C49-5D4DBD87BF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708D"/>
    <w:pPr>
      <w:spacing w:after="0" w:line="240" w:lineRule="auto"/>
    </w:pPr>
    <w:rPr>
      <w:rFonts w:ascii="Times New Roman" w:eastAsia="Times New Roman" w:hAnsi="Times New Roman" w:cs="Times New Roman"/>
      <w:sz w:val="24"/>
      <w:szCs w:val="24"/>
      <w:lang w:val="en-CY" w:eastAsia="en-GB"/>
    </w:rPr>
  </w:style>
  <w:style w:type="paragraph" w:styleId="Heading1">
    <w:name w:val="heading 1"/>
    <w:basedOn w:val="Normal"/>
    <w:next w:val="Normal"/>
    <w:link w:val="Heading1Char"/>
    <w:uiPriority w:val="9"/>
    <w:qFormat/>
    <w:rsid w:val="00250890"/>
    <w:pPr>
      <w:keepNext/>
      <w:keepLines/>
      <w:spacing w:before="240" w:line="259" w:lineRule="auto"/>
      <w:outlineLvl w:val="0"/>
    </w:pPr>
    <w:rPr>
      <w:rFonts w:asciiTheme="majorHAnsi" w:eastAsiaTheme="majorEastAsia" w:hAnsiTheme="majorHAnsi" w:cstheme="majorBidi"/>
      <w:color w:val="2F5496" w:themeColor="accent1" w:themeShade="BF"/>
      <w:sz w:val="32"/>
      <w:szCs w:val="32"/>
      <w:lang w:val="en-GB" w:eastAsia="en-US"/>
    </w:rPr>
  </w:style>
  <w:style w:type="paragraph" w:styleId="Heading2">
    <w:name w:val="heading 2"/>
    <w:basedOn w:val="Normal"/>
    <w:next w:val="Normal"/>
    <w:link w:val="Heading2Char"/>
    <w:uiPriority w:val="9"/>
    <w:unhideWhenUsed/>
    <w:qFormat/>
    <w:rsid w:val="00C82EDC"/>
    <w:pPr>
      <w:keepNext/>
      <w:keepLines/>
      <w:spacing w:before="40" w:line="259" w:lineRule="auto"/>
      <w:outlineLvl w:val="1"/>
    </w:pPr>
    <w:rPr>
      <w:rFonts w:asciiTheme="majorHAnsi" w:eastAsiaTheme="majorEastAsia" w:hAnsiTheme="majorHAnsi" w:cstheme="majorBidi"/>
      <w:color w:val="2F5496" w:themeColor="accent1" w:themeShade="BF"/>
      <w:sz w:val="26"/>
      <w:szCs w:val="26"/>
      <w:lang w:val="en-GB" w:eastAsia="en-US"/>
    </w:rPr>
  </w:style>
  <w:style w:type="paragraph" w:styleId="Heading3">
    <w:name w:val="heading 3"/>
    <w:basedOn w:val="Normal"/>
    <w:next w:val="Normal"/>
    <w:link w:val="Heading3Char"/>
    <w:uiPriority w:val="9"/>
    <w:unhideWhenUsed/>
    <w:qFormat/>
    <w:rsid w:val="00C82EDC"/>
    <w:pPr>
      <w:keepNext/>
      <w:keepLines/>
      <w:spacing w:before="40" w:line="259" w:lineRule="auto"/>
      <w:outlineLvl w:val="2"/>
    </w:pPr>
    <w:rPr>
      <w:rFonts w:asciiTheme="majorHAnsi" w:eastAsiaTheme="majorEastAsia" w:hAnsiTheme="majorHAnsi" w:cstheme="majorBidi"/>
      <w:color w:val="1F3763" w:themeColor="accent1" w:themeShade="7F"/>
      <w:lang w:val="en-GB" w:eastAsia="en-US"/>
    </w:rPr>
  </w:style>
  <w:style w:type="paragraph" w:styleId="Heading4">
    <w:name w:val="heading 4"/>
    <w:basedOn w:val="Normal"/>
    <w:next w:val="Normal"/>
    <w:link w:val="Heading4Char"/>
    <w:uiPriority w:val="9"/>
    <w:unhideWhenUsed/>
    <w:qFormat/>
    <w:rsid w:val="003F28BD"/>
    <w:pPr>
      <w:keepNext/>
      <w:keepLines/>
      <w:spacing w:before="40" w:line="259" w:lineRule="auto"/>
      <w:outlineLvl w:val="3"/>
    </w:pPr>
    <w:rPr>
      <w:rFonts w:asciiTheme="majorHAnsi" w:eastAsiaTheme="majorEastAsia" w:hAnsiTheme="majorHAnsi" w:cstheme="majorBidi"/>
      <w:i/>
      <w:iCs/>
      <w:color w:val="2F5496" w:themeColor="accent1" w:themeShade="BF"/>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53CC2"/>
    <w:rPr>
      <w:color w:val="0563C1" w:themeColor="hyperlink"/>
      <w:u w:val="single"/>
    </w:rPr>
  </w:style>
  <w:style w:type="character" w:customStyle="1" w:styleId="UnresolvedMention1">
    <w:name w:val="Unresolved Mention1"/>
    <w:basedOn w:val="DefaultParagraphFont"/>
    <w:uiPriority w:val="99"/>
    <w:semiHidden/>
    <w:unhideWhenUsed/>
    <w:rsid w:val="00153CC2"/>
    <w:rPr>
      <w:color w:val="605E5C"/>
      <w:shd w:val="clear" w:color="auto" w:fill="E1DFDD"/>
    </w:rPr>
  </w:style>
  <w:style w:type="character" w:customStyle="1" w:styleId="Heading1Char">
    <w:name w:val="Heading 1 Char"/>
    <w:basedOn w:val="DefaultParagraphFont"/>
    <w:link w:val="Heading1"/>
    <w:uiPriority w:val="9"/>
    <w:rsid w:val="00250890"/>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755700"/>
    <w:pPr>
      <w:contextualSpacing/>
    </w:pPr>
    <w:rPr>
      <w:rFonts w:asciiTheme="majorHAnsi" w:eastAsiaTheme="majorEastAsia" w:hAnsiTheme="majorHAnsi" w:cstheme="majorBidi"/>
      <w:spacing w:val="-10"/>
      <w:kern w:val="28"/>
      <w:sz w:val="56"/>
      <w:szCs w:val="56"/>
      <w:lang w:val="en-GB" w:eastAsia="en-US"/>
    </w:rPr>
  </w:style>
  <w:style w:type="character" w:customStyle="1" w:styleId="TitleChar">
    <w:name w:val="Title Char"/>
    <w:basedOn w:val="DefaultParagraphFont"/>
    <w:link w:val="Title"/>
    <w:uiPriority w:val="10"/>
    <w:rsid w:val="00755700"/>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E02282"/>
    <w:rPr>
      <w:rFonts w:ascii="Segoe UI" w:eastAsiaTheme="minorHAnsi" w:hAnsi="Segoe UI" w:cs="Segoe UI"/>
      <w:sz w:val="18"/>
      <w:szCs w:val="18"/>
      <w:lang w:val="en-GB" w:eastAsia="en-US"/>
    </w:rPr>
  </w:style>
  <w:style w:type="character" w:customStyle="1" w:styleId="BalloonTextChar">
    <w:name w:val="Balloon Text Char"/>
    <w:basedOn w:val="DefaultParagraphFont"/>
    <w:link w:val="BalloonText"/>
    <w:uiPriority w:val="99"/>
    <w:semiHidden/>
    <w:rsid w:val="00E02282"/>
    <w:rPr>
      <w:rFonts w:ascii="Segoe UI" w:hAnsi="Segoe UI" w:cs="Segoe UI"/>
      <w:sz w:val="18"/>
      <w:szCs w:val="18"/>
    </w:rPr>
  </w:style>
  <w:style w:type="paragraph" w:styleId="ListParagraph">
    <w:name w:val="List Paragraph"/>
    <w:basedOn w:val="Normal"/>
    <w:uiPriority w:val="34"/>
    <w:qFormat/>
    <w:rsid w:val="00AB35E0"/>
    <w:pPr>
      <w:spacing w:after="160" w:line="259" w:lineRule="auto"/>
      <w:ind w:left="720"/>
      <w:contextualSpacing/>
    </w:pPr>
    <w:rPr>
      <w:rFonts w:asciiTheme="minorHAnsi" w:eastAsiaTheme="minorHAnsi" w:hAnsiTheme="minorHAnsi" w:cstheme="minorBidi"/>
      <w:sz w:val="22"/>
      <w:szCs w:val="22"/>
      <w:lang w:val="en-GB" w:eastAsia="en-US"/>
    </w:rPr>
  </w:style>
  <w:style w:type="paragraph" w:styleId="NormalWeb">
    <w:name w:val="Normal (Web)"/>
    <w:basedOn w:val="Normal"/>
    <w:uiPriority w:val="99"/>
    <w:unhideWhenUsed/>
    <w:rsid w:val="005807A5"/>
    <w:pPr>
      <w:spacing w:before="100" w:beforeAutospacing="1" w:after="100" w:afterAutospacing="1"/>
    </w:pPr>
    <w:rPr>
      <w:lang w:val="en-GB"/>
    </w:rPr>
  </w:style>
  <w:style w:type="paragraph" w:styleId="Bibliography">
    <w:name w:val="Bibliography"/>
    <w:basedOn w:val="Normal"/>
    <w:next w:val="Normal"/>
    <w:uiPriority w:val="37"/>
    <w:unhideWhenUsed/>
    <w:rsid w:val="003B339D"/>
    <w:pPr>
      <w:spacing w:after="160" w:line="259" w:lineRule="auto"/>
    </w:pPr>
    <w:rPr>
      <w:rFonts w:asciiTheme="minorHAnsi" w:eastAsiaTheme="minorHAnsi" w:hAnsiTheme="minorHAnsi" w:cstheme="minorBidi"/>
      <w:sz w:val="22"/>
      <w:szCs w:val="22"/>
      <w:lang w:val="en-GB" w:eastAsia="en-US"/>
    </w:rPr>
  </w:style>
  <w:style w:type="table" w:styleId="TableGrid">
    <w:name w:val="Table Grid"/>
    <w:basedOn w:val="TableNormal"/>
    <w:uiPriority w:val="59"/>
    <w:rsid w:val="00B9718C"/>
    <w:pPr>
      <w:spacing w:after="0" w:line="240" w:lineRule="auto"/>
      <w:ind w:firstLine="360"/>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C82ED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82EDC"/>
    <w:rPr>
      <w:rFonts w:asciiTheme="majorHAnsi" w:eastAsiaTheme="majorEastAsia" w:hAnsiTheme="majorHAnsi" w:cstheme="majorBidi"/>
      <w:color w:val="1F3763" w:themeColor="accent1" w:themeShade="7F"/>
      <w:sz w:val="24"/>
      <w:szCs w:val="24"/>
    </w:rPr>
  </w:style>
  <w:style w:type="paragraph" w:styleId="Caption">
    <w:name w:val="caption"/>
    <w:basedOn w:val="Normal"/>
    <w:next w:val="Normal"/>
    <w:uiPriority w:val="35"/>
    <w:unhideWhenUsed/>
    <w:qFormat/>
    <w:rsid w:val="00F325B1"/>
    <w:pPr>
      <w:spacing w:after="200"/>
      <w:ind w:firstLine="720"/>
    </w:pPr>
    <w:rPr>
      <w:rFonts w:eastAsiaTheme="minorHAnsi" w:cstheme="minorBidi"/>
      <w:b/>
      <w:bCs/>
      <w:color w:val="4472C4" w:themeColor="accent1"/>
      <w:sz w:val="18"/>
      <w:szCs w:val="18"/>
      <w:lang w:val="en-GB" w:eastAsia="en-US"/>
    </w:rPr>
  </w:style>
  <w:style w:type="character" w:customStyle="1" w:styleId="Heading4Char">
    <w:name w:val="Heading 4 Char"/>
    <w:basedOn w:val="DefaultParagraphFont"/>
    <w:link w:val="Heading4"/>
    <w:uiPriority w:val="9"/>
    <w:rsid w:val="003F28BD"/>
    <w:rPr>
      <w:rFonts w:asciiTheme="majorHAnsi" w:eastAsiaTheme="majorEastAsia" w:hAnsiTheme="majorHAnsi" w:cstheme="majorBidi"/>
      <w:i/>
      <w:iCs/>
      <w:color w:val="2F5496" w:themeColor="accent1" w:themeShade="BF"/>
    </w:rPr>
  </w:style>
  <w:style w:type="character" w:styleId="PlaceholderText">
    <w:name w:val="Placeholder Text"/>
    <w:basedOn w:val="DefaultParagraphFont"/>
    <w:uiPriority w:val="99"/>
    <w:semiHidden/>
    <w:rsid w:val="00377FB1"/>
    <w:rPr>
      <w:color w:val="808080"/>
    </w:rPr>
  </w:style>
  <w:style w:type="character" w:styleId="CommentReference">
    <w:name w:val="annotation reference"/>
    <w:basedOn w:val="DefaultParagraphFont"/>
    <w:uiPriority w:val="99"/>
    <w:semiHidden/>
    <w:unhideWhenUsed/>
    <w:rsid w:val="00416C35"/>
    <w:rPr>
      <w:sz w:val="16"/>
      <w:szCs w:val="16"/>
    </w:rPr>
  </w:style>
  <w:style w:type="paragraph" w:styleId="CommentText">
    <w:name w:val="annotation text"/>
    <w:basedOn w:val="Normal"/>
    <w:link w:val="CommentTextChar"/>
    <w:uiPriority w:val="99"/>
    <w:unhideWhenUsed/>
    <w:rsid w:val="00416C35"/>
    <w:pPr>
      <w:spacing w:after="160"/>
    </w:pPr>
    <w:rPr>
      <w:rFonts w:asciiTheme="minorHAnsi" w:eastAsiaTheme="minorHAnsi" w:hAnsiTheme="minorHAnsi" w:cstheme="minorBidi"/>
      <w:sz w:val="20"/>
      <w:szCs w:val="20"/>
      <w:lang w:val="en-GB" w:eastAsia="en-US"/>
    </w:rPr>
  </w:style>
  <w:style w:type="character" w:customStyle="1" w:styleId="CommentTextChar">
    <w:name w:val="Comment Text Char"/>
    <w:basedOn w:val="DefaultParagraphFont"/>
    <w:link w:val="CommentText"/>
    <w:uiPriority w:val="99"/>
    <w:rsid w:val="00416C35"/>
    <w:rPr>
      <w:sz w:val="20"/>
      <w:szCs w:val="20"/>
    </w:rPr>
  </w:style>
  <w:style w:type="paragraph" w:styleId="CommentSubject">
    <w:name w:val="annotation subject"/>
    <w:basedOn w:val="CommentText"/>
    <w:next w:val="CommentText"/>
    <w:link w:val="CommentSubjectChar"/>
    <w:uiPriority w:val="99"/>
    <w:semiHidden/>
    <w:unhideWhenUsed/>
    <w:rsid w:val="00416C35"/>
    <w:rPr>
      <w:b/>
      <w:bCs/>
    </w:rPr>
  </w:style>
  <w:style w:type="character" w:customStyle="1" w:styleId="CommentSubjectChar">
    <w:name w:val="Comment Subject Char"/>
    <w:basedOn w:val="CommentTextChar"/>
    <w:link w:val="CommentSubject"/>
    <w:uiPriority w:val="99"/>
    <w:semiHidden/>
    <w:rsid w:val="00416C35"/>
    <w:rPr>
      <w:b/>
      <w:bCs/>
      <w:sz w:val="20"/>
      <w:szCs w:val="20"/>
    </w:rPr>
  </w:style>
  <w:style w:type="paragraph" w:styleId="Header">
    <w:name w:val="header"/>
    <w:basedOn w:val="Normal"/>
    <w:link w:val="HeaderChar"/>
    <w:uiPriority w:val="99"/>
    <w:unhideWhenUsed/>
    <w:rsid w:val="00116AD0"/>
    <w:pPr>
      <w:tabs>
        <w:tab w:val="center" w:pos="4513"/>
        <w:tab w:val="right" w:pos="9026"/>
      </w:tabs>
    </w:pPr>
    <w:rPr>
      <w:rFonts w:asciiTheme="minorHAnsi" w:eastAsiaTheme="minorHAnsi" w:hAnsiTheme="minorHAnsi" w:cstheme="minorBidi"/>
      <w:sz w:val="22"/>
      <w:szCs w:val="22"/>
      <w:lang w:val="en-GB" w:eastAsia="en-US"/>
    </w:rPr>
  </w:style>
  <w:style w:type="character" w:customStyle="1" w:styleId="HeaderChar">
    <w:name w:val="Header Char"/>
    <w:basedOn w:val="DefaultParagraphFont"/>
    <w:link w:val="Header"/>
    <w:uiPriority w:val="99"/>
    <w:rsid w:val="00116AD0"/>
  </w:style>
  <w:style w:type="paragraph" w:styleId="Footer">
    <w:name w:val="footer"/>
    <w:basedOn w:val="Normal"/>
    <w:link w:val="FooterChar"/>
    <w:uiPriority w:val="99"/>
    <w:unhideWhenUsed/>
    <w:rsid w:val="00116AD0"/>
    <w:pPr>
      <w:tabs>
        <w:tab w:val="center" w:pos="4513"/>
        <w:tab w:val="right" w:pos="9026"/>
      </w:tabs>
    </w:pPr>
    <w:rPr>
      <w:rFonts w:asciiTheme="minorHAnsi" w:eastAsiaTheme="minorHAnsi" w:hAnsiTheme="minorHAnsi" w:cstheme="minorBidi"/>
      <w:sz w:val="22"/>
      <w:szCs w:val="22"/>
      <w:lang w:val="en-GB" w:eastAsia="en-US"/>
    </w:rPr>
  </w:style>
  <w:style w:type="character" w:customStyle="1" w:styleId="FooterChar">
    <w:name w:val="Footer Char"/>
    <w:basedOn w:val="DefaultParagraphFont"/>
    <w:link w:val="Footer"/>
    <w:uiPriority w:val="99"/>
    <w:rsid w:val="00116AD0"/>
  </w:style>
  <w:style w:type="paragraph" w:styleId="FootnoteText">
    <w:name w:val="footnote text"/>
    <w:basedOn w:val="Normal"/>
    <w:link w:val="FootnoteTextChar"/>
    <w:uiPriority w:val="99"/>
    <w:semiHidden/>
    <w:unhideWhenUsed/>
    <w:rsid w:val="00116AD0"/>
    <w:rPr>
      <w:rFonts w:asciiTheme="minorHAnsi" w:eastAsiaTheme="minorHAnsi" w:hAnsiTheme="minorHAnsi" w:cstheme="minorBidi"/>
      <w:sz w:val="20"/>
      <w:szCs w:val="20"/>
      <w:lang w:val="en-GB" w:eastAsia="en-US"/>
    </w:rPr>
  </w:style>
  <w:style w:type="character" w:customStyle="1" w:styleId="FootnoteTextChar">
    <w:name w:val="Footnote Text Char"/>
    <w:basedOn w:val="DefaultParagraphFont"/>
    <w:link w:val="FootnoteText"/>
    <w:uiPriority w:val="99"/>
    <w:semiHidden/>
    <w:rsid w:val="00116AD0"/>
    <w:rPr>
      <w:sz w:val="20"/>
      <w:szCs w:val="20"/>
    </w:rPr>
  </w:style>
  <w:style w:type="character" w:styleId="FootnoteReference">
    <w:name w:val="footnote reference"/>
    <w:basedOn w:val="DefaultParagraphFont"/>
    <w:uiPriority w:val="99"/>
    <w:semiHidden/>
    <w:unhideWhenUsed/>
    <w:rsid w:val="00116AD0"/>
    <w:rPr>
      <w:vertAlign w:val="superscript"/>
    </w:rPr>
  </w:style>
  <w:style w:type="character" w:styleId="FollowedHyperlink">
    <w:name w:val="FollowedHyperlink"/>
    <w:basedOn w:val="DefaultParagraphFont"/>
    <w:uiPriority w:val="99"/>
    <w:semiHidden/>
    <w:unhideWhenUsed/>
    <w:rsid w:val="005977DA"/>
    <w:rPr>
      <w:color w:val="954F72" w:themeColor="followedHyperlink"/>
      <w:u w:val="single"/>
    </w:rPr>
  </w:style>
  <w:style w:type="paragraph" w:styleId="NoSpacing">
    <w:name w:val="No Spacing"/>
    <w:uiPriority w:val="1"/>
    <w:qFormat/>
    <w:rsid w:val="009C2AE2"/>
    <w:pPr>
      <w:spacing w:after="0" w:line="240" w:lineRule="auto"/>
    </w:pPr>
  </w:style>
  <w:style w:type="character" w:customStyle="1" w:styleId="Hyperlink0">
    <w:name w:val="Hyperlink.0"/>
    <w:basedOn w:val="Hyperlink"/>
    <w:rsid w:val="00A13655"/>
    <w:rPr>
      <w:color w:val="0000FF"/>
      <w:u w:val="single" w:color="0000FF"/>
    </w:rPr>
  </w:style>
  <w:style w:type="character" w:customStyle="1" w:styleId="Hyperlink1">
    <w:name w:val="Hyperlink.1"/>
    <w:basedOn w:val="Hyperlink0"/>
    <w:rsid w:val="00FA5586"/>
    <w:rPr>
      <w:color w:val="0000FF"/>
      <w:u w:val="single" w:color="0000FF"/>
      <w:lang w:val="en-US"/>
    </w:rPr>
  </w:style>
  <w:style w:type="character" w:customStyle="1" w:styleId="Hyperlink3">
    <w:name w:val="Hyperlink.3"/>
    <w:basedOn w:val="Hyperlink0"/>
    <w:rsid w:val="008A1978"/>
    <w:rPr>
      <w:color w:val="0000FF"/>
      <w:u w:val="single" w:color="0000FF"/>
      <w:lang w:val="nl-NL"/>
    </w:rPr>
  </w:style>
  <w:style w:type="paragraph" w:styleId="Revision">
    <w:name w:val="Revision"/>
    <w:hidden/>
    <w:uiPriority w:val="99"/>
    <w:semiHidden/>
    <w:rsid w:val="008A1978"/>
    <w:pPr>
      <w:spacing w:after="0" w:line="240" w:lineRule="auto"/>
    </w:pPr>
  </w:style>
  <w:style w:type="character" w:styleId="Emphasis">
    <w:name w:val="Emphasis"/>
    <w:basedOn w:val="DefaultParagraphFont"/>
    <w:uiPriority w:val="20"/>
    <w:qFormat/>
    <w:rsid w:val="00DD718C"/>
    <w:rPr>
      <w:i/>
      <w:iCs/>
    </w:rPr>
  </w:style>
  <w:style w:type="character" w:styleId="UnresolvedMention">
    <w:name w:val="Unresolved Mention"/>
    <w:basedOn w:val="DefaultParagraphFont"/>
    <w:uiPriority w:val="99"/>
    <w:semiHidden/>
    <w:unhideWhenUsed/>
    <w:rsid w:val="002E3AEB"/>
    <w:rPr>
      <w:color w:val="605E5C"/>
      <w:shd w:val="clear" w:color="auto" w:fill="E1DFDD"/>
    </w:rPr>
  </w:style>
  <w:style w:type="character" w:customStyle="1" w:styleId="apple-converted-space">
    <w:name w:val="apple-converted-space"/>
    <w:basedOn w:val="DefaultParagraphFont"/>
    <w:rsid w:val="00203D0E"/>
  </w:style>
  <w:style w:type="paragraph" w:styleId="EndnoteText">
    <w:name w:val="endnote text"/>
    <w:basedOn w:val="Normal"/>
    <w:link w:val="EndnoteTextChar"/>
    <w:uiPriority w:val="99"/>
    <w:semiHidden/>
    <w:unhideWhenUsed/>
    <w:rsid w:val="00346031"/>
    <w:rPr>
      <w:sz w:val="20"/>
      <w:szCs w:val="20"/>
    </w:rPr>
  </w:style>
  <w:style w:type="character" w:customStyle="1" w:styleId="EndnoteTextChar">
    <w:name w:val="Endnote Text Char"/>
    <w:basedOn w:val="DefaultParagraphFont"/>
    <w:link w:val="EndnoteText"/>
    <w:uiPriority w:val="99"/>
    <w:semiHidden/>
    <w:rsid w:val="00346031"/>
    <w:rPr>
      <w:rFonts w:ascii="Times New Roman" w:eastAsia="Times New Roman" w:hAnsi="Times New Roman" w:cs="Times New Roman"/>
      <w:sz w:val="20"/>
      <w:szCs w:val="20"/>
      <w:lang w:val="en-CY" w:eastAsia="en-GB"/>
    </w:rPr>
  </w:style>
  <w:style w:type="character" w:styleId="EndnoteReference">
    <w:name w:val="endnote reference"/>
    <w:basedOn w:val="DefaultParagraphFont"/>
    <w:uiPriority w:val="99"/>
    <w:semiHidden/>
    <w:unhideWhenUsed/>
    <w:rsid w:val="0034603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673193">
      <w:bodyDiv w:val="1"/>
      <w:marLeft w:val="360"/>
      <w:marRight w:val="360"/>
      <w:marTop w:val="360"/>
      <w:marBottom w:val="360"/>
      <w:divBdr>
        <w:top w:val="none" w:sz="0" w:space="0" w:color="auto"/>
        <w:left w:val="none" w:sz="0" w:space="0" w:color="auto"/>
        <w:bottom w:val="none" w:sz="0" w:space="0" w:color="auto"/>
        <w:right w:val="none" w:sz="0" w:space="0" w:color="auto"/>
      </w:divBdr>
    </w:div>
    <w:div w:id="188185675">
      <w:bodyDiv w:val="1"/>
      <w:marLeft w:val="0"/>
      <w:marRight w:val="0"/>
      <w:marTop w:val="0"/>
      <w:marBottom w:val="0"/>
      <w:divBdr>
        <w:top w:val="none" w:sz="0" w:space="0" w:color="auto"/>
        <w:left w:val="none" w:sz="0" w:space="0" w:color="auto"/>
        <w:bottom w:val="none" w:sz="0" w:space="0" w:color="auto"/>
        <w:right w:val="none" w:sz="0" w:space="0" w:color="auto"/>
      </w:divBdr>
    </w:div>
    <w:div w:id="189419709">
      <w:bodyDiv w:val="1"/>
      <w:marLeft w:val="360"/>
      <w:marRight w:val="360"/>
      <w:marTop w:val="360"/>
      <w:marBottom w:val="360"/>
      <w:divBdr>
        <w:top w:val="none" w:sz="0" w:space="0" w:color="auto"/>
        <w:left w:val="none" w:sz="0" w:space="0" w:color="auto"/>
        <w:bottom w:val="none" w:sz="0" w:space="0" w:color="auto"/>
        <w:right w:val="none" w:sz="0" w:space="0" w:color="auto"/>
      </w:divBdr>
    </w:div>
    <w:div w:id="296685259">
      <w:bodyDiv w:val="1"/>
      <w:marLeft w:val="0"/>
      <w:marRight w:val="0"/>
      <w:marTop w:val="0"/>
      <w:marBottom w:val="0"/>
      <w:divBdr>
        <w:top w:val="none" w:sz="0" w:space="0" w:color="auto"/>
        <w:left w:val="none" w:sz="0" w:space="0" w:color="auto"/>
        <w:bottom w:val="none" w:sz="0" w:space="0" w:color="auto"/>
        <w:right w:val="none" w:sz="0" w:space="0" w:color="auto"/>
      </w:divBdr>
      <w:divsChild>
        <w:div w:id="1946183658">
          <w:marLeft w:val="0"/>
          <w:marRight w:val="0"/>
          <w:marTop w:val="0"/>
          <w:marBottom w:val="0"/>
          <w:divBdr>
            <w:top w:val="none" w:sz="0" w:space="0" w:color="auto"/>
            <w:left w:val="none" w:sz="0" w:space="0" w:color="auto"/>
            <w:bottom w:val="none" w:sz="0" w:space="0" w:color="auto"/>
            <w:right w:val="none" w:sz="0" w:space="0" w:color="auto"/>
          </w:divBdr>
          <w:divsChild>
            <w:div w:id="2079741664">
              <w:marLeft w:val="0"/>
              <w:marRight w:val="0"/>
              <w:marTop w:val="0"/>
              <w:marBottom w:val="0"/>
              <w:divBdr>
                <w:top w:val="none" w:sz="0" w:space="0" w:color="auto"/>
                <w:left w:val="none" w:sz="0" w:space="0" w:color="auto"/>
                <w:bottom w:val="none" w:sz="0" w:space="0" w:color="auto"/>
                <w:right w:val="none" w:sz="0" w:space="0" w:color="auto"/>
              </w:divBdr>
              <w:divsChild>
                <w:div w:id="1034117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3505258">
      <w:bodyDiv w:val="1"/>
      <w:marLeft w:val="0"/>
      <w:marRight w:val="0"/>
      <w:marTop w:val="0"/>
      <w:marBottom w:val="0"/>
      <w:divBdr>
        <w:top w:val="none" w:sz="0" w:space="0" w:color="auto"/>
        <w:left w:val="none" w:sz="0" w:space="0" w:color="auto"/>
        <w:bottom w:val="none" w:sz="0" w:space="0" w:color="auto"/>
        <w:right w:val="none" w:sz="0" w:space="0" w:color="auto"/>
      </w:divBdr>
    </w:div>
    <w:div w:id="362559813">
      <w:bodyDiv w:val="1"/>
      <w:marLeft w:val="0"/>
      <w:marRight w:val="0"/>
      <w:marTop w:val="0"/>
      <w:marBottom w:val="0"/>
      <w:divBdr>
        <w:top w:val="none" w:sz="0" w:space="0" w:color="auto"/>
        <w:left w:val="none" w:sz="0" w:space="0" w:color="auto"/>
        <w:bottom w:val="none" w:sz="0" w:space="0" w:color="auto"/>
        <w:right w:val="none" w:sz="0" w:space="0" w:color="auto"/>
      </w:divBdr>
      <w:divsChild>
        <w:div w:id="1007708531">
          <w:marLeft w:val="0"/>
          <w:marRight w:val="108"/>
          <w:marTop w:val="18"/>
          <w:marBottom w:val="108"/>
          <w:divBdr>
            <w:top w:val="none" w:sz="0" w:space="0" w:color="auto"/>
            <w:left w:val="none" w:sz="0" w:space="0" w:color="auto"/>
            <w:bottom w:val="none" w:sz="0" w:space="0" w:color="auto"/>
            <w:right w:val="none" w:sz="0" w:space="0" w:color="auto"/>
          </w:divBdr>
          <w:divsChild>
            <w:div w:id="2142262499">
              <w:marLeft w:val="0"/>
              <w:marRight w:val="0"/>
              <w:marTop w:val="0"/>
              <w:marBottom w:val="0"/>
              <w:divBdr>
                <w:top w:val="none" w:sz="0" w:space="0" w:color="auto"/>
                <w:left w:val="none" w:sz="0" w:space="0" w:color="auto"/>
                <w:bottom w:val="none" w:sz="0" w:space="0" w:color="auto"/>
                <w:right w:val="none" w:sz="0" w:space="0" w:color="auto"/>
              </w:divBdr>
              <w:divsChild>
                <w:div w:id="1727489171">
                  <w:marLeft w:val="0"/>
                  <w:marRight w:val="0"/>
                  <w:marTop w:val="0"/>
                  <w:marBottom w:val="0"/>
                  <w:divBdr>
                    <w:top w:val="none" w:sz="0" w:space="0" w:color="auto"/>
                    <w:left w:val="none" w:sz="0" w:space="0" w:color="auto"/>
                    <w:bottom w:val="none" w:sz="0" w:space="0" w:color="auto"/>
                    <w:right w:val="none" w:sz="0" w:space="0" w:color="auto"/>
                  </w:divBdr>
                  <w:divsChild>
                    <w:div w:id="476190685">
                      <w:marLeft w:val="0"/>
                      <w:marRight w:val="0"/>
                      <w:marTop w:val="0"/>
                      <w:marBottom w:val="0"/>
                      <w:divBdr>
                        <w:top w:val="none" w:sz="0" w:space="0" w:color="auto"/>
                        <w:left w:val="none" w:sz="0" w:space="0" w:color="auto"/>
                        <w:bottom w:val="none" w:sz="0" w:space="0" w:color="auto"/>
                        <w:right w:val="none" w:sz="0" w:space="0" w:color="auto"/>
                      </w:divBdr>
                      <w:divsChild>
                        <w:div w:id="195895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09957844">
      <w:bodyDiv w:val="1"/>
      <w:marLeft w:val="0"/>
      <w:marRight w:val="0"/>
      <w:marTop w:val="0"/>
      <w:marBottom w:val="0"/>
      <w:divBdr>
        <w:top w:val="none" w:sz="0" w:space="0" w:color="auto"/>
        <w:left w:val="none" w:sz="0" w:space="0" w:color="auto"/>
        <w:bottom w:val="none" w:sz="0" w:space="0" w:color="auto"/>
        <w:right w:val="none" w:sz="0" w:space="0" w:color="auto"/>
      </w:divBdr>
    </w:div>
    <w:div w:id="777796871">
      <w:bodyDiv w:val="1"/>
      <w:marLeft w:val="0"/>
      <w:marRight w:val="0"/>
      <w:marTop w:val="0"/>
      <w:marBottom w:val="0"/>
      <w:divBdr>
        <w:top w:val="none" w:sz="0" w:space="0" w:color="auto"/>
        <w:left w:val="none" w:sz="0" w:space="0" w:color="auto"/>
        <w:bottom w:val="none" w:sz="0" w:space="0" w:color="auto"/>
        <w:right w:val="none" w:sz="0" w:space="0" w:color="auto"/>
      </w:divBdr>
    </w:div>
    <w:div w:id="804736581">
      <w:bodyDiv w:val="1"/>
      <w:marLeft w:val="0"/>
      <w:marRight w:val="0"/>
      <w:marTop w:val="0"/>
      <w:marBottom w:val="0"/>
      <w:divBdr>
        <w:top w:val="none" w:sz="0" w:space="0" w:color="auto"/>
        <w:left w:val="none" w:sz="0" w:space="0" w:color="auto"/>
        <w:bottom w:val="none" w:sz="0" w:space="0" w:color="auto"/>
        <w:right w:val="none" w:sz="0" w:space="0" w:color="auto"/>
      </w:divBdr>
    </w:div>
    <w:div w:id="833300181">
      <w:bodyDiv w:val="1"/>
      <w:marLeft w:val="0"/>
      <w:marRight w:val="0"/>
      <w:marTop w:val="0"/>
      <w:marBottom w:val="0"/>
      <w:divBdr>
        <w:top w:val="none" w:sz="0" w:space="0" w:color="auto"/>
        <w:left w:val="none" w:sz="0" w:space="0" w:color="auto"/>
        <w:bottom w:val="none" w:sz="0" w:space="0" w:color="auto"/>
        <w:right w:val="none" w:sz="0" w:space="0" w:color="auto"/>
      </w:divBdr>
    </w:div>
    <w:div w:id="938291805">
      <w:bodyDiv w:val="1"/>
      <w:marLeft w:val="0"/>
      <w:marRight w:val="0"/>
      <w:marTop w:val="0"/>
      <w:marBottom w:val="0"/>
      <w:divBdr>
        <w:top w:val="none" w:sz="0" w:space="0" w:color="auto"/>
        <w:left w:val="none" w:sz="0" w:space="0" w:color="auto"/>
        <w:bottom w:val="none" w:sz="0" w:space="0" w:color="auto"/>
        <w:right w:val="none" w:sz="0" w:space="0" w:color="auto"/>
      </w:divBdr>
    </w:div>
    <w:div w:id="997730068">
      <w:bodyDiv w:val="1"/>
      <w:marLeft w:val="360"/>
      <w:marRight w:val="360"/>
      <w:marTop w:val="360"/>
      <w:marBottom w:val="360"/>
      <w:divBdr>
        <w:top w:val="none" w:sz="0" w:space="0" w:color="auto"/>
        <w:left w:val="none" w:sz="0" w:space="0" w:color="auto"/>
        <w:bottom w:val="none" w:sz="0" w:space="0" w:color="auto"/>
        <w:right w:val="none" w:sz="0" w:space="0" w:color="auto"/>
      </w:divBdr>
    </w:div>
    <w:div w:id="1108693387">
      <w:bodyDiv w:val="1"/>
      <w:marLeft w:val="0"/>
      <w:marRight w:val="0"/>
      <w:marTop w:val="0"/>
      <w:marBottom w:val="0"/>
      <w:divBdr>
        <w:top w:val="none" w:sz="0" w:space="0" w:color="auto"/>
        <w:left w:val="none" w:sz="0" w:space="0" w:color="auto"/>
        <w:bottom w:val="none" w:sz="0" w:space="0" w:color="auto"/>
        <w:right w:val="none" w:sz="0" w:space="0" w:color="auto"/>
      </w:divBdr>
    </w:div>
    <w:div w:id="1201431671">
      <w:bodyDiv w:val="1"/>
      <w:marLeft w:val="0"/>
      <w:marRight w:val="0"/>
      <w:marTop w:val="0"/>
      <w:marBottom w:val="0"/>
      <w:divBdr>
        <w:top w:val="none" w:sz="0" w:space="0" w:color="auto"/>
        <w:left w:val="none" w:sz="0" w:space="0" w:color="auto"/>
        <w:bottom w:val="none" w:sz="0" w:space="0" w:color="auto"/>
        <w:right w:val="none" w:sz="0" w:space="0" w:color="auto"/>
      </w:divBdr>
    </w:div>
    <w:div w:id="1207374969">
      <w:bodyDiv w:val="1"/>
      <w:marLeft w:val="0"/>
      <w:marRight w:val="0"/>
      <w:marTop w:val="0"/>
      <w:marBottom w:val="0"/>
      <w:divBdr>
        <w:top w:val="none" w:sz="0" w:space="0" w:color="auto"/>
        <w:left w:val="none" w:sz="0" w:space="0" w:color="auto"/>
        <w:bottom w:val="none" w:sz="0" w:space="0" w:color="auto"/>
        <w:right w:val="none" w:sz="0" w:space="0" w:color="auto"/>
      </w:divBdr>
    </w:div>
    <w:div w:id="1213923900">
      <w:bodyDiv w:val="1"/>
      <w:marLeft w:val="0"/>
      <w:marRight w:val="0"/>
      <w:marTop w:val="0"/>
      <w:marBottom w:val="0"/>
      <w:divBdr>
        <w:top w:val="none" w:sz="0" w:space="0" w:color="auto"/>
        <w:left w:val="none" w:sz="0" w:space="0" w:color="auto"/>
        <w:bottom w:val="none" w:sz="0" w:space="0" w:color="auto"/>
        <w:right w:val="none" w:sz="0" w:space="0" w:color="auto"/>
      </w:divBdr>
    </w:div>
    <w:div w:id="1216164257">
      <w:bodyDiv w:val="1"/>
      <w:marLeft w:val="360"/>
      <w:marRight w:val="360"/>
      <w:marTop w:val="360"/>
      <w:marBottom w:val="360"/>
      <w:divBdr>
        <w:top w:val="none" w:sz="0" w:space="0" w:color="auto"/>
        <w:left w:val="none" w:sz="0" w:space="0" w:color="auto"/>
        <w:bottom w:val="none" w:sz="0" w:space="0" w:color="auto"/>
        <w:right w:val="none" w:sz="0" w:space="0" w:color="auto"/>
      </w:divBdr>
    </w:div>
    <w:div w:id="1276903658">
      <w:bodyDiv w:val="1"/>
      <w:marLeft w:val="0"/>
      <w:marRight w:val="0"/>
      <w:marTop w:val="0"/>
      <w:marBottom w:val="0"/>
      <w:divBdr>
        <w:top w:val="none" w:sz="0" w:space="0" w:color="auto"/>
        <w:left w:val="none" w:sz="0" w:space="0" w:color="auto"/>
        <w:bottom w:val="none" w:sz="0" w:space="0" w:color="auto"/>
        <w:right w:val="none" w:sz="0" w:space="0" w:color="auto"/>
      </w:divBdr>
    </w:div>
    <w:div w:id="1388526551">
      <w:bodyDiv w:val="1"/>
      <w:marLeft w:val="0"/>
      <w:marRight w:val="0"/>
      <w:marTop w:val="0"/>
      <w:marBottom w:val="0"/>
      <w:divBdr>
        <w:top w:val="none" w:sz="0" w:space="0" w:color="auto"/>
        <w:left w:val="none" w:sz="0" w:space="0" w:color="auto"/>
        <w:bottom w:val="none" w:sz="0" w:space="0" w:color="auto"/>
        <w:right w:val="none" w:sz="0" w:space="0" w:color="auto"/>
      </w:divBdr>
    </w:div>
    <w:div w:id="1410074281">
      <w:bodyDiv w:val="1"/>
      <w:marLeft w:val="0"/>
      <w:marRight w:val="0"/>
      <w:marTop w:val="0"/>
      <w:marBottom w:val="0"/>
      <w:divBdr>
        <w:top w:val="none" w:sz="0" w:space="0" w:color="auto"/>
        <w:left w:val="none" w:sz="0" w:space="0" w:color="auto"/>
        <w:bottom w:val="none" w:sz="0" w:space="0" w:color="auto"/>
        <w:right w:val="none" w:sz="0" w:space="0" w:color="auto"/>
      </w:divBdr>
    </w:div>
    <w:div w:id="1488086534">
      <w:bodyDiv w:val="1"/>
      <w:marLeft w:val="0"/>
      <w:marRight w:val="0"/>
      <w:marTop w:val="0"/>
      <w:marBottom w:val="0"/>
      <w:divBdr>
        <w:top w:val="none" w:sz="0" w:space="0" w:color="auto"/>
        <w:left w:val="none" w:sz="0" w:space="0" w:color="auto"/>
        <w:bottom w:val="none" w:sz="0" w:space="0" w:color="auto"/>
        <w:right w:val="none" w:sz="0" w:space="0" w:color="auto"/>
      </w:divBdr>
    </w:div>
    <w:div w:id="1489587651">
      <w:bodyDiv w:val="1"/>
      <w:marLeft w:val="0"/>
      <w:marRight w:val="0"/>
      <w:marTop w:val="0"/>
      <w:marBottom w:val="0"/>
      <w:divBdr>
        <w:top w:val="none" w:sz="0" w:space="0" w:color="auto"/>
        <w:left w:val="none" w:sz="0" w:space="0" w:color="auto"/>
        <w:bottom w:val="none" w:sz="0" w:space="0" w:color="auto"/>
        <w:right w:val="none" w:sz="0" w:space="0" w:color="auto"/>
      </w:divBdr>
    </w:div>
    <w:div w:id="1544828553">
      <w:bodyDiv w:val="1"/>
      <w:marLeft w:val="0"/>
      <w:marRight w:val="0"/>
      <w:marTop w:val="0"/>
      <w:marBottom w:val="0"/>
      <w:divBdr>
        <w:top w:val="none" w:sz="0" w:space="0" w:color="auto"/>
        <w:left w:val="none" w:sz="0" w:space="0" w:color="auto"/>
        <w:bottom w:val="none" w:sz="0" w:space="0" w:color="auto"/>
        <w:right w:val="none" w:sz="0" w:space="0" w:color="auto"/>
      </w:divBdr>
    </w:div>
    <w:div w:id="1627926022">
      <w:bodyDiv w:val="1"/>
      <w:marLeft w:val="0"/>
      <w:marRight w:val="0"/>
      <w:marTop w:val="0"/>
      <w:marBottom w:val="0"/>
      <w:divBdr>
        <w:top w:val="none" w:sz="0" w:space="0" w:color="auto"/>
        <w:left w:val="none" w:sz="0" w:space="0" w:color="auto"/>
        <w:bottom w:val="none" w:sz="0" w:space="0" w:color="auto"/>
        <w:right w:val="none" w:sz="0" w:space="0" w:color="auto"/>
      </w:divBdr>
    </w:div>
    <w:div w:id="1745956702">
      <w:bodyDiv w:val="1"/>
      <w:marLeft w:val="0"/>
      <w:marRight w:val="0"/>
      <w:marTop w:val="0"/>
      <w:marBottom w:val="0"/>
      <w:divBdr>
        <w:top w:val="none" w:sz="0" w:space="0" w:color="auto"/>
        <w:left w:val="none" w:sz="0" w:space="0" w:color="auto"/>
        <w:bottom w:val="none" w:sz="0" w:space="0" w:color="auto"/>
        <w:right w:val="none" w:sz="0" w:space="0" w:color="auto"/>
      </w:divBdr>
    </w:div>
    <w:div w:id="1749112501">
      <w:bodyDiv w:val="1"/>
      <w:marLeft w:val="0"/>
      <w:marRight w:val="0"/>
      <w:marTop w:val="0"/>
      <w:marBottom w:val="0"/>
      <w:divBdr>
        <w:top w:val="none" w:sz="0" w:space="0" w:color="auto"/>
        <w:left w:val="none" w:sz="0" w:space="0" w:color="auto"/>
        <w:bottom w:val="none" w:sz="0" w:space="0" w:color="auto"/>
        <w:right w:val="none" w:sz="0" w:space="0" w:color="auto"/>
      </w:divBdr>
    </w:div>
    <w:div w:id="1762526561">
      <w:bodyDiv w:val="1"/>
      <w:marLeft w:val="0"/>
      <w:marRight w:val="0"/>
      <w:marTop w:val="0"/>
      <w:marBottom w:val="0"/>
      <w:divBdr>
        <w:top w:val="none" w:sz="0" w:space="0" w:color="auto"/>
        <w:left w:val="none" w:sz="0" w:space="0" w:color="auto"/>
        <w:bottom w:val="none" w:sz="0" w:space="0" w:color="auto"/>
        <w:right w:val="none" w:sz="0" w:space="0" w:color="auto"/>
      </w:divBdr>
    </w:div>
    <w:div w:id="1882470769">
      <w:bodyDiv w:val="1"/>
      <w:marLeft w:val="0"/>
      <w:marRight w:val="0"/>
      <w:marTop w:val="0"/>
      <w:marBottom w:val="0"/>
      <w:divBdr>
        <w:top w:val="none" w:sz="0" w:space="0" w:color="auto"/>
        <w:left w:val="none" w:sz="0" w:space="0" w:color="auto"/>
        <w:bottom w:val="none" w:sz="0" w:space="0" w:color="auto"/>
        <w:right w:val="none" w:sz="0" w:space="0" w:color="auto"/>
      </w:divBdr>
    </w:div>
    <w:div w:id="1895458212">
      <w:bodyDiv w:val="1"/>
      <w:marLeft w:val="0"/>
      <w:marRight w:val="0"/>
      <w:marTop w:val="0"/>
      <w:marBottom w:val="0"/>
      <w:divBdr>
        <w:top w:val="none" w:sz="0" w:space="0" w:color="auto"/>
        <w:left w:val="none" w:sz="0" w:space="0" w:color="auto"/>
        <w:bottom w:val="none" w:sz="0" w:space="0" w:color="auto"/>
        <w:right w:val="none" w:sz="0" w:space="0" w:color="auto"/>
      </w:divBdr>
    </w:div>
    <w:div w:id="1897427026">
      <w:bodyDiv w:val="1"/>
      <w:marLeft w:val="0"/>
      <w:marRight w:val="0"/>
      <w:marTop w:val="0"/>
      <w:marBottom w:val="0"/>
      <w:divBdr>
        <w:top w:val="none" w:sz="0" w:space="0" w:color="auto"/>
        <w:left w:val="none" w:sz="0" w:space="0" w:color="auto"/>
        <w:bottom w:val="none" w:sz="0" w:space="0" w:color="auto"/>
        <w:right w:val="none" w:sz="0" w:space="0" w:color="auto"/>
      </w:divBdr>
    </w:div>
    <w:div w:id="21317761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2307/1419876" TargetMode="External"/><Relationship Id="rId117" Type="http://schemas.openxmlformats.org/officeDocument/2006/relationships/image" Target="media/image6.emf"/><Relationship Id="rId21" Type="http://schemas.openxmlformats.org/officeDocument/2006/relationships/hyperlink" Target="https://doi.org/10.1093/cercor/10.5.529" TargetMode="External"/><Relationship Id="rId42" Type="http://schemas.openxmlformats.org/officeDocument/2006/relationships/hyperlink" Target="https://jasp-stats.org" TargetMode="External"/><Relationship Id="rId47" Type="http://schemas.openxmlformats.org/officeDocument/2006/relationships/hyperlink" Target="https://doi.org/10.1016/j.neuroimage.2017.07.011" TargetMode="External"/><Relationship Id="rId63" Type="http://schemas.openxmlformats.org/officeDocument/2006/relationships/hyperlink" Target="https://doi.org/10.1038/80676" TargetMode="External"/><Relationship Id="rId68" Type="http://schemas.openxmlformats.org/officeDocument/2006/relationships/hyperlink" Target="https://doi.org/10.3389/fnsys.2015.00181" TargetMode="External"/><Relationship Id="rId84" Type="http://schemas.openxmlformats.org/officeDocument/2006/relationships/hyperlink" Target="https://doi.org/10.1523/JNEUROSCI.4811-09.2010" TargetMode="External"/><Relationship Id="rId89" Type="http://schemas.openxmlformats.org/officeDocument/2006/relationships/hyperlink" Target="https://doi.org/10.1016/j.bbr.2012.08.001" TargetMode="External"/><Relationship Id="rId112" Type="http://schemas.openxmlformats.org/officeDocument/2006/relationships/image" Target="media/image1.png"/><Relationship Id="rId16" Type="http://schemas.openxmlformats.org/officeDocument/2006/relationships/hyperlink" Target="https://doi.org/10.1016/s1364-6613(00)01593-x" TargetMode="External"/><Relationship Id="rId107" Type="http://schemas.openxmlformats.org/officeDocument/2006/relationships/hyperlink" Target="https://doi.org/10.3758/s13414-022-02586-0" TargetMode="External"/><Relationship Id="rId11" Type="http://schemas.openxmlformats.org/officeDocument/2006/relationships/comments" Target="comments.xml"/><Relationship Id="rId32" Type="http://schemas.openxmlformats.org/officeDocument/2006/relationships/hyperlink" Target="https://doi.org/10.1523/jneurosci.3935-15.2016" TargetMode="External"/><Relationship Id="rId37" Type="http://schemas.openxmlformats.org/officeDocument/2006/relationships/hyperlink" Target="https://doi.org/10.1038/nature07832" TargetMode="External"/><Relationship Id="rId53" Type="http://schemas.openxmlformats.org/officeDocument/2006/relationships/hyperlink" Target="https://doi.org/10.1016/j.jneumeth.2016.11.006" TargetMode="External"/><Relationship Id="rId58" Type="http://schemas.openxmlformats.org/officeDocument/2006/relationships/hyperlink" Target="https://doi.org/10.1038/nrn1603" TargetMode="External"/><Relationship Id="rId74" Type="http://schemas.openxmlformats.org/officeDocument/2006/relationships/hyperlink" Target="https://doi.org/10.1037/met0000061" TargetMode="External"/><Relationship Id="rId79" Type="http://schemas.openxmlformats.org/officeDocument/2006/relationships/hyperlink" Target="https://doi.org/10.1016/j.tics.2013.12.001" TargetMode="External"/><Relationship Id="rId102" Type="http://schemas.openxmlformats.org/officeDocument/2006/relationships/hyperlink" Target="https://doi.apa.org/doi/10.1037/xlm0000376" TargetMode="External"/><Relationship Id="rId5" Type="http://schemas.openxmlformats.org/officeDocument/2006/relationships/numbering" Target="numbering.xml"/><Relationship Id="rId90" Type="http://schemas.openxmlformats.org/officeDocument/2006/relationships/hyperlink" Target="https://doi.org/10.1523/JNEUROSCI.3261-11.2012" TargetMode="External"/><Relationship Id="rId95" Type="http://schemas.openxmlformats.org/officeDocument/2006/relationships/hyperlink" Target="https://doi.org/10.1016/j.ejrad.2003.11.001" TargetMode="External"/><Relationship Id="rId22" Type="http://schemas.openxmlformats.org/officeDocument/2006/relationships/hyperlink" Target="https://doi.org/10.3791/2030" TargetMode="External"/><Relationship Id="rId27" Type="http://schemas.openxmlformats.org/officeDocument/2006/relationships/hyperlink" Target="https://doi.org/10.1016/j.neubiorev.2010.10.006" TargetMode="External"/><Relationship Id="rId43" Type="http://schemas.openxmlformats.org/officeDocument/2006/relationships/hyperlink" Target="https://doi.org/10.1523/JNEUROSCI.2780-20.2021" TargetMode="External"/><Relationship Id="rId48" Type="http://schemas.openxmlformats.org/officeDocument/2006/relationships/hyperlink" Target="https://doi.org/10.1162/jocn_a_00279" TargetMode="External"/><Relationship Id="rId64" Type="http://schemas.openxmlformats.org/officeDocument/2006/relationships/hyperlink" Target="https://doi.org/10.1016/j.neuroscience.2005.06.005" TargetMode="External"/><Relationship Id="rId69" Type="http://schemas.openxmlformats.org/officeDocument/2006/relationships/hyperlink" Target="https://doi.org/10.3758/s13423-014-0595-4" TargetMode="External"/><Relationship Id="rId113" Type="http://schemas.openxmlformats.org/officeDocument/2006/relationships/image" Target="media/image2.png"/><Relationship Id="rId118" Type="http://schemas.openxmlformats.org/officeDocument/2006/relationships/image" Target="media/image7.emf"/><Relationship Id="rId80" Type="http://schemas.openxmlformats.org/officeDocument/2006/relationships/hyperlink" Target="https://doi.org/10.1038/s41583-019-0176-7" TargetMode="External"/><Relationship Id="rId85" Type="http://schemas.openxmlformats.org/officeDocument/2006/relationships/hyperlink" Target="https://doi.org/10.3389/fpsyg.2014.01173" TargetMode="External"/><Relationship Id="rId12" Type="http://schemas.microsoft.com/office/2011/relationships/commentsExtended" Target="commentsExtended.xml"/><Relationship Id="rId17" Type="http://schemas.openxmlformats.org/officeDocument/2006/relationships/hyperlink" Target="https://doi.org/10.1167/9.10.7" TargetMode="External"/><Relationship Id="rId33" Type="http://schemas.openxmlformats.org/officeDocument/2006/relationships/hyperlink" Target="https://doi.org/10.3758/s13428-020-01408-1" TargetMode="External"/><Relationship Id="rId38" Type="http://schemas.openxmlformats.org/officeDocument/2006/relationships/hyperlink" Target="https://doi.org/10.1523/JNEUROSCI.2645-17.2017" TargetMode="External"/><Relationship Id="rId59" Type="http://schemas.openxmlformats.org/officeDocument/2006/relationships/hyperlink" Target="https://doi.org/10.3758/s13428-018-01193-y" TargetMode="External"/><Relationship Id="rId103" Type="http://schemas.openxmlformats.org/officeDocument/2006/relationships/hyperlink" Target="https://doi.org/10.31083/j.jin.2019.02.144" TargetMode="External"/><Relationship Id="rId108" Type="http://schemas.openxmlformats.org/officeDocument/2006/relationships/hyperlink" Target="https://doi.org/10.3389/fnhum.2014.00853" TargetMode="External"/><Relationship Id="rId54" Type="http://schemas.openxmlformats.org/officeDocument/2006/relationships/hyperlink" Target="https://doi.org/10.1038/nn.3785" TargetMode="External"/><Relationship Id="rId70" Type="http://schemas.openxmlformats.org/officeDocument/2006/relationships/hyperlink" Target="https://doi.org/10.1016/j.jmp.2012.08.001" TargetMode="External"/><Relationship Id="rId75" Type="http://schemas.openxmlformats.org/officeDocument/2006/relationships/hyperlink" Target="https://doi.org/10.1016/j.tics.2017.12.007" TargetMode="External"/><Relationship Id="rId91" Type="http://schemas.openxmlformats.org/officeDocument/2006/relationships/hyperlink" Target="https://doi.org/10.1038/ncomms13804" TargetMode="External"/><Relationship Id="rId96" Type="http://schemas.openxmlformats.org/officeDocument/2006/relationships/hyperlink" Target="https://doi.org/10.1523/JNEUROSCI.3545-07.2007"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doi.org/10.1111/j.1460-9568.2009.06911.x" TargetMode="External"/><Relationship Id="rId28" Type="http://schemas.openxmlformats.org/officeDocument/2006/relationships/hyperlink" Target="https://doi.org/10.1016/j.neubiorev.2014.06.017" TargetMode="External"/><Relationship Id="rId49" Type="http://schemas.openxmlformats.org/officeDocument/2006/relationships/hyperlink" Target="https://doi.org/10.1002/hbm.23416" TargetMode="External"/><Relationship Id="rId114" Type="http://schemas.openxmlformats.org/officeDocument/2006/relationships/image" Target="media/image3.png"/><Relationship Id="rId119" Type="http://schemas.openxmlformats.org/officeDocument/2006/relationships/fontTable" Target="fontTable.xml"/><Relationship Id="rId44" Type="http://schemas.openxmlformats.org/officeDocument/2006/relationships/hyperlink" Target="https://doi.org/10.1007/978-3-319-52284-5_1" TargetMode="External"/><Relationship Id="rId60" Type="http://schemas.openxmlformats.org/officeDocument/2006/relationships/hyperlink" Target="https://doi.org/10.1016/j.brs.2022.12.012" TargetMode="External"/><Relationship Id="rId65" Type="http://schemas.openxmlformats.org/officeDocument/2006/relationships/hyperlink" Target="https://doi.org/10.1080/13506285.2020.1777237" TargetMode="External"/><Relationship Id="rId81" Type="http://schemas.openxmlformats.org/officeDocument/2006/relationships/hyperlink" Target="https://doi.org/10.3758/BF03207704" TargetMode="External"/><Relationship Id="rId86" Type="http://schemas.openxmlformats.org/officeDocument/2006/relationships/hyperlink" Target="https://doi.org/10.1007/s00221-014-3888-y"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microsoft.com/office/2016/09/relationships/commentsIds" Target="commentsIds.xml"/><Relationship Id="rId18" Type="http://schemas.openxmlformats.org/officeDocument/2006/relationships/hyperlink" Target="https://doi.org/10.1162/jocn_a_01591" TargetMode="External"/><Relationship Id="rId39" Type="http://schemas.openxmlformats.org/officeDocument/2006/relationships/hyperlink" Target="https://doi.org/10.1038/nature04169" TargetMode="External"/><Relationship Id="rId109" Type="http://schemas.openxmlformats.org/officeDocument/2006/relationships/hyperlink" Target="https://doi.org/10.1523/JNEUROSCI.2899-13.2014" TargetMode="External"/><Relationship Id="rId34" Type="http://schemas.openxmlformats.org/officeDocument/2006/relationships/hyperlink" Target="https://doi.org/10.1016/j.tics.2017.09.011" TargetMode="External"/><Relationship Id="rId50" Type="http://schemas.openxmlformats.org/officeDocument/2006/relationships/hyperlink" Target="https://doi.org/10.1016/j.tins.2017.04.004" TargetMode="External"/><Relationship Id="rId55" Type="http://schemas.openxmlformats.org/officeDocument/2006/relationships/hyperlink" Target="https://doi.org/10.1146/annurev.neuro.24.1.167" TargetMode="External"/><Relationship Id="rId76" Type="http://schemas.openxmlformats.org/officeDocument/2006/relationships/hyperlink" Target="https://doi.org/10.1016/j.cognition.2017.08.005" TargetMode="External"/><Relationship Id="rId97" Type="http://schemas.openxmlformats.org/officeDocument/2006/relationships/hyperlink" Target="https://doi.org/10.1016/j.tics.2017.12.008" TargetMode="External"/><Relationship Id="rId104" Type="http://schemas.openxmlformats.org/officeDocument/2006/relationships/hyperlink" Target="https://doi.org/10.3758/s13423-020-01757-0" TargetMode="External"/><Relationship Id="rId120" Type="http://schemas.microsoft.com/office/2011/relationships/people" Target="people.xml"/><Relationship Id="rId7" Type="http://schemas.openxmlformats.org/officeDocument/2006/relationships/settings" Target="settings.xml"/><Relationship Id="rId71" Type="http://schemas.openxmlformats.org/officeDocument/2006/relationships/hyperlink" Target="https://doi.org/10.3758/pbr.16.2.225" TargetMode="External"/><Relationship Id="rId92" Type="http://schemas.openxmlformats.org/officeDocument/2006/relationships/hyperlink" Target="https://doi.org/10.1162/jocn_a_01113" TargetMode="External"/><Relationship Id="rId2" Type="http://schemas.openxmlformats.org/officeDocument/2006/relationships/customXml" Target="../customXml/item2.xml"/><Relationship Id="rId29" Type="http://schemas.openxmlformats.org/officeDocument/2006/relationships/hyperlink" Target="https://doi.org/10.1037/0033-2909.125.1.155" TargetMode="External"/><Relationship Id="rId24" Type="http://schemas.openxmlformats.org/officeDocument/2006/relationships/hyperlink" Target="https://doi.org/10.1038/s41593-018-0094-4" TargetMode="External"/><Relationship Id="rId40" Type="http://schemas.openxmlformats.org/officeDocument/2006/relationships/hyperlink" Target="https://doi.org/10.1152/jn.90211.2008" TargetMode="External"/><Relationship Id="rId45" Type="http://schemas.openxmlformats.org/officeDocument/2006/relationships/hyperlink" Target="https://doi.org/10.2478/v10053-008-0023-2" TargetMode="External"/><Relationship Id="rId66" Type="http://schemas.openxmlformats.org/officeDocument/2006/relationships/hyperlink" Target="https://doi.org/10.1038/s41593-019-0428-x" TargetMode="External"/><Relationship Id="rId87" Type="http://schemas.openxmlformats.org/officeDocument/2006/relationships/hyperlink" Target="https://doi.org/10.1080/13506285.2021.1883171" TargetMode="External"/><Relationship Id="rId110" Type="http://schemas.openxmlformats.org/officeDocument/2006/relationships/header" Target="header1.xml"/><Relationship Id="rId115" Type="http://schemas.openxmlformats.org/officeDocument/2006/relationships/image" Target="media/image4.emf"/><Relationship Id="rId61" Type="http://schemas.openxmlformats.org/officeDocument/2006/relationships/hyperlink" Target="https://doi.org/10.3758/s13423-022-02107-y" TargetMode="External"/><Relationship Id="rId82" Type="http://schemas.openxmlformats.org/officeDocument/2006/relationships/hyperlink" Target="https://doi.org/10.1016/j.tics.2015.05.004" TargetMode="External"/><Relationship Id="rId19" Type="http://schemas.openxmlformats.org/officeDocument/2006/relationships/hyperlink" Target="https://doi.org/10.1038/nn.4174" TargetMode="External"/><Relationship Id="rId14" Type="http://schemas.microsoft.com/office/2018/08/relationships/commentsExtensible" Target="commentsExtensible.xml"/><Relationship Id="rId30" Type="http://schemas.openxmlformats.org/officeDocument/2006/relationships/hyperlink" Target="https://doi.org/10.1523/eneuro.0041-16.2016" TargetMode="External"/><Relationship Id="rId35" Type="http://schemas.openxmlformats.org/officeDocument/2006/relationships/hyperlink" Target="https://doi.org/10.1016/j.neuron.2008.12.012" TargetMode="External"/><Relationship Id="rId56" Type="http://schemas.openxmlformats.org/officeDocument/2006/relationships/hyperlink" Target="https://doi.org/10.1523/JNEUROSCI.16-16-05154.1996" TargetMode="External"/><Relationship Id="rId77" Type="http://schemas.openxmlformats.org/officeDocument/2006/relationships/hyperlink" Target="https://doi.org/10.1016/j.neuroimage.2010.01.021" TargetMode="External"/><Relationship Id="rId100" Type="http://schemas.openxmlformats.org/officeDocument/2006/relationships/hyperlink" Target="https://doi.org/10.1038/nature04262" TargetMode="External"/><Relationship Id="rId105" Type="http://schemas.openxmlformats.org/officeDocument/2006/relationships/hyperlink" Target="https://doi.org/10.1038/nature06860" TargetMode="External"/><Relationship Id="rId8" Type="http://schemas.openxmlformats.org/officeDocument/2006/relationships/webSettings" Target="webSettings.xml"/><Relationship Id="rId51" Type="http://schemas.openxmlformats.org/officeDocument/2006/relationships/hyperlink" Target="https://doi.org/10.1038/nn.3452" TargetMode="External"/><Relationship Id="rId72" Type="http://schemas.openxmlformats.org/officeDocument/2006/relationships/hyperlink" Target="https://doi.org/10.1016/j.neuropsychologia.2015.05.026" TargetMode="External"/><Relationship Id="rId93" Type="http://schemas.openxmlformats.org/officeDocument/2006/relationships/hyperlink" Target="https://doi.org/10.1177/2515245920972624" TargetMode="External"/><Relationship Id="rId98" Type="http://schemas.openxmlformats.org/officeDocument/2006/relationships/hyperlink" Target="https://doi.org/10.1080/13506285.2020.1818659" TargetMode="External"/><Relationship Id="rId121" Type="http://schemas.openxmlformats.org/officeDocument/2006/relationships/theme" Target="theme/theme1.xml"/><Relationship Id="rId3" Type="http://schemas.openxmlformats.org/officeDocument/2006/relationships/customXml" Target="../customXml/item3.xml"/><Relationship Id="rId25" Type="http://schemas.openxmlformats.org/officeDocument/2006/relationships/hyperlink" Target="https://doi.org/10.1016/j.tics.2016.12.007" TargetMode="External"/><Relationship Id="rId46" Type="http://schemas.openxmlformats.org/officeDocument/2006/relationships/hyperlink" Target="https://doi.org/10.1523/JNEUROSCI.2098-20.2021" TargetMode="External"/><Relationship Id="rId67" Type="http://schemas.openxmlformats.org/officeDocument/2006/relationships/hyperlink" Target="https://doi.org/10.1371/journal.pone.0175230" TargetMode="External"/><Relationship Id="rId116" Type="http://schemas.openxmlformats.org/officeDocument/2006/relationships/image" Target="media/image5.emf"/><Relationship Id="rId20" Type="http://schemas.openxmlformats.org/officeDocument/2006/relationships/hyperlink" Target="https://doi.org/10.1093/cercor/10.11.1053" TargetMode="External"/><Relationship Id="rId41" Type="http://schemas.openxmlformats.org/officeDocument/2006/relationships/hyperlink" Target="https://www.jamovi.org" TargetMode="External"/><Relationship Id="rId62" Type="http://schemas.openxmlformats.org/officeDocument/2006/relationships/hyperlink" Target="https://doi.org/10.1146/annurev-psych-081120-013144%20" TargetMode="External"/><Relationship Id="rId83" Type="http://schemas.openxmlformats.org/officeDocument/2006/relationships/hyperlink" Target="https://doi.org/10.1038/85170" TargetMode="External"/><Relationship Id="rId88" Type="http://schemas.openxmlformats.org/officeDocument/2006/relationships/hyperlink" Target="https://doi.org/10.1016/j.tics.2006.09.003" TargetMode="External"/><Relationship Id="rId111" Type="http://schemas.openxmlformats.org/officeDocument/2006/relationships/header" Target="header2.xml"/><Relationship Id="rId15" Type="http://schemas.openxmlformats.org/officeDocument/2006/relationships/hyperlink" Target="https://doi.org/10.1111/j.0963-7214.2004.01502006.x" TargetMode="External"/><Relationship Id="rId36" Type="http://schemas.openxmlformats.org/officeDocument/2006/relationships/hyperlink" Target="https://doi.org/10.3758/s13428-021-01688-1" TargetMode="External"/><Relationship Id="rId57" Type="http://schemas.openxmlformats.org/officeDocument/2006/relationships/hyperlink" Target="https://doi.org/10.31234/osf.io/qjrg4" TargetMode="External"/><Relationship Id="rId106" Type="http://schemas.openxmlformats.org/officeDocument/2006/relationships/hyperlink" Target="https://doi.org/10.1093/cercor/bhab300" TargetMode="External"/><Relationship Id="rId10" Type="http://schemas.openxmlformats.org/officeDocument/2006/relationships/endnotes" Target="endnotes.xml"/><Relationship Id="rId31" Type="http://schemas.openxmlformats.org/officeDocument/2006/relationships/hyperlink" Target="https://doi.org/10.1016/j.neuron.2015.07.013" TargetMode="External"/><Relationship Id="rId52" Type="http://schemas.openxmlformats.org/officeDocument/2006/relationships/hyperlink" Target="https://doi.org/10.1016/j.tics.2013.06.006" TargetMode="External"/><Relationship Id="rId73" Type="http://schemas.openxmlformats.org/officeDocument/2006/relationships/hyperlink" Target="https://doi.org/10.3758/s13423-017-1230-y" TargetMode="External"/><Relationship Id="rId78" Type="http://schemas.openxmlformats.org/officeDocument/2006/relationships/hyperlink" Target="https://doi.org/10.1126/science.283.5408.1657" TargetMode="External"/><Relationship Id="rId94" Type="http://schemas.openxmlformats.org/officeDocument/2006/relationships/hyperlink" Target="https://doi.org/10.7551/mitpress/6896.001.0001" TargetMode="External"/><Relationship Id="rId99" Type="http://schemas.openxmlformats.org/officeDocument/2006/relationships/hyperlink" Target="https://doi.org/10.1080/13506285.2021.1946230" TargetMode="External"/><Relationship Id="rId101" Type="http://schemas.openxmlformats.org/officeDocument/2006/relationships/hyperlink" Target="https://doi.org/10.1038/s41598-020-70418-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A0A70EDE03A1047913581F252A0EADF" ma:contentTypeVersion="13" ma:contentTypeDescription="Create a new document." ma:contentTypeScope="" ma:versionID="7bcfc5f9310c8af9f79810a337d85c9c">
  <xsd:schema xmlns:xsd="http://www.w3.org/2001/XMLSchema" xmlns:xs="http://www.w3.org/2001/XMLSchema" xmlns:p="http://schemas.microsoft.com/office/2006/metadata/properties" xmlns:ns3="ef504388-b051-4087-adf0-ffc1d771e694" xmlns:ns4="54e326dd-f9b4-41e8-a49e-94a903c02dad" targetNamespace="http://schemas.microsoft.com/office/2006/metadata/properties" ma:root="true" ma:fieldsID="fa30b62b1deba193a5a6a6e15b5262af" ns3:_="" ns4:_="">
    <xsd:import namespace="ef504388-b051-4087-adf0-ffc1d771e694"/>
    <xsd:import namespace="54e326dd-f9b4-41e8-a49e-94a903c02da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504388-b051-4087-adf0-ffc1d771e6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4e326dd-f9b4-41e8-a49e-94a903c02da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B7B32DC-5DCB-496C-A8D6-78C4C1C5DDAE}">
  <ds:schemaRefs>
    <ds:schemaRef ds:uri="http://schemas.openxmlformats.org/officeDocument/2006/bibliography"/>
  </ds:schemaRefs>
</ds:datastoreItem>
</file>

<file path=customXml/itemProps2.xml><?xml version="1.0" encoding="utf-8"?>
<ds:datastoreItem xmlns:ds="http://schemas.openxmlformats.org/officeDocument/2006/customXml" ds:itemID="{40A3D5CA-1CF4-475B-B6F3-A500B3E3CD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504388-b051-4087-adf0-ffc1d771e694"/>
    <ds:schemaRef ds:uri="54e326dd-f9b4-41e8-a49e-94a903c02d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B69A1F5-6976-4D97-9BBC-FEBF1AE5153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8443A70-4A1B-4714-8FBC-8FE636C286C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2</TotalTime>
  <Pages>65</Pages>
  <Words>20858</Words>
  <Characters>118893</Characters>
  <Application>Microsoft Office Word</Application>
  <DocSecurity>0</DocSecurity>
  <Lines>990</Lines>
  <Paragraphs>2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vos Phylactou</dc:creator>
  <cp:keywords/>
  <dc:description/>
  <cp:lastModifiedBy>Phivos P. Phylactou</cp:lastModifiedBy>
  <cp:revision>130</cp:revision>
  <cp:lastPrinted>2021-10-25T09:20:00Z</cp:lastPrinted>
  <dcterms:created xsi:type="dcterms:W3CDTF">2022-12-12T10:18:00Z</dcterms:created>
  <dcterms:modified xsi:type="dcterms:W3CDTF">2022-12-29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0A70EDE03A1047913581F252A0EADF</vt:lpwstr>
  </property>
</Properties>
</file>